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E1730" w14:textId="7FEA9BC6" w:rsidR="003B1AAB" w:rsidRPr="00867227" w:rsidRDefault="00867227" w:rsidP="003B1AAB">
      <w:pPr>
        <w:jc w:val="center"/>
        <w:rPr>
          <w:rFonts w:ascii="Times New Roman" w:hAnsi="Times New Roman" w:cs="Times New Roman"/>
        </w:rPr>
      </w:pPr>
      <w:r w:rsidRPr="00867227">
        <w:rPr>
          <w:rFonts w:ascii="Times New Roman" w:hAnsi="Times New Roman" w:cs="Times New Roman"/>
          <w:noProof/>
          <w:sz w:val="40"/>
          <w:szCs w:val="40"/>
        </w:rPr>
        <w:drawing>
          <wp:inline distT="0" distB="0" distL="0" distR="0" wp14:anchorId="23022856" wp14:editId="0B493A4D">
            <wp:extent cx="5943600" cy="1207412"/>
            <wp:effectExtent l="19050" t="19050" r="19050" b="12065"/>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90"/>
                    <a:stretch/>
                  </pic:blipFill>
                  <pic:spPr bwMode="auto">
                    <a:xfrm>
                      <a:off x="0" y="0"/>
                      <a:ext cx="5943600" cy="1207412"/>
                    </a:xfrm>
                    <a:prstGeom prst="rect">
                      <a:avLst/>
                    </a:prstGeom>
                    <a:noFill/>
                    <a:ln>
                      <a:solidFill>
                        <a:schemeClr val="bg1">
                          <a:lumMod val="95000"/>
                        </a:schemeClr>
                      </a:solidFill>
                    </a:ln>
                    <a:extLst>
                      <a:ext uri="{53640926-AAD7-44D8-BBD7-CCE9431645EC}">
                        <a14:shadowObscured xmlns:a14="http://schemas.microsoft.com/office/drawing/2010/main"/>
                      </a:ext>
                    </a:extLst>
                  </pic:spPr>
                </pic:pic>
              </a:graphicData>
            </a:graphic>
          </wp:inline>
        </w:drawing>
      </w:r>
    </w:p>
    <w:p w14:paraId="2BB4390D" w14:textId="77777777" w:rsidR="003B1AAB" w:rsidRPr="00867227" w:rsidRDefault="003B1AAB" w:rsidP="003B1AAB">
      <w:pPr>
        <w:jc w:val="center"/>
        <w:rPr>
          <w:rFonts w:ascii="Times New Roman" w:hAnsi="Times New Roman" w:cs="Times New Roman"/>
        </w:rPr>
      </w:pPr>
    </w:p>
    <w:p w14:paraId="3BFD6684" w14:textId="77777777" w:rsidR="003B1AAB" w:rsidRPr="00867227" w:rsidRDefault="003B1AAB" w:rsidP="003B1AAB">
      <w:pPr>
        <w:jc w:val="center"/>
        <w:rPr>
          <w:rFonts w:ascii="Times New Roman" w:hAnsi="Times New Roman" w:cs="Times New Roman"/>
        </w:rPr>
      </w:pPr>
    </w:p>
    <w:p w14:paraId="13648099" w14:textId="05818D48" w:rsidR="003B1AAB" w:rsidRPr="000E7CD8" w:rsidRDefault="00AB30FF" w:rsidP="003B1AAB">
      <w:pPr>
        <w:jc w:val="center"/>
        <w:rPr>
          <w:rFonts w:ascii="Times New Roman" w:hAnsi="Times New Roman" w:cs="Times New Roman"/>
          <w:sz w:val="44"/>
          <w:szCs w:val="44"/>
        </w:rPr>
      </w:pPr>
      <w:r w:rsidRPr="000E7CD8">
        <w:rPr>
          <w:rFonts w:ascii="Times New Roman" w:hAnsi="Times New Roman" w:cs="Times New Roman"/>
          <w:sz w:val="44"/>
          <w:szCs w:val="44"/>
        </w:rPr>
        <w:t>IS</w:t>
      </w:r>
      <w:r w:rsidR="007A5633" w:rsidRPr="000E7CD8">
        <w:rPr>
          <w:rFonts w:ascii="Times New Roman" w:hAnsi="Times New Roman" w:cs="Times New Roman"/>
          <w:sz w:val="44"/>
          <w:szCs w:val="44"/>
        </w:rPr>
        <w:t>S</w:t>
      </w:r>
      <w:r w:rsidR="004D14F1" w:rsidRPr="000E7CD8">
        <w:rPr>
          <w:rFonts w:ascii="Times New Roman" w:hAnsi="Times New Roman" w:cs="Times New Roman"/>
          <w:sz w:val="44"/>
          <w:szCs w:val="44"/>
        </w:rPr>
        <w:t>S</w:t>
      </w:r>
      <w:r w:rsidR="007A5633" w:rsidRPr="000E7CD8">
        <w:rPr>
          <w:rFonts w:ascii="Times New Roman" w:hAnsi="Times New Roman" w:cs="Times New Roman"/>
          <w:sz w:val="44"/>
          <w:szCs w:val="44"/>
        </w:rPr>
        <w:t>609</w:t>
      </w:r>
      <w:r w:rsidR="003B1AAB" w:rsidRPr="000E7CD8">
        <w:rPr>
          <w:rFonts w:ascii="Times New Roman" w:hAnsi="Times New Roman" w:cs="Times New Roman"/>
          <w:sz w:val="44"/>
          <w:szCs w:val="44"/>
        </w:rPr>
        <w:t xml:space="preserve"> Project Report</w:t>
      </w:r>
    </w:p>
    <w:p w14:paraId="5311D491" w14:textId="77777777" w:rsidR="000E7CD8" w:rsidRDefault="000E7CD8" w:rsidP="00845DB0">
      <w:pPr>
        <w:jc w:val="center"/>
        <w:rPr>
          <w:rFonts w:ascii="Times New Roman" w:hAnsi="Times New Roman" w:cs="Times New Roman"/>
          <w:b/>
          <w:bCs/>
          <w:sz w:val="44"/>
        </w:rPr>
      </w:pPr>
    </w:p>
    <w:p w14:paraId="13E45E20" w14:textId="0517EC59" w:rsidR="004820B3" w:rsidRPr="006267D1" w:rsidRDefault="00DE491F" w:rsidP="00845DB0">
      <w:pPr>
        <w:jc w:val="center"/>
        <w:rPr>
          <w:rFonts w:ascii="Times New Roman" w:hAnsi="Times New Roman" w:cs="Times New Roman"/>
          <w:b/>
          <w:bCs/>
          <w:sz w:val="48"/>
          <w:szCs w:val="48"/>
        </w:rPr>
      </w:pPr>
      <w:r w:rsidRPr="006267D1">
        <w:rPr>
          <w:rFonts w:ascii="Times New Roman" w:hAnsi="Times New Roman" w:cs="Times New Roman"/>
          <w:b/>
          <w:bCs/>
          <w:sz w:val="48"/>
          <w:szCs w:val="48"/>
        </w:rPr>
        <w:t>Text</w:t>
      </w:r>
      <w:r w:rsidR="00AE0E98" w:rsidRPr="006267D1">
        <w:rPr>
          <w:rFonts w:ascii="Times New Roman" w:hAnsi="Times New Roman" w:cs="Times New Roman"/>
          <w:b/>
          <w:bCs/>
          <w:sz w:val="48"/>
          <w:szCs w:val="48"/>
        </w:rPr>
        <w:t xml:space="preserve"> </w:t>
      </w:r>
      <w:r w:rsidR="004820B3" w:rsidRPr="006267D1">
        <w:rPr>
          <w:rFonts w:ascii="Times New Roman" w:hAnsi="Times New Roman" w:cs="Times New Roman"/>
          <w:b/>
          <w:bCs/>
          <w:sz w:val="48"/>
          <w:szCs w:val="48"/>
        </w:rPr>
        <w:t xml:space="preserve">Summarization and </w:t>
      </w:r>
    </w:p>
    <w:p w14:paraId="2CFA7094" w14:textId="5EB41D82" w:rsidR="00DB1162" w:rsidRPr="006267D1" w:rsidRDefault="004820B3" w:rsidP="00845DB0">
      <w:pPr>
        <w:jc w:val="center"/>
        <w:rPr>
          <w:rFonts w:ascii="Times New Roman" w:hAnsi="Times New Roman" w:cs="Times New Roman"/>
          <w:b/>
          <w:bCs/>
          <w:sz w:val="48"/>
          <w:szCs w:val="48"/>
        </w:rPr>
      </w:pPr>
      <w:r w:rsidRPr="006267D1">
        <w:rPr>
          <w:rFonts w:ascii="Times New Roman" w:hAnsi="Times New Roman" w:cs="Times New Roman"/>
          <w:b/>
          <w:bCs/>
          <w:sz w:val="48"/>
          <w:szCs w:val="48"/>
        </w:rPr>
        <w:t xml:space="preserve">Similarity Matching </w:t>
      </w:r>
      <w:r w:rsidR="006267D1" w:rsidRPr="006267D1">
        <w:rPr>
          <w:rFonts w:ascii="Times New Roman" w:hAnsi="Times New Roman" w:cs="Times New Roman"/>
          <w:b/>
          <w:bCs/>
          <w:sz w:val="48"/>
          <w:szCs w:val="48"/>
        </w:rPr>
        <w:t>of</w:t>
      </w:r>
      <w:r w:rsidRPr="006267D1">
        <w:rPr>
          <w:rFonts w:ascii="Times New Roman" w:hAnsi="Times New Roman" w:cs="Times New Roman"/>
          <w:b/>
          <w:bCs/>
          <w:sz w:val="48"/>
          <w:szCs w:val="48"/>
        </w:rPr>
        <w:t xml:space="preserve"> Plots </w:t>
      </w:r>
    </w:p>
    <w:p w14:paraId="62D700D1" w14:textId="7E66132C" w:rsidR="00F20AAD" w:rsidRPr="006267D1" w:rsidRDefault="004820B3" w:rsidP="00845DB0">
      <w:pPr>
        <w:jc w:val="center"/>
        <w:rPr>
          <w:rFonts w:ascii="Times New Roman" w:hAnsi="Times New Roman" w:cs="Times New Roman"/>
          <w:b/>
          <w:bCs/>
          <w:sz w:val="48"/>
          <w:szCs w:val="24"/>
        </w:rPr>
      </w:pPr>
      <w:r w:rsidRPr="006267D1">
        <w:rPr>
          <w:rFonts w:ascii="Times New Roman" w:hAnsi="Times New Roman" w:cs="Times New Roman"/>
          <w:b/>
          <w:bCs/>
          <w:sz w:val="48"/>
          <w:szCs w:val="24"/>
        </w:rPr>
        <w:t>For Movie Recommendations</w:t>
      </w:r>
    </w:p>
    <w:p w14:paraId="11A6185F" w14:textId="40A9936B" w:rsidR="003B1AAB" w:rsidRPr="00867227" w:rsidRDefault="003B1AAB" w:rsidP="003B1AAB">
      <w:pPr>
        <w:jc w:val="center"/>
        <w:rPr>
          <w:rFonts w:ascii="Times New Roman" w:hAnsi="Times New Roman" w:cs="Times New Roman"/>
          <w:b/>
          <w:sz w:val="44"/>
        </w:rPr>
      </w:pPr>
      <w:r w:rsidRPr="00867227">
        <w:rPr>
          <w:rFonts w:ascii="Times New Roman" w:hAnsi="Times New Roman" w:cs="Times New Roman"/>
          <w:b/>
          <w:sz w:val="44"/>
        </w:rPr>
        <w:t xml:space="preserve"> </w:t>
      </w:r>
    </w:p>
    <w:p w14:paraId="6256575B" w14:textId="77777777" w:rsidR="000E7CD8" w:rsidRDefault="000E7CD8" w:rsidP="003B1AAB">
      <w:pPr>
        <w:jc w:val="center"/>
        <w:rPr>
          <w:rFonts w:ascii="Times New Roman" w:hAnsi="Times New Roman" w:cs="Times New Roman"/>
          <w:b/>
          <w:bCs/>
          <w:i/>
          <w:sz w:val="28"/>
          <w:szCs w:val="28"/>
        </w:rPr>
      </w:pPr>
    </w:p>
    <w:p w14:paraId="41F904AC" w14:textId="77777777" w:rsidR="000E7CD8" w:rsidRDefault="000E7CD8" w:rsidP="003B1AAB">
      <w:pPr>
        <w:jc w:val="center"/>
        <w:rPr>
          <w:rFonts w:ascii="Times New Roman" w:hAnsi="Times New Roman" w:cs="Times New Roman"/>
          <w:b/>
          <w:bCs/>
          <w:i/>
          <w:sz w:val="28"/>
          <w:szCs w:val="28"/>
        </w:rPr>
      </w:pPr>
    </w:p>
    <w:p w14:paraId="2C01B421" w14:textId="25622A2F" w:rsidR="003B1AAB" w:rsidRPr="00867227" w:rsidRDefault="004D048B" w:rsidP="003B1AAB">
      <w:pPr>
        <w:jc w:val="center"/>
        <w:rPr>
          <w:rFonts w:ascii="Times New Roman" w:hAnsi="Times New Roman" w:cs="Times New Roman"/>
          <w:b/>
          <w:i/>
          <w:sz w:val="28"/>
          <w:szCs w:val="28"/>
        </w:rPr>
      </w:pPr>
      <w:r w:rsidRPr="00867227">
        <w:rPr>
          <w:rFonts w:ascii="Times New Roman" w:hAnsi="Times New Roman" w:cs="Times New Roman"/>
          <w:b/>
          <w:i/>
          <w:sz w:val="28"/>
          <w:szCs w:val="28"/>
        </w:rPr>
        <w:t xml:space="preserve">Group </w:t>
      </w:r>
      <w:r w:rsidR="00BF47C9" w:rsidRPr="00867227">
        <w:rPr>
          <w:rFonts w:ascii="Times New Roman" w:hAnsi="Times New Roman" w:cs="Times New Roman"/>
          <w:b/>
          <w:i/>
          <w:sz w:val="28"/>
          <w:szCs w:val="28"/>
        </w:rPr>
        <w:t>2</w:t>
      </w:r>
    </w:p>
    <w:p w14:paraId="27B3FC83" w14:textId="77777777" w:rsidR="00A3020F" w:rsidRPr="00867227" w:rsidRDefault="00A3020F" w:rsidP="009A4FFA">
      <w:pPr>
        <w:spacing w:line="240" w:lineRule="auto"/>
        <w:jc w:val="center"/>
        <w:rPr>
          <w:rFonts w:ascii="Times New Roman" w:hAnsi="Times New Roman" w:cs="Times New Roman"/>
          <w:i/>
          <w:sz w:val="28"/>
          <w:szCs w:val="28"/>
        </w:rPr>
      </w:pPr>
      <w:r w:rsidRPr="00867227">
        <w:rPr>
          <w:rFonts w:ascii="Times New Roman" w:hAnsi="Times New Roman" w:cs="Times New Roman"/>
          <w:i/>
          <w:sz w:val="28"/>
          <w:szCs w:val="28"/>
        </w:rPr>
        <w:t>Gerry CHNG Kian Woon</w:t>
      </w:r>
    </w:p>
    <w:p w14:paraId="0E48713F" w14:textId="77777777" w:rsidR="00A3020F" w:rsidRPr="00867227" w:rsidRDefault="00A3020F" w:rsidP="009A4FFA">
      <w:pPr>
        <w:spacing w:line="240" w:lineRule="auto"/>
        <w:jc w:val="center"/>
        <w:rPr>
          <w:rFonts w:ascii="Times New Roman" w:hAnsi="Times New Roman" w:cs="Times New Roman"/>
          <w:i/>
          <w:sz w:val="28"/>
          <w:szCs w:val="28"/>
        </w:rPr>
      </w:pPr>
      <w:r w:rsidRPr="00867227">
        <w:rPr>
          <w:rFonts w:ascii="Times New Roman" w:hAnsi="Times New Roman" w:cs="Times New Roman"/>
          <w:i/>
          <w:sz w:val="28"/>
          <w:szCs w:val="28"/>
        </w:rPr>
        <w:t>Karishma YADAV</w:t>
      </w:r>
    </w:p>
    <w:p w14:paraId="3128AEAB" w14:textId="77777777" w:rsidR="00A3020F" w:rsidRPr="00867227" w:rsidRDefault="00A3020F" w:rsidP="009A4FFA">
      <w:pPr>
        <w:spacing w:line="240" w:lineRule="auto"/>
        <w:jc w:val="center"/>
        <w:rPr>
          <w:rFonts w:ascii="Times New Roman" w:hAnsi="Times New Roman" w:cs="Times New Roman"/>
          <w:i/>
          <w:sz w:val="28"/>
          <w:szCs w:val="28"/>
        </w:rPr>
      </w:pPr>
      <w:r w:rsidRPr="00867227">
        <w:rPr>
          <w:rFonts w:ascii="Times New Roman" w:hAnsi="Times New Roman" w:cs="Times New Roman"/>
          <w:i/>
          <w:sz w:val="28"/>
          <w:szCs w:val="28"/>
        </w:rPr>
        <w:t>Mayurapriyann ARULMOZHI BASKARAN</w:t>
      </w:r>
    </w:p>
    <w:p w14:paraId="4A79541E" w14:textId="689269B9" w:rsidR="00A3020F" w:rsidRPr="00867227" w:rsidRDefault="00A3020F" w:rsidP="009A4FFA">
      <w:pPr>
        <w:spacing w:line="240" w:lineRule="auto"/>
        <w:jc w:val="center"/>
        <w:rPr>
          <w:rFonts w:ascii="Times New Roman" w:hAnsi="Times New Roman" w:cs="Times New Roman"/>
          <w:i/>
          <w:sz w:val="28"/>
          <w:szCs w:val="28"/>
        </w:rPr>
      </w:pPr>
      <w:r w:rsidRPr="00867227">
        <w:rPr>
          <w:rFonts w:ascii="Times New Roman" w:hAnsi="Times New Roman" w:cs="Times New Roman"/>
          <w:i/>
          <w:sz w:val="28"/>
          <w:szCs w:val="28"/>
        </w:rPr>
        <w:t xml:space="preserve">SYED Ahmad </w:t>
      </w:r>
      <w:proofErr w:type="spellStart"/>
      <w:r w:rsidRPr="00867227">
        <w:rPr>
          <w:rFonts w:ascii="Times New Roman" w:hAnsi="Times New Roman" w:cs="Times New Roman"/>
          <w:i/>
          <w:sz w:val="28"/>
          <w:szCs w:val="28"/>
        </w:rPr>
        <w:t>Zaki</w:t>
      </w:r>
      <w:proofErr w:type="spellEnd"/>
      <w:r w:rsidRPr="00867227">
        <w:rPr>
          <w:rFonts w:ascii="Times New Roman" w:hAnsi="Times New Roman" w:cs="Times New Roman"/>
          <w:i/>
          <w:sz w:val="28"/>
          <w:szCs w:val="28"/>
        </w:rPr>
        <w:t xml:space="preserve"> Bin Syed </w:t>
      </w:r>
      <w:proofErr w:type="spellStart"/>
      <w:r w:rsidRPr="00867227">
        <w:rPr>
          <w:rFonts w:ascii="Times New Roman" w:hAnsi="Times New Roman" w:cs="Times New Roman"/>
          <w:i/>
          <w:sz w:val="28"/>
          <w:szCs w:val="28"/>
        </w:rPr>
        <w:t>Sakaf</w:t>
      </w:r>
      <w:proofErr w:type="spellEnd"/>
      <w:r w:rsidRPr="00867227">
        <w:rPr>
          <w:rFonts w:ascii="Times New Roman" w:hAnsi="Times New Roman" w:cs="Times New Roman"/>
          <w:i/>
          <w:sz w:val="28"/>
          <w:szCs w:val="28"/>
        </w:rPr>
        <w:t xml:space="preserve"> </w:t>
      </w:r>
      <w:proofErr w:type="spellStart"/>
      <w:r w:rsidRPr="00867227">
        <w:rPr>
          <w:rFonts w:ascii="Times New Roman" w:hAnsi="Times New Roman" w:cs="Times New Roman"/>
          <w:i/>
          <w:sz w:val="28"/>
          <w:szCs w:val="28"/>
        </w:rPr>
        <w:t>Al-</w:t>
      </w:r>
      <w:r w:rsidR="00706A97" w:rsidRPr="00867227">
        <w:rPr>
          <w:rFonts w:ascii="Times New Roman" w:hAnsi="Times New Roman" w:cs="Times New Roman"/>
          <w:i/>
          <w:sz w:val="28"/>
          <w:szCs w:val="28"/>
        </w:rPr>
        <w:t>A</w:t>
      </w:r>
      <w:r w:rsidRPr="00867227">
        <w:rPr>
          <w:rFonts w:ascii="Times New Roman" w:hAnsi="Times New Roman" w:cs="Times New Roman"/>
          <w:i/>
          <w:sz w:val="28"/>
          <w:szCs w:val="28"/>
        </w:rPr>
        <w:t>ttas</w:t>
      </w:r>
      <w:proofErr w:type="spellEnd"/>
    </w:p>
    <w:p w14:paraId="160C98FA" w14:textId="2676F661" w:rsidR="003B1AAB" w:rsidRPr="00867227" w:rsidRDefault="007A5633" w:rsidP="004916F2">
      <w:pPr>
        <w:spacing w:line="240" w:lineRule="auto"/>
        <w:jc w:val="center"/>
        <w:rPr>
          <w:rFonts w:ascii="Times New Roman" w:hAnsi="Times New Roman" w:cs="Times New Roman"/>
          <w:i/>
          <w:sz w:val="28"/>
          <w:szCs w:val="28"/>
        </w:rPr>
      </w:pPr>
      <w:bookmarkStart w:id="0" w:name="_Hlk86601442"/>
      <w:r w:rsidRPr="00867227">
        <w:rPr>
          <w:rFonts w:ascii="Times New Roman" w:hAnsi="Times New Roman" w:cs="Times New Roman"/>
          <w:i/>
          <w:sz w:val="28"/>
          <w:szCs w:val="28"/>
        </w:rPr>
        <w:t>Vertika PODDAR</w:t>
      </w:r>
      <w:bookmarkEnd w:id="0"/>
    </w:p>
    <w:p w14:paraId="3CD6BB4F" w14:textId="77777777" w:rsidR="004916F2" w:rsidRPr="00867227" w:rsidRDefault="004916F2" w:rsidP="004916F2">
      <w:pPr>
        <w:spacing w:line="240" w:lineRule="auto"/>
        <w:jc w:val="center"/>
        <w:rPr>
          <w:rFonts w:ascii="Times New Roman" w:hAnsi="Times New Roman" w:cs="Times New Roman"/>
          <w:b/>
          <w:sz w:val="28"/>
          <w:szCs w:val="28"/>
        </w:rPr>
      </w:pPr>
    </w:p>
    <w:p w14:paraId="7C5575B3" w14:textId="084ACD32" w:rsidR="003A18AC" w:rsidRPr="00867227" w:rsidRDefault="007A5633" w:rsidP="0030122A">
      <w:pPr>
        <w:jc w:val="center"/>
        <w:rPr>
          <w:rFonts w:ascii="Times New Roman" w:hAnsi="Times New Roman" w:cs="Times New Roman"/>
        </w:rPr>
      </w:pPr>
      <w:r w:rsidRPr="00867227">
        <w:rPr>
          <w:rFonts w:ascii="Times New Roman" w:hAnsi="Times New Roman" w:cs="Times New Roman"/>
          <w:b/>
          <w:i/>
          <w:sz w:val="28"/>
          <w:szCs w:val="28"/>
        </w:rPr>
        <w:t>8</w:t>
      </w:r>
      <w:r w:rsidRPr="00867227">
        <w:rPr>
          <w:rFonts w:ascii="Times New Roman" w:hAnsi="Times New Roman" w:cs="Times New Roman"/>
          <w:b/>
          <w:i/>
          <w:sz w:val="28"/>
          <w:szCs w:val="28"/>
          <w:vertAlign w:val="superscript"/>
        </w:rPr>
        <w:t>th</w:t>
      </w:r>
      <w:r w:rsidRPr="00867227">
        <w:rPr>
          <w:rFonts w:ascii="Times New Roman" w:hAnsi="Times New Roman" w:cs="Times New Roman"/>
          <w:b/>
          <w:i/>
          <w:sz w:val="28"/>
          <w:szCs w:val="28"/>
        </w:rPr>
        <w:t xml:space="preserve"> November 2021</w:t>
      </w:r>
      <w:r w:rsidR="003A18AC" w:rsidRPr="00867227">
        <w:rPr>
          <w:rFonts w:ascii="Times New Roman" w:hAnsi="Times New Roman" w:cs="Times New Roman"/>
        </w:rPr>
        <w:br w:type="page"/>
      </w:r>
    </w:p>
    <w:sdt>
      <w:sdtPr>
        <w:rPr>
          <w:rFonts w:asciiTheme="minorHAnsi" w:eastAsiaTheme="minorEastAsia" w:hAnsiTheme="minorHAnsi" w:cstheme="minorBidi"/>
          <w:color w:val="auto"/>
          <w:sz w:val="22"/>
          <w:szCs w:val="22"/>
          <w:lang w:eastAsia="zh-CN"/>
        </w:rPr>
        <w:id w:val="-1746713480"/>
        <w:docPartObj>
          <w:docPartGallery w:val="Table of Contents"/>
          <w:docPartUnique/>
        </w:docPartObj>
      </w:sdtPr>
      <w:sdtEndPr>
        <w:rPr>
          <w:b/>
          <w:bCs/>
          <w:noProof/>
        </w:rPr>
      </w:sdtEndPr>
      <w:sdtContent>
        <w:p w14:paraId="135F8AAC" w14:textId="6B02227E" w:rsidR="00230132" w:rsidRPr="0096183E" w:rsidRDefault="00230132">
          <w:pPr>
            <w:pStyle w:val="TOCHeading"/>
            <w:rPr>
              <w:rFonts w:ascii="Times New Roman" w:hAnsi="Times New Roman" w:cs="Times New Roman"/>
            </w:rPr>
          </w:pPr>
          <w:r w:rsidRPr="0096183E">
            <w:rPr>
              <w:rFonts w:ascii="Times New Roman" w:hAnsi="Times New Roman" w:cs="Times New Roman"/>
            </w:rPr>
            <w:t>Contents</w:t>
          </w:r>
        </w:p>
        <w:p w14:paraId="36F56735" w14:textId="5116A928" w:rsidR="002D3FB0" w:rsidRDefault="00230132">
          <w:pPr>
            <w:pStyle w:val="TOC1"/>
            <w:tabs>
              <w:tab w:val="left" w:pos="440"/>
              <w:tab w:val="right" w:leader="dot" w:pos="9350"/>
            </w:tabs>
            <w:rPr>
              <w:noProof/>
              <w:lang w:val="en-SG" w:eastAsia="en-SG"/>
            </w:rPr>
          </w:pPr>
          <w:r>
            <w:fldChar w:fldCharType="begin"/>
          </w:r>
          <w:r>
            <w:instrText xml:space="preserve"> TOC \o "1-3" \h \z \u </w:instrText>
          </w:r>
          <w:r>
            <w:fldChar w:fldCharType="separate"/>
          </w:r>
          <w:hyperlink w:anchor="_Toc87305669" w:history="1">
            <w:r w:rsidR="002D3FB0" w:rsidRPr="00E30031">
              <w:rPr>
                <w:rStyle w:val="Hyperlink"/>
                <w:rFonts w:ascii="Times New Roman" w:hAnsi="Times New Roman" w:cs="Times New Roman"/>
                <w:bCs/>
                <w:noProof/>
              </w:rPr>
              <w:t>1.</w:t>
            </w:r>
            <w:r w:rsidR="002D3FB0">
              <w:rPr>
                <w:noProof/>
                <w:lang w:val="en-SG" w:eastAsia="en-SG"/>
              </w:rPr>
              <w:tab/>
            </w:r>
            <w:r w:rsidR="002D3FB0" w:rsidRPr="00E30031">
              <w:rPr>
                <w:rStyle w:val="Hyperlink"/>
                <w:rFonts w:ascii="Times New Roman" w:hAnsi="Times New Roman" w:cs="Times New Roman"/>
                <w:noProof/>
              </w:rPr>
              <w:t>Introduction</w:t>
            </w:r>
            <w:r w:rsidR="002D3FB0">
              <w:rPr>
                <w:noProof/>
                <w:webHidden/>
              </w:rPr>
              <w:tab/>
            </w:r>
            <w:r w:rsidR="002D3FB0">
              <w:rPr>
                <w:noProof/>
                <w:webHidden/>
              </w:rPr>
              <w:fldChar w:fldCharType="begin"/>
            </w:r>
            <w:r w:rsidR="002D3FB0">
              <w:rPr>
                <w:noProof/>
                <w:webHidden/>
              </w:rPr>
              <w:instrText xml:space="preserve"> PAGEREF _Toc87305669 \h </w:instrText>
            </w:r>
            <w:r w:rsidR="002D3FB0">
              <w:rPr>
                <w:noProof/>
                <w:webHidden/>
              </w:rPr>
            </w:r>
            <w:r w:rsidR="002D3FB0">
              <w:rPr>
                <w:noProof/>
                <w:webHidden/>
              </w:rPr>
              <w:fldChar w:fldCharType="separate"/>
            </w:r>
            <w:r w:rsidR="002D3FB0">
              <w:rPr>
                <w:noProof/>
                <w:webHidden/>
              </w:rPr>
              <w:t>3</w:t>
            </w:r>
            <w:r w:rsidR="002D3FB0">
              <w:rPr>
                <w:noProof/>
                <w:webHidden/>
              </w:rPr>
              <w:fldChar w:fldCharType="end"/>
            </w:r>
          </w:hyperlink>
        </w:p>
        <w:p w14:paraId="7F8522E9" w14:textId="0FAD8A3C" w:rsidR="002D3FB0" w:rsidRDefault="002D3FB0">
          <w:pPr>
            <w:pStyle w:val="TOC1"/>
            <w:tabs>
              <w:tab w:val="left" w:pos="440"/>
              <w:tab w:val="right" w:leader="dot" w:pos="9350"/>
            </w:tabs>
            <w:rPr>
              <w:noProof/>
              <w:lang w:val="en-SG" w:eastAsia="en-SG"/>
            </w:rPr>
          </w:pPr>
          <w:hyperlink w:anchor="_Toc87305670" w:history="1">
            <w:r w:rsidRPr="00E30031">
              <w:rPr>
                <w:rStyle w:val="Hyperlink"/>
                <w:rFonts w:ascii="Times New Roman" w:hAnsi="Times New Roman" w:cs="Times New Roman"/>
                <w:bCs/>
                <w:noProof/>
              </w:rPr>
              <w:t>2.</w:t>
            </w:r>
            <w:r>
              <w:rPr>
                <w:noProof/>
                <w:lang w:val="en-SG" w:eastAsia="en-SG"/>
              </w:rPr>
              <w:tab/>
            </w:r>
            <w:r w:rsidRPr="00E30031">
              <w:rPr>
                <w:rStyle w:val="Hyperlink"/>
                <w:rFonts w:ascii="Times New Roman" w:hAnsi="Times New Roman" w:cs="Times New Roman"/>
                <w:noProof/>
              </w:rPr>
              <w:t>Background and Motivation</w:t>
            </w:r>
            <w:r>
              <w:rPr>
                <w:noProof/>
                <w:webHidden/>
              </w:rPr>
              <w:tab/>
            </w:r>
            <w:r>
              <w:rPr>
                <w:noProof/>
                <w:webHidden/>
              </w:rPr>
              <w:fldChar w:fldCharType="begin"/>
            </w:r>
            <w:r>
              <w:rPr>
                <w:noProof/>
                <w:webHidden/>
              </w:rPr>
              <w:instrText xml:space="preserve"> PAGEREF _Toc87305670 \h </w:instrText>
            </w:r>
            <w:r>
              <w:rPr>
                <w:noProof/>
                <w:webHidden/>
              </w:rPr>
            </w:r>
            <w:r>
              <w:rPr>
                <w:noProof/>
                <w:webHidden/>
              </w:rPr>
              <w:fldChar w:fldCharType="separate"/>
            </w:r>
            <w:r>
              <w:rPr>
                <w:noProof/>
                <w:webHidden/>
              </w:rPr>
              <w:t>3</w:t>
            </w:r>
            <w:r>
              <w:rPr>
                <w:noProof/>
                <w:webHidden/>
              </w:rPr>
              <w:fldChar w:fldCharType="end"/>
            </w:r>
          </w:hyperlink>
        </w:p>
        <w:p w14:paraId="319937E3" w14:textId="087B7EB3" w:rsidR="002D3FB0" w:rsidRDefault="002D3FB0">
          <w:pPr>
            <w:pStyle w:val="TOC1"/>
            <w:tabs>
              <w:tab w:val="left" w:pos="440"/>
              <w:tab w:val="right" w:leader="dot" w:pos="9350"/>
            </w:tabs>
            <w:rPr>
              <w:noProof/>
              <w:lang w:val="en-SG" w:eastAsia="en-SG"/>
            </w:rPr>
          </w:pPr>
          <w:hyperlink w:anchor="_Toc87305671" w:history="1">
            <w:r w:rsidRPr="00E30031">
              <w:rPr>
                <w:rStyle w:val="Hyperlink"/>
                <w:rFonts w:ascii="Times New Roman" w:hAnsi="Times New Roman" w:cs="Times New Roman"/>
                <w:bCs/>
                <w:noProof/>
              </w:rPr>
              <w:t>3.</w:t>
            </w:r>
            <w:r>
              <w:rPr>
                <w:noProof/>
                <w:lang w:val="en-SG" w:eastAsia="en-SG"/>
              </w:rPr>
              <w:tab/>
            </w:r>
            <w:r w:rsidRPr="00E30031">
              <w:rPr>
                <w:rStyle w:val="Hyperlink"/>
                <w:rFonts w:ascii="Times New Roman" w:hAnsi="Times New Roman" w:cs="Times New Roman"/>
                <w:noProof/>
              </w:rPr>
              <w:t>Understanding The Data Use</w:t>
            </w:r>
            <w:r w:rsidRPr="00E30031">
              <w:rPr>
                <w:rStyle w:val="Hyperlink"/>
                <w:rFonts w:ascii="Times New Roman" w:hAnsi="Times New Roman" w:cs="Times New Roman"/>
                <w:bCs/>
                <w:noProof/>
              </w:rPr>
              <w:t>d</w:t>
            </w:r>
            <w:r>
              <w:rPr>
                <w:noProof/>
                <w:webHidden/>
              </w:rPr>
              <w:tab/>
            </w:r>
            <w:r>
              <w:rPr>
                <w:noProof/>
                <w:webHidden/>
              </w:rPr>
              <w:fldChar w:fldCharType="begin"/>
            </w:r>
            <w:r>
              <w:rPr>
                <w:noProof/>
                <w:webHidden/>
              </w:rPr>
              <w:instrText xml:space="preserve"> PAGEREF _Toc87305671 \h </w:instrText>
            </w:r>
            <w:r>
              <w:rPr>
                <w:noProof/>
                <w:webHidden/>
              </w:rPr>
            </w:r>
            <w:r>
              <w:rPr>
                <w:noProof/>
                <w:webHidden/>
              </w:rPr>
              <w:fldChar w:fldCharType="separate"/>
            </w:r>
            <w:r>
              <w:rPr>
                <w:noProof/>
                <w:webHidden/>
              </w:rPr>
              <w:t>4</w:t>
            </w:r>
            <w:r>
              <w:rPr>
                <w:noProof/>
                <w:webHidden/>
              </w:rPr>
              <w:fldChar w:fldCharType="end"/>
            </w:r>
          </w:hyperlink>
        </w:p>
        <w:p w14:paraId="5E01C107" w14:textId="78D0F44C" w:rsidR="002D3FB0" w:rsidRDefault="002D3FB0">
          <w:pPr>
            <w:pStyle w:val="TOC1"/>
            <w:tabs>
              <w:tab w:val="left" w:pos="440"/>
              <w:tab w:val="right" w:leader="dot" w:pos="9350"/>
            </w:tabs>
            <w:rPr>
              <w:noProof/>
              <w:lang w:val="en-SG" w:eastAsia="en-SG"/>
            </w:rPr>
          </w:pPr>
          <w:hyperlink w:anchor="_Toc87305672" w:history="1">
            <w:r w:rsidRPr="00E30031">
              <w:rPr>
                <w:rStyle w:val="Hyperlink"/>
                <w:rFonts w:ascii="Times New Roman" w:hAnsi="Times New Roman" w:cs="Times New Roman"/>
                <w:bCs/>
                <w:noProof/>
              </w:rPr>
              <w:t>4.</w:t>
            </w:r>
            <w:r>
              <w:rPr>
                <w:noProof/>
                <w:lang w:val="en-SG" w:eastAsia="en-SG"/>
              </w:rPr>
              <w:tab/>
            </w:r>
            <w:r w:rsidRPr="00E30031">
              <w:rPr>
                <w:rStyle w:val="Hyperlink"/>
                <w:rFonts w:ascii="Times New Roman" w:hAnsi="Times New Roman" w:cs="Times New Roman"/>
                <w:noProof/>
              </w:rPr>
              <w:t xml:space="preserve">Data Cleaning </w:t>
            </w:r>
            <w:r w:rsidRPr="00E30031">
              <w:rPr>
                <w:rStyle w:val="Hyperlink"/>
                <w:rFonts w:ascii="Times New Roman" w:hAnsi="Times New Roman" w:cs="Times New Roman"/>
                <w:bCs/>
                <w:noProof/>
              </w:rPr>
              <w:t>Considerations</w:t>
            </w:r>
            <w:r>
              <w:rPr>
                <w:noProof/>
                <w:webHidden/>
              </w:rPr>
              <w:tab/>
            </w:r>
            <w:r>
              <w:rPr>
                <w:noProof/>
                <w:webHidden/>
              </w:rPr>
              <w:fldChar w:fldCharType="begin"/>
            </w:r>
            <w:r>
              <w:rPr>
                <w:noProof/>
                <w:webHidden/>
              </w:rPr>
              <w:instrText xml:space="preserve"> PAGEREF _Toc87305672 \h </w:instrText>
            </w:r>
            <w:r>
              <w:rPr>
                <w:noProof/>
                <w:webHidden/>
              </w:rPr>
            </w:r>
            <w:r>
              <w:rPr>
                <w:noProof/>
                <w:webHidden/>
              </w:rPr>
              <w:fldChar w:fldCharType="separate"/>
            </w:r>
            <w:r>
              <w:rPr>
                <w:noProof/>
                <w:webHidden/>
              </w:rPr>
              <w:t>4</w:t>
            </w:r>
            <w:r>
              <w:rPr>
                <w:noProof/>
                <w:webHidden/>
              </w:rPr>
              <w:fldChar w:fldCharType="end"/>
            </w:r>
          </w:hyperlink>
        </w:p>
        <w:p w14:paraId="045700EA" w14:textId="651BA8A6" w:rsidR="002D3FB0" w:rsidRDefault="002D3FB0">
          <w:pPr>
            <w:pStyle w:val="TOC1"/>
            <w:tabs>
              <w:tab w:val="left" w:pos="440"/>
              <w:tab w:val="right" w:leader="dot" w:pos="9350"/>
            </w:tabs>
            <w:rPr>
              <w:noProof/>
              <w:lang w:val="en-SG" w:eastAsia="en-SG"/>
            </w:rPr>
          </w:pPr>
          <w:hyperlink w:anchor="_Toc87305673" w:history="1">
            <w:r w:rsidRPr="00E30031">
              <w:rPr>
                <w:rStyle w:val="Hyperlink"/>
                <w:rFonts w:ascii="Times New Roman" w:hAnsi="Times New Roman" w:cs="Times New Roman"/>
                <w:bCs/>
                <w:noProof/>
              </w:rPr>
              <w:t>5.</w:t>
            </w:r>
            <w:r>
              <w:rPr>
                <w:noProof/>
                <w:lang w:val="en-SG" w:eastAsia="en-SG"/>
              </w:rPr>
              <w:tab/>
            </w:r>
            <w:r w:rsidRPr="00E30031">
              <w:rPr>
                <w:rStyle w:val="Hyperlink"/>
                <w:rFonts w:ascii="Times New Roman" w:hAnsi="Times New Roman" w:cs="Times New Roman"/>
                <w:noProof/>
              </w:rPr>
              <w:t>Overall Flow</w:t>
            </w:r>
            <w:r>
              <w:rPr>
                <w:noProof/>
                <w:webHidden/>
              </w:rPr>
              <w:tab/>
            </w:r>
            <w:r>
              <w:rPr>
                <w:noProof/>
                <w:webHidden/>
              </w:rPr>
              <w:fldChar w:fldCharType="begin"/>
            </w:r>
            <w:r>
              <w:rPr>
                <w:noProof/>
                <w:webHidden/>
              </w:rPr>
              <w:instrText xml:space="preserve"> PAGEREF _Toc87305673 \h </w:instrText>
            </w:r>
            <w:r>
              <w:rPr>
                <w:noProof/>
                <w:webHidden/>
              </w:rPr>
            </w:r>
            <w:r>
              <w:rPr>
                <w:noProof/>
                <w:webHidden/>
              </w:rPr>
              <w:fldChar w:fldCharType="separate"/>
            </w:r>
            <w:r>
              <w:rPr>
                <w:noProof/>
                <w:webHidden/>
              </w:rPr>
              <w:t>5</w:t>
            </w:r>
            <w:r>
              <w:rPr>
                <w:noProof/>
                <w:webHidden/>
              </w:rPr>
              <w:fldChar w:fldCharType="end"/>
            </w:r>
          </w:hyperlink>
        </w:p>
        <w:p w14:paraId="18CABC8B" w14:textId="6703E77D" w:rsidR="002D3FB0" w:rsidRDefault="002D3FB0">
          <w:pPr>
            <w:pStyle w:val="TOC1"/>
            <w:tabs>
              <w:tab w:val="left" w:pos="440"/>
              <w:tab w:val="right" w:leader="dot" w:pos="9350"/>
            </w:tabs>
            <w:rPr>
              <w:noProof/>
              <w:lang w:val="en-SG" w:eastAsia="en-SG"/>
            </w:rPr>
          </w:pPr>
          <w:hyperlink w:anchor="_Toc87305674" w:history="1">
            <w:r w:rsidRPr="00E30031">
              <w:rPr>
                <w:rStyle w:val="Hyperlink"/>
                <w:rFonts w:ascii="Times New Roman" w:hAnsi="Times New Roman" w:cs="Times New Roman"/>
                <w:bCs/>
                <w:noProof/>
              </w:rPr>
              <w:t>6.</w:t>
            </w:r>
            <w:r>
              <w:rPr>
                <w:noProof/>
                <w:lang w:val="en-SG" w:eastAsia="en-SG"/>
              </w:rPr>
              <w:tab/>
            </w:r>
            <w:r w:rsidRPr="00E30031">
              <w:rPr>
                <w:rStyle w:val="Hyperlink"/>
                <w:rFonts w:ascii="Times New Roman" w:hAnsi="Times New Roman" w:cs="Times New Roman"/>
                <w:noProof/>
              </w:rPr>
              <w:t>Solution Overview</w:t>
            </w:r>
            <w:r>
              <w:rPr>
                <w:noProof/>
                <w:webHidden/>
              </w:rPr>
              <w:tab/>
            </w:r>
            <w:r>
              <w:rPr>
                <w:noProof/>
                <w:webHidden/>
              </w:rPr>
              <w:fldChar w:fldCharType="begin"/>
            </w:r>
            <w:r>
              <w:rPr>
                <w:noProof/>
                <w:webHidden/>
              </w:rPr>
              <w:instrText xml:space="preserve"> PAGEREF _Toc87305674 \h </w:instrText>
            </w:r>
            <w:r>
              <w:rPr>
                <w:noProof/>
                <w:webHidden/>
              </w:rPr>
            </w:r>
            <w:r>
              <w:rPr>
                <w:noProof/>
                <w:webHidden/>
              </w:rPr>
              <w:fldChar w:fldCharType="separate"/>
            </w:r>
            <w:r>
              <w:rPr>
                <w:noProof/>
                <w:webHidden/>
              </w:rPr>
              <w:t>6</w:t>
            </w:r>
            <w:r>
              <w:rPr>
                <w:noProof/>
                <w:webHidden/>
              </w:rPr>
              <w:fldChar w:fldCharType="end"/>
            </w:r>
          </w:hyperlink>
        </w:p>
        <w:p w14:paraId="34AFE86E" w14:textId="53C80D0C" w:rsidR="002D3FB0" w:rsidRDefault="002D3FB0">
          <w:pPr>
            <w:pStyle w:val="TOC1"/>
            <w:tabs>
              <w:tab w:val="left" w:pos="440"/>
              <w:tab w:val="right" w:leader="dot" w:pos="9350"/>
            </w:tabs>
            <w:rPr>
              <w:noProof/>
              <w:lang w:val="en-SG" w:eastAsia="en-SG"/>
            </w:rPr>
          </w:pPr>
          <w:hyperlink w:anchor="_Toc87305675" w:history="1">
            <w:r w:rsidRPr="00E30031">
              <w:rPr>
                <w:rStyle w:val="Hyperlink"/>
                <w:rFonts w:ascii="Times New Roman" w:hAnsi="Times New Roman" w:cs="Times New Roman"/>
                <w:bCs/>
                <w:noProof/>
              </w:rPr>
              <w:t>7.</w:t>
            </w:r>
            <w:r>
              <w:rPr>
                <w:noProof/>
                <w:lang w:val="en-SG" w:eastAsia="en-SG"/>
              </w:rPr>
              <w:tab/>
            </w:r>
            <w:r w:rsidRPr="00E30031">
              <w:rPr>
                <w:rStyle w:val="Hyperlink"/>
                <w:rFonts w:ascii="Times New Roman" w:hAnsi="Times New Roman" w:cs="Times New Roman"/>
                <w:noProof/>
              </w:rPr>
              <w:t>Solution Details</w:t>
            </w:r>
            <w:r>
              <w:rPr>
                <w:noProof/>
                <w:webHidden/>
              </w:rPr>
              <w:tab/>
            </w:r>
            <w:r>
              <w:rPr>
                <w:noProof/>
                <w:webHidden/>
              </w:rPr>
              <w:fldChar w:fldCharType="begin"/>
            </w:r>
            <w:r>
              <w:rPr>
                <w:noProof/>
                <w:webHidden/>
              </w:rPr>
              <w:instrText xml:space="preserve"> PAGEREF _Toc87305675 \h </w:instrText>
            </w:r>
            <w:r>
              <w:rPr>
                <w:noProof/>
                <w:webHidden/>
              </w:rPr>
            </w:r>
            <w:r>
              <w:rPr>
                <w:noProof/>
                <w:webHidden/>
              </w:rPr>
              <w:fldChar w:fldCharType="separate"/>
            </w:r>
            <w:r>
              <w:rPr>
                <w:noProof/>
                <w:webHidden/>
              </w:rPr>
              <w:t>8</w:t>
            </w:r>
            <w:r>
              <w:rPr>
                <w:noProof/>
                <w:webHidden/>
              </w:rPr>
              <w:fldChar w:fldCharType="end"/>
            </w:r>
          </w:hyperlink>
        </w:p>
        <w:p w14:paraId="5B7485D2" w14:textId="299814BC" w:rsidR="002D3FB0" w:rsidRDefault="002D3FB0">
          <w:pPr>
            <w:pStyle w:val="TOC1"/>
            <w:tabs>
              <w:tab w:val="left" w:pos="440"/>
              <w:tab w:val="right" w:leader="dot" w:pos="9350"/>
            </w:tabs>
            <w:rPr>
              <w:noProof/>
              <w:lang w:val="en-SG" w:eastAsia="en-SG"/>
            </w:rPr>
          </w:pPr>
          <w:hyperlink w:anchor="_Toc87305676" w:history="1">
            <w:r w:rsidRPr="00E30031">
              <w:rPr>
                <w:rStyle w:val="Hyperlink"/>
                <w:rFonts w:ascii="Times New Roman" w:hAnsi="Times New Roman" w:cs="Times New Roman"/>
                <w:bCs/>
                <w:noProof/>
              </w:rPr>
              <w:t>8.</w:t>
            </w:r>
            <w:r>
              <w:rPr>
                <w:noProof/>
                <w:lang w:val="en-SG" w:eastAsia="en-SG"/>
              </w:rPr>
              <w:tab/>
            </w:r>
            <w:r w:rsidRPr="00E30031">
              <w:rPr>
                <w:rStyle w:val="Hyperlink"/>
                <w:rFonts w:ascii="Times New Roman" w:hAnsi="Times New Roman" w:cs="Times New Roman"/>
                <w:noProof/>
              </w:rPr>
              <w:t>Results and Analyses</w:t>
            </w:r>
            <w:r>
              <w:rPr>
                <w:noProof/>
                <w:webHidden/>
              </w:rPr>
              <w:tab/>
            </w:r>
            <w:r>
              <w:rPr>
                <w:noProof/>
                <w:webHidden/>
              </w:rPr>
              <w:fldChar w:fldCharType="begin"/>
            </w:r>
            <w:r>
              <w:rPr>
                <w:noProof/>
                <w:webHidden/>
              </w:rPr>
              <w:instrText xml:space="preserve"> PAGEREF _Toc87305676 \h </w:instrText>
            </w:r>
            <w:r>
              <w:rPr>
                <w:noProof/>
                <w:webHidden/>
              </w:rPr>
            </w:r>
            <w:r>
              <w:rPr>
                <w:noProof/>
                <w:webHidden/>
              </w:rPr>
              <w:fldChar w:fldCharType="separate"/>
            </w:r>
            <w:r>
              <w:rPr>
                <w:noProof/>
                <w:webHidden/>
              </w:rPr>
              <w:t>9</w:t>
            </w:r>
            <w:r>
              <w:rPr>
                <w:noProof/>
                <w:webHidden/>
              </w:rPr>
              <w:fldChar w:fldCharType="end"/>
            </w:r>
          </w:hyperlink>
        </w:p>
        <w:p w14:paraId="203EBC88" w14:textId="619476A1" w:rsidR="002D3FB0" w:rsidRDefault="002D3FB0">
          <w:pPr>
            <w:pStyle w:val="TOC1"/>
            <w:tabs>
              <w:tab w:val="left" w:pos="440"/>
              <w:tab w:val="right" w:leader="dot" w:pos="9350"/>
            </w:tabs>
            <w:rPr>
              <w:noProof/>
              <w:lang w:val="en-SG" w:eastAsia="en-SG"/>
            </w:rPr>
          </w:pPr>
          <w:hyperlink w:anchor="_Toc87305677" w:history="1">
            <w:r w:rsidRPr="00E30031">
              <w:rPr>
                <w:rStyle w:val="Hyperlink"/>
                <w:rFonts w:ascii="Times New Roman" w:hAnsi="Times New Roman" w:cs="Times New Roman"/>
                <w:bCs/>
                <w:noProof/>
              </w:rPr>
              <w:t>9.</w:t>
            </w:r>
            <w:r>
              <w:rPr>
                <w:noProof/>
                <w:lang w:val="en-SG" w:eastAsia="en-SG"/>
              </w:rPr>
              <w:tab/>
            </w:r>
            <w:r w:rsidRPr="00E30031">
              <w:rPr>
                <w:rStyle w:val="Hyperlink"/>
                <w:rFonts w:ascii="Times New Roman" w:hAnsi="Times New Roman" w:cs="Times New Roman"/>
                <w:noProof/>
              </w:rPr>
              <w:t>Discussions and Gap Analysis</w:t>
            </w:r>
            <w:r>
              <w:rPr>
                <w:noProof/>
                <w:webHidden/>
              </w:rPr>
              <w:tab/>
            </w:r>
            <w:r>
              <w:rPr>
                <w:noProof/>
                <w:webHidden/>
              </w:rPr>
              <w:fldChar w:fldCharType="begin"/>
            </w:r>
            <w:r>
              <w:rPr>
                <w:noProof/>
                <w:webHidden/>
              </w:rPr>
              <w:instrText xml:space="preserve"> PAGEREF _Toc87305677 \h </w:instrText>
            </w:r>
            <w:r>
              <w:rPr>
                <w:noProof/>
                <w:webHidden/>
              </w:rPr>
            </w:r>
            <w:r>
              <w:rPr>
                <w:noProof/>
                <w:webHidden/>
              </w:rPr>
              <w:fldChar w:fldCharType="separate"/>
            </w:r>
            <w:r>
              <w:rPr>
                <w:noProof/>
                <w:webHidden/>
              </w:rPr>
              <w:t>14</w:t>
            </w:r>
            <w:r>
              <w:rPr>
                <w:noProof/>
                <w:webHidden/>
              </w:rPr>
              <w:fldChar w:fldCharType="end"/>
            </w:r>
          </w:hyperlink>
        </w:p>
        <w:p w14:paraId="21D36ED2" w14:textId="13381D79" w:rsidR="002D3FB0" w:rsidRDefault="002D3FB0">
          <w:pPr>
            <w:pStyle w:val="TOC1"/>
            <w:tabs>
              <w:tab w:val="left" w:pos="660"/>
              <w:tab w:val="right" w:leader="dot" w:pos="9350"/>
            </w:tabs>
            <w:rPr>
              <w:noProof/>
              <w:lang w:val="en-SG" w:eastAsia="en-SG"/>
            </w:rPr>
          </w:pPr>
          <w:hyperlink w:anchor="_Toc87305678" w:history="1">
            <w:r w:rsidRPr="00E30031">
              <w:rPr>
                <w:rStyle w:val="Hyperlink"/>
                <w:rFonts w:ascii="Times New Roman" w:hAnsi="Times New Roman" w:cs="Times New Roman"/>
                <w:bCs/>
                <w:noProof/>
              </w:rPr>
              <w:t>10.</w:t>
            </w:r>
            <w:r>
              <w:rPr>
                <w:noProof/>
                <w:lang w:val="en-SG" w:eastAsia="en-SG"/>
              </w:rPr>
              <w:tab/>
            </w:r>
            <w:r w:rsidRPr="00E30031">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87305678 \h </w:instrText>
            </w:r>
            <w:r>
              <w:rPr>
                <w:noProof/>
                <w:webHidden/>
              </w:rPr>
            </w:r>
            <w:r>
              <w:rPr>
                <w:noProof/>
                <w:webHidden/>
              </w:rPr>
              <w:fldChar w:fldCharType="separate"/>
            </w:r>
            <w:r>
              <w:rPr>
                <w:noProof/>
                <w:webHidden/>
              </w:rPr>
              <w:t>16</w:t>
            </w:r>
            <w:r>
              <w:rPr>
                <w:noProof/>
                <w:webHidden/>
              </w:rPr>
              <w:fldChar w:fldCharType="end"/>
            </w:r>
          </w:hyperlink>
        </w:p>
        <w:p w14:paraId="474F37B8" w14:textId="5065A361" w:rsidR="002D3FB0" w:rsidRDefault="002D3FB0">
          <w:pPr>
            <w:pStyle w:val="TOC1"/>
            <w:tabs>
              <w:tab w:val="left" w:pos="660"/>
              <w:tab w:val="right" w:leader="dot" w:pos="9350"/>
            </w:tabs>
            <w:rPr>
              <w:noProof/>
              <w:lang w:val="en-SG" w:eastAsia="en-SG"/>
            </w:rPr>
          </w:pPr>
          <w:hyperlink w:anchor="_Toc87305679" w:history="1">
            <w:r w:rsidRPr="00E30031">
              <w:rPr>
                <w:rStyle w:val="Hyperlink"/>
                <w:rFonts w:ascii="Times New Roman" w:hAnsi="Times New Roman" w:cs="Times New Roman"/>
                <w:bCs/>
                <w:noProof/>
              </w:rPr>
              <w:t>11.</w:t>
            </w:r>
            <w:r>
              <w:rPr>
                <w:noProof/>
                <w:lang w:val="en-SG" w:eastAsia="en-SG"/>
              </w:rPr>
              <w:tab/>
            </w:r>
            <w:r w:rsidRPr="00E30031">
              <w:rPr>
                <w:rStyle w:val="Hyperlink"/>
                <w:rFonts w:ascii="Times New Roman" w:hAnsi="Times New Roman" w:cs="Times New Roman"/>
                <w:noProof/>
              </w:rPr>
              <w:t>Project Experiences/Reflections</w:t>
            </w:r>
            <w:r>
              <w:rPr>
                <w:noProof/>
                <w:webHidden/>
              </w:rPr>
              <w:tab/>
            </w:r>
            <w:r>
              <w:rPr>
                <w:noProof/>
                <w:webHidden/>
              </w:rPr>
              <w:fldChar w:fldCharType="begin"/>
            </w:r>
            <w:r>
              <w:rPr>
                <w:noProof/>
                <w:webHidden/>
              </w:rPr>
              <w:instrText xml:space="preserve"> PAGEREF _Toc87305679 \h </w:instrText>
            </w:r>
            <w:r>
              <w:rPr>
                <w:noProof/>
                <w:webHidden/>
              </w:rPr>
            </w:r>
            <w:r>
              <w:rPr>
                <w:noProof/>
                <w:webHidden/>
              </w:rPr>
              <w:fldChar w:fldCharType="separate"/>
            </w:r>
            <w:r>
              <w:rPr>
                <w:noProof/>
                <w:webHidden/>
              </w:rPr>
              <w:t>17</w:t>
            </w:r>
            <w:r>
              <w:rPr>
                <w:noProof/>
                <w:webHidden/>
              </w:rPr>
              <w:fldChar w:fldCharType="end"/>
            </w:r>
          </w:hyperlink>
        </w:p>
        <w:p w14:paraId="451967FC" w14:textId="4A767F02" w:rsidR="002D3FB0" w:rsidRDefault="002D3FB0">
          <w:pPr>
            <w:pStyle w:val="TOC1"/>
            <w:tabs>
              <w:tab w:val="left" w:pos="660"/>
              <w:tab w:val="right" w:leader="dot" w:pos="9350"/>
            </w:tabs>
            <w:rPr>
              <w:noProof/>
              <w:lang w:val="en-SG" w:eastAsia="en-SG"/>
            </w:rPr>
          </w:pPr>
          <w:hyperlink w:anchor="_Toc87305680" w:history="1">
            <w:r w:rsidRPr="00E30031">
              <w:rPr>
                <w:rStyle w:val="Hyperlink"/>
                <w:rFonts w:ascii="Times New Roman" w:hAnsi="Times New Roman" w:cs="Times New Roman"/>
                <w:bCs/>
                <w:noProof/>
              </w:rPr>
              <w:t>12.</w:t>
            </w:r>
            <w:r>
              <w:rPr>
                <w:noProof/>
                <w:lang w:val="en-SG" w:eastAsia="en-SG"/>
              </w:rPr>
              <w:tab/>
            </w:r>
            <w:r w:rsidRPr="00E30031">
              <w:rPr>
                <w:rStyle w:val="Hyperlink"/>
                <w:noProof/>
              </w:rPr>
              <w:t>Re</w:t>
            </w:r>
            <w:r w:rsidRPr="00E30031">
              <w:rPr>
                <w:rStyle w:val="Hyperlink"/>
                <w:rFonts w:ascii="Times New Roman" w:hAnsi="Times New Roman" w:cs="Times New Roman"/>
                <w:noProof/>
              </w:rPr>
              <w:t>ferences</w:t>
            </w:r>
            <w:r>
              <w:rPr>
                <w:noProof/>
                <w:webHidden/>
              </w:rPr>
              <w:tab/>
            </w:r>
            <w:r>
              <w:rPr>
                <w:noProof/>
                <w:webHidden/>
              </w:rPr>
              <w:fldChar w:fldCharType="begin"/>
            </w:r>
            <w:r>
              <w:rPr>
                <w:noProof/>
                <w:webHidden/>
              </w:rPr>
              <w:instrText xml:space="preserve"> PAGEREF _Toc87305680 \h </w:instrText>
            </w:r>
            <w:r>
              <w:rPr>
                <w:noProof/>
                <w:webHidden/>
              </w:rPr>
            </w:r>
            <w:r>
              <w:rPr>
                <w:noProof/>
                <w:webHidden/>
              </w:rPr>
              <w:fldChar w:fldCharType="separate"/>
            </w:r>
            <w:r>
              <w:rPr>
                <w:noProof/>
                <w:webHidden/>
              </w:rPr>
              <w:t>19</w:t>
            </w:r>
            <w:r>
              <w:rPr>
                <w:noProof/>
                <w:webHidden/>
              </w:rPr>
              <w:fldChar w:fldCharType="end"/>
            </w:r>
          </w:hyperlink>
        </w:p>
        <w:p w14:paraId="5357AD6B" w14:textId="7AB6F5BA" w:rsidR="00230132" w:rsidRDefault="00230132">
          <w:r>
            <w:rPr>
              <w:b/>
              <w:bCs/>
              <w:noProof/>
            </w:rPr>
            <w:fldChar w:fldCharType="end"/>
          </w:r>
        </w:p>
      </w:sdtContent>
    </w:sdt>
    <w:p w14:paraId="558617A1" w14:textId="77777777" w:rsidR="0096183E" w:rsidRDefault="0096183E">
      <w:pPr>
        <w:rPr>
          <w:rFonts w:asciiTheme="majorHAnsi" w:eastAsiaTheme="majorEastAsia" w:hAnsiTheme="majorHAnsi" w:cstheme="majorBidi"/>
          <w:color w:val="2E74B5" w:themeColor="accent1" w:themeShade="BF"/>
          <w:sz w:val="32"/>
          <w:szCs w:val="32"/>
        </w:rPr>
      </w:pPr>
      <w:r>
        <w:br w:type="page"/>
      </w:r>
    </w:p>
    <w:p w14:paraId="7B2A1F2B" w14:textId="3FE529EC" w:rsidR="00697A8C" w:rsidRPr="00B91B65" w:rsidRDefault="00C86934" w:rsidP="0096183E">
      <w:pPr>
        <w:pStyle w:val="Heading1"/>
        <w:numPr>
          <w:ilvl w:val="0"/>
          <w:numId w:val="10"/>
        </w:numPr>
        <w:ind w:left="284"/>
        <w:rPr>
          <w:rFonts w:ascii="Times New Roman" w:hAnsi="Times New Roman" w:cs="Times New Roman"/>
          <w:b/>
        </w:rPr>
      </w:pPr>
      <w:bookmarkStart w:id="1" w:name="_Toc87305669"/>
      <w:r w:rsidRPr="0096183E">
        <w:rPr>
          <w:rFonts w:ascii="Times New Roman" w:hAnsi="Times New Roman" w:cs="Times New Roman"/>
        </w:rPr>
        <w:t>Introduction</w:t>
      </w:r>
      <w:bookmarkEnd w:id="1"/>
    </w:p>
    <w:p w14:paraId="5666EB54" w14:textId="19BB7453" w:rsidR="00052769" w:rsidRPr="00867227" w:rsidRDefault="002D00CF" w:rsidP="447ADD39">
      <w:pPr>
        <w:pStyle w:val="ListParagraph"/>
        <w:ind w:left="284"/>
        <w:jc w:val="both"/>
        <w:rPr>
          <w:rFonts w:ascii="Times New Roman" w:hAnsi="Times New Roman" w:cs="Times New Roman"/>
        </w:rPr>
      </w:pPr>
      <w:r w:rsidRPr="00867227">
        <w:rPr>
          <w:rFonts w:ascii="Times New Roman" w:hAnsi="Times New Roman" w:cs="Times New Roman"/>
        </w:rPr>
        <w:t xml:space="preserve">We are living in an era of information overload that is surfacing </w:t>
      </w:r>
      <w:r w:rsidR="6A92D262" w:rsidRPr="3F0B2911">
        <w:rPr>
          <w:rFonts w:ascii="Times New Roman" w:hAnsi="Times New Roman" w:cs="Times New Roman"/>
        </w:rPr>
        <w:t xml:space="preserve">in </w:t>
      </w:r>
      <w:r w:rsidRPr="00867227">
        <w:rPr>
          <w:rFonts w:ascii="Times New Roman" w:hAnsi="Times New Roman" w:cs="Times New Roman"/>
        </w:rPr>
        <w:t>all aspects of our lives</w:t>
      </w:r>
      <w:r w:rsidR="003B5933" w:rsidRPr="00867227">
        <w:rPr>
          <w:rFonts w:ascii="Times New Roman" w:hAnsi="Times New Roman" w:cs="Times New Roman"/>
        </w:rPr>
        <w:t xml:space="preserve">. </w:t>
      </w:r>
      <w:r w:rsidR="00A6610A" w:rsidRPr="00867227">
        <w:rPr>
          <w:rFonts w:ascii="Times New Roman" w:hAnsi="Times New Roman" w:cs="Times New Roman"/>
        </w:rPr>
        <w:t xml:space="preserve">With the quantum of </w:t>
      </w:r>
      <w:r w:rsidR="00597443" w:rsidRPr="00867227">
        <w:rPr>
          <w:rFonts w:ascii="Times New Roman" w:hAnsi="Times New Roman" w:cs="Times New Roman"/>
        </w:rPr>
        <w:t>data</w:t>
      </w:r>
      <w:r w:rsidR="00A6610A" w:rsidRPr="00867227">
        <w:rPr>
          <w:rFonts w:ascii="Times New Roman" w:hAnsi="Times New Roman" w:cs="Times New Roman"/>
        </w:rPr>
        <w:t xml:space="preserve"> at our disposal, </w:t>
      </w:r>
      <w:r w:rsidR="005D20C9" w:rsidRPr="00867227">
        <w:rPr>
          <w:rFonts w:ascii="Times New Roman" w:hAnsi="Times New Roman" w:cs="Times New Roman"/>
        </w:rPr>
        <w:t xml:space="preserve">the challenge is to identify the </w:t>
      </w:r>
      <w:r w:rsidR="001967C8" w:rsidRPr="00867227">
        <w:rPr>
          <w:rFonts w:ascii="Times New Roman" w:hAnsi="Times New Roman" w:cs="Times New Roman"/>
        </w:rPr>
        <w:t>specific</w:t>
      </w:r>
      <w:r w:rsidR="005D20C9" w:rsidRPr="00867227">
        <w:rPr>
          <w:rFonts w:ascii="Times New Roman" w:hAnsi="Times New Roman" w:cs="Times New Roman"/>
        </w:rPr>
        <w:t xml:space="preserve"> information</w:t>
      </w:r>
      <w:r w:rsidR="00AC762E" w:rsidRPr="00867227">
        <w:rPr>
          <w:rFonts w:ascii="Times New Roman" w:hAnsi="Times New Roman" w:cs="Times New Roman"/>
        </w:rPr>
        <w:t xml:space="preserve"> / topic</w:t>
      </w:r>
      <w:r w:rsidR="005D20C9" w:rsidRPr="00867227">
        <w:rPr>
          <w:rFonts w:ascii="Times New Roman" w:hAnsi="Times New Roman" w:cs="Times New Roman"/>
        </w:rPr>
        <w:t xml:space="preserve"> </w:t>
      </w:r>
      <w:r w:rsidR="00F74EF4" w:rsidRPr="00867227">
        <w:rPr>
          <w:rFonts w:ascii="Times New Roman" w:hAnsi="Times New Roman" w:cs="Times New Roman"/>
        </w:rPr>
        <w:t xml:space="preserve">that </w:t>
      </w:r>
      <w:r w:rsidR="2CC4DD65" w:rsidRPr="4924952D">
        <w:rPr>
          <w:rFonts w:ascii="Times New Roman" w:hAnsi="Times New Roman" w:cs="Times New Roman"/>
        </w:rPr>
        <w:t xml:space="preserve">is of </w:t>
      </w:r>
      <w:r w:rsidR="2CC4DD65" w:rsidRPr="46BDBEE9">
        <w:rPr>
          <w:rFonts w:ascii="Times New Roman" w:hAnsi="Times New Roman" w:cs="Times New Roman"/>
        </w:rPr>
        <w:t xml:space="preserve">relevance to us </w:t>
      </w:r>
      <w:r w:rsidR="2CC4DD65" w:rsidRPr="279FC36B">
        <w:rPr>
          <w:rFonts w:ascii="Times New Roman" w:hAnsi="Times New Roman" w:cs="Times New Roman"/>
        </w:rPr>
        <w:t xml:space="preserve">at that </w:t>
      </w:r>
      <w:r w:rsidR="005E14E3">
        <w:rPr>
          <w:rFonts w:ascii="Times New Roman" w:hAnsi="Times New Roman" w:cs="Times New Roman"/>
        </w:rPr>
        <w:t xml:space="preserve">point in </w:t>
      </w:r>
      <w:r w:rsidR="2CC4DD65" w:rsidRPr="279FC36B">
        <w:rPr>
          <w:rFonts w:ascii="Times New Roman" w:hAnsi="Times New Roman" w:cs="Times New Roman"/>
        </w:rPr>
        <w:t>time</w:t>
      </w:r>
      <w:r w:rsidR="00780512" w:rsidRPr="279FC36B">
        <w:rPr>
          <w:rFonts w:ascii="Times New Roman" w:hAnsi="Times New Roman" w:cs="Times New Roman"/>
        </w:rPr>
        <w:t>.</w:t>
      </w:r>
      <w:r w:rsidR="00780512" w:rsidRPr="00867227">
        <w:rPr>
          <w:rFonts w:ascii="Times New Roman" w:hAnsi="Times New Roman" w:cs="Times New Roman"/>
        </w:rPr>
        <w:t xml:space="preserve"> </w:t>
      </w:r>
      <w:r w:rsidR="3A1DA70B" w:rsidRPr="6F4EE190">
        <w:rPr>
          <w:rFonts w:ascii="Times New Roman" w:hAnsi="Times New Roman" w:cs="Times New Roman"/>
        </w:rPr>
        <w:t xml:space="preserve">Paradoxically, the less we need to </w:t>
      </w:r>
      <w:r w:rsidR="3A1DA70B" w:rsidRPr="76269668">
        <w:rPr>
          <w:rFonts w:ascii="Times New Roman" w:hAnsi="Times New Roman" w:cs="Times New Roman"/>
        </w:rPr>
        <w:t xml:space="preserve">read, the more we can </w:t>
      </w:r>
      <w:r w:rsidR="3A1DA70B" w:rsidRPr="24A4C76B">
        <w:rPr>
          <w:rFonts w:ascii="Times New Roman" w:hAnsi="Times New Roman" w:cs="Times New Roman"/>
        </w:rPr>
        <w:t>read</w:t>
      </w:r>
      <w:r w:rsidR="3A1DA70B" w:rsidRPr="447ADD39">
        <w:rPr>
          <w:rFonts w:ascii="Times New Roman" w:hAnsi="Times New Roman" w:cs="Times New Roman"/>
        </w:rPr>
        <w:t>.</w:t>
      </w:r>
    </w:p>
    <w:p w14:paraId="401BFCA3" w14:textId="781682FF" w:rsidR="00052769" w:rsidRPr="00867227" w:rsidRDefault="00052769" w:rsidP="3DEC7F0B">
      <w:pPr>
        <w:pStyle w:val="ListParagraph"/>
        <w:ind w:left="284"/>
        <w:jc w:val="both"/>
        <w:rPr>
          <w:rFonts w:ascii="Times New Roman" w:hAnsi="Times New Roman" w:cs="Times New Roman"/>
        </w:rPr>
      </w:pPr>
    </w:p>
    <w:p w14:paraId="3AA52D12" w14:textId="760190E3" w:rsidR="00052769" w:rsidRPr="00867227" w:rsidRDefault="003939A3" w:rsidP="009A6789">
      <w:pPr>
        <w:pStyle w:val="ListParagraph"/>
        <w:ind w:left="284"/>
        <w:jc w:val="both"/>
        <w:rPr>
          <w:rFonts w:ascii="Times New Roman" w:hAnsi="Times New Roman" w:cs="Times New Roman"/>
        </w:rPr>
      </w:pPr>
      <w:r w:rsidRPr="76269668">
        <w:rPr>
          <w:rFonts w:ascii="Times New Roman" w:hAnsi="Times New Roman" w:cs="Times New Roman"/>
        </w:rPr>
        <w:t>For</w:t>
      </w:r>
      <w:r w:rsidRPr="00867227">
        <w:rPr>
          <w:rFonts w:ascii="Times New Roman" w:hAnsi="Times New Roman" w:cs="Times New Roman"/>
        </w:rPr>
        <w:t xml:space="preserve"> a world that is leaping towards automation</w:t>
      </w:r>
      <w:r w:rsidR="00A87E56" w:rsidRPr="00867227">
        <w:rPr>
          <w:rFonts w:ascii="Times New Roman" w:hAnsi="Times New Roman" w:cs="Times New Roman"/>
        </w:rPr>
        <w:t xml:space="preserve">, the need is to </w:t>
      </w:r>
      <w:r w:rsidR="005D6D9D" w:rsidRPr="00867227">
        <w:rPr>
          <w:rFonts w:ascii="Times New Roman" w:hAnsi="Times New Roman" w:cs="Times New Roman"/>
        </w:rPr>
        <w:t xml:space="preserve">have models that can </w:t>
      </w:r>
      <w:r w:rsidR="005C4F0A" w:rsidRPr="00867227">
        <w:rPr>
          <w:rFonts w:ascii="Times New Roman" w:hAnsi="Times New Roman" w:cs="Times New Roman"/>
        </w:rPr>
        <w:t>assist in</w:t>
      </w:r>
      <w:r w:rsidR="00C07669" w:rsidRPr="00867227">
        <w:rPr>
          <w:rFonts w:ascii="Times New Roman" w:hAnsi="Times New Roman" w:cs="Times New Roman"/>
        </w:rPr>
        <w:t xml:space="preserve"> search, </w:t>
      </w:r>
      <w:r w:rsidR="008B3785" w:rsidRPr="00867227">
        <w:rPr>
          <w:rFonts w:ascii="Times New Roman" w:hAnsi="Times New Roman" w:cs="Times New Roman"/>
        </w:rPr>
        <w:t>selection,</w:t>
      </w:r>
      <w:r w:rsidR="00C07669" w:rsidRPr="00867227">
        <w:rPr>
          <w:rFonts w:ascii="Times New Roman" w:hAnsi="Times New Roman" w:cs="Times New Roman"/>
        </w:rPr>
        <w:t xml:space="preserve"> and </w:t>
      </w:r>
      <w:r w:rsidR="007A00CB" w:rsidRPr="00867227">
        <w:rPr>
          <w:rFonts w:ascii="Times New Roman" w:hAnsi="Times New Roman" w:cs="Times New Roman"/>
        </w:rPr>
        <w:t xml:space="preserve">summarization without compromising on </w:t>
      </w:r>
      <w:r w:rsidR="000B0D54" w:rsidRPr="00867227">
        <w:rPr>
          <w:rFonts w:ascii="Times New Roman" w:hAnsi="Times New Roman" w:cs="Times New Roman"/>
        </w:rPr>
        <w:t>quantity or quality.</w:t>
      </w:r>
      <w:r w:rsidR="003D08AA" w:rsidRPr="00867227">
        <w:rPr>
          <w:rFonts w:ascii="Times New Roman" w:hAnsi="Times New Roman" w:cs="Times New Roman"/>
        </w:rPr>
        <w:t xml:space="preserve"> </w:t>
      </w:r>
    </w:p>
    <w:p w14:paraId="7DA57757" w14:textId="77777777" w:rsidR="00E31A78" w:rsidRPr="00867227" w:rsidRDefault="00E31A78" w:rsidP="009A6789">
      <w:pPr>
        <w:pStyle w:val="ListParagraph"/>
        <w:ind w:left="284"/>
        <w:jc w:val="both"/>
        <w:rPr>
          <w:rFonts w:ascii="Times New Roman" w:hAnsi="Times New Roman" w:cs="Times New Roman"/>
        </w:rPr>
      </w:pPr>
    </w:p>
    <w:p w14:paraId="6801DEDC" w14:textId="4BB5706E" w:rsidR="00E31A78" w:rsidRPr="00867227" w:rsidRDefault="00E31A78" w:rsidP="009A6789">
      <w:pPr>
        <w:pStyle w:val="ListParagraph"/>
        <w:ind w:left="284"/>
        <w:jc w:val="both"/>
        <w:rPr>
          <w:rFonts w:ascii="Times New Roman" w:hAnsi="Times New Roman" w:cs="Times New Roman"/>
        </w:rPr>
      </w:pPr>
      <w:r w:rsidRPr="00867227">
        <w:rPr>
          <w:rFonts w:ascii="Times New Roman" w:hAnsi="Times New Roman" w:cs="Times New Roman"/>
        </w:rPr>
        <w:t xml:space="preserve">Our project is an attempt to contribute towards </w:t>
      </w:r>
      <w:r w:rsidR="00165B85" w:rsidRPr="00867227">
        <w:rPr>
          <w:rFonts w:ascii="Times New Roman" w:hAnsi="Times New Roman" w:cs="Times New Roman"/>
        </w:rPr>
        <w:t>simplifying this process of search, selection</w:t>
      </w:r>
      <w:r w:rsidR="00F129AF" w:rsidRPr="00867227">
        <w:rPr>
          <w:rFonts w:ascii="Times New Roman" w:hAnsi="Times New Roman" w:cs="Times New Roman"/>
        </w:rPr>
        <w:t>,</w:t>
      </w:r>
      <w:r w:rsidR="00165B85" w:rsidRPr="00867227">
        <w:rPr>
          <w:rFonts w:ascii="Times New Roman" w:hAnsi="Times New Roman" w:cs="Times New Roman"/>
        </w:rPr>
        <w:t xml:space="preserve"> and summarization</w:t>
      </w:r>
      <w:r w:rsidR="000A1A3A" w:rsidRPr="00867227">
        <w:rPr>
          <w:rFonts w:ascii="Times New Roman" w:hAnsi="Times New Roman" w:cs="Times New Roman"/>
        </w:rPr>
        <w:t xml:space="preserve">. </w:t>
      </w:r>
      <w:r w:rsidR="0014391F">
        <w:rPr>
          <w:rFonts w:ascii="Times New Roman" w:hAnsi="Times New Roman" w:cs="Times New Roman"/>
        </w:rPr>
        <w:t>This study</w:t>
      </w:r>
      <w:r w:rsidR="005C4F0A" w:rsidRPr="00867227">
        <w:rPr>
          <w:rFonts w:ascii="Times New Roman" w:hAnsi="Times New Roman" w:cs="Times New Roman"/>
        </w:rPr>
        <w:t xml:space="preserve"> </w:t>
      </w:r>
      <w:r w:rsidR="00CE09B5" w:rsidRPr="00867227">
        <w:rPr>
          <w:rFonts w:ascii="Times New Roman" w:hAnsi="Times New Roman" w:cs="Times New Roman"/>
        </w:rPr>
        <w:t>aims</w:t>
      </w:r>
      <w:r w:rsidR="005C4F0A" w:rsidRPr="00867227">
        <w:rPr>
          <w:rFonts w:ascii="Times New Roman" w:hAnsi="Times New Roman" w:cs="Times New Roman"/>
        </w:rPr>
        <w:t xml:space="preserve"> to deploy models that can facilitate:</w:t>
      </w:r>
    </w:p>
    <w:p w14:paraId="3D66A517" w14:textId="420217D0" w:rsidR="005C4F0A" w:rsidRPr="00867227" w:rsidRDefault="00F129AF" w:rsidP="009A6789">
      <w:pPr>
        <w:pStyle w:val="ListParagraph"/>
        <w:numPr>
          <w:ilvl w:val="0"/>
          <w:numId w:val="7"/>
        </w:numPr>
        <w:jc w:val="both"/>
        <w:rPr>
          <w:rFonts w:ascii="Times New Roman" w:hAnsi="Times New Roman" w:cs="Times New Roman"/>
        </w:rPr>
      </w:pPr>
      <w:r w:rsidRPr="00867227">
        <w:rPr>
          <w:rFonts w:ascii="Times New Roman" w:hAnsi="Times New Roman" w:cs="Times New Roman"/>
        </w:rPr>
        <w:t>Text Summarization</w:t>
      </w:r>
    </w:p>
    <w:p w14:paraId="251F6F6B" w14:textId="53FF57B8" w:rsidR="00F129AF" w:rsidRPr="00867227" w:rsidRDefault="00F129AF" w:rsidP="009A6789">
      <w:pPr>
        <w:pStyle w:val="ListParagraph"/>
        <w:numPr>
          <w:ilvl w:val="0"/>
          <w:numId w:val="7"/>
        </w:numPr>
        <w:jc w:val="both"/>
        <w:rPr>
          <w:rFonts w:ascii="Times New Roman" w:hAnsi="Times New Roman" w:cs="Times New Roman"/>
        </w:rPr>
      </w:pPr>
      <w:r w:rsidRPr="00867227">
        <w:rPr>
          <w:rFonts w:ascii="Times New Roman" w:hAnsi="Times New Roman" w:cs="Times New Roman"/>
        </w:rPr>
        <w:t>Generate Recommendations</w:t>
      </w:r>
      <w:r w:rsidR="1DC170A5" w:rsidRPr="5A927BFB">
        <w:rPr>
          <w:rFonts w:ascii="Times New Roman" w:hAnsi="Times New Roman" w:cs="Times New Roman"/>
        </w:rPr>
        <w:t xml:space="preserve"> based</w:t>
      </w:r>
      <w:r w:rsidR="1DC170A5" w:rsidRPr="1676C004">
        <w:rPr>
          <w:rFonts w:ascii="Times New Roman" w:hAnsi="Times New Roman" w:cs="Times New Roman"/>
        </w:rPr>
        <w:t xml:space="preserve"> on known </w:t>
      </w:r>
      <w:r w:rsidR="1DC170A5" w:rsidRPr="0B083ECB">
        <w:rPr>
          <w:rFonts w:ascii="Times New Roman" w:hAnsi="Times New Roman" w:cs="Times New Roman"/>
        </w:rPr>
        <w:t>preferences</w:t>
      </w:r>
    </w:p>
    <w:p w14:paraId="72095D46" w14:textId="1D7537DF" w:rsidR="0090628B" w:rsidRPr="00867227" w:rsidRDefault="00830CAD" w:rsidP="137F7CB5">
      <w:pPr>
        <w:ind w:left="284"/>
        <w:jc w:val="both"/>
        <w:rPr>
          <w:rFonts w:ascii="Times New Roman" w:hAnsi="Times New Roman" w:cs="Times New Roman"/>
        </w:rPr>
      </w:pPr>
      <w:r w:rsidRPr="00867227">
        <w:rPr>
          <w:rFonts w:ascii="Times New Roman" w:hAnsi="Times New Roman" w:cs="Times New Roman"/>
        </w:rPr>
        <w:t xml:space="preserve">To give context to </w:t>
      </w:r>
      <w:r w:rsidR="004F6721">
        <w:rPr>
          <w:rFonts w:ascii="Times New Roman" w:hAnsi="Times New Roman" w:cs="Times New Roman"/>
        </w:rPr>
        <w:t>these</w:t>
      </w:r>
      <w:r w:rsidRPr="00867227">
        <w:rPr>
          <w:rFonts w:ascii="Times New Roman" w:hAnsi="Times New Roman" w:cs="Times New Roman"/>
        </w:rPr>
        <w:t xml:space="preserve"> models, </w:t>
      </w:r>
      <w:r w:rsidR="791C6174" w:rsidRPr="7E0DBF39">
        <w:rPr>
          <w:rFonts w:ascii="Times New Roman" w:hAnsi="Times New Roman" w:cs="Times New Roman"/>
        </w:rPr>
        <w:t>a</w:t>
      </w:r>
      <w:r w:rsidR="00EB0638" w:rsidRPr="00867227">
        <w:rPr>
          <w:rFonts w:ascii="Times New Roman" w:hAnsi="Times New Roman" w:cs="Times New Roman"/>
        </w:rPr>
        <w:t xml:space="preserve"> </w:t>
      </w:r>
      <w:r w:rsidR="003B2935" w:rsidRPr="00867227">
        <w:rPr>
          <w:rFonts w:ascii="Times New Roman" w:hAnsi="Times New Roman" w:cs="Times New Roman"/>
        </w:rPr>
        <w:t>database of movie plots</w:t>
      </w:r>
      <w:r w:rsidR="004F6721">
        <w:rPr>
          <w:rFonts w:ascii="Times New Roman" w:hAnsi="Times New Roman" w:cs="Times New Roman"/>
        </w:rPr>
        <w:t xml:space="preserve"> was targeted</w:t>
      </w:r>
      <w:r w:rsidR="003B2935" w:rsidRPr="00867227">
        <w:rPr>
          <w:rFonts w:ascii="Times New Roman" w:hAnsi="Times New Roman" w:cs="Times New Roman"/>
        </w:rPr>
        <w:t xml:space="preserve">. </w:t>
      </w:r>
      <w:r w:rsidR="009A6DAA" w:rsidRPr="00867227">
        <w:rPr>
          <w:rFonts w:ascii="Times New Roman" w:hAnsi="Times New Roman" w:cs="Times New Roman"/>
        </w:rPr>
        <w:t>T</w:t>
      </w:r>
      <w:r w:rsidR="005F0B25" w:rsidRPr="00867227">
        <w:rPr>
          <w:rFonts w:ascii="Times New Roman" w:hAnsi="Times New Roman" w:cs="Times New Roman"/>
        </w:rPr>
        <w:t xml:space="preserve">he advent of </w:t>
      </w:r>
      <w:r w:rsidR="300F2715" w:rsidRPr="7673153B">
        <w:rPr>
          <w:rFonts w:ascii="Times New Roman" w:hAnsi="Times New Roman" w:cs="Times New Roman"/>
        </w:rPr>
        <w:t>over-the-top (</w:t>
      </w:r>
      <w:r w:rsidR="005F0B25" w:rsidRPr="7673153B">
        <w:rPr>
          <w:rFonts w:ascii="Times New Roman" w:hAnsi="Times New Roman" w:cs="Times New Roman"/>
        </w:rPr>
        <w:t>OTT</w:t>
      </w:r>
      <w:r w:rsidR="75491472" w:rsidRPr="79407C41">
        <w:rPr>
          <w:rFonts w:ascii="Times New Roman" w:hAnsi="Times New Roman" w:cs="Times New Roman"/>
        </w:rPr>
        <w:t>)</w:t>
      </w:r>
      <w:r w:rsidR="005F0B25" w:rsidRPr="00867227">
        <w:rPr>
          <w:rFonts w:ascii="Times New Roman" w:hAnsi="Times New Roman" w:cs="Times New Roman"/>
        </w:rPr>
        <w:t xml:space="preserve"> platforms</w:t>
      </w:r>
      <w:r w:rsidR="009A6DAA" w:rsidRPr="00867227">
        <w:rPr>
          <w:rFonts w:ascii="Times New Roman" w:hAnsi="Times New Roman" w:cs="Times New Roman"/>
        </w:rPr>
        <w:t xml:space="preserve"> has eased and enhanced movie</w:t>
      </w:r>
      <w:r w:rsidR="27C2E8F5" w:rsidRPr="279A97D2">
        <w:rPr>
          <w:rFonts w:ascii="Times New Roman" w:hAnsi="Times New Roman" w:cs="Times New Roman"/>
        </w:rPr>
        <w:t>-</w:t>
      </w:r>
      <w:r w:rsidR="009A6DAA" w:rsidRPr="00867227">
        <w:rPr>
          <w:rFonts w:ascii="Times New Roman" w:hAnsi="Times New Roman" w:cs="Times New Roman"/>
        </w:rPr>
        <w:t xml:space="preserve">watching </w:t>
      </w:r>
      <w:r w:rsidR="27C2E8F5" w:rsidRPr="2ADEEC11">
        <w:rPr>
          <w:rFonts w:ascii="Times New Roman" w:hAnsi="Times New Roman" w:cs="Times New Roman"/>
        </w:rPr>
        <w:t>activities</w:t>
      </w:r>
      <w:r w:rsidR="6E1CC918" w:rsidRPr="2ADEEC11">
        <w:rPr>
          <w:rFonts w:ascii="Times New Roman" w:hAnsi="Times New Roman" w:cs="Times New Roman"/>
        </w:rPr>
        <w:t>.</w:t>
      </w:r>
      <w:r w:rsidR="009A6DAA" w:rsidRPr="00867227">
        <w:rPr>
          <w:rFonts w:ascii="Times New Roman" w:hAnsi="Times New Roman" w:cs="Times New Roman"/>
        </w:rPr>
        <w:t xml:space="preserve"> </w:t>
      </w:r>
      <w:r w:rsidR="009512D1" w:rsidRPr="7E0DBF39">
        <w:rPr>
          <w:rFonts w:ascii="Times New Roman" w:hAnsi="Times New Roman" w:cs="Times New Roman"/>
        </w:rPr>
        <w:t>H</w:t>
      </w:r>
      <w:r w:rsidR="009A6DAA" w:rsidRPr="7E0DBF39">
        <w:rPr>
          <w:rFonts w:ascii="Times New Roman" w:hAnsi="Times New Roman" w:cs="Times New Roman"/>
        </w:rPr>
        <w:t>owever</w:t>
      </w:r>
      <w:r w:rsidR="003C692E" w:rsidRPr="7E0DBF39">
        <w:rPr>
          <w:rFonts w:ascii="Times New Roman" w:hAnsi="Times New Roman" w:cs="Times New Roman"/>
        </w:rPr>
        <w:t>,</w:t>
      </w:r>
      <w:r w:rsidR="009A6DAA" w:rsidRPr="7E0DBF39">
        <w:rPr>
          <w:rFonts w:ascii="Times New Roman" w:hAnsi="Times New Roman" w:cs="Times New Roman"/>
        </w:rPr>
        <w:t xml:space="preserve"> </w:t>
      </w:r>
      <w:r w:rsidR="3C4AF4D6" w:rsidRPr="7E0DBF39">
        <w:rPr>
          <w:rFonts w:ascii="Times New Roman" w:hAnsi="Times New Roman" w:cs="Times New Roman"/>
        </w:rPr>
        <w:t>in the absence of such recommendation, summarization, and ranking algorithms</w:t>
      </w:r>
      <w:r w:rsidR="003C692E" w:rsidRPr="00867227">
        <w:rPr>
          <w:rFonts w:ascii="Times New Roman" w:hAnsi="Times New Roman" w:cs="Times New Roman"/>
        </w:rPr>
        <w:t>,</w:t>
      </w:r>
      <w:r w:rsidR="009A6DAA" w:rsidRPr="00867227">
        <w:rPr>
          <w:rFonts w:ascii="Times New Roman" w:hAnsi="Times New Roman" w:cs="Times New Roman"/>
        </w:rPr>
        <w:t xml:space="preserve"> viewers </w:t>
      </w:r>
      <w:r w:rsidR="26D52EC7" w:rsidRPr="7E0DBF39">
        <w:rPr>
          <w:rFonts w:ascii="Times New Roman" w:hAnsi="Times New Roman" w:cs="Times New Roman"/>
        </w:rPr>
        <w:t xml:space="preserve">will </w:t>
      </w:r>
      <w:r w:rsidR="009A6DAA" w:rsidRPr="00867227">
        <w:rPr>
          <w:rFonts w:ascii="Times New Roman" w:hAnsi="Times New Roman" w:cs="Times New Roman"/>
        </w:rPr>
        <w:t xml:space="preserve">struggle to find </w:t>
      </w:r>
      <w:r w:rsidR="009C6971" w:rsidRPr="00867227">
        <w:rPr>
          <w:rFonts w:ascii="Times New Roman" w:hAnsi="Times New Roman" w:cs="Times New Roman"/>
        </w:rPr>
        <w:t xml:space="preserve">movies that they </w:t>
      </w:r>
      <w:r w:rsidR="009C6971" w:rsidRPr="00813498">
        <w:rPr>
          <w:rFonts w:ascii="Times New Roman" w:hAnsi="Times New Roman" w:cs="Times New Roman"/>
          <w:i/>
          <w:iCs/>
        </w:rPr>
        <w:t>‘Like’</w:t>
      </w:r>
      <w:r w:rsidR="601056D7" w:rsidRPr="7E0DBF39">
        <w:rPr>
          <w:rFonts w:ascii="Times New Roman" w:hAnsi="Times New Roman" w:cs="Times New Roman"/>
        </w:rPr>
        <w:t xml:space="preserve"> </w:t>
      </w:r>
      <w:r w:rsidR="601056D7" w:rsidRPr="137F7CB5">
        <w:rPr>
          <w:rFonts w:ascii="Times New Roman" w:hAnsi="Times New Roman" w:cs="Times New Roman"/>
        </w:rPr>
        <w:t xml:space="preserve">due to the </w:t>
      </w:r>
      <w:r w:rsidR="005D58D0">
        <w:rPr>
          <w:rFonts w:ascii="Times New Roman" w:hAnsi="Times New Roman" w:cs="Times New Roman"/>
        </w:rPr>
        <w:t xml:space="preserve">sheer </w:t>
      </w:r>
      <w:r w:rsidR="601056D7" w:rsidRPr="137F7CB5">
        <w:rPr>
          <w:rFonts w:ascii="Times New Roman" w:hAnsi="Times New Roman" w:cs="Times New Roman"/>
        </w:rPr>
        <w:t>volume of information</w:t>
      </w:r>
      <w:r w:rsidR="000E15D0" w:rsidRPr="137F7CB5">
        <w:rPr>
          <w:rFonts w:ascii="Times New Roman" w:hAnsi="Times New Roman" w:cs="Times New Roman"/>
        </w:rPr>
        <w:t xml:space="preserve">. </w:t>
      </w:r>
    </w:p>
    <w:p w14:paraId="09652B84" w14:textId="00441038" w:rsidR="0090628B" w:rsidRPr="00867227" w:rsidRDefault="003A0705" w:rsidP="00B94FF5">
      <w:pPr>
        <w:ind w:left="284"/>
        <w:jc w:val="both"/>
        <w:rPr>
          <w:rFonts w:ascii="Times New Roman" w:hAnsi="Times New Roman" w:cs="Times New Roman"/>
        </w:rPr>
      </w:pPr>
      <w:r>
        <w:rPr>
          <w:rFonts w:ascii="Times New Roman" w:hAnsi="Times New Roman" w:cs="Times New Roman"/>
        </w:rPr>
        <w:t>This study</w:t>
      </w:r>
      <w:r w:rsidR="006B0EF7">
        <w:rPr>
          <w:rFonts w:ascii="Times New Roman" w:hAnsi="Times New Roman" w:cs="Times New Roman"/>
        </w:rPr>
        <w:t xml:space="preserve"> provides</w:t>
      </w:r>
      <w:r w:rsidR="00471438" w:rsidRPr="00867227">
        <w:rPr>
          <w:rFonts w:ascii="Times New Roman" w:hAnsi="Times New Roman" w:cs="Times New Roman"/>
        </w:rPr>
        <w:t xml:space="preserve"> a solution to this challenge by designing an independent summarization and recommendation engine</w:t>
      </w:r>
      <w:r w:rsidR="00697A8C" w:rsidRPr="00867227">
        <w:rPr>
          <w:rFonts w:ascii="Times New Roman" w:hAnsi="Times New Roman" w:cs="Times New Roman"/>
        </w:rPr>
        <w:t>.</w:t>
      </w:r>
    </w:p>
    <w:p w14:paraId="2B58E731" w14:textId="77777777" w:rsidR="0096183E" w:rsidRPr="00DE50E5" w:rsidRDefault="0096183E" w:rsidP="0096183E">
      <w:pPr>
        <w:jc w:val="both"/>
        <w:rPr>
          <w:rFonts w:ascii="Times New Roman" w:hAnsi="Times New Roman" w:cs="Times New Roman"/>
          <w:sz w:val="2"/>
          <w:szCs w:val="2"/>
        </w:rPr>
      </w:pPr>
    </w:p>
    <w:p w14:paraId="659284F9" w14:textId="245E18D6" w:rsidR="00991BC5" w:rsidRPr="00867227" w:rsidRDefault="20A25416" w:rsidP="0096183E">
      <w:pPr>
        <w:pStyle w:val="Heading1"/>
        <w:numPr>
          <w:ilvl w:val="0"/>
          <w:numId w:val="10"/>
        </w:numPr>
        <w:ind w:left="284"/>
        <w:rPr>
          <w:rFonts w:ascii="Times New Roman" w:hAnsi="Times New Roman" w:cs="Times New Roman"/>
          <w:b/>
        </w:rPr>
      </w:pPr>
      <w:bookmarkStart w:id="2" w:name="_Toc87305670"/>
      <w:r w:rsidRPr="0096183E">
        <w:rPr>
          <w:rFonts w:ascii="Times New Roman" w:hAnsi="Times New Roman" w:cs="Times New Roman"/>
        </w:rPr>
        <w:t>Background and Motivation</w:t>
      </w:r>
      <w:bookmarkEnd w:id="2"/>
    </w:p>
    <w:p w14:paraId="41042BC9" w14:textId="77777777" w:rsidR="00991BC5" w:rsidRPr="00867227" w:rsidRDefault="00991BC5" w:rsidP="00991BC5">
      <w:pPr>
        <w:pStyle w:val="ListParagraph"/>
        <w:ind w:left="284"/>
        <w:jc w:val="both"/>
        <w:rPr>
          <w:rFonts w:ascii="Times New Roman" w:hAnsi="Times New Roman" w:cs="Times New Roman"/>
        </w:rPr>
      </w:pPr>
    </w:p>
    <w:p w14:paraId="065AFF5E" w14:textId="29268AD7" w:rsidR="4D55F9CF" w:rsidRDefault="277ADE55" w:rsidP="620CAF96">
      <w:pPr>
        <w:pStyle w:val="ListParagraph"/>
        <w:ind w:left="284"/>
        <w:jc w:val="both"/>
        <w:rPr>
          <w:rFonts w:ascii="Times New Roman" w:hAnsi="Times New Roman" w:cs="Times New Roman"/>
        </w:rPr>
      </w:pPr>
      <w:r w:rsidRPr="2B92B41D">
        <w:rPr>
          <w:rFonts w:ascii="Times New Roman" w:hAnsi="Times New Roman" w:cs="Times New Roman"/>
        </w:rPr>
        <w:t>We</w:t>
      </w:r>
      <w:r w:rsidR="4D55F9CF" w:rsidRPr="2B92B41D">
        <w:rPr>
          <w:rFonts w:ascii="Times New Roman" w:hAnsi="Times New Roman" w:cs="Times New Roman"/>
        </w:rPr>
        <w:t xml:space="preserve"> are </w:t>
      </w:r>
      <w:r w:rsidR="3DEF841F" w:rsidRPr="2B92B41D">
        <w:rPr>
          <w:rFonts w:ascii="Times New Roman" w:hAnsi="Times New Roman" w:cs="Times New Roman"/>
        </w:rPr>
        <w:t>often</w:t>
      </w:r>
      <w:r w:rsidR="4D55F9CF" w:rsidRPr="6BE97903">
        <w:rPr>
          <w:rFonts w:ascii="Times New Roman" w:hAnsi="Times New Roman" w:cs="Times New Roman"/>
        </w:rPr>
        <w:t xml:space="preserve"> </w:t>
      </w:r>
      <w:r w:rsidR="4D55F9CF" w:rsidRPr="44D66BD4">
        <w:rPr>
          <w:rFonts w:ascii="Times New Roman" w:hAnsi="Times New Roman" w:cs="Times New Roman"/>
        </w:rPr>
        <w:t xml:space="preserve">presented with a wide </w:t>
      </w:r>
      <w:r w:rsidR="4D55F9CF" w:rsidRPr="4B447E68">
        <w:rPr>
          <w:rFonts w:ascii="Times New Roman" w:hAnsi="Times New Roman" w:cs="Times New Roman"/>
        </w:rPr>
        <w:t>range of inform</w:t>
      </w:r>
      <w:r w:rsidR="33044E10" w:rsidRPr="4B447E68">
        <w:rPr>
          <w:rFonts w:ascii="Times New Roman" w:hAnsi="Times New Roman" w:cs="Times New Roman"/>
        </w:rPr>
        <w:t xml:space="preserve">ation </w:t>
      </w:r>
      <w:r w:rsidR="33044E10" w:rsidRPr="15673B61">
        <w:rPr>
          <w:rFonts w:ascii="Times New Roman" w:hAnsi="Times New Roman" w:cs="Times New Roman"/>
        </w:rPr>
        <w:t xml:space="preserve">that can be consumed if </w:t>
      </w:r>
      <w:r w:rsidR="33044E10" w:rsidRPr="6C17A575">
        <w:rPr>
          <w:rFonts w:ascii="Times New Roman" w:hAnsi="Times New Roman" w:cs="Times New Roman"/>
        </w:rPr>
        <w:t>we have the time to sift through them.</w:t>
      </w:r>
      <w:r w:rsidR="33044E10" w:rsidRPr="2B9C950C">
        <w:rPr>
          <w:rFonts w:ascii="Times New Roman" w:hAnsi="Times New Roman" w:cs="Times New Roman"/>
        </w:rPr>
        <w:t xml:space="preserve"> </w:t>
      </w:r>
      <w:r w:rsidR="33044E10" w:rsidRPr="1B974772">
        <w:rPr>
          <w:rFonts w:ascii="Times New Roman" w:hAnsi="Times New Roman" w:cs="Times New Roman"/>
        </w:rPr>
        <w:t>While</w:t>
      </w:r>
      <w:r w:rsidR="33044E10" w:rsidRPr="2B92B41D">
        <w:rPr>
          <w:rFonts w:ascii="Times New Roman" w:hAnsi="Times New Roman" w:cs="Times New Roman"/>
        </w:rPr>
        <w:t xml:space="preserve"> </w:t>
      </w:r>
      <w:r w:rsidR="418F1345" w:rsidRPr="2B92B41D">
        <w:rPr>
          <w:rFonts w:ascii="Times New Roman" w:hAnsi="Times New Roman" w:cs="Times New Roman"/>
        </w:rPr>
        <w:t>basic</w:t>
      </w:r>
      <w:r w:rsidR="33044E10" w:rsidRPr="1B974772">
        <w:rPr>
          <w:rFonts w:ascii="Times New Roman" w:hAnsi="Times New Roman" w:cs="Times New Roman"/>
        </w:rPr>
        <w:t xml:space="preserve"> search functions can help</w:t>
      </w:r>
      <w:r w:rsidR="33044E10" w:rsidRPr="20A13734">
        <w:rPr>
          <w:rFonts w:ascii="Times New Roman" w:hAnsi="Times New Roman" w:cs="Times New Roman"/>
        </w:rPr>
        <w:t xml:space="preserve"> us zoom</w:t>
      </w:r>
      <w:r w:rsidR="00F475CC">
        <w:rPr>
          <w:rFonts w:ascii="Times New Roman" w:hAnsi="Times New Roman" w:cs="Times New Roman"/>
        </w:rPr>
        <w:t xml:space="preserve"> and</w:t>
      </w:r>
      <w:r w:rsidR="33044E10" w:rsidRPr="20A13734">
        <w:rPr>
          <w:rFonts w:ascii="Times New Roman" w:hAnsi="Times New Roman" w:cs="Times New Roman"/>
        </w:rPr>
        <w:t xml:space="preserve"> </w:t>
      </w:r>
      <w:r w:rsidR="33044E10" w:rsidRPr="02E75E88">
        <w:rPr>
          <w:rFonts w:ascii="Times New Roman" w:hAnsi="Times New Roman" w:cs="Times New Roman"/>
        </w:rPr>
        <w:t xml:space="preserve">narrow down to key words </w:t>
      </w:r>
      <w:r w:rsidR="33044E10" w:rsidRPr="248DCA1D">
        <w:rPr>
          <w:rFonts w:ascii="Times New Roman" w:hAnsi="Times New Roman" w:cs="Times New Roman"/>
        </w:rPr>
        <w:t xml:space="preserve">and specific </w:t>
      </w:r>
      <w:r w:rsidR="33044E10" w:rsidRPr="1F68B023">
        <w:rPr>
          <w:rFonts w:ascii="Times New Roman" w:hAnsi="Times New Roman" w:cs="Times New Roman"/>
        </w:rPr>
        <w:t xml:space="preserve">metadata that is of relevance to us, </w:t>
      </w:r>
      <w:r w:rsidR="33044E10" w:rsidRPr="0F811D72">
        <w:rPr>
          <w:rFonts w:ascii="Times New Roman" w:hAnsi="Times New Roman" w:cs="Times New Roman"/>
        </w:rPr>
        <w:t>it t</w:t>
      </w:r>
      <w:r w:rsidR="79CD613E" w:rsidRPr="0F811D72">
        <w:rPr>
          <w:rFonts w:ascii="Times New Roman" w:hAnsi="Times New Roman" w:cs="Times New Roman"/>
        </w:rPr>
        <w:t>ake</w:t>
      </w:r>
      <w:r w:rsidR="00007B79">
        <w:rPr>
          <w:rFonts w:ascii="Times New Roman" w:hAnsi="Times New Roman" w:cs="Times New Roman"/>
        </w:rPr>
        <w:t>s</w:t>
      </w:r>
      <w:r w:rsidR="79CD613E" w:rsidRPr="0F811D72">
        <w:rPr>
          <w:rFonts w:ascii="Times New Roman" w:hAnsi="Times New Roman" w:cs="Times New Roman"/>
        </w:rPr>
        <w:t xml:space="preserve"> a very narrow </w:t>
      </w:r>
      <w:r w:rsidR="79CD613E" w:rsidRPr="2D86DD79">
        <w:rPr>
          <w:rFonts w:ascii="Times New Roman" w:hAnsi="Times New Roman" w:cs="Times New Roman"/>
        </w:rPr>
        <w:t xml:space="preserve">focus as the ranking is </w:t>
      </w:r>
      <w:r w:rsidR="79CD613E" w:rsidRPr="742878D6">
        <w:rPr>
          <w:rFonts w:ascii="Times New Roman" w:hAnsi="Times New Roman" w:cs="Times New Roman"/>
        </w:rPr>
        <w:t xml:space="preserve">simply based on the presence </w:t>
      </w:r>
      <w:r w:rsidR="79CD613E" w:rsidRPr="39688213">
        <w:rPr>
          <w:rFonts w:ascii="Times New Roman" w:hAnsi="Times New Roman" w:cs="Times New Roman"/>
        </w:rPr>
        <w:t>of such metadata (</w:t>
      </w:r>
      <w:r w:rsidR="79CD613E" w:rsidRPr="475F7363">
        <w:rPr>
          <w:rFonts w:ascii="Times New Roman" w:hAnsi="Times New Roman" w:cs="Times New Roman"/>
        </w:rPr>
        <w:t>for binary cases</w:t>
      </w:r>
      <w:r w:rsidR="79CD613E" w:rsidRPr="6F0A4F48">
        <w:rPr>
          <w:rFonts w:ascii="Times New Roman" w:hAnsi="Times New Roman" w:cs="Times New Roman"/>
        </w:rPr>
        <w:t xml:space="preserve">) or by the </w:t>
      </w:r>
      <w:r w:rsidR="79CD613E" w:rsidRPr="7FA9FC49">
        <w:rPr>
          <w:rFonts w:ascii="Times New Roman" w:hAnsi="Times New Roman" w:cs="Times New Roman"/>
        </w:rPr>
        <w:t xml:space="preserve">number of occurrences of such </w:t>
      </w:r>
      <w:r w:rsidR="79CD613E" w:rsidRPr="5AD0E725">
        <w:rPr>
          <w:rFonts w:ascii="Times New Roman" w:hAnsi="Times New Roman" w:cs="Times New Roman"/>
        </w:rPr>
        <w:t>terms.</w:t>
      </w:r>
    </w:p>
    <w:p w14:paraId="2923CED0" w14:textId="74324E42" w:rsidR="5FDAD6E7" w:rsidRDefault="5FDAD6E7" w:rsidP="5FDAD6E7">
      <w:pPr>
        <w:pStyle w:val="ListParagraph"/>
        <w:ind w:left="284"/>
        <w:jc w:val="both"/>
        <w:rPr>
          <w:rFonts w:ascii="Times New Roman" w:hAnsi="Times New Roman" w:cs="Times New Roman"/>
        </w:rPr>
      </w:pPr>
    </w:p>
    <w:p w14:paraId="79D094DB" w14:textId="17961344" w:rsidR="79CD613E" w:rsidRDefault="0005277E" w:rsidP="5FDAD6E7">
      <w:pPr>
        <w:pStyle w:val="ListParagraph"/>
        <w:ind w:left="284"/>
        <w:jc w:val="both"/>
        <w:rPr>
          <w:rFonts w:ascii="Times New Roman" w:hAnsi="Times New Roman" w:cs="Times New Roman"/>
        </w:rPr>
      </w:pPr>
      <w:r>
        <w:rPr>
          <w:rFonts w:ascii="Times New Roman" w:hAnsi="Times New Roman" w:cs="Times New Roman"/>
        </w:rPr>
        <w:t>On</w:t>
      </w:r>
      <w:r w:rsidR="79CD613E" w:rsidRPr="04276D7D">
        <w:rPr>
          <w:rFonts w:ascii="Times New Roman" w:hAnsi="Times New Roman" w:cs="Times New Roman"/>
        </w:rPr>
        <w:t xml:space="preserve"> a popular platform, we are </w:t>
      </w:r>
      <w:r w:rsidR="79CD613E" w:rsidRPr="2BF294FC">
        <w:rPr>
          <w:rFonts w:ascii="Times New Roman" w:hAnsi="Times New Roman" w:cs="Times New Roman"/>
        </w:rPr>
        <w:t xml:space="preserve">still left with </w:t>
      </w:r>
      <w:r w:rsidR="79CD613E" w:rsidRPr="3316312F">
        <w:rPr>
          <w:rFonts w:ascii="Times New Roman" w:hAnsi="Times New Roman" w:cs="Times New Roman"/>
        </w:rPr>
        <w:t xml:space="preserve">a very lengthy </w:t>
      </w:r>
      <w:r w:rsidR="79CD613E" w:rsidRPr="4EDF687A">
        <w:rPr>
          <w:rFonts w:ascii="Times New Roman" w:hAnsi="Times New Roman" w:cs="Times New Roman"/>
        </w:rPr>
        <w:t xml:space="preserve">search result to sift </w:t>
      </w:r>
      <w:r w:rsidR="79CD613E" w:rsidRPr="11E2E8FB">
        <w:rPr>
          <w:rFonts w:ascii="Times New Roman" w:hAnsi="Times New Roman" w:cs="Times New Roman"/>
        </w:rPr>
        <w:t xml:space="preserve">through. </w:t>
      </w:r>
      <w:r w:rsidR="79CD613E" w:rsidRPr="01FB564A">
        <w:rPr>
          <w:rFonts w:ascii="Times New Roman" w:hAnsi="Times New Roman" w:cs="Times New Roman"/>
        </w:rPr>
        <w:t>This might be the case for</w:t>
      </w:r>
      <w:r w:rsidR="79CD613E" w:rsidRPr="54A1728C">
        <w:rPr>
          <w:rFonts w:ascii="Times New Roman" w:hAnsi="Times New Roman" w:cs="Times New Roman"/>
        </w:rPr>
        <w:t xml:space="preserve"> researchers who </w:t>
      </w:r>
      <w:r w:rsidR="79CD613E" w:rsidRPr="723AFF9E">
        <w:rPr>
          <w:rFonts w:ascii="Times New Roman" w:hAnsi="Times New Roman" w:cs="Times New Roman"/>
        </w:rPr>
        <w:t xml:space="preserve">struggle to keep up with new </w:t>
      </w:r>
      <w:r w:rsidR="79CD613E" w:rsidRPr="4E3A5064">
        <w:rPr>
          <w:rFonts w:ascii="Times New Roman" w:hAnsi="Times New Roman" w:cs="Times New Roman"/>
        </w:rPr>
        <w:t xml:space="preserve">journals </w:t>
      </w:r>
      <w:r w:rsidR="79CD613E" w:rsidRPr="29CD6E35">
        <w:rPr>
          <w:rFonts w:ascii="Times New Roman" w:hAnsi="Times New Roman" w:cs="Times New Roman"/>
        </w:rPr>
        <w:t xml:space="preserve">published </w:t>
      </w:r>
      <w:r w:rsidR="4C62C778" w:rsidRPr="2B92B41D">
        <w:rPr>
          <w:rFonts w:ascii="Times New Roman" w:hAnsi="Times New Roman" w:cs="Times New Roman"/>
        </w:rPr>
        <w:t>daily</w:t>
      </w:r>
      <w:r w:rsidR="6CC30BB5" w:rsidRPr="2B92B41D">
        <w:rPr>
          <w:rFonts w:ascii="Times New Roman" w:hAnsi="Times New Roman" w:cs="Times New Roman"/>
        </w:rPr>
        <w:t>.</w:t>
      </w:r>
      <w:r w:rsidR="087DAB6F" w:rsidRPr="59AFC209">
        <w:rPr>
          <w:rFonts w:ascii="Times New Roman" w:hAnsi="Times New Roman" w:cs="Times New Roman"/>
        </w:rPr>
        <w:t xml:space="preserve"> </w:t>
      </w:r>
      <w:r w:rsidR="087DAB6F" w:rsidRPr="0EC341A6">
        <w:rPr>
          <w:rFonts w:ascii="Times New Roman" w:hAnsi="Times New Roman" w:cs="Times New Roman"/>
        </w:rPr>
        <w:t xml:space="preserve">For example, </w:t>
      </w:r>
      <w:r w:rsidR="087DAB6F" w:rsidRPr="7CC6623E">
        <w:rPr>
          <w:rFonts w:ascii="Times New Roman" w:hAnsi="Times New Roman" w:cs="Times New Roman"/>
        </w:rPr>
        <w:t xml:space="preserve">the Computer Science Repository </w:t>
      </w:r>
      <w:r w:rsidR="003F7B37" w:rsidRPr="7CEB0D93">
        <w:rPr>
          <w:rFonts w:ascii="Times New Roman" w:hAnsi="Times New Roman" w:cs="Times New Roman"/>
        </w:rPr>
        <w:t xml:space="preserve">in </w:t>
      </w:r>
      <w:proofErr w:type="spellStart"/>
      <w:r w:rsidR="003F7B37" w:rsidRPr="7CEB0D93">
        <w:rPr>
          <w:rFonts w:ascii="Times New Roman" w:hAnsi="Times New Roman" w:cs="Times New Roman"/>
        </w:rPr>
        <w:t>arXiv</w:t>
      </w:r>
      <w:proofErr w:type="spellEnd"/>
      <w:r w:rsidR="003F7B37" w:rsidRPr="78993821">
        <w:rPr>
          <w:rFonts w:ascii="Times New Roman" w:hAnsi="Times New Roman" w:cs="Times New Roman"/>
        </w:rPr>
        <w:t xml:space="preserve"> </w:t>
      </w:r>
      <w:r w:rsidR="00D3053D">
        <w:rPr>
          <w:rFonts w:ascii="Times New Roman" w:hAnsi="Times New Roman" w:cs="Times New Roman"/>
        </w:rPr>
        <w:t>averages</w:t>
      </w:r>
      <w:r w:rsidR="00584789">
        <w:rPr>
          <w:rFonts w:ascii="Times New Roman" w:hAnsi="Times New Roman" w:cs="Times New Roman"/>
        </w:rPr>
        <w:t xml:space="preserve"> around 400 s</w:t>
      </w:r>
      <w:r w:rsidR="00EF0204">
        <w:rPr>
          <w:rFonts w:ascii="Times New Roman" w:hAnsi="Times New Roman" w:cs="Times New Roman"/>
        </w:rPr>
        <w:t xml:space="preserve">ubmissions of </w:t>
      </w:r>
      <w:r w:rsidR="087DAB6F" w:rsidRPr="7CEB0D93">
        <w:rPr>
          <w:rFonts w:ascii="Times New Roman" w:hAnsi="Times New Roman" w:cs="Times New Roman"/>
        </w:rPr>
        <w:t xml:space="preserve">new </w:t>
      </w:r>
      <w:r w:rsidR="2D12A147" w:rsidRPr="0E04CE62">
        <w:rPr>
          <w:rFonts w:ascii="Times New Roman" w:hAnsi="Times New Roman" w:cs="Times New Roman"/>
        </w:rPr>
        <w:t xml:space="preserve">and updated </w:t>
      </w:r>
      <w:r w:rsidR="087DAB6F" w:rsidRPr="3D6D0E69">
        <w:rPr>
          <w:rFonts w:ascii="Times New Roman" w:hAnsi="Times New Roman" w:cs="Times New Roman"/>
        </w:rPr>
        <w:t xml:space="preserve">journals </w:t>
      </w:r>
      <w:r w:rsidR="31574A7B" w:rsidRPr="2B92B41D">
        <w:rPr>
          <w:rFonts w:ascii="Times New Roman" w:hAnsi="Times New Roman" w:cs="Times New Roman"/>
        </w:rPr>
        <w:t>daily</w:t>
      </w:r>
      <w:r w:rsidR="45363544" w:rsidRPr="2B92B41D">
        <w:rPr>
          <w:rFonts w:ascii="Times New Roman" w:hAnsi="Times New Roman" w:cs="Times New Roman"/>
        </w:rPr>
        <w:t xml:space="preserve">. </w:t>
      </w:r>
    </w:p>
    <w:p w14:paraId="0BEAC2F5" w14:textId="05F787A1" w:rsidR="497CDF75" w:rsidRDefault="497CDF75" w:rsidP="497CDF75">
      <w:pPr>
        <w:pStyle w:val="ListParagraph"/>
        <w:ind w:left="284"/>
        <w:jc w:val="both"/>
        <w:rPr>
          <w:rFonts w:ascii="Times New Roman" w:hAnsi="Times New Roman" w:cs="Times New Roman"/>
        </w:rPr>
      </w:pPr>
    </w:p>
    <w:p w14:paraId="5C44D112" w14:textId="041BF816" w:rsidR="095E6B0A" w:rsidRDefault="095E6B0A" w:rsidP="497CDF75">
      <w:pPr>
        <w:pStyle w:val="ListParagraph"/>
        <w:ind w:left="284"/>
        <w:jc w:val="both"/>
        <w:rPr>
          <w:rFonts w:ascii="Times New Roman" w:hAnsi="Times New Roman" w:cs="Times New Roman"/>
        </w:rPr>
      </w:pPr>
      <w:r w:rsidRPr="5F4896DC">
        <w:rPr>
          <w:rFonts w:ascii="Times New Roman" w:hAnsi="Times New Roman" w:cs="Times New Roman"/>
        </w:rPr>
        <w:t xml:space="preserve">For this project, </w:t>
      </w:r>
      <w:r w:rsidRPr="21DFE468">
        <w:rPr>
          <w:rFonts w:ascii="Times New Roman" w:hAnsi="Times New Roman" w:cs="Times New Roman"/>
        </w:rPr>
        <w:t xml:space="preserve">the use case of Movie </w:t>
      </w:r>
      <w:r w:rsidR="004954A2">
        <w:rPr>
          <w:rFonts w:ascii="Times New Roman" w:hAnsi="Times New Roman" w:cs="Times New Roman"/>
        </w:rPr>
        <w:t>Plots</w:t>
      </w:r>
      <w:r w:rsidR="00DC28B8">
        <w:rPr>
          <w:rFonts w:ascii="Times New Roman" w:hAnsi="Times New Roman" w:cs="Times New Roman"/>
        </w:rPr>
        <w:t xml:space="preserve"> was considered</w:t>
      </w:r>
      <w:r w:rsidRPr="277AB274">
        <w:rPr>
          <w:rFonts w:ascii="Times New Roman" w:hAnsi="Times New Roman" w:cs="Times New Roman"/>
        </w:rPr>
        <w:t xml:space="preserve">, though it can be </w:t>
      </w:r>
      <w:r w:rsidRPr="3C24AD47">
        <w:rPr>
          <w:rFonts w:ascii="Times New Roman" w:hAnsi="Times New Roman" w:cs="Times New Roman"/>
        </w:rPr>
        <w:t xml:space="preserve">easily extended to other </w:t>
      </w:r>
      <w:r w:rsidRPr="6EAFBCCC">
        <w:rPr>
          <w:rFonts w:ascii="Times New Roman" w:hAnsi="Times New Roman" w:cs="Times New Roman"/>
        </w:rPr>
        <w:t xml:space="preserve">OTT platforms providing similar </w:t>
      </w:r>
      <w:r w:rsidRPr="5CB2DD65">
        <w:rPr>
          <w:rFonts w:ascii="Times New Roman" w:hAnsi="Times New Roman" w:cs="Times New Roman"/>
        </w:rPr>
        <w:t xml:space="preserve">structures of </w:t>
      </w:r>
      <w:r w:rsidRPr="6AA9CEB5">
        <w:rPr>
          <w:rFonts w:ascii="Times New Roman" w:hAnsi="Times New Roman" w:cs="Times New Roman"/>
        </w:rPr>
        <w:t>documents structured</w:t>
      </w:r>
      <w:r w:rsidRPr="6D7735BB">
        <w:rPr>
          <w:rFonts w:ascii="Times New Roman" w:hAnsi="Times New Roman" w:cs="Times New Roman"/>
        </w:rPr>
        <w:t xml:space="preserve"> by preferences (journal sites</w:t>
      </w:r>
      <w:r w:rsidRPr="59192243">
        <w:rPr>
          <w:rFonts w:ascii="Times New Roman" w:hAnsi="Times New Roman" w:cs="Times New Roman"/>
        </w:rPr>
        <w:t xml:space="preserve">, news </w:t>
      </w:r>
      <w:r w:rsidR="2F0B2827" w:rsidRPr="59192243">
        <w:rPr>
          <w:rFonts w:ascii="Times New Roman" w:hAnsi="Times New Roman" w:cs="Times New Roman"/>
        </w:rPr>
        <w:t xml:space="preserve">sites, </w:t>
      </w:r>
      <w:r w:rsidR="2F0B2827" w:rsidRPr="0515D39B">
        <w:rPr>
          <w:rFonts w:ascii="Times New Roman" w:hAnsi="Times New Roman" w:cs="Times New Roman"/>
        </w:rPr>
        <w:t>online chats</w:t>
      </w:r>
      <w:r w:rsidR="2F0B2827" w:rsidRPr="39DADB2B">
        <w:rPr>
          <w:rFonts w:ascii="Times New Roman" w:hAnsi="Times New Roman" w:cs="Times New Roman"/>
        </w:rPr>
        <w:t xml:space="preserve">, and even movie </w:t>
      </w:r>
      <w:r w:rsidR="2F0B2827" w:rsidRPr="7A359FFA">
        <w:rPr>
          <w:rFonts w:ascii="Times New Roman" w:hAnsi="Times New Roman" w:cs="Times New Roman"/>
        </w:rPr>
        <w:t xml:space="preserve">channels by </w:t>
      </w:r>
      <w:r w:rsidR="2F0B2827" w:rsidRPr="31373047">
        <w:rPr>
          <w:rFonts w:ascii="Times New Roman" w:hAnsi="Times New Roman" w:cs="Times New Roman"/>
        </w:rPr>
        <w:t xml:space="preserve">running another </w:t>
      </w:r>
      <w:r w:rsidR="2F0B2827" w:rsidRPr="5CAC8471">
        <w:rPr>
          <w:rFonts w:ascii="Times New Roman" w:hAnsi="Times New Roman" w:cs="Times New Roman"/>
        </w:rPr>
        <w:t>layer of</w:t>
      </w:r>
      <w:r w:rsidR="2F0B2827" w:rsidRPr="31373047">
        <w:rPr>
          <w:rFonts w:ascii="Times New Roman" w:hAnsi="Times New Roman" w:cs="Times New Roman"/>
        </w:rPr>
        <w:t xml:space="preserve"> </w:t>
      </w:r>
      <w:r w:rsidR="2F0B2827" w:rsidRPr="3AB7A0D0">
        <w:rPr>
          <w:rFonts w:ascii="Times New Roman" w:hAnsi="Times New Roman" w:cs="Times New Roman"/>
        </w:rPr>
        <w:t>speech-to-</w:t>
      </w:r>
      <w:r w:rsidR="2F0B2827" w:rsidRPr="0F97B51E">
        <w:rPr>
          <w:rFonts w:ascii="Times New Roman" w:hAnsi="Times New Roman" w:cs="Times New Roman"/>
        </w:rPr>
        <w:t>text conversions).</w:t>
      </w:r>
    </w:p>
    <w:p w14:paraId="2CD45483" w14:textId="3C81322C" w:rsidR="3B9DE792" w:rsidRDefault="3B9DE792" w:rsidP="3B9DE792">
      <w:pPr>
        <w:pStyle w:val="ListParagraph"/>
        <w:ind w:left="284"/>
        <w:jc w:val="both"/>
        <w:rPr>
          <w:rFonts w:ascii="Times New Roman" w:hAnsi="Times New Roman" w:cs="Times New Roman"/>
        </w:rPr>
      </w:pPr>
    </w:p>
    <w:p w14:paraId="2DBD601D" w14:textId="10019BCD" w:rsidR="000C0ED9" w:rsidRDefault="00CA1157" w:rsidP="4FC1EB48">
      <w:pPr>
        <w:pStyle w:val="ListParagraph"/>
        <w:ind w:left="284"/>
        <w:jc w:val="both"/>
        <w:rPr>
          <w:rFonts w:ascii="Times New Roman" w:hAnsi="Times New Roman" w:cs="Times New Roman"/>
        </w:rPr>
      </w:pPr>
      <w:r>
        <w:rPr>
          <w:rFonts w:ascii="Times New Roman" w:hAnsi="Times New Roman" w:cs="Times New Roman"/>
        </w:rPr>
        <w:t>R</w:t>
      </w:r>
      <w:r w:rsidR="10B8729E" w:rsidRPr="2BDB0036">
        <w:rPr>
          <w:rFonts w:ascii="Times New Roman" w:hAnsi="Times New Roman" w:cs="Times New Roman"/>
        </w:rPr>
        <w:t>eading</w:t>
      </w:r>
      <w:r w:rsidR="20A25416" w:rsidRPr="4FC1EB48">
        <w:rPr>
          <w:rFonts w:ascii="Times New Roman" w:hAnsi="Times New Roman" w:cs="Times New Roman"/>
        </w:rPr>
        <w:t xml:space="preserve"> a lengthy movie summary can be a very time consuming and tedious task before deciding on a movie to watch from a streaming service. </w:t>
      </w:r>
      <w:r w:rsidR="00E61D59">
        <w:rPr>
          <w:rFonts w:ascii="Times New Roman" w:hAnsi="Times New Roman" w:cs="Times New Roman"/>
        </w:rPr>
        <w:t xml:space="preserve">Viewers </w:t>
      </w:r>
      <w:r w:rsidR="20A25416" w:rsidRPr="4FC1EB48">
        <w:rPr>
          <w:rFonts w:ascii="Times New Roman" w:hAnsi="Times New Roman" w:cs="Times New Roman"/>
        </w:rPr>
        <w:t xml:space="preserve">would rather prefer to skip the summary if it </w:t>
      </w:r>
      <w:r w:rsidR="65616484" w:rsidRPr="2B92B41D">
        <w:rPr>
          <w:rFonts w:ascii="Times New Roman" w:hAnsi="Times New Roman" w:cs="Times New Roman"/>
        </w:rPr>
        <w:t>were</w:t>
      </w:r>
      <w:r w:rsidR="20A25416" w:rsidRPr="4FC1EB48">
        <w:rPr>
          <w:rFonts w:ascii="Times New Roman" w:hAnsi="Times New Roman" w:cs="Times New Roman"/>
        </w:rPr>
        <w:t xml:space="preserve"> too lengthy and pick the movie solely based on the movie titles. A movie title gives the first impression of the movie but can only hint on what the movie is about. So, including a concise summary of the movie along with </w:t>
      </w:r>
      <w:r w:rsidR="00E61D59">
        <w:rPr>
          <w:rFonts w:ascii="Times New Roman" w:hAnsi="Times New Roman" w:cs="Times New Roman"/>
        </w:rPr>
        <w:t>its</w:t>
      </w:r>
      <w:r w:rsidR="20A25416" w:rsidRPr="4FC1EB48">
        <w:rPr>
          <w:rFonts w:ascii="Times New Roman" w:hAnsi="Times New Roman" w:cs="Times New Roman"/>
        </w:rPr>
        <w:t xml:space="preserve"> title provides a gist of the movie’s storyline. This would reduce the workload of the reader and speed up the </w:t>
      </w:r>
      <w:r w:rsidR="00774E7F" w:rsidRPr="4FC1EB48">
        <w:rPr>
          <w:rFonts w:ascii="Times New Roman" w:hAnsi="Times New Roman" w:cs="Times New Roman"/>
        </w:rPr>
        <w:t>decision-making</w:t>
      </w:r>
      <w:r w:rsidR="00D87B69">
        <w:rPr>
          <w:rFonts w:ascii="Times New Roman" w:hAnsi="Times New Roman" w:cs="Times New Roman"/>
        </w:rPr>
        <w:t xml:space="preserve"> process</w:t>
      </w:r>
      <w:r w:rsidR="20A25416" w:rsidRPr="4FC1EB48">
        <w:rPr>
          <w:rFonts w:ascii="Times New Roman" w:hAnsi="Times New Roman" w:cs="Times New Roman"/>
        </w:rPr>
        <w:t>.</w:t>
      </w:r>
    </w:p>
    <w:p w14:paraId="4F1820EB" w14:textId="56ABBDBA" w:rsidR="7FA9C978" w:rsidRDefault="7FA9C978" w:rsidP="7FA9C978">
      <w:pPr>
        <w:pStyle w:val="ListParagraph"/>
        <w:ind w:left="284"/>
        <w:jc w:val="both"/>
        <w:rPr>
          <w:rFonts w:ascii="Times New Roman" w:hAnsi="Times New Roman" w:cs="Times New Roman"/>
        </w:rPr>
      </w:pPr>
    </w:p>
    <w:p w14:paraId="20A9178C" w14:textId="55D35F16" w:rsidR="58E328F5" w:rsidRDefault="003E52A6" w:rsidP="2991C592">
      <w:pPr>
        <w:pStyle w:val="ListParagraph"/>
        <w:ind w:left="284"/>
        <w:jc w:val="both"/>
        <w:rPr>
          <w:rFonts w:ascii="Times New Roman" w:hAnsi="Times New Roman" w:cs="Times New Roman"/>
        </w:rPr>
      </w:pPr>
      <w:r>
        <w:rPr>
          <w:rFonts w:ascii="Times New Roman" w:hAnsi="Times New Roman" w:cs="Times New Roman"/>
        </w:rPr>
        <w:t xml:space="preserve">The </w:t>
      </w:r>
      <w:r w:rsidR="00774E7F">
        <w:rPr>
          <w:rFonts w:ascii="Times New Roman" w:hAnsi="Times New Roman" w:cs="Times New Roman"/>
        </w:rPr>
        <w:t>decision-making</w:t>
      </w:r>
      <w:r>
        <w:rPr>
          <w:rFonts w:ascii="Times New Roman" w:hAnsi="Times New Roman" w:cs="Times New Roman"/>
        </w:rPr>
        <w:t xml:space="preserve"> process would be sped up even further,</w:t>
      </w:r>
      <w:r w:rsidR="58E328F5" w:rsidRPr="775205EF">
        <w:rPr>
          <w:rFonts w:ascii="Times New Roman" w:hAnsi="Times New Roman" w:cs="Times New Roman"/>
        </w:rPr>
        <w:t xml:space="preserve"> </w:t>
      </w:r>
      <w:r w:rsidR="58E328F5" w:rsidRPr="00D27679">
        <w:rPr>
          <w:rFonts w:ascii="Times New Roman" w:hAnsi="Times New Roman" w:cs="Times New Roman"/>
        </w:rPr>
        <w:t xml:space="preserve">if </w:t>
      </w:r>
      <w:r>
        <w:rPr>
          <w:rFonts w:ascii="Times New Roman" w:hAnsi="Times New Roman" w:cs="Times New Roman"/>
        </w:rPr>
        <w:t>there exist an</w:t>
      </w:r>
      <w:r w:rsidR="58E328F5" w:rsidRPr="00D27679">
        <w:rPr>
          <w:rFonts w:ascii="Times New Roman" w:hAnsi="Times New Roman" w:cs="Times New Roman"/>
        </w:rPr>
        <w:t xml:space="preserve"> algorithm </w:t>
      </w:r>
      <w:r>
        <w:rPr>
          <w:rFonts w:ascii="Times New Roman" w:hAnsi="Times New Roman" w:cs="Times New Roman"/>
        </w:rPr>
        <w:t>that</w:t>
      </w:r>
      <w:r w:rsidR="58E328F5" w:rsidRPr="016354C3">
        <w:rPr>
          <w:rFonts w:ascii="Times New Roman" w:hAnsi="Times New Roman" w:cs="Times New Roman"/>
        </w:rPr>
        <w:t xml:space="preserve"> keep</w:t>
      </w:r>
      <w:r>
        <w:rPr>
          <w:rFonts w:ascii="Times New Roman" w:hAnsi="Times New Roman" w:cs="Times New Roman"/>
        </w:rPr>
        <w:t>s</w:t>
      </w:r>
      <w:r w:rsidR="58E328F5" w:rsidRPr="016354C3">
        <w:rPr>
          <w:rFonts w:ascii="Times New Roman" w:hAnsi="Times New Roman" w:cs="Times New Roman"/>
        </w:rPr>
        <w:t xml:space="preserve"> track of </w:t>
      </w:r>
      <w:r w:rsidR="58E328F5" w:rsidRPr="361191D6">
        <w:rPr>
          <w:rFonts w:ascii="Times New Roman" w:hAnsi="Times New Roman" w:cs="Times New Roman"/>
        </w:rPr>
        <w:t>our known</w:t>
      </w:r>
      <w:r w:rsidR="58E328F5" w:rsidRPr="71E7F506">
        <w:rPr>
          <w:rFonts w:ascii="Times New Roman" w:hAnsi="Times New Roman" w:cs="Times New Roman"/>
        </w:rPr>
        <w:t xml:space="preserve"> </w:t>
      </w:r>
      <w:r w:rsidR="58E328F5" w:rsidRPr="4FB79B93">
        <w:rPr>
          <w:rFonts w:ascii="Times New Roman" w:hAnsi="Times New Roman" w:cs="Times New Roman"/>
        </w:rPr>
        <w:t>preferences</w:t>
      </w:r>
      <w:r w:rsidR="00B243D7">
        <w:rPr>
          <w:rFonts w:ascii="Times New Roman" w:hAnsi="Times New Roman" w:cs="Times New Roman"/>
        </w:rPr>
        <w:t>,</w:t>
      </w:r>
      <w:r w:rsidR="58E328F5" w:rsidRPr="4FB79B93">
        <w:rPr>
          <w:rFonts w:ascii="Times New Roman" w:hAnsi="Times New Roman" w:cs="Times New Roman"/>
        </w:rPr>
        <w:t xml:space="preserve"> pre-read these </w:t>
      </w:r>
      <w:r w:rsidR="58E328F5" w:rsidRPr="1D787369">
        <w:rPr>
          <w:rFonts w:ascii="Times New Roman" w:hAnsi="Times New Roman" w:cs="Times New Roman"/>
        </w:rPr>
        <w:t xml:space="preserve">summaries for </w:t>
      </w:r>
      <w:r w:rsidR="00386D92">
        <w:rPr>
          <w:rFonts w:ascii="Times New Roman" w:hAnsi="Times New Roman" w:cs="Times New Roman"/>
        </w:rPr>
        <w:t>the viewer</w:t>
      </w:r>
      <w:r w:rsidR="7A5F061E" w:rsidRPr="2B92B41D">
        <w:rPr>
          <w:rFonts w:ascii="Times New Roman" w:hAnsi="Times New Roman" w:cs="Times New Roman"/>
        </w:rPr>
        <w:t>,</w:t>
      </w:r>
      <w:r w:rsidR="107420FA" w:rsidRPr="7286B428">
        <w:rPr>
          <w:rFonts w:ascii="Times New Roman" w:hAnsi="Times New Roman" w:cs="Times New Roman"/>
        </w:rPr>
        <w:t xml:space="preserve"> and </w:t>
      </w:r>
      <w:r w:rsidR="107420FA" w:rsidRPr="156F27EC">
        <w:rPr>
          <w:rFonts w:ascii="Times New Roman" w:hAnsi="Times New Roman" w:cs="Times New Roman"/>
        </w:rPr>
        <w:t>recommend a ranked</w:t>
      </w:r>
      <w:r w:rsidR="58E328F5" w:rsidRPr="4060E72C">
        <w:rPr>
          <w:rFonts w:ascii="Times New Roman" w:hAnsi="Times New Roman" w:cs="Times New Roman"/>
        </w:rPr>
        <w:t xml:space="preserve"> </w:t>
      </w:r>
      <w:r w:rsidR="107420FA" w:rsidRPr="111D527A">
        <w:rPr>
          <w:rFonts w:ascii="Times New Roman" w:hAnsi="Times New Roman" w:cs="Times New Roman"/>
        </w:rPr>
        <w:t xml:space="preserve">list of movies based on </w:t>
      </w:r>
      <w:r w:rsidR="107420FA" w:rsidRPr="2AAA0109">
        <w:rPr>
          <w:rFonts w:ascii="Times New Roman" w:hAnsi="Times New Roman" w:cs="Times New Roman"/>
        </w:rPr>
        <w:t xml:space="preserve">movies that </w:t>
      </w:r>
      <w:r w:rsidR="003C5266">
        <w:rPr>
          <w:rFonts w:ascii="Times New Roman" w:hAnsi="Times New Roman" w:cs="Times New Roman"/>
        </w:rPr>
        <w:t>these same viewers</w:t>
      </w:r>
      <w:r w:rsidR="107420FA" w:rsidRPr="2AAA0109">
        <w:rPr>
          <w:rFonts w:ascii="Times New Roman" w:hAnsi="Times New Roman" w:cs="Times New Roman"/>
        </w:rPr>
        <w:t xml:space="preserve"> have </w:t>
      </w:r>
      <w:r w:rsidR="00813498">
        <w:rPr>
          <w:rFonts w:ascii="Times New Roman" w:hAnsi="Times New Roman" w:cs="Times New Roman"/>
        </w:rPr>
        <w:t>l</w:t>
      </w:r>
      <w:r w:rsidR="107420FA" w:rsidRPr="123F0F0E">
        <w:rPr>
          <w:rFonts w:ascii="Times New Roman" w:hAnsi="Times New Roman" w:cs="Times New Roman"/>
        </w:rPr>
        <w:t>iked before.</w:t>
      </w:r>
    </w:p>
    <w:p w14:paraId="0143B5E0" w14:textId="423EB527" w:rsidR="2991C592" w:rsidRDefault="2991C592" w:rsidP="2991C592">
      <w:pPr>
        <w:pStyle w:val="ListParagraph"/>
        <w:ind w:left="284"/>
        <w:jc w:val="both"/>
        <w:rPr>
          <w:rFonts w:ascii="Times New Roman" w:hAnsi="Times New Roman" w:cs="Times New Roman"/>
        </w:rPr>
      </w:pPr>
    </w:p>
    <w:p w14:paraId="6FE5E696" w14:textId="4972FD85" w:rsidR="009655C6" w:rsidRPr="009655C6" w:rsidRDefault="0027683D" w:rsidP="009655C6">
      <w:pPr>
        <w:pStyle w:val="ListParagraph"/>
        <w:ind w:left="284"/>
        <w:jc w:val="both"/>
        <w:rPr>
          <w:rFonts w:ascii="Times New Roman" w:hAnsi="Times New Roman" w:cs="Times New Roman"/>
        </w:rPr>
      </w:pPr>
      <w:r>
        <w:rPr>
          <w:rFonts w:ascii="Times New Roman" w:hAnsi="Times New Roman" w:cs="Times New Roman"/>
        </w:rPr>
        <w:t>This study</w:t>
      </w:r>
      <w:r w:rsidR="107420FA" w:rsidRPr="3312361B">
        <w:rPr>
          <w:rFonts w:ascii="Times New Roman" w:hAnsi="Times New Roman" w:cs="Times New Roman"/>
        </w:rPr>
        <w:t xml:space="preserve"> thus seeks to </w:t>
      </w:r>
      <w:r w:rsidR="107420FA" w:rsidRPr="280D5726">
        <w:rPr>
          <w:rFonts w:ascii="Times New Roman" w:hAnsi="Times New Roman" w:cs="Times New Roman"/>
        </w:rPr>
        <w:t xml:space="preserve">create </w:t>
      </w:r>
      <w:r w:rsidR="107420FA" w:rsidRPr="71E88C7E">
        <w:rPr>
          <w:rFonts w:ascii="Times New Roman" w:hAnsi="Times New Roman" w:cs="Times New Roman"/>
        </w:rPr>
        <w:t xml:space="preserve">the scaffold </w:t>
      </w:r>
      <w:r w:rsidR="107420FA" w:rsidRPr="2B2414D6">
        <w:rPr>
          <w:rFonts w:ascii="Times New Roman" w:hAnsi="Times New Roman" w:cs="Times New Roman"/>
        </w:rPr>
        <w:t xml:space="preserve">of this algorithm </w:t>
      </w:r>
      <w:r w:rsidR="00421DBD">
        <w:rPr>
          <w:rFonts w:ascii="Times New Roman" w:hAnsi="Times New Roman" w:cs="Times New Roman"/>
        </w:rPr>
        <w:t>in making</w:t>
      </w:r>
      <w:r w:rsidR="107420FA" w:rsidRPr="5D458217">
        <w:rPr>
          <w:rFonts w:ascii="Times New Roman" w:hAnsi="Times New Roman" w:cs="Times New Roman"/>
        </w:rPr>
        <w:t xml:space="preserve"> recommendations based</w:t>
      </w:r>
      <w:r w:rsidR="58E328F5" w:rsidRPr="2B2414D6">
        <w:rPr>
          <w:rFonts w:ascii="Times New Roman" w:hAnsi="Times New Roman" w:cs="Times New Roman"/>
        </w:rPr>
        <w:t xml:space="preserve"> </w:t>
      </w:r>
      <w:r w:rsidR="107420FA" w:rsidRPr="495110E3">
        <w:rPr>
          <w:rFonts w:ascii="Times New Roman" w:hAnsi="Times New Roman" w:cs="Times New Roman"/>
        </w:rPr>
        <w:t xml:space="preserve">on user preferences, and further </w:t>
      </w:r>
      <w:r w:rsidR="107420FA" w:rsidRPr="3AD031B5">
        <w:rPr>
          <w:rFonts w:ascii="Times New Roman" w:hAnsi="Times New Roman" w:cs="Times New Roman"/>
        </w:rPr>
        <w:t>summari</w:t>
      </w:r>
      <w:r w:rsidR="00CD3CE2">
        <w:rPr>
          <w:rFonts w:ascii="Times New Roman" w:hAnsi="Times New Roman" w:cs="Times New Roman"/>
        </w:rPr>
        <w:t>z</w:t>
      </w:r>
      <w:r w:rsidR="107420FA" w:rsidRPr="3AD031B5">
        <w:rPr>
          <w:rFonts w:ascii="Times New Roman" w:hAnsi="Times New Roman" w:cs="Times New Roman"/>
        </w:rPr>
        <w:t xml:space="preserve">ing the returned </w:t>
      </w:r>
      <w:r w:rsidR="107420FA" w:rsidRPr="53F0AD4F">
        <w:rPr>
          <w:rFonts w:ascii="Times New Roman" w:hAnsi="Times New Roman" w:cs="Times New Roman"/>
        </w:rPr>
        <w:t xml:space="preserve">results for quick </w:t>
      </w:r>
      <w:r w:rsidR="107420FA" w:rsidRPr="34D2B1D1">
        <w:rPr>
          <w:rFonts w:ascii="Times New Roman" w:hAnsi="Times New Roman" w:cs="Times New Roman"/>
        </w:rPr>
        <w:t xml:space="preserve">manual </w:t>
      </w:r>
      <w:r w:rsidR="107420FA" w:rsidRPr="39DA10E2">
        <w:rPr>
          <w:rFonts w:ascii="Times New Roman" w:hAnsi="Times New Roman" w:cs="Times New Roman"/>
        </w:rPr>
        <w:t>scans by the user.</w:t>
      </w:r>
      <w:r w:rsidR="58E328F5" w:rsidRPr="495110E3">
        <w:rPr>
          <w:rFonts w:ascii="Times New Roman" w:hAnsi="Times New Roman" w:cs="Times New Roman"/>
        </w:rPr>
        <w:t xml:space="preserve"> </w:t>
      </w:r>
    </w:p>
    <w:p w14:paraId="7C110E88" w14:textId="2AB84072" w:rsidR="004240A4" w:rsidRPr="00867227" w:rsidRDefault="004240A4" w:rsidP="00DE50E5">
      <w:pPr>
        <w:pStyle w:val="Heading1"/>
        <w:numPr>
          <w:ilvl w:val="0"/>
          <w:numId w:val="10"/>
        </w:numPr>
        <w:ind w:left="284"/>
        <w:rPr>
          <w:rFonts w:ascii="Times New Roman" w:hAnsi="Times New Roman" w:cs="Times New Roman"/>
          <w:b/>
        </w:rPr>
      </w:pPr>
      <w:bookmarkStart w:id="3" w:name="_Toc87305671"/>
      <w:r w:rsidRPr="00DE50E5">
        <w:rPr>
          <w:rFonts w:ascii="Times New Roman" w:hAnsi="Times New Roman" w:cs="Times New Roman"/>
        </w:rPr>
        <w:t>Understanding The Data Use</w:t>
      </w:r>
      <w:r w:rsidRPr="005F7546">
        <w:rPr>
          <w:rFonts w:ascii="Times New Roman" w:hAnsi="Times New Roman" w:cs="Times New Roman"/>
          <w:bCs/>
        </w:rPr>
        <w:t>d</w:t>
      </w:r>
      <w:bookmarkEnd w:id="3"/>
    </w:p>
    <w:p w14:paraId="02DCB430" w14:textId="77777777" w:rsidR="000C0ED9" w:rsidRPr="000C0ED9" w:rsidRDefault="000C0ED9" w:rsidP="009A6789">
      <w:pPr>
        <w:pStyle w:val="ListParagraph"/>
        <w:ind w:left="284"/>
        <w:jc w:val="both"/>
        <w:rPr>
          <w:rFonts w:ascii="Times New Roman" w:hAnsi="Times New Roman" w:cs="Times New Roman"/>
        </w:rPr>
      </w:pPr>
    </w:p>
    <w:p w14:paraId="67F9549A" w14:textId="7B85325D" w:rsidR="000C0ED9" w:rsidRPr="000C0ED9" w:rsidRDefault="00D82BDC" w:rsidP="009A6789">
      <w:pPr>
        <w:pStyle w:val="ListParagraph"/>
        <w:ind w:left="284"/>
        <w:jc w:val="both"/>
        <w:rPr>
          <w:rFonts w:ascii="Times New Roman" w:hAnsi="Times New Roman" w:cs="Times New Roman"/>
        </w:rPr>
      </w:pPr>
      <w:r>
        <w:rPr>
          <w:rFonts w:ascii="Times New Roman" w:hAnsi="Times New Roman" w:cs="Times New Roman"/>
        </w:rPr>
        <w:t>This study</w:t>
      </w:r>
      <w:r w:rsidR="009C3209">
        <w:rPr>
          <w:rFonts w:ascii="Times New Roman" w:hAnsi="Times New Roman" w:cs="Times New Roman"/>
        </w:rPr>
        <w:t xml:space="preserve"> note</w:t>
      </w:r>
      <w:r>
        <w:rPr>
          <w:rFonts w:ascii="Times New Roman" w:hAnsi="Times New Roman" w:cs="Times New Roman"/>
        </w:rPr>
        <w:t>s</w:t>
      </w:r>
      <w:r w:rsidR="009C3209">
        <w:rPr>
          <w:rFonts w:ascii="Times New Roman" w:hAnsi="Times New Roman" w:cs="Times New Roman"/>
        </w:rPr>
        <w:t xml:space="preserve"> the difficulty in obtaining </w:t>
      </w:r>
      <w:r w:rsidR="00106B58">
        <w:rPr>
          <w:rFonts w:ascii="Times New Roman" w:hAnsi="Times New Roman" w:cs="Times New Roman"/>
        </w:rPr>
        <w:t>readily available and detailed plot summaries</w:t>
      </w:r>
      <w:r w:rsidR="00534606">
        <w:rPr>
          <w:rFonts w:ascii="Times New Roman" w:hAnsi="Times New Roman" w:cs="Times New Roman"/>
        </w:rPr>
        <w:t>, without major defects and</w:t>
      </w:r>
      <w:r w:rsidR="00106B58">
        <w:rPr>
          <w:rFonts w:ascii="Times New Roman" w:hAnsi="Times New Roman" w:cs="Times New Roman"/>
        </w:rPr>
        <w:t xml:space="preserve"> </w:t>
      </w:r>
      <w:r w:rsidR="004759FC">
        <w:rPr>
          <w:rFonts w:ascii="Times New Roman" w:hAnsi="Times New Roman" w:cs="Times New Roman"/>
        </w:rPr>
        <w:t>in a working format</w:t>
      </w:r>
      <w:r w:rsidR="00534606">
        <w:rPr>
          <w:rFonts w:ascii="Times New Roman" w:hAnsi="Times New Roman" w:cs="Times New Roman"/>
        </w:rPr>
        <w:t>. Thus</w:t>
      </w:r>
      <w:r w:rsidR="0009161D">
        <w:rPr>
          <w:rFonts w:ascii="Times New Roman" w:hAnsi="Times New Roman" w:cs="Times New Roman"/>
        </w:rPr>
        <w:t>,</w:t>
      </w:r>
      <w:r w:rsidR="00534606">
        <w:rPr>
          <w:rFonts w:ascii="Times New Roman" w:hAnsi="Times New Roman" w:cs="Times New Roman"/>
        </w:rPr>
        <w:t xml:space="preserve"> t</w:t>
      </w:r>
      <w:r w:rsidR="002325DF">
        <w:rPr>
          <w:rFonts w:ascii="Times New Roman" w:hAnsi="Times New Roman" w:cs="Times New Roman"/>
        </w:rPr>
        <w:t xml:space="preserve">o simplify the data gathering process, this </w:t>
      </w:r>
      <w:r w:rsidR="00F262B8">
        <w:rPr>
          <w:rFonts w:ascii="Times New Roman" w:hAnsi="Times New Roman" w:cs="Times New Roman"/>
        </w:rPr>
        <w:t>study pulls from Carnegie Mellon University’s Movie Summary Corpus (</w:t>
      </w:r>
      <w:hyperlink r:id="rId12" w:history="1">
        <w:r w:rsidR="00FE3652" w:rsidRPr="00A47C04">
          <w:rPr>
            <w:rStyle w:val="Hyperlink"/>
            <w:rFonts w:ascii="Times New Roman" w:hAnsi="Times New Roman" w:cs="Times New Roman"/>
          </w:rPr>
          <w:t>http://www.cs.cmu.edu/~ark/personas/</w:t>
        </w:r>
      </w:hyperlink>
      <w:r w:rsidR="00FE3652">
        <w:rPr>
          <w:rFonts w:ascii="Times New Roman" w:hAnsi="Times New Roman" w:cs="Times New Roman"/>
        </w:rPr>
        <w:t>).</w:t>
      </w:r>
      <w:r w:rsidR="00E10D1C">
        <w:rPr>
          <w:rFonts w:ascii="Times New Roman" w:hAnsi="Times New Roman" w:cs="Times New Roman"/>
        </w:rPr>
        <w:t xml:space="preserve"> </w:t>
      </w:r>
      <w:r w:rsidR="001A25D5">
        <w:rPr>
          <w:rFonts w:ascii="Times New Roman" w:hAnsi="Times New Roman" w:cs="Times New Roman"/>
        </w:rPr>
        <w:t xml:space="preserve">This </w:t>
      </w:r>
      <w:r w:rsidR="00866204">
        <w:rPr>
          <w:rFonts w:ascii="Times New Roman" w:hAnsi="Times New Roman" w:cs="Times New Roman"/>
        </w:rPr>
        <w:t>data volume</w:t>
      </w:r>
      <w:r w:rsidR="001A25D5">
        <w:rPr>
          <w:rFonts w:ascii="Times New Roman" w:hAnsi="Times New Roman" w:cs="Times New Roman"/>
        </w:rPr>
        <w:t xml:space="preserve"> was </w:t>
      </w:r>
      <w:r w:rsidR="00E01388">
        <w:rPr>
          <w:rFonts w:ascii="Times New Roman" w:hAnsi="Times New Roman" w:cs="Times New Roman"/>
        </w:rPr>
        <w:t>extracted from Freebase, and</w:t>
      </w:r>
      <w:r w:rsidR="001A25D5">
        <w:rPr>
          <w:rFonts w:ascii="Times New Roman" w:hAnsi="Times New Roman" w:cs="Times New Roman"/>
        </w:rPr>
        <w:t xml:space="preserve"> compiled by </w:t>
      </w:r>
      <w:proofErr w:type="spellStart"/>
      <w:r w:rsidR="001A25D5" w:rsidRPr="001A25D5">
        <w:rPr>
          <w:rFonts w:ascii="Times New Roman" w:hAnsi="Times New Roman" w:cs="Times New Roman"/>
        </w:rPr>
        <w:t>Bamman</w:t>
      </w:r>
      <w:proofErr w:type="spellEnd"/>
      <w:r w:rsidR="001A25D5" w:rsidRPr="001A25D5">
        <w:rPr>
          <w:rFonts w:ascii="Times New Roman" w:hAnsi="Times New Roman" w:cs="Times New Roman"/>
        </w:rPr>
        <w:t xml:space="preserve">, O’Connor, </w:t>
      </w:r>
      <w:r w:rsidR="002E4B9B">
        <w:rPr>
          <w:rFonts w:ascii="Times New Roman" w:hAnsi="Times New Roman" w:cs="Times New Roman"/>
        </w:rPr>
        <w:t>and</w:t>
      </w:r>
      <w:r w:rsidR="001A25D5" w:rsidRPr="001A25D5">
        <w:rPr>
          <w:rFonts w:ascii="Times New Roman" w:hAnsi="Times New Roman" w:cs="Times New Roman"/>
        </w:rPr>
        <w:t xml:space="preserve"> Smith (2013</w:t>
      </w:r>
      <w:r w:rsidR="002E4B9B">
        <w:rPr>
          <w:rFonts w:ascii="Times New Roman" w:hAnsi="Times New Roman" w:cs="Times New Roman"/>
        </w:rPr>
        <w:t>)</w:t>
      </w:r>
      <w:r w:rsidR="00DC6F43">
        <w:rPr>
          <w:rFonts w:ascii="Times New Roman" w:hAnsi="Times New Roman" w:cs="Times New Roman"/>
        </w:rPr>
        <w:t xml:space="preserve"> as part of a study titled “</w:t>
      </w:r>
      <w:r w:rsidR="00DC6F43" w:rsidRPr="00DC6F43">
        <w:rPr>
          <w:rFonts w:ascii="Times New Roman" w:hAnsi="Times New Roman" w:cs="Times New Roman"/>
        </w:rPr>
        <w:t>Learning latent personas of film characters</w:t>
      </w:r>
      <w:r w:rsidR="00DC6F43">
        <w:rPr>
          <w:rFonts w:ascii="Times New Roman" w:hAnsi="Times New Roman" w:cs="Times New Roman"/>
        </w:rPr>
        <w:t>.”</w:t>
      </w:r>
      <w:r w:rsidR="00E749EC">
        <w:rPr>
          <w:rFonts w:ascii="Times New Roman" w:hAnsi="Times New Roman" w:cs="Times New Roman"/>
        </w:rPr>
        <w:t xml:space="preserve"> </w:t>
      </w:r>
      <w:r w:rsidR="00E10D1C">
        <w:rPr>
          <w:rFonts w:ascii="Times New Roman" w:hAnsi="Times New Roman" w:cs="Times New Roman"/>
        </w:rPr>
        <w:t xml:space="preserve">While </w:t>
      </w:r>
      <w:r w:rsidR="00602478">
        <w:rPr>
          <w:rFonts w:ascii="Times New Roman" w:hAnsi="Times New Roman" w:cs="Times New Roman"/>
        </w:rPr>
        <w:t>this corpus</w:t>
      </w:r>
      <w:r w:rsidR="00E10D1C">
        <w:rPr>
          <w:rFonts w:ascii="Times New Roman" w:hAnsi="Times New Roman" w:cs="Times New Roman"/>
        </w:rPr>
        <w:t xml:space="preserve"> contains various datasets</w:t>
      </w:r>
      <w:r w:rsidR="00895338">
        <w:rPr>
          <w:rFonts w:ascii="Times New Roman" w:hAnsi="Times New Roman" w:cs="Times New Roman"/>
        </w:rPr>
        <w:t xml:space="preserve"> </w:t>
      </w:r>
      <w:r w:rsidR="00AF6C10">
        <w:rPr>
          <w:rFonts w:ascii="Times New Roman" w:hAnsi="Times New Roman" w:cs="Times New Roman"/>
        </w:rPr>
        <w:t>relating to movies</w:t>
      </w:r>
      <w:r w:rsidR="00895338">
        <w:rPr>
          <w:rFonts w:ascii="Times New Roman" w:hAnsi="Times New Roman" w:cs="Times New Roman"/>
        </w:rPr>
        <w:t xml:space="preserve">, </w:t>
      </w:r>
      <w:r w:rsidR="00E10D1C">
        <w:rPr>
          <w:rFonts w:ascii="Times New Roman" w:hAnsi="Times New Roman" w:cs="Times New Roman"/>
        </w:rPr>
        <w:t xml:space="preserve">this study </w:t>
      </w:r>
      <w:r w:rsidR="00F50F45">
        <w:rPr>
          <w:rFonts w:ascii="Times New Roman" w:hAnsi="Times New Roman" w:cs="Times New Roman"/>
        </w:rPr>
        <w:t xml:space="preserve">utilizes </w:t>
      </w:r>
      <w:r w:rsidR="00AF6C10">
        <w:rPr>
          <w:rFonts w:ascii="Times New Roman" w:hAnsi="Times New Roman" w:cs="Times New Roman"/>
        </w:rPr>
        <w:t xml:space="preserve">only </w:t>
      </w:r>
      <w:r w:rsidR="00F50F45">
        <w:rPr>
          <w:rFonts w:ascii="Times New Roman" w:hAnsi="Times New Roman" w:cs="Times New Roman"/>
        </w:rPr>
        <w:t>the movie metadata and the plot summaries dataset.</w:t>
      </w:r>
      <w:r w:rsidR="0097036F">
        <w:rPr>
          <w:rFonts w:ascii="Times New Roman" w:hAnsi="Times New Roman" w:cs="Times New Roman"/>
        </w:rPr>
        <w:t xml:space="preserve"> The movie metadata contain </w:t>
      </w:r>
      <w:r w:rsidR="003B1A70">
        <w:rPr>
          <w:rFonts w:ascii="Times New Roman" w:hAnsi="Times New Roman" w:cs="Times New Roman"/>
        </w:rPr>
        <w:t>81,741 m</w:t>
      </w:r>
      <w:r w:rsidR="00767369">
        <w:rPr>
          <w:rFonts w:ascii="Times New Roman" w:hAnsi="Times New Roman" w:cs="Times New Roman"/>
        </w:rPr>
        <w:t xml:space="preserve">ovie details such as its </w:t>
      </w:r>
      <w:r w:rsidR="00B074D1">
        <w:rPr>
          <w:rFonts w:ascii="Times New Roman" w:hAnsi="Times New Roman" w:cs="Times New Roman"/>
        </w:rPr>
        <w:t>title</w:t>
      </w:r>
      <w:r w:rsidR="00767369">
        <w:rPr>
          <w:rFonts w:ascii="Times New Roman" w:hAnsi="Times New Roman" w:cs="Times New Roman"/>
        </w:rPr>
        <w:t>, release dates, language, genre</w:t>
      </w:r>
      <w:r w:rsidR="00787694">
        <w:rPr>
          <w:rFonts w:ascii="Times New Roman" w:hAnsi="Times New Roman" w:cs="Times New Roman"/>
        </w:rPr>
        <w:t>,</w:t>
      </w:r>
      <w:r w:rsidR="00FE068D">
        <w:rPr>
          <w:rFonts w:ascii="Times New Roman" w:hAnsi="Times New Roman" w:cs="Times New Roman"/>
        </w:rPr>
        <w:t xml:space="preserve"> and other</w:t>
      </w:r>
      <w:r w:rsidR="00892B7F">
        <w:rPr>
          <w:rFonts w:ascii="Times New Roman" w:hAnsi="Times New Roman" w:cs="Times New Roman"/>
        </w:rPr>
        <w:t xml:space="preserve">s, while the plot summaries contain </w:t>
      </w:r>
      <w:r w:rsidR="002712AE">
        <w:rPr>
          <w:rFonts w:ascii="Times New Roman" w:hAnsi="Times New Roman" w:cs="Times New Roman"/>
        </w:rPr>
        <w:t xml:space="preserve">42,306 </w:t>
      </w:r>
      <w:r w:rsidR="00203AFF">
        <w:rPr>
          <w:rFonts w:ascii="Times New Roman" w:hAnsi="Times New Roman" w:cs="Times New Roman"/>
        </w:rPr>
        <w:t xml:space="preserve">detailed </w:t>
      </w:r>
      <w:r w:rsidR="004C1336">
        <w:rPr>
          <w:rFonts w:ascii="Times New Roman" w:hAnsi="Times New Roman" w:cs="Times New Roman"/>
        </w:rPr>
        <w:t>movie</w:t>
      </w:r>
      <w:r w:rsidR="00203AFF">
        <w:rPr>
          <w:rFonts w:ascii="Times New Roman" w:hAnsi="Times New Roman" w:cs="Times New Roman"/>
        </w:rPr>
        <w:t xml:space="preserve"> summaries</w:t>
      </w:r>
      <w:r w:rsidR="00207533">
        <w:rPr>
          <w:rFonts w:ascii="Times New Roman" w:hAnsi="Times New Roman" w:cs="Times New Roman"/>
        </w:rPr>
        <w:t xml:space="preserve"> written in English</w:t>
      </w:r>
      <w:r w:rsidR="004C1336">
        <w:rPr>
          <w:rFonts w:ascii="Times New Roman" w:hAnsi="Times New Roman" w:cs="Times New Roman"/>
        </w:rPr>
        <w:t>.</w:t>
      </w:r>
    </w:p>
    <w:p w14:paraId="4F15B6B4" w14:textId="77777777" w:rsidR="007D6DBD" w:rsidRDefault="007D6DBD" w:rsidP="009A6789">
      <w:pPr>
        <w:pStyle w:val="ListParagraph"/>
        <w:ind w:left="284"/>
        <w:jc w:val="both"/>
        <w:rPr>
          <w:rFonts w:ascii="Times New Roman" w:hAnsi="Times New Roman" w:cs="Times New Roman"/>
        </w:rPr>
      </w:pPr>
    </w:p>
    <w:p w14:paraId="7B505F36" w14:textId="741DD83A" w:rsidR="007E244D" w:rsidRDefault="00ED512A" w:rsidP="00E749EC">
      <w:pPr>
        <w:pStyle w:val="ListParagraph"/>
        <w:ind w:left="284"/>
        <w:jc w:val="both"/>
        <w:rPr>
          <w:rFonts w:ascii="Times New Roman" w:hAnsi="Times New Roman" w:cs="Times New Roman"/>
        </w:rPr>
      </w:pPr>
      <w:r>
        <w:rPr>
          <w:rFonts w:ascii="Times New Roman" w:hAnsi="Times New Roman" w:cs="Times New Roman"/>
        </w:rPr>
        <w:t xml:space="preserve">While the plot summaries </w:t>
      </w:r>
      <w:r w:rsidR="0015650A">
        <w:rPr>
          <w:rFonts w:ascii="Times New Roman" w:hAnsi="Times New Roman" w:cs="Times New Roman"/>
        </w:rPr>
        <w:t>remain</w:t>
      </w:r>
      <w:r>
        <w:rPr>
          <w:rFonts w:ascii="Times New Roman" w:hAnsi="Times New Roman" w:cs="Times New Roman"/>
        </w:rPr>
        <w:t xml:space="preserve"> </w:t>
      </w:r>
      <w:r w:rsidR="004103DB">
        <w:rPr>
          <w:rFonts w:ascii="Times New Roman" w:hAnsi="Times New Roman" w:cs="Times New Roman"/>
        </w:rPr>
        <w:t xml:space="preserve">central to </w:t>
      </w:r>
      <w:r w:rsidR="00D82BDC">
        <w:rPr>
          <w:rFonts w:ascii="Times New Roman" w:hAnsi="Times New Roman" w:cs="Times New Roman"/>
        </w:rPr>
        <w:t>this</w:t>
      </w:r>
      <w:r w:rsidR="004103DB">
        <w:rPr>
          <w:rFonts w:ascii="Times New Roman" w:hAnsi="Times New Roman" w:cs="Times New Roman"/>
        </w:rPr>
        <w:t xml:space="preserve"> study, </w:t>
      </w:r>
      <w:r w:rsidR="005D26AE">
        <w:rPr>
          <w:rFonts w:ascii="Times New Roman" w:hAnsi="Times New Roman" w:cs="Times New Roman"/>
        </w:rPr>
        <w:t>not all</w:t>
      </w:r>
      <w:r w:rsidR="00550236">
        <w:rPr>
          <w:rFonts w:ascii="Times New Roman" w:hAnsi="Times New Roman" w:cs="Times New Roman"/>
        </w:rPr>
        <w:t xml:space="preserve"> </w:t>
      </w:r>
      <w:r w:rsidR="0071554D">
        <w:rPr>
          <w:rFonts w:ascii="Times New Roman" w:hAnsi="Times New Roman" w:cs="Times New Roman"/>
        </w:rPr>
        <w:t>fields</w:t>
      </w:r>
      <w:r w:rsidR="00550236">
        <w:rPr>
          <w:rFonts w:ascii="Times New Roman" w:hAnsi="Times New Roman" w:cs="Times New Roman"/>
        </w:rPr>
        <w:t xml:space="preserve"> of the movie metadata </w:t>
      </w:r>
      <w:r w:rsidR="009665FA">
        <w:rPr>
          <w:rFonts w:ascii="Times New Roman" w:hAnsi="Times New Roman" w:cs="Times New Roman"/>
        </w:rPr>
        <w:t xml:space="preserve">would </w:t>
      </w:r>
      <w:r w:rsidR="009A6800">
        <w:rPr>
          <w:rFonts w:ascii="Times New Roman" w:hAnsi="Times New Roman" w:cs="Times New Roman"/>
        </w:rPr>
        <w:t xml:space="preserve">be </w:t>
      </w:r>
      <w:r w:rsidR="00DE643C">
        <w:rPr>
          <w:rFonts w:ascii="Times New Roman" w:hAnsi="Times New Roman" w:cs="Times New Roman"/>
        </w:rPr>
        <w:t>included</w:t>
      </w:r>
      <w:r w:rsidR="005D26AE">
        <w:rPr>
          <w:rFonts w:ascii="Times New Roman" w:hAnsi="Times New Roman" w:cs="Times New Roman"/>
        </w:rPr>
        <w:t xml:space="preserve">. </w:t>
      </w:r>
      <w:r w:rsidR="44086B7F" w:rsidRPr="2B92B41D">
        <w:rPr>
          <w:rFonts w:ascii="Times New Roman" w:hAnsi="Times New Roman" w:cs="Times New Roman"/>
        </w:rPr>
        <w:t>However, f</w:t>
      </w:r>
      <w:r w:rsidR="00C41C01" w:rsidRPr="2B92B41D">
        <w:rPr>
          <w:rFonts w:ascii="Times New Roman" w:hAnsi="Times New Roman" w:cs="Times New Roman"/>
        </w:rPr>
        <w:t>ields</w:t>
      </w:r>
      <w:r w:rsidR="00C41C01">
        <w:rPr>
          <w:rFonts w:ascii="Times New Roman" w:hAnsi="Times New Roman" w:cs="Times New Roman"/>
        </w:rPr>
        <w:t xml:space="preserve"> such as</w:t>
      </w:r>
      <w:r w:rsidR="00D117BE">
        <w:rPr>
          <w:rFonts w:ascii="Times New Roman" w:hAnsi="Times New Roman" w:cs="Times New Roman"/>
        </w:rPr>
        <w:t xml:space="preserve"> </w:t>
      </w:r>
      <w:r w:rsidR="00C21DA9">
        <w:rPr>
          <w:rFonts w:ascii="Times New Roman" w:hAnsi="Times New Roman" w:cs="Times New Roman"/>
        </w:rPr>
        <w:t>movie release date, movie languages</w:t>
      </w:r>
      <w:r w:rsidR="008D5C46">
        <w:rPr>
          <w:rFonts w:ascii="Times New Roman" w:hAnsi="Times New Roman" w:cs="Times New Roman"/>
        </w:rPr>
        <w:t xml:space="preserve">, </w:t>
      </w:r>
      <w:r w:rsidR="00C21DA9">
        <w:rPr>
          <w:rFonts w:ascii="Times New Roman" w:hAnsi="Times New Roman" w:cs="Times New Roman"/>
        </w:rPr>
        <w:t>movie genre</w:t>
      </w:r>
      <w:r w:rsidR="00984710">
        <w:rPr>
          <w:rFonts w:ascii="Times New Roman" w:hAnsi="Times New Roman" w:cs="Times New Roman"/>
        </w:rPr>
        <w:t xml:space="preserve"> </w:t>
      </w:r>
      <w:r w:rsidR="008D5C46">
        <w:rPr>
          <w:rFonts w:ascii="Times New Roman" w:hAnsi="Times New Roman" w:cs="Times New Roman"/>
        </w:rPr>
        <w:t>and a few others</w:t>
      </w:r>
      <w:r w:rsidR="00984710">
        <w:rPr>
          <w:rFonts w:ascii="Times New Roman" w:hAnsi="Times New Roman" w:cs="Times New Roman"/>
        </w:rPr>
        <w:t xml:space="preserve"> </w:t>
      </w:r>
      <w:r w:rsidR="008D5C46">
        <w:rPr>
          <w:rFonts w:ascii="Times New Roman" w:hAnsi="Times New Roman" w:cs="Times New Roman"/>
        </w:rPr>
        <w:t>were</w:t>
      </w:r>
      <w:r w:rsidR="00577916">
        <w:rPr>
          <w:rFonts w:ascii="Times New Roman" w:hAnsi="Times New Roman" w:cs="Times New Roman"/>
        </w:rPr>
        <w:t xml:space="preserve"> </w:t>
      </w:r>
      <w:r w:rsidR="002A7502">
        <w:rPr>
          <w:rFonts w:ascii="Times New Roman" w:hAnsi="Times New Roman" w:cs="Times New Roman"/>
        </w:rPr>
        <w:t>kept</w:t>
      </w:r>
      <w:r w:rsidR="00371C60">
        <w:rPr>
          <w:rFonts w:ascii="Times New Roman" w:hAnsi="Times New Roman" w:cs="Times New Roman"/>
        </w:rPr>
        <w:t xml:space="preserve"> as part of subsequent data cleaning and evaluation process</w:t>
      </w:r>
      <w:r w:rsidR="622C1637" w:rsidRPr="2B92B41D">
        <w:rPr>
          <w:rFonts w:ascii="Times New Roman" w:hAnsi="Times New Roman" w:cs="Times New Roman"/>
        </w:rPr>
        <w:t xml:space="preserve"> to support future work</w:t>
      </w:r>
      <w:r w:rsidR="00371C60">
        <w:rPr>
          <w:rFonts w:ascii="Times New Roman" w:hAnsi="Times New Roman" w:cs="Times New Roman"/>
        </w:rPr>
        <w:t>.</w:t>
      </w:r>
    </w:p>
    <w:p w14:paraId="2A77FDE1" w14:textId="77777777" w:rsidR="00AB10FA" w:rsidRDefault="00AB10FA" w:rsidP="00E749EC">
      <w:pPr>
        <w:pStyle w:val="ListParagraph"/>
        <w:ind w:left="284"/>
        <w:jc w:val="both"/>
        <w:rPr>
          <w:rFonts w:ascii="Times New Roman" w:hAnsi="Times New Roman" w:cs="Times New Roman"/>
        </w:rPr>
      </w:pPr>
    </w:p>
    <w:p w14:paraId="417B3703" w14:textId="737BC029" w:rsidR="009F7E39" w:rsidRDefault="00CA37E9" w:rsidP="338DD68F">
      <w:pPr>
        <w:pStyle w:val="ListParagraph"/>
        <w:ind w:left="284"/>
        <w:jc w:val="both"/>
        <w:rPr>
          <w:rFonts w:ascii="Times New Roman" w:hAnsi="Times New Roman" w:cs="Times New Roman"/>
        </w:rPr>
      </w:pPr>
      <w:r>
        <w:rPr>
          <w:rFonts w:ascii="Times New Roman" w:hAnsi="Times New Roman" w:cs="Times New Roman"/>
        </w:rPr>
        <w:t xml:space="preserve">The plot summaries </w:t>
      </w:r>
      <w:r w:rsidR="39A39DAE" w:rsidRPr="4FBBB8EB">
        <w:rPr>
          <w:rFonts w:ascii="Times New Roman" w:hAnsi="Times New Roman" w:cs="Times New Roman"/>
        </w:rPr>
        <w:t xml:space="preserve">themselves </w:t>
      </w:r>
      <w:r w:rsidR="00CF7629" w:rsidRPr="4FBBB8EB">
        <w:rPr>
          <w:rFonts w:ascii="Times New Roman" w:hAnsi="Times New Roman" w:cs="Times New Roman"/>
        </w:rPr>
        <w:t>do</w:t>
      </w:r>
      <w:r w:rsidR="00CF7629">
        <w:rPr>
          <w:rFonts w:ascii="Times New Roman" w:hAnsi="Times New Roman" w:cs="Times New Roman"/>
        </w:rPr>
        <w:t xml:space="preserve"> not have any inherent defects such as misspellings or non-English words that </w:t>
      </w:r>
      <w:r w:rsidR="00A92505">
        <w:rPr>
          <w:rFonts w:ascii="Times New Roman" w:hAnsi="Times New Roman" w:cs="Times New Roman"/>
        </w:rPr>
        <w:t xml:space="preserve">may </w:t>
      </w:r>
      <w:r w:rsidR="00CF7629">
        <w:rPr>
          <w:rFonts w:ascii="Times New Roman" w:hAnsi="Times New Roman" w:cs="Times New Roman"/>
        </w:rPr>
        <w:t xml:space="preserve">impact </w:t>
      </w:r>
      <w:r w:rsidR="00B777DB">
        <w:rPr>
          <w:rFonts w:ascii="Times New Roman" w:hAnsi="Times New Roman" w:cs="Times New Roman"/>
        </w:rPr>
        <w:t xml:space="preserve">our analysis. </w:t>
      </w:r>
      <w:r w:rsidR="00A92505">
        <w:rPr>
          <w:rFonts w:ascii="Times New Roman" w:hAnsi="Times New Roman" w:cs="Times New Roman"/>
        </w:rPr>
        <w:t xml:space="preserve">On the other hand, </w:t>
      </w:r>
      <w:r w:rsidR="00FF3F7E">
        <w:rPr>
          <w:rFonts w:ascii="Times New Roman" w:hAnsi="Times New Roman" w:cs="Times New Roman"/>
        </w:rPr>
        <w:t>this study</w:t>
      </w:r>
      <w:r w:rsidR="00C25729">
        <w:rPr>
          <w:rFonts w:ascii="Times New Roman" w:hAnsi="Times New Roman" w:cs="Times New Roman"/>
        </w:rPr>
        <w:t xml:space="preserve"> note</w:t>
      </w:r>
      <w:r w:rsidR="00FF3F7E">
        <w:rPr>
          <w:rFonts w:ascii="Times New Roman" w:hAnsi="Times New Roman" w:cs="Times New Roman"/>
        </w:rPr>
        <w:t>s</w:t>
      </w:r>
      <w:r w:rsidR="00C25729">
        <w:rPr>
          <w:rFonts w:ascii="Times New Roman" w:hAnsi="Times New Roman" w:cs="Times New Roman"/>
        </w:rPr>
        <w:t xml:space="preserve"> the </w:t>
      </w:r>
      <w:r w:rsidR="00AA1042">
        <w:rPr>
          <w:rFonts w:ascii="Times New Roman" w:hAnsi="Times New Roman" w:cs="Times New Roman"/>
        </w:rPr>
        <w:t xml:space="preserve">sheer </w:t>
      </w:r>
      <w:r w:rsidR="00ED387D">
        <w:rPr>
          <w:rFonts w:ascii="Times New Roman" w:hAnsi="Times New Roman" w:cs="Times New Roman"/>
        </w:rPr>
        <w:t>size</w:t>
      </w:r>
      <w:r w:rsidR="00360C86">
        <w:rPr>
          <w:rFonts w:ascii="Times New Roman" w:hAnsi="Times New Roman" w:cs="Times New Roman"/>
        </w:rPr>
        <w:t xml:space="preserve"> of plot summaries within this dataset, both in terms </w:t>
      </w:r>
      <w:r w:rsidR="00150878">
        <w:rPr>
          <w:rFonts w:ascii="Times New Roman" w:hAnsi="Times New Roman" w:cs="Times New Roman"/>
        </w:rPr>
        <w:t xml:space="preserve">of how detailed </w:t>
      </w:r>
      <w:r w:rsidR="00F432DE">
        <w:rPr>
          <w:rFonts w:ascii="Times New Roman" w:hAnsi="Times New Roman" w:cs="Times New Roman"/>
        </w:rPr>
        <w:t xml:space="preserve">and lengthy </w:t>
      </w:r>
      <w:r w:rsidR="00150878">
        <w:rPr>
          <w:rFonts w:ascii="Times New Roman" w:hAnsi="Times New Roman" w:cs="Times New Roman"/>
        </w:rPr>
        <w:t xml:space="preserve">each plot summary </w:t>
      </w:r>
      <w:r w:rsidR="0032132B">
        <w:rPr>
          <w:rFonts w:ascii="Times New Roman" w:hAnsi="Times New Roman" w:cs="Times New Roman"/>
        </w:rPr>
        <w:t xml:space="preserve">is </w:t>
      </w:r>
      <w:r w:rsidR="00150878">
        <w:rPr>
          <w:rFonts w:ascii="Times New Roman" w:hAnsi="Times New Roman" w:cs="Times New Roman"/>
        </w:rPr>
        <w:t xml:space="preserve">as well as </w:t>
      </w:r>
      <w:r w:rsidR="00095B59">
        <w:rPr>
          <w:rFonts w:ascii="Times New Roman" w:hAnsi="Times New Roman" w:cs="Times New Roman"/>
        </w:rPr>
        <w:t>the number of plot summaries</w:t>
      </w:r>
      <w:r w:rsidR="00C95CD1">
        <w:rPr>
          <w:rFonts w:ascii="Times New Roman" w:hAnsi="Times New Roman" w:cs="Times New Roman"/>
        </w:rPr>
        <w:t xml:space="preserve">, may have an impact </w:t>
      </w:r>
      <w:r w:rsidR="00D36FFC">
        <w:rPr>
          <w:rFonts w:ascii="Times New Roman" w:hAnsi="Times New Roman" w:cs="Times New Roman"/>
        </w:rPr>
        <w:t>on overall</w:t>
      </w:r>
      <w:r w:rsidR="00C95CD1">
        <w:rPr>
          <w:rFonts w:ascii="Times New Roman" w:hAnsi="Times New Roman" w:cs="Times New Roman"/>
        </w:rPr>
        <w:t xml:space="preserve"> computational speed</w:t>
      </w:r>
      <w:r w:rsidR="00A36487">
        <w:rPr>
          <w:rFonts w:ascii="Times New Roman" w:hAnsi="Times New Roman" w:cs="Times New Roman"/>
        </w:rPr>
        <w:t xml:space="preserve">. </w:t>
      </w:r>
      <w:r w:rsidR="000D4194">
        <w:rPr>
          <w:rFonts w:ascii="Times New Roman" w:hAnsi="Times New Roman" w:cs="Times New Roman"/>
        </w:rPr>
        <w:t xml:space="preserve">To allow this study to run in real-time for demonstration purposes, </w:t>
      </w:r>
      <w:r w:rsidR="14260BAF" w:rsidRPr="06DB9B99">
        <w:rPr>
          <w:rFonts w:ascii="Times New Roman" w:hAnsi="Times New Roman" w:cs="Times New Roman"/>
        </w:rPr>
        <w:t xml:space="preserve">static information such as </w:t>
      </w:r>
      <w:r w:rsidR="14260BAF" w:rsidRPr="338DD68F">
        <w:rPr>
          <w:rFonts w:ascii="Times New Roman" w:hAnsi="Times New Roman" w:cs="Times New Roman"/>
        </w:rPr>
        <w:t>similarity</w:t>
      </w:r>
      <w:r w:rsidR="14260BAF" w:rsidRPr="06DB9B99">
        <w:rPr>
          <w:rFonts w:ascii="Times New Roman" w:hAnsi="Times New Roman" w:cs="Times New Roman"/>
        </w:rPr>
        <w:t xml:space="preserve"> scores and generated </w:t>
      </w:r>
      <w:r w:rsidR="14260BAF" w:rsidRPr="6D2EA16F">
        <w:rPr>
          <w:rFonts w:ascii="Times New Roman" w:hAnsi="Times New Roman" w:cs="Times New Roman"/>
        </w:rPr>
        <w:t xml:space="preserve">summaries </w:t>
      </w:r>
      <w:r w:rsidR="14260BAF" w:rsidRPr="338DD68F">
        <w:rPr>
          <w:rFonts w:ascii="Times New Roman" w:hAnsi="Times New Roman" w:cs="Times New Roman"/>
        </w:rPr>
        <w:t>offline</w:t>
      </w:r>
      <w:r w:rsidR="008C01E2">
        <w:rPr>
          <w:rFonts w:ascii="Times New Roman" w:hAnsi="Times New Roman" w:cs="Times New Roman"/>
        </w:rPr>
        <w:t xml:space="preserve"> </w:t>
      </w:r>
      <w:r w:rsidR="007206BA">
        <w:rPr>
          <w:rFonts w:ascii="Times New Roman" w:hAnsi="Times New Roman" w:cs="Times New Roman"/>
        </w:rPr>
        <w:t>were</w:t>
      </w:r>
      <w:r w:rsidR="008C01E2">
        <w:rPr>
          <w:rFonts w:ascii="Times New Roman" w:hAnsi="Times New Roman" w:cs="Times New Roman"/>
        </w:rPr>
        <w:t xml:space="preserve"> pre-computed</w:t>
      </w:r>
      <w:r w:rsidR="00AB0308">
        <w:rPr>
          <w:rFonts w:ascii="Times New Roman" w:hAnsi="Times New Roman" w:cs="Times New Roman"/>
        </w:rPr>
        <w:t>.</w:t>
      </w:r>
    </w:p>
    <w:p w14:paraId="72C25EFD" w14:textId="776990F2" w:rsidR="009F7E39" w:rsidRDefault="009F7E39" w:rsidP="338DD68F">
      <w:pPr>
        <w:pStyle w:val="ListParagraph"/>
        <w:ind w:left="284"/>
        <w:jc w:val="both"/>
        <w:rPr>
          <w:rFonts w:ascii="Times New Roman" w:hAnsi="Times New Roman" w:cs="Times New Roman"/>
        </w:rPr>
      </w:pPr>
    </w:p>
    <w:p w14:paraId="632F7681" w14:textId="260954B4" w:rsidR="000C0ED9" w:rsidRPr="000C0ED9" w:rsidRDefault="00A50119" w:rsidP="009A6789">
      <w:pPr>
        <w:pStyle w:val="ListParagraph"/>
        <w:ind w:left="284"/>
        <w:jc w:val="both"/>
        <w:rPr>
          <w:rFonts w:ascii="Times New Roman" w:hAnsi="Times New Roman" w:cs="Times New Roman"/>
        </w:rPr>
      </w:pPr>
      <w:r>
        <w:rPr>
          <w:rFonts w:ascii="Times New Roman" w:hAnsi="Times New Roman" w:cs="Times New Roman"/>
        </w:rPr>
        <w:t xml:space="preserve">While this recommendation engine study has potential for future deployment, </w:t>
      </w:r>
      <w:r w:rsidR="00F92EDF">
        <w:rPr>
          <w:rFonts w:ascii="Times New Roman" w:hAnsi="Times New Roman" w:cs="Times New Roman"/>
        </w:rPr>
        <w:t>its computational speed and generated search results would need to be on par with those of Netflix</w:t>
      </w:r>
      <w:r w:rsidR="00DD4C99">
        <w:rPr>
          <w:rFonts w:ascii="Times New Roman" w:hAnsi="Times New Roman" w:cs="Times New Roman"/>
        </w:rPr>
        <w:t xml:space="preserve">, Disney Plus and </w:t>
      </w:r>
      <w:r w:rsidR="00A065E4">
        <w:rPr>
          <w:rFonts w:ascii="Times New Roman" w:hAnsi="Times New Roman" w:cs="Times New Roman"/>
        </w:rPr>
        <w:t>Apple TV+.</w:t>
      </w:r>
      <w:r w:rsidR="00F92EDF">
        <w:rPr>
          <w:rFonts w:ascii="Times New Roman" w:hAnsi="Times New Roman" w:cs="Times New Roman"/>
        </w:rPr>
        <w:t xml:space="preserve"> </w:t>
      </w:r>
      <w:r w:rsidR="00685B96">
        <w:rPr>
          <w:rFonts w:ascii="Times New Roman" w:hAnsi="Times New Roman" w:cs="Times New Roman"/>
        </w:rPr>
        <w:t>This study addresses</w:t>
      </w:r>
      <w:r w:rsidR="009D572E">
        <w:rPr>
          <w:rFonts w:ascii="Times New Roman" w:hAnsi="Times New Roman" w:cs="Times New Roman"/>
        </w:rPr>
        <w:t xml:space="preserve"> this computational speed </w:t>
      </w:r>
      <w:r w:rsidR="000577F8">
        <w:rPr>
          <w:rFonts w:ascii="Times New Roman" w:hAnsi="Times New Roman" w:cs="Times New Roman"/>
        </w:rPr>
        <w:t xml:space="preserve">issue </w:t>
      </w:r>
      <w:r w:rsidR="000C1663">
        <w:rPr>
          <w:rFonts w:ascii="Times New Roman" w:hAnsi="Times New Roman" w:cs="Times New Roman"/>
        </w:rPr>
        <w:t>in detail</w:t>
      </w:r>
      <w:r w:rsidR="000577F8">
        <w:rPr>
          <w:rFonts w:ascii="Times New Roman" w:hAnsi="Times New Roman" w:cs="Times New Roman"/>
        </w:rPr>
        <w:t xml:space="preserve"> in s</w:t>
      </w:r>
      <w:r w:rsidR="00B209BA">
        <w:rPr>
          <w:rFonts w:ascii="Times New Roman" w:hAnsi="Times New Roman" w:cs="Times New Roman"/>
        </w:rPr>
        <w:t xml:space="preserve">ubsequent </w:t>
      </w:r>
      <w:r w:rsidR="007944C2">
        <w:rPr>
          <w:rFonts w:ascii="Times New Roman" w:hAnsi="Times New Roman" w:cs="Times New Roman"/>
        </w:rPr>
        <w:t xml:space="preserve">sections (both </w:t>
      </w:r>
      <w:r w:rsidR="004B3D60">
        <w:rPr>
          <w:rFonts w:ascii="Times New Roman" w:hAnsi="Times New Roman" w:cs="Times New Roman"/>
        </w:rPr>
        <w:t>within the data</w:t>
      </w:r>
      <w:r w:rsidR="00D57D6D">
        <w:rPr>
          <w:rFonts w:ascii="Times New Roman" w:hAnsi="Times New Roman" w:cs="Times New Roman"/>
        </w:rPr>
        <w:t xml:space="preserve"> cleaning as well as </w:t>
      </w:r>
      <w:r w:rsidR="00BF68A8">
        <w:rPr>
          <w:rFonts w:ascii="Times New Roman" w:hAnsi="Times New Roman" w:cs="Times New Roman"/>
        </w:rPr>
        <w:t>gap analysis</w:t>
      </w:r>
      <w:r w:rsidR="00D57D6D">
        <w:rPr>
          <w:rFonts w:ascii="Times New Roman" w:hAnsi="Times New Roman" w:cs="Times New Roman"/>
        </w:rPr>
        <w:t>.</w:t>
      </w:r>
      <w:r w:rsidR="0072285E">
        <w:rPr>
          <w:rFonts w:ascii="Times New Roman" w:hAnsi="Times New Roman" w:cs="Times New Roman"/>
        </w:rPr>
        <w:t>)</w:t>
      </w:r>
    </w:p>
    <w:p w14:paraId="453E0337" w14:textId="24E1BC2A" w:rsidR="004240A4" w:rsidRPr="00867227" w:rsidRDefault="00D20BFD" w:rsidP="00DE50E5">
      <w:pPr>
        <w:pStyle w:val="Heading1"/>
        <w:numPr>
          <w:ilvl w:val="0"/>
          <w:numId w:val="10"/>
        </w:numPr>
        <w:ind w:left="284"/>
        <w:rPr>
          <w:rFonts w:ascii="Times New Roman" w:hAnsi="Times New Roman" w:cs="Times New Roman"/>
          <w:b/>
        </w:rPr>
      </w:pPr>
      <w:bookmarkStart w:id="4" w:name="_Toc87305672"/>
      <w:r w:rsidRPr="00DE50E5">
        <w:rPr>
          <w:rFonts w:ascii="Times New Roman" w:hAnsi="Times New Roman" w:cs="Times New Roman"/>
        </w:rPr>
        <w:t xml:space="preserve">Data Cleaning </w:t>
      </w:r>
      <w:r w:rsidR="000C0ED9" w:rsidRPr="005F7546">
        <w:rPr>
          <w:rFonts w:ascii="Times New Roman" w:hAnsi="Times New Roman" w:cs="Times New Roman"/>
          <w:bCs/>
        </w:rPr>
        <w:t>Considerations</w:t>
      </w:r>
      <w:bookmarkEnd w:id="4"/>
    </w:p>
    <w:p w14:paraId="3B326E58" w14:textId="77777777" w:rsidR="000C0ED9" w:rsidRPr="000C0ED9" w:rsidRDefault="000C0ED9" w:rsidP="009A6789">
      <w:pPr>
        <w:spacing w:after="0"/>
        <w:ind w:left="360"/>
        <w:jc w:val="both"/>
        <w:rPr>
          <w:rFonts w:ascii="Times New Roman" w:hAnsi="Times New Roman" w:cs="Times New Roman"/>
        </w:rPr>
      </w:pPr>
    </w:p>
    <w:p w14:paraId="7A6703D8" w14:textId="0934650A" w:rsidR="007E13CD" w:rsidRPr="007E13CD" w:rsidRDefault="007E13CD" w:rsidP="009A6789">
      <w:pPr>
        <w:spacing w:after="0"/>
        <w:ind w:left="360"/>
        <w:jc w:val="both"/>
        <w:rPr>
          <w:rFonts w:ascii="Times New Roman" w:hAnsi="Times New Roman" w:cs="Times New Roman"/>
          <w:u w:val="single"/>
        </w:rPr>
      </w:pPr>
      <w:r w:rsidRPr="007E13CD">
        <w:rPr>
          <w:rFonts w:ascii="Times New Roman" w:hAnsi="Times New Roman" w:cs="Times New Roman"/>
          <w:u w:val="single"/>
        </w:rPr>
        <w:t>Merging and Filtering Process</w:t>
      </w:r>
    </w:p>
    <w:p w14:paraId="18C004C1" w14:textId="6383FEBF" w:rsidR="000C0ED9" w:rsidRPr="000C0ED9" w:rsidRDefault="00910A9D" w:rsidP="009A6789">
      <w:pPr>
        <w:spacing w:after="0"/>
        <w:ind w:left="360"/>
        <w:jc w:val="both"/>
        <w:rPr>
          <w:rFonts w:ascii="Times New Roman" w:hAnsi="Times New Roman" w:cs="Times New Roman"/>
        </w:rPr>
      </w:pPr>
      <w:r>
        <w:rPr>
          <w:rFonts w:ascii="Times New Roman" w:hAnsi="Times New Roman" w:cs="Times New Roman"/>
        </w:rPr>
        <w:t xml:space="preserve">To generate </w:t>
      </w:r>
      <w:r w:rsidR="00882093">
        <w:rPr>
          <w:rFonts w:ascii="Times New Roman" w:hAnsi="Times New Roman" w:cs="Times New Roman"/>
        </w:rPr>
        <w:t xml:space="preserve">a final </w:t>
      </w:r>
      <w:r w:rsidR="006803B3">
        <w:rPr>
          <w:rFonts w:ascii="Times New Roman" w:hAnsi="Times New Roman" w:cs="Times New Roman"/>
        </w:rPr>
        <w:t>meaningful</w:t>
      </w:r>
      <w:r w:rsidR="00882093">
        <w:rPr>
          <w:rFonts w:ascii="Times New Roman" w:hAnsi="Times New Roman" w:cs="Times New Roman"/>
        </w:rPr>
        <w:t xml:space="preserve"> dataset suitable for analysis, </w:t>
      </w:r>
      <w:r w:rsidR="00FF3F7E">
        <w:rPr>
          <w:rFonts w:ascii="Times New Roman" w:hAnsi="Times New Roman" w:cs="Times New Roman"/>
        </w:rPr>
        <w:t>an initial</w:t>
      </w:r>
      <w:r w:rsidR="00985ADC">
        <w:rPr>
          <w:rFonts w:ascii="Times New Roman" w:hAnsi="Times New Roman" w:cs="Times New Roman"/>
        </w:rPr>
        <w:t xml:space="preserve"> </w:t>
      </w:r>
      <w:r w:rsidR="009C1D00">
        <w:rPr>
          <w:rFonts w:ascii="Times New Roman" w:hAnsi="Times New Roman" w:cs="Times New Roman"/>
        </w:rPr>
        <w:t>merg</w:t>
      </w:r>
      <w:r w:rsidR="00FF3F7E">
        <w:rPr>
          <w:rFonts w:ascii="Times New Roman" w:hAnsi="Times New Roman" w:cs="Times New Roman"/>
        </w:rPr>
        <w:t>ing of</w:t>
      </w:r>
      <w:r w:rsidR="009C1D00">
        <w:rPr>
          <w:rFonts w:ascii="Times New Roman" w:hAnsi="Times New Roman" w:cs="Times New Roman"/>
        </w:rPr>
        <w:t xml:space="preserve"> </w:t>
      </w:r>
      <w:r w:rsidR="432EDC42" w:rsidRPr="36905A73">
        <w:rPr>
          <w:rFonts w:ascii="Times New Roman" w:hAnsi="Times New Roman" w:cs="Times New Roman"/>
        </w:rPr>
        <w:t xml:space="preserve">separate </w:t>
      </w:r>
      <w:r w:rsidR="432EDC42" w:rsidRPr="7CEF8F92">
        <w:rPr>
          <w:rFonts w:ascii="Times New Roman" w:hAnsi="Times New Roman" w:cs="Times New Roman"/>
        </w:rPr>
        <w:t xml:space="preserve">data files into a single Pandas </w:t>
      </w:r>
      <w:proofErr w:type="spellStart"/>
      <w:r w:rsidR="432EDC42" w:rsidRPr="7CEF8F92">
        <w:rPr>
          <w:rFonts w:ascii="Times New Roman" w:hAnsi="Times New Roman" w:cs="Times New Roman"/>
        </w:rPr>
        <w:t>Dataframe</w:t>
      </w:r>
      <w:proofErr w:type="spellEnd"/>
      <w:r w:rsidR="00FB4162">
        <w:rPr>
          <w:rFonts w:ascii="Times New Roman" w:hAnsi="Times New Roman" w:cs="Times New Roman"/>
        </w:rPr>
        <w:t xml:space="preserve"> </w:t>
      </w:r>
      <w:r w:rsidR="00FF3F7E">
        <w:rPr>
          <w:rFonts w:ascii="Times New Roman" w:hAnsi="Times New Roman" w:cs="Times New Roman"/>
        </w:rPr>
        <w:t xml:space="preserve">was </w:t>
      </w:r>
      <w:r w:rsidR="432EDC42" w:rsidRPr="78A04AD1">
        <w:rPr>
          <w:rFonts w:ascii="Times New Roman" w:hAnsi="Times New Roman" w:cs="Times New Roman"/>
        </w:rPr>
        <w:t>performed</w:t>
      </w:r>
      <w:r w:rsidR="00FB4162" w:rsidRPr="78A04AD1">
        <w:rPr>
          <w:rFonts w:ascii="Times New Roman" w:hAnsi="Times New Roman" w:cs="Times New Roman"/>
        </w:rPr>
        <w:t>.</w:t>
      </w:r>
      <w:r w:rsidR="00FB4162">
        <w:rPr>
          <w:rFonts w:ascii="Times New Roman" w:hAnsi="Times New Roman" w:cs="Times New Roman"/>
        </w:rPr>
        <w:t xml:space="preserve"> </w:t>
      </w:r>
      <w:r w:rsidR="008B50D2">
        <w:rPr>
          <w:rFonts w:ascii="Times New Roman" w:hAnsi="Times New Roman" w:cs="Times New Roman"/>
        </w:rPr>
        <w:t xml:space="preserve">After </w:t>
      </w:r>
      <w:r w:rsidR="339A4E19" w:rsidRPr="6BF6B1D6">
        <w:rPr>
          <w:rFonts w:ascii="Times New Roman" w:hAnsi="Times New Roman" w:cs="Times New Roman"/>
        </w:rPr>
        <w:t>this initial merging step</w:t>
      </w:r>
      <w:r w:rsidR="339A4E19" w:rsidRPr="45C2FAFD">
        <w:rPr>
          <w:rFonts w:ascii="Times New Roman" w:hAnsi="Times New Roman" w:cs="Times New Roman"/>
        </w:rPr>
        <w:t>,</w:t>
      </w:r>
      <w:r w:rsidR="008B50D2">
        <w:rPr>
          <w:rFonts w:ascii="Times New Roman" w:hAnsi="Times New Roman" w:cs="Times New Roman"/>
        </w:rPr>
        <w:t xml:space="preserve"> the </w:t>
      </w:r>
      <w:r w:rsidR="339A4E19" w:rsidRPr="029ACF28">
        <w:rPr>
          <w:rFonts w:ascii="Times New Roman" w:hAnsi="Times New Roman" w:cs="Times New Roman"/>
        </w:rPr>
        <w:t>data</w:t>
      </w:r>
      <w:r w:rsidR="00E12485">
        <w:rPr>
          <w:rFonts w:ascii="Times New Roman" w:hAnsi="Times New Roman" w:cs="Times New Roman"/>
        </w:rPr>
        <w:t xml:space="preserve"> was filtered </w:t>
      </w:r>
      <w:r w:rsidR="00976A61">
        <w:rPr>
          <w:rFonts w:ascii="Times New Roman" w:hAnsi="Times New Roman" w:cs="Times New Roman"/>
        </w:rPr>
        <w:t xml:space="preserve">on three </w:t>
      </w:r>
      <w:r w:rsidR="00590899">
        <w:rPr>
          <w:rFonts w:ascii="Times New Roman" w:hAnsi="Times New Roman" w:cs="Times New Roman"/>
        </w:rPr>
        <w:t xml:space="preserve">levels: first, </w:t>
      </w:r>
      <w:r w:rsidR="00E12485">
        <w:rPr>
          <w:rFonts w:ascii="Times New Roman" w:hAnsi="Times New Roman" w:cs="Times New Roman"/>
        </w:rPr>
        <w:t>to</w:t>
      </w:r>
      <w:r w:rsidR="007639EE">
        <w:rPr>
          <w:rFonts w:ascii="Times New Roman" w:hAnsi="Times New Roman" w:cs="Times New Roman"/>
        </w:rPr>
        <w:t xml:space="preserve"> </w:t>
      </w:r>
      <w:r w:rsidR="004B76DF">
        <w:rPr>
          <w:rFonts w:ascii="Times New Roman" w:hAnsi="Times New Roman" w:cs="Times New Roman"/>
        </w:rPr>
        <w:t>exclude</w:t>
      </w:r>
      <w:r w:rsidR="007639EE">
        <w:rPr>
          <w:rFonts w:ascii="Times New Roman" w:hAnsi="Times New Roman" w:cs="Times New Roman"/>
        </w:rPr>
        <w:t xml:space="preserve"> movies </w:t>
      </w:r>
      <w:r w:rsidR="000618A8">
        <w:rPr>
          <w:rFonts w:ascii="Times New Roman" w:hAnsi="Times New Roman" w:cs="Times New Roman"/>
        </w:rPr>
        <w:t>with</w:t>
      </w:r>
      <w:r w:rsidR="004B76DF">
        <w:rPr>
          <w:rFonts w:ascii="Times New Roman" w:hAnsi="Times New Roman" w:cs="Times New Roman"/>
        </w:rPr>
        <w:t>out</w:t>
      </w:r>
      <w:r w:rsidR="000618A8">
        <w:rPr>
          <w:rFonts w:ascii="Times New Roman" w:hAnsi="Times New Roman" w:cs="Times New Roman"/>
        </w:rPr>
        <w:t xml:space="preserve"> a plot summary</w:t>
      </w:r>
      <w:r w:rsidR="00DB0E83">
        <w:rPr>
          <w:rFonts w:ascii="Times New Roman" w:hAnsi="Times New Roman" w:cs="Times New Roman"/>
        </w:rPr>
        <w:t xml:space="preserve">, </w:t>
      </w:r>
      <w:r w:rsidR="2B1EFA3E" w:rsidRPr="3AE9B7C9">
        <w:rPr>
          <w:rFonts w:ascii="Times New Roman" w:hAnsi="Times New Roman" w:cs="Times New Roman"/>
        </w:rPr>
        <w:t>secondly</w:t>
      </w:r>
      <w:r w:rsidR="00E12485">
        <w:rPr>
          <w:rFonts w:ascii="Times New Roman" w:hAnsi="Times New Roman" w:cs="Times New Roman"/>
        </w:rPr>
        <w:t xml:space="preserve"> to </w:t>
      </w:r>
      <w:r w:rsidR="007639EE">
        <w:rPr>
          <w:rFonts w:ascii="Times New Roman" w:hAnsi="Times New Roman" w:cs="Times New Roman"/>
        </w:rPr>
        <w:t xml:space="preserve">include movies </w:t>
      </w:r>
      <w:r w:rsidR="0080790E" w:rsidRPr="3C0B745D">
        <w:rPr>
          <w:rFonts w:ascii="Times New Roman" w:hAnsi="Times New Roman" w:cs="Times New Roman"/>
        </w:rPr>
        <w:t>wh</w:t>
      </w:r>
      <w:r w:rsidR="35F290B9" w:rsidRPr="3C0B745D">
        <w:rPr>
          <w:rFonts w:ascii="Times New Roman" w:hAnsi="Times New Roman" w:cs="Times New Roman"/>
        </w:rPr>
        <w:t>ere</w:t>
      </w:r>
      <w:r w:rsidR="0080790E">
        <w:rPr>
          <w:rFonts w:ascii="Times New Roman" w:hAnsi="Times New Roman" w:cs="Times New Roman"/>
        </w:rPr>
        <w:t xml:space="preserve"> English</w:t>
      </w:r>
      <w:r w:rsidR="35F290B9" w:rsidRPr="0030B172">
        <w:rPr>
          <w:rFonts w:ascii="Times New Roman" w:hAnsi="Times New Roman" w:cs="Times New Roman"/>
        </w:rPr>
        <w:t xml:space="preserve"> is one of the languages</w:t>
      </w:r>
      <w:r w:rsidR="00590899">
        <w:rPr>
          <w:rFonts w:ascii="Times New Roman" w:hAnsi="Times New Roman" w:cs="Times New Roman"/>
        </w:rPr>
        <w:t xml:space="preserve">, </w:t>
      </w:r>
      <w:r w:rsidR="0080790E">
        <w:rPr>
          <w:rFonts w:ascii="Times New Roman" w:hAnsi="Times New Roman" w:cs="Times New Roman"/>
        </w:rPr>
        <w:t xml:space="preserve">as well as </w:t>
      </w:r>
      <w:r w:rsidR="004457E7">
        <w:rPr>
          <w:rFonts w:ascii="Times New Roman" w:hAnsi="Times New Roman" w:cs="Times New Roman"/>
        </w:rPr>
        <w:t>limit</w:t>
      </w:r>
      <w:r w:rsidR="0080790E">
        <w:rPr>
          <w:rFonts w:ascii="Times New Roman" w:hAnsi="Times New Roman" w:cs="Times New Roman"/>
        </w:rPr>
        <w:t xml:space="preserve"> </w:t>
      </w:r>
      <w:r w:rsidR="0098379D">
        <w:rPr>
          <w:rFonts w:ascii="Times New Roman" w:hAnsi="Times New Roman" w:cs="Times New Roman"/>
        </w:rPr>
        <w:t xml:space="preserve">the year of release </w:t>
      </w:r>
      <w:r w:rsidR="004457E7">
        <w:rPr>
          <w:rFonts w:ascii="Times New Roman" w:hAnsi="Times New Roman" w:cs="Times New Roman"/>
        </w:rPr>
        <w:t>to be</w:t>
      </w:r>
      <w:r w:rsidR="0098379D">
        <w:rPr>
          <w:rFonts w:ascii="Times New Roman" w:hAnsi="Times New Roman" w:cs="Times New Roman"/>
        </w:rPr>
        <w:t xml:space="preserve"> on or after </w:t>
      </w:r>
      <w:r w:rsidR="00C764F3">
        <w:rPr>
          <w:rFonts w:ascii="Times New Roman" w:hAnsi="Times New Roman" w:cs="Times New Roman"/>
        </w:rPr>
        <w:t xml:space="preserve">1980. </w:t>
      </w:r>
      <w:r w:rsidR="00394D98">
        <w:rPr>
          <w:rFonts w:ascii="Times New Roman" w:hAnsi="Times New Roman" w:cs="Times New Roman"/>
        </w:rPr>
        <w:t>At this stage, t</w:t>
      </w:r>
      <w:r w:rsidR="00C26799">
        <w:rPr>
          <w:rFonts w:ascii="Times New Roman" w:hAnsi="Times New Roman" w:cs="Times New Roman"/>
        </w:rPr>
        <w:t>he dataset</w:t>
      </w:r>
      <w:r w:rsidR="00C862A0">
        <w:rPr>
          <w:rFonts w:ascii="Times New Roman" w:hAnsi="Times New Roman" w:cs="Times New Roman"/>
        </w:rPr>
        <w:t xml:space="preserve"> had approximately 14,000 records, and</w:t>
      </w:r>
      <w:r w:rsidR="00C26799">
        <w:rPr>
          <w:rFonts w:ascii="Times New Roman" w:hAnsi="Times New Roman" w:cs="Times New Roman"/>
        </w:rPr>
        <w:t xml:space="preserve"> </w:t>
      </w:r>
      <w:r w:rsidR="00394D98">
        <w:rPr>
          <w:rFonts w:ascii="Times New Roman" w:hAnsi="Times New Roman" w:cs="Times New Roman"/>
        </w:rPr>
        <w:t>include</w:t>
      </w:r>
      <w:r w:rsidR="00C862A0">
        <w:rPr>
          <w:rFonts w:ascii="Times New Roman" w:hAnsi="Times New Roman" w:cs="Times New Roman"/>
        </w:rPr>
        <w:t>d</w:t>
      </w:r>
      <w:r w:rsidR="00C26799">
        <w:rPr>
          <w:rFonts w:ascii="Times New Roman" w:hAnsi="Times New Roman" w:cs="Times New Roman"/>
        </w:rPr>
        <w:t xml:space="preserve"> the </w:t>
      </w:r>
      <w:r w:rsidR="00C054AF">
        <w:rPr>
          <w:rFonts w:ascii="Times New Roman" w:hAnsi="Times New Roman" w:cs="Times New Roman"/>
        </w:rPr>
        <w:t>following columns: movie name, year of release, revenue</w:t>
      </w:r>
      <w:r w:rsidR="00FA21D2">
        <w:rPr>
          <w:rFonts w:ascii="Times New Roman" w:hAnsi="Times New Roman" w:cs="Times New Roman"/>
        </w:rPr>
        <w:t xml:space="preserve">, movie language, </w:t>
      </w:r>
      <w:r w:rsidR="00D33D00">
        <w:rPr>
          <w:rFonts w:ascii="Times New Roman" w:hAnsi="Times New Roman" w:cs="Times New Roman"/>
        </w:rPr>
        <w:t xml:space="preserve">country of movie </w:t>
      </w:r>
      <w:r w:rsidR="005D105D">
        <w:rPr>
          <w:rFonts w:ascii="Times New Roman" w:hAnsi="Times New Roman" w:cs="Times New Roman"/>
        </w:rPr>
        <w:t>produced, genre, plot summary and plot word count.</w:t>
      </w:r>
    </w:p>
    <w:p w14:paraId="54215A86" w14:textId="6C6EAF67" w:rsidR="58BAF26A" w:rsidRDefault="58BAF26A" w:rsidP="58BAF26A">
      <w:pPr>
        <w:spacing w:after="0"/>
        <w:ind w:left="360"/>
        <w:jc w:val="both"/>
        <w:rPr>
          <w:rFonts w:ascii="Times New Roman" w:hAnsi="Times New Roman" w:cs="Times New Roman"/>
        </w:rPr>
      </w:pPr>
    </w:p>
    <w:p w14:paraId="09A0400F" w14:textId="1ACEB5F4" w:rsidR="7D10AAEB" w:rsidRDefault="7D10AAEB" w:rsidP="58BAF26A">
      <w:pPr>
        <w:spacing w:after="0"/>
        <w:ind w:left="360"/>
        <w:jc w:val="both"/>
        <w:rPr>
          <w:rFonts w:ascii="Times New Roman" w:hAnsi="Times New Roman" w:cs="Times New Roman"/>
        </w:rPr>
      </w:pPr>
      <w:r w:rsidRPr="2B92B41D">
        <w:rPr>
          <w:rFonts w:ascii="Times New Roman" w:hAnsi="Times New Roman" w:cs="Times New Roman"/>
        </w:rPr>
        <w:t xml:space="preserve">As a sanity check on whether </w:t>
      </w:r>
      <w:r w:rsidR="003B2A0D">
        <w:rPr>
          <w:rFonts w:ascii="Times New Roman" w:hAnsi="Times New Roman" w:cs="Times New Roman"/>
        </w:rPr>
        <w:t>this study</w:t>
      </w:r>
      <w:r w:rsidRPr="2B92B41D">
        <w:rPr>
          <w:rFonts w:ascii="Times New Roman" w:hAnsi="Times New Roman" w:cs="Times New Roman"/>
        </w:rPr>
        <w:t xml:space="preserve"> could have utilized alternative datasets for the purpose of plot summaries, a web scrapper </w:t>
      </w:r>
      <w:r w:rsidR="0004388E">
        <w:rPr>
          <w:rFonts w:ascii="Times New Roman" w:hAnsi="Times New Roman" w:cs="Times New Roman"/>
        </w:rPr>
        <w:t>was built to</w:t>
      </w:r>
      <w:r w:rsidRPr="2B92B41D">
        <w:rPr>
          <w:rFonts w:ascii="Times New Roman" w:hAnsi="Times New Roman" w:cs="Times New Roman"/>
        </w:rPr>
        <w:t xml:space="preserve"> scrap</w:t>
      </w:r>
      <w:r w:rsidR="0004388E">
        <w:rPr>
          <w:rFonts w:ascii="Times New Roman" w:hAnsi="Times New Roman" w:cs="Times New Roman"/>
        </w:rPr>
        <w:t>e</w:t>
      </w:r>
      <w:r w:rsidRPr="2B92B41D">
        <w:rPr>
          <w:rFonts w:ascii="Times New Roman" w:hAnsi="Times New Roman" w:cs="Times New Roman"/>
        </w:rPr>
        <w:t xml:space="preserve"> </w:t>
      </w:r>
      <w:r w:rsidR="01ABC6B4" w:rsidRPr="2B92B41D">
        <w:rPr>
          <w:rFonts w:ascii="Times New Roman" w:hAnsi="Times New Roman" w:cs="Times New Roman"/>
        </w:rPr>
        <w:t>plot summaries from IMDb, a well-respected movie database</w:t>
      </w:r>
      <w:r w:rsidR="7C5509F0" w:rsidRPr="2B92B41D">
        <w:rPr>
          <w:rFonts w:ascii="Times New Roman" w:hAnsi="Times New Roman" w:cs="Times New Roman"/>
        </w:rPr>
        <w:t xml:space="preserve">. </w:t>
      </w:r>
      <w:r w:rsidR="01ABC6B4" w:rsidRPr="2B92B41D">
        <w:rPr>
          <w:rFonts w:ascii="Times New Roman" w:hAnsi="Times New Roman" w:cs="Times New Roman"/>
        </w:rPr>
        <w:t>After filtering out movies without any plot synopsis, the resultant dataset had 14,425</w:t>
      </w:r>
      <w:r w:rsidR="0069384A">
        <w:rPr>
          <w:rFonts w:ascii="Times New Roman" w:hAnsi="Times New Roman" w:cs="Times New Roman"/>
        </w:rPr>
        <w:t xml:space="preserve"> records</w:t>
      </w:r>
      <w:r w:rsidR="01ABC6B4" w:rsidRPr="2B92B41D">
        <w:rPr>
          <w:rFonts w:ascii="Times New Roman" w:hAnsi="Times New Roman" w:cs="Times New Roman"/>
        </w:rPr>
        <w:t>, which was not significantly different fro</w:t>
      </w:r>
      <w:r w:rsidR="6F87EE40" w:rsidRPr="2B92B41D">
        <w:rPr>
          <w:rFonts w:ascii="Times New Roman" w:hAnsi="Times New Roman" w:cs="Times New Roman"/>
        </w:rPr>
        <w:t>m what we had</w:t>
      </w:r>
      <w:r w:rsidR="1CCD219C" w:rsidRPr="2B92B41D">
        <w:rPr>
          <w:rFonts w:ascii="Times New Roman" w:hAnsi="Times New Roman" w:cs="Times New Roman"/>
        </w:rPr>
        <w:t xml:space="preserve">. </w:t>
      </w:r>
      <w:r w:rsidR="6F87EE40" w:rsidRPr="2B92B41D">
        <w:rPr>
          <w:rFonts w:ascii="Times New Roman" w:hAnsi="Times New Roman" w:cs="Times New Roman"/>
        </w:rPr>
        <w:t xml:space="preserve">Thus, </w:t>
      </w:r>
      <w:r w:rsidR="006B2FF0">
        <w:rPr>
          <w:rFonts w:ascii="Times New Roman" w:hAnsi="Times New Roman" w:cs="Times New Roman"/>
        </w:rPr>
        <w:t>this study</w:t>
      </w:r>
      <w:r w:rsidR="6F87EE40" w:rsidRPr="2B92B41D">
        <w:rPr>
          <w:rFonts w:ascii="Times New Roman" w:hAnsi="Times New Roman" w:cs="Times New Roman"/>
        </w:rPr>
        <w:t xml:space="preserve"> continued with the dataset from CMU for the reasons cited above.</w:t>
      </w:r>
    </w:p>
    <w:p w14:paraId="3E7DEAA7" w14:textId="77777777" w:rsidR="000C0ED9" w:rsidRDefault="000C0ED9" w:rsidP="009A6789">
      <w:pPr>
        <w:spacing w:after="0"/>
        <w:ind w:left="360"/>
        <w:jc w:val="both"/>
        <w:rPr>
          <w:rFonts w:ascii="Times New Roman" w:hAnsi="Times New Roman" w:cs="Times New Roman"/>
        </w:rPr>
      </w:pPr>
    </w:p>
    <w:p w14:paraId="1AA155E4" w14:textId="77777777" w:rsidR="007B3F4E" w:rsidRPr="007D7BBC" w:rsidRDefault="007B3F4E" w:rsidP="007B3F4E">
      <w:pPr>
        <w:spacing w:after="0"/>
        <w:ind w:left="360"/>
        <w:jc w:val="both"/>
        <w:rPr>
          <w:rFonts w:ascii="Times New Roman" w:hAnsi="Times New Roman" w:cs="Times New Roman"/>
          <w:u w:val="single"/>
        </w:rPr>
      </w:pPr>
      <w:r w:rsidRPr="007D7BBC">
        <w:rPr>
          <w:rFonts w:ascii="Times New Roman" w:hAnsi="Times New Roman" w:cs="Times New Roman"/>
          <w:u w:val="single"/>
        </w:rPr>
        <w:t>Merging with Pegasus Abstractive Summary</w:t>
      </w:r>
    </w:p>
    <w:p w14:paraId="06D54373" w14:textId="76B00EC2" w:rsidR="00A66891" w:rsidRDefault="00B62D0D" w:rsidP="009A6789">
      <w:pPr>
        <w:spacing w:after="0"/>
        <w:ind w:left="360"/>
        <w:jc w:val="both"/>
        <w:rPr>
          <w:rFonts w:ascii="Times New Roman" w:hAnsi="Times New Roman" w:cs="Times New Roman"/>
        </w:rPr>
      </w:pPr>
      <w:r>
        <w:rPr>
          <w:rFonts w:ascii="Times New Roman" w:hAnsi="Times New Roman" w:cs="Times New Roman"/>
        </w:rPr>
        <w:t xml:space="preserve">This dataset </w:t>
      </w:r>
      <w:r w:rsidR="41158B00" w:rsidRPr="6D6D0C99">
        <w:rPr>
          <w:rFonts w:ascii="Times New Roman" w:hAnsi="Times New Roman" w:cs="Times New Roman"/>
        </w:rPr>
        <w:t>was</w:t>
      </w:r>
      <w:r w:rsidR="00394D98">
        <w:rPr>
          <w:rFonts w:ascii="Times New Roman" w:hAnsi="Times New Roman" w:cs="Times New Roman"/>
        </w:rPr>
        <w:t xml:space="preserve"> then</w:t>
      </w:r>
      <w:r>
        <w:rPr>
          <w:rFonts w:ascii="Times New Roman" w:hAnsi="Times New Roman" w:cs="Times New Roman"/>
        </w:rPr>
        <w:t xml:space="preserve"> merged with the text </w:t>
      </w:r>
      <w:r w:rsidR="009342F1">
        <w:rPr>
          <w:rFonts w:ascii="Times New Roman" w:hAnsi="Times New Roman" w:cs="Times New Roman"/>
        </w:rPr>
        <w:t xml:space="preserve">abstractive </w:t>
      </w:r>
      <w:r>
        <w:rPr>
          <w:rFonts w:ascii="Times New Roman" w:hAnsi="Times New Roman" w:cs="Times New Roman"/>
        </w:rPr>
        <w:t>summarization output of</w:t>
      </w:r>
      <w:r w:rsidR="009342F1">
        <w:rPr>
          <w:rFonts w:ascii="Times New Roman" w:hAnsi="Times New Roman" w:cs="Times New Roman"/>
        </w:rPr>
        <w:t xml:space="preserve"> plot summaries.</w:t>
      </w:r>
      <w:r w:rsidR="008B4A3E">
        <w:rPr>
          <w:rFonts w:ascii="Times New Roman" w:hAnsi="Times New Roman" w:cs="Times New Roman"/>
        </w:rPr>
        <w:t xml:space="preserve"> While the detailed plot summaries </w:t>
      </w:r>
      <w:r w:rsidR="00394D98">
        <w:rPr>
          <w:rFonts w:ascii="Times New Roman" w:hAnsi="Times New Roman" w:cs="Times New Roman"/>
        </w:rPr>
        <w:t>remain</w:t>
      </w:r>
      <w:r w:rsidR="008B4A3E">
        <w:rPr>
          <w:rFonts w:ascii="Times New Roman" w:hAnsi="Times New Roman" w:cs="Times New Roman"/>
        </w:rPr>
        <w:t xml:space="preserve"> crucial for </w:t>
      </w:r>
      <w:r w:rsidR="00FD4B85">
        <w:rPr>
          <w:rFonts w:ascii="Times New Roman" w:hAnsi="Times New Roman" w:cs="Times New Roman"/>
        </w:rPr>
        <w:t>the</w:t>
      </w:r>
      <w:r w:rsidR="008B4A3E">
        <w:rPr>
          <w:rFonts w:ascii="Times New Roman" w:hAnsi="Times New Roman" w:cs="Times New Roman"/>
        </w:rPr>
        <w:t xml:space="preserve"> recommendation engine, this study </w:t>
      </w:r>
      <w:r w:rsidR="00931A86">
        <w:rPr>
          <w:rFonts w:ascii="Times New Roman" w:hAnsi="Times New Roman" w:cs="Times New Roman"/>
        </w:rPr>
        <w:t>incorporate</w:t>
      </w:r>
      <w:r w:rsidR="006E5616">
        <w:rPr>
          <w:rFonts w:ascii="Times New Roman" w:hAnsi="Times New Roman" w:cs="Times New Roman"/>
        </w:rPr>
        <w:t>s</w:t>
      </w:r>
      <w:r w:rsidR="005124BB">
        <w:rPr>
          <w:rFonts w:ascii="Times New Roman" w:hAnsi="Times New Roman" w:cs="Times New Roman"/>
        </w:rPr>
        <w:t xml:space="preserve"> </w:t>
      </w:r>
      <w:r w:rsidR="00332122">
        <w:rPr>
          <w:rFonts w:ascii="Times New Roman" w:hAnsi="Times New Roman" w:cs="Times New Roman"/>
        </w:rPr>
        <w:t xml:space="preserve">abstractive summarization </w:t>
      </w:r>
      <w:r w:rsidR="00544D11">
        <w:rPr>
          <w:rFonts w:ascii="Times New Roman" w:hAnsi="Times New Roman" w:cs="Times New Roman"/>
        </w:rPr>
        <w:t xml:space="preserve">to generate a much more concise plot summary. It is hoped that the shorter summary allows the user to quickly skim through the </w:t>
      </w:r>
      <w:r w:rsidR="009C7ABF">
        <w:rPr>
          <w:rFonts w:ascii="Times New Roman" w:hAnsi="Times New Roman" w:cs="Times New Roman"/>
        </w:rPr>
        <w:t xml:space="preserve">various </w:t>
      </w:r>
      <w:r w:rsidR="00544D11">
        <w:rPr>
          <w:rFonts w:ascii="Times New Roman" w:hAnsi="Times New Roman" w:cs="Times New Roman"/>
        </w:rPr>
        <w:t xml:space="preserve">movies </w:t>
      </w:r>
      <w:r w:rsidR="009C7ABF">
        <w:rPr>
          <w:rFonts w:ascii="Times New Roman" w:hAnsi="Times New Roman" w:cs="Times New Roman"/>
        </w:rPr>
        <w:t>recommended</w:t>
      </w:r>
      <w:r w:rsidR="00925669">
        <w:rPr>
          <w:rFonts w:ascii="Times New Roman" w:hAnsi="Times New Roman" w:cs="Times New Roman"/>
        </w:rPr>
        <w:t xml:space="preserve"> as a first glance</w:t>
      </w:r>
      <w:r w:rsidR="002038D1">
        <w:rPr>
          <w:rFonts w:ascii="Times New Roman" w:hAnsi="Times New Roman" w:cs="Times New Roman"/>
        </w:rPr>
        <w:t xml:space="preserve">. The </w:t>
      </w:r>
      <w:r w:rsidR="00B041BF">
        <w:rPr>
          <w:rFonts w:ascii="Times New Roman" w:hAnsi="Times New Roman" w:cs="Times New Roman"/>
        </w:rPr>
        <w:t>full detailed plot summary would still be available to him</w:t>
      </w:r>
      <w:r w:rsidR="008812F3">
        <w:rPr>
          <w:rFonts w:ascii="Times New Roman" w:hAnsi="Times New Roman" w:cs="Times New Roman"/>
        </w:rPr>
        <w:t xml:space="preserve">/her, should </w:t>
      </w:r>
      <w:r w:rsidR="004327AF">
        <w:rPr>
          <w:rFonts w:ascii="Times New Roman" w:hAnsi="Times New Roman" w:cs="Times New Roman"/>
        </w:rPr>
        <w:t>s/</w:t>
      </w:r>
      <w:r w:rsidR="008812F3">
        <w:rPr>
          <w:rFonts w:ascii="Times New Roman" w:hAnsi="Times New Roman" w:cs="Times New Roman"/>
        </w:rPr>
        <w:t>he</w:t>
      </w:r>
      <w:r w:rsidR="004327AF">
        <w:rPr>
          <w:rFonts w:ascii="Times New Roman" w:hAnsi="Times New Roman" w:cs="Times New Roman"/>
        </w:rPr>
        <w:t xml:space="preserve"> </w:t>
      </w:r>
      <w:r w:rsidR="00906512">
        <w:rPr>
          <w:rFonts w:ascii="Times New Roman" w:hAnsi="Times New Roman" w:cs="Times New Roman"/>
        </w:rPr>
        <w:t>require a final read on the movie before deciding to view it.</w:t>
      </w:r>
      <w:r w:rsidR="00D36A9D">
        <w:rPr>
          <w:rFonts w:ascii="Times New Roman" w:hAnsi="Times New Roman" w:cs="Times New Roman"/>
        </w:rPr>
        <w:t xml:space="preserve"> </w:t>
      </w:r>
      <w:r w:rsidR="000E2490">
        <w:rPr>
          <w:rFonts w:ascii="Times New Roman" w:hAnsi="Times New Roman" w:cs="Times New Roman"/>
        </w:rPr>
        <w:t xml:space="preserve">Further details on this </w:t>
      </w:r>
      <w:r w:rsidR="0005685D">
        <w:rPr>
          <w:rFonts w:ascii="Times New Roman" w:hAnsi="Times New Roman" w:cs="Times New Roman"/>
        </w:rPr>
        <w:t xml:space="preserve">abstractive summarization </w:t>
      </w:r>
      <w:r w:rsidR="005C7053">
        <w:rPr>
          <w:rFonts w:ascii="Times New Roman" w:hAnsi="Times New Roman" w:cs="Times New Roman"/>
        </w:rPr>
        <w:t>are</w:t>
      </w:r>
      <w:r w:rsidR="0005685D">
        <w:rPr>
          <w:rFonts w:ascii="Times New Roman" w:hAnsi="Times New Roman" w:cs="Times New Roman"/>
        </w:rPr>
        <w:t xml:space="preserve"> </w:t>
      </w:r>
      <w:r w:rsidR="007B489C">
        <w:rPr>
          <w:rFonts w:ascii="Times New Roman" w:hAnsi="Times New Roman" w:cs="Times New Roman"/>
        </w:rPr>
        <w:t xml:space="preserve">covered in the </w:t>
      </w:r>
      <w:r w:rsidR="00D433A0">
        <w:rPr>
          <w:rFonts w:ascii="Times New Roman" w:hAnsi="Times New Roman" w:cs="Times New Roman"/>
        </w:rPr>
        <w:t>solution</w:t>
      </w:r>
      <w:r w:rsidR="007B489C">
        <w:rPr>
          <w:rFonts w:ascii="Times New Roman" w:hAnsi="Times New Roman" w:cs="Times New Roman"/>
        </w:rPr>
        <w:t xml:space="preserve"> section below.</w:t>
      </w:r>
      <w:r w:rsidR="000E2490">
        <w:rPr>
          <w:rFonts w:ascii="Times New Roman" w:hAnsi="Times New Roman" w:cs="Times New Roman"/>
        </w:rPr>
        <w:t xml:space="preserve"> </w:t>
      </w:r>
    </w:p>
    <w:p w14:paraId="31705346" w14:textId="77777777" w:rsidR="00A66891" w:rsidRDefault="00A66891" w:rsidP="009A6789">
      <w:pPr>
        <w:spacing w:after="0"/>
        <w:ind w:left="360"/>
        <w:jc w:val="both"/>
        <w:rPr>
          <w:rFonts w:ascii="Times New Roman" w:hAnsi="Times New Roman" w:cs="Times New Roman"/>
        </w:rPr>
      </w:pPr>
    </w:p>
    <w:p w14:paraId="718533B4" w14:textId="3E0ADD99" w:rsidR="0013719E" w:rsidRPr="006A0481" w:rsidRDefault="009E20E9" w:rsidP="009A6789">
      <w:pPr>
        <w:spacing w:after="0"/>
        <w:ind w:left="360"/>
        <w:jc w:val="both"/>
        <w:rPr>
          <w:rFonts w:ascii="Times New Roman" w:hAnsi="Times New Roman" w:cs="Times New Roman"/>
          <w:u w:val="single"/>
        </w:rPr>
      </w:pPr>
      <w:r>
        <w:rPr>
          <w:rFonts w:ascii="Times New Roman" w:hAnsi="Times New Roman" w:cs="Times New Roman"/>
          <w:u w:val="single"/>
        </w:rPr>
        <w:t xml:space="preserve">Pre-Processing using </w:t>
      </w:r>
      <w:proofErr w:type="spellStart"/>
      <w:r w:rsidR="0013719E" w:rsidRPr="006A0481">
        <w:rPr>
          <w:rFonts w:ascii="Times New Roman" w:hAnsi="Times New Roman" w:cs="Times New Roman"/>
          <w:u w:val="single"/>
        </w:rPr>
        <w:t>spaCy</w:t>
      </w:r>
      <w:proofErr w:type="spellEnd"/>
    </w:p>
    <w:p w14:paraId="664E80A4" w14:textId="175DDE60" w:rsidR="0067691A" w:rsidRDefault="00D31F17" w:rsidP="1997B792">
      <w:pPr>
        <w:spacing w:after="0"/>
        <w:ind w:left="360"/>
        <w:jc w:val="both"/>
        <w:rPr>
          <w:rFonts w:ascii="Times New Roman" w:hAnsi="Times New Roman" w:cs="Times New Roman"/>
        </w:rPr>
      </w:pPr>
      <w:proofErr w:type="spellStart"/>
      <w:r>
        <w:rPr>
          <w:rFonts w:ascii="Times New Roman" w:hAnsi="Times New Roman" w:cs="Times New Roman"/>
        </w:rPr>
        <w:t>spaCy</w:t>
      </w:r>
      <w:proofErr w:type="spellEnd"/>
      <w:r w:rsidR="00CE0D53">
        <w:rPr>
          <w:rFonts w:ascii="Times New Roman" w:hAnsi="Times New Roman" w:cs="Times New Roman"/>
        </w:rPr>
        <w:t xml:space="preserve"> was selected as the Python package of choice </w:t>
      </w:r>
      <w:r>
        <w:rPr>
          <w:rFonts w:ascii="Times New Roman" w:hAnsi="Times New Roman" w:cs="Times New Roman"/>
        </w:rPr>
        <w:t xml:space="preserve">for this pre-processing section as well as </w:t>
      </w:r>
      <w:r w:rsidR="00C534B3">
        <w:rPr>
          <w:rFonts w:ascii="Times New Roman" w:hAnsi="Times New Roman" w:cs="Times New Roman"/>
        </w:rPr>
        <w:t>the solution</w:t>
      </w:r>
      <w:r>
        <w:rPr>
          <w:rFonts w:ascii="Times New Roman" w:hAnsi="Times New Roman" w:cs="Times New Roman"/>
        </w:rPr>
        <w:t xml:space="preserve"> sections</w:t>
      </w:r>
      <w:r w:rsidR="00C05ADB">
        <w:rPr>
          <w:rFonts w:ascii="Times New Roman" w:hAnsi="Times New Roman" w:cs="Times New Roman"/>
        </w:rPr>
        <w:t>, given its</w:t>
      </w:r>
      <w:r w:rsidR="00AE6DF6">
        <w:rPr>
          <w:rFonts w:ascii="Times New Roman" w:hAnsi="Times New Roman" w:cs="Times New Roman"/>
        </w:rPr>
        <w:t xml:space="preserve"> </w:t>
      </w:r>
      <w:r w:rsidR="00A85C2A">
        <w:rPr>
          <w:rFonts w:ascii="Times New Roman" w:hAnsi="Times New Roman" w:cs="Times New Roman"/>
        </w:rPr>
        <w:t>comprehensive processing pipeline and use of word</w:t>
      </w:r>
      <w:r w:rsidR="00625F60" w:rsidRPr="2B92B41D">
        <w:rPr>
          <w:rFonts w:ascii="Times New Roman" w:hAnsi="Times New Roman" w:cs="Times New Roman"/>
        </w:rPr>
        <w:t>-embedding</w:t>
      </w:r>
      <w:r w:rsidR="00A85C2A" w:rsidRPr="2B92B41D">
        <w:rPr>
          <w:rFonts w:ascii="Times New Roman" w:hAnsi="Times New Roman" w:cs="Times New Roman"/>
        </w:rPr>
        <w:t xml:space="preserve"> vector</w:t>
      </w:r>
      <w:r w:rsidR="5A73E5DC" w:rsidRPr="2B92B41D">
        <w:rPr>
          <w:rFonts w:ascii="Times New Roman" w:hAnsi="Times New Roman" w:cs="Times New Roman"/>
        </w:rPr>
        <w:t xml:space="preserve">s </w:t>
      </w:r>
      <w:r w:rsidR="39DDFB41" w:rsidRPr="2B92B41D">
        <w:rPr>
          <w:rFonts w:ascii="Times New Roman" w:hAnsi="Times New Roman" w:cs="Times New Roman"/>
        </w:rPr>
        <w:t>for</w:t>
      </w:r>
      <w:r w:rsidR="00A85C2A">
        <w:rPr>
          <w:rFonts w:ascii="Times New Roman" w:hAnsi="Times New Roman" w:cs="Times New Roman"/>
        </w:rPr>
        <w:t xml:space="preserve"> cosine similarity calculations (the latter would be </w:t>
      </w:r>
      <w:r w:rsidR="00022F50">
        <w:rPr>
          <w:rFonts w:ascii="Times New Roman" w:hAnsi="Times New Roman" w:cs="Times New Roman"/>
        </w:rPr>
        <w:t>elaborated further in the solution section below).</w:t>
      </w:r>
      <w:r w:rsidR="00A85C2A">
        <w:rPr>
          <w:rFonts w:ascii="Times New Roman" w:hAnsi="Times New Roman" w:cs="Times New Roman"/>
        </w:rPr>
        <w:t xml:space="preserve"> </w:t>
      </w:r>
      <w:r w:rsidR="00B5305C">
        <w:rPr>
          <w:rFonts w:ascii="Times New Roman" w:hAnsi="Times New Roman" w:cs="Times New Roman"/>
        </w:rPr>
        <w:t xml:space="preserve">Since </w:t>
      </w:r>
      <w:r w:rsidR="00E06607">
        <w:rPr>
          <w:rFonts w:ascii="Times New Roman" w:hAnsi="Times New Roman" w:cs="Times New Roman"/>
        </w:rPr>
        <w:t>word</w:t>
      </w:r>
      <w:r w:rsidR="00085C0E">
        <w:rPr>
          <w:rFonts w:ascii="Times New Roman" w:hAnsi="Times New Roman" w:cs="Times New Roman"/>
        </w:rPr>
        <w:t>-embedded</w:t>
      </w:r>
      <w:r w:rsidR="00E06607">
        <w:rPr>
          <w:rFonts w:ascii="Times New Roman" w:hAnsi="Times New Roman" w:cs="Times New Roman"/>
        </w:rPr>
        <w:t xml:space="preserve"> vectors</w:t>
      </w:r>
      <w:r w:rsidR="00B5305C">
        <w:rPr>
          <w:rFonts w:ascii="Times New Roman" w:hAnsi="Times New Roman" w:cs="Times New Roman"/>
        </w:rPr>
        <w:t xml:space="preserve"> need </w:t>
      </w:r>
      <w:r w:rsidR="000B40D3">
        <w:rPr>
          <w:rFonts w:ascii="Times New Roman" w:hAnsi="Times New Roman" w:cs="Times New Roman"/>
        </w:rPr>
        <w:t>not</w:t>
      </w:r>
      <w:r w:rsidR="00B5305C">
        <w:rPr>
          <w:rFonts w:ascii="Times New Roman" w:hAnsi="Times New Roman" w:cs="Times New Roman"/>
        </w:rPr>
        <w:t xml:space="preserve"> </w:t>
      </w:r>
      <w:r w:rsidR="00E06607">
        <w:rPr>
          <w:rFonts w:ascii="Times New Roman" w:hAnsi="Times New Roman" w:cs="Times New Roman"/>
        </w:rPr>
        <w:t xml:space="preserve">be </w:t>
      </w:r>
      <w:r w:rsidR="00B5305C">
        <w:rPr>
          <w:rFonts w:ascii="Times New Roman" w:hAnsi="Times New Roman" w:cs="Times New Roman"/>
        </w:rPr>
        <w:t>call</w:t>
      </w:r>
      <w:r w:rsidR="00E06607">
        <w:rPr>
          <w:rFonts w:ascii="Times New Roman" w:hAnsi="Times New Roman" w:cs="Times New Roman"/>
        </w:rPr>
        <w:t>ed</w:t>
      </w:r>
      <w:r w:rsidR="00B5305C">
        <w:rPr>
          <w:rFonts w:ascii="Times New Roman" w:hAnsi="Times New Roman" w:cs="Times New Roman"/>
        </w:rPr>
        <w:t xml:space="preserve"> </w:t>
      </w:r>
      <w:r w:rsidR="00E06607">
        <w:rPr>
          <w:rFonts w:ascii="Times New Roman" w:hAnsi="Times New Roman" w:cs="Times New Roman"/>
        </w:rPr>
        <w:t>upon</w:t>
      </w:r>
      <w:r w:rsidR="00B5305C">
        <w:rPr>
          <w:rFonts w:ascii="Times New Roman" w:hAnsi="Times New Roman" w:cs="Times New Roman"/>
        </w:rPr>
        <w:t xml:space="preserve"> at the</w:t>
      </w:r>
      <w:r w:rsidR="006C7303">
        <w:rPr>
          <w:rFonts w:ascii="Times New Roman" w:hAnsi="Times New Roman" w:cs="Times New Roman"/>
        </w:rPr>
        <w:t xml:space="preserve"> pre-processing stage,</w:t>
      </w:r>
      <w:r w:rsidR="009060F2">
        <w:rPr>
          <w:rFonts w:ascii="Times New Roman" w:hAnsi="Times New Roman" w:cs="Times New Roman"/>
        </w:rPr>
        <w:t xml:space="preserve"> </w:t>
      </w:r>
      <w:proofErr w:type="spellStart"/>
      <w:r w:rsidR="009060F2">
        <w:rPr>
          <w:rFonts w:ascii="Times New Roman" w:hAnsi="Times New Roman" w:cs="Times New Roman"/>
        </w:rPr>
        <w:t>spaCy’s</w:t>
      </w:r>
      <w:proofErr w:type="spellEnd"/>
      <w:r w:rsidR="009060F2">
        <w:rPr>
          <w:rFonts w:ascii="Times New Roman" w:hAnsi="Times New Roman" w:cs="Times New Roman"/>
        </w:rPr>
        <w:t xml:space="preserve"> small pipeline package was </w:t>
      </w:r>
      <w:r w:rsidR="00527E7B">
        <w:rPr>
          <w:rFonts w:ascii="Times New Roman" w:hAnsi="Times New Roman" w:cs="Times New Roman"/>
        </w:rPr>
        <w:t>used in this section</w:t>
      </w:r>
      <w:r w:rsidR="009060F2">
        <w:rPr>
          <w:rFonts w:ascii="Times New Roman" w:hAnsi="Times New Roman" w:cs="Times New Roman"/>
        </w:rPr>
        <w:t xml:space="preserve">. </w:t>
      </w:r>
      <w:r w:rsidR="510CC793" w:rsidRPr="2B92B41D">
        <w:rPr>
          <w:rFonts w:ascii="Times New Roman" w:hAnsi="Times New Roman" w:cs="Times New Roman"/>
        </w:rPr>
        <w:t xml:space="preserve">In this pre-processing step, </w:t>
      </w:r>
      <w:r w:rsidR="006B2FF0">
        <w:rPr>
          <w:rFonts w:ascii="Times New Roman" w:hAnsi="Times New Roman" w:cs="Times New Roman"/>
        </w:rPr>
        <w:t>this study</w:t>
      </w:r>
      <w:r w:rsidR="510CC793" w:rsidRPr="2B92B41D">
        <w:rPr>
          <w:rFonts w:ascii="Times New Roman" w:hAnsi="Times New Roman" w:cs="Times New Roman"/>
        </w:rPr>
        <w:t xml:space="preserve"> made use of </w:t>
      </w:r>
      <w:proofErr w:type="spellStart"/>
      <w:r w:rsidR="510CC793" w:rsidRPr="2B92B41D">
        <w:rPr>
          <w:rFonts w:ascii="Times New Roman" w:hAnsi="Times New Roman" w:cs="Times New Roman"/>
        </w:rPr>
        <w:t>spaCy</w:t>
      </w:r>
      <w:proofErr w:type="spellEnd"/>
      <w:r w:rsidR="510CC793" w:rsidRPr="2B92B41D">
        <w:rPr>
          <w:rFonts w:ascii="Times New Roman" w:hAnsi="Times New Roman" w:cs="Times New Roman"/>
        </w:rPr>
        <w:t xml:space="preserve"> to perform lemmatization before basic cleanup such as removing additional white spaces and stop-word removal</w:t>
      </w:r>
      <w:r w:rsidR="5BCAF6FA" w:rsidRPr="2B92B41D">
        <w:rPr>
          <w:rFonts w:ascii="Times New Roman" w:hAnsi="Times New Roman" w:cs="Times New Roman"/>
        </w:rPr>
        <w:t xml:space="preserve">. </w:t>
      </w:r>
      <w:r w:rsidR="510CC793" w:rsidRPr="2B92B41D">
        <w:rPr>
          <w:rFonts w:ascii="Times New Roman" w:hAnsi="Times New Roman" w:cs="Times New Roman"/>
        </w:rPr>
        <w:t xml:space="preserve">By visual inspection, there were no other </w:t>
      </w:r>
      <w:r w:rsidR="6E2BF5A4" w:rsidRPr="2B92B41D">
        <w:rPr>
          <w:rFonts w:ascii="Times New Roman" w:hAnsi="Times New Roman" w:cs="Times New Roman"/>
        </w:rPr>
        <w:t>unnecessary artefacts</w:t>
      </w:r>
      <w:r w:rsidR="510CC793" w:rsidRPr="2B92B41D">
        <w:rPr>
          <w:rFonts w:ascii="Times New Roman" w:hAnsi="Times New Roman" w:cs="Times New Roman"/>
        </w:rPr>
        <w:t xml:space="preserve"> </w:t>
      </w:r>
      <w:r w:rsidR="6E2BF5A4" w:rsidRPr="2B92B41D">
        <w:rPr>
          <w:rFonts w:ascii="Times New Roman" w:hAnsi="Times New Roman" w:cs="Times New Roman"/>
        </w:rPr>
        <w:t>that needed special cleaning (</w:t>
      </w:r>
      <w:r w:rsidR="3480836C" w:rsidRPr="2B92B41D">
        <w:rPr>
          <w:rFonts w:ascii="Times New Roman" w:hAnsi="Times New Roman" w:cs="Times New Roman"/>
        </w:rPr>
        <w:t>e.g.,</w:t>
      </w:r>
      <w:r w:rsidR="6E2BF5A4" w:rsidRPr="2B92B41D">
        <w:rPr>
          <w:rFonts w:ascii="Times New Roman" w:hAnsi="Times New Roman" w:cs="Times New Roman"/>
        </w:rPr>
        <w:t xml:space="preserve"> HTML tags, mathematical equations etc.)</w:t>
      </w:r>
      <w:r w:rsidR="4B28064D" w:rsidRPr="2B92B41D">
        <w:rPr>
          <w:rFonts w:ascii="Times New Roman" w:hAnsi="Times New Roman" w:cs="Times New Roman"/>
        </w:rPr>
        <w:t xml:space="preserve">. </w:t>
      </w:r>
      <w:r w:rsidR="6E2BF5A4" w:rsidRPr="2B92B41D">
        <w:rPr>
          <w:rFonts w:ascii="Times New Roman" w:hAnsi="Times New Roman" w:cs="Times New Roman"/>
        </w:rPr>
        <w:t xml:space="preserve">These additional requirements could be easily added </w:t>
      </w:r>
      <w:r w:rsidR="4E89A537" w:rsidRPr="2B92B41D">
        <w:rPr>
          <w:rFonts w:ascii="Times New Roman" w:hAnsi="Times New Roman" w:cs="Times New Roman"/>
        </w:rPr>
        <w:t>on,</w:t>
      </w:r>
      <w:r w:rsidR="6E2BF5A4" w:rsidRPr="2B92B41D">
        <w:rPr>
          <w:rFonts w:ascii="Times New Roman" w:hAnsi="Times New Roman" w:cs="Times New Roman"/>
        </w:rPr>
        <w:t xml:space="preserve"> as necessary</w:t>
      </w:r>
      <w:r w:rsidR="48959CFA" w:rsidRPr="2B92B41D">
        <w:rPr>
          <w:rFonts w:ascii="Times New Roman" w:hAnsi="Times New Roman" w:cs="Times New Roman"/>
        </w:rPr>
        <w:t xml:space="preserve">. </w:t>
      </w:r>
    </w:p>
    <w:p w14:paraId="7B2430CC" w14:textId="22D3154A" w:rsidR="0067691A" w:rsidRDefault="0067691A" w:rsidP="1997B792">
      <w:pPr>
        <w:spacing w:after="0"/>
        <w:ind w:left="360"/>
        <w:jc w:val="both"/>
        <w:rPr>
          <w:rFonts w:ascii="Times New Roman" w:hAnsi="Times New Roman" w:cs="Times New Roman"/>
        </w:rPr>
      </w:pPr>
    </w:p>
    <w:p w14:paraId="48A37AE2" w14:textId="05946A7C" w:rsidR="000C0ED9" w:rsidRPr="000C0ED9" w:rsidRDefault="5F0B7D46" w:rsidP="009A6789">
      <w:pPr>
        <w:spacing w:after="0"/>
        <w:ind w:left="360"/>
        <w:jc w:val="both"/>
        <w:rPr>
          <w:rFonts w:ascii="Times New Roman" w:hAnsi="Times New Roman" w:cs="Times New Roman"/>
        </w:rPr>
      </w:pPr>
      <w:r w:rsidRPr="2B92B41D">
        <w:rPr>
          <w:rFonts w:ascii="Times New Roman" w:hAnsi="Times New Roman" w:cs="Times New Roman"/>
        </w:rPr>
        <w:t xml:space="preserve">For our study, lemmatization </w:t>
      </w:r>
      <w:r w:rsidR="00F34864">
        <w:rPr>
          <w:rFonts w:ascii="Times New Roman" w:hAnsi="Times New Roman" w:cs="Times New Roman"/>
        </w:rPr>
        <w:t xml:space="preserve">was intentionally performed </w:t>
      </w:r>
      <w:r w:rsidRPr="2B92B41D">
        <w:rPr>
          <w:rFonts w:ascii="Times New Roman" w:hAnsi="Times New Roman" w:cs="Times New Roman"/>
        </w:rPr>
        <w:t xml:space="preserve">first before removing stop-words as </w:t>
      </w:r>
      <w:proofErr w:type="spellStart"/>
      <w:r w:rsidRPr="2B92B41D">
        <w:rPr>
          <w:rFonts w:ascii="Times New Roman" w:hAnsi="Times New Roman" w:cs="Times New Roman"/>
        </w:rPr>
        <w:t>spaCy</w:t>
      </w:r>
      <w:proofErr w:type="spellEnd"/>
      <w:r w:rsidRPr="2B92B41D">
        <w:rPr>
          <w:rFonts w:ascii="Times New Roman" w:hAnsi="Times New Roman" w:cs="Times New Roman"/>
        </w:rPr>
        <w:t xml:space="preserve"> allows the use of POS tags to decide whether to lemmatize the text</w:t>
      </w:r>
      <w:r w:rsidR="7E8820DF" w:rsidRPr="2B92B41D">
        <w:rPr>
          <w:rFonts w:ascii="Times New Roman" w:hAnsi="Times New Roman" w:cs="Times New Roman"/>
        </w:rPr>
        <w:t xml:space="preserve">. </w:t>
      </w:r>
      <w:r w:rsidRPr="2B92B41D">
        <w:rPr>
          <w:rFonts w:ascii="Times New Roman" w:hAnsi="Times New Roman" w:cs="Times New Roman"/>
        </w:rPr>
        <w:t xml:space="preserve">This was </w:t>
      </w:r>
      <w:r w:rsidR="0C3D55E4" w:rsidRPr="2B92B41D">
        <w:rPr>
          <w:rFonts w:ascii="Times New Roman" w:hAnsi="Times New Roman" w:cs="Times New Roman"/>
        </w:rPr>
        <w:t>observed</w:t>
      </w:r>
      <w:r w:rsidR="3C8EF0E5" w:rsidRPr="2B92B41D">
        <w:rPr>
          <w:rFonts w:ascii="Times New Roman" w:hAnsi="Times New Roman" w:cs="Times New Roman"/>
        </w:rPr>
        <w:t xml:space="preserve"> </w:t>
      </w:r>
      <w:r w:rsidR="7CE3C649" w:rsidRPr="2B92B41D">
        <w:rPr>
          <w:rFonts w:ascii="Times New Roman" w:hAnsi="Times New Roman" w:cs="Times New Roman"/>
        </w:rPr>
        <w:t>to result in better results</w:t>
      </w:r>
      <w:r w:rsidR="71C5876F" w:rsidRPr="2B92B41D">
        <w:rPr>
          <w:rFonts w:ascii="Times New Roman" w:hAnsi="Times New Roman" w:cs="Times New Roman"/>
        </w:rPr>
        <w:t xml:space="preserve"> due to the semantic relationship</w:t>
      </w:r>
      <w:r w:rsidR="50E5F2F8" w:rsidRPr="2B92B41D">
        <w:rPr>
          <w:rFonts w:ascii="Times New Roman" w:hAnsi="Times New Roman" w:cs="Times New Roman"/>
        </w:rPr>
        <w:t xml:space="preserve">. </w:t>
      </w:r>
      <w:r w:rsidR="7CE3C649" w:rsidRPr="2B92B41D">
        <w:rPr>
          <w:rFonts w:ascii="Times New Roman" w:hAnsi="Times New Roman" w:cs="Times New Roman"/>
        </w:rPr>
        <w:t>The stop words were then subsequently removed after the lemmatization process.</w:t>
      </w:r>
      <w:r w:rsidR="00DD0122" w:rsidRPr="2B92B41D">
        <w:rPr>
          <w:rFonts w:ascii="Times New Roman" w:hAnsi="Times New Roman" w:cs="Times New Roman"/>
        </w:rPr>
        <w:t xml:space="preserve"> </w:t>
      </w:r>
    </w:p>
    <w:p w14:paraId="28E2600C" w14:textId="77777777" w:rsidR="009655C6" w:rsidRPr="00867227" w:rsidRDefault="009655C6" w:rsidP="00DE50E5">
      <w:pPr>
        <w:pStyle w:val="Heading1"/>
        <w:numPr>
          <w:ilvl w:val="0"/>
          <w:numId w:val="10"/>
        </w:numPr>
        <w:ind w:left="284"/>
        <w:rPr>
          <w:rFonts w:ascii="Times New Roman" w:hAnsi="Times New Roman" w:cs="Times New Roman"/>
          <w:b/>
        </w:rPr>
      </w:pPr>
      <w:bookmarkStart w:id="5" w:name="_Toc87305673"/>
      <w:r w:rsidRPr="00DE50E5">
        <w:rPr>
          <w:rFonts w:ascii="Times New Roman" w:hAnsi="Times New Roman" w:cs="Times New Roman"/>
        </w:rPr>
        <w:t>Overall Flow</w:t>
      </w:r>
      <w:bookmarkEnd w:id="5"/>
    </w:p>
    <w:p w14:paraId="0F8B8680" w14:textId="77777777" w:rsidR="009655C6" w:rsidRPr="00867227" w:rsidRDefault="009655C6" w:rsidP="009655C6">
      <w:pPr>
        <w:pStyle w:val="ListParagraph"/>
        <w:ind w:left="284"/>
        <w:jc w:val="both"/>
        <w:rPr>
          <w:rFonts w:ascii="Times New Roman" w:hAnsi="Times New Roman" w:cs="Times New Roman"/>
        </w:rPr>
      </w:pPr>
    </w:p>
    <w:p w14:paraId="76B3A3AE" w14:textId="74D7526D" w:rsidR="009655C6" w:rsidRPr="00867227" w:rsidRDefault="00182A8A" w:rsidP="009655C6">
      <w:pPr>
        <w:pStyle w:val="ListParagraph"/>
        <w:ind w:left="284"/>
        <w:jc w:val="both"/>
        <w:rPr>
          <w:rFonts w:ascii="Times New Roman" w:hAnsi="Times New Roman" w:cs="Times New Roman"/>
        </w:rPr>
      </w:pPr>
      <w:r>
        <w:rPr>
          <w:rFonts w:ascii="Times New Roman" w:hAnsi="Times New Roman" w:cs="Times New Roman"/>
        </w:rPr>
        <w:t>Though</w:t>
      </w:r>
      <w:r w:rsidR="009E684A">
        <w:rPr>
          <w:rFonts w:ascii="Times New Roman" w:hAnsi="Times New Roman" w:cs="Times New Roman"/>
        </w:rPr>
        <w:t xml:space="preserve"> this study </w:t>
      </w:r>
      <w:r>
        <w:rPr>
          <w:rFonts w:ascii="Times New Roman" w:hAnsi="Times New Roman" w:cs="Times New Roman"/>
        </w:rPr>
        <w:t>may not</w:t>
      </w:r>
      <w:r w:rsidR="009E684A">
        <w:rPr>
          <w:rFonts w:ascii="Times New Roman" w:hAnsi="Times New Roman" w:cs="Times New Roman"/>
        </w:rPr>
        <w:t xml:space="preserve"> mimic a </w:t>
      </w:r>
      <w:r w:rsidR="00A97FEA">
        <w:rPr>
          <w:rFonts w:ascii="Times New Roman" w:hAnsi="Times New Roman" w:cs="Times New Roman"/>
        </w:rPr>
        <w:t>real-world deployment</w:t>
      </w:r>
      <w:r>
        <w:rPr>
          <w:rFonts w:ascii="Times New Roman" w:hAnsi="Times New Roman" w:cs="Times New Roman"/>
        </w:rPr>
        <w:t xml:space="preserve"> </w:t>
      </w:r>
      <w:r w:rsidR="006C4C00">
        <w:rPr>
          <w:rFonts w:ascii="Times New Roman" w:hAnsi="Times New Roman" w:cs="Times New Roman"/>
        </w:rPr>
        <w:t>due to a lack of</w:t>
      </w:r>
      <w:r>
        <w:rPr>
          <w:rFonts w:ascii="Times New Roman" w:hAnsi="Times New Roman" w:cs="Times New Roman"/>
        </w:rPr>
        <w:t xml:space="preserve"> </w:t>
      </w:r>
      <w:r w:rsidR="001B6684">
        <w:rPr>
          <w:rFonts w:ascii="Times New Roman" w:hAnsi="Times New Roman" w:cs="Times New Roman"/>
        </w:rPr>
        <w:t xml:space="preserve">the </w:t>
      </w:r>
      <w:r w:rsidR="2887FB0A" w:rsidRPr="1A60109A">
        <w:rPr>
          <w:rFonts w:ascii="Times New Roman" w:hAnsi="Times New Roman" w:cs="Times New Roman"/>
        </w:rPr>
        <w:t xml:space="preserve">entire front-end interfaces for the </w:t>
      </w:r>
      <w:r w:rsidR="2887FB0A" w:rsidRPr="3316E9F0">
        <w:rPr>
          <w:rFonts w:ascii="Times New Roman" w:hAnsi="Times New Roman" w:cs="Times New Roman"/>
        </w:rPr>
        <w:t>customer</w:t>
      </w:r>
      <w:r>
        <w:rPr>
          <w:rFonts w:ascii="Times New Roman" w:hAnsi="Times New Roman" w:cs="Times New Roman"/>
        </w:rPr>
        <w:t xml:space="preserve">, </w:t>
      </w:r>
      <w:r w:rsidR="00B6669A">
        <w:rPr>
          <w:rFonts w:ascii="Times New Roman" w:hAnsi="Times New Roman" w:cs="Times New Roman"/>
        </w:rPr>
        <w:t>the</w:t>
      </w:r>
      <w:r>
        <w:rPr>
          <w:rFonts w:ascii="Times New Roman" w:hAnsi="Times New Roman" w:cs="Times New Roman"/>
        </w:rPr>
        <w:t xml:space="preserve"> solution below </w:t>
      </w:r>
      <w:r w:rsidR="001D6B9D">
        <w:rPr>
          <w:rFonts w:ascii="Times New Roman" w:hAnsi="Times New Roman" w:cs="Times New Roman"/>
        </w:rPr>
        <w:t xml:space="preserve">attempts to </w:t>
      </w:r>
      <w:r w:rsidR="008D312A">
        <w:rPr>
          <w:rFonts w:ascii="Times New Roman" w:hAnsi="Times New Roman" w:cs="Times New Roman"/>
        </w:rPr>
        <w:t xml:space="preserve">closely </w:t>
      </w:r>
      <w:r w:rsidR="001D6B9D">
        <w:rPr>
          <w:rFonts w:ascii="Times New Roman" w:hAnsi="Times New Roman" w:cs="Times New Roman"/>
        </w:rPr>
        <w:t>mimic</w:t>
      </w:r>
      <w:r>
        <w:rPr>
          <w:rFonts w:ascii="Times New Roman" w:hAnsi="Times New Roman" w:cs="Times New Roman"/>
        </w:rPr>
        <w:t xml:space="preserve"> the full </w:t>
      </w:r>
      <w:r w:rsidR="00A45FB1">
        <w:rPr>
          <w:rFonts w:ascii="Times New Roman" w:hAnsi="Times New Roman" w:cs="Times New Roman"/>
        </w:rPr>
        <w:t xml:space="preserve">user interaction in relation to the recommendation engine. </w:t>
      </w:r>
    </w:p>
    <w:p w14:paraId="420510A8" w14:textId="77777777" w:rsidR="00527F0F" w:rsidRDefault="00527F0F" w:rsidP="009655C6">
      <w:pPr>
        <w:pStyle w:val="ListParagraph"/>
        <w:ind w:left="284"/>
        <w:jc w:val="both"/>
        <w:rPr>
          <w:rFonts w:ascii="Times New Roman" w:hAnsi="Times New Roman" w:cs="Times New Roman"/>
        </w:rPr>
      </w:pPr>
    </w:p>
    <w:p w14:paraId="6F1FF0C1" w14:textId="63C65C29" w:rsidR="001D6B9D" w:rsidRDefault="00344EEA" w:rsidP="008C374E">
      <w:pPr>
        <w:rPr>
          <w:rFonts w:ascii="Times New Roman" w:hAnsi="Times New Roman" w:cs="Times New Roman"/>
        </w:rPr>
      </w:pPr>
      <w:r w:rsidRPr="00344EEA">
        <w:drawing>
          <wp:inline distT="0" distB="0" distL="0" distR="0" wp14:anchorId="4BCA73F3" wp14:editId="764E9091">
            <wp:extent cx="5943600" cy="9880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stretch>
                      <a:fillRect/>
                    </a:stretch>
                  </pic:blipFill>
                  <pic:spPr>
                    <a:xfrm>
                      <a:off x="0" y="0"/>
                      <a:ext cx="5943600" cy="988060"/>
                    </a:xfrm>
                    <a:prstGeom prst="rect">
                      <a:avLst/>
                    </a:prstGeom>
                  </pic:spPr>
                </pic:pic>
              </a:graphicData>
            </a:graphic>
          </wp:inline>
        </w:drawing>
      </w:r>
    </w:p>
    <w:p w14:paraId="4BC4B256" w14:textId="4578492A" w:rsidR="00A72211" w:rsidRPr="00A72211" w:rsidRDefault="00A72211" w:rsidP="00A72211">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4D2CCB">
        <w:rPr>
          <w:rFonts w:ascii="Times New Roman" w:hAnsi="Times New Roman" w:cs="Times New Roman"/>
          <w:i/>
          <w:sz w:val="18"/>
          <w:szCs w:val="18"/>
        </w:rPr>
        <w:t>1</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User Interaction Process</w:t>
      </w:r>
    </w:p>
    <w:p w14:paraId="1CC93BEC" w14:textId="18007370" w:rsidR="00527F0F" w:rsidRPr="00867227" w:rsidRDefault="00DC3E7F" w:rsidP="009655C6">
      <w:pPr>
        <w:pStyle w:val="ListParagraph"/>
        <w:ind w:left="284"/>
        <w:jc w:val="both"/>
        <w:rPr>
          <w:rFonts w:ascii="Times New Roman" w:hAnsi="Times New Roman" w:cs="Times New Roman"/>
        </w:rPr>
      </w:pPr>
      <w:r>
        <w:rPr>
          <w:rFonts w:ascii="Times New Roman" w:hAnsi="Times New Roman" w:cs="Times New Roman"/>
        </w:rPr>
        <w:t xml:space="preserve">As represented by Figure </w:t>
      </w:r>
      <w:r w:rsidR="004D2CCB">
        <w:rPr>
          <w:rFonts w:ascii="Times New Roman" w:hAnsi="Times New Roman" w:cs="Times New Roman"/>
        </w:rPr>
        <w:t>1</w:t>
      </w:r>
      <w:r>
        <w:rPr>
          <w:rFonts w:ascii="Times New Roman" w:hAnsi="Times New Roman" w:cs="Times New Roman"/>
        </w:rPr>
        <w:t xml:space="preserve">, </w:t>
      </w:r>
      <w:r w:rsidR="00891B67">
        <w:rPr>
          <w:rFonts w:ascii="Times New Roman" w:hAnsi="Times New Roman" w:cs="Times New Roman"/>
        </w:rPr>
        <w:t>t</w:t>
      </w:r>
      <w:r w:rsidR="001D6B9D">
        <w:rPr>
          <w:rFonts w:ascii="Times New Roman" w:hAnsi="Times New Roman" w:cs="Times New Roman"/>
        </w:rPr>
        <w:t>he</w:t>
      </w:r>
      <w:r w:rsidR="00527F0F">
        <w:rPr>
          <w:rFonts w:ascii="Times New Roman" w:hAnsi="Times New Roman" w:cs="Times New Roman"/>
        </w:rPr>
        <w:t xml:space="preserve"> </w:t>
      </w:r>
      <w:r w:rsidR="001D6B9D">
        <w:rPr>
          <w:rFonts w:ascii="Times New Roman" w:hAnsi="Times New Roman" w:cs="Times New Roman"/>
        </w:rPr>
        <w:t>four</w:t>
      </w:r>
      <w:r w:rsidR="008C7DDA">
        <w:rPr>
          <w:rFonts w:ascii="Times New Roman" w:hAnsi="Times New Roman" w:cs="Times New Roman"/>
        </w:rPr>
        <w:t>-</w:t>
      </w:r>
      <w:r w:rsidR="001D6B9D">
        <w:rPr>
          <w:rFonts w:ascii="Times New Roman" w:hAnsi="Times New Roman" w:cs="Times New Roman"/>
        </w:rPr>
        <w:t xml:space="preserve">step </w:t>
      </w:r>
      <w:r w:rsidR="00527F0F">
        <w:rPr>
          <w:rFonts w:ascii="Times New Roman" w:hAnsi="Times New Roman" w:cs="Times New Roman"/>
        </w:rPr>
        <w:t xml:space="preserve">interaction process </w:t>
      </w:r>
      <w:r w:rsidR="001D6B9D">
        <w:rPr>
          <w:rFonts w:ascii="Times New Roman" w:hAnsi="Times New Roman" w:cs="Times New Roman"/>
        </w:rPr>
        <w:t>begins</w:t>
      </w:r>
      <w:r w:rsidR="00527F0F">
        <w:rPr>
          <w:rFonts w:ascii="Times New Roman" w:hAnsi="Times New Roman" w:cs="Times New Roman"/>
        </w:rPr>
        <w:t xml:space="preserve"> with the user entering a few key words or phrases that best describe the movies that s/he is keen on viewing. </w:t>
      </w:r>
      <w:r w:rsidR="0004524F">
        <w:rPr>
          <w:rFonts w:ascii="Times New Roman" w:hAnsi="Times New Roman" w:cs="Times New Roman"/>
        </w:rPr>
        <w:t xml:space="preserve">The recommendation engine </w:t>
      </w:r>
      <w:r w:rsidR="00677A3C">
        <w:rPr>
          <w:rFonts w:ascii="Times New Roman" w:hAnsi="Times New Roman" w:cs="Times New Roman"/>
        </w:rPr>
        <w:t>shows a</w:t>
      </w:r>
      <w:r w:rsidR="009677CB">
        <w:rPr>
          <w:rFonts w:ascii="Times New Roman" w:hAnsi="Times New Roman" w:cs="Times New Roman"/>
        </w:rPr>
        <w:t>n initial</w:t>
      </w:r>
      <w:r w:rsidR="00677A3C">
        <w:rPr>
          <w:rFonts w:ascii="Times New Roman" w:hAnsi="Times New Roman" w:cs="Times New Roman"/>
        </w:rPr>
        <w:t xml:space="preserve"> list </w:t>
      </w:r>
      <w:r w:rsidR="009677CB">
        <w:rPr>
          <w:rFonts w:ascii="Times New Roman" w:hAnsi="Times New Roman" w:cs="Times New Roman"/>
        </w:rPr>
        <w:t xml:space="preserve">of top 20 movies that best fit the </w:t>
      </w:r>
      <w:r w:rsidR="00233059">
        <w:rPr>
          <w:rFonts w:ascii="Times New Roman" w:hAnsi="Times New Roman" w:cs="Times New Roman"/>
        </w:rPr>
        <w:t>phrases entered</w:t>
      </w:r>
      <w:r w:rsidR="1A75A4A2" w:rsidRPr="77F1B0A3">
        <w:rPr>
          <w:rFonts w:ascii="Times New Roman" w:hAnsi="Times New Roman" w:cs="Times New Roman"/>
        </w:rPr>
        <w:t xml:space="preserve"> </w:t>
      </w:r>
      <w:r w:rsidR="1A75A4A2" w:rsidRPr="733638ED">
        <w:rPr>
          <w:rFonts w:ascii="Times New Roman" w:hAnsi="Times New Roman" w:cs="Times New Roman"/>
        </w:rPr>
        <w:t>based on document similarity</w:t>
      </w:r>
      <w:r w:rsidR="00233059" w:rsidRPr="733638ED">
        <w:rPr>
          <w:rFonts w:ascii="Times New Roman" w:hAnsi="Times New Roman" w:cs="Times New Roman"/>
        </w:rPr>
        <w:t>.</w:t>
      </w:r>
      <w:r w:rsidR="00233059">
        <w:rPr>
          <w:rFonts w:ascii="Times New Roman" w:hAnsi="Times New Roman" w:cs="Times New Roman"/>
        </w:rPr>
        <w:t xml:space="preserve"> The user is then expected to </w:t>
      </w:r>
      <w:r w:rsidR="00813498">
        <w:rPr>
          <w:rFonts w:ascii="Times New Roman" w:hAnsi="Times New Roman" w:cs="Times New Roman"/>
          <w:i/>
          <w:iCs/>
        </w:rPr>
        <w:t>‘</w:t>
      </w:r>
      <w:r w:rsidR="700C4804" w:rsidRPr="00813498">
        <w:rPr>
          <w:rFonts w:ascii="Times New Roman" w:hAnsi="Times New Roman" w:cs="Times New Roman"/>
          <w:i/>
          <w:iCs/>
        </w:rPr>
        <w:t>L</w:t>
      </w:r>
      <w:r w:rsidR="00233059" w:rsidRPr="00813498">
        <w:rPr>
          <w:rFonts w:ascii="Times New Roman" w:hAnsi="Times New Roman" w:cs="Times New Roman"/>
          <w:i/>
          <w:iCs/>
        </w:rPr>
        <w:t>ike</w:t>
      </w:r>
      <w:r w:rsidR="00813498">
        <w:rPr>
          <w:rFonts w:ascii="Times New Roman" w:hAnsi="Times New Roman" w:cs="Times New Roman"/>
          <w:i/>
          <w:iCs/>
        </w:rPr>
        <w:t>’</w:t>
      </w:r>
      <w:r w:rsidR="00233059">
        <w:rPr>
          <w:rFonts w:ascii="Times New Roman" w:hAnsi="Times New Roman" w:cs="Times New Roman"/>
        </w:rPr>
        <w:t xml:space="preserve"> movies within this top 20 </w:t>
      </w:r>
      <w:r w:rsidR="009E61E1">
        <w:rPr>
          <w:rFonts w:ascii="Times New Roman" w:hAnsi="Times New Roman" w:cs="Times New Roman"/>
        </w:rPr>
        <w:t>list</w:t>
      </w:r>
      <w:r w:rsidR="00233059">
        <w:rPr>
          <w:rFonts w:ascii="Times New Roman" w:hAnsi="Times New Roman" w:cs="Times New Roman"/>
        </w:rPr>
        <w:t xml:space="preserve"> that </w:t>
      </w:r>
      <w:r w:rsidR="00C4303B">
        <w:rPr>
          <w:rFonts w:ascii="Times New Roman" w:hAnsi="Times New Roman" w:cs="Times New Roman"/>
        </w:rPr>
        <w:t xml:space="preserve">closely resembles the movies that s/he is keen on viewing. </w:t>
      </w:r>
      <w:r w:rsidR="009E61E1">
        <w:rPr>
          <w:rFonts w:ascii="Times New Roman" w:hAnsi="Times New Roman" w:cs="Times New Roman"/>
        </w:rPr>
        <w:t xml:space="preserve">A final list of </w:t>
      </w:r>
      <w:r w:rsidR="1907C6EC" w:rsidRPr="385CE6FC">
        <w:rPr>
          <w:rFonts w:ascii="Times New Roman" w:hAnsi="Times New Roman" w:cs="Times New Roman"/>
        </w:rPr>
        <w:t>ranked</w:t>
      </w:r>
      <w:r w:rsidR="009E61E1">
        <w:rPr>
          <w:rFonts w:ascii="Times New Roman" w:hAnsi="Times New Roman" w:cs="Times New Roman"/>
        </w:rPr>
        <w:t xml:space="preserve"> movies </w:t>
      </w:r>
      <w:r w:rsidR="00E678FB">
        <w:rPr>
          <w:rFonts w:ascii="Times New Roman" w:hAnsi="Times New Roman" w:cs="Times New Roman"/>
        </w:rPr>
        <w:t>is then generated for the user, equipped with its abstractive summaries.</w:t>
      </w:r>
    </w:p>
    <w:p w14:paraId="214A7FB9" w14:textId="73F08F60" w:rsidR="3ECB9108" w:rsidRDefault="3ECB9108" w:rsidP="3ECB9108">
      <w:pPr>
        <w:pStyle w:val="ListParagraph"/>
        <w:ind w:left="284"/>
        <w:jc w:val="both"/>
        <w:rPr>
          <w:rFonts w:ascii="Times New Roman" w:hAnsi="Times New Roman" w:cs="Times New Roman"/>
        </w:rPr>
      </w:pPr>
    </w:p>
    <w:p w14:paraId="19F98DAF" w14:textId="1454C7E8" w:rsidR="69EA4636" w:rsidRDefault="69EA4636" w:rsidP="3ECB9108">
      <w:pPr>
        <w:pStyle w:val="ListParagraph"/>
        <w:ind w:left="284"/>
        <w:jc w:val="both"/>
        <w:rPr>
          <w:rFonts w:ascii="Times New Roman" w:hAnsi="Times New Roman" w:cs="Times New Roman"/>
        </w:rPr>
      </w:pPr>
      <w:r w:rsidRPr="2B92B41D">
        <w:rPr>
          <w:rFonts w:ascii="Times New Roman" w:hAnsi="Times New Roman" w:cs="Times New Roman"/>
        </w:rPr>
        <w:t xml:space="preserve">The primary objective of entering the keywords is to perform an initial seeding </w:t>
      </w:r>
      <w:r w:rsidR="61BF08AA" w:rsidRPr="2B92B41D">
        <w:rPr>
          <w:rFonts w:ascii="Times New Roman" w:hAnsi="Times New Roman" w:cs="Times New Roman"/>
        </w:rPr>
        <w:t xml:space="preserve">to return a list of movies the user would </w:t>
      </w:r>
      <w:r w:rsidR="0F0225BD" w:rsidRPr="2B92B41D">
        <w:rPr>
          <w:rFonts w:ascii="Times New Roman" w:hAnsi="Times New Roman" w:cs="Times New Roman"/>
        </w:rPr>
        <w:t>add</w:t>
      </w:r>
      <w:r w:rsidR="61BF08AA" w:rsidRPr="2B92B41D">
        <w:rPr>
          <w:rFonts w:ascii="Times New Roman" w:hAnsi="Times New Roman" w:cs="Times New Roman"/>
        </w:rPr>
        <w:t xml:space="preserve"> to their </w:t>
      </w:r>
      <w:r w:rsidR="00813498" w:rsidRPr="00813498">
        <w:rPr>
          <w:rFonts w:ascii="Times New Roman" w:hAnsi="Times New Roman" w:cs="Times New Roman"/>
          <w:i/>
          <w:iCs/>
        </w:rPr>
        <w:t>‘</w:t>
      </w:r>
      <w:r w:rsidR="61BF08AA" w:rsidRPr="00813498">
        <w:rPr>
          <w:rFonts w:ascii="Times New Roman" w:hAnsi="Times New Roman" w:cs="Times New Roman"/>
          <w:i/>
          <w:iCs/>
        </w:rPr>
        <w:t>Liked</w:t>
      </w:r>
      <w:r w:rsidR="00813498" w:rsidRPr="00813498">
        <w:rPr>
          <w:rFonts w:ascii="Times New Roman" w:hAnsi="Times New Roman" w:cs="Times New Roman"/>
          <w:i/>
          <w:iCs/>
        </w:rPr>
        <w:t>’</w:t>
      </w:r>
      <w:r w:rsidR="61BF08AA" w:rsidRPr="2B92B41D">
        <w:rPr>
          <w:rFonts w:ascii="Times New Roman" w:hAnsi="Times New Roman" w:cs="Times New Roman"/>
        </w:rPr>
        <w:t xml:space="preserve"> list</w:t>
      </w:r>
      <w:r w:rsidR="559BE1E1" w:rsidRPr="2B92B41D">
        <w:rPr>
          <w:rFonts w:ascii="Times New Roman" w:hAnsi="Times New Roman" w:cs="Times New Roman"/>
        </w:rPr>
        <w:t xml:space="preserve">. </w:t>
      </w:r>
      <w:r w:rsidR="00F34864">
        <w:rPr>
          <w:rFonts w:ascii="Times New Roman" w:hAnsi="Times New Roman" w:cs="Times New Roman"/>
        </w:rPr>
        <w:t>This study</w:t>
      </w:r>
      <w:r w:rsidR="61BF08AA" w:rsidRPr="2B92B41D">
        <w:rPr>
          <w:rFonts w:ascii="Times New Roman" w:hAnsi="Times New Roman" w:cs="Times New Roman"/>
        </w:rPr>
        <w:t xml:space="preserve"> </w:t>
      </w:r>
      <w:r w:rsidR="00DC5CE1" w:rsidRPr="2B92B41D">
        <w:rPr>
          <w:rFonts w:ascii="Times New Roman" w:hAnsi="Times New Roman" w:cs="Times New Roman"/>
        </w:rPr>
        <w:t>sees</w:t>
      </w:r>
      <w:r w:rsidR="61BF08AA" w:rsidRPr="2B92B41D">
        <w:rPr>
          <w:rFonts w:ascii="Times New Roman" w:hAnsi="Times New Roman" w:cs="Times New Roman"/>
        </w:rPr>
        <w:t xml:space="preserve"> instances o</w:t>
      </w:r>
      <w:r w:rsidR="0F9DD6C8" w:rsidRPr="2B92B41D">
        <w:rPr>
          <w:rFonts w:ascii="Times New Roman" w:hAnsi="Times New Roman" w:cs="Times New Roman"/>
        </w:rPr>
        <w:t>f such approaches in some online applications where upon sign-up, one is asked to choose n-topics that s/he is interested in to start off the recommendation with a list closer to the user’s preference</w:t>
      </w:r>
      <w:r w:rsidR="632C1BFD" w:rsidRPr="2B92B41D">
        <w:rPr>
          <w:rFonts w:ascii="Times New Roman" w:hAnsi="Times New Roman" w:cs="Times New Roman"/>
        </w:rPr>
        <w:t xml:space="preserve">. </w:t>
      </w:r>
      <w:r w:rsidR="3DE94EB5" w:rsidRPr="2B92B41D">
        <w:rPr>
          <w:rFonts w:ascii="Times New Roman" w:hAnsi="Times New Roman" w:cs="Times New Roman"/>
        </w:rPr>
        <w:t>This approach also helps if the user knows some key phrases that s/he likes from past experiences to create this initial seeded recommendation.</w:t>
      </w:r>
    </w:p>
    <w:p w14:paraId="00E0CFD7" w14:textId="04BDD0E0" w:rsidR="385CE6FC" w:rsidRDefault="385CE6FC" w:rsidP="385CE6FC">
      <w:pPr>
        <w:pStyle w:val="ListParagraph"/>
        <w:ind w:left="284"/>
        <w:jc w:val="both"/>
        <w:rPr>
          <w:rFonts w:ascii="Times New Roman" w:hAnsi="Times New Roman" w:cs="Times New Roman"/>
        </w:rPr>
      </w:pPr>
    </w:p>
    <w:p w14:paraId="3B4D8B36" w14:textId="194A3867" w:rsidR="000C0ED9" w:rsidRPr="00813498" w:rsidRDefault="1A928C41" w:rsidP="00813498">
      <w:pPr>
        <w:pStyle w:val="ListParagraph"/>
        <w:ind w:left="284"/>
        <w:jc w:val="both"/>
        <w:rPr>
          <w:rFonts w:ascii="Times New Roman" w:hAnsi="Times New Roman" w:cs="Times New Roman"/>
        </w:rPr>
      </w:pPr>
      <w:r w:rsidRPr="7E2B3DD1">
        <w:rPr>
          <w:rFonts w:ascii="Times New Roman" w:hAnsi="Times New Roman" w:cs="Times New Roman"/>
        </w:rPr>
        <w:t>It is</w:t>
      </w:r>
      <w:r w:rsidRPr="20270747">
        <w:rPr>
          <w:rFonts w:ascii="Times New Roman" w:hAnsi="Times New Roman" w:cs="Times New Roman"/>
        </w:rPr>
        <w:t xml:space="preserve"> </w:t>
      </w:r>
      <w:r w:rsidR="2E99AB39" w:rsidRPr="20270747">
        <w:rPr>
          <w:rFonts w:ascii="Times New Roman" w:hAnsi="Times New Roman" w:cs="Times New Roman"/>
        </w:rPr>
        <w:t>also</w:t>
      </w:r>
      <w:r w:rsidRPr="7E2B3DD1">
        <w:rPr>
          <w:rFonts w:ascii="Times New Roman" w:hAnsi="Times New Roman" w:cs="Times New Roman"/>
        </w:rPr>
        <w:t xml:space="preserve"> envisioned that as the user adds </w:t>
      </w:r>
      <w:r w:rsidRPr="66BD5D15">
        <w:rPr>
          <w:rFonts w:ascii="Times New Roman" w:hAnsi="Times New Roman" w:cs="Times New Roman"/>
        </w:rPr>
        <w:t xml:space="preserve">more </w:t>
      </w:r>
      <w:r w:rsidR="00813498" w:rsidRPr="00813498">
        <w:rPr>
          <w:rFonts w:ascii="Times New Roman" w:hAnsi="Times New Roman" w:cs="Times New Roman"/>
          <w:i/>
          <w:iCs/>
        </w:rPr>
        <w:t>‘</w:t>
      </w:r>
      <w:r w:rsidRPr="00813498">
        <w:rPr>
          <w:rFonts w:ascii="Times New Roman" w:hAnsi="Times New Roman" w:cs="Times New Roman"/>
          <w:i/>
          <w:iCs/>
        </w:rPr>
        <w:t>Liked</w:t>
      </w:r>
      <w:r w:rsidR="00813498" w:rsidRPr="00813498">
        <w:rPr>
          <w:rFonts w:ascii="Times New Roman" w:hAnsi="Times New Roman" w:cs="Times New Roman"/>
          <w:i/>
          <w:iCs/>
        </w:rPr>
        <w:t>’</w:t>
      </w:r>
      <w:r w:rsidRPr="00813498">
        <w:rPr>
          <w:rFonts w:ascii="Times New Roman" w:hAnsi="Times New Roman" w:cs="Times New Roman"/>
        </w:rPr>
        <w:t xml:space="preserve"> movies to the list, the recommendation would </w:t>
      </w:r>
      <w:r w:rsidR="00371A62" w:rsidRPr="00813498">
        <w:rPr>
          <w:rFonts w:ascii="Times New Roman" w:hAnsi="Times New Roman" w:cs="Times New Roman"/>
        </w:rPr>
        <w:t>be trained further in</w:t>
      </w:r>
      <w:r w:rsidRPr="00813498">
        <w:rPr>
          <w:rFonts w:ascii="Times New Roman" w:hAnsi="Times New Roman" w:cs="Times New Roman"/>
        </w:rPr>
        <w:t xml:space="preserve"> </w:t>
      </w:r>
      <w:r w:rsidR="00371A62" w:rsidRPr="00813498">
        <w:rPr>
          <w:rFonts w:ascii="Times New Roman" w:hAnsi="Times New Roman" w:cs="Times New Roman"/>
        </w:rPr>
        <w:t>taking</w:t>
      </w:r>
      <w:r w:rsidRPr="00813498">
        <w:rPr>
          <w:rFonts w:ascii="Times New Roman" w:hAnsi="Times New Roman" w:cs="Times New Roman"/>
        </w:rPr>
        <w:t xml:space="preserve"> these changing preferences into account.</w:t>
      </w:r>
    </w:p>
    <w:p w14:paraId="79483039" w14:textId="0BB0DCF3" w:rsidR="00527576" w:rsidRPr="00C36890" w:rsidRDefault="00E8242B" w:rsidP="00DE50E5">
      <w:pPr>
        <w:pStyle w:val="Heading1"/>
        <w:numPr>
          <w:ilvl w:val="0"/>
          <w:numId w:val="10"/>
        </w:numPr>
        <w:ind w:left="284"/>
        <w:rPr>
          <w:rFonts w:ascii="Times New Roman" w:hAnsi="Times New Roman" w:cs="Times New Roman"/>
        </w:rPr>
      </w:pPr>
      <w:bookmarkStart w:id="6" w:name="_Toc87305674"/>
      <w:r w:rsidRPr="00C36890">
        <w:rPr>
          <w:rFonts w:ascii="Times New Roman" w:hAnsi="Times New Roman" w:cs="Times New Roman"/>
        </w:rPr>
        <w:t xml:space="preserve">Solution </w:t>
      </w:r>
      <w:r w:rsidR="007D25EE" w:rsidRPr="00C36890">
        <w:rPr>
          <w:rFonts w:ascii="Times New Roman" w:hAnsi="Times New Roman" w:cs="Times New Roman"/>
        </w:rPr>
        <w:t>Overview</w:t>
      </w:r>
      <w:bookmarkEnd w:id="6"/>
    </w:p>
    <w:p w14:paraId="704EBB35" w14:textId="77777777" w:rsidR="00E34BC1" w:rsidRDefault="00E34BC1" w:rsidP="009A6789">
      <w:pPr>
        <w:pStyle w:val="ListParagraph"/>
        <w:ind w:left="284"/>
        <w:jc w:val="both"/>
        <w:rPr>
          <w:rFonts w:ascii="Times New Roman" w:hAnsi="Times New Roman" w:cs="Times New Roman"/>
        </w:rPr>
      </w:pPr>
    </w:p>
    <w:p w14:paraId="2BFEB4C1" w14:textId="18061A19" w:rsidR="000C1813" w:rsidRDefault="000C1813" w:rsidP="009A6789">
      <w:pPr>
        <w:pStyle w:val="ListParagraph"/>
        <w:ind w:left="284"/>
        <w:jc w:val="both"/>
        <w:rPr>
          <w:rFonts w:ascii="Times New Roman" w:hAnsi="Times New Roman" w:cs="Times New Roman"/>
        </w:rPr>
      </w:pPr>
      <w:r>
        <w:rPr>
          <w:rFonts w:ascii="Times New Roman" w:hAnsi="Times New Roman" w:cs="Times New Roman"/>
        </w:rPr>
        <w:t xml:space="preserve">To create the </w:t>
      </w:r>
      <w:r w:rsidR="00BF252A">
        <w:rPr>
          <w:rFonts w:ascii="Times New Roman" w:hAnsi="Times New Roman" w:cs="Times New Roman"/>
        </w:rPr>
        <w:t xml:space="preserve">overall flow above, </w:t>
      </w:r>
      <w:r w:rsidR="008661D1">
        <w:rPr>
          <w:rFonts w:ascii="Times New Roman" w:hAnsi="Times New Roman" w:cs="Times New Roman"/>
        </w:rPr>
        <w:t>the</w:t>
      </w:r>
      <w:r w:rsidR="00D13083">
        <w:rPr>
          <w:rFonts w:ascii="Times New Roman" w:hAnsi="Times New Roman" w:cs="Times New Roman"/>
        </w:rPr>
        <w:t xml:space="preserve"> solution revolves around deciding on the </w:t>
      </w:r>
      <w:r w:rsidR="00830E6F">
        <w:rPr>
          <w:rFonts w:ascii="Times New Roman" w:hAnsi="Times New Roman" w:cs="Times New Roman"/>
        </w:rPr>
        <w:t>optimal</w:t>
      </w:r>
      <w:r w:rsidR="001F6D34">
        <w:rPr>
          <w:rFonts w:ascii="Times New Roman" w:hAnsi="Times New Roman" w:cs="Times New Roman"/>
        </w:rPr>
        <w:t xml:space="preserve"> use of cosine similarity, </w:t>
      </w:r>
      <w:r w:rsidR="00721A87">
        <w:rPr>
          <w:rFonts w:ascii="Times New Roman" w:hAnsi="Times New Roman" w:cs="Times New Roman"/>
        </w:rPr>
        <w:t xml:space="preserve">evaluating the best </w:t>
      </w:r>
      <w:r w:rsidR="00EC1FB5">
        <w:rPr>
          <w:rFonts w:ascii="Times New Roman" w:hAnsi="Times New Roman" w:cs="Times New Roman"/>
        </w:rPr>
        <w:t xml:space="preserve">text summarization </w:t>
      </w:r>
      <w:r w:rsidR="00CC7ED9">
        <w:rPr>
          <w:rFonts w:ascii="Times New Roman" w:hAnsi="Times New Roman" w:cs="Times New Roman"/>
        </w:rPr>
        <w:t>method</w:t>
      </w:r>
      <w:r w:rsidR="0065456C">
        <w:rPr>
          <w:rFonts w:ascii="Times New Roman" w:hAnsi="Times New Roman" w:cs="Times New Roman"/>
        </w:rPr>
        <w:t>, creating a</w:t>
      </w:r>
      <w:r w:rsidR="00B82C04">
        <w:rPr>
          <w:rFonts w:ascii="Times New Roman" w:hAnsi="Times New Roman" w:cs="Times New Roman"/>
        </w:rPr>
        <w:t xml:space="preserve"> </w:t>
      </w:r>
      <w:r w:rsidR="00CD7214">
        <w:rPr>
          <w:rFonts w:ascii="Times New Roman" w:hAnsi="Times New Roman" w:cs="Times New Roman"/>
        </w:rPr>
        <w:t>small-scale</w:t>
      </w:r>
      <w:r w:rsidR="004107C5">
        <w:rPr>
          <w:rFonts w:ascii="Times New Roman" w:hAnsi="Times New Roman" w:cs="Times New Roman"/>
        </w:rPr>
        <w:t xml:space="preserve"> </w:t>
      </w:r>
      <w:r w:rsidR="00B82C04">
        <w:rPr>
          <w:rFonts w:ascii="Times New Roman" w:hAnsi="Times New Roman" w:cs="Times New Roman"/>
        </w:rPr>
        <w:t xml:space="preserve">user-friendly interface to mimic the </w:t>
      </w:r>
      <w:r w:rsidR="007B6ECB">
        <w:rPr>
          <w:rFonts w:ascii="Times New Roman" w:hAnsi="Times New Roman" w:cs="Times New Roman"/>
        </w:rPr>
        <w:t xml:space="preserve">front-end development as well as </w:t>
      </w:r>
      <w:r w:rsidR="00590E5A">
        <w:rPr>
          <w:rFonts w:ascii="Times New Roman" w:hAnsi="Times New Roman" w:cs="Times New Roman"/>
        </w:rPr>
        <w:t>exploring evaluation</w:t>
      </w:r>
      <w:r w:rsidR="008430A0">
        <w:rPr>
          <w:rFonts w:ascii="Times New Roman" w:hAnsi="Times New Roman" w:cs="Times New Roman"/>
        </w:rPr>
        <w:t xml:space="preserve"> methods relating to a highly qualitative dataset.</w:t>
      </w:r>
      <w:r w:rsidR="00876A3D">
        <w:rPr>
          <w:rFonts w:ascii="Times New Roman" w:hAnsi="Times New Roman" w:cs="Times New Roman"/>
        </w:rPr>
        <w:t xml:space="preserve"> This section provides an overview</w:t>
      </w:r>
      <w:r w:rsidR="00B30003">
        <w:rPr>
          <w:rFonts w:ascii="Times New Roman" w:hAnsi="Times New Roman" w:cs="Times New Roman"/>
        </w:rPr>
        <w:t xml:space="preserve"> of the solution</w:t>
      </w:r>
      <w:r w:rsidR="00E204D0">
        <w:rPr>
          <w:rFonts w:ascii="Times New Roman" w:hAnsi="Times New Roman" w:cs="Times New Roman"/>
        </w:rPr>
        <w:t>s</w:t>
      </w:r>
      <w:r w:rsidR="0067082A">
        <w:rPr>
          <w:rFonts w:ascii="Times New Roman" w:hAnsi="Times New Roman" w:cs="Times New Roman"/>
        </w:rPr>
        <w:t xml:space="preserve">, while a </w:t>
      </w:r>
      <w:r w:rsidR="00E204D0">
        <w:rPr>
          <w:rFonts w:ascii="Times New Roman" w:hAnsi="Times New Roman" w:cs="Times New Roman"/>
        </w:rPr>
        <w:t xml:space="preserve">detailed exploration of the solutions </w:t>
      </w:r>
      <w:r w:rsidR="70445A83" w:rsidRPr="7E0BF1D0">
        <w:rPr>
          <w:rFonts w:ascii="Times New Roman" w:hAnsi="Times New Roman" w:cs="Times New Roman"/>
        </w:rPr>
        <w:t>is</w:t>
      </w:r>
      <w:r w:rsidR="00E204D0">
        <w:rPr>
          <w:rFonts w:ascii="Times New Roman" w:hAnsi="Times New Roman" w:cs="Times New Roman"/>
        </w:rPr>
        <w:t xml:space="preserve"> </w:t>
      </w:r>
      <w:r w:rsidR="001163CE">
        <w:rPr>
          <w:rFonts w:ascii="Times New Roman" w:hAnsi="Times New Roman" w:cs="Times New Roman"/>
        </w:rPr>
        <w:t>further elaborated</w:t>
      </w:r>
      <w:r w:rsidR="00E00EF8">
        <w:rPr>
          <w:rFonts w:ascii="Times New Roman" w:hAnsi="Times New Roman" w:cs="Times New Roman"/>
        </w:rPr>
        <w:t xml:space="preserve"> in the next section.</w:t>
      </w:r>
    </w:p>
    <w:p w14:paraId="6E1A3C37" w14:textId="77777777" w:rsidR="000C1813" w:rsidRDefault="000C1813" w:rsidP="009A6789">
      <w:pPr>
        <w:pStyle w:val="ListParagraph"/>
        <w:ind w:left="284"/>
        <w:jc w:val="both"/>
        <w:rPr>
          <w:rFonts w:ascii="Times New Roman" w:hAnsi="Times New Roman" w:cs="Times New Roman"/>
        </w:rPr>
      </w:pPr>
    </w:p>
    <w:p w14:paraId="2633B723" w14:textId="6BD06543" w:rsidR="00E80C81" w:rsidRPr="00604CC3" w:rsidRDefault="002D055C" w:rsidP="001D487D">
      <w:pPr>
        <w:pStyle w:val="ListParagraph"/>
        <w:ind w:left="284"/>
        <w:jc w:val="both"/>
        <w:rPr>
          <w:rFonts w:ascii="Times New Roman" w:hAnsi="Times New Roman" w:cs="Times New Roman"/>
          <w:u w:val="single"/>
        </w:rPr>
      </w:pPr>
      <w:r>
        <w:rPr>
          <w:rFonts w:ascii="Times New Roman" w:hAnsi="Times New Roman" w:cs="Times New Roman"/>
          <w:u w:val="single"/>
        </w:rPr>
        <w:t xml:space="preserve">Choosing Between </w:t>
      </w:r>
      <w:r w:rsidR="00AF76D5">
        <w:rPr>
          <w:rFonts w:ascii="Times New Roman" w:hAnsi="Times New Roman" w:cs="Times New Roman"/>
          <w:u w:val="single"/>
        </w:rPr>
        <w:t>Term Frequency</w:t>
      </w:r>
      <w:r>
        <w:rPr>
          <w:rFonts w:ascii="Times New Roman" w:hAnsi="Times New Roman" w:cs="Times New Roman"/>
          <w:u w:val="single"/>
        </w:rPr>
        <w:t xml:space="preserve"> – Inverse Document Frequency (</w:t>
      </w:r>
      <w:r w:rsidR="00E80C81" w:rsidRPr="00604CC3">
        <w:rPr>
          <w:rFonts w:ascii="Times New Roman" w:hAnsi="Times New Roman" w:cs="Times New Roman"/>
          <w:u w:val="single"/>
        </w:rPr>
        <w:t>TFIDF</w:t>
      </w:r>
      <w:r>
        <w:rPr>
          <w:rFonts w:ascii="Times New Roman" w:hAnsi="Times New Roman" w:cs="Times New Roman"/>
          <w:u w:val="single"/>
        </w:rPr>
        <w:t>)</w:t>
      </w:r>
      <w:r w:rsidR="00E80C81" w:rsidRPr="00604CC3">
        <w:rPr>
          <w:rFonts w:ascii="Times New Roman" w:hAnsi="Times New Roman" w:cs="Times New Roman"/>
          <w:u w:val="single"/>
        </w:rPr>
        <w:t xml:space="preserve"> </w:t>
      </w:r>
      <w:r w:rsidR="0E659B38" w:rsidRPr="6ADF99BC">
        <w:rPr>
          <w:rFonts w:ascii="Times New Roman" w:hAnsi="Times New Roman" w:cs="Times New Roman"/>
          <w:u w:val="single"/>
        </w:rPr>
        <w:t>vectors</w:t>
      </w:r>
      <w:r w:rsidR="00E80C81" w:rsidRPr="6ADF99BC">
        <w:rPr>
          <w:rFonts w:ascii="Times New Roman" w:hAnsi="Times New Roman" w:cs="Times New Roman"/>
          <w:u w:val="single"/>
        </w:rPr>
        <w:t xml:space="preserve"> </w:t>
      </w:r>
      <w:r>
        <w:rPr>
          <w:rFonts w:ascii="Times New Roman" w:hAnsi="Times New Roman" w:cs="Times New Roman"/>
          <w:u w:val="single"/>
        </w:rPr>
        <w:t>and</w:t>
      </w:r>
      <w:r w:rsidR="00E80C81" w:rsidRPr="00604CC3">
        <w:rPr>
          <w:rFonts w:ascii="Times New Roman" w:hAnsi="Times New Roman" w:cs="Times New Roman"/>
          <w:u w:val="single"/>
        </w:rPr>
        <w:t xml:space="preserve"> </w:t>
      </w:r>
      <w:proofErr w:type="spellStart"/>
      <w:r w:rsidR="00E80C81" w:rsidRPr="00604CC3">
        <w:rPr>
          <w:rFonts w:ascii="Times New Roman" w:hAnsi="Times New Roman" w:cs="Times New Roman"/>
          <w:u w:val="single"/>
        </w:rPr>
        <w:t>spaCy</w:t>
      </w:r>
      <w:r w:rsidR="001A359E">
        <w:rPr>
          <w:rFonts w:ascii="Times New Roman" w:hAnsi="Times New Roman" w:cs="Times New Roman"/>
          <w:u w:val="single"/>
        </w:rPr>
        <w:t>’s</w:t>
      </w:r>
      <w:proofErr w:type="spellEnd"/>
      <w:r w:rsidR="001A359E">
        <w:rPr>
          <w:rFonts w:ascii="Times New Roman" w:hAnsi="Times New Roman" w:cs="Times New Roman"/>
          <w:u w:val="single"/>
        </w:rPr>
        <w:t xml:space="preserve"> </w:t>
      </w:r>
      <w:r w:rsidR="2453EC2F" w:rsidRPr="7768E71D">
        <w:rPr>
          <w:rFonts w:ascii="Times New Roman" w:hAnsi="Times New Roman" w:cs="Times New Roman"/>
          <w:u w:val="single"/>
        </w:rPr>
        <w:t>word-embedded vectors</w:t>
      </w:r>
      <w:r w:rsidR="00FB5685" w:rsidRPr="158C620E">
        <w:rPr>
          <w:rFonts w:ascii="Times New Roman" w:hAnsi="Times New Roman" w:cs="Times New Roman"/>
          <w:u w:val="single"/>
        </w:rPr>
        <w:t xml:space="preserve"> </w:t>
      </w:r>
      <w:r w:rsidR="00FB5685">
        <w:rPr>
          <w:rFonts w:ascii="Times New Roman" w:hAnsi="Times New Roman" w:cs="Times New Roman"/>
          <w:u w:val="single"/>
        </w:rPr>
        <w:t>in Cosine Similarity Calculations</w:t>
      </w:r>
    </w:p>
    <w:p w14:paraId="262D48ED" w14:textId="296BC411" w:rsidR="004F04AB" w:rsidRDefault="004F04AB" w:rsidP="001D487D">
      <w:pPr>
        <w:pStyle w:val="ListParagraph"/>
        <w:ind w:left="284"/>
        <w:jc w:val="both"/>
        <w:rPr>
          <w:rFonts w:ascii="Times New Roman" w:hAnsi="Times New Roman" w:cs="Times New Roman"/>
        </w:rPr>
      </w:pPr>
      <w:r>
        <w:rPr>
          <w:rFonts w:ascii="Times New Roman" w:hAnsi="Times New Roman" w:cs="Times New Roman"/>
        </w:rPr>
        <w:t xml:space="preserve">While it is natural to </w:t>
      </w:r>
      <w:r w:rsidR="0045156A">
        <w:rPr>
          <w:rFonts w:ascii="Times New Roman" w:hAnsi="Times New Roman" w:cs="Times New Roman"/>
        </w:rPr>
        <w:t>use</w:t>
      </w:r>
      <w:r>
        <w:rPr>
          <w:rFonts w:ascii="Times New Roman" w:hAnsi="Times New Roman" w:cs="Times New Roman"/>
        </w:rPr>
        <w:t xml:space="preserve"> TFIDF </w:t>
      </w:r>
      <w:r w:rsidR="007248EC">
        <w:rPr>
          <w:rFonts w:ascii="Times New Roman" w:hAnsi="Times New Roman" w:cs="Times New Roman"/>
        </w:rPr>
        <w:t xml:space="preserve">when calculating the cosine similarity between initial keywords and </w:t>
      </w:r>
      <w:r w:rsidR="00726BD3">
        <w:rPr>
          <w:rFonts w:ascii="Times New Roman" w:hAnsi="Times New Roman" w:cs="Times New Roman"/>
        </w:rPr>
        <w:t xml:space="preserve">plot summaries, </w:t>
      </w:r>
      <w:r w:rsidR="00883EE0">
        <w:rPr>
          <w:rFonts w:ascii="Times New Roman" w:hAnsi="Times New Roman" w:cs="Times New Roman"/>
        </w:rPr>
        <w:t>this may result in a less effective filter. TFIDF excels when</w:t>
      </w:r>
      <w:r w:rsidR="00BD4B9E">
        <w:rPr>
          <w:rFonts w:ascii="Times New Roman" w:hAnsi="Times New Roman" w:cs="Times New Roman"/>
        </w:rPr>
        <w:t xml:space="preserve"> </w:t>
      </w:r>
      <w:r w:rsidR="0093161A">
        <w:rPr>
          <w:rFonts w:ascii="Times New Roman" w:hAnsi="Times New Roman" w:cs="Times New Roman"/>
        </w:rPr>
        <w:t xml:space="preserve">such keywords </w:t>
      </w:r>
      <w:r w:rsidR="00E53806">
        <w:rPr>
          <w:rFonts w:ascii="Times New Roman" w:hAnsi="Times New Roman" w:cs="Times New Roman"/>
        </w:rPr>
        <w:t>appear in the plot summaries</w:t>
      </w:r>
      <w:r w:rsidR="00F94723">
        <w:rPr>
          <w:rFonts w:ascii="Times New Roman" w:hAnsi="Times New Roman" w:cs="Times New Roman"/>
        </w:rPr>
        <w:t xml:space="preserve"> but generates a null value when</w:t>
      </w:r>
      <w:r w:rsidR="00E53806">
        <w:rPr>
          <w:rFonts w:ascii="Times New Roman" w:hAnsi="Times New Roman" w:cs="Times New Roman"/>
        </w:rPr>
        <w:t xml:space="preserve"> </w:t>
      </w:r>
      <w:r w:rsidR="00191808">
        <w:rPr>
          <w:rFonts w:ascii="Times New Roman" w:hAnsi="Times New Roman" w:cs="Times New Roman"/>
        </w:rPr>
        <w:t xml:space="preserve">these same keywords are absent in the plot summaries. </w:t>
      </w:r>
      <w:r w:rsidR="00735FDE">
        <w:rPr>
          <w:rFonts w:ascii="Times New Roman" w:hAnsi="Times New Roman" w:cs="Times New Roman"/>
        </w:rPr>
        <w:t xml:space="preserve">Such binary matching </w:t>
      </w:r>
      <w:r w:rsidR="0086779F">
        <w:rPr>
          <w:rFonts w:ascii="Times New Roman" w:hAnsi="Times New Roman" w:cs="Times New Roman"/>
        </w:rPr>
        <w:t xml:space="preserve">may </w:t>
      </w:r>
      <w:r w:rsidR="00DE4AF1">
        <w:rPr>
          <w:rFonts w:ascii="Times New Roman" w:hAnsi="Times New Roman" w:cs="Times New Roman"/>
        </w:rPr>
        <w:t xml:space="preserve">miss </w:t>
      </w:r>
      <w:r w:rsidR="00E901EE">
        <w:rPr>
          <w:rFonts w:ascii="Times New Roman" w:hAnsi="Times New Roman" w:cs="Times New Roman"/>
        </w:rPr>
        <w:t xml:space="preserve">identifying </w:t>
      </w:r>
      <w:r w:rsidR="00DE4AF1">
        <w:rPr>
          <w:rFonts w:ascii="Times New Roman" w:hAnsi="Times New Roman" w:cs="Times New Roman"/>
        </w:rPr>
        <w:t xml:space="preserve">relevant movies, </w:t>
      </w:r>
      <w:r w:rsidR="00E901EE">
        <w:rPr>
          <w:rFonts w:ascii="Times New Roman" w:hAnsi="Times New Roman" w:cs="Times New Roman"/>
        </w:rPr>
        <w:t xml:space="preserve">despite </w:t>
      </w:r>
      <w:r w:rsidR="00975F8B">
        <w:rPr>
          <w:rFonts w:ascii="Times New Roman" w:hAnsi="Times New Roman" w:cs="Times New Roman"/>
        </w:rPr>
        <w:t xml:space="preserve">the absence of such words. Thus, </w:t>
      </w:r>
      <w:r w:rsidR="003644C3">
        <w:rPr>
          <w:rFonts w:ascii="Times New Roman" w:hAnsi="Times New Roman" w:cs="Times New Roman"/>
        </w:rPr>
        <w:t xml:space="preserve">adopting the use of </w:t>
      </w:r>
      <w:r w:rsidR="005729B9">
        <w:rPr>
          <w:rFonts w:ascii="Times New Roman" w:hAnsi="Times New Roman" w:cs="Times New Roman"/>
        </w:rPr>
        <w:t>word-embedded vectors</w:t>
      </w:r>
      <w:r w:rsidR="003644C3">
        <w:rPr>
          <w:rFonts w:ascii="Times New Roman" w:hAnsi="Times New Roman" w:cs="Times New Roman"/>
        </w:rPr>
        <w:t xml:space="preserve"> </w:t>
      </w:r>
      <w:r w:rsidR="00283627">
        <w:rPr>
          <w:rFonts w:ascii="Times New Roman" w:hAnsi="Times New Roman" w:cs="Times New Roman"/>
        </w:rPr>
        <w:t xml:space="preserve">allows for </w:t>
      </w:r>
      <w:r w:rsidR="00B60D2A">
        <w:rPr>
          <w:rFonts w:ascii="Times New Roman" w:hAnsi="Times New Roman" w:cs="Times New Roman"/>
        </w:rPr>
        <w:t>a close</w:t>
      </w:r>
      <w:r w:rsidR="0031651E">
        <w:rPr>
          <w:rFonts w:ascii="Times New Roman" w:hAnsi="Times New Roman" w:cs="Times New Roman"/>
        </w:rPr>
        <w:t>r</w:t>
      </w:r>
      <w:r w:rsidR="00B60D2A">
        <w:rPr>
          <w:rFonts w:ascii="Times New Roman" w:hAnsi="Times New Roman" w:cs="Times New Roman"/>
        </w:rPr>
        <w:t xml:space="preserve"> match</w:t>
      </w:r>
      <w:r w:rsidR="0031651E">
        <w:rPr>
          <w:rFonts w:ascii="Times New Roman" w:hAnsi="Times New Roman" w:cs="Times New Roman"/>
        </w:rPr>
        <w:t>ing</w:t>
      </w:r>
      <w:r w:rsidR="00B60D2A">
        <w:rPr>
          <w:rFonts w:ascii="Times New Roman" w:hAnsi="Times New Roman" w:cs="Times New Roman"/>
        </w:rPr>
        <w:t xml:space="preserve">, where words </w:t>
      </w:r>
      <w:r w:rsidR="000A00C6">
        <w:rPr>
          <w:rFonts w:ascii="Times New Roman" w:hAnsi="Times New Roman" w:cs="Times New Roman"/>
        </w:rPr>
        <w:t>that may be absent in the plot summaries are replaced with similar words along the same vector.</w:t>
      </w:r>
      <w:r w:rsidR="0039032D">
        <w:rPr>
          <w:rFonts w:ascii="Times New Roman" w:hAnsi="Times New Roman" w:cs="Times New Roman"/>
        </w:rPr>
        <w:t xml:space="preserve"> </w:t>
      </w:r>
      <w:r w:rsidR="00DD05CF">
        <w:rPr>
          <w:rFonts w:ascii="Times New Roman" w:hAnsi="Times New Roman" w:cs="Times New Roman"/>
        </w:rPr>
        <w:t>R</w:t>
      </w:r>
      <w:r w:rsidR="0039032D">
        <w:rPr>
          <w:rFonts w:ascii="Times New Roman" w:hAnsi="Times New Roman" w:cs="Times New Roman"/>
        </w:rPr>
        <w:t xml:space="preserve">elevant movies </w:t>
      </w:r>
      <w:r w:rsidR="00EE1238">
        <w:rPr>
          <w:rFonts w:ascii="Times New Roman" w:hAnsi="Times New Roman" w:cs="Times New Roman"/>
        </w:rPr>
        <w:t xml:space="preserve">would then </w:t>
      </w:r>
      <w:r w:rsidR="00E52A8C">
        <w:rPr>
          <w:rFonts w:ascii="Times New Roman" w:hAnsi="Times New Roman" w:cs="Times New Roman"/>
        </w:rPr>
        <w:t xml:space="preserve">have a greater chance of </w:t>
      </w:r>
      <w:r w:rsidR="00EE1238">
        <w:rPr>
          <w:rFonts w:ascii="Times New Roman" w:hAnsi="Times New Roman" w:cs="Times New Roman"/>
        </w:rPr>
        <w:t>be</w:t>
      </w:r>
      <w:r w:rsidR="00E52A8C">
        <w:rPr>
          <w:rFonts w:ascii="Times New Roman" w:hAnsi="Times New Roman" w:cs="Times New Roman"/>
        </w:rPr>
        <w:t>ing</w:t>
      </w:r>
      <w:r w:rsidR="00EE1238">
        <w:rPr>
          <w:rFonts w:ascii="Times New Roman" w:hAnsi="Times New Roman" w:cs="Times New Roman"/>
        </w:rPr>
        <w:t xml:space="preserve"> </w:t>
      </w:r>
      <w:r w:rsidR="00294C00">
        <w:rPr>
          <w:rFonts w:ascii="Times New Roman" w:hAnsi="Times New Roman" w:cs="Times New Roman"/>
        </w:rPr>
        <w:t>identified</w:t>
      </w:r>
      <w:r w:rsidR="00E52A8C">
        <w:rPr>
          <w:rFonts w:ascii="Times New Roman" w:hAnsi="Times New Roman" w:cs="Times New Roman"/>
        </w:rPr>
        <w:t>.</w:t>
      </w:r>
    </w:p>
    <w:p w14:paraId="519972B2" w14:textId="77777777" w:rsidR="00E80C81" w:rsidRDefault="00E80C81" w:rsidP="00E80C81">
      <w:pPr>
        <w:pStyle w:val="ListParagraph"/>
        <w:ind w:left="284"/>
        <w:jc w:val="both"/>
        <w:rPr>
          <w:rFonts w:ascii="Times New Roman" w:hAnsi="Times New Roman" w:cs="Times New Roman"/>
        </w:rPr>
      </w:pPr>
    </w:p>
    <w:p w14:paraId="06D1EC03" w14:textId="77777777" w:rsidR="00E80C81" w:rsidRPr="00604CC3" w:rsidRDefault="00E80C81" w:rsidP="00E80C81">
      <w:pPr>
        <w:pStyle w:val="ListParagraph"/>
        <w:ind w:left="284"/>
        <w:jc w:val="both"/>
        <w:rPr>
          <w:rFonts w:ascii="Times New Roman" w:hAnsi="Times New Roman" w:cs="Times New Roman"/>
          <w:u w:val="single"/>
        </w:rPr>
      </w:pPr>
      <w:r w:rsidRPr="00604CC3">
        <w:rPr>
          <w:rFonts w:ascii="Times New Roman" w:hAnsi="Times New Roman" w:cs="Times New Roman"/>
          <w:u w:val="single"/>
        </w:rPr>
        <w:t>Use of Max and Total in Cosine Similarity</w:t>
      </w:r>
    </w:p>
    <w:p w14:paraId="2E915541" w14:textId="65A14F69" w:rsidR="00D27787" w:rsidRDefault="00FC2C3B" w:rsidP="00FC2C3B">
      <w:pPr>
        <w:pStyle w:val="ListParagraph"/>
        <w:ind w:left="284"/>
        <w:jc w:val="center"/>
        <w:rPr>
          <w:rFonts w:ascii="Times New Roman" w:hAnsi="Times New Roman" w:cs="Times New Roman"/>
        </w:rPr>
      </w:pPr>
      <w:r w:rsidRPr="00FC2C3B">
        <w:rPr>
          <w:rFonts w:ascii="Times New Roman" w:hAnsi="Times New Roman" w:cs="Times New Roman"/>
        </w:rPr>
        <w:drawing>
          <wp:inline distT="0" distB="0" distL="0" distR="0" wp14:anchorId="78706D8C" wp14:editId="551B5CF8">
            <wp:extent cx="4831307" cy="1991366"/>
            <wp:effectExtent l="0" t="0" r="7620" b="88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4839191" cy="1994616"/>
                    </a:xfrm>
                    <a:prstGeom prst="rect">
                      <a:avLst/>
                    </a:prstGeom>
                  </pic:spPr>
                </pic:pic>
              </a:graphicData>
            </a:graphic>
          </wp:inline>
        </w:drawing>
      </w:r>
    </w:p>
    <w:p w14:paraId="05B33954" w14:textId="16AAE3A4" w:rsidR="00FC2C3B" w:rsidRPr="00A72211" w:rsidRDefault="00FC2C3B" w:rsidP="00FC2C3B">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4D2CCB">
        <w:rPr>
          <w:rFonts w:ascii="Times New Roman" w:hAnsi="Times New Roman" w:cs="Times New Roman"/>
          <w:i/>
          <w:iCs/>
          <w:sz w:val="18"/>
          <w:szCs w:val="18"/>
        </w:rPr>
        <w:t>2</w:t>
      </w:r>
      <w:r w:rsidRPr="00A72211">
        <w:rPr>
          <w:rFonts w:ascii="Times New Roman" w:hAnsi="Times New Roman" w:cs="Times New Roman"/>
          <w:i/>
          <w:iCs/>
          <w:sz w:val="18"/>
          <w:szCs w:val="18"/>
        </w:rPr>
        <w:t xml:space="preserve">. </w:t>
      </w:r>
      <w:r w:rsidR="005773A1">
        <w:rPr>
          <w:rFonts w:ascii="Times New Roman" w:hAnsi="Times New Roman" w:cs="Times New Roman"/>
          <w:i/>
          <w:iCs/>
          <w:sz w:val="18"/>
          <w:szCs w:val="18"/>
        </w:rPr>
        <w:t xml:space="preserve">Sample </w:t>
      </w:r>
      <w:r w:rsidR="00DD1936">
        <w:rPr>
          <w:rFonts w:ascii="Times New Roman" w:hAnsi="Times New Roman" w:cs="Times New Roman"/>
          <w:i/>
          <w:iCs/>
          <w:sz w:val="18"/>
          <w:szCs w:val="18"/>
        </w:rPr>
        <w:t>Word-Embedded Vectors</w:t>
      </w:r>
      <w:r w:rsidR="00032122">
        <w:rPr>
          <w:rFonts w:ascii="Times New Roman" w:hAnsi="Times New Roman" w:cs="Times New Roman"/>
          <w:i/>
          <w:iCs/>
          <w:sz w:val="18"/>
          <w:szCs w:val="18"/>
        </w:rPr>
        <w:t xml:space="preserve"> </w:t>
      </w:r>
      <w:r w:rsidR="005773A1">
        <w:rPr>
          <w:rFonts w:ascii="Times New Roman" w:hAnsi="Times New Roman" w:cs="Times New Roman"/>
          <w:i/>
          <w:iCs/>
          <w:sz w:val="18"/>
          <w:szCs w:val="18"/>
        </w:rPr>
        <w:t>Cosine Similarity Calculations</w:t>
      </w:r>
      <w:r w:rsidR="00BA285B">
        <w:rPr>
          <w:rFonts w:ascii="Times New Roman" w:hAnsi="Times New Roman" w:cs="Times New Roman"/>
          <w:i/>
          <w:iCs/>
          <w:sz w:val="18"/>
          <w:szCs w:val="18"/>
        </w:rPr>
        <w:t xml:space="preserve"> Between Keywords and Plot Summaries</w:t>
      </w:r>
    </w:p>
    <w:p w14:paraId="0F8C1A81" w14:textId="70438E51" w:rsidR="00D27787" w:rsidRDefault="00032122" w:rsidP="001D487D">
      <w:pPr>
        <w:pStyle w:val="ListParagraph"/>
        <w:ind w:left="284"/>
        <w:jc w:val="both"/>
        <w:rPr>
          <w:rFonts w:ascii="Times New Roman" w:hAnsi="Times New Roman" w:cs="Times New Roman"/>
        </w:rPr>
      </w:pPr>
      <w:r>
        <w:rPr>
          <w:rFonts w:ascii="Times New Roman" w:hAnsi="Times New Roman" w:cs="Times New Roman"/>
        </w:rPr>
        <w:t xml:space="preserve">Figure </w:t>
      </w:r>
      <w:r w:rsidR="004D2CCB">
        <w:rPr>
          <w:rFonts w:ascii="Times New Roman" w:hAnsi="Times New Roman" w:cs="Times New Roman"/>
        </w:rPr>
        <w:t>2</w:t>
      </w:r>
      <w:r>
        <w:rPr>
          <w:rFonts w:ascii="Times New Roman" w:hAnsi="Times New Roman" w:cs="Times New Roman"/>
        </w:rPr>
        <w:t xml:space="preserve"> illustrates</w:t>
      </w:r>
      <w:r w:rsidR="00DB1ECD">
        <w:rPr>
          <w:rFonts w:ascii="Times New Roman" w:hAnsi="Times New Roman" w:cs="Times New Roman"/>
        </w:rPr>
        <w:t xml:space="preserve"> the word</w:t>
      </w:r>
      <w:r w:rsidR="00BF3C3C">
        <w:rPr>
          <w:rFonts w:ascii="Times New Roman" w:hAnsi="Times New Roman" w:cs="Times New Roman"/>
        </w:rPr>
        <w:t>-embedded</w:t>
      </w:r>
      <w:r w:rsidR="00DB1ECD">
        <w:rPr>
          <w:rFonts w:ascii="Times New Roman" w:hAnsi="Times New Roman" w:cs="Times New Roman"/>
        </w:rPr>
        <w:t xml:space="preserve"> vector cosine similarity calculations of four keywords </w:t>
      </w:r>
      <w:r w:rsidR="001D487D" w:rsidRPr="2B92B41D">
        <w:rPr>
          <w:rFonts w:ascii="Times New Roman" w:hAnsi="Times New Roman" w:cs="Times New Roman"/>
        </w:rPr>
        <w:t>i.e</w:t>
      </w:r>
      <w:r w:rsidR="58D53454" w:rsidRPr="5759D709">
        <w:rPr>
          <w:rFonts w:ascii="Times New Roman" w:hAnsi="Times New Roman" w:cs="Times New Roman"/>
        </w:rPr>
        <w:t>.,</w:t>
      </w:r>
      <w:r w:rsidR="00DB1ECD">
        <w:rPr>
          <w:rFonts w:ascii="Times New Roman" w:hAnsi="Times New Roman" w:cs="Times New Roman"/>
        </w:rPr>
        <w:t xml:space="preserve"> cartoon, babies, unicorn</w:t>
      </w:r>
      <w:r w:rsidR="0206100C" w:rsidRPr="2B92B41D">
        <w:rPr>
          <w:rFonts w:ascii="Times New Roman" w:hAnsi="Times New Roman" w:cs="Times New Roman"/>
        </w:rPr>
        <w:t>,</w:t>
      </w:r>
      <w:r w:rsidR="00DB1ECD">
        <w:rPr>
          <w:rFonts w:ascii="Times New Roman" w:hAnsi="Times New Roman" w:cs="Times New Roman"/>
        </w:rPr>
        <w:t xml:space="preserve"> and fantasy</w:t>
      </w:r>
      <w:r w:rsidR="006B632C">
        <w:rPr>
          <w:rFonts w:ascii="Times New Roman" w:hAnsi="Times New Roman" w:cs="Times New Roman"/>
        </w:rPr>
        <w:t>, against all the plot summaries in the corpus.</w:t>
      </w:r>
      <w:r w:rsidR="00052BB9">
        <w:rPr>
          <w:rFonts w:ascii="Times New Roman" w:hAnsi="Times New Roman" w:cs="Times New Roman"/>
        </w:rPr>
        <w:t xml:space="preserve"> </w:t>
      </w:r>
      <w:r w:rsidR="006F6BBD">
        <w:rPr>
          <w:rFonts w:ascii="Times New Roman" w:hAnsi="Times New Roman" w:cs="Times New Roman"/>
        </w:rPr>
        <w:t xml:space="preserve">To rank the </w:t>
      </w:r>
      <w:r w:rsidR="002A33E2">
        <w:rPr>
          <w:rFonts w:ascii="Times New Roman" w:hAnsi="Times New Roman" w:cs="Times New Roman"/>
        </w:rPr>
        <w:t>plot summaries, two</w:t>
      </w:r>
      <w:r w:rsidR="001621AE">
        <w:rPr>
          <w:rFonts w:ascii="Times New Roman" w:hAnsi="Times New Roman" w:cs="Times New Roman"/>
        </w:rPr>
        <w:t xml:space="preserve"> columns of maximum and total </w:t>
      </w:r>
      <w:r w:rsidR="000509F2">
        <w:rPr>
          <w:rFonts w:ascii="Times New Roman" w:hAnsi="Times New Roman" w:cs="Times New Roman"/>
        </w:rPr>
        <w:t>were</w:t>
      </w:r>
      <w:r w:rsidR="001621AE">
        <w:rPr>
          <w:rFonts w:ascii="Times New Roman" w:hAnsi="Times New Roman" w:cs="Times New Roman"/>
        </w:rPr>
        <w:t xml:space="preserve"> used.</w:t>
      </w:r>
      <w:r w:rsidR="00726269">
        <w:rPr>
          <w:rFonts w:ascii="Times New Roman" w:hAnsi="Times New Roman" w:cs="Times New Roman"/>
        </w:rPr>
        <w:t xml:space="preserve"> The maximum column </w:t>
      </w:r>
      <w:r w:rsidR="0059559E">
        <w:rPr>
          <w:rFonts w:ascii="Times New Roman" w:hAnsi="Times New Roman" w:cs="Times New Roman"/>
        </w:rPr>
        <w:t xml:space="preserve">pulls the maximum cosine similarity score </w:t>
      </w:r>
      <w:r w:rsidR="00117C8E">
        <w:rPr>
          <w:rFonts w:ascii="Times New Roman" w:hAnsi="Times New Roman" w:cs="Times New Roman"/>
        </w:rPr>
        <w:t xml:space="preserve">from the various keywords for each plot summary, whereas the total column </w:t>
      </w:r>
      <w:r w:rsidR="00425048">
        <w:rPr>
          <w:rFonts w:ascii="Times New Roman" w:hAnsi="Times New Roman" w:cs="Times New Roman"/>
        </w:rPr>
        <w:t>sums all the cosine similarity scores across all the keywords for each plot summary.</w:t>
      </w:r>
    </w:p>
    <w:p w14:paraId="2CB3C9B9" w14:textId="77777777" w:rsidR="00CC0809" w:rsidRDefault="00CC0809" w:rsidP="001D487D">
      <w:pPr>
        <w:pStyle w:val="ListParagraph"/>
        <w:ind w:left="284"/>
        <w:jc w:val="both"/>
        <w:rPr>
          <w:rFonts w:ascii="Times New Roman" w:hAnsi="Times New Roman" w:cs="Times New Roman"/>
        </w:rPr>
      </w:pPr>
    </w:p>
    <w:p w14:paraId="0BD32FA9" w14:textId="3D50A8D0" w:rsidR="00F408E0" w:rsidRDefault="00DF04D5" w:rsidP="001D487D">
      <w:pPr>
        <w:pStyle w:val="ListParagraph"/>
        <w:ind w:left="284"/>
        <w:jc w:val="both"/>
        <w:rPr>
          <w:rFonts w:ascii="Times New Roman" w:hAnsi="Times New Roman" w:cs="Times New Roman"/>
        </w:rPr>
      </w:pPr>
      <w:r>
        <w:rPr>
          <w:rFonts w:ascii="Times New Roman" w:hAnsi="Times New Roman" w:cs="Times New Roman"/>
        </w:rPr>
        <w:t xml:space="preserve">Different thresholds were used in </w:t>
      </w:r>
      <w:r w:rsidR="00E56966">
        <w:rPr>
          <w:rFonts w:ascii="Times New Roman" w:hAnsi="Times New Roman" w:cs="Times New Roman"/>
        </w:rPr>
        <w:t>either</w:t>
      </w:r>
      <w:r w:rsidR="00892A22">
        <w:rPr>
          <w:rFonts w:ascii="Times New Roman" w:hAnsi="Times New Roman" w:cs="Times New Roman"/>
        </w:rPr>
        <w:t xml:space="preserve"> filter stages. </w:t>
      </w:r>
      <w:r w:rsidR="00E56966">
        <w:rPr>
          <w:rFonts w:ascii="Times New Roman" w:hAnsi="Times New Roman" w:cs="Times New Roman"/>
        </w:rPr>
        <w:t xml:space="preserve">In the initial filter stage using keywords, </w:t>
      </w:r>
      <w:r w:rsidR="003B3D23">
        <w:rPr>
          <w:rFonts w:ascii="Times New Roman" w:hAnsi="Times New Roman" w:cs="Times New Roman"/>
        </w:rPr>
        <w:t>a</w:t>
      </w:r>
      <w:r w:rsidR="007E07FB">
        <w:rPr>
          <w:rFonts w:ascii="Times New Roman" w:hAnsi="Times New Roman" w:cs="Times New Roman"/>
        </w:rPr>
        <w:t xml:space="preserve"> threshold of 0.6 was used on the max column. The plot summaries were then sorted in descending order of the total column scores. </w:t>
      </w:r>
      <w:r w:rsidR="00406A90">
        <w:rPr>
          <w:rFonts w:ascii="Times New Roman" w:hAnsi="Times New Roman" w:cs="Times New Roman"/>
        </w:rPr>
        <w:t>A</w:t>
      </w:r>
      <w:r w:rsidR="007E07FB">
        <w:rPr>
          <w:rFonts w:ascii="Times New Roman" w:hAnsi="Times New Roman" w:cs="Times New Roman"/>
        </w:rPr>
        <w:t xml:space="preserve"> top 20 plot summaries were then generated as an initial result. </w:t>
      </w:r>
    </w:p>
    <w:p w14:paraId="631CF263" w14:textId="77777777" w:rsidR="00F408E0" w:rsidRDefault="00F408E0" w:rsidP="00E80C81">
      <w:pPr>
        <w:pStyle w:val="ListParagraph"/>
        <w:ind w:left="284"/>
        <w:rPr>
          <w:rFonts w:ascii="Times New Roman" w:hAnsi="Times New Roman" w:cs="Times New Roman"/>
        </w:rPr>
      </w:pPr>
    </w:p>
    <w:p w14:paraId="4E8CC606" w14:textId="223508D3" w:rsidR="00F408E0" w:rsidRDefault="00F408E0" w:rsidP="00F408E0">
      <w:pPr>
        <w:pStyle w:val="ListParagraph"/>
        <w:ind w:left="284"/>
        <w:jc w:val="center"/>
        <w:rPr>
          <w:rFonts w:ascii="Times New Roman" w:hAnsi="Times New Roman" w:cs="Times New Roman"/>
        </w:rPr>
      </w:pPr>
      <w:r w:rsidRPr="00F408E0">
        <w:rPr>
          <w:rFonts w:ascii="Times New Roman" w:hAnsi="Times New Roman" w:cs="Times New Roman"/>
          <w:noProof/>
        </w:rPr>
        <w:drawing>
          <wp:inline distT="0" distB="0" distL="0" distR="0" wp14:anchorId="67A05912" wp14:editId="166FDFC1">
            <wp:extent cx="4169391" cy="1779317"/>
            <wp:effectExtent l="0" t="0" r="317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rotWithShape="1">
                    <a:blip r:embed="rId15"/>
                    <a:srcRect l="1263"/>
                    <a:stretch/>
                  </pic:blipFill>
                  <pic:spPr bwMode="auto">
                    <a:xfrm>
                      <a:off x="0" y="0"/>
                      <a:ext cx="4191647" cy="1788815"/>
                    </a:xfrm>
                    <a:prstGeom prst="rect">
                      <a:avLst/>
                    </a:prstGeom>
                    <a:ln>
                      <a:noFill/>
                    </a:ln>
                    <a:extLst>
                      <a:ext uri="{53640926-AAD7-44D8-BBD7-CCE9431645EC}">
                        <a14:shadowObscured xmlns:a14="http://schemas.microsoft.com/office/drawing/2010/main"/>
                      </a:ext>
                    </a:extLst>
                  </pic:spPr>
                </pic:pic>
              </a:graphicData>
            </a:graphic>
          </wp:inline>
        </w:drawing>
      </w:r>
    </w:p>
    <w:p w14:paraId="3D86706B" w14:textId="7AA9DAEE" w:rsidR="00F408E0" w:rsidRPr="00A72211" w:rsidRDefault="00F408E0" w:rsidP="00F408E0">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4D2CCB">
        <w:rPr>
          <w:rFonts w:ascii="Times New Roman" w:hAnsi="Times New Roman" w:cs="Times New Roman"/>
          <w:i/>
          <w:iCs/>
          <w:sz w:val="18"/>
          <w:szCs w:val="18"/>
        </w:rPr>
        <w:t>3</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 xml:space="preserve">Sample </w:t>
      </w:r>
      <w:r w:rsidR="00DD1936">
        <w:rPr>
          <w:rFonts w:ascii="Times New Roman" w:hAnsi="Times New Roman" w:cs="Times New Roman"/>
          <w:i/>
          <w:iCs/>
          <w:sz w:val="18"/>
          <w:szCs w:val="18"/>
        </w:rPr>
        <w:t>Word-Embedded Vectors</w:t>
      </w:r>
      <w:r>
        <w:rPr>
          <w:rFonts w:ascii="Times New Roman" w:hAnsi="Times New Roman" w:cs="Times New Roman"/>
          <w:i/>
          <w:iCs/>
          <w:sz w:val="18"/>
          <w:szCs w:val="18"/>
        </w:rPr>
        <w:t xml:space="preserve"> Cosine Similarity Calculations Between </w:t>
      </w:r>
      <w:r w:rsidR="00094ED0">
        <w:rPr>
          <w:rFonts w:ascii="Times New Roman" w:hAnsi="Times New Roman" w:cs="Times New Roman"/>
          <w:i/>
          <w:iCs/>
          <w:sz w:val="18"/>
          <w:szCs w:val="18"/>
        </w:rPr>
        <w:t xml:space="preserve">3 </w:t>
      </w:r>
      <w:r>
        <w:rPr>
          <w:rFonts w:ascii="Times New Roman" w:hAnsi="Times New Roman" w:cs="Times New Roman"/>
          <w:i/>
          <w:iCs/>
          <w:sz w:val="18"/>
          <w:szCs w:val="18"/>
        </w:rPr>
        <w:t>Plot Summaries</w:t>
      </w:r>
      <w:r w:rsidR="00094ED0">
        <w:rPr>
          <w:rFonts w:ascii="Times New Roman" w:hAnsi="Times New Roman" w:cs="Times New Roman"/>
          <w:i/>
          <w:iCs/>
          <w:sz w:val="18"/>
          <w:szCs w:val="18"/>
        </w:rPr>
        <w:t xml:space="preserve"> and The Rest of the Corpus</w:t>
      </w:r>
    </w:p>
    <w:p w14:paraId="763BAC35" w14:textId="1C27DA07" w:rsidR="00FC2C3B" w:rsidRDefault="006C1800" w:rsidP="001D487D">
      <w:pPr>
        <w:pStyle w:val="ListParagraph"/>
        <w:ind w:left="284"/>
        <w:jc w:val="both"/>
        <w:rPr>
          <w:rFonts w:ascii="Times New Roman" w:hAnsi="Times New Roman" w:cs="Times New Roman"/>
        </w:rPr>
      </w:pPr>
      <w:r>
        <w:rPr>
          <w:rFonts w:ascii="Times New Roman" w:hAnsi="Times New Roman" w:cs="Times New Roman"/>
        </w:rPr>
        <w:t xml:space="preserve">Figure </w:t>
      </w:r>
      <w:r w:rsidR="004D2CCB">
        <w:rPr>
          <w:rFonts w:ascii="Times New Roman" w:hAnsi="Times New Roman" w:cs="Times New Roman"/>
        </w:rPr>
        <w:t>3</w:t>
      </w:r>
      <w:r>
        <w:rPr>
          <w:rFonts w:ascii="Times New Roman" w:hAnsi="Times New Roman" w:cs="Times New Roman"/>
        </w:rPr>
        <w:t xml:space="preserve"> illustrates the word</w:t>
      </w:r>
      <w:r w:rsidR="00BF3C3C">
        <w:rPr>
          <w:rFonts w:ascii="Times New Roman" w:hAnsi="Times New Roman" w:cs="Times New Roman"/>
        </w:rPr>
        <w:t>-embedded</w:t>
      </w:r>
      <w:r>
        <w:rPr>
          <w:rFonts w:ascii="Times New Roman" w:hAnsi="Times New Roman" w:cs="Times New Roman"/>
        </w:rPr>
        <w:t xml:space="preserve"> vector cosine similarity calculations of three </w:t>
      </w:r>
      <w:r w:rsidR="00813498" w:rsidRPr="00F45A67">
        <w:rPr>
          <w:rFonts w:ascii="Times New Roman" w:hAnsi="Times New Roman" w:cs="Times New Roman"/>
          <w:i/>
          <w:iCs/>
        </w:rPr>
        <w:t>‘L</w:t>
      </w:r>
      <w:r w:rsidRPr="00F45A67">
        <w:rPr>
          <w:rFonts w:ascii="Times New Roman" w:hAnsi="Times New Roman" w:cs="Times New Roman"/>
          <w:i/>
          <w:iCs/>
        </w:rPr>
        <w:t>iked</w:t>
      </w:r>
      <w:r w:rsidR="00813498" w:rsidRPr="00F45A67">
        <w:rPr>
          <w:rFonts w:ascii="Times New Roman" w:hAnsi="Times New Roman" w:cs="Times New Roman"/>
          <w:i/>
          <w:iCs/>
        </w:rPr>
        <w:t>’</w:t>
      </w:r>
      <w:r>
        <w:rPr>
          <w:rFonts w:ascii="Times New Roman" w:hAnsi="Times New Roman" w:cs="Times New Roman"/>
        </w:rPr>
        <w:t xml:space="preserve"> movies </w:t>
      </w:r>
      <w:r w:rsidR="001D487D" w:rsidRPr="2B92B41D">
        <w:rPr>
          <w:rFonts w:ascii="Times New Roman" w:hAnsi="Times New Roman" w:cs="Times New Roman"/>
        </w:rPr>
        <w:t>i.e.,</w:t>
      </w:r>
      <w:r>
        <w:rPr>
          <w:rFonts w:ascii="Times New Roman" w:hAnsi="Times New Roman" w:cs="Times New Roman"/>
        </w:rPr>
        <w:t xml:space="preserve"> 4397117,</w:t>
      </w:r>
      <w:r w:rsidR="00A05A77">
        <w:rPr>
          <w:rFonts w:ascii="Times New Roman" w:hAnsi="Times New Roman" w:cs="Times New Roman"/>
        </w:rPr>
        <w:t xml:space="preserve"> 3843721 and </w:t>
      </w:r>
      <w:r w:rsidR="00F05C3F">
        <w:rPr>
          <w:rFonts w:ascii="Times New Roman" w:hAnsi="Times New Roman" w:cs="Times New Roman"/>
        </w:rPr>
        <w:t>600094</w:t>
      </w:r>
      <w:r>
        <w:rPr>
          <w:rFonts w:ascii="Times New Roman" w:hAnsi="Times New Roman" w:cs="Times New Roman"/>
        </w:rPr>
        <w:t xml:space="preserve"> against all the plot summaries in the corpus.</w:t>
      </w:r>
      <w:r w:rsidR="00270C51">
        <w:rPr>
          <w:rFonts w:ascii="Times New Roman" w:hAnsi="Times New Roman" w:cs="Times New Roman"/>
        </w:rPr>
        <w:t xml:space="preserve"> </w:t>
      </w:r>
      <w:r w:rsidR="002E5C3C">
        <w:rPr>
          <w:rFonts w:ascii="Times New Roman" w:hAnsi="Times New Roman" w:cs="Times New Roman"/>
        </w:rPr>
        <w:t>In th</w:t>
      </w:r>
      <w:r w:rsidR="00270C51">
        <w:rPr>
          <w:rFonts w:ascii="Times New Roman" w:hAnsi="Times New Roman" w:cs="Times New Roman"/>
        </w:rPr>
        <w:t>is</w:t>
      </w:r>
      <w:r w:rsidR="002E5C3C">
        <w:rPr>
          <w:rFonts w:ascii="Times New Roman" w:hAnsi="Times New Roman" w:cs="Times New Roman"/>
        </w:rPr>
        <w:t xml:space="preserve"> subsequent filter stage using </w:t>
      </w:r>
      <w:r w:rsidR="00F45A67" w:rsidRPr="00F45A67">
        <w:rPr>
          <w:rFonts w:ascii="Times New Roman" w:hAnsi="Times New Roman" w:cs="Times New Roman"/>
          <w:i/>
          <w:iCs/>
        </w:rPr>
        <w:t>‘L</w:t>
      </w:r>
      <w:r w:rsidR="002E5C3C" w:rsidRPr="00F45A67">
        <w:rPr>
          <w:rFonts w:ascii="Times New Roman" w:hAnsi="Times New Roman" w:cs="Times New Roman"/>
          <w:i/>
          <w:iCs/>
        </w:rPr>
        <w:t>ike</w:t>
      </w:r>
      <w:r w:rsidR="00270C51" w:rsidRPr="00F45A67">
        <w:rPr>
          <w:rFonts w:ascii="Times New Roman" w:hAnsi="Times New Roman" w:cs="Times New Roman"/>
          <w:i/>
          <w:iCs/>
        </w:rPr>
        <w:t>d</w:t>
      </w:r>
      <w:r w:rsidR="00F45A67" w:rsidRPr="00F45A67">
        <w:rPr>
          <w:rFonts w:ascii="Times New Roman" w:hAnsi="Times New Roman" w:cs="Times New Roman"/>
          <w:i/>
          <w:iCs/>
        </w:rPr>
        <w:t>’</w:t>
      </w:r>
      <w:r w:rsidR="002E5C3C">
        <w:rPr>
          <w:rFonts w:ascii="Times New Roman" w:hAnsi="Times New Roman" w:cs="Times New Roman"/>
        </w:rPr>
        <w:t xml:space="preserve"> </w:t>
      </w:r>
      <w:r w:rsidR="00270C51">
        <w:rPr>
          <w:rFonts w:ascii="Times New Roman" w:hAnsi="Times New Roman" w:cs="Times New Roman"/>
        </w:rPr>
        <w:t>movies</w:t>
      </w:r>
      <w:r w:rsidR="00264772">
        <w:rPr>
          <w:rFonts w:ascii="Times New Roman" w:hAnsi="Times New Roman" w:cs="Times New Roman"/>
        </w:rPr>
        <w:t xml:space="preserve">, a higher threshold of 0.8 was used on the max column. The plot summaries were </w:t>
      </w:r>
      <w:r w:rsidR="00733D6E">
        <w:rPr>
          <w:rFonts w:ascii="Times New Roman" w:hAnsi="Times New Roman" w:cs="Times New Roman"/>
        </w:rPr>
        <w:t>again</w:t>
      </w:r>
      <w:r w:rsidR="00264772">
        <w:rPr>
          <w:rFonts w:ascii="Times New Roman" w:hAnsi="Times New Roman" w:cs="Times New Roman"/>
        </w:rPr>
        <w:t xml:space="preserve"> sorted in descending order of the total column scores. </w:t>
      </w:r>
      <w:r w:rsidR="00733D6E">
        <w:rPr>
          <w:rFonts w:ascii="Times New Roman" w:hAnsi="Times New Roman" w:cs="Times New Roman"/>
        </w:rPr>
        <w:t>An</w:t>
      </w:r>
      <w:r w:rsidR="00264772">
        <w:rPr>
          <w:rFonts w:ascii="Times New Roman" w:hAnsi="Times New Roman" w:cs="Times New Roman"/>
        </w:rPr>
        <w:t xml:space="preserve"> </w:t>
      </w:r>
      <w:r w:rsidR="00AA270E">
        <w:rPr>
          <w:rFonts w:ascii="Times New Roman" w:hAnsi="Times New Roman" w:cs="Times New Roman"/>
        </w:rPr>
        <w:t xml:space="preserve">eventual top 20 plot summaries were then generated as a </w:t>
      </w:r>
      <w:r w:rsidR="0097480A">
        <w:rPr>
          <w:rFonts w:ascii="Times New Roman" w:hAnsi="Times New Roman" w:cs="Times New Roman"/>
        </w:rPr>
        <w:t>concluding</w:t>
      </w:r>
      <w:r w:rsidR="00AA270E">
        <w:rPr>
          <w:rFonts w:ascii="Times New Roman" w:hAnsi="Times New Roman" w:cs="Times New Roman"/>
        </w:rPr>
        <w:t xml:space="preserve"> result.</w:t>
      </w:r>
    </w:p>
    <w:p w14:paraId="5C0FEBE9" w14:textId="77777777" w:rsidR="00E34BC1" w:rsidRDefault="00E34BC1" w:rsidP="009A6789">
      <w:pPr>
        <w:pStyle w:val="ListParagraph"/>
        <w:ind w:left="284"/>
        <w:jc w:val="both"/>
        <w:rPr>
          <w:rFonts w:ascii="Times New Roman" w:hAnsi="Times New Roman" w:cs="Times New Roman"/>
        </w:rPr>
      </w:pPr>
    </w:p>
    <w:p w14:paraId="6E19557C" w14:textId="412D5BD1" w:rsidR="001D5DEE" w:rsidRPr="00604CC3" w:rsidRDefault="001D5DEE" w:rsidP="001D5DEE">
      <w:pPr>
        <w:pStyle w:val="ListParagraph"/>
        <w:ind w:left="284"/>
        <w:jc w:val="both"/>
        <w:rPr>
          <w:rFonts w:ascii="Times New Roman" w:hAnsi="Times New Roman" w:cs="Times New Roman"/>
          <w:u w:val="single"/>
        </w:rPr>
      </w:pPr>
      <w:r>
        <w:rPr>
          <w:rFonts w:ascii="Times New Roman" w:hAnsi="Times New Roman" w:cs="Times New Roman"/>
          <w:u w:val="single"/>
        </w:rPr>
        <w:t xml:space="preserve">Text </w:t>
      </w:r>
      <w:r w:rsidR="16B1712A" w:rsidRPr="2B92B41D">
        <w:rPr>
          <w:rFonts w:ascii="Times New Roman" w:hAnsi="Times New Roman" w:cs="Times New Roman"/>
          <w:u w:val="single"/>
        </w:rPr>
        <w:t>Summarization</w:t>
      </w:r>
      <w:r>
        <w:rPr>
          <w:rFonts w:ascii="Times New Roman" w:hAnsi="Times New Roman" w:cs="Times New Roman"/>
          <w:u w:val="single"/>
        </w:rPr>
        <w:t>: Evaluating Extractive vs Abstractive</w:t>
      </w:r>
    </w:p>
    <w:p w14:paraId="54FA770B" w14:textId="0DBDC2D9" w:rsidR="4FC1EB48" w:rsidRDefault="4BD9A1BD" w:rsidP="0044148A">
      <w:pPr>
        <w:pStyle w:val="ListParagraph"/>
        <w:ind w:left="284"/>
        <w:jc w:val="both"/>
        <w:rPr>
          <w:rFonts w:ascii="Times New Roman" w:hAnsi="Times New Roman" w:cs="Times New Roman"/>
        </w:rPr>
      </w:pPr>
      <w:r w:rsidRPr="4B403B0F">
        <w:rPr>
          <w:rFonts w:ascii="Times New Roman" w:hAnsi="Times New Roman" w:cs="Times New Roman"/>
        </w:rPr>
        <w:t xml:space="preserve">Generating a concise summary is always non-trivial. </w:t>
      </w:r>
      <w:r w:rsidR="00EA5E81">
        <w:rPr>
          <w:rFonts w:ascii="Times New Roman" w:hAnsi="Times New Roman" w:cs="Times New Roman"/>
        </w:rPr>
        <w:t>Given an abundance</w:t>
      </w:r>
      <w:r w:rsidRPr="4B403B0F">
        <w:rPr>
          <w:rFonts w:ascii="Times New Roman" w:hAnsi="Times New Roman" w:cs="Times New Roman"/>
        </w:rPr>
        <w:t xml:space="preserve"> of </w:t>
      </w:r>
      <w:r w:rsidR="00EA5E81">
        <w:rPr>
          <w:rFonts w:ascii="Times New Roman" w:hAnsi="Times New Roman" w:cs="Times New Roman"/>
        </w:rPr>
        <w:t xml:space="preserve">available </w:t>
      </w:r>
      <w:r w:rsidRPr="4B403B0F">
        <w:rPr>
          <w:rFonts w:ascii="Times New Roman" w:hAnsi="Times New Roman" w:cs="Times New Roman"/>
        </w:rPr>
        <w:t>summarizers</w:t>
      </w:r>
      <w:r w:rsidR="00EA5E81">
        <w:rPr>
          <w:rFonts w:ascii="Times New Roman" w:hAnsi="Times New Roman" w:cs="Times New Roman"/>
        </w:rPr>
        <w:t>,</w:t>
      </w:r>
      <w:r w:rsidRPr="4B403B0F">
        <w:rPr>
          <w:rFonts w:ascii="Times New Roman" w:hAnsi="Times New Roman" w:cs="Times New Roman"/>
        </w:rPr>
        <w:t xml:space="preserve"> picking </w:t>
      </w:r>
      <w:r w:rsidR="00EA5E81">
        <w:rPr>
          <w:rFonts w:ascii="Times New Roman" w:hAnsi="Times New Roman" w:cs="Times New Roman"/>
        </w:rPr>
        <w:t>a suitable</w:t>
      </w:r>
      <w:r w:rsidRPr="4B403B0F">
        <w:rPr>
          <w:rFonts w:ascii="Times New Roman" w:hAnsi="Times New Roman" w:cs="Times New Roman"/>
        </w:rPr>
        <w:t xml:space="preserve"> summarizer for </w:t>
      </w:r>
      <w:r w:rsidR="00F37F87">
        <w:rPr>
          <w:rFonts w:ascii="Times New Roman" w:hAnsi="Times New Roman" w:cs="Times New Roman"/>
        </w:rPr>
        <w:t>the</w:t>
      </w:r>
      <w:r w:rsidRPr="4B403B0F">
        <w:rPr>
          <w:rFonts w:ascii="Times New Roman" w:hAnsi="Times New Roman" w:cs="Times New Roman"/>
        </w:rPr>
        <w:t xml:space="preserve"> dataset was challenging as well as time consuming</w:t>
      </w:r>
      <w:r w:rsidR="006A5742">
        <w:rPr>
          <w:rFonts w:ascii="Times New Roman" w:hAnsi="Times New Roman" w:cs="Times New Roman"/>
        </w:rPr>
        <w:t xml:space="preserve">, owing to </w:t>
      </w:r>
      <w:r w:rsidR="005F732A">
        <w:rPr>
          <w:rFonts w:ascii="Times New Roman" w:hAnsi="Times New Roman" w:cs="Times New Roman"/>
        </w:rPr>
        <w:t>a</w:t>
      </w:r>
      <w:r w:rsidRPr="4B403B0F">
        <w:rPr>
          <w:rFonts w:ascii="Times New Roman" w:hAnsi="Times New Roman" w:cs="Times New Roman"/>
        </w:rPr>
        <w:t xml:space="preserve"> </w:t>
      </w:r>
      <w:r w:rsidR="006A5742">
        <w:rPr>
          <w:rFonts w:ascii="Times New Roman" w:hAnsi="Times New Roman" w:cs="Times New Roman"/>
        </w:rPr>
        <w:t>large</w:t>
      </w:r>
      <w:r w:rsidRPr="4B403B0F">
        <w:rPr>
          <w:rFonts w:ascii="Times New Roman" w:hAnsi="Times New Roman" w:cs="Times New Roman"/>
        </w:rPr>
        <w:t xml:space="preserve"> dataset </w:t>
      </w:r>
      <w:r w:rsidR="006A5742">
        <w:rPr>
          <w:rFonts w:ascii="Times New Roman" w:hAnsi="Times New Roman" w:cs="Times New Roman"/>
        </w:rPr>
        <w:t>containing</w:t>
      </w:r>
      <w:r w:rsidRPr="4B403B0F">
        <w:rPr>
          <w:rFonts w:ascii="Times New Roman" w:hAnsi="Times New Roman" w:cs="Times New Roman"/>
        </w:rPr>
        <w:t xml:space="preserve"> 42</w:t>
      </w:r>
      <w:r w:rsidR="00F50FA0">
        <w:rPr>
          <w:rFonts w:ascii="Times New Roman" w:hAnsi="Times New Roman" w:cs="Times New Roman"/>
        </w:rPr>
        <w:t>,000</w:t>
      </w:r>
      <w:r w:rsidRPr="4B403B0F">
        <w:rPr>
          <w:rFonts w:ascii="Times New Roman" w:hAnsi="Times New Roman" w:cs="Times New Roman"/>
        </w:rPr>
        <w:t xml:space="preserve"> movie summaries. </w:t>
      </w:r>
      <w:r w:rsidR="0075176B">
        <w:rPr>
          <w:rFonts w:ascii="Times New Roman" w:hAnsi="Times New Roman" w:cs="Times New Roman"/>
        </w:rPr>
        <w:t>In evaluating the most suitable technique, a</w:t>
      </w:r>
      <w:r w:rsidR="0075176B" w:rsidRPr="4B403B0F">
        <w:rPr>
          <w:rFonts w:ascii="Times New Roman" w:hAnsi="Times New Roman" w:cs="Times New Roman"/>
        </w:rPr>
        <w:t xml:space="preserve"> quality summary should be short, concise and at the same time reflect the core idea of the input content.</w:t>
      </w:r>
      <w:r w:rsidR="00D1295A">
        <w:rPr>
          <w:rFonts w:ascii="Times New Roman" w:hAnsi="Times New Roman" w:cs="Times New Roman"/>
        </w:rPr>
        <w:t xml:space="preserve"> </w:t>
      </w:r>
      <w:r w:rsidR="007A3D1E">
        <w:rPr>
          <w:rFonts w:ascii="Times New Roman" w:hAnsi="Times New Roman" w:cs="Times New Roman"/>
        </w:rPr>
        <w:t xml:space="preserve">Further, justifying the final selection </w:t>
      </w:r>
      <w:r w:rsidR="001E7C18">
        <w:rPr>
          <w:rFonts w:ascii="Times New Roman" w:hAnsi="Times New Roman" w:cs="Times New Roman"/>
        </w:rPr>
        <w:t xml:space="preserve">also imposed a challenge given the </w:t>
      </w:r>
      <w:r w:rsidR="00597B57">
        <w:rPr>
          <w:rFonts w:ascii="Times New Roman" w:hAnsi="Times New Roman" w:cs="Times New Roman"/>
        </w:rPr>
        <w:t xml:space="preserve">subjectivity of the activity. </w:t>
      </w:r>
      <w:r w:rsidR="00AE49C0">
        <w:rPr>
          <w:rFonts w:ascii="Times New Roman" w:hAnsi="Times New Roman" w:cs="Times New Roman"/>
        </w:rPr>
        <w:t xml:space="preserve">This was </w:t>
      </w:r>
      <w:r w:rsidR="00396C88">
        <w:rPr>
          <w:rFonts w:ascii="Times New Roman" w:hAnsi="Times New Roman" w:cs="Times New Roman"/>
        </w:rPr>
        <w:t xml:space="preserve">resolved </w:t>
      </w:r>
      <w:r w:rsidR="00B934B4">
        <w:rPr>
          <w:rFonts w:ascii="Times New Roman" w:hAnsi="Times New Roman" w:cs="Times New Roman"/>
        </w:rPr>
        <w:t xml:space="preserve">with the help of </w:t>
      </w:r>
      <w:r w:rsidR="00F15AAF">
        <w:rPr>
          <w:rFonts w:ascii="Times New Roman" w:hAnsi="Times New Roman" w:cs="Times New Roman"/>
        </w:rPr>
        <w:t>independent evaluation done by all the team members</w:t>
      </w:r>
      <w:r w:rsidR="002872D7">
        <w:rPr>
          <w:rFonts w:ascii="Times New Roman" w:hAnsi="Times New Roman" w:cs="Times New Roman"/>
        </w:rPr>
        <w:t xml:space="preserve">, who acted as ‘human </w:t>
      </w:r>
      <w:r w:rsidR="0044148A">
        <w:rPr>
          <w:rFonts w:ascii="Times New Roman" w:hAnsi="Times New Roman" w:cs="Times New Roman"/>
        </w:rPr>
        <w:t>annotators’ for the task.</w:t>
      </w:r>
      <w:r w:rsidR="0075176B" w:rsidRPr="4B403B0F">
        <w:rPr>
          <w:rFonts w:ascii="Times New Roman" w:hAnsi="Times New Roman" w:cs="Times New Roman"/>
        </w:rPr>
        <w:t xml:space="preserve"> </w:t>
      </w:r>
    </w:p>
    <w:p w14:paraId="6B303324" w14:textId="77777777" w:rsidR="0044148A" w:rsidRPr="0044148A" w:rsidRDefault="0044148A" w:rsidP="0044148A">
      <w:pPr>
        <w:pStyle w:val="ListParagraph"/>
        <w:ind w:left="284"/>
        <w:jc w:val="both"/>
        <w:rPr>
          <w:rFonts w:ascii="Times New Roman" w:hAnsi="Times New Roman" w:cs="Times New Roman"/>
        </w:rPr>
      </w:pPr>
    </w:p>
    <w:p w14:paraId="58BE7FC5" w14:textId="0DF3E770" w:rsidR="00373EA4" w:rsidRPr="00373EA4" w:rsidRDefault="00373EA4" w:rsidP="00373EA4">
      <w:pPr>
        <w:pStyle w:val="ListParagraph"/>
        <w:ind w:left="284"/>
        <w:jc w:val="both"/>
        <w:rPr>
          <w:rFonts w:ascii="Times New Roman" w:hAnsi="Times New Roman" w:cs="Times New Roman"/>
          <w:u w:val="single"/>
        </w:rPr>
      </w:pPr>
      <w:r w:rsidRPr="6A9ED431">
        <w:rPr>
          <w:rFonts w:ascii="Times New Roman" w:hAnsi="Times New Roman" w:cs="Times New Roman"/>
          <w:u w:val="single"/>
        </w:rPr>
        <w:t>R</w:t>
      </w:r>
      <w:r w:rsidR="18617552" w:rsidRPr="6A9ED431">
        <w:rPr>
          <w:rFonts w:ascii="Times New Roman" w:hAnsi="Times New Roman" w:cs="Times New Roman"/>
          <w:u w:val="single"/>
        </w:rPr>
        <w:t xml:space="preserve"> </w:t>
      </w:r>
      <w:r w:rsidRPr="6A9ED431">
        <w:rPr>
          <w:rFonts w:ascii="Times New Roman" w:hAnsi="Times New Roman" w:cs="Times New Roman"/>
          <w:u w:val="single"/>
        </w:rPr>
        <w:t>Shiny</w:t>
      </w:r>
      <w:r w:rsidRPr="00373EA4">
        <w:rPr>
          <w:rFonts w:ascii="Times New Roman" w:hAnsi="Times New Roman" w:cs="Times New Roman"/>
          <w:u w:val="single"/>
        </w:rPr>
        <w:t xml:space="preserve"> </w:t>
      </w:r>
      <w:r w:rsidR="007473B0">
        <w:rPr>
          <w:rFonts w:ascii="Times New Roman" w:hAnsi="Times New Roman" w:cs="Times New Roman"/>
          <w:u w:val="single"/>
        </w:rPr>
        <w:t>Application</w:t>
      </w:r>
      <w:r w:rsidRPr="2B92B41D">
        <w:rPr>
          <w:rFonts w:ascii="Times New Roman" w:hAnsi="Times New Roman" w:cs="Times New Roman"/>
          <w:u w:val="single"/>
        </w:rPr>
        <w:t xml:space="preserve"> </w:t>
      </w:r>
      <w:r w:rsidR="407D23B1" w:rsidRPr="2B92B41D">
        <w:rPr>
          <w:rFonts w:ascii="Times New Roman" w:hAnsi="Times New Roman" w:cs="Times New Roman"/>
          <w:u w:val="single"/>
        </w:rPr>
        <w:t>as</w:t>
      </w:r>
      <w:r w:rsidRPr="2B92B41D">
        <w:rPr>
          <w:rFonts w:ascii="Times New Roman" w:hAnsi="Times New Roman" w:cs="Times New Roman"/>
          <w:u w:val="single"/>
        </w:rPr>
        <w:t xml:space="preserve"> </w:t>
      </w:r>
      <w:r w:rsidR="76FF7007" w:rsidRPr="2B92B41D">
        <w:rPr>
          <w:rFonts w:ascii="Times New Roman" w:hAnsi="Times New Roman" w:cs="Times New Roman"/>
          <w:u w:val="single"/>
        </w:rPr>
        <w:t>a</w:t>
      </w:r>
      <w:r w:rsidRPr="00373EA4">
        <w:rPr>
          <w:rFonts w:ascii="Times New Roman" w:hAnsi="Times New Roman" w:cs="Times New Roman"/>
          <w:u w:val="single"/>
        </w:rPr>
        <w:t xml:space="preserve"> Front-End Development Proof-of-Concept</w:t>
      </w:r>
    </w:p>
    <w:p w14:paraId="61782208" w14:textId="4D318D6A" w:rsidR="00373EA4" w:rsidRDefault="00D60D2A" w:rsidP="4FC1EB48">
      <w:pPr>
        <w:pStyle w:val="ListParagraph"/>
        <w:ind w:left="284"/>
        <w:jc w:val="both"/>
        <w:rPr>
          <w:rFonts w:ascii="Times New Roman" w:hAnsi="Times New Roman" w:cs="Times New Roman"/>
        </w:rPr>
      </w:pPr>
      <w:r>
        <w:rPr>
          <w:rFonts w:ascii="Times New Roman" w:hAnsi="Times New Roman" w:cs="Times New Roman"/>
        </w:rPr>
        <w:t>A Proof-</w:t>
      </w:r>
      <w:r w:rsidR="00566793">
        <w:rPr>
          <w:rFonts w:ascii="Times New Roman" w:hAnsi="Times New Roman" w:cs="Times New Roman"/>
        </w:rPr>
        <w:t xml:space="preserve">of-Concept was </w:t>
      </w:r>
      <w:r w:rsidR="00F1633E">
        <w:rPr>
          <w:rFonts w:ascii="Times New Roman" w:hAnsi="Times New Roman" w:cs="Times New Roman"/>
        </w:rPr>
        <w:t>developed</w:t>
      </w:r>
      <w:r w:rsidR="003441C0">
        <w:rPr>
          <w:rFonts w:ascii="Times New Roman" w:hAnsi="Times New Roman" w:cs="Times New Roman"/>
        </w:rPr>
        <w:t xml:space="preserve"> to </w:t>
      </w:r>
      <w:r w:rsidR="009C477A">
        <w:rPr>
          <w:rFonts w:ascii="Times New Roman" w:hAnsi="Times New Roman" w:cs="Times New Roman"/>
        </w:rPr>
        <w:t xml:space="preserve">give a face to </w:t>
      </w:r>
      <w:r w:rsidR="008F262D">
        <w:rPr>
          <w:rFonts w:ascii="Times New Roman" w:hAnsi="Times New Roman" w:cs="Times New Roman"/>
        </w:rPr>
        <w:t xml:space="preserve">the models designed. </w:t>
      </w:r>
      <w:r w:rsidR="001D5564">
        <w:rPr>
          <w:rFonts w:ascii="Times New Roman" w:hAnsi="Times New Roman" w:cs="Times New Roman"/>
        </w:rPr>
        <w:t xml:space="preserve">After exploring several packages in Python, </w:t>
      </w:r>
      <w:r w:rsidR="001D5564" w:rsidRPr="6A9ED431">
        <w:rPr>
          <w:rFonts w:ascii="Times New Roman" w:hAnsi="Times New Roman" w:cs="Times New Roman"/>
        </w:rPr>
        <w:t>R</w:t>
      </w:r>
      <w:r w:rsidR="274B3D8B" w:rsidRPr="6A9ED431">
        <w:rPr>
          <w:rFonts w:ascii="Times New Roman" w:hAnsi="Times New Roman" w:cs="Times New Roman"/>
        </w:rPr>
        <w:t xml:space="preserve"> </w:t>
      </w:r>
      <w:r w:rsidR="001D5564" w:rsidRPr="6A9ED431">
        <w:rPr>
          <w:rFonts w:ascii="Times New Roman" w:hAnsi="Times New Roman" w:cs="Times New Roman"/>
        </w:rPr>
        <w:t>Shiny</w:t>
      </w:r>
      <w:r w:rsidR="001D5564">
        <w:rPr>
          <w:rFonts w:ascii="Times New Roman" w:hAnsi="Times New Roman" w:cs="Times New Roman"/>
        </w:rPr>
        <w:t xml:space="preserve"> was </w:t>
      </w:r>
      <w:r w:rsidR="00D759A6">
        <w:rPr>
          <w:rFonts w:ascii="Times New Roman" w:hAnsi="Times New Roman" w:cs="Times New Roman"/>
        </w:rPr>
        <w:t xml:space="preserve">selected basis </w:t>
      </w:r>
      <w:r w:rsidR="008432CB">
        <w:rPr>
          <w:rFonts w:ascii="Times New Roman" w:hAnsi="Times New Roman" w:cs="Times New Roman"/>
        </w:rPr>
        <w:t>on the quality of output it</w:t>
      </w:r>
      <w:r w:rsidR="007011A2">
        <w:rPr>
          <w:rFonts w:ascii="Times New Roman" w:hAnsi="Times New Roman" w:cs="Times New Roman"/>
        </w:rPr>
        <w:t xml:space="preserve"> </w:t>
      </w:r>
      <w:r w:rsidR="00C46E41">
        <w:rPr>
          <w:rFonts w:ascii="Times New Roman" w:hAnsi="Times New Roman" w:cs="Times New Roman"/>
        </w:rPr>
        <w:t>generates</w:t>
      </w:r>
      <w:r w:rsidR="00E166C3">
        <w:rPr>
          <w:rFonts w:ascii="Times New Roman" w:hAnsi="Times New Roman" w:cs="Times New Roman"/>
        </w:rPr>
        <w:t xml:space="preserve">. </w:t>
      </w:r>
      <w:r w:rsidR="00C63195">
        <w:rPr>
          <w:rFonts w:ascii="Times New Roman" w:hAnsi="Times New Roman" w:cs="Times New Roman"/>
        </w:rPr>
        <w:t>The idea was to develop a</w:t>
      </w:r>
      <w:r w:rsidR="00420F9E">
        <w:rPr>
          <w:rFonts w:ascii="Times New Roman" w:hAnsi="Times New Roman" w:cs="Times New Roman"/>
        </w:rPr>
        <w:t>n</w:t>
      </w:r>
      <w:r w:rsidR="00C63195">
        <w:rPr>
          <w:rFonts w:ascii="Times New Roman" w:hAnsi="Times New Roman" w:cs="Times New Roman"/>
        </w:rPr>
        <w:t xml:space="preserve"> </w:t>
      </w:r>
      <w:r w:rsidR="00D20338">
        <w:rPr>
          <w:rFonts w:ascii="Times New Roman" w:hAnsi="Times New Roman" w:cs="Times New Roman"/>
        </w:rPr>
        <w:t xml:space="preserve">interface that would showcase the </w:t>
      </w:r>
      <w:r w:rsidR="001F6E9C">
        <w:rPr>
          <w:rFonts w:ascii="Times New Roman" w:hAnsi="Times New Roman" w:cs="Times New Roman"/>
        </w:rPr>
        <w:t xml:space="preserve">output of text summarization and recommendation </w:t>
      </w:r>
      <w:r w:rsidR="001F6E9C" w:rsidRPr="6C2F0FA4">
        <w:rPr>
          <w:rFonts w:ascii="Times New Roman" w:hAnsi="Times New Roman" w:cs="Times New Roman"/>
        </w:rPr>
        <w:t>model</w:t>
      </w:r>
      <w:r w:rsidR="02EFB8EF" w:rsidRPr="581E4548">
        <w:rPr>
          <w:rFonts w:ascii="Times New Roman" w:hAnsi="Times New Roman" w:cs="Times New Roman"/>
        </w:rPr>
        <w:t xml:space="preserve"> based on the similarity matrix</w:t>
      </w:r>
      <w:r w:rsidR="00142D01" w:rsidRPr="581E4548">
        <w:rPr>
          <w:rFonts w:ascii="Times New Roman" w:hAnsi="Times New Roman" w:cs="Times New Roman"/>
        </w:rPr>
        <w:t>.</w:t>
      </w:r>
      <w:r w:rsidR="00142D01">
        <w:rPr>
          <w:rFonts w:ascii="Times New Roman" w:hAnsi="Times New Roman" w:cs="Times New Roman"/>
        </w:rPr>
        <w:t xml:space="preserve"> </w:t>
      </w:r>
      <w:r w:rsidR="00B96020">
        <w:rPr>
          <w:rFonts w:ascii="Times New Roman" w:hAnsi="Times New Roman" w:cs="Times New Roman"/>
        </w:rPr>
        <w:t xml:space="preserve">The ‘reticulate’ package was used </w:t>
      </w:r>
      <w:r w:rsidR="0011536F">
        <w:rPr>
          <w:rFonts w:ascii="Times New Roman" w:hAnsi="Times New Roman" w:cs="Times New Roman"/>
        </w:rPr>
        <w:t>to knit the python codes in R</w:t>
      </w:r>
      <w:r w:rsidR="0031399A">
        <w:rPr>
          <w:rFonts w:ascii="Times New Roman" w:hAnsi="Times New Roman" w:cs="Times New Roman"/>
        </w:rPr>
        <w:t xml:space="preserve">. </w:t>
      </w:r>
      <w:r w:rsidR="00FF6017">
        <w:rPr>
          <w:rFonts w:ascii="Times New Roman" w:hAnsi="Times New Roman" w:cs="Times New Roman"/>
        </w:rPr>
        <w:t xml:space="preserve">Due to limitations </w:t>
      </w:r>
      <w:r w:rsidR="00D2578B">
        <w:rPr>
          <w:rFonts w:ascii="Times New Roman" w:hAnsi="Times New Roman" w:cs="Times New Roman"/>
        </w:rPr>
        <w:t>in</w:t>
      </w:r>
      <w:r w:rsidR="00FF6017">
        <w:rPr>
          <w:rFonts w:ascii="Times New Roman" w:hAnsi="Times New Roman" w:cs="Times New Roman"/>
        </w:rPr>
        <w:t xml:space="preserve"> time and scope of the module, </w:t>
      </w:r>
      <w:r w:rsidR="006224E8">
        <w:rPr>
          <w:rFonts w:ascii="Times New Roman" w:hAnsi="Times New Roman" w:cs="Times New Roman"/>
        </w:rPr>
        <w:t xml:space="preserve">a </w:t>
      </w:r>
      <w:r w:rsidR="0FFC9B3A" w:rsidRPr="111E57CE">
        <w:rPr>
          <w:rFonts w:ascii="Times New Roman" w:hAnsi="Times New Roman" w:cs="Times New Roman"/>
        </w:rPr>
        <w:t>minimalist</w:t>
      </w:r>
      <w:r w:rsidR="006224E8">
        <w:rPr>
          <w:rFonts w:ascii="Times New Roman" w:hAnsi="Times New Roman" w:cs="Times New Roman"/>
        </w:rPr>
        <w:t xml:space="preserve"> structure was </w:t>
      </w:r>
      <w:r w:rsidR="00DC5CE1">
        <w:rPr>
          <w:rFonts w:ascii="Times New Roman" w:hAnsi="Times New Roman" w:cs="Times New Roman"/>
        </w:rPr>
        <w:t>designed,</w:t>
      </w:r>
      <w:r w:rsidR="006224E8">
        <w:rPr>
          <w:rFonts w:ascii="Times New Roman" w:hAnsi="Times New Roman" w:cs="Times New Roman"/>
        </w:rPr>
        <w:t xml:space="preserve"> </w:t>
      </w:r>
      <w:r w:rsidR="00C6177B">
        <w:rPr>
          <w:rFonts w:ascii="Times New Roman" w:hAnsi="Times New Roman" w:cs="Times New Roman"/>
        </w:rPr>
        <w:t xml:space="preserve">and </w:t>
      </w:r>
      <w:r w:rsidR="26C563E0" w:rsidRPr="4795FA3C">
        <w:rPr>
          <w:rFonts w:ascii="Times New Roman" w:hAnsi="Times New Roman" w:cs="Times New Roman"/>
        </w:rPr>
        <w:t xml:space="preserve">the </w:t>
      </w:r>
      <w:r w:rsidR="15862D74" w:rsidRPr="19E8746F">
        <w:rPr>
          <w:rFonts w:ascii="Times New Roman" w:hAnsi="Times New Roman" w:cs="Times New Roman"/>
        </w:rPr>
        <w:t xml:space="preserve">creation of a </w:t>
      </w:r>
      <w:r w:rsidR="26C563E0" w:rsidRPr="4795FA3C">
        <w:rPr>
          <w:rFonts w:ascii="Times New Roman" w:hAnsi="Times New Roman" w:cs="Times New Roman"/>
        </w:rPr>
        <w:t>full</w:t>
      </w:r>
      <w:r w:rsidR="26C563E0" w:rsidRPr="24DBB2EB">
        <w:rPr>
          <w:rFonts w:ascii="Times New Roman" w:hAnsi="Times New Roman" w:cs="Times New Roman"/>
        </w:rPr>
        <w:t xml:space="preserve">-fledged UI </w:t>
      </w:r>
      <w:r w:rsidR="35096B7B" w:rsidRPr="19E8746F">
        <w:rPr>
          <w:rFonts w:ascii="Times New Roman" w:hAnsi="Times New Roman" w:cs="Times New Roman"/>
        </w:rPr>
        <w:t xml:space="preserve">was left </w:t>
      </w:r>
      <w:r w:rsidR="26C563E0" w:rsidRPr="24DBB2EB">
        <w:rPr>
          <w:rFonts w:ascii="Times New Roman" w:hAnsi="Times New Roman" w:cs="Times New Roman"/>
        </w:rPr>
        <w:t xml:space="preserve">to be </w:t>
      </w:r>
      <w:r w:rsidR="35096B7B" w:rsidRPr="19E8746F">
        <w:rPr>
          <w:rFonts w:ascii="Times New Roman" w:hAnsi="Times New Roman" w:cs="Times New Roman"/>
        </w:rPr>
        <w:t>an area for</w:t>
      </w:r>
      <w:r w:rsidR="26C563E0" w:rsidRPr="3EF93FC4">
        <w:rPr>
          <w:rFonts w:ascii="Times New Roman" w:hAnsi="Times New Roman" w:cs="Times New Roman"/>
        </w:rPr>
        <w:t xml:space="preserve"> future</w:t>
      </w:r>
      <w:r w:rsidR="542E5765" w:rsidRPr="19E8746F">
        <w:rPr>
          <w:rFonts w:ascii="Times New Roman" w:hAnsi="Times New Roman" w:cs="Times New Roman"/>
        </w:rPr>
        <w:t xml:space="preserve"> work</w:t>
      </w:r>
      <w:r w:rsidR="00CC6AD1" w:rsidRPr="3EF93FC4">
        <w:rPr>
          <w:rFonts w:ascii="Times New Roman" w:hAnsi="Times New Roman" w:cs="Times New Roman"/>
        </w:rPr>
        <w:t>.</w:t>
      </w:r>
    </w:p>
    <w:p w14:paraId="5E8193EC" w14:textId="413B3EE9" w:rsidR="008706DE" w:rsidRPr="00867227" w:rsidRDefault="00E8242B" w:rsidP="00DE50E5">
      <w:pPr>
        <w:pStyle w:val="Heading1"/>
        <w:numPr>
          <w:ilvl w:val="0"/>
          <w:numId w:val="10"/>
        </w:numPr>
        <w:ind w:left="284"/>
        <w:rPr>
          <w:rFonts w:ascii="Times New Roman" w:hAnsi="Times New Roman" w:cs="Times New Roman"/>
          <w:b/>
        </w:rPr>
      </w:pPr>
      <w:bookmarkStart w:id="7" w:name="_Toc87305675"/>
      <w:r w:rsidRPr="00DE50E5">
        <w:rPr>
          <w:rFonts w:ascii="Times New Roman" w:hAnsi="Times New Roman" w:cs="Times New Roman"/>
        </w:rPr>
        <w:t>Solution Details</w:t>
      </w:r>
      <w:bookmarkEnd w:id="7"/>
    </w:p>
    <w:p w14:paraId="2C14BF8B" w14:textId="70621E1B" w:rsidR="008706DE" w:rsidRPr="00867227" w:rsidRDefault="008706DE" w:rsidP="009A6789">
      <w:pPr>
        <w:pStyle w:val="ListParagraph"/>
        <w:ind w:left="284"/>
        <w:jc w:val="both"/>
        <w:rPr>
          <w:rFonts w:ascii="Times New Roman" w:hAnsi="Times New Roman" w:cs="Times New Roman"/>
        </w:rPr>
      </w:pPr>
    </w:p>
    <w:p w14:paraId="54A34CA2" w14:textId="70621E1B" w:rsidR="007F5304" w:rsidRPr="00604CC3" w:rsidRDefault="007F5304" w:rsidP="007F5304">
      <w:pPr>
        <w:pStyle w:val="ListParagraph"/>
        <w:ind w:left="284"/>
        <w:jc w:val="both"/>
        <w:rPr>
          <w:rFonts w:ascii="Times New Roman" w:hAnsi="Times New Roman" w:cs="Times New Roman"/>
          <w:u w:val="single"/>
        </w:rPr>
      </w:pPr>
      <w:r>
        <w:rPr>
          <w:rFonts w:ascii="Times New Roman" w:hAnsi="Times New Roman" w:cs="Times New Roman"/>
          <w:u w:val="single"/>
        </w:rPr>
        <w:t xml:space="preserve">Text </w:t>
      </w:r>
      <w:r w:rsidRPr="287EF429">
        <w:rPr>
          <w:rFonts w:ascii="Times New Roman" w:hAnsi="Times New Roman" w:cs="Times New Roman"/>
          <w:u w:val="single"/>
        </w:rPr>
        <w:t>Summarization</w:t>
      </w:r>
      <w:r>
        <w:rPr>
          <w:rFonts w:ascii="Times New Roman" w:hAnsi="Times New Roman" w:cs="Times New Roman"/>
          <w:u w:val="single"/>
        </w:rPr>
        <w:t xml:space="preserve">: Evaluating Extractive </w:t>
      </w:r>
      <w:r w:rsidR="006A5BF6">
        <w:rPr>
          <w:rFonts w:ascii="Times New Roman" w:hAnsi="Times New Roman" w:cs="Times New Roman"/>
          <w:u w:val="single"/>
        </w:rPr>
        <w:t>and</w:t>
      </w:r>
      <w:r>
        <w:rPr>
          <w:rFonts w:ascii="Times New Roman" w:hAnsi="Times New Roman" w:cs="Times New Roman"/>
          <w:u w:val="single"/>
        </w:rPr>
        <w:t xml:space="preserve"> Abstractive</w:t>
      </w:r>
      <w:r w:rsidR="006A5BF6">
        <w:rPr>
          <w:rFonts w:ascii="Times New Roman" w:hAnsi="Times New Roman" w:cs="Times New Roman"/>
          <w:u w:val="single"/>
        </w:rPr>
        <w:t xml:space="preserve"> Models</w:t>
      </w:r>
    </w:p>
    <w:p w14:paraId="20D11E46" w14:textId="70621E1B" w:rsidR="0044148A" w:rsidRDefault="0044148A" w:rsidP="0044148A">
      <w:pPr>
        <w:pStyle w:val="ListParagraph"/>
        <w:ind w:left="284"/>
        <w:jc w:val="both"/>
        <w:rPr>
          <w:rFonts w:ascii="Times New Roman" w:hAnsi="Times New Roman" w:cs="Times New Roman"/>
        </w:rPr>
      </w:pPr>
    </w:p>
    <w:p w14:paraId="5AAC4A20" w14:textId="70621E1B" w:rsidR="004B3B4E" w:rsidRDefault="1A6980E2" w:rsidP="004B3B4E">
      <w:pPr>
        <w:pStyle w:val="ListParagraph"/>
        <w:ind w:left="284"/>
        <w:jc w:val="both"/>
        <w:rPr>
          <w:rFonts w:ascii="Times New Roman" w:hAnsi="Times New Roman" w:cs="Times New Roman"/>
        </w:rPr>
      </w:pPr>
      <w:r w:rsidRPr="2B92B41D">
        <w:rPr>
          <w:rFonts w:ascii="Times New Roman" w:hAnsi="Times New Roman" w:cs="Times New Roman"/>
        </w:rPr>
        <w:t xml:space="preserve">The </w:t>
      </w:r>
      <w:r w:rsidR="000A1131">
        <w:rPr>
          <w:rFonts w:ascii="Times New Roman" w:hAnsi="Times New Roman" w:cs="Times New Roman"/>
        </w:rPr>
        <w:t xml:space="preserve">primary </w:t>
      </w:r>
      <w:r w:rsidRPr="2B92B41D">
        <w:rPr>
          <w:rFonts w:ascii="Times New Roman" w:hAnsi="Times New Roman" w:cs="Times New Roman"/>
        </w:rPr>
        <w:t>aim</w:t>
      </w:r>
      <w:r w:rsidR="000A1131">
        <w:rPr>
          <w:rFonts w:ascii="Times New Roman" w:hAnsi="Times New Roman" w:cs="Times New Roman"/>
        </w:rPr>
        <w:t xml:space="preserve"> of the project was to </w:t>
      </w:r>
      <w:r w:rsidR="2D419A4D" w:rsidRPr="2B92B41D">
        <w:rPr>
          <w:rFonts w:ascii="Times New Roman" w:hAnsi="Times New Roman" w:cs="Times New Roman"/>
        </w:rPr>
        <w:t>highlight</w:t>
      </w:r>
      <w:r w:rsidR="006E2C7E">
        <w:rPr>
          <w:rFonts w:ascii="Times New Roman" w:hAnsi="Times New Roman" w:cs="Times New Roman"/>
        </w:rPr>
        <w:t xml:space="preserve"> the </w:t>
      </w:r>
      <w:r w:rsidR="00033A79">
        <w:rPr>
          <w:rFonts w:ascii="Times New Roman" w:hAnsi="Times New Roman" w:cs="Times New Roman"/>
        </w:rPr>
        <w:t xml:space="preserve">most apt summary of the movie plots. </w:t>
      </w:r>
      <w:r w:rsidR="0075469A">
        <w:rPr>
          <w:rFonts w:ascii="Times New Roman" w:hAnsi="Times New Roman" w:cs="Times New Roman"/>
        </w:rPr>
        <w:t xml:space="preserve">The theme </w:t>
      </w:r>
      <w:r w:rsidR="00EC4950">
        <w:rPr>
          <w:rFonts w:ascii="Times New Roman" w:hAnsi="Times New Roman" w:cs="Times New Roman"/>
        </w:rPr>
        <w:t xml:space="preserve">was to be conveyed in short, succinct sentences which would </w:t>
      </w:r>
      <w:r w:rsidR="00BC200A">
        <w:rPr>
          <w:rFonts w:ascii="Times New Roman" w:hAnsi="Times New Roman" w:cs="Times New Roman"/>
        </w:rPr>
        <w:t>ease</w:t>
      </w:r>
      <w:r w:rsidR="00EC4950">
        <w:rPr>
          <w:rFonts w:ascii="Times New Roman" w:hAnsi="Times New Roman" w:cs="Times New Roman"/>
        </w:rPr>
        <w:t xml:space="preserve"> dec</w:t>
      </w:r>
      <w:r w:rsidR="00D10AD9">
        <w:rPr>
          <w:rFonts w:ascii="Times New Roman" w:hAnsi="Times New Roman" w:cs="Times New Roman"/>
        </w:rPr>
        <w:t>ision making</w:t>
      </w:r>
      <w:r w:rsidR="00BC200A">
        <w:rPr>
          <w:rFonts w:ascii="Times New Roman" w:hAnsi="Times New Roman" w:cs="Times New Roman"/>
        </w:rPr>
        <w:t xml:space="preserve"> for the user without</w:t>
      </w:r>
      <w:r w:rsidR="0088513F">
        <w:rPr>
          <w:rFonts w:ascii="Times New Roman" w:hAnsi="Times New Roman" w:cs="Times New Roman"/>
        </w:rPr>
        <w:t xml:space="preserve"> taking </w:t>
      </w:r>
      <w:r w:rsidR="00DD6973">
        <w:rPr>
          <w:rFonts w:ascii="Times New Roman" w:hAnsi="Times New Roman" w:cs="Times New Roman"/>
        </w:rPr>
        <w:t xml:space="preserve">up </w:t>
      </w:r>
      <w:r w:rsidR="0088513F">
        <w:rPr>
          <w:rFonts w:ascii="Times New Roman" w:hAnsi="Times New Roman" w:cs="Times New Roman"/>
        </w:rPr>
        <w:t xml:space="preserve">much time. </w:t>
      </w:r>
      <w:r w:rsidR="00892FC8">
        <w:rPr>
          <w:rFonts w:ascii="Times New Roman" w:hAnsi="Times New Roman" w:cs="Times New Roman"/>
        </w:rPr>
        <w:t xml:space="preserve">Both the categories of the summarization technique </w:t>
      </w:r>
      <w:r w:rsidR="001060AA">
        <w:rPr>
          <w:rFonts w:ascii="Times New Roman" w:hAnsi="Times New Roman" w:cs="Times New Roman"/>
        </w:rPr>
        <w:t>i.e.,</w:t>
      </w:r>
      <w:r w:rsidR="00892FC8">
        <w:rPr>
          <w:rFonts w:ascii="Times New Roman" w:hAnsi="Times New Roman" w:cs="Times New Roman"/>
        </w:rPr>
        <w:t xml:space="preserve"> </w:t>
      </w:r>
      <w:r w:rsidR="001060AA">
        <w:rPr>
          <w:rFonts w:ascii="Times New Roman" w:hAnsi="Times New Roman" w:cs="Times New Roman"/>
        </w:rPr>
        <w:t>extractive</w:t>
      </w:r>
      <w:r w:rsidR="25DDE0A2" w:rsidRPr="2B92B41D">
        <w:rPr>
          <w:rFonts w:ascii="Times New Roman" w:hAnsi="Times New Roman" w:cs="Times New Roman"/>
        </w:rPr>
        <w:t>,</w:t>
      </w:r>
      <w:r w:rsidR="001060AA">
        <w:rPr>
          <w:rFonts w:ascii="Times New Roman" w:hAnsi="Times New Roman" w:cs="Times New Roman"/>
        </w:rPr>
        <w:t xml:space="preserve"> and abstractive was explored.</w:t>
      </w:r>
      <w:r w:rsidR="0012439E">
        <w:rPr>
          <w:rFonts w:ascii="Times New Roman" w:hAnsi="Times New Roman" w:cs="Times New Roman"/>
        </w:rPr>
        <w:t xml:space="preserve"> </w:t>
      </w:r>
      <w:r w:rsidR="0093228D">
        <w:rPr>
          <w:rFonts w:ascii="Times New Roman" w:hAnsi="Times New Roman" w:cs="Times New Roman"/>
        </w:rPr>
        <w:t xml:space="preserve">First, </w:t>
      </w:r>
      <w:r w:rsidR="0044148A" w:rsidRPr="4B403B0F">
        <w:rPr>
          <w:rFonts w:ascii="Times New Roman" w:hAnsi="Times New Roman" w:cs="Times New Roman"/>
        </w:rPr>
        <w:t xml:space="preserve">two extractive summarization methods </w:t>
      </w:r>
      <w:r w:rsidR="000E35FC">
        <w:rPr>
          <w:rFonts w:ascii="Times New Roman" w:hAnsi="Times New Roman" w:cs="Times New Roman"/>
        </w:rPr>
        <w:t xml:space="preserve">were </w:t>
      </w:r>
      <w:r w:rsidR="7B599D89" w:rsidRPr="2B92B41D">
        <w:rPr>
          <w:rFonts w:ascii="Times New Roman" w:hAnsi="Times New Roman" w:cs="Times New Roman"/>
        </w:rPr>
        <w:t>analyzed</w:t>
      </w:r>
      <w:r w:rsidR="000E35FC">
        <w:rPr>
          <w:rFonts w:ascii="Times New Roman" w:hAnsi="Times New Roman" w:cs="Times New Roman"/>
        </w:rPr>
        <w:t xml:space="preserve"> </w:t>
      </w:r>
      <w:r w:rsidR="0044148A" w:rsidRPr="4B403B0F">
        <w:rPr>
          <w:rFonts w:ascii="Times New Roman" w:hAnsi="Times New Roman" w:cs="Times New Roman"/>
        </w:rPr>
        <w:t>using</w:t>
      </w:r>
      <w:r w:rsidR="0044148A">
        <w:rPr>
          <w:rFonts w:ascii="Times New Roman" w:hAnsi="Times New Roman" w:cs="Times New Roman"/>
        </w:rPr>
        <w:t xml:space="preserve"> the</w:t>
      </w:r>
      <w:r w:rsidR="0044148A" w:rsidRPr="4B403B0F">
        <w:rPr>
          <w:rFonts w:ascii="Times New Roman" w:hAnsi="Times New Roman" w:cs="Times New Roman"/>
        </w:rPr>
        <w:t xml:space="preserve"> </w:t>
      </w:r>
      <w:proofErr w:type="spellStart"/>
      <w:r w:rsidR="0044148A" w:rsidRPr="4B403B0F">
        <w:rPr>
          <w:rFonts w:ascii="Times New Roman" w:hAnsi="Times New Roman" w:cs="Times New Roman"/>
        </w:rPr>
        <w:t>spaCy</w:t>
      </w:r>
      <w:proofErr w:type="spellEnd"/>
      <w:r w:rsidR="0044148A" w:rsidRPr="4B403B0F">
        <w:rPr>
          <w:rFonts w:ascii="Times New Roman" w:hAnsi="Times New Roman" w:cs="Times New Roman"/>
        </w:rPr>
        <w:t xml:space="preserve"> library and </w:t>
      </w:r>
      <w:proofErr w:type="spellStart"/>
      <w:r w:rsidR="0044148A" w:rsidRPr="4B403B0F">
        <w:rPr>
          <w:rFonts w:ascii="Times New Roman" w:hAnsi="Times New Roman" w:cs="Times New Roman"/>
        </w:rPr>
        <w:t>TextRank</w:t>
      </w:r>
      <w:proofErr w:type="spellEnd"/>
      <w:r w:rsidR="0044148A" w:rsidRPr="4B403B0F">
        <w:rPr>
          <w:rFonts w:ascii="Times New Roman" w:hAnsi="Times New Roman" w:cs="Times New Roman"/>
        </w:rPr>
        <w:t xml:space="preserve"> algorithm</w:t>
      </w:r>
      <w:r w:rsidR="0044148A">
        <w:rPr>
          <w:rFonts w:ascii="Times New Roman" w:hAnsi="Times New Roman" w:cs="Times New Roman"/>
        </w:rPr>
        <w:t xml:space="preserve">, </w:t>
      </w:r>
      <w:r w:rsidR="009376E6">
        <w:rPr>
          <w:rFonts w:ascii="Times New Roman" w:hAnsi="Times New Roman" w:cs="Times New Roman"/>
        </w:rPr>
        <w:t>and then</w:t>
      </w:r>
      <w:r w:rsidR="0044148A">
        <w:rPr>
          <w:rFonts w:ascii="Times New Roman" w:hAnsi="Times New Roman" w:cs="Times New Roman"/>
        </w:rPr>
        <w:t xml:space="preserve"> </w:t>
      </w:r>
      <w:r w:rsidR="0044148A" w:rsidRPr="4B403B0F">
        <w:rPr>
          <w:rFonts w:ascii="Times New Roman" w:hAnsi="Times New Roman" w:cs="Times New Roman"/>
        </w:rPr>
        <w:t xml:space="preserve">three abstractive summarization methods </w:t>
      </w:r>
      <w:r w:rsidR="00F144F6">
        <w:rPr>
          <w:rFonts w:ascii="Times New Roman" w:hAnsi="Times New Roman" w:cs="Times New Roman"/>
        </w:rPr>
        <w:t xml:space="preserve">were </w:t>
      </w:r>
      <w:r w:rsidR="006D9D38" w:rsidRPr="2B92B41D">
        <w:rPr>
          <w:rFonts w:ascii="Times New Roman" w:hAnsi="Times New Roman" w:cs="Times New Roman"/>
        </w:rPr>
        <w:t>analyzed</w:t>
      </w:r>
      <w:r w:rsidR="00664EEE">
        <w:rPr>
          <w:rFonts w:ascii="Times New Roman" w:hAnsi="Times New Roman" w:cs="Times New Roman"/>
        </w:rPr>
        <w:t xml:space="preserve"> </w:t>
      </w:r>
      <w:r w:rsidR="0044148A" w:rsidRPr="4B403B0F">
        <w:rPr>
          <w:rFonts w:ascii="Times New Roman" w:hAnsi="Times New Roman" w:cs="Times New Roman"/>
        </w:rPr>
        <w:t>using pre-trained models such as T5, BART and Pegasus</w:t>
      </w:r>
      <w:r w:rsidR="0044148A">
        <w:rPr>
          <w:rFonts w:ascii="Times New Roman" w:hAnsi="Times New Roman" w:cs="Times New Roman"/>
        </w:rPr>
        <w:t>,</w:t>
      </w:r>
      <w:r w:rsidR="0044148A" w:rsidRPr="4B403B0F">
        <w:rPr>
          <w:rFonts w:ascii="Times New Roman" w:hAnsi="Times New Roman" w:cs="Times New Roman"/>
        </w:rPr>
        <w:t xml:space="preserve"> before </w:t>
      </w:r>
      <w:r w:rsidR="0044148A">
        <w:rPr>
          <w:rFonts w:ascii="Times New Roman" w:hAnsi="Times New Roman" w:cs="Times New Roman"/>
        </w:rPr>
        <w:t>deciding on</w:t>
      </w:r>
      <w:r w:rsidR="0044148A" w:rsidRPr="4B403B0F">
        <w:rPr>
          <w:rFonts w:ascii="Times New Roman" w:hAnsi="Times New Roman" w:cs="Times New Roman"/>
        </w:rPr>
        <w:t xml:space="preserve"> the </w:t>
      </w:r>
      <w:r w:rsidR="0044148A">
        <w:rPr>
          <w:rFonts w:ascii="Times New Roman" w:hAnsi="Times New Roman" w:cs="Times New Roman"/>
        </w:rPr>
        <w:t xml:space="preserve">best </w:t>
      </w:r>
      <w:r w:rsidR="0044148A" w:rsidRPr="4B403B0F">
        <w:rPr>
          <w:rFonts w:ascii="Times New Roman" w:hAnsi="Times New Roman" w:cs="Times New Roman"/>
        </w:rPr>
        <w:t xml:space="preserve">summarizer for </w:t>
      </w:r>
      <w:r w:rsidR="002C57D4">
        <w:rPr>
          <w:rFonts w:ascii="Times New Roman" w:hAnsi="Times New Roman" w:cs="Times New Roman"/>
        </w:rPr>
        <w:t>the</w:t>
      </w:r>
      <w:r w:rsidR="0044148A" w:rsidRPr="4B403B0F">
        <w:rPr>
          <w:rFonts w:ascii="Times New Roman" w:hAnsi="Times New Roman" w:cs="Times New Roman"/>
        </w:rPr>
        <w:t xml:space="preserve"> dataset. As the </w:t>
      </w:r>
      <w:r w:rsidR="0044148A">
        <w:rPr>
          <w:rFonts w:ascii="Times New Roman" w:hAnsi="Times New Roman" w:cs="Times New Roman"/>
        </w:rPr>
        <w:t>overall</w:t>
      </w:r>
      <w:r w:rsidR="0044148A" w:rsidRPr="4B403B0F">
        <w:rPr>
          <w:rFonts w:ascii="Times New Roman" w:hAnsi="Times New Roman" w:cs="Times New Roman"/>
        </w:rPr>
        <w:t xml:space="preserve"> summarization process was time consuming, short summaries for </w:t>
      </w:r>
      <w:r w:rsidR="0044148A">
        <w:rPr>
          <w:rFonts w:ascii="Times New Roman" w:hAnsi="Times New Roman" w:cs="Times New Roman"/>
        </w:rPr>
        <w:t>the</w:t>
      </w:r>
      <w:r w:rsidR="0044148A" w:rsidRPr="4B403B0F">
        <w:rPr>
          <w:rFonts w:ascii="Times New Roman" w:hAnsi="Times New Roman" w:cs="Times New Roman"/>
        </w:rPr>
        <w:t xml:space="preserve"> same set of 50 random movies </w:t>
      </w:r>
      <w:r w:rsidR="0044148A">
        <w:rPr>
          <w:rFonts w:ascii="Times New Roman" w:hAnsi="Times New Roman" w:cs="Times New Roman"/>
        </w:rPr>
        <w:t xml:space="preserve">was generated </w:t>
      </w:r>
      <w:r w:rsidR="0044148A" w:rsidRPr="4B403B0F">
        <w:rPr>
          <w:rFonts w:ascii="Times New Roman" w:hAnsi="Times New Roman" w:cs="Times New Roman"/>
        </w:rPr>
        <w:t>using all five methods</w:t>
      </w:r>
      <w:r w:rsidR="0044148A">
        <w:rPr>
          <w:rFonts w:ascii="Times New Roman" w:hAnsi="Times New Roman" w:cs="Times New Roman"/>
        </w:rPr>
        <w:t>,</w:t>
      </w:r>
      <w:r w:rsidR="0044148A" w:rsidRPr="4B403B0F">
        <w:rPr>
          <w:rFonts w:ascii="Times New Roman" w:hAnsi="Times New Roman" w:cs="Times New Roman"/>
        </w:rPr>
        <w:t xml:space="preserve"> rather than generating short summaries over the entire dataset of 42</w:t>
      </w:r>
      <w:r w:rsidR="0044148A">
        <w:rPr>
          <w:rFonts w:ascii="Times New Roman" w:hAnsi="Times New Roman" w:cs="Times New Roman"/>
        </w:rPr>
        <w:t>,000</w:t>
      </w:r>
      <w:r w:rsidR="0044148A" w:rsidRPr="4B403B0F">
        <w:rPr>
          <w:rFonts w:ascii="Times New Roman" w:hAnsi="Times New Roman" w:cs="Times New Roman"/>
        </w:rPr>
        <w:t xml:space="preserve"> records.</w:t>
      </w:r>
    </w:p>
    <w:p w14:paraId="282D1A92" w14:textId="70621E1B" w:rsidR="004B3B4E" w:rsidRDefault="004B3B4E" w:rsidP="004B3B4E">
      <w:pPr>
        <w:pStyle w:val="ListParagraph"/>
        <w:ind w:left="284"/>
        <w:jc w:val="both"/>
        <w:rPr>
          <w:rFonts w:ascii="Times New Roman" w:hAnsi="Times New Roman" w:cs="Times New Roman"/>
        </w:rPr>
      </w:pPr>
    </w:p>
    <w:p w14:paraId="2ABFFEBF" w14:textId="70621E1B" w:rsidR="0044148A" w:rsidRPr="004B3B4E" w:rsidRDefault="00A35489" w:rsidP="004B3B4E">
      <w:pPr>
        <w:pStyle w:val="ListParagraph"/>
        <w:ind w:left="284"/>
        <w:jc w:val="both"/>
        <w:rPr>
          <w:rFonts w:ascii="Times New Roman" w:hAnsi="Times New Roman" w:cs="Times New Roman"/>
        </w:rPr>
      </w:pPr>
      <w:r>
        <w:rPr>
          <w:rFonts w:ascii="Times New Roman" w:hAnsi="Times New Roman" w:cs="Times New Roman"/>
        </w:rPr>
        <w:t>As a recap, a</w:t>
      </w:r>
      <w:r w:rsidR="0044148A" w:rsidRPr="72D64BB7">
        <w:rPr>
          <w:rFonts w:ascii="Times New Roman" w:hAnsi="Times New Roman" w:cs="Times New Roman"/>
        </w:rPr>
        <w:t>bstractive</w:t>
      </w:r>
      <w:r w:rsidR="0044148A" w:rsidRPr="004B3B4E">
        <w:rPr>
          <w:rFonts w:ascii="Times New Roman" w:hAnsi="Times New Roman" w:cs="Times New Roman"/>
        </w:rPr>
        <w:t xml:space="preserve"> summarization generates a new unique summary of text given a context whereas the extractive summarization “quotes” and concatenates relevant portions into a summary. Eliminating the extractive summarization methods was straightforward as it concatenated only the important sentences from the original text without retaining the overall meaning. From the remaining abstractive summarization methods, Pegasus model trained on </w:t>
      </w:r>
      <w:proofErr w:type="spellStart"/>
      <w:r w:rsidR="0044148A" w:rsidRPr="004B3B4E">
        <w:rPr>
          <w:rFonts w:ascii="Times New Roman" w:hAnsi="Times New Roman" w:cs="Times New Roman"/>
        </w:rPr>
        <w:t>cnn_dailymail</w:t>
      </w:r>
      <w:proofErr w:type="spellEnd"/>
      <w:r w:rsidR="0044148A" w:rsidRPr="004B3B4E">
        <w:rPr>
          <w:rFonts w:ascii="Times New Roman" w:hAnsi="Times New Roman" w:cs="Times New Roman"/>
        </w:rPr>
        <w:t xml:space="preserve"> dataset </w:t>
      </w:r>
      <w:r w:rsidR="00862286">
        <w:rPr>
          <w:rFonts w:ascii="Times New Roman" w:hAnsi="Times New Roman" w:cs="Times New Roman"/>
        </w:rPr>
        <w:t>was chosen</w:t>
      </w:r>
      <w:r w:rsidR="0044148A" w:rsidRPr="4B403B0F">
        <w:rPr>
          <w:rFonts w:ascii="Times New Roman" w:hAnsi="Times New Roman" w:cs="Times New Roman"/>
        </w:rPr>
        <w:t xml:space="preserve"> </w:t>
      </w:r>
      <w:r w:rsidR="0044148A" w:rsidRPr="004B3B4E">
        <w:rPr>
          <w:rFonts w:ascii="Times New Roman" w:hAnsi="Times New Roman" w:cs="Times New Roman"/>
        </w:rPr>
        <w:t>as the most suitable summarization technique. It performed comparatively well on our dataset with minimal hallucination.</w:t>
      </w:r>
    </w:p>
    <w:p w14:paraId="516E5DD9" w14:textId="70621E1B" w:rsidR="007F5304" w:rsidRDefault="007F5304" w:rsidP="000B42CC">
      <w:pPr>
        <w:pStyle w:val="ListParagraph"/>
        <w:ind w:left="284"/>
        <w:jc w:val="both"/>
        <w:rPr>
          <w:rFonts w:ascii="Times New Roman" w:hAnsi="Times New Roman" w:cs="Times New Roman"/>
          <w:u w:val="single"/>
        </w:rPr>
      </w:pPr>
    </w:p>
    <w:p w14:paraId="28C56107" w14:textId="70621E1B" w:rsidR="000B42CC" w:rsidRPr="00604CC3" w:rsidRDefault="000B42CC" w:rsidP="000B42CC">
      <w:pPr>
        <w:pStyle w:val="ListParagraph"/>
        <w:ind w:left="284"/>
        <w:jc w:val="both"/>
        <w:rPr>
          <w:rFonts w:ascii="Times New Roman" w:hAnsi="Times New Roman" w:cs="Times New Roman"/>
          <w:u w:val="single"/>
        </w:rPr>
      </w:pPr>
      <w:r>
        <w:rPr>
          <w:rFonts w:ascii="Times New Roman" w:hAnsi="Times New Roman" w:cs="Times New Roman"/>
          <w:u w:val="single"/>
        </w:rPr>
        <w:t>Choosing Between TFIDF</w:t>
      </w:r>
      <w:r w:rsidRPr="00604CC3">
        <w:rPr>
          <w:rFonts w:ascii="Times New Roman" w:hAnsi="Times New Roman" w:cs="Times New Roman"/>
          <w:u w:val="single"/>
        </w:rPr>
        <w:t xml:space="preserve"> </w:t>
      </w:r>
      <w:r>
        <w:rPr>
          <w:rFonts w:ascii="Times New Roman" w:hAnsi="Times New Roman" w:cs="Times New Roman"/>
          <w:u w:val="single"/>
        </w:rPr>
        <w:t>and</w:t>
      </w:r>
      <w:r w:rsidRPr="00604CC3">
        <w:rPr>
          <w:rFonts w:ascii="Times New Roman" w:hAnsi="Times New Roman" w:cs="Times New Roman"/>
          <w:u w:val="single"/>
        </w:rPr>
        <w:t xml:space="preserve"> </w:t>
      </w:r>
      <w:proofErr w:type="spellStart"/>
      <w:r w:rsidRPr="00604CC3">
        <w:rPr>
          <w:rFonts w:ascii="Times New Roman" w:hAnsi="Times New Roman" w:cs="Times New Roman"/>
          <w:u w:val="single"/>
        </w:rPr>
        <w:t>spaCy</w:t>
      </w:r>
      <w:proofErr w:type="spellEnd"/>
      <w:r>
        <w:rPr>
          <w:rFonts w:ascii="Times New Roman" w:hAnsi="Times New Roman" w:cs="Times New Roman"/>
          <w:u w:val="single"/>
        </w:rPr>
        <w:t xml:space="preserve"> in Cosine Similarity Calculations</w:t>
      </w:r>
    </w:p>
    <w:p w14:paraId="2BE5D14B" w14:textId="6DCE6B10" w:rsidR="00E40688" w:rsidRDefault="00364F15" w:rsidP="00A10990">
      <w:pPr>
        <w:pStyle w:val="ListParagraph"/>
        <w:ind w:left="284"/>
        <w:jc w:val="both"/>
        <w:rPr>
          <w:rFonts w:ascii="Times New Roman" w:hAnsi="Times New Roman" w:cs="Times New Roman"/>
        </w:rPr>
      </w:pPr>
      <w:r>
        <w:rPr>
          <w:rFonts w:ascii="Times New Roman" w:hAnsi="Times New Roman" w:cs="Times New Roman"/>
        </w:rPr>
        <w:t xml:space="preserve">Choosing </w:t>
      </w:r>
      <w:proofErr w:type="spellStart"/>
      <w:r>
        <w:rPr>
          <w:rFonts w:ascii="Times New Roman" w:hAnsi="Times New Roman" w:cs="Times New Roman"/>
        </w:rPr>
        <w:t>spaCy</w:t>
      </w:r>
      <w:proofErr w:type="spellEnd"/>
      <w:r>
        <w:rPr>
          <w:rFonts w:ascii="Times New Roman" w:hAnsi="Times New Roman" w:cs="Times New Roman"/>
        </w:rPr>
        <w:t xml:space="preserve"> over TFIDF allows </w:t>
      </w:r>
      <w:r w:rsidR="00E64CEB">
        <w:rPr>
          <w:rFonts w:ascii="Times New Roman" w:hAnsi="Times New Roman" w:cs="Times New Roman"/>
        </w:rPr>
        <w:t xml:space="preserve">for </w:t>
      </w:r>
      <w:r w:rsidR="001A0C67">
        <w:rPr>
          <w:rFonts w:ascii="Times New Roman" w:hAnsi="Times New Roman" w:cs="Times New Roman"/>
        </w:rPr>
        <w:t xml:space="preserve">the search of </w:t>
      </w:r>
      <w:r w:rsidR="00CB0F5B">
        <w:rPr>
          <w:rFonts w:ascii="Times New Roman" w:hAnsi="Times New Roman" w:cs="Times New Roman"/>
        </w:rPr>
        <w:t xml:space="preserve">a wider range of </w:t>
      </w:r>
      <w:r w:rsidR="001A0C67">
        <w:rPr>
          <w:rFonts w:ascii="Times New Roman" w:hAnsi="Times New Roman" w:cs="Times New Roman"/>
        </w:rPr>
        <w:t>keywords</w:t>
      </w:r>
      <w:r w:rsidR="00EA5ECC">
        <w:rPr>
          <w:rFonts w:ascii="Times New Roman" w:hAnsi="Times New Roman" w:cs="Times New Roman"/>
        </w:rPr>
        <w:t xml:space="preserve">. </w:t>
      </w:r>
      <w:r w:rsidR="009E40F5">
        <w:rPr>
          <w:rFonts w:ascii="Times New Roman" w:hAnsi="Times New Roman" w:cs="Times New Roman"/>
        </w:rPr>
        <w:t xml:space="preserve">Using the large </w:t>
      </w:r>
      <w:proofErr w:type="spellStart"/>
      <w:r w:rsidR="009E40F5">
        <w:rPr>
          <w:rFonts w:ascii="Times New Roman" w:hAnsi="Times New Roman" w:cs="Times New Roman"/>
        </w:rPr>
        <w:t>spaCy</w:t>
      </w:r>
      <w:proofErr w:type="spellEnd"/>
      <w:r w:rsidR="009E40F5">
        <w:rPr>
          <w:rFonts w:ascii="Times New Roman" w:hAnsi="Times New Roman" w:cs="Times New Roman"/>
        </w:rPr>
        <w:t xml:space="preserve"> model, each word token </w:t>
      </w:r>
      <w:r w:rsidR="00B67193">
        <w:rPr>
          <w:rFonts w:ascii="Times New Roman" w:hAnsi="Times New Roman" w:cs="Times New Roman"/>
        </w:rPr>
        <w:t xml:space="preserve">is loaded within a </w:t>
      </w:r>
      <w:r w:rsidR="00BA6070">
        <w:rPr>
          <w:rFonts w:ascii="Times New Roman" w:hAnsi="Times New Roman" w:cs="Times New Roman"/>
        </w:rPr>
        <w:t>300-dimension vector space</w:t>
      </w:r>
      <w:r w:rsidR="005835BA">
        <w:rPr>
          <w:rFonts w:ascii="Times New Roman" w:hAnsi="Times New Roman" w:cs="Times New Roman"/>
        </w:rPr>
        <w:t xml:space="preserve"> that </w:t>
      </w:r>
      <w:r w:rsidR="00BB6F8B">
        <w:rPr>
          <w:rFonts w:ascii="Times New Roman" w:hAnsi="Times New Roman" w:cs="Times New Roman"/>
        </w:rPr>
        <w:t>had</w:t>
      </w:r>
      <w:r w:rsidR="00CB0F5B">
        <w:rPr>
          <w:rFonts w:ascii="Times New Roman" w:hAnsi="Times New Roman" w:cs="Times New Roman"/>
        </w:rPr>
        <w:t xml:space="preserve"> been</w:t>
      </w:r>
      <w:r w:rsidR="005835BA">
        <w:rPr>
          <w:rFonts w:ascii="Times New Roman" w:hAnsi="Times New Roman" w:cs="Times New Roman"/>
        </w:rPr>
        <w:t xml:space="preserve"> pre-trained </w:t>
      </w:r>
      <w:r w:rsidR="006A5110">
        <w:rPr>
          <w:rFonts w:ascii="Times New Roman" w:hAnsi="Times New Roman" w:cs="Times New Roman"/>
        </w:rPr>
        <w:t>on Wikipedia, Common Crawl and Twitter.</w:t>
      </w:r>
      <w:r w:rsidR="00DB0413">
        <w:rPr>
          <w:rFonts w:ascii="Times New Roman" w:hAnsi="Times New Roman" w:cs="Times New Roman"/>
        </w:rPr>
        <w:t xml:space="preserve"> This means </w:t>
      </w:r>
      <w:r w:rsidR="00F17304">
        <w:rPr>
          <w:rFonts w:ascii="Times New Roman" w:hAnsi="Times New Roman" w:cs="Times New Roman"/>
        </w:rPr>
        <w:t xml:space="preserve">that though </w:t>
      </w:r>
      <w:r w:rsidR="002A5F98">
        <w:rPr>
          <w:rFonts w:ascii="Times New Roman" w:hAnsi="Times New Roman" w:cs="Times New Roman"/>
        </w:rPr>
        <w:t>certain</w:t>
      </w:r>
      <w:r w:rsidR="00F17304">
        <w:rPr>
          <w:rFonts w:ascii="Times New Roman" w:hAnsi="Times New Roman" w:cs="Times New Roman"/>
        </w:rPr>
        <w:t xml:space="preserve"> search words may otherwise be missing within the vocabulary or the </w:t>
      </w:r>
      <w:r w:rsidR="00386F4A">
        <w:rPr>
          <w:rFonts w:ascii="Times New Roman" w:hAnsi="Times New Roman" w:cs="Times New Roman"/>
        </w:rPr>
        <w:t xml:space="preserve">plot summaries, </w:t>
      </w:r>
      <w:r w:rsidR="00A32AA6">
        <w:rPr>
          <w:rFonts w:ascii="Times New Roman" w:hAnsi="Times New Roman" w:cs="Times New Roman"/>
        </w:rPr>
        <w:t xml:space="preserve">such pre-trained </w:t>
      </w:r>
      <w:r w:rsidR="00DD1936">
        <w:rPr>
          <w:rFonts w:ascii="Times New Roman" w:hAnsi="Times New Roman" w:cs="Times New Roman"/>
        </w:rPr>
        <w:t>word-embedded vectors</w:t>
      </w:r>
      <w:r w:rsidR="00A32AA6">
        <w:rPr>
          <w:rFonts w:ascii="Times New Roman" w:hAnsi="Times New Roman" w:cs="Times New Roman"/>
        </w:rPr>
        <w:t xml:space="preserve"> </w:t>
      </w:r>
      <w:r w:rsidR="002A5F98">
        <w:rPr>
          <w:rFonts w:ascii="Times New Roman" w:hAnsi="Times New Roman" w:cs="Times New Roman"/>
        </w:rPr>
        <w:t>return</w:t>
      </w:r>
      <w:r w:rsidR="00A32AA6">
        <w:rPr>
          <w:rFonts w:ascii="Times New Roman" w:hAnsi="Times New Roman" w:cs="Times New Roman"/>
        </w:rPr>
        <w:t xml:space="preserve"> </w:t>
      </w:r>
      <w:r w:rsidR="00633B37">
        <w:rPr>
          <w:rFonts w:ascii="Times New Roman" w:hAnsi="Times New Roman" w:cs="Times New Roman"/>
        </w:rPr>
        <w:t>similar words that are close to these search words within the vector space.</w:t>
      </w:r>
      <w:r w:rsidR="00A85A34">
        <w:rPr>
          <w:rFonts w:ascii="Times New Roman" w:hAnsi="Times New Roman" w:cs="Times New Roman"/>
        </w:rPr>
        <w:t xml:space="preserve"> </w:t>
      </w:r>
      <w:r w:rsidR="00F7564A">
        <w:rPr>
          <w:rFonts w:ascii="Times New Roman" w:hAnsi="Times New Roman" w:cs="Times New Roman"/>
        </w:rPr>
        <w:t>These word</w:t>
      </w:r>
      <w:r w:rsidR="00BF3C3C">
        <w:rPr>
          <w:rFonts w:ascii="Times New Roman" w:hAnsi="Times New Roman" w:cs="Times New Roman"/>
        </w:rPr>
        <w:t>-embedded</w:t>
      </w:r>
      <w:r w:rsidR="00F7564A">
        <w:rPr>
          <w:rFonts w:ascii="Times New Roman" w:hAnsi="Times New Roman" w:cs="Times New Roman"/>
        </w:rPr>
        <w:t xml:space="preserve"> vectors apply not just </w:t>
      </w:r>
      <w:r w:rsidR="006C598C">
        <w:rPr>
          <w:rFonts w:ascii="Times New Roman" w:hAnsi="Times New Roman" w:cs="Times New Roman"/>
        </w:rPr>
        <w:t xml:space="preserve">to the search </w:t>
      </w:r>
      <w:r w:rsidR="00543BDB">
        <w:rPr>
          <w:rFonts w:ascii="Times New Roman" w:hAnsi="Times New Roman" w:cs="Times New Roman"/>
        </w:rPr>
        <w:t xml:space="preserve">words, but also to the plot summaries. </w:t>
      </w:r>
      <w:r w:rsidR="006620E9">
        <w:rPr>
          <w:rFonts w:ascii="Times New Roman" w:hAnsi="Times New Roman" w:cs="Times New Roman"/>
        </w:rPr>
        <w:t>Thus, each plot summary is converted to a document vector</w:t>
      </w:r>
      <w:r w:rsidR="005A3B5D">
        <w:rPr>
          <w:rFonts w:ascii="Times New Roman" w:hAnsi="Times New Roman" w:cs="Times New Roman"/>
        </w:rPr>
        <w:t>,</w:t>
      </w:r>
      <w:r w:rsidR="00A10990">
        <w:rPr>
          <w:rFonts w:ascii="Times New Roman" w:hAnsi="Times New Roman" w:cs="Times New Roman"/>
        </w:rPr>
        <w:t xml:space="preserve"> </w:t>
      </w:r>
      <w:r w:rsidR="005A3B5D">
        <w:rPr>
          <w:rFonts w:ascii="Times New Roman" w:hAnsi="Times New Roman" w:cs="Times New Roman"/>
        </w:rPr>
        <w:t xml:space="preserve">where it is the average of all its token vectors. </w:t>
      </w:r>
      <w:r w:rsidR="00A10990">
        <w:rPr>
          <w:rFonts w:ascii="Times New Roman" w:hAnsi="Times New Roman" w:cs="Times New Roman"/>
        </w:rPr>
        <w:t>Thus,</w:t>
      </w:r>
      <w:r w:rsidR="008B1AD7">
        <w:rPr>
          <w:rFonts w:ascii="Times New Roman" w:hAnsi="Times New Roman" w:cs="Times New Roman"/>
        </w:rPr>
        <w:t xml:space="preserve"> the cosine similarity is calculated on two parts: </w:t>
      </w:r>
      <w:r w:rsidR="00D6561A">
        <w:rPr>
          <w:rFonts w:ascii="Times New Roman" w:hAnsi="Times New Roman" w:cs="Times New Roman"/>
        </w:rPr>
        <w:t xml:space="preserve">initially, the </w:t>
      </w:r>
      <w:r w:rsidR="00FF0328">
        <w:rPr>
          <w:rFonts w:ascii="Times New Roman" w:hAnsi="Times New Roman" w:cs="Times New Roman"/>
        </w:rPr>
        <w:t>word</w:t>
      </w:r>
      <w:r w:rsidR="000731B4">
        <w:rPr>
          <w:rFonts w:ascii="Times New Roman" w:hAnsi="Times New Roman" w:cs="Times New Roman"/>
        </w:rPr>
        <w:t>-embedded</w:t>
      </w:r>
      <w:r w:rsidR="00FF0328">
        <w:rPr>
          <w:rFonts w:ascii="Times New Roman" w:hAnsi="Times New Roman" w:cs="Times New Roman"/>
        </w:rPr>
        <w:t xml:space="preserve"> vectors of the search words are calculated against the document vectors</w:t>
      </w:r>
      <w:r w:rsidR="00D70DA0">
        <w:rPr>
          <w:rFonts w:ascii="Times New Roman" w:hAnsi="Times New Roman" w:cs="Times New Roman"/>
        </w:rPr>
        <w:t xml:space="preserve">, and for the later </w:t>
      </w:r>
      <w:r w:rsidR="00DF29C0">
        <w:rPr>
          <w:rFonts w:ascii="Times New Roman" w:hAnsi="Times New Roman" w:cs="Times New Roman"/>
        </w:rPr>
        <w:t xml:space="preserve">part, the document vectors are calculated </w:t>
      </w:r>
      <w:r w:rsidR="003C5D64">
        <w:rPr>
          <w:rFonts w:ascii="Times New Roman" w:hAnsi="Times New Roman" w:cs="Times New Roman"/>
        </w:rPr>
        <w:t>against</w:t>
      </w:r>
      <w:r w:rsidR="00DF29C0">
        <w:rPr>
          <w:rFonts w:ascii="Times New Roman" w:hAnsi="Times New Roman" w:cs="Times New Roman"/>
        </w:rPr>
        <w:t xml:space="preserve"> each other.</w:t>
      </w:r>
    </w:p>
    <w:p w14:paraId="70B04DCD" w14:textId="70621E1B" w:rsidR="004E0C9E" w:rsidRDefault="004E0C9E" w:rsidP="00A10990">
      <w:pPr>
        <w:pStyle w:val="ListParagraph"/>
        <w:ind w:left="284"/>
        <w:jc w:val="both"/>
        <w:rPr>
          <w:rFonts w:ascii="Times New Roman" w:hAnsi="Times New Roman" w:cs="Times New Roman"/>
        </w:rPr>
      </w:pPr>
    </w:p>
    <w:p w14:paraId="0BF49EBD" w14:textId="6A672F04" w:rsidR="004E0C9E" w:rsidRDefault="004C74F1" w:rsidP="00A10990">
      <w:pPr>
        <w:pStyle w:val="ListParagraph"/>
        <w:ind w:left="284"/>
        <w:jc w:val="both"/>
        <w:rPr>
          <w:rFonts w:ascii="Times New Roman" w:hAnsi="Times New Roman" w:cs="Times New Roman"/>
        </w:rPr>
      </w:pPr>
      <w:r>
        <w:rPr>
          <w:rFonts w:ascii="Times New Roman" w:hAnsi="Times New Roman" w:cs="Times New Roman"/>
        </w:rPr>
        <w:t xml:space="preserve">This study notes the use of vector space and its related challenges. </w:t>
      </w:r>
      <w:r w:rsidR="004B4409">
        <w:rPr>
          <w:rFonts w:ascii="Times New Roman" w:hAnsi="Times New Roman" w:cs="Times New Roman"/>
        </w:rPr>
        <w:t xml:space="preserve">First, </w:t>
      </w:r>
      <w:r w:rsidR="004D6FB8">
        <w:rPr>
          <w:rFonts w:ascii="Times New Roman" w:hAnsi="Times New Roman" w:cs="Times New Roman"/>
        </w:rPr>
        <w:t xml:space="preserve">the length of the plot summaries may have an impact on the </w:t>
      </w:r>
      <w:r w:rsidR="0049796D">
        <w:rPr>
          <w:rFonts w:ascii="Times New Roman" w:hAnsi="Times New Roman" w:cs="Times New Roman"/>
        </w:rPr>
        <w:t xml:space="preserve">document vectors. Since the document vector space is the average of the token vector space, </w:t>
      </w:r>
      <w:r w:rsidR="00E97A54">
        <w:rPr>
          <w:rFonts w:ascii="Times New Roman" w:hAnsi="Times New Roman" w:cs="Times New Roman"/>
        </w:rPr>
        <w:t xml:space="preserve">the </w:t>
      </w:r>
      <w:r w:rsidR="00F02CE6">
        <w:rPr>
          <w:rFonts w:ascii="Times New Roman" w:hAnsi="Times New Roman" w:cs="Times New Roman"/>
        </w:rPr>
        <w:t>averages of long do</w:t>
      </w:r>
      <w:r w:rsidR="007D583B">
        <w:rPr>
          <w:rFonts w:ascii="Times New Roman" w:hAnsi="Times New Roman" w:cs="Times New Roman"/>
        </w:rPr>
        <w:t>cuments may</w:t>
      </w:r>
      <w:r w:rsidR="00EF1474">
        <w:rPr>
          <w:rFonts w:ascii="Times New Roman" w:hAnsi="Times New Roman" w:cs="Times New Roman"/>
        </w:rPr>
        <w:t xml:space="preserve"> regress to the mean. </w:t>
      </w:r>
      <w:r w:rsidR="00E11105">
        <w:rPr>
          <w:rFonts w:ascii="Times New Roman" w:hAnsi="Times New Roman" w:cs="Times New Roman"/>
        </w:rPr>
        <w:t xml:space="preserve">Secondly, </w:t>
      </w:r>
      <w:r w:rsidR="0013082F">
        <w:rPr>
          <w:rFonts w:ascii="Times New Roman" w:hAnsi="Times New Roman" w:cs="Times New Roman"/>
        </w:rPr>
        <w:t xml:space="preserve">it is computationally more intensive to store the vectors and its corresponding similarity matrices. </w:t>
      </w:r>
      <w:r w:rsidR="00565360">
        <w:rPr>
          <w:rFonts w:ascii="Times New Roman" w:hAnsi="Times New Roman" w:cs="Times New Roman"/>
        </w:rPr>
        <w:t>Based on our final dataset containing approximately 14,000 plot summaries, this mean</w:t>
      </w:r>
      <w:r w:rsidR="0029723C">
        <w:rPr>
          <w:rFonts w:ascii="Times New Roman" w:hAnsi="Times New Roman" w:cs="Times New Roman"/>
        </w:rPr>
        <w:t>t</w:t>
      </w:r>
      <w:r w:rsidR="00565360">
        <w:rPr>
          <w:rFonts w:ascii="Times New Roman" w:hAnsi="Times New Roman" w:cs="Times New Roman"/>
        </w:rPr>
        <w:t xml:space="preserve"> storing a 14</w:t>
      </w:r>
      <w:r w:rsidR="002970DD">
        <w:rPr>
          <w:rFonts w:ascii="Times New Roman" w:hAnsi="Times New Roman" w:cs="Times New Roman"/>
        </w:rPr>
        <w:t xml:space="preserve">,000 by 14,000 similarity matrix which was pre-computed. This </w:t>
      </w:r>
      <w:r w:rsidR="00816A8C">
        <w:rPr>
          <w:rFonts w:ascii="Times New Roman" w:hAnsi="Times New Roman" w:cs="Times New Roman"/>
        </w:rPr>
        <w:t xml:space="preserve">study notes </w:t>
      </w:r>
      <w:r w:rsidR="00E64210">
        <w:rPr>
          <w:rFonts w:ascii="Times New Roman" w:hAnsi="Times New Roman" w:cs="Times New Roman"/>
        </w:rPr>
        <w:t xml:space="preserve">a solution </w:t>
      </w:r>
      <w:r w:rsidR="00333FC9">
        <w:rPr>
          <w:rFonts w:ascii="Times New Roman" w:hAnsi="Times New Roman" w:cs="Times New Roman"/>
        </w:rPr>
        <w:t xml:space="preserve">to this </w:t>
      </w:r>
      <w:r w:rsidR="00E64210">
        <w:rPr>
          <w:rFonts w:ascii="Times New Roman" w:hAnsi="Times New Roman" w:cs="Times New Roman"/>
        </w:rPr>
        <w:t xml:space="preserve">would have been to store only </w:t>
      </w:r>
      <w:r w:rsidR="00074D94">
        <w:rPr>
          <w:rFonts w:ascii="Times New Roman" w:hAnsi="Times New Roman" w:cs="Times New Roman"/>
        </w:rPr>
        <w:t xml:space="preserve">half of </w:t>
      </w:r>
      <w:r w:rsidR="00E14174">
        <w:rPr>
          <w:rFonts w:ascii="Times New Roman" w:hAnsi="Times New Roman" w:cs="Times New Roman"/>
        </w:rPr>
        <w:t>the</w:t>
      </w:r>
      <w:r w:rsidR="00207225">
        <w:rPr>
          <w:rFonts w:ascii="Times New Roman" w:hAnsi="Times New Roman" w:cs="Times New Roman"/>
        </w:rPr>
        <w:t xml:space="preserve"> similarity </w:t>
      </w:r>
      <w:r w:rsidR="00074D94">
        <w:rPr>
          <w:rFonts w:ascii="Times New Roman" w:hAnsi="Times New Roman" w:cs="Times New Roman"/>
        </w:rPr>
        <w:t xml:space="preserve">matrices instead, but </w:t>
      </w:r>
      <w:r w:rsidR="00CA7174">
        <w:rPr>
          <w:rFonts w:ascii="Times New Roman" w:hAnsi="Times New Roman" w:cs="Times New Roman"/>
        </w:rPr>
        <w:t>this</w:t>
      </w:r>
      <w:r w:rsidR="00074D94">
        <w:rPr>
          <w:rFonts w:ascii="Times New Roman" w:hAnsi="Times New Roman" w:cs="Times New Roman"/>
        </w:rPr>
        <w:t xml:space="preserve"> method</w:t>
      </w:r>
      <w:r w:rsidR="00BF2028">
        <w:rPr>
          <w:rFonts w:ascii="Times New Roman" w:hAnsi="Times New Roman" w:cs="Times New Roman"/>
        </w:rPr>
        <w:t>ology adds another layer of coding complexity.</w:t>
      </w:r>
    </w:p>
    <w:p w14:paraId="13C955BE" w14:textId="70621E1B" w:rsidR="015060D7" w:rsidRDefault="015060D7" w:rsidP="015060D7">
      <w:pPr>
        <w:pStyle w:val="ListParagraph"/>
        <w:ind w:left="284"/>
        <w:jc w:val="both"/>
        <w:rPr>
          <w:rFonts w:ascii="Times New Roman" w:hAnsi="Times New Roman" w:cs="Times New Roman"/>
        </w:rPr>
      </w:pPr>
    </w:p>
    <w:p w14:paraId="22285BD1" w14:textId="4F2637A9" w:rsidR="00F2411C" w:rsidRPr="00373EA4" w:rsidRDefault="00373EA4" w:rsidP="007E27EA">
      <w:pPr>
        <w:pStyle w:val="ListParagraph"/>
        <w:ind w:left="284"/>
        <w:jc w:val="both"/>
        <w:rPr>
          <w:rFonts w:ascii="Times New Roman" w:hAnsi="Times New Roman" w:cs="Times New Roman"/>
          <w:u w:val="single"/>
        </w:rPr>
      </w:pPr>
      <w:r w:rsidRPr="1D3C7B23">
        <w:rPr>
          <w:rFonts w:ascii="Times New Roman" w:hAnsi="Times New Roman" w:cs="Times New Roman"/>
          <w:u w:val="single"/>
        </w:rPr>
        <w:t>R</w:t>
      </w:r>
      <w:r w:rsidR="7A653667" w:rsidRPr="1D3C7B23">
        <w:rPr>
          <w:rFonts w:ascii="Times New Roman" w:hAnsi="Times New Roman" w:cs="Times New Roman"/>
          <w:u w:val="single"/>
        </w:rPr>
        <w:t xml:space="preserve"> </w:t>
      </w:r>
      <w:r w:rsidRPr="1D3C7B23">
        <w:rPr>
          <w:rFonts w:ascii="Times New Roman" w:hAnsi="Times New Roman" w:cs="Times New Roman"/>
          <w:u w:val="single"/>
        </w:rPr>
        <w:t>Shiny</w:t>
      </w:r>
      <w:r w:rsidRPr="00373EA4">
        <w:rPr>
          <w:rFonts w:ascii="Times New Roman" w:hAnsi="Times New Roman" w:cs="Times New Roman"/>
          <w:u w:val="single"/>
        </w:rPr>
        <w:t xml:space="preserve"> </w:t>
      </w:r>
      <w:r w:rsidR="00085E6F">
        <w:rPr>
          <w:rFonts w:ascii="Times New Roman" w:hAnsi="Times New Roman" w:cs="Times New Roman"/>
          <w:u w:val="single"/>
        </w:rPr>
        <w:t>Application</w:t>
      </w:r>
      <w:r w:rsidRPr="00373EA4">
        <w:rPr>
          <w:rFonts w:ascii="Times New Roman" w:hAnsi="Times New Roman" w:cs="Times New Roman"/>
          <w:u w:val="single"/>
        </w:rPr>
        <w:t xml:space="preserve"> </w:t>
      </w:r>
      <w:r w:rsidR="00A10990" w:rsidRPr="00373EA4">
        <w:rPr>
          <w:rFonts w:ascii="Times New Roman" w:hAnsi="Times New Roman" w:cs="Times New Roman"/>
          <w:u w:val="single"/>
        </w:rPr>
        <w:t>as</w:t>
      </w:r>
      <w:r w:rsidRPr="00373EA4">
        <w:rPr>
          <w:rFonts w:ascii="Times New Roman" w:hAnsi="Times New Roman" w:cs="Times New Roman"/>
          <w:u w:val="single"/>
        </w:rPr>
        <w:t xml:space="preserve"> A Front-End Development Proof-of-Concept</w:t>
      </w:r>
    </w:p>
    <w:p w14:paraId="0157178D" w14:textId="0FEE44A6" w:rsidR="00F2411C" w:rsidRPr="00867227" w:rsidRDefault="00F2411C" w:rsidP="007E27EA">
      <w:pPr>
        <w:pStyle w:val="ListParagraph"/>
        <w:ind w:left="284"/>
        <w:jc w:val="both"/>
        <w:rPr>
          <w:rFonts w:ascii="Times New Roman" w:hAnsi="Times New Roman" w:cs="Times New Roman"/>
        </w:rPr>
      </w:pPr>
      <w:r w:rsidRPr="00867227">
        <w:rPr>
          <w:rFonts w:ascii="Times New Roman" w:hAnsi="Times New Roman" w:cs="Times New Roman"/>
        </w:rPr>
        <w:t xml:space="preserve">To facilitate user interaction with our recommendation model, a proof of concept was designed using </w:t>
      </w:r>
      <w:r w:rsidRPr="1D3C7B23">
        <w:rPr>
          <w:rFonts w:ascii="Times New Roman" w:hAnsi="Times New Roman" w:cs="Times New Roman"/>
        </w:rPr>
        <w:t>R</w:t>
      </w:r>
      <w:r w:rsidR="5C2EBA8A" w:rsidRPr="1D3C7B23">
        <w:rPr>
          <w:rFonts w:ascii="Times New Roman" w:hAnsi="Times New Roman" w:cs="Times New Roman"/>
        </w:rPr>
        <w:t xml:space="preserve"> </w:t>
      </w:r>
      <w:r w:rsidRPr="1D3C7B23">
        <w:rPr>
          <w:rFonts w:ascii="Times New Roman" w:hAnsi="Times New Roman" w:cs="Times New Roman"/>
        </w:rPr>
        <w:t>Shiny.</w:t>
      </w:r>
      <w:r w:rsidRPr="00867227">
        <w:rPr>
          <w:rFonts w:ascii="Times New Roman" w:hAnsi="Times New Roman" w:cs="Times New Roman"/>
        </w:rPr>
        <w:t xml:space="preserve"> The interface project was built in R Markdown file format in RStudio, the file format allows easy integration of the following pieces into one file:</w:t>
      </w:r>
    </w:p>
    <w:p w14:paraId="052F3FA9" w14:textId="70621E1B" w:rsidR="00F2411C" w:rsidRPr="00867227" w:rsidRDefault="00F2411C" w:rsidP="007E27EA">
      <w:pPr>
        <w:pStyle w:val="ListParagraph"/>
        <w:numPr>
          <w:ilvl w:val="0"/>
          <w:numId w:val="8"/>
        </w:numPr>
        <w:jc w:val="both"/>
        <w:rPr>
          <w:rFonts w:ascii="Times New Roman" w:hAnsi="Times New Roman" w:cs="Times New Roman"/>
        </w:rPr>
      </w:pPr>
      <w:r w:rsidRPr="00867227">
        <w:rPr>
          <w:rFonts w:ascii="Times New Roman" w:hAnsi="Times New Roman" w:cs="Times New Roman"/>
        </w:rPr>
        <w:t>Text, to display information about the interface</w:t>
      </w:r>
    </w:p>
    <w:p w14:paraId="00A9FC28" w14:textId="70621E1B" w:rsidR="00F2411C" w:rsidRPr="00867227" w:rsidRDefault="00F2411C" w:rsidP="007E27EA">
      <w:pPr>
        <w:pStyle w:val="ListParagraph"/>
        <w:numPr>
          <w:ilvl w:val="0"/>
          <w:numId w:val="8"/>
        </w:numPr>
        <w:jc w:val="both"/>
        <w:rPr>
          <w:rFonts w:ascii="Times New Roman" w:hAnsi="Times New Roman" w:cs="Times New Roman"/>
        </w:rPr>
      </w:pPr>
      <w:r w:rsidRPr="00867227">
        <w:rPr>
          <w:rFonts w:ascii="Times New Roman" w:hAnsi="Times New Roman" w:cs="Times New Roman"/>
        </w:rPr>
        <w:t>Images, to enhance the design of the interface</w:t>
      </w:r>
    </w:p>
    <w:p w14:paraId="143B4DA1" w14:textId="70621E1B" w:rsidR="00F2411C" w:rsidRPr="00867227" w:rsidRDefault="00F2411C" w:rsidP="007E27EA">
      <w:pPr>
        <w:pStyle w:val="ListParagraph"/>
        <w:numPr>
          <w:ilvl w:val="0"/>
          <w:numId w:val="8"/>
        </w:numPr>
        <w:jc w:val="both"/>
        <w:rPr>
          <w:rFonts w:ascii="Times New Roman" w:hAnsi="Times New Roman" w:cs="Times New Roman"/>
        </w:rPr>
      </w:pPr>
      <w:r w:rsidRPr="00867227">
        <w:rPr>
          <w:rFonts w:ascii="Times New Roman" w:hAnsi="Times New Roman" w:cs="Times New Roman"/>
        </w:rPr>
        <w:t>R code chunks for reading the data to be used for the Shiny app.</w:t>
      </w:r>
    </w:p>
    <w:p w14:paraId="421DCB72" w14:textId="70621E1B" w:rsidR="00F2411C" w:rsidRPr="00867227" w:rsidRDefault="00F2411C" w:rsidP="007E27EA">
      <w:pPr>
        <w:pStyle w:val="ListParagraph"/>
        <w:numPr>
          <w:ilvl w:val="0"/>
          <w:numId w:val="8"/>
        </w:numPr>
        <w:jc w:val="both"/>
        <w:rPr>
          <w:rFonts w:ascii="Times New Roman" w:hAnsi="Times New Roman" w:cs="Times New Roman"/>
        </w:rPr>
      </w:pPr>
      <w:r w:rsidRPr="00867227">
        <w:rPr>
          <w:rFonts w:ascii="Times New Roman" w:hAnsi="Times New Roman" w:cs="Times New Roman"/>
        </w:rPr>
        <w:t>Python code chunks, taken from the movie recommender model and the movie summarization model and deployed in R using the reticulate library suitably. Reticulate library in R facilitates embedding of a python session within an R session.</w:t>
      </w:r>
    </w:p>
    <w:p w14:paraId="0C12998A" w14:textId="7E411C9F" w:rsidR="00F2411C" w:rsidRPr="00867227" w:rsidRDefault="00F2411C" w:rsidP="00131D7D">
      <w:pPr>
        <w:pStyle w:val="ListParagraph"/>
        <w:numPr>
          <w:ilvl w:val="0"/>
          <w:numId w:val="8"/>
        </w:numPr>
        <w:jc w:val="both"/>
        <w:rPr>
          <w:rFonts w:ascii="Times New Roman" w:hAnsi="Times New Roman" w:cs="Times New Roman"/>
        </w:rPr>
      </w:pPr>
      <w:r w:rsidRPr="00867227">
        <w:rPr>
          <w:rFonts w:ascii="Times New Roman" w:hAnsi="Times New Roman" w:cs="Times New Roman"/>
        </w:rPr>
        <w:t xml:space="preserve">Shiny </w:t>
      </w:r>
      <w:r w:rsidR="5C1D236B" w:rsidRPr="3E6C9A39">
        <w:rPr>
          <w:rFonts w:ascii="Times New Roman" w:hAnsi="Times New Roman" w:cs="Times New Roman"/>
        </w:rPr>
        <w:t>UI</w:t>
      </w:r>
      <w:r w:rsidRPr="00867227">
        <w:rPr>
          <w:rFonts w:ascii="Times New Roman" w:hAnsi="Times New Roman" w:cs="Times New Roman"/>
        </w:rPr>
        <w:t xml:space="preserve"> and </w:t>
      </w:r>
      <w:r w:rsidR="4AA88A07" w:rsidRPr="16EEFA37">
        <w:rPr>
          <w:rFonts w:ascii="Times New Roman" w:hAnsi="Times New Roman" w:cs="Times New Roman"/>
        </w:rPr>
        <w:t>S</w:t>
      </w:r>
      <w:r w:rsidR="10DC2366" w:rsidRPr="16EEFA37">
        <w:rPr>
          <w:rFonts w:ascii="Times New Roman" w:hAnsi="Times New Roman" w:cs="Times New Roman"/>
        </w:rPr>
        <w:t>erver</w:t>
      </w:r>
      <w:r w:rsidRPr="00867227">
        <w:rPr>
          <w:rFonts w:ascii="Times New Roman" w:hAnsi="Times New Roman" w:cs="Times New Roman"/>
        </w:rPr>
        <w:t xml:space="preserve"> code chunks, that enabled the creation of the interface/application.</w:t>
      </w:r>
    </w:p>
    <w:p w14:paraId="042EB576" w14:textId="70621E1B" w:rsidR="00131D7D" w:rsidRDefault="00131D7D" w:rsidP="008B4C03">
      <w:pPr>
        <w:pStyle w:val="ListParagraph"/>
        <w:ind w:left="284"/>
        <w:jc w:val="both"/>
        <w:rPr>
          <w:rFonts w:ascii="Times New Roman" w:hAnsi="Times New Roman" w:cs="Times New Roman"/>
        </w:rPr>
      </w:pPr>
    </w:p>
    <w:p w14:paraId="4098F915" w14:textId="70621E1B" w:rsidR="00F2411C" w:rsidRPr="00867227" w:rsidRDefault="00F2411C" w:rsidP="008B4C03">
      <w:pPr>
        <w:pStyle w:val="ListParagraph"/>
        <w:ind w:left="284"/>
        <w:jc w:val="both"/>
        <w:rPr>
          <w:rFonts w:ascii="Times New Roman" w:hAnsi="Times New Roman" w:cs="Times New Roman"/>
        </w:rPr>
      </w:pPr>
      <w:r w:rsidRPr="00867227">
        <w:rPr>
          <w:rFonts w:ascii="Times New Roman" w:hAnsi="Times New Roman" w:cs="Times New Roman"/>
        </w:rPr>
        <w:t xml:space="preserve">The app </w:t>
      </w:r>
      <w:r w:rsidRPr="00867227">
        <w:rPr>
          <w:rFonts w:ascii="Times New Roman" w:hAnsi="Times New Roman" w:cs="Times New Roman"/>
          <w:b/>
        </w:rPr>
        <w:t>homepage</w:t>
      </w:r>
      <w:r w:rsidRPr="00867227">
        <w:rPr>
          <w:rFonts w:ascii="Times New Roman" w:hAnsi="Times New Roman" w:cs="Times New Roman"/>
        </w:rPr>
        <w:t xml:space="preserve"> displays the title of the app with an image and contains 2 tabs explained as follows:</w:t>
      </w:r>
    </w:p>
    <w:p w14:paraId="0B2FB20B" w14:textId="70621E1B" w:rsidR="00E05C42" w:rsidRDefault="00E05C42" w:rsidP="008B4C03">
      <w:pPr>
        <w:pStyle w:val="ListParagraph"/>
        <w:ind w:left="284"/>
        <w:jc w:val="both"/>
        <w:rPr>
          <w:rFonts w:ascii="Times New Roman" w:hAnsi="Times New Roman" w:cs="Times New Roman"/>
        </w:rPr>
      </w:pPr>
    </w:p>
    <w:p w14:paraId="47986C13" w14:textId="39763D52" w:rsidR="00F2411C" w:rsidRDefault="00F2411C" w:rsidP="00E05C42">
      <w:pPr>
        <w:pStyle w:val="ListParagraph"/>
        <w:numPr>
          <w:ilvl w:val="0"/>
          <w:numId w:val="9"/>
        </w:numPr>
        <w:jc w:val="both"/>
        <w:rPr>
          <w:rFonts w:ascii="Times New Roman" w:hAnsi="Times New Roman" w:cs="Times New Roman"/>
        </w:rPr>
      </w:pPr>
      <w:r w:rsidRPr="00867227">
        <w:rPr>
          <w:rFonts w:ascii="Times New Roman" w:hAnsi="Times New Roman" w:cs="Times New Roman"/>
          <w:b/>
        </w:rPr>
        <w:t>Movie Summary tab</w:t>
      </w:r>
      <w:r w:rsidRPr="00E05C42">
        <w:rPr>
          <w:rFonts w:ascii="Times New Roman" w:hAnsi="Times New Roman" w:cs="Times New Roman"/>
          <w:b/>
        </w:rPr>
        <w:t>:</w:t>
      </w:r>
      <w:r w:rsidRPr="00867227">
        <w:rPr>
          <w:rFonts w:ascii="Times New Roman" w:hAnsi="Times New Roman" w:cs="Times New Roman"/>
        </w:rPr>
        <w:t xml:space="preserve"> Allows users to select a movie of their liking and see the attributes such as release year, country, genres, and a short plot summary generated using the Pegasus model. This tab is designed </w:t>
      </w:r>
      <w:r w:rsidR="006F5B66">
        <w:rPr>
          <w:rFonts w:ascii="Times New Roman" w:hAnsi="Times New Roman" w:cs="Times New Roman"/>
        </w:rPr>
        <w:t>for instances where</w:t>
      </w:r>
      <w:r w:rsidRPr="00867227">
        <w:rPr>
          <w:rFonts w:ascii="Times New Roman" w:hAnsi="Times New Roman" w:cs="Times New Roman"/>
        </w:rPr>
        <w:t xml:space="preserve"> users</w:t>
      </w:r>
      <w:r w:rsidR="006F5B66">
        <w:rPr>
          <w:rFonts w:ascii="Times New Roman" w:hAnsi="Times New Roman" w:cs="Times New Roman"/>
        </w:rPr>
        <w:t xml:space="preserve"> would</w:t>
      </w:r>
      <w:r w:rsidRPr="00867227">
        <w:rPr>
          <w:rFonts w:ascii="Times New Roman" w:hAnsi="Times New Roman" w:cs="Times New Roman"/>
        </w:rPr>
        <w:t xml:space="preserve"> want to </w:t>
      </w:r>
      <w:r w:rsidR="00E711B7">
        <w:rPr>
          <w:rFonts w:ascii="Times New Roman" w:hAnsi="Times New Roman" w:cs="Times New Roman"/>
        </w:rPr>
        <w:t xml:space="preserve">simply view </w:t>
      </w:r>
      <w:r w:rsidRPr="00867227">
        <w:rPr>
          <w:rFonts w:ascii="Times New Roman" w:hAnsi="Times New Roman" w:cs="Times New Roman"/>
        </w:rPr>
        <w:t>the mentioned attributes for a movie</w:t>
      </w:r>
      <w:r w:rsidR="0063011E">
        <w:rPr>
          <w:rFonts w:ascii="Times New Roman" w:hAnsi="Times New Roman" w:cs="Times New Roman"/>
        </w:rPr>
        <w:t>. Thus,</w:t>
      </w:r>
      <w:r w:rsidRPr="00867227">
        <w:rPr>
          <w:rFonts w:ascii="Times New Roman" w:hAnsi="Times New Roman" w:cs="Times New Roman"/>
        </w:rPr>
        <w:t xml:space="preserve"> </w:t>
      </w:r>
      <w:r w:rsidR="0063011E">
        <w:rPr>
          <w:rFonts w:ascii="Times New Roman" w:hAnsi="Times New Roman" w:cs="Times New Roman"/>
        </w:rPr>
        <w:t>this</w:t>
      </w:r>
      <w:r w:rsidRPr="00867227">
        <w:rPr>
          <w:rFonts w:ascii="Times New Roman" w:hAnsi="Times New Roman" w:cs="Times New Roman"/>
        </w:rPr>
        <w:t xml:space="preserve"> summary saves </w:t>
      </w:r>
      <w:r w:rsidR="0063011E">
        <w:rPr>
          <w:rFonts w:ascii="Times New Roman" w:hAnsi="Times New Roman" w:cs="Times New Roman"/>
        </w:rPr>
        <w:t>them</w:t>
      </w:r>
      <w:r w:rsidRPr="00867227">
        <w:rPr>
          <w:rFonts w:ascii="Times New Roman" w:hAnsi="Times New Roman" w:cs="Times New Roman"/>
        </w:rPr>
        <w:t xml:space="preserve"> time and facilitates quick</w:t>
      </w:r>
      <w:r w:rsidR="0063011E">
        <w:rPr>
          <w:rFonts w:ascii="Times New Roman" w:hAnsi="Times New Roman" w:cs="Times New Roman"/>
        </w:rPr>
        <w:t>er</w:t>
      </w:r>
      <w:r w:rsidRPr="00867227">
        <w:rPr>
          <w:rFonts w:ascii="Times New Roman" w:hAnsi="Times New Roman" w:cs="Times New Roman"/>
        </w:rPr>
        <w:t xml:space="preserve"> decision making.</w:t>
      </w:r>
    </w:p>
    <w:p w14:paraId="65C682B1" w14:textId="77777777" w:rsidR="001D487D" w:rsidRPr="00867227" w:rsidRDefault="001D487D" w:rsidP="001D487D">
      <w:pPr>
        <w:pStyle w:val="ListParagraph"/>
        <w:ind w:left="644"/>
        <w:jc w:val="both"/>
        <w:rPr>
          <w:rFonts w:ascii="Times New Roman" w:hAnsi="Times New Roman" w:cs="Times New Roman"/>
        </w:rPr>
      </w:pPr>
    </w:p>
    <w:p w14:paraId="3D76FFC0" w14:textId="265580AA" w:rsidR="00F2411C" w:rsidRPr="00867227" w:rsidRDefault="00F2411C" w:rsidP="00E05C42">
      <w:pPr>
        <w:pStyle w:val="ListParagraph"/>
        <w:numPr>
          <w:ilvl w:val="0"/>
          <w:numId w:val="9"/>
        </w:numPr>
        <w:jc w:val="both"/>
        <w:rPr>
          <w:rFonts w:ascii="Times New Roman" w:hAnsi="Times New Roman" w:cs="Times New Roman"/>
        </w:rPr>
      </w:pPr>
      <w:r w:rsidRPr="00867227">
        <w:rPr>
          <w:rFonts w:ascii="Times New Roman" w:hAnsi="Times New Roman" w:cs="Times New Roman"/>
          <w:b/>
        </w:rPr>
        <w:t>Movie Recommender tab</w:t>
      </w:r>
      <w:r w:rsidRPr="00E05C42">
        <w:rPr>
          <w:rFonts w:ascii="Times New Roman" w:hAnsi="Times New Roman" w:cs="Times New Roman"/>
          <w:b/>
        </w:rPr>
        <w:t>:</w:t>
      </w:r>
      <w:r w:rsidRPr="00867227">
        <w:rPr>
          <w:rFonts w:ascii="Times New Roman" w:hAnsi="Times New Roman" w:cs="Times New Roman"/>
        </w:rPr>
        <w:t xml:space="preserve"> Allows users to select multiple movies and </w:t>
      </w:r>
      <w:r w:rsidR="0063011E">
        <w:rPr>
          <w:rFonts w:ascii="Times New Roman" w:hAnsi="Times New Roman" w:cs="Times New Roman"/>
        </w:rPr>
        <w:t>obtain movie</w:t>
      </w:r>
      <w:r w:rsidRPr="00867227">
        <w:rPr>
          <w:rFonts w:ascii="Times New Roman" w:hAnsi="Times New Roman" w:cs="Times New Roman"/>
        </w:rPr>
        <w:t xml:space="preserve"> recommendations based on them. The 14</w:t>
      </w:r>
      <w:r w:rsidR="0063011E">
        <w:rPr>
          <w:rFonts w:ascii="Times New Roman" w:hAnsi="Times New Roman" w:cs="Times New Roman"/>
        </w:rPr>
        <w:t>,</w:t>
      </w:r>
      <w:r w:rsidRPr="00867227">
        <w:rPr>
          <w:rFonts w:ascii="Times New Roman" w:hAnsi="Times New Roman" w:cs="Times New Roman"/>
        </w:rPr>
        <w:t>000 X 14</w:t>
      </w:r>
      <w:r w:rsidR="0063011E">
        <w:rPr>
          <w:rFonts w:ascii="Times New Roman" w:hAnsi="Times New Roman" w:cs="Times New Roman"/>
        </w:rPr>
        <w:t>,</w:t>
      </w:r>
      <w:r w:rsidRPr="00867227">
        <w:rPr>
          <w:rFonts w:ascii="Times New Roman" w:hAnsi="Times New Roman" w:cs="Times New Roman"/>
        </w:rPr>
        <w:t xml:space="preserve">000 similarity matrix built from the recommender model forms the basis of this tab. Top 20 movie recommendations based on the maximum and total similarity scores along with their attributes are displayed as shown in </w:t>
      </w:r>
      <w:r w:rsidR="004D2CCB">
        <w:rPr>
          <w:rFonts w:ascii="Times New Roman" w:hAnsi="Times New Roman" w:cs="Times New Roman"/>
        </w:rPr>
        <w:t>F</w:t>
      </w:r>
      <w:r w:rsidRPr="00867227">
        <w:rPr>
          <w:rFonts w:ascii="Times New Roman" w:hAnsi="Times New Roman" w:cs="Times New Roman"/>
        </w:rPr>
        <w:t xml:space="preserve">igure </w:t>
      </w:r>
      <w:r w:rsidR="004D2CCB">
        <w:rPr>
          <w:rFonts w:ascii="Times New Roman" w:hAnsi="Times New Roman" w:cs="Times New Roman"/>
        </w:rPr>
        <w:t>4</w:t>
      </w:r>
      <w:r w:rsidRPr="00867227">
        <w:rPr>
          <w:rFonts w:ascii="Times New Roman" w:hAnsi="Times New Roman" w:cs="Times New Roman"/>
        </w:rPr>
        <w:t xml:space="preserve">. The recommendations are updated as and when the user </w:t>
      </w:r>
      <w:r w:rsidRPr="00F45A67">
        <w:rPr>
          <w:rFonts w:ascii="Times New Roman" w:hAnsi="Times New Roman" w:cs="Times New Roman"/>
          <w:i/>
          <w:iCs/>
        </w:rPr>
        <w:t>‘Like</w:t>
      </w:r>
      <w:r w:rsidR="00F45A67" w:rsidRPr="00F45A67">
        <w:rPr>
          <w:rFonts w:ascii="Times New Roman" w:hAnsi="Times New Roman" w:cs="Times New Roman"/>
          <w:i/>
          <w:iCs/>
        </w:rPr>
        <w:t>d</w:t>
      </w:r>
      <w:r w:rsidRPr="00F45A67">
        <w:rPr>
          <w:rFonts w:ascii="Times New Roman" w:hAnsi="Times New Roman" w:cs="Times New Roman"/>
          <w:i/>
          <w:iCs/>
        </w:rPr>
        <w:t>’</w:t>
      </w:r>
      <w:r w:rsidRPr="00867227">
        <w:rPr>
          <w:rFonts w:ascii="Times New Roman" w:hAnsi="Times New Roman" w:cs="Times New Roman"/>
        </w:rPr>
        <w:t xml:space="preserve"> more movies.</w:t>
      </w:r>
    </w:p>
    <w:p w14:paraId="193E4357" w14:textId="70621E1B" w:rsidR="00F2411C" w:rsidRPr="00867227" w:rsidRDefault="00F2411C" w:rsidP="00F2411C">
      <w:pPr>
        <w:keepNext/>
        <w:rPr>
          <w:rFonts w:ascii="Times New Roman" w:hAnsi="Times New Roman" w:cs="Times New Roman"/>
        </w:rPr>
      </w:pPr>
      <w:r>
        <w:rPr>
          <w:noProof/>
        </w:rPr>
        <w:drawing>
          <wp:inline distT="0" distB="0" distL="0" distR="0" wp14:anchorId="0F497358" wp14:editId="2941D94F">
            <wp:extent cx="5943600" cy="3154680"/>
            <wp:effectExtent l="0" t="0" r="0" b="762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inline>
        </w:drawing>
      </w:r>
    </w:p>
    <w:p w14:paraId="04AA2B3D" w14:textId="70621E1B" w:rsidR="00F2411C" w:rsidRPr="00F10B37" w:rsidRDefault="00F2411C" w:rsidP="00F2411C">
      <w:pPr>
        <w:pStyle w:val="Caption"/>
        <w:jc w:val="center"/>
        <w:rPr>
          <w:rFonts w:ascii="Times New Roman" w:hAnsi="Times New Roman" w:cs="Times New Roman"/>
          <w:color w:val="auto"/>
        </w:rPr>
      </w:pPr>
      <w:r w:rsidRPr="00F10B37">
        <w:rPr>
          <w:rFonts w:ascii="Times New Roman" w:hAnsi="Times New Roman" w:cs="Times New Roman"/>
          <w:color w:val="auto"/>
        </w:rPr>
        <w:t xml:space="preserve">Figure </w:t>
      </w:r>
      <w:r w:rsidR="004D2CCB" w:rsidRPr="00F10B37">
        <w:rPr>
          <w:rFonts w:ascii="Times New Roman" w:hAnsi="Times New Roman" w:cs="Times New Roman"/>
          <w:color w:val="auto"/>
        </w:rPr>
        <w:t>4</w:t>
      </w:r>
      <w:r w:rsidRPr="00F10B37">
        <w:rPr>
          <w:rFonts w:ascii="Times New Roman" w:hAnsi="Times New Roman" w:cs="Times New Roman"/>
          <w:color w:val="auto"/>
        </w:rPr>
        <w:t>: Movie Summary and Recommender Interface</w:t>
      </w:r>
    </w:p>
    <w:p w14:paraId="2C01C2A2" w14:textId="70621E1B" w:rsidR="004A4D1B" w:rsidRPr="009D72E0" w:rsidRDefault="004A4D1B" w:rsidP="00DE50E5">
      <w:pPr>
        <w:pStyle w:val="Heading1"/>
        <w:numPr>
          <w:ilvl w:val="0"/>
          <w:numId w:val="10"/>
        </w:numPr>
        <w:ind w:left="284"/>
        <w:rPr>
          <w:rFonts w:ascii="Times New Roman" w:hAnsi="Times New Roman" w:cs="Times New Roman"/>
          <w:b/>
        </w:rPr>
      </w:pPr>
      <w:bookmarkStart w:id="8" w:name="_Toc87305676"/>
      <w:r w:rsidRPr="00DE50E5">
        <w:rPr>
          <w:rFonts w:ascii="Times New Roman" w:hAnsi="Times New Roman" w:cs="Times New Roman"/>
        </w:rPr>
        <w:t>Results and Analyses</w:t>
      </w:r>
      <w:bookmarkEnd w:id="8"/>
    </w:p>
    <w:p w14:paraId="6C75B905" w14:textId="70621E1B" w:rsidR="009D72E0" w:rsidRDefault="009D72E0" w:rsidP="002228B0">
      <w:pPr>
        <w:pStyle w:val="ListParagraph"/>
        <w:ind w:left="284"/>
        <w:jc w:val="both"/>
        <w:rPr>
          <w:rFonts w:ascii="Times New Roman" w:hAnsi="Times New Roman" w:cs="Times New Roman"/>
          <w:u w:val="single"/>
        </w:rPr>
      </w:pPr>
    </w:p>
    <w:p w14:paraId="436B850F" w14:textId="70621E1B" w:rsidR="002228B0" w:rsidRPr="00604CC3" w:rsidRDefault="002228B0" w:rsidP="002228B0">
      <w:pPr>
        <w:pStyle w:val="ListParagraph"/>
        <w:ind w:left="284"/>
        <w:jc w:val="both"/>
        <w:rPr>
          <w:rFonts w:ascii="Times New Roman" w:hAnsi="Times New Roman" w:cs="Times New Roman"/>
          <w:u w:val="single"/>
        </w:rPr>
      </w:pPr>
      <w:r>
        <w:rPr>
          <w:rFonts w:ascii="Times New Roman" w:hAnsi="Times New Roman" w:cs="Times New Roman"/>
          <w:u w:val="single"/>
        </w:rPr>
        <w:t xml:space="preserve">Text </w:t>
      </w:r>
      <w:r w:rsidRPr="287EF429">
        <w:rPr>
          <w:rFonts w:ascii="Times New Roman" w:hAnsi="Times New Roman" w:cs="Times New Roman"/>
          <w:u w:val="single"/>
        </w:rPr>
        <w:t>Summarization</w:t>
      </w:r>
      <w:r>
        <w:rPr>
          <w:rFonts w:ascii="Times New Roman" w:hAnsi="Times New Roman" w:cs="Times New Roman"/>
          <w:u w:val="single"/>
        </w:rPr>
        <w:t xml:space="preserve">: Evaluating </w:t>
      </w:r>
      <w:r w:rsidR="007F5304">
        <w:rPr>
          <w:rFonts w:ascii="Times New Roman" w:hAnsi="Times New Roman" w:cs="Times New Roman"/>
          <w:u w:val="single"/>
        </w:rPr>
        <w:t>the best-fit model</w:t>
      </w:r>
    </w:p>
    <w:p w14:paraId="0EDC6FE9" w14:textId="5333816A" w:rsidR="002228B0" w:rsidRDefault="002228B0" w:rsidP="002228B0">
      <w:pPr>
        <w:pStyle w:val="ListParagraph"/>
        <w:ind w:left="284"/>
        <w:jc w:val="both"/>
        <w:rPr>
          <w:rFonts w:ascii="Times New Roman" w:hAnsi="Times New Roman" w:cs="Times New Roman"/>
        </w:rPr>
      </w:pPr>
      <w:r>
        <w:rPr>
          <w:rFonts w:ascii="Times New Roman" w:hAnsi="Times New Roman" w:cs="Times New Roman"/>
        </w:rPr>
        <w:t xml:space="preserve">As detailed above, to generate summaries that </w:t>
      </w:r>
      <w:r w:rsidR="00962914">
        <w:rPr>
          <w:rFonts w:ascii="Times New Roman" w:hAnsi="Times New Roman" w:cs="Times New Roman"/>
        </w:rPr>
        <w:t>forms</w:t>
      </w:r>
      <w:r>
        <w:rPr>
          <w:rFonts w:ascii="Times New Roman" w:hAnsi="Times New Roman" w:cs="Times New Roman"/>
        </w:rPr>
        <w:t xml:space="preserve"> the crux of </w:t>
      </w:r>
      <w:r w:rsidR="00962914">
        <w:rPr>
          <w:rFonts w:ascii="Times New Roman" w:hAnsi="Times New Roman" w:cs="Times New Roman"/>
        </w:rPr>
        <w:t xml:space="preserve">the </w:t>
      </w:r>
      <w:r>
        <w:rPr>
          <w:rFonts w:ascii="Times New Roman" w:hAnsi="Times New Roman" w:cs="Times New Roman"/>
        </w:rPr>
        <w:t xml:space="preserve">movie plots </w:t>
      </w:r>
      <w:r w:rsidR="00DF37F2">
        <w:rPr>
          <w:rFonts w:ascii="Times New Roman" w:hAnsi="Times New Roman" w:cs="Times New Roman"/>
        </w:rPr>
        <w:t>with minimal</w:t>
      </w:r>
      <w:r>
        <w:rPr>
          <w:rFonts w:ascii="Times New Roman" w:hAnsi="Times New Roman" w:cs="Times New Roman"/>
        </w:rPr>
        <w:t xml:space="preserve"> words, </w:t>
      </w:r>
      <w:r w:rsidR="005324AB">
        <w:rPr>
          <w:rFonts w:ascii="Times New Roman" w:hAnsi="Times New Roman" w:cs="Times New Roman"/>
        </w:rPr>
        <w:t>this study</w:t>
      </w:r>
      <w:r>
        <w:rPr>
          <w:rFonts w:ascii="Times New Roman" w:hAnsi="Times New Roman" w:cs="Times New Roman"/>
        </w:rPr>
        <w:t xml:space="preserve"> adopted a trial-and-error approach and experimented with various techniques to identify the best fit option. </w:t>
      </w:r>
      <w:r w:rsidRPr="015060D7">
        <w:rPr>
          <w:rFonts w:ascii="Times New Roman" w:hAnsi="Times New Roman" w:cs="Times New Roman"/>
        </w:rPr>
        <w:t xml:space="preserve">Below is </w:t>
      </w:r>
      <w:r>
        <w:rPr>
          <w:rFonts w:ascii="Times New Roman" w:hAnsi="Times New Roman" w:cs="Times New Roman"/>
        </w:rPr>
        <w:t>a snapshot of a sample plot summary</w:t>
      </w:r>
      <w:r w:rsidR="001951B6">
        <w:rPr>
          <w:rFonts w:ascii="Times New Roman" w:hAnsi="Times New Roman" w:cs="Times New Roman"/>
        </w:rPr>
        <w:t xml:space="preserve"> (shown in Figure 5)</w:t>
      </w:r>
      <w:r w:rsidRPr="015060D7">
        <w:rPr>
          <w:rFonts w:ascii="Times New Roman" w:hAnsi="Times New Roman" w:cs="Times New Roman"/>
        </w:rPr>
        <w:t xml:space="preserve"> </w:t>
      </w:r>
      <w:r>
        <w:rPr>
          <w:rFonts w:ascii="Times New Roman" w:hAnsi="Times New Roman" w:cs="Times New Roman"/>
        </w:rPr>
        <w:t xml:space="preserve">and </w:t>
      </w:r>
      <w:r w:rsidR="00175FDC">
        <w:rPr>
          <w:rFonts w:ascii="Times New Roman" w:hAnsi="Times New Roman" w:cs="Times New Roman"/>
        </w:rPr>
        <w:t xml:space="preserve">the output of all the extractive and abstractive </w:t>
      </w:r>
      <w:r w:rsidRPr="015060D7">
        <w:rPr>
          <w:rFonts w:ascii="Times New Roman" w:hAnsi="Times New Roman" w:cs="Times New Roman"/>
        </w:rPr>
        <w:t>techniques</w:t>
      </w:r>
      <w:r w:rsidR="00914431">
        <w:rPr>
          <w:rFonts w:ascii="Times New Roman" w:hAnsi="Times New Roman" w:cs="Times New Roman"/>
        </w:rPr>
        <w:t xml:space="preserve"> (shown in Figure 6)</w:t>
      </w:r>
      <w:r w:rsidR="00175FDC">
        <w:rPr>
          <w:rFonts w:ascii="Times New Roman" w:hAnsi="Times New Roman" w:cs="Times New Roman"/>
        </w:rPr>
        <w:t xml:space="preserve"> explored to </w:t>
      </w:r>
      <w:r w:rsidR="001772B4">
        <w:rPr>
          <w:rFonts w:ascii="Times New Roman" w:hAnsi="Times New Roman" w:cs="Times New Roman"/>
        </w:rPr>
        <w:t>obtain</w:t>
      </w:r>
      <w:r w:rsidR="00626466">
        <w:rPr>
          <w:rFonts w:ascii="Times New Roman" w:hAnsi="Times New Roman" w:cs="Times New Roman"/>
        </w:rPr>
        <w:t xml:space="preserve"> the most apt</w:t>
      </w:r>
      <w:r w:rsidR="001C6C1F">
        <w:rPr>
          <w:rFonts w:ascii="Times New Roman" w:hAnsi="Times New Roman" w:cs="Times New Roman"/>
        </w:rPr>
        <w:t xml:space="preserve"> summary</w:t>
      </w:r>
      <w:r w:rsidRPr="015060D7">
        <w:rPr>
          <w:rFonts w:ascii="Times New Roman" w:hAnsi="Times New Roman" w:cs="Times New Roman"/>
        </w:rPr>
        <w:t>.</w:t>
      </w:r>
    </w:p>
    <w:p w14:paraId="39BE00DB" w14:textId="70621E1B" w:rsidR="002228B0" w:rsidRDefault="002228B0" w:rsidP="002228B0">
      <w:pPr>
        <w:pStyle w:val="ListParagraph"/>
        <w:ind w:left="284"/>
        <w:jc w:val="both"/>
        <w:rPr>
          <w:rFonts w:ascii="Times New Roman" w:hAnsi="Times New Roman" w:cs="Times New Roman"/>
        </w:rPr>
      </w:pPr>
      <w:r w:rsidRPr="015060D7">
        <w:rPr>
          <w:rFonts w:ascii="Times New Roman" w:hAnsi="Times New Roman" w:cs="Times New Roman"/>
        </w:rPr>
        <w:t xml:space="preserve"> </w:t>
      </w:r>
    </w:p>
    <w:p w14:paraId="4933A8C6" w14:textId="77777777" w:rsidR="002228B0" w:rsidRDefault="002228B0" w:rsidP="002228B0">
      <w:pPr>
        <w:pStyle w:val="ListParagraph"/>
        <w:ind w:left="284"/>
        <w:jc w:val="both"/>
        <w:rPr>
          <w:rFonts w:ascii="Times New Roman" w:hAnsi="Times New Roman" w:cs="Times New Roman"/>
        </w:rPr>
      </w:pPr>
      <w:r>
        <w:rPr>
          <w:noProof/>
        </w:rPr>
        <w:drawing>
          <wp:inline distT="0" distB="0" distL="0" distR="0" wp14:anchorId="4D495FE0" wp14:editId="12EFF257">
            <wp:extent cx="5651106" cy="1895475"/>
            <wp:effectExtent l="19050" t="19050" r="26035" b="9525"/>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51106" cy="1895475"/>
                    </a:xfrm>
                    <a:prstGeom prst="rect">
                      <a:avLst/>
                    </a:prstGeom>
                    <a:ln>
                      <a:solidFill>
                        <a:schemeClr val="tx1"/>
                      </a:solidFill>
                    </a:ln>
                  </pic:spPr>
                </pic:pic>
              </a:graphicData>
            </a:graphic>
          </wp:inline>
        </w:drawing>
      </w:r>
    </w:p>
    <w:p w14:paraId="5DDE9E40" w14:textId="70621E1B" w:rsidR="002228B0" w:rsidRDefault="002228B0" w:rsidP="002228B0">
      <w:pPr>
        <w:jc w:val="center"/>
        <w:rPr>
          <w:rFonts w:ascii="Times New Roman" w:hAnsi="Times New Roman" w:cs="Times New Roman"/>
        </w:rPr>
      </w:pPr>
      <w:r w:rsidRPr="00A72211">
        <w:rPr>
          <w:rFonts w:ascii="Times New Roman" w:hAnsi="Times New Roman" w:cs="Times New Roman"/>
          <w:i/>
          <w:iCs/>
          <w:sz w:val="18"/>
          <w:szCs w:val="18"/>
        </w:rPr>
        <w:t xml:space="preserve">Figure </w:t>
      </w:r>
      <w:r w:rsidR="004D2CCB">
        <w:rPr>
          <w:rFonts w:ascii="Times New Roman" w:hAnsi="Times New Roman" w:cs="Times New Roman"/>
          <w:i/>
          <w:iCs/>
          <w:sz w:val="18"/>
          <w:szCs w:val="18"/>
        </w:rPr>
        <w:t>5</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Example Of a Plot Summary</w:t>
      </w:r>
    </w:p>
    <w:p w14:paraId="4069F3C9" w14:textId="70621E1B" w:rsidR="002228B0" w:rsidRDefault="002228B0" w:rsidP="002228B0">
      <w:pPr>
        <w:pStyle w:val="ListParagraph"/>
        <w:ind w:left="284"/>
        <w:jc w:val="both"/>
      </w:pPr>
    </w:p>
    <w:p w14:paraId="3BBA4D7F" w14:textId="70621E1B" w:rsidR="002228B0" w:rsidRDefault="002228B0" w:rsidP="002228B0">
      <w:pPr>
        <w:pStyle w:val="ListParagraph"/>
        <w:ind w:left="284"/>
        <w:jc w:val="both"/>
      </w:pPr>
      <w:r>
        <w:rPr>
          <w:noProof/>
        </w:rPr>
        <w:drawing>
          <wp:inline distT="0" distB="0" distL="0" distR="0" wp14:anchorId="1A309E8B" wp14:editId="31359298">
            <wp:extent cx="5734052" cy="1421567"/>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734052" cy="1421567"/>
                    </a:xfrm>
                    <a:prstGeom prst="rect">
                      <a:avLst/>
                    </a:prstGeom>
                  </pic:spPr>
                </pic:pic>
              </a:graphicData>
            </a:graphic>
          </wp:inline>
        </w:drawing>
      </w:r>
    </w:p>
    <w:p w14:paraId="753BD50E" w14:textId="70621E1B" w:rsidR="002228B0" w:rsidRPr="00A72211" w:rsidRDefault="002228B0" w:rsidP="002228B0">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4D2CCB">
        <w:rPr>
          <w:rFonts w:ascii="Times New Roman" w:hAnsi="Times New Roman" w:cs="Times New Roman"/>
          <w:i/>
          <w:iCs/>
          <w:sz w:val="18"/>
          <w:szCs w:val="18"/>
        </w:rPr>
        <w:t>6</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 xml:space="preserve">Comparison of Various Text </w:t>
      </w:r>
      <w:r w:rsidR="5EEF1BC0" w:rsidRPr="2B92B41D">
        <w:rPr>
          <w:rFonts w:ascii="Times New Roman" w:hAnsi="Times New Roman" w:cs="Times New Roman"/>
          <w:i/>
          <w:iCs/>
          <w:sz w:val="18"/>
          <w:szCs w:val="18"/>
        </w:rPr>
        <w:t>Summarization</w:t>
      </w:r>
      <w:r>
        <w:rPr>
          <w:rFonts w:ascii="Times New Roman" w:hAnsi="Times New Roman" w:cs="Times New Roman"/>
          <w:i/>
          <w:iCs/>
          <w:sz w:val="18"/>
          <w:szCs w:val="18"/>
        </w:rPr>
        <w:t xml:space="preserve"> Models</w:t>
      </w:r>
    </w:p>
    <w:p w14:paraId="122B40B2" w14:textId="15B425D6" w:rsidR="002228B0" w:rsidRDefault="00C80948" w:rsidP="00E87889">
      <w:pPr>
        <w:pStyle w:val="ListParagraph"/>
        <w:ind w:left="284"/>
        <w:jc w:val="both"/>
        <w:rPr>
          <w:rFonts w:ascii="Times New Roman" w:eastAsia="Times New Roman" w:hAnsi="Times New Roman" w:cs="Times New Roman"/>
        </w:rPr>
      </w:pPr>
      <w:r>
        <w:rPr>
          <w:rFonts w:ascii="Times New Roman" w:hAnsi="Times New Roman" w:cs="Times New Roman"/>
        </w:rPr>
        <w:t>The</w:t>
      </w:r>
      <w:r w:rsidR="00A56039">
        <w:rPr>
          <w:rFonts w:ascii="Times New Roman" w:hAnsi="Times New Roman" w:cs="Times New Roman"/>
        </w:rPr>
        <w:t xml:space="preserve"> extractive summarization technique</w:t>
      </w:r>
      <w:r>
        <w:rPr>
          <w:rFonts w:ascii="Times New Roman" w:hAnsi="Times New Roman" w:cs="Times New Roman"/>
        </w:rPr>
        <w:t>,</w:t>
      </w:r>
      <w:r w:rsidR="00A56039">
        <w:rPr>
          <w:rFonts w:ascii="Times New Roman" w:hAnsi="Times New Roman" w:cs="Times New Roman"/>
        </w:rPr>
        <w:t xml:space="preserve"> using </w:t>
      </w:r>
      <w:proofErr w:type="spellStart"/>
      <w:r w:rsidR="00713BB4">
        <w:rPr>
          <w:rFonts w:ascii="Times New Roman" w:hAnsi="Times New Roman" w:cs="Times New Roman"/>
        </w:rPr>
        <w:t>spaCy</w:t>
      </w:r>
      <w:proofErr w:type="spellEnd"/>
      <w:r w:rsidR="00713BB4">
        <w:rPr>
          <w:rFonts w:ascii="Times New Roman" w:hAnsi="Times New Roman" w:cs="Times New Roman"/>
        </w:rPr>
        <w:t xml:space="preserve"> and </w:t>
      </w:r>
      <w:proofErr w:type="spellStart"/>
      <w:r w:rsidR="00273D76">
        <w:rPr>
          <w:rFonts w:ascii="Times New Roman" w:hAnsi="Times New Roman" w:cs="Times New Roman"/>
        </w:rPr>
        <w:t>TextRank</w:t>
      </w:r>
      <w:proofErr w:type="spellEnd"/>
      <w:r>
        <w:rPr>
          <w:rFonts w:ascii="Times New Roman" w:hAnsi="Times New Roman" w:cs="Times New Roman"/>
        </w:rPr>
        <w:t>, was easily eliminated,</w:t>
      </w:r>
      <w:r w:rsidR="00273D76">
        <w:rPr>
          <w:rFonts w:ascii="Times New Roman" w:hAnsi="Times New Roman" w:cs="Times New Roman"/>
        </w:rPr>
        <w:t xml:space="preserve"> </w:t>
      </w:r>
      <w:r w:rsidR="00A775AA">
        <w:rPr>
          <w:rFonts w:ascii="Times New Roman" w:hAnsi="Times New Roman" w:cs="Times New Roman"/>
        </w:rPr>
        <w:t xml:space="preserve">considering </w:t>
      </w:r>
      <w:r w:rsidR="00B60EEE">
        <w:rPr>
          <w:rFonts w:ascii="Times New Roman" w:hAnsi="Times New Roman" w:cs="Times New Roman"/>
        </w:rPr>
        <w:t>these techniques only reproduce the key sentences of the main text</w:t>
      </w:r>
      <w:r w:rsidR="0089653A">
        <w:rPr>
          <w:rFonts w:ascii="Times New Roman" w:hAnsi="Times New Roman" w:cs="Times New Roman"/>
        </w:rPr>
        <w:t>, at times without retaining the main meaning</w:t>
      </w:r>
      <w:r w:rsidR="00B60EEE">
        <w:rPr>
          <w:rFonts w:ascii="Times New Roman" w:hAnsi="Times New Roman" w:cs="Times New Roman"/>
        </w:rPr>
        <w:t xml:space="preserve">. The challenge was to evaluate </w:t>
      </w:r>
      <w:r w:rsidR="005B62B0">
        <w:rPr>
          <w:rFonts w:ascii="Times New Roman" w:hAnsi="Times New Roman" w:cs="Times New Roman"/>
        </w:rPr>
        <w:t>the four tec</w:t>
      </w:r>
      <w:r w:rsidR="00D36C29">
        <w:rPr>
          <w:rFonts w:ascii="Times New Roman" w:hAnsi="Times New Roman" w:cs="Times New Roman"/>
        </w:rPr>
        <w:t xml:space="preserve">hniques </w:t>
      </w:r>
      <w:r w:rsidR="00FC38CC">
        <w:rPr>
          <w:rFonts w:ascii="Times New Roman" w:hAnsi="Times New Roman" w:cs="Times New Roman"/>
        </w:rPr>
        <w:t xml:space="preserve">under </w:t>
      </w:r>
      <w:r w:rsidR="00BA12A7">
        <w:rPr>
          <w:rFonts w:ascii="Times New Roman" w:hAnsi="Times New Roman" w:cs="Times New Roman"/>
        </w:rPr>
        <w:t xml:space="preserve">abstractive </w:t>
      </w:r>
      <w:r w:rsidR="006B7DA8">
        <w:rPr>
          <w:rFonts w:ascii="Times New Roman" w:hAnsi="Times New Roman" w:cs="Times New Roman"/>
        </w:rPr>
        <w:t>summarization method</w:t>
      </w:r>
      <w:r w:rsidR="00C43C8C">
        <w:rPr>
          <w:rFonts w:ascii="Times New Roman" w:hAnsi="Times New Roman" w:cs="Times New Roman"/>
        </w:rPr>
        <w:t>.</w:t>
      </w:r>
      <w:r w:rsidR="004B2454">
        <w:rPr>
          <w:rFonts w:ascii="Times New Roman" w:hAnsi="Times New Roman" w:cs="Times New Roman"/>
        </w:rPr>
        <w:t xml:space="preserve"> </w:t>
      </w:r>
      <w:r w:rsidR="002228B0" w:rsidRPr="4B403B0F">
        <w:rPr>
          <w:rFonts w:ascii="Times New Roman" w:hAnsi="Times New Roman" w:cs="Times New Roman"/>
        </w:rPr>
        <w:t xml:space="preserve">Among the models tested, the pre-trained Pegasus model trained on </w:t>
      </w:r>
      <w:proofErr w:type="spellStart"/>
      <w:r w:rsidR="002228B0" w:rsidRPr="4B403B0F">
        <w:rPr>
          <w:rFonts w:ascii="Times New Roman" w:hAnsi="Times New Roman" w:cs="Times New Roman"/>
        </w:rPr>
        <w:t>cnn_dailymail</w:t>
      </w:r>
      <w:proofErr w:type="spellEnd"/>
      <w:r w:rsidR="002228B0" w:rsidRPr="4B403B0F">
        <w:rPr>
          <w:rFonts w:ascii="Times New Roman" w:hAnsi="Times New Roman" w:cs="Times New Roman"/>
        </w:rPr>
        <w:t xml:space="preserve"> dataset returned </w:t>
      </w:r>
      <w:r w:rsidR="005F30FF">
        <w:rPr>
          <w:rFonts w:ascii="Times New Roman" w:hAnsi="Times New Roman" w:cs="Times New Roman"/>
        </w:rPr>
        <w:t>the most</w:t>
      </w:r>
      <w:r w:rsidR="002228B0" w:rsidRPr="4B403B0F">
        <w:rPr>
          <w:rFonts w:ascii="Times New Roman" w:hAnsi="Times New Roman" w:cs="Times New Roman"/>
        </w:rPr>
        <w:t xml:space="preserve"> meaningful summary compared to the other models.</w:t>
      </w:r>
      <w:r w:rsidR="00271BFA">
        <w:rPr>
          <w:rFonts w:ascii="Times New Roman" w:hAnsi="Times New Roman" w:cs="Times New Roman"/>
        </w:rPr>
        <w:t xml:space="preserve"> This conclusion was based on the independent evaluations of the team where </w:t>
      </w:r>
      <w:r w:rsidR="0080744C">
        <w:rPr>
          <w:rFonts w:ascii="Times New Roman" w:hAnsi="Times New Roman" w:cs="Times New Roman"/>
        </w:rPr>
        <w:t>each of the team</w:t>
      </w:r>
      <w:r w:rsidR="0043178B">
        <w:rPr>
          <w:rFonts w:ascii="Times New Roman" w:hAnsi="Times New Roman" w:cs="Times New Roman"/>
        </w:rPr>
        <w:t xml:space="preserve"> member had sampled </w:t>
      </w:r>
      <w:r w:rsidR="00E47D27">
        <w:rPr>
          <w:rFonts w:ascii="Times New Roman" w:hAnsi="Times New Roman" w:cs="Times New Roman"/>
        </w:rPr>
        <w:t>selected</w:t>
      </w:r>
      <w:r w:rsidR="0043178B">
        <w:rPr>
          <w:rFonts w:ascii="Times New Roman" w:hAnsi="Times New Roman" w:cs="Times New Roman"/>
        </w:rPr>
        <w:t xml:space="preserve"> movie plots </w:t>
      </w:r>
      <w:r w:rsidR="00051799">
        <w:rPr>
          <w:rFonts w:ascii="Times New Roman" w:hAnsi="Times New Roman" w:cs="Times New Roman"/>
        </w:rPr>
        <w:t xml:space="preserve">and assessed the results </w:t>
      </w:r>
      <w:r w:rsidR="00E47D27">
        <w:rPr>
          <w:rFonts w:ascii="Times New Roman" w:hAnsi="Times New Roman" w:cs="Times New Roman"/>
        </w:rPr>
        <w:t>within</w:t>
      </w:r>
      <w:r w:rsidR="00766A19">
        <w:rPr>
          <w:rFonts w:ascii="Times New Roman" w:hAnsi="Times New Roman" w:cs="Times New Roman"/>
        </w:rPr>
        <w:t xml:space="preserve"> each model. </w:t>
      </w:r>
      <w:r w:rsidR="00847323">
        <w:rPr>
          <w:rFonts w:ascii="Times New Roman" w:hAnsi="Times New Roman" w:cs="Times New Roman"/>
        </w:rPr>
        <w:t xml:space="preserve">As per the unanimous </w:t>
      </w:r>
      <w:r w:rsidR="000B105F">
        <w:rPr>
          <w:rFonts w:ascii="Times New Roman" w:hAnsi="Times New Roman" w:cs="Times New Roman"/>
        </w:rPr>
        <w:t>consensus</w:t>
      </w:r>
      <w:r w:rsidR="00C03C5E">
        <w:rPr>
          <w:rFonts w:ascii="Times New Roman" w:hAnsi="Times New Roman" w:cs="Times New Roman"/>
        </w:rPr>
        <w:t xml:space="preserve"> of the team</w:t>
      </w:r>
      <w:r w:rsidR="000F53DD">
        <w:rPr>
          <w:rFonts w:ascii="Times New Roman" w:hAnsi="Times New Roman" w:cs="Times New Roman"/>
        </w:rPr>
        <w:t xml:space="preserve">, </w:t>
      </w:r>
      <w:r w:rsidR="000F53DD" w:rsidRPr="4B403B0F">
        <w:rPr>
          <w:rFonts w:ascii="Times New Roman" w:hAnsi="Times New Roman" w:cs="Times New Roman"/>
        </w:rPr>
        <w:t xml:space="preserve">the pre-trained Pegasus model trained on </w:t>
      </w:r>
      <w:proofErr w:type="spellStart"/>
      <w:r w:rsidR="000F53DD" w:rsidRPr="4B403B0F">
        <w:rPr>
          <w:rFonts w:ascii="Times New Roman" w:hAnsi="Times New Roman" w:cs="Times New Roman"/>
        </w:rPr>
        <w:t>cnn_dailymail</w:t>
      </w:r>
      <w:proofErr w:type="spellEnd"/>
      <w:r w:rsidR="000F53DD" w:rsidRPr="4B403B0F">
        <w:rPr>
          <w:rFonts w:ascii="Times New Roman" w:hAnsi="Times New Roman" w:cs="Times New Roman"/>
        </w:rPr>
        <w:t xml:space="preserve"> dataset</w:t>
      </w:r>
      <w:r w:rsidR="00396E56">
        <w:rPr>
          <w:rFonts w:ascii="Times New Roman" w:hAnsi="Times New Roman" w:cs="Times New Roman"/>
        </w:rPr>
        <w:t xml:space="preserve"> appeared to be the best fit </w:t>
      </w:r>
      <w:r w:rsidR="002C772B">
        <w:rPr>
          <w:rFonts w:ascii="Times New Roman" w:hAnsi="Times New Roman" w:cs="Times New Roman"/>
        </w:rPr>
        <w:t>under the c</w:t>
      </w:r>
      <w:r w:rsidR="00BD02A2">
        <w:rPr>
          <w:rFonts w:ascii="Times New Roman" w:hAnsi="Times New Roman" w:cs="Times New Roman"/>
        </w:rPr>
        <w:t>ircumstances.</w:t>
      </w:r>
      <w:r w:rsidR="00C03C5E">
        <w:rPr>
          <w:rFonts w:ascii="Times New Roman" w:hAnsi="Times New Roman" w:cs="Times New Roman"/>
        </w:rPr>
        <w:t xml:space="preserve"> </w:t>
      </w:r>
    </w:p>
    <w:p w14:paraId="5F50CD32" w14:textId="70621E1B" w:rsidR="00E87889" w:rsidRPr="00E87889" w:rsidRDefault="00E87889" w:rsidP="00E87889">
      <w:pPr>
        <w:pStyle w:val="ListParagraph"/>
        <w:ind w:left="284"/>
        <w:jc w:val="both"/>
        <w:rPr>
          <w:rFonts w:ascii="Times New Roman" w:hAnsi="Times New Roman" w:cs="Times New Roman"/>
        </w:rPr>
      </w:pPr>
    </w:p>
    <w:p w14:paraId="387C4D3B" w14:textId="70621E1B" w:rsidR="009D72E0" w:rsidRPr="009D72E0" w:rsidRDefault="256EDD07" w:rsidP="3F1FE951">
      <w:pPr>
        <w:pStyle w:val="ListParagraph"/>
        <w:ind w:left="284"/>
        <w:rPr>
          <w:rFonts w:ascii="Times New Roman" w:eastAsia="Times New Roman" w:hAnsi="Times New Roman" w:cs="Times New Roman"/>
          <w:u w:val="single"/>
        </w:rPr>
      </w:pPr>
      <w:r w:rsidRPr="291C6DEF">
        <w:rPr>
          <w:rFonts w:ascii="Times New Roman" w:eastAsia="Times New Roman" w:hAnsi="Times New Roman" w:cs="Times New Roman"/>
          <w:u w:val="single"/>
        </w:rPr>
        <w:t>Results</w:t>
      </w:r>
      <w:r w:rsidR="6632F680" w:rsidRPr="1771442E">
        <w:rPr>
          <w:rFonts w:ascii="Times New Roman" w:eastAsia="Times New Roman" w:hAnsi="Times New Roman" w:cs="Times New Roman"/>
          <w:u w:val="single"/>
        </w:rPr>
        <w:t xml:space="preserve"> from </w:t>
      </w:r>
      <w:r w:rsidR="1BA98A8F" w:rsidRPr="1771442E">
        <w:rPr>
          <w:rFonts w:ascii="Times New Roman" w:eastAsia="Times New Roman" w:hAnsi="Times New Roman" w:cs="Times New Roman"/>
          <w:u w:val="single"/>
        </w:rPr>
        <w:t xml:space="preserve">the </w:t>
      </w:r>
      <w:r w:rsidR="6632F680" w:rsidRPr="1771442E">
        <w:rPr>
          <w:rFonts w:ascii="Times New Roman" w:eastAsia="Times New Roman" w:hAnsi="Times New Roman" w:cs="Times New Roman"/>
          <w:u w:val="single"/>
        </w:rPr>
        <w:t>Movie Recommender</w:t>
      </w:r>
      <w:r w:rsidR="34E7C41A" w:rsidRPr="1771442E">
        <w:rPr>
          <w:rFonts w:ascii="Times New Roman" w:eastAsia="Times New Roman" w:hAnsi="Times New Roman" w:cs="Times New Roman"/>
          <w:u w:val="single"/>
        </w:rPr>
        <w:t>:</w:t>
      </w:r>
    </w:p>
    <w:p w14:paraId="398ACE70" w14:textId="301CE6E5" w:rsidR="009E703F" w:rsidRPr="009E703F" w:rsidRDefault="009E703F" w:rsidP="001D487D">
      <w:pPr>
        <w:pStyle w:val="ListParagraph"/>
        <w:ind w:left="284"/>
        <w:jc w:val="both"/>
        <w:rPr>
          <w:rFonts w:ascii="Times New Roman" w:eastAsia="Times New Roman" w:hAnsi="Times New Roman" w:cs="Times New Roman"/>
        </w:rPr>
      </w:pPr>
      <w:r>
        <w:rPr>
          <w:rFonts w:ascii="Times New Roman" w:eastAsia="Times New Roman" w:hAnsi="Times New Roman" w:cs="Times New Roman"/>
        </w:rPr>
        <w:t>T</w:t>
      </w:r>
      <w:r w:rsidR="00C135D1">
        <w:rPr>
          <w:rFonts w:ascii="Times New Roman" w:eastAsia="Times New Roman" w:hAnsi="Times New Roman" w:cs="Times New Roman"/>
        </w:rPr>
        <w:t>o</w:t>
      </w:r>
      <w:r w:rsidR="00222E55">
        <w:rPr>
          <w:rFonts w:ascii="Times New Roman" w:eastAsia="Times New Roman" w:hAnsi="Times New Roman" w:cs="Times New Roman"/>
        </w:rPr>
        <w:t xml:space="preserve"> solve the </w:t>
      </w:r>
      <w:r w:rsidR="002860BF">
        <w:rPr>
          <w:rFonts w:ascii="Times New Roman" w:eastAsia="Times New Roman" w:hAnsi="Times New Roman" w:cs="Times New Roman"/>
        </w:rPr>
        <w:t xml:space="preserve">common issue of </w:t>
      </w:r>
      <w:r w:rsidR="00832A39">
        <w:rPr>
          <w:rFonts w:ascii="Times New Roman" w:eastAsia="Times New Roman" w:hAnsi="Times New Roman" w:cs="Times New Roman"/>
        </w:rPr>
        <w:t xml:space="preserve">a ‘cold start’ in most recommender systems, </w:t>
      </w:r>
      <w:r w:rsidR="00221703">
        <w:rPr>
          <w:rFonts w:ascii="Times New Roman" w:eastAsia="Times New Roman" w:hAnsi="Times New Roman" w:cs="Times New Roman"/>
        </w:rPr>
        <w:t>the</w:t>
      </w:r>
      <w:r w:rsidR="00832A39">
        <w:rPr>
          <w:rFonts w:ascii="Times New Roman" w:eastAsia="Times New Roman" w:hAnsi="Times New Roman" w:cs="Times New Roman"/>
        </w:rPr>
        <w:t xml:space="preserve"> </w:t>
      </w:r>
      <w:r w:rsidR="004817E6">
        <w:rPr>
          <w:rFonts w:ascii="Times New Roman" w:eastAsia="Times New Roman" w:hAnsi="Times New Roman" w:cs="Times New Roman"/>
        </w:rPr>
        <w:t>movie recommender allows users to enter keywords that are on their minds</w:t>
      </w:r>
      <w:r w:rsidR="00E12A77">
        <w:rPr>
          <w:rFonts w:ascii="Times New Roman" w:eastAsia="Times New Roman" w:hAnsi="Times New Roman" w:cs="Times New Roman"/>
        </w:rPr>
        <w:t>.</w:t>
      </w:r>
      <w:r w:rsidR="00477034">
        <w:rPr>
          <w:rFonts w:ascii="Times New Roman" w:eastAsia="Times New Roman" w:hAnsi="Times New Roman" w:cs="Times New Roman"/>
        </w:rPr>
        <w:t xml:space="preserve"> </w:t>
      </w:r>
      <w:r w:rsidR="00E12A77">
        <w:rPr>
          <w:rFonts w:ascii="Times New Roman" w:eastAsia="Times New Roman" w:hAnsi="Times New Roman" w:cs="Times New Roman"/>
        </w:rPr>
        <w:t>T</w:t>
      </w:r>
      <w:r w:rsidR="00477034">
        <w:rPr>
          <w:rFonts w:ascii="Times New Roman" w:eastAsia="Times New Roman" w:hAnsi="Times New Roman" w:cs="Times New Roman"/>
        </w:rPr>
        <w:t xml:space="preserve">hese keywords are </w:t>
      </w:r>
      <w:r w:rsidR="00021490">
        <w:rPr>
          <w:rFonts w:ascii="Times New Roman" w:eastAsia="Times New Roman" w:hAnsi="Times New Roman" w:cs="Times New Roman"/>
        </w:rPr>
        <w:t xml:space="preserve">used </w:t>
      </w:r>
      <w:r w:rsidR="00B744B4">
        <w:rPr>
          <w:rFonts w:ascii="Times New Roman" w:eastAsia="Times New Roman" w:hAnsi="Times New Roman" w:cs="Times New Roman"/>
        </w:rPr>
        <w:t>to</w:t>
      </w:r>
      <w:r w:rsidR="00826DEF">
        <w:rPr>
          <w:rFonts w:ascii="Times New Roman" w:eastAsia="Times New Roman" w:hAnsi="Times New Roman" w:cs="Times New Roman"/>
        </w:rPr>
        <w:t xml:space="preserve"> retrieve relevant movies. E.g.,</w:t>
      </w:r>
      <w:r w:rsidR="00477034">
        <w:rPr>
          <w:rFonts w:ascii="Times New Roman" w:eastAsia="Times New Roman" w:hAnsi="Times New Roman" w:cs="Times New Roman"/>
        </w:rPr>
        <w:t xml:space="preserve"> </w:t>
      </w:r>
      <w:r w:rsidR="004125B1">
        <w:rPr>
          <w:rFonts w:ascii="Times New Roman" w:eastAsia="Times New Roman" w:hAnsi="Times New Roman" w:cs="Times New Roman"/>
        </w:rPr>
        <w:t>if a user</w:t>
      </w:r>
      <w:r w:rsidR="00E66854">
        <w:rPr>
          <w:rFonts w:ascii="Times New Roman" w:eastAsia="Times New Roman" w:hAnsi="Times New Roman" w:cs="Times New Roman"/>
        </w:rPr>
        <w:t xml:space="preserve"> enters the search query</w:t>
      </w:r>
      <w:r w:rsidR="00914431">
        <w:rPr>
          <w:rFonts w:ascii="Times New Roman" w:eastAsia="Times New Roman" w:hAnsi="Times New Roman" w:cs="Times New Roman"/>
        </w:rPr>
        <w:t xml:space="preserve"> as per Figure 7</w:t>
      </w:r>
      <w:r w:rsidR="00E66854">
        <w:rPr>
          <w:rFonts w:ascii="Times New Roman" w:eastAsia="Times New Roman" w:hAnsi="Times New Roman" w:cs="Times New Roman"/>
        </w:rPr>
        <w:t xml:space="preserve"> – </w:t>
      </w:r>
    </w:p>
    <w:p w14:paraId="1040E0E9" w14:textId="70621E1B" w:rsidR="009E0DED" w:rsidRDefault="009E0DED" w:rsidP="009E703F">
      <w:pPr>
        <w:pStyle w:val="ListParagraph"/>
        <w:ind w:left="284"/>
        <w:rPr>
          <w:rFonts w:ascii="Times New Roman" w:eastAsia="Times New Roman" w:hAnsi="Times New Roman" w:cs="Times New Roman"/>
        </w:rPr>
      </w:pPr>
    </w:p>
    <w:p w14:paraId="342AB236" w14:textId="70621E1B" w:rsidR="009E0DED" w:rsidRDefault="009E0DED" w:rsidP="009E0DED">
      <w:pPr>
        <w:pStyle w:val="ListParagraph"/>
        <w:keepNext/>
        <w:ind w:left="284"/>
      </w:pPr>
      <w:r>
        <w:rPr>
          <w:noProof/>
        </w:rPr>
        <w:drawing>
          <wp:inline distT="0" distB="0" distL="0" distR="0" wp14:anchorId="618F868E" wp14:editId="38C097D1">
            <wp:extent cx="5639584" cy="25721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639584" cy="257211"/>
                    </a:xfrm>
                    <a:prstGeom prst="rect">
                      <a:avLst/>
                    </a:prstGeom>
                  </pic:spPr>
                </pic:pic>
              </a:graphicData>
            </a:graphic>
          </wp:inline>
        </w:drawing>
      </w:r>
    </w:p>
    <w:p w14:paraId="71D27764" w14:textId="5A4B902B" w:rsidR="009E0DED" w:rsidRPr="00BC27F1" w:rsidRDefault="009E0DED" w:rsidP="00E87889">
      <w:pPr>
        <w:pStyle w:val="Caption"/>
        <w:jc w:val="center"/>
        <w:rPr>
          <w:rFonts w:ascii="Times New Roman" w:eastAsia="Times New Roman" w:hAnsi="Times New Roman" w:cs="Times New Roman"/>
          <w:color w:val="auto"/>
        </w:rPr>
      </w:pPr>
      <w:r w:rsidRPr="00BC27F1">
        <w:rPr>
          <w:rFonts w:ascii="Times New Roman" w:hAnsi="Times New Roman" w:cs="Times New Roman"/>
          <w:color w:val="auto"/>
        </w:rPr>
        <w:t xml:space="preserve">Figure </w:t>
      </w:r>
      <w:r w:rsidR="00914431" w:rsidRPr="00BC27F1">
        <w:rPr>
          <w:rFonts w:ascii="Times New Roman" w:hAnsi="Times New Roman" w:cs="Times New Roman"/>
          <w:color w:val="auto"/>
        </w:rPr>
        <w:t>7</w:t>
      </w:r>
      <w:r w:rsidRPr="00BC27F1">
        <w:rPr>
          <w:rFonts w:ascii="Times New Roman" w:hAnsi="Times New Roman" w:cs="Times New Roman"/>
          <w:color w:val="auto"/>
        </w:rPr>
        <w:t xml:space="preserve">: Search </w:t>
      </w:r>
      <w:r w:rsidR="00BC27F1" w:rsidRPr="00BC27F1">
        <w:rPr>
          <w:rFonts w:ascii="Times New Roman" w:hAnsi="Times New Roman" w:cs="Times New Roman"/>
          <w:color w:val="auto"/>
        </w:rPr>
        <w:t>Query to Get Movie Recommendations</w:t>
      </w:r>
    </w:p>
    <w:p w14:paraId="3199FC5F" w14:textId="120DE2B8" w:rsidR="00E66854" w:rsidRPr="009E703F" w:rsidRDefault="00E66854" w:rsidP="001D487D">
      <w:pPr>
        <w:pStyle w:val="ListParagraph"/>
        <w:ind w:left="284"/>
        <w:jc w:val="both"/>
        <w:rPr>
          <w:rFonts w:ascii="Times New Roman" w:eastAsia="Times New Roman" w:hAnsi="Times New Roman" w:cs="Times New Roman"/>
        </w:rPr>
      </w:pPr>
      <w:r>
        <w:rPr>
          <w:rFonts w:ascii="Times New Roman" w:eastAsia="Times New Roman" w:hAnsi="Times New Roman" w:cs="Times New Roman"/>
        </w:rPr>
        <w:t xml:space="preserve">The </w:t>
      </w:r>
      <w:r w:rsidR="00C02AAC">
        <w:rPr>
          <w:rFonts w:ascii="Times New Roman" w:eastAsia="Times New Roman" w:hAnsi="Times New Roman" w:cs="Times New Roman"/>
        </w:rPr>
        <w:t xml:space="preserve">initial </w:t>
      </w:r>
      <w:r>
        <w:rPr>
          <w:rFonts w:ascii="Times New Roman" w:eastAsia="Times New Roman" w:hAnsi="Times New Roman" w:cs="Times New Roman"/>
        </w:rPr>
        <w:t xml:space="preserve">output will be </w:t>
      </w:r>
      <w:r w:rsidR="00C02AAC">
        <w:rPr>
          <w:rFonts w:ascii="Times New Roman" w:eastAsia="Times New Roman" w:hAnsi="Times New Roman" w:cs="Times New Roman"/>
        </w:rPr>
        <w:t xml:space="preserve">a </w:t>
      </w:r>
      <w:r w:rsidR="00F86A60">
        <w:rPr>
          <w:rFonts w:ascii="Times New Roman" w:eastAsia="Times New Roman" w:hAnsi="Times New Roman" w:cs="Times New Roman"/>
        </w:rPr>
        <w:t>top 20 movie recommendations based on the queried word</w:t>
      </w:r>
      <w:r w:rsidR="000731B4">
        <w:rPr>
          <w:rFonts w:ascii="Times New Roman" w:eastAsia="Times New Roman" w:hAnsi="Times New Roman" w:cs="Times New Roman"/>
        </w:rPr>
        <w:t>-embedded</w:t>
      </w:r>
      <w:r w:rsidR="00F86A60">
        <w:rPr>
          <w:rFonts w:ascii="Times New Roman" w:eastAsia="Times New Roman" w:hAnsi="Times New Roman" w:cs="Times New Roman"/>
        </w:rPr>
        <w:t xml:space="preserve"> vector</w:t>
      </w:r>
      <w:r w:rsidR="008C1490">
        <w:rPr>
          <w:rFonts w:ascii="Times New Roman" w:eastAsia="Times New Roman" w:hAnsi="Times New Roman" w:cs="Times New Roman"/>
        </w:rPr>
        <w:t xml:space="preserve">, </w:t>
      </w:r>
      <w:r w:rsidR="00E87889">
        <w:rPr>
          <w:rFonts w:ascii="Times New Roman" w:eastAsia="Times New Roman" w:hAnsi="Times New Roman" w:cs="Times New Roman"/>
        </w:rPr>
        <w:t>5</w:t>
      </w:r>
      <w:r w:rsidR="008C1490">
        <w:rPr>
          <w:rFonts w:ascii="Times New Roman" w:eastAsia="Times New Roman" w:hAnsi="Times New Roman" w:cs="Times New Roman"/>
        </w:rPr>
        <w:t xml:space="preserve"> of the 20 movie recommendations for the example query are </w:t>
      </w:r>
      <w:r w:rsidR="00D25416">
        <w:rPr>
          <w:rFonts w:ascii="Times New Roman" w:eastAsia="Times New Roman" w:hAnsi="Times New Roman" w:cs="Times New Roman"/>
        </w:rPr>
        <w:t>listed</w:t>
      </w:r>
      <w:r w:rsidR="00496D63">
        <w:rPr>
          <w:rFonts w:ascii="Times New Roman" w:eastAsia="Times New Roman" w:hAnsi="Times New Roman" w:cs="Times New Roman"/>
        </w:rPr>
        <w:t xml:space="preserve"> in Figure 8</w:t>
      </w:r>
      <w:r w:rsidR="008C1490">
        <w:rPr>
          <w:rFonts w:ascii="Times New Roman" w:eastAsia="Times New Roman" w:hAnsi="Times New Roman" w:cs="Times New Roman"/>
        </w:rPr>
        <w:t>:</w:t>
      </w:r>
    </w:p>
    <w:p w14:paraId="2FD4444F" w14:textId="46F9500A" w:rsidR="008C1490" w:rsidRDefault="009910F9" w:rsidP="008C1490">
      <w:pPr>
        <w:pStyle w:val="ListParagraph"/>
        <w:keepNext/>
        <w:ind w:left="284"/>
        <w:jc w:val="center"/>
      </w:pPr>
      <w:r w:rsidRPr="009910F9">
        <w:rPr>
          <w:noProof/>
        </w:rPr>
        <w:drawing>
          <wp:inline distT="0" distB="0" distL="0" distR="0" wp14:anchorId="2509DB83" wp14:editId="5CDFB4B6">
            <wp:extent cx="3314700" cy="2852184"/>
            <wp:effectExtent l="19050" t="19050" r="19050" b="2476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0"/>
                    <a:stretch>
                      <a:fillRect/>
                    </a:stretch>
                  </pic:blipFill>
                  <pic:spPr>
                    <a:xfrm>
                      <a:off x="0" y="0"/>
                      <a:ext cx="3325332" cy="2861332"/>
                    </a:xfrm>
                    <a:prstGeom prst="rect">
                      <a:avLst/>
                    </a:prstGeom>
                    <a:ln>
                      <a:solidFill>
                        <a:schemeClr val="bg1">
                          <a:lumMod val="85000"/>
                        </a:schemeClr>
                      </a:solidFill>
                    </a:ln>
                  </pic:spPr>
                </pic:pic>
              </a:graphicData>
            </a:graphic>
          </wp:inline>
        </w:drawing>
      </w:r>
    </w:p>
    <w:p w14:paraId="20F95392" w14:textId="62E518CF" w:rsidR="008C1490" w:rsidRPr="00BC27F1" w:rsidRDefault="008C1490" w:rsidP="008C1490">
      <w:pPr>
        <w:pStyle w:val="Caption"/>
        <w:jc w:val="center"/>
        <w:rPr>
          <w:rFonts w:ascii="Times New Roman" w:eastAsia="Times New Roman" w:hAnsi="Times New Roman" w:cs="Times New Roman"/>
          <w:color w:val="auto"/>
        </w:rPr>
      </w:pPr>
      <w:r w:rsidRPr="00BC27F1">
        <w:rPr>
          <w:rFonts w:ascii="Times New Roman" w:hAnsi="Times New Roman" w:cs="Times New Roman"/>
          <w:color w:val="auto"/>
        </w:rPr>
        <w:t xml:space="preserve">Figure </w:t>
      </w:r>
      <w:r w:rsidR="00914431" w:rsidRPr="00BC27F1">
        <w:rPr>
          <w:rFonts w:ascii="Times New Roman" w:hAnsi="Times New Roman" w:cs="Times New Roman"/>
          <w:color w:val="auto"/>
        </w:rPr>
        <w:t>8</w:t>
      </w:r>
      <w:r w:rsidRPr="00BC27F1">
        <w:rPr>
          <w:rFonts w:ascii="Times New Roman" w:hAnsi="Times New Roman" w:cs="Times New Roman"/>
          <w:color w:val="auto"/>
        </w:rPr>
        <w:t xml:space="preserve">: Showing </w:t>
      </w:r>
      <w:r w:rsidR="00BC27F1" w:rsidRPr="00BC27F1">
        <w:rPr>
          <w:rFonts w:ascii="Times New Roman" w:hAnsi="Times New Roman" w:cs="Times New Roman"/>
          <w:color w:val="auto"/>
        </w:rPr>
        <w:t>5 Of 20 Movie Recommendations for The User Entered Keywords</w:t>
      </w:r>
    </w:p>
    <w:p w14:paraId="3E72E820" w14:textId="67610A50" w:rsidR="008C1490" w:rsidRDefault="00F06AF4" w:rsidP="001D487D">
      <w:pPr>
        <w:pStyle w:val="ListParagraph"/>
        <w:ind w:left="284"/>
        <w:jc w:val="both"/>
        <w:rPr>
          <w:rFonts w:ascii="Times New Roman" w:eastAsia="Times New Roman" w:hAnsi="Times New Roman" w:cs="Times New Roman"/>
        </w:rPr>
      </w:pPr>
      <w:r>
        <w:rPr>
          <w:rFonts w:ascii="Times New Roman" w:eastAsia="Times New Roman" w:hAnsi="Times New Roman" w:cs="Times New Roman"/>
        </w:rPr>
        <w:t>From</w:t>
      </w:r>
      <w:r w:rsidR="004965B5">
        <w:rPr>
          <w:rFonts w:ascii="Times New Roman" w:eastAsia="Times New Roman" w:hAnsi="Times New Roman" w:cs="Times New Roman"/>
        </w:rPr>
        <w:t xml:space="preserve"> </w:t>
      </w:r>
      <w:r w:rsidR="00442B4B">
        <w:rPr>
          <w:rFonts w:ascii="Times New Roman" w:eastAsia="Times New Roman" w:hAnsi="Times New Roman" w:cs="Times New Roman"/>
        </w:rPr>
        <w:t>F</w:t>
      </w:r>
      <w:r w:rsidR="008C1490">
        <w:rPr>
          <w:rFonts w:ascii="Times New Roman" w:eastAsia="Times New Roman" w:hAnsi="Times New Roman" w:cs="Times New Roman"/>
        </w:rPr>
        <w:t>igure</w:t>
      </w:r>
      <w:r w:rsidR="00F27EAB">
        <w:rPr>
          <w:rFonts w:ascii="Times New Roman" w:eastAsia="Times New Roman" w:hAnsi="Times New Roman" w:cs="Times New Roman"/>
        </w:rPr>
        <w:t xml:space="preserve"> </w:t>
      </w:r>
      <w:r w:rsidR="00442B4B">
        <w:rPr>
          <w:rFonts w:ascii="Times New Roman" w:eastAsia="Times New Roman" w:hAnsi="Times New Roman" w:cs="Times New Roman"/>
        </w:rPr>
        <w:t>8</w:t>
      </w:r>
      <w:r w:rsidR="004965B5">
        <w:rPr>
          <w:rFonts w:ascii="Times New Roman" w:eastAsia="Times New Roman" w:hAnsi="Times New Roman" w:cs="Times New Roman"/>
        </w:rPr>
        <w:t xml:space="preserve">, </w:t>
      </w:r>
      <w:r w:rsidR="00F27EAB">
        <w:rPr>
          <w:rFonts w:ascii="Times New Roman" w:eastAsia="Times New Roman" w:hAnsi="Times New Roman" w:cs="Times New Roman"/>
        </w:rPr>
        <w:t xml:space="preserve">the </w:t>
      </w:r>
      <w:r w:rsidR="00150E12">
        <w:rPr>
          <w:rFonts w:ascii="Times New Roman" w:eastAsia="Times New Roman" w:hAnsi="Times New Roman" w:cs="Times New Roman"/>
        </w:rPr>
        <w:t>recommended movie</w:t>
      </w:r>
      <w:r w:rsidR="004965B5">
        <w:rPr>
          <w:rFonts w:ascii="Times New Roman" w:eastAsia="Times New Roman" w:hAnsi="Times New Roman" w:cs="Times New Roman"/>
        </w:rPr>
        <w:t xml:space="preserve"> </w:t>
      </w:r>
      <w:r w:rsidR="00A352A0">
        <w:rPr>
          <w:rFonts w:ascii="Times New Roman" w:eastAsia="Times New Roman" w:hAnsi="Times New Roman" w:cs="Times New Roman"/>
        </w:rPr>
        <w:t xml:space="preserve">names and </w:t>
      </w:r>
      <w:r w:rsidR="004965B5">
        <w:rPr>
          <w:rFonts w:ascii="Times New Roman" w:eastAsia="Times New Roman" w:hAnsi="Times New Roman" w:cs="Times New Roman"/>
        </w:rPr>
        <w:t>genres</w:t>
      </w:r>
      <w:r w:rsidR="009A22FE">
        <w:rPr>
          <w:rFonts w:ascii="Times New Roman" w:eastAsia="Times New Roman" w:hAnsi="Times New Roman" w:cs="Times New Roman"/>
        </w:rPr>
        <w:t xml:space="preserve"> </w:t>
      </w:r>
      <w:r w:rsidR="00150E12">
        <w:rPr>
          <w:rFonts w:ascii="Times New Roman" w:eastAsia="Times New Roman" w:hAnsi="Times New Roman" w:cs="Times New Roman"/>
        </w:rPr>
        <w:t>relate to the sample query</w:t>
      </w:r>
      <w:r w:rsidR="00A352A0">
        <w:rPr>
          <w:rFonts w:ascii="Times New Roman" w:eastAsia="Times New Roman" w:hAnsi="Times New Roman" w:cs="Times New Roman"/>
        </w:rPr>
        <w:t xml:space="preserve"> words e.g., military, war, world war</w:t>
      </w:r>
      <w:r w:rsidR="00184E98">
        <w:rPr>
          <w:rFonts w:ascii="Times New Roman" w:eastAsia="Times New Roman" w:hAnsi="Times New Roman" w:cs="Times New Roman"/>
        </w:rPr>
        <w:t xml:space="preserve"> etc</w:t>
      </w:r>
      <w:r w:rsidR="00202EFE">
        <w:rPr>
          <w:rFonts w:ascii="Times New Roman" w:eastAsia="Times New Roman" w:hAnsi="Times New Roman" w:cs="Times New Roman"/>
        </w:rPr>
        <w:t>.</w:t>
      </w:r>
      <w:r w:rsidR="00E414A5">
        <w:rPr>
          <w:rFonts w:ascii="Times New Roman" w:eastAsia="Times New Roman" w:hAnsi="Times New Roman" w:cs="Times New Roman"/>
        </w:rPr>
        <w:t xml:space="preserve"> suggesting that the results are relevant to the </w:t>
      </w:r>
      <w:r w:rsidR="00CC5E77">
        <w:rPr>
          <w:rFonts w:ascii="Times New Roman" w:eastAsia="Times New Roman" w:hAnsi="Times New Roman" w:cs="Times New Roman"/>
        </w:rPr>
        <w:t>keywords in the search query.</w:t>
      </w:r>
    </w:p>
    <w:p w14:paraId="054EF6DA" w14:textId="70621E1B" w:rsidR="008C1490" w:rsidRDefault="008C1490" w:rsidP="001D487D">
      <w:pPr>
        <w:pStyle w:val="ListParagraph"/>
        <w:ind w:left="284"/>
        <w:jc w:val="both"/>
        <w:rPr>
          <w:rFonts w:ascii="Times New Roman" w:eastAsia="Times New Roman" w:hAnsi="Times New Roman" w:cs="Times New Roman"/>
        </w:rPr>
      </w:pPr>
    </w:p>
    <w:p w14:paraId="44A3432F" w14:textId="70621E1B" w:rsidR="004207D9" w:rsidRDefault="00240980" w:rsidP="001D487D">
      <w:pPr>
        <w:pStyle w:val="ListParagraph"/>
        <w:ind w:left="284"/>
        <w:jc w:val="both"/>
        <w:rPr>
          <w:rFonts w:ascii="Times New Roman" w:eastAsia="Times New Roman" w:hAnsi="Times New Roman" w:cs="Times New Roman"/>
        </w:rPr>
      </w:pPr>
      <w:r>
        <w:rPr>
          <w:rFonts w:ascii="Times New Roman" w:eastAsia="Times New Roman" w:hAnsi="Times New Roman" w:cs="Times New Roman"/>
        </w:rPr>
        <w:t xml:space="preserve">Another </w:t>
      </w:r>
      <w:r w:rsidR="00BD29F6">
        <w:rPr>
          <w:rFonts w:ascii="Times New Roman" w:eastAsia="Times New Roman" w:hAnsi="Times New Roman" w:cs="Times New Roman"/>
        </w:rPr>
        <w:t>instance</w:t>
      </w:r>
      <w:r>
        <w:rPr>
          <w:rFonts w:ascii="Times New Roman" w:eastAsia="Times New Roman" w:hAnsi="Times New Roman" w:cs="Times New Roman"/>
        </w:rPr>
        <w:t xml:space="preserve"> </w:t>
      </w:r>
      <w:r w:rsidR="00532560">
        <w:rPr>
          <w:rFonts w:ascii="Times New Roman" w:eastAsia="Times New Roman" w:hAnsi="Times New Roman" w:cs="Times New Roman"/>
        </w:rPr>
        <w:t>when</w:t>
      </w:r>
      <w:r>
        <w:rPr>
          <w:rFonts w:ascii="Times New Roman" w:eastAsia="Times New Roman" w:hAnsi="Times New Roman" w:cs="Times New Roman"/>
        </w:rPr>
        <w:t xml:space="preserve"> movies will be</w:t>
      </w:r>
      <w:r w:rsidR="00287D49">
        <w:rPr>
          <w:rFonts w:ascii="Times New Roman" w:eastAsia="Times New Roman" w:hAnsi="Times New Roman" w:cs="Times New Roman"/>
        </w:rPr>
        <w:t xml:space="preserve"> </w:t>
      </w:r>
      <w:r>
        <w:rPr>
          <w:rFonts w:ascii="Times New Roman" w:eastAsia="Times New Roman" w:hAnsi="Times New Roman" w:cs="Times New Roman"/>
        </w:rPr>
        <w:t xml:space="preserve">recommended to the </w:t>
      </w:r>
      <w:r w:rsidR="00BD29F6">
        <w:rPr>
          <w:rFonts w:ascii="Times New Roman" w:eastAsia="Times New Roman" w:hAnsi="Times New Roman" w:cs="Times New Roman"/>
        </w:rPr>
        <w:t>user</w:t>
      </w:r>
      <w:r w:rsidR="0077469D">
        <w:rPr>
          <w:rFonts w:ascii="Times New Roman" w:eastAsia="Times New Roman" w:hAnsi="Times New Roman" w:cs="Times New Roman"/>
        </w:rPr>
        <w:t xml:space="preserve"> </w:t>
      </w:r>
      <w:r w:rsidR="00E97112">
        <w:rPr>
          <w:rFonts w:ascii="Times New Roman" w:eastAsia="Times New Roman" w:hAnsi="Times New Roman" w:cs="Times New Roman"/>
        </w:rPr>
        <w:t>is when they will</w:t>
      </w:r>
      <w:r w:rsidR="00834B62">
        <w:rPr>
          <w:rFonts w:ascii="Times New Roman" w:eastAsia="Times New Roman" w:hAnsi="Times New Roman" w:cs="Times New Roman"/>
        </w:rPr>
        <w:t xml:space="preserve"> </w:t>
      </w:r>
      <w:r w:rsidR="00B65A24" w:rsidRPr="00042B81">
        <w:rPr>
          <w:rFonts w:ascii="Times New Roman" w:eastAsia="Times New Roman" w:hAnsi="Times New Roman" w:cs="Times New Roman"/>
          <w:i/>
        </w:rPr>
        <w:t>‘Like’</w:t>
      </w:r>
      <w:r w:rsidR="00B65A24">
        <w:rPr>
          <w:rFonts w:ascii="Times New Roman" w:eastAsia="Times New Roman" w:hAnsi="Times New Roman" w:cs="Times New Roman"/>
        </w:rPr>
        <w:t xml:space="preserve"> </w:t>
      </w:r>
      <w:r w:rsidR="00642BAF">
        <w:rPr>
          <w:rFonts w:ascii="Times New Roman" w:eastAsia="Times New Roman" w:hAnsi="Times New Roman" w:cs="Times New Roman"/>
        </w:rPr>
        <w:t xml:space="preserve">specific </w:t>
      </w:r>
      <w:r w:rsidR="00DE5909">
        <w:rPr>
          <w:rFonts w:ascii="Times New Roman" w:eastAsia="Times New Roman" w:hAnsi="Times New Roman" w:cs="Times New Roman"/>
        </w:rPr>
        <w:t>movies</w:t>
      </w:r>
      <w:r w:rsidR="00642BAF">
        <w:rPr>
          <w:rFonts w:ascii="Times New Roman" w:eastAsia="Times New Roman" w:hAnsi="Times New Roman" w:cs="Times New Roman"/>
        </w:rPr>
        <w:t xml:space="preserve"> from </w:t>
      </w:r>
      <w:r w:rsidR="00E1112E">
        <w:rPr>
          <w:rFonts w:ascii="Times New Roman" w:eastAsia="Times New Roman" w:hAnsi="Times New Roman" w:cs="Times New Roman"/>
        </w:rPr>
        <w:t xml:space="preserve">the </w:t>
      </w:r>
      <w:r w:rsidR="00923001">
        <w:rPr>
          <w:rFonts w:ascii="Times New Roman" w:eastAsia="Times New Roman" w:hAnsi="Times New Roman" w:cs="Times New Roman"/>
        </w:rPr>
        <w:t xml:space="preserve">list of all movies or the movies that are </w:t>
      </w:r>
      <w:r w:rsidR="002A724C">
        <w:rPr>
          <w:rFonts w:ascii="Times New Roman" w:eastAsia="Times New Roman" w:hAnsi="Times New Roman" w:cs="Times New Roman"/>
        </w:rPr>
        <w:t>displayed on the screen.</w:t>
      </w:r>
    </w:p>
    <w:p w14:paraId="2A7487ED" w14:textId="4D3DF219" w:rsidR="027E646B" w:rsidRDefault="027E646B" w:rsidP="001D487D">
      <w:pPr>
        <w:pStyle w:val="ListParagraph"/>
        <w:ind w:left="284"/>
        <w:jc w:val="both"/>
        <w:rPr>
          <w:rFonts w:ascii="Times New Roman" w:eastAsia="Times New Roman" w:hAnsi="Times New Roman" w:cs="Times New Roman"/>
        </w:rPr>
      </w:pPr>
      <w:r w:rsidRPr="596DCDAB">
        <w:rPr>
          <w:rFonts w:ascii="Times New Roman" w:eastAsia="Times New Roman" w:hAnsi="Times New Roman" w:cs="Times New Roman"/>
        </w:rPr>
        <w:t>Figure</w:t>
      </w:r>
      <w:r w:rsidRPr="79B54072">
        <w:rPr>
          <w:rFonts w:ascii="Times New Roman" w:eastAsia="Times New Roman" w:hAnsi="Times New Roman" w:cs="Times New Roman"/>
        </w:rPr>
        <w:t xml:space="preserve"> </w:t>
      </w:r>
      <w:r w:rsidR="004465D8">
        <w:rPr>
          <w:rFonts w:ascii="Times New Roman" w:eastAsia="Times New Roman" w:hAnsi="Times New Roman" w:cs="Times New Roman"/>
        </w:rPr>
        <w:t>9</w:t>
      </w:r>
      <w:r w:rsidRPr="79B54072">
        <w:rPr>
          <w:rFonts w:ascii="Times New Roman" w:eastAsia="Times New Roman" w:hAnsi="Times New Roman" w:cs="Times New Roman"/>
        </w:rPr>
        <w:t xml:space="preserve"> </w:t>
      </w:r>
      <w:r w:rsidRPr="4C91B1FD">
        <w:rPr>
          <w:rFonts w:ascii="Times New Roman" w:eastAsia="Times New Roman" w:hAnsi="Times New Roman" w:cs="Times New Roman"/>
        </w:rPr>
        <w:t>display</w:t>
      </w:r>
      <w:r w:rsidR="7A3E6407" w:rsidRPr="4C91B1FD">
        <w:rPr>
          <w:rFonts w:ascii="Times New Roman" w:eastAsia="Times New Roman" w:hAnsi="Times New Roman" w:cs="Times New Roman"/>
        </w:rPr>
        <w:t>s</w:t>
      </w:r>
      <w:r w:rsidRPr="79B54072">
        <w:rPr>
          <w:rFonts w:ascii="Times New Roman" w:eastAsia="Times New Roman" w:hAnsi="Times New Roman" w:cs="Times New Roman"/>
        </w:rPr>
        <w:t xml:space="preserve"> the details of </w:t>
      </w:r>
      <w:r w:rsidR="0D2313A6" w:rsidRPr="4C91B1FD">
        <w:rPr>
          <w:rFonts w:ascii="Times New Roman" w:eastAsia="Times New Roman" w:hAnsi="Times New Roman" w:cs="Times New Roman"/>
        </w:rPr>
        <w:t xml:space="preserve">a </w:t>
      </w:r>
      <w:r w:rsidR="0D2313A6" w:rsidRPr="71760DCE">
        <w:rPr>
          <w:rFonts w:ascii="Times New Roman" w:eastAsia="Times New Roman" w:hAnsi="Times New Roman" w:cs="Times New Roman"/>
        </w:rPr>
        <w:t>sample</w:t>
      </w:r>
      <w:r w:rsidRPr="71760DCE">
        <w:rPr>
          <w:rFonts w:ascii="Times New Roman" w:eastAsia="Times New Roman" w:hAnsi="Times New Roman" w:cs="Times New Roman"/>
        </w:rPr>
        <w:t xml:space="preserve"> movie</w:t>
      </w:r>
      <w:r w:rsidRPr="79B54072">
        <w:rPr>
          <w:rFonts w:ascii="Times New Roman" w:eastAsia="Times New Roman" w:hAnsi="Times New Roman" w:cs="Times New Roman"/>
        </w:rPr>
        <w:t xml:space="preserve"> </w:t>
      </w:r>
      <w:r w:rsidR="432F8A5B" w:rsidRPr="0BB31716">
        <w:rPr>
          <w:rFonts w:ascii="Times New Roman" w:eastAsia="Times New Roman" w:hAnsi="Times New Roman" w:cs="Times New Roman"/>
          <w:i/>
          <w:iCs/>
        </w:rPr>
        <w:t>'Liked'</w:t>
      </w:r>
      <w:r w:rsidR="432F8A5B" w:rsidRPr="0BB31716">
        <w:rPr>
          <w:rFonts w:ascii="Times New Roman" w:eastAsia="Times New Roman" w:hAnsi="Times New Roman" w:cs="Times New Roman"/>
        </w:rPr>
        <w:t xml:space="preserve"> </w:t>
      </w:r>
      <w:r w:rsidRPr="79B54072">
        <w:rPr>
          <w:rFonts w:ascii="Times New Roman" w:eastAsia="Times New Roman" w:hAnsi="Times New Roman" w:cs="Times New Roman"/>
        </w:rPr>
        <w:t xml:space="preserve">by the user. Figure </w:t>
      </w:r>
      <w:r w:rsidR="004465D8">
        <w:rPr>
          <w:rFonts w:ascii="Times New Roman" w:eastAsia="Times New Roman" w:hAnsi="Times New Roman" w:cs="Times New Roman"/>
        </w:rPr>
        <w:t>10</w:t>
      </w:r>
      <w:r w:rsidRPr="79B54072">
        <w:rPr>
          <w:rFonts w:ascii="Times New Roman" w:eastAsia="Times New Roman" w:hAnsi="Times New Roman" w:cs="Times New Roman"/>
        </w:rPr>
        <w:t xml:space="preserve"> displays </w:t>
      </w:r>
      <w:r w:rsidR="00E87889">
        <w:rPr>
          <w:rFonts w:ascii="Times New Roman" w:eastAsia="Times New Roman" w:hAnsi="Times New Roman" w:cs="Times New Roman"/>
        </w:rPr>
        <w:t>5</w:t>
      </w:r>
      <w:r w:rsidR="2F96DA93" w:rsidRPr="719A91DA">
        <w:rPr>
          <w:rFonts w:ascii="Times New Roman" w:eastAsia="Times New Roman" w:hAnsi="Times New Roman" w:cs="Times New Roman"/>
        </w:rPr>
        <w:t xml:space="preserve"> out of </w:t>
      </w:r>
      <w:r w:rsidR="2F96DA93" w:rsidRPr="38AB1827">
        <w:rPr>
          <w:rFonts w:ascii="Times New Roman" w:eastAsia="Times New Roman" w:hAnsi="Times New Roman" w:cs="Times New Roman"/>
        </w:rPr>
        <w:t>20 movie</w:t>
      </w:r>
      <w:r w:rsidRPr="79B54072">
        <w:rPr>
          <w:rFonts w:ascii="Times New Roman" w:eastAsia="Times New Roman" w:hAnsi="Times New Roman" w:cs="Times New Roman"/>
        </w:rPr>
        <w:t xml:space="preserve"> recommendations ba</w:t>
      </w:r>
      <w:r w:rsidR="63D72185" w:rsidRPr="79B54072">
        <w:rPr>
          <w:rFonts w:ascii="Times New Roman" w:eastAsia="Times New Roman" w:hAnsi="Times New Roman" w:cs="Times New Roman"/>
        </w:rPr>
        <w:t xml:space="preserve">sed on the </w:t>
      </w:r>
      <w:r w:rsidR="5644A539" w:rsidRPr="1796EE61">
        <w:rPr>
          <w:rFonts w:ascii="Times New Roman" w:eastAsia="Times New Roman" w:hAnsi="Times New Roman" w:cs="Times New Roman"/>
        </w:rPr>
        <w:t xml:space="preserve">user </w:t>
      </w:r>
      <w:r w:rsidR="5644A539" w:rsidRPr="4B67024A">
        <w:rPr>
          <w:rFonts w:ascii="Times New Roman" w:eastAsia="Times New Roman" w:hAnsi="Times New Roman" w:cs="Times New Roman"/>
          <w:i/>
        </w:rPr>
        <w:t>'Liked'</w:t>
      </w:r>
      <w:r w:rsidR="63D72185" w:rsidRPr="79B54072">
        <w:rPr>
          <w:rFonts w:ascii="Times New Roman" w:eastAsia="Times New Roman" w:hAnsi="Times New Roman" w:cs="Times New Roman"/>
        </w:rPr>
        <w:t xml:space="preserve"> movies, </w:t>
      </w:r>
      <w:r w:rsidR="63D72185" w:rsidRPr="68BFE57E">
        <w:rPr>
          <w:rFonts w:ascii="Times New Roman" w:eastAsia="Times New Roman" w:hAnsi="Times New Roman" w:cs="Times New Roman"/>
        </w:rPr>
        <w:t>the</w:t>
      </w:r>
      <w:r w:rsidR="5C051AB9" w:rsidRPr="68BFE57E">
        <w:rPr>
          <w:rFonts w:ascii="Times New Roman" w:eastAsia="Times New Roman" w:hAnsi="Times New Roman" w:cs="Times New Roman"/>
        </w:rPr>
        <w:t xml:space="preserve"> theme</w:t>
      </w:r>
      <w:r w:rsidR="63D72185" w:rsidRPr="79B54072">
        <w:rPr>
          <w:rFonts w:ascii="Times New Roman" w:eastAsia="Times New Roman" w:hAnsi="Times New Roman" w:cs="Times New Roman"/>
        </w:rPr>
        <w:t xml:space="preserve"> of the </w:t>
      </w:r>
      <w:r w:rsidR="63D72185" w:rsidRPr="471CE78D">
        <w:rPr>
          <w:rFonts w:ascii="Times New Roman" w:eastAsia="Times New Roman" w:hAnsi="Times New Roman" w:cs="Times New Roman"/>
        </w:rPr>
        <w:t>'</w:t>
      </w:r>
      <w:r w:rsidR="63D72185" w:rsidRPr="228A8FC0">
        <w:rPr>
          <w:rFonts w:ascii="Times New Roman" w:eastAsia="Times New Roman" w:hAnsi="Times New Roman" w:cs="Times New Roman"/>
          <w:i/>
        </w:rPr>
        <w:t>Liked'</w:t>
      </w:r>
      <w:r w:rsidR="63D72185" w:rsidRPr="471CE78D">
        <w:rPr>
          <w:rFonts w:ascii="Times New Roman" w:eastAsia="Times New Roman" w:hAnsi="Times New Roman" w:cs="Times New Roman"/>
        </w:rPr>
        <w:t xml:space="preserve"> </w:t>
      </w:r>
      <w:r w:rsidR="63D72185" w:rsidRPr="24EBC3D1">
        <w:rPr>
          <w:rFonts w:ascii="Times New Roman" w:eastAsia="Times New Roman" w:hAnsi="Times New Roman" w:cs="Times New Roman"/>
        </w:rPr>
        <w:t>movie</w:t>
      </w:r>
      <w:r w:rsidR="63D72185" w:rsidRPr="471CE78D">
        <w:rPr>
          <w:rFonts w:ascii="Times New Roman" w:eastAsia="Times New Roman" w:hAnsi="Times New Roman" w:cs="Times New Roman"/>
        </w:rPr>
        <w:t xml:space="preserve"> closely match the </w:t>
      </w:r>
      <w:r w:rsidR="35CA7374" w:rsidRPr="10F15E50">
        <w:rPr>
          <w:rFonts w:ascii="Times New Roman" w:eastAsia="Times New Roman" w:hAnsi="Times New Roman" w:cs="Times New Roman"/>
        </w:rPr>
        <w:t>themes</w:t>
      </w:r>
      <w:r w:rsidR="63D72185" w:rsidRPr="471CE78D">
        <w:rPr>
          <w:rFonts w:ascii="Times New Roman" w:eastAsia="Times New Roman" w:hAnsi="Times New Roman" w:cs="Times New Roman"/>
        </w:rPr>
        <w:t xml:space="preserve"> of the recommended movies</w:t>
      </w:r>
      <w:r w:rsidR="75555757" w:rsidRPr="015E37F8">
        <w:rPr>
          <w:rFonts w:ascii="Times New Roman" w:eastAsia="Times New Roman" w:hAnsi="Times New Roman" w:cs="Times New Roman"/>
        </w:rPr>
        <w:t xml:space="preserve"> e.g., </w:t>
      </w:r>
      <w:r w:rsidR="75555757" w:rsidRPr="777B1596">
        <w:rPr>
          <w:rFonts w:ascii="Times New Roman" w:eastAsia="Times New Roman" w:hAnsi="Times New Roman" w:cs="Times New Roman"/>
        </w:rPr>
        <w:t xml:space="preserve">the genres, which are indicators of the </w:t>
      </w:r>
      <w:r w:rsidR="67B43326" w:rsidRPr="2FC10FC4">
        <w:rPr>
          <w:rFonts w:ascii="Times New Roman" w:eastAsia="Times New Roman" w:hAnsi="Times New Roman" w:cs="Times New Roman"/>
        </w:rPr>
        <w:t xml:space="preserve">theme of </w:t>
      </w:r>
      <w:r w:rsidR="67B43326" w:rsidRPr="1ACD9045">
        <w:rPr>
          <w:rFonts w:ascii="Times New Roman" w:eastAsia="Times New Roman" w:hAnsi="Times New Roman" w:cs="Times New Roman"/>
        </w:rPr>
        <w:t>the</w:t>
      </w:r>
      <w:r w:rsidR="75555757" w:rsidRPr="2FC10FC4">
        <w:rPr>
          <w:rFonts w:ascii="Times New Roman" w:eastAsia="Times New Roman" w:hAnsi="Times New Roman" w:cs="Times New Roman"/>
        </w:rPr>
        <w:t xml:space="preserve"> </w:t>
      </w:r>
      <w:r w:rsidR="75555757" w:rsidRPr="777B1596">
        <w:rPr>
          <w:rFonts w:ascii="Times New Roman" w:eastAsia="Times New Roman" w:hAnsi="Times New Roman" w:cs="Times New Roman"/>
        </w:rPr>
        <w:t>movie plots</w:t>
      </w:r>
      <w:r w:rsidR="506E9D2B" w:rsidRPr="661862C5">
        <w:rPr>
          <w:rFonts w:ascii="Times New Roman" w:eastAsia="Times New Roman" w:hAnsi="Times New Roman" w:cs="Times New Roman"/>
        </w:rPr>
        <w:t xml:space="preserve">, </w:t>
      </w:r>
      <w:r w:rsidR="506E9D2B" w:rsidRPr="52489CE6">
        <w:rPr>
          <w:rFonts w:ascii="Times New Roman" w:eastAsia="Times New Roman" w:hAnsi="Times New Roman" w:cs="Times New Roman"/>
        </w:rPr>
        <w:t xml:space="preserve">are same among the </w:t>
      </w:r>
      <w:r w:rsidR="506E9D2B" w:rsidRPr="3EE509FC">
        <w:rPr>
          <w:rFonts w:ascii="Times New Roman" w:eastAsia="Times New Roman" w:hAnsi="Times New Roman" w:cs="Times New Roman"/>
          <w:i/>
          <w:iCs/>
        </w:rPr>
        <w:t xml:space="preserve">'Liked' </w:t>
      </w:r>
      <w:r w:rsidR="506E9D2B" w:rsidRPr="183E2FC2">
        <w:rPr>
          <w:rFonts w:ascii="Times New Roman" w:eastAsia="Times New Roman" w:hAnsi="Times New Roman" w:cs="Times New Roman"/>
        </w:rPr>
        <w:t>and the</w:t>
      </w:r>
      <w:r w:rsidR="506E9D2B" w:rsidRPr="618886D0">
        <w:rPr>
          <w:rFonts w:ascii="Times New Roman" w:eastAsia="Times New Roman" w:hAnsi="Times New Roman" w:cs="Times New Roman"/>
        </w:rPr>
        <w:t xml:space="preserve"> recommended movies.</w:t>
      </w:r>
    </w:p>
    <w:p w14:paraId="68EAE352" w14:textId="77777777" w:rsidR="00442B4B" w:rsidRDefault="00442B4B" w:rsidP="79B54072">
      <w:pPr>
        <w:pStyle w:val="ListParagraph"/>
        <w:ind w:left="284"/>
        <w:rPr>
          <w:rFonts w:ascii="Times New Roman" w:eastAsia="Times New Roman" w:hAnsi="Times New Roman" w:cs="Times New Roman"/>
        </w:rPr>
      </w:pPr>
    </w:p>
    <w:p w14:paraId="35FD6EF1" w14:textId="59A17E06" w:rsidR="471CE78D" w:rsidRDefault="6A8D2C35" w:rsidP="00442B4B">
      <w:pPr>
        <w:pStyle w:val="ListParagraph"/>
        <w:ind w:left="284"/>
        <w:jc w:val="center"/>
      </w:pPr>
      <w:r>
        <w:rPr>
          <w:noProof/>
        </w:rPr>
        <w:drawing>
          <wp:inline distT="0" distB="0" distL="0" distR="0" wp14:anchorId="537DFF0E" wp14:editId="713ECEF3">
            <wp:extent cx="5261499" cy="2374808"/>
            <wp:effectExtent l="19050" t="19050" r="15875" b="26035"/>
            <wp:docPr id="818289646" name="Picture 818289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289646"/>
                    <pic:cNvPicPr/>
                  </pic:nvPicPr>
                  <pic:blipFill>
                    <a:blip r:embed="rId21">
                      <a:extLst>
                        <a:ext uri="{28A0092B-C50C-407E-A947-70E740481C1C}">
                          <a14:useLocalDpi xmlns:a14="http://schemas.microsoft.com/office/drawing/2010/main" val="0"/>
                        </a:ext>
                      </a:extLst>
                    </a:blip>
                    <a:srcRect t="1968"/>
                    <a:stretch>
                      <a:fillRect/>
                    </a:stretch>
                  </pic:blipFill>
                  <pic:spPr>
                    <a:xfrm>
                      <a:off x="0" y="0"/>
                      <a:ext cx="5261499" cy="2374808"/>
                    </a:xfrm>
                    <a:prstGeom prst="rect">
                      <a:avLst/>
                    </a:prstGeom>
                    <a:ln>
                      <a:solidFill>
                        <a:schemeClr val="bg1">
                          <a:lumMod val="95000"/>
                        </a:schemeClr>
                      </a:solidFill>
                    </a:ln>
                  </pic:spPr>
                </pic:pic>
              </a:graphicData>
            </a:graphic>
          </wp:inline>
        </w:drawing>
      </w:r>
    </w:p>
    <w:p w14:paraId="2C619A8E" w14:textId="2D1AED8F" w:rsidR="521A8B47" w:rsidRDefault="521A8B47" w:rsidP="2B26B2C0">
      <w:pPr>
        <w:jc w:val="center"/>
        <w:rPr>
          <w:rFonts w:ascii="Times New Roman" w:hAnsi="Times New Roman" w:cs="Times New Roman"/>
          <w:i/>
          <w:iCs/>
          <w:sz w:val="18"/>
          <w:szCs w:val="18"/>
        </w:rPr>
      </w:pPr>
      <w:r w:rsidRPr="2B26B2C0">
        <w:rPr>
          <w:rFonts w:ascii="Times New Roman" w:hAnsi="Times New Roman" w:cs="Times New Roman"/>
          <w:i/>
          <w:iCs/>
          <w:sz w:val="18"/>
          <w:szCs w:val="18"/>
        </w:rPr>
        <w:t xml:space="preserve">Figure </w:t>
      </w:r>
      <w:r w:rsidR="00BC27F1">
        <w:rPr>
          <w:rFonts w:ascii="Times New Roman" w:hAnsi="Times New Roman" w:cs="Times New Roman"/>
          <w:i/>
          <w:iCs/>
          <w:sz w:val="18"/>
          <w:szCs w:val="18"/>
        </w:rPr>
        <w:t>9</w:t>
      </w:r>
      <w:r w:rsidR="00BC27F1" w:rsidRPr="2B26B2C0">
        <w:rPr>
          <w:rFonts w:ascii="Times New Roman" w:hAnsi="Times New Roman" w:cs="Times New Roman"/>
          <w:i/>
          <w:iCs/>
          <w:sz w:val="18"/>
          <w:szCs w:val="18"/>
        </w:rPr>
        <w:t xml:space="preserve">. </w:t>
      </w:r>
      <w:r w:rsidRPr="2B26B2C0">
        <w:rPr>
          <w:rFonts w:ascii="Times New Roman" w:hAnsi="Times New Roman" w:cs="Times New Roman"/>
          <w:i/>
          <w:iCs/>
          <w:sz w:val="18"/>
          <w:szCs w:val="18"/>
        </w:rPr>
        <w:t xml:space="preserve">Sample </w:t>
      </w:r>
      <w:r w:rsidR="00BC27F1" w:rsidRPr="2B26B2C0">
        <w:rPr>
          <w:rFonts w:ascii="Times New Roman" w:hAnsi="Times New Roman" w:cs="Times New Roman"/>
          <w:i/>
          <w:iCs/>
          <w:sz w:val="18"/>
          <w:szCs w:val="18"/>
        </w:rPr>
        <w:t xml:space="preserve">Movie </w:t>
      </w:r>
      <w:r w:rsidRPr="2B26B2C0">
        <w:rPr>
          <w:rFonts w:ascii="Times New Roman" w:hAnsi="Times New Roman" w:cs="Times New Roman"/>
          <w:i/>
          <w:iCs/>
          <w:sz w:val="18"/>
          <w:szCs w:val="18"/>
        </w:rPr>
        <w:t xml:space="preserve">'Liked' </w:t>
      </w:r>
      <w:r w:rsidR="00BC27F1" w:rsidRPr="2B26B2C0">
        <w:rPr>
          <w:rFonts w:ascii="Times New Roman" w:hAnsi="Times New Roman" w:cs="Times New Roman"/>
          <w:i/>
          <w:iCs/>
          <w:sz w:val="18"/>
          <w:szCs w:val="18"/>
        </w:rPr>
        <w:t xml:space="preserve">By </w:t>
      </w:r>
      <w:proofErr w:type="gramStart"/>
      <w:r w:rsidR="00BC27F1" w:rsidRPr="2B26B2C0">
        <w:rPr>
          <w:rFonts w:ascii="Times New Roman" w:hAnsi="Times New Roman" w:cs="Times New Roman"/>
          <w:i/>
          <w:iCs/>
          <w:sz w:val="18"/>
          <w:szCs w:val="18"/>
        </w:rPr>
        <w:t>The</w:t>
      </w:r>
      <w:proofErr w:type="gramEnd"/>
      <w:r w:rsidR="00BC27F1" w:rsidRPr="2B26B2C0">
        <w:rPr>
          <w:rFonts w:ascii="Times New Roman" w:hAnsi="Times New Roman" w:cs="Times New Roman"/>
          <w:i/>
          <w:iCs/>
          <w:sz w:val="18"/>
          <w:szCs w:val="18"/>
        </w:rPr>
        <w:t xml:space="preserve"> User</w:t>
      </w:r>
    </w:p>
    <w:p w14:paraId="44C1A49C" w14:textId="70621E1B" w:rsidR="18614780" w:rsidRDefault="18614780" w:rsidP="18614780">
      <w:pPr>
        <w:pStyle w:val="ListParagraph"/>
        <w:ind w:left="284"/>
      </w:pPr>
    </w:p>
    <w:p w14:paraId="0D2BA373" w14:textId="70621E1B" w:rsidR="10D17858" w:rsidRDefault="10D17858" w:rsidP="10D17858">
      <w:pPr>
        <w:pStyle w:val="ListParagraph"/>
        <w:ind w:left="284"/>
      </w:pPr>
    </w:p>
    <w:p w14:paraId="610AD276" w14:textId="5C431A77" w:rsidR="34E7C41A" w:rsidRDefault="006C5D18" w:rsidP="00A55438">
      <w:pPr>
        <w:pStyle w:val="ListParagraph"/>
        <w:ind w:left="284"/>
      </w:pPr>
      <w:r w:rsidRPr="006C5D18">
        <w:rPr>
          <w:noProof/>
        </w:rPr>
        <w:drawing>
          <wp:inline distT="0" distB="0" distL="0" distR="0" wp14:anchorId="155B2652" wp14:editId="0CDB28A3">
            <wp:extent cx="5596524" cy="2308225"/>
            <wp:effectExtent l="0" t="0" r="4445"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22"/>
                    <a:srcRect l="-455" r="-1"/>
                    <a:stretch/>
                  </pic:blipFill>
                  <pic:spPr bwMode="auto">
                    <a:xfrm>
                      <a:off x="0" y="0"/>
                      <a:ext cx="5632733" cy="2323159"/>
                    </a:xfrm>
                    <a:prstGeom prst="rect">
                      <a:avLst/>
                    </a:prstGeom>
                    <a:ln>
                      <a:noFill/>
                    </a:ln>
                    <a:extLst>
                      <a:ext uri="{53640926-AAD7-44D8-BBD7-CCE9431645EC}">
                        <a14:shadowObscured xmlns:a14="http://schemas.microsoft.com/office/drawing/2010/main"/>
                      </a:ext>
                    </a:extLst>
                  </pic:spPr>
                </pic:pic>
              </a:graphicData>
            </a:graphic>
          </wp:inline>
        </w:drawing>
      </w:r>
    </w:p>
    <w:p w14:paraId="280D67CB" w14:textId="1A387199" w:rsidR="00A55438" w:rsidRDefault="00B03EDE" w:rsidP="33833BA6">
      <w:pPr>
        <w:pStyle w:val="ListParagraph"/>
        <w:ind w:left="284"/>
        <w:jc w:val="center"/>
      </w:pPr>
      <w:r w:rsidRPr="00B03EDE">
        <w:rPr>
          <w:noProof/>
        </w:rPr>
        <w:drawing>
          <wp:inline distT="0" distB="0" distL="0" distR="0" wp14:anchorId="026AB70E" wp14:editId="794492D6">
            <wp:extent cx="5422035" cy="2171700"/>
            <wp:effectExtent l="0" t="0" r="762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rotWithShape="1">
                    <a:blip r:embed="rId23"/>
                    <a:srcRect l="3653"/>
                    <a:stretch/>
                  </pic:blipFill>
                  <pic:spPr bwMode="auto">
                    <a:xfrm>
                      <a:off x="0" y="0"/>
                      <a:ext cx="5509556" cy="2206755"/>
                    </a:xfrm>
                    <a:prstGeom prst="rect">
                      <a:avLst/>
                    </a:prstGeom>
                    <a:ln>
                      <a:noFill/>
                    </a:ln>
                    <a:extLst>
                      <a:ext uri="{53640926-AAD7-44D8-BBD7-CCE9431645EC}">
                        <a14:shadowObscured xmlns:a14="http://schemas.microsoft.com/office/drawing/2010/main"/>
                      </a:ext>
                    </a:extLst>
                  </pic:spPr>
                </pic:pic>
              </a:graphicData>
            </a:graphic>
          </wp:inline>
        </w:drawing>
      </w:r>
    </w:p>
    <w:p w14:paraId="51C170A2" w14:textId="116BE903" w:rsidR="004972E9" w:rsidRDefault="004972E9" w:rsidP="33833BA6">
      <w:pPr>
        <w:pStyle w:val="ListParagraph"/>
        <w:ind w:left="284"/>
        <w:jc w:val="center"/>
      </w:pPr>
      <w:r w:rsidRPr="004972E9">
        <w:rPr>
          <w:noProof/>
        </w:rPr>
        <w:drawing>
          <wp:inline distT="0" distB="0" distL="0" distR="0" wp14:anchorId="73D6E50A" wp14:editId="51B55D77">
            <wp:extent cx="5410200" cy="1631203"/>
            <wp:effectExtent l="0" t="0" r="0" b="762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rotWithShape="1">
                    <a:blip r:embed="rId24"/>
                    <a:srcRect l="2449"/>
                    <a:stretch/>
                  </pic:blipFill>
                  <pic:spPr bwMode="auto">
                    <a:xfrm>
                      <a:off x="0" y="0"/>
                      <a:ext cx="5470172" cy="1649285"/>
                    </a:xfrm>
                    <a:prstGeom prst="rect">
                      <a:avLst/>
                    </a:prstGeom>
                    <a:ln>
                      <a:noFill/>
                    </a:ln>
                    <a:extLst>
                      <a:ext uri="{53640926-AAD7-44D8-BBD7-CCE9431645EC}">
                        <a14:shadowObscured xmlns:a14="http://schemas.microsoft.com/office/drawing/2010/main"/>
                      </a:ext>
                    </a:extLst>
                  </pic:spPr>
                </pic:pic>
              </a:graphicData>
            </a:graphic>
          </wp:inline>
        </w:drawing>
      </w:r>
    </w:p>
    <w:p w14:paraId="68386D5B" w14:textId="4F109115" w:rsidR="31219C2B" w:rsidRDefault="31219C2B" w:rsidP="2B26B2C0">
      <w:pPr>
        <w:jc w:val="center"/>
        <w:rPr>
          <w:rFonts w:ascii="Times New Roman" w:hAnsi="Times New Roman" w:cs="Times New Roman"/>
          <w:i/>
          <w:iCs/>
          <w:sz w:val="18"/>
          <w:szCs w:val="18"/>
        </w:rPr>
      </w:pPr>
      <w:r w:rsidRPr="2B26B2C0">
        <w:rPr>
          <w:rFonts w:ascii="Times New Roman" w:hAnsi="Times New Roman" w:cs="Times New Roman"/>
          <w:i/>
          <w:iCs/>
          <w:sz w:val="18"/>
          <w:szCs w:val="18"/>
        </w:rPr>
        <w:t xml:space="preserve">Figure </w:t>
      </w:r>
      <w:r w:rsidR="00BC27F1">
        <w:rPr>
          <w:rFonts w:ascii="Times New Roman" w:hAnsi="Times New Roman" w:cs="Times New Roman"/>
          <w:i/>
          <w:iCs/>
          <w:sz w:val="18"/>
          <w:szCs w:val="18"/>
        </w:rPr>
        <w:t>10</w:t>
      </w:r>
      <w:r w:rsidR="00BC27F1" w:rsidRPr="2B26B2C0">
        <w:rPr>
          <w:rFonts w:ascii="Times New Roman" w:hAnsi="Times New Roman" w:cs="Times New Roman"/>
          <w:i/>
          <w:iCs/>
          <w:sz w:val="18"/>
          <w:szCs w:val="18"/>
        </w:rPr>
        <w:t xml:space="preserve">. </w:t>
      </w:r>
      <w:r w:rsidRPr="4E1616EF">
        <w:rPr>
          <w:rFonts w:ascii="Times New Roman" w:hAnsi="Times New Roman" w:cs="Times New Roman"/>
          <w:i/>
          <w:iCs/>
          <w:sz w:val="18"/>
          <w:szCs w:val="18"/>
        </w:rPr>
        <w:t xml:space="preserve">Showing </w:t>
      </w:r>
      <w:r w:rsidR="00BC27F1">
        <w:rPr>
          <w:rFonts w:ascii="Times New Roman" w:hAnsi="Times New Roman" w:cs="Times New Roman"/>
          <w:i/>
          <w:iCs/>
          <w:sz w:val="18"/>
          <w:szCs w:val="18"/>
        </w:rPr>
        <w:t>5</w:t>
      </w:r>
      <w:r w:rsidR="00BC27F1" w:rsidRPr="6FDA3D6D">
        <w:rPr>
          <w:rFonts w:ascii="Times New Roman" w:hAnsi="Times New Roman" w:cs="Times New Roman"/>
          <w:i/>
          <w:iCs/>
          <w:sz w:val="18"/>
          <w:szCs w:val="18"/>
        </w:rPr>
        <w:t xml:space="preserve"> Of 20 Movie </w:t>
      </w:r>
      <w:r w:rsidRPr="2B26B2C0">
        <w:rPr>
          <w:rFonts w:ascii="Times New Roman" w:hAnsi="Times New Roman" w:cs="Times New Roman"/>
          <w:i/>
          <w:iCs/>
          <w:sz w:val="18"/>
          <w:szCs w:val="18"/>
        </w:rPr>
        <w:t xml:space="preserve">Recommendations </w:t>
      </w:r>
      <w:r w:rsidR="00BC27F1" w:rsidRPr="2B26B2C0">
        <w:rPr>
          <w:rFonts w:ascii="Times New Roman" w:hAnsi="Times New Roman" w:cs="Times New Roman"/>
          <w:i/>
          <w:iCs/>
          <w:sz w:val="18"/>
          <w:szCs w:val="18"/>
        </w:rPr>
        <w:t xml:space="preserve">Based </w:t>
      </w:r>
      <w:proofErr w:type="gramStart"/>
      <w:r w:rsidR="00BC27F1" w:rsidRPr="2B26B2C0">
        <w:rPr>
          <w:rFonts w:ascii="Times New Roman" w:hAnsi="Times New Roman" w:cs="Times New Roman"/>
          <w:i/>
          <w:iCs/>
          <w:sz w:val="18"/>
          <w:szCs w:val="18"/>
        </w:rPr>
        <w:t>On</w:t>
      </w:r>
      <w:proofErr w:type="gramEnd"/>
      <w:r w:rsidR="00BC27F1" w:rsidRPr="2B26B2C0">
        <w:rPr>
          <w:rFonts w:ascii="Times New Roman" w:hAnsi="Times New Roman" w:cs="Times New Roman"/>
          <w:i/>
          <w:iCs/>
          <w:sz w:val="18"/>
          <w:szCs w:val="18"/>
        </w:rPr>
        <w:t xml:space="preserve"> </w:t>
      </w:r>
      <w:r w:rsidR="00BC27F1" w:rsidRPr="6FDA3D6D">
        <w:rPr>
          <w:rFonts w:ascii="Times New Roman" w:hAnsi="Times New Roman" w:cs="Times New Roman"/>
          <w:i/>
          <w:iCs/>
          <w:sz w:val="18"/>
          <w:szCs w:val="18"/>
        </w:rPr>
        <w:t xml:space="preserve">The </w:t>
      </w:r>
      <w:r w:rsidR="00BC27F1" w:rsidRPr="4E1616EF">
        <w:rPr>
          <w:rFonts w:ascii="Times New Roman" w:hAnsi="Times New Roman" w:cs="Times New Roman"/>
          <w:i/>
          <w:iCs/>
          <w:sz w:val="18"/>
          <w:szCs w:val="18"/>
        </w:rPr>
        <w:t>User</w:t>
      </w:r>
      <w:r w:rsidR="00BC27F1" w:rsidRPr="57DFDE22">
        <w:rPr>
          <w:rFonts w:ascii="Times New Roman" w:hAnsi="Times New Roman" w:cs="Times New Roman"/>
          <w:i/>
          <w:iCs/>
          <w:sz w:val="18"/>
          <w:szCs w:val="18"/>
        </w:rPr>
        <w:t xml:space="preserve"> </w:t>
      </w:r>
      <w:r w:rsidRPr="57DFDE22">
        <w:rPr>
          <w:rFonts w:ascii="Times New Roman" w:hAnsi="Times New Roman" w:cs="Times New Roman"/>
          <w:i/>
          <w:iCs/>
          <w:sz w:val="18"/>
          <w:szCs w:val="18"/>
        </w:rPr>
        <w:t xml:space="preserve">'Liked' </w:t>
      </w:r>
      <w:r w:rsidR="00BC27F1" w:rsidRPr="57DFDE22">
        <w:rPr>
          <w:rFonts w:ascii="Times New Roman" w:hAnsi="Times New Roman" w:cs="Times New Roman"/>
          <w:i/>
          <w:iCs/>
          <w:sz w:val="18"/>
          <w:szCs w:val="18"/>
        </w:rPr>
        <w:t>Movies</w:t>
      </w:r>
    </w:p>
    <w:p w14:paraId="46D39BD6" w14:textId="70621E1B" w:rsidR="00A9416A" w:rsidRPr="00867227" w:rsidRDefault="00A9416A" w:rsidP="009A6789">
      <w:pPr>
        <w:pStyle w:val="ListParagraph"/>
        <w:ind w:left="284"/>
        <w:jc w:val="both"/>
        <w:rPr>
          <w:rFonts w:ascii="Times New Roman" w:hAnsi="Times New Roman" w:cs="Times New Roman"/>
        </w:rPr>
      </w:pPr>
    </w:p>
    <w:p w14:paraId="2C8A3C25" w14:textId="70621E1B" w:rsidR="0042293F" w:rsidRDefault="0042293F" w:rsidP="00FF742A">
      <w:pPr>
        <w:pStyle w:val="ListParagraph"/>
        <w:ind w:left="284"/>
        <w:jc w:val="both"/>
        <w:rPr>
          <w:rFonts w:ascii="Times New Roman" w:hAnsi="Times New Roman" w:cs="Times New Roman"/>
          <w:u w:val="single"/>
        </w:rPr>
      </w:pPr>
      <w:r>
        <w:rPr>
          <w:rFonts w:ascii="Times New Roman" w:hAnsi="Times New Roman" w:cs="Times New Roman"/>
          <w:u w:val="single"/>
        </w:rPr>
        <w:t xml:space="preserve">First Evaluation – Using </w:t>
      </w:r>
      <w:proofErr w:type="spellStart"/>
      <w:r>
        <w:rPr>
          <w:rFonts w:ascii="Times New Roman" w:hAnsi="Times New Roman" w:cs="Times New Roman"/>
          <w:u w:val="single"/>
        </w:rPr>
        <w:t>Gensim’s</w:t>
      </w:r>
      <w:proofErr w:type="spellEnd"/>
      <w:r>
        <w:rPr>
          <w:rFonts w:ascii="Times New Roman" w:hAnsi="Times New Roman" w:cs="Times New Roman"/>
          <w:u w:val="single"/>
        </w:rPr>
        <w:t xml:space="preserve"> TFIDF</w:t>
      </w:r>
    </w:p>
    <w:p w14:paraId="693ECA9A" w14:textId="45206C61" w:rsidR="00FF742A" w:rsidRDefault="000F2A66" w:rsidP="001D487D">
      <w:pPr>
        <w:pStyle w:val="ListParagraph"/>
        <w:ind w:left="284"/>
        <w:jc w:val="both"/>
        <w:rPr>
          <w:rFonts w:ascii="Times New Roman" w:hAnsi="Times New Roman" w:cs="Times New Roman"/>
        </w:rPr>
      </w:pPr>
      <w:r>
        <w:rPr>
          <w:rFonts w:ascii="Times New Roman" w:hAnsi="Times New Roman" w:cs="Times New Roman"/>
        </w:rPr>
        <w:t>To measure the accuracy of the recommendation engine, two separate evaluations were performed. First</w:t>
      </w:r>
      <w:r w:rsidR="002448E3">
        <w:rPr>
          <w:rFonts w:ascii="Times New Roman" w:hAnsi="Times New Roman" w:cs="Times New Roman"/>
        </w:rPr>
        <w:t xml:space="preserve">, </w:t>
      </w:r>
      <w:r w:rsidR="00D16A7B">
        <w:rPr>
          <w:rFonts w:ascii="Times New Roman" w:hAnsi="Times New Roman" w:cs="Times New Roman"/>
        </w:rPr>
        <w:t xml:space="preserve">a comparison is done against </w:t>
      </w:r>
      <w:proofErr w:type="spellStart"/>
      <w:r w:rsidR="00A941AF">
        <w:rPr>
          <w:rFonts w:ascii="Times New Roman" w:hAnsi="Times New Roman" w:cs="Times New Roman"/>
        </w:rPr>
        <w:t>Gensim’s</w:t>
      </w:r>
      <w:proofErr w:type="spellEnd"/>
      <w:r w:rsidR="00A941AF">
        <w:rPr>
          <w:rFonts w:ascii="Times New Roman" w:hAnsi="Times New Roman" w:cs="Times New Roman"/>
        </w:rPr>
        <w:t xml:space="preserve"> TFIDF. </w:t>
      </w:r>
      <w:r w:rsidR="00873906">
        <w:rPr>
          <w:rFonts w:ascii="Times New Roman" w:hAnsi="Times New Roman" w:cs="Times New Roman"/>
        </w:rPr>
        <w:t xml:space="preserve">The main assumption </w:t>
      </w:r>
      <w:r w:rsidR="003B7BC6">
        <w:rPr>
          <w:rFonts w:ascii="Times New Roman" w:hAnsi="Times New Roman" w:cs="Times New Roman"/>
        </w:rPr>
        <w:t xml:space="preserve">when comparing the accuracy of </w:t>
      </w:r>
      <w:proofErr w:type="spellStart"/>
      <w:r w:rsidR="003B7BC6">
        <w:rPr>
          <w:rFonts w:ascii="Times New Roman" w:hAnsi="Times New Roman" w:cs="Times New Roman"/>
        </w:rPr>
        <w:t>spaCy’s</w:t>
      </w:r>
      <w:proofErr w:type="spellEnd"/>
      <w:r w:rsidR="003B7BC6">
        <w:rPr>
          <w:rFonts w:ascii="Times New Roman" w:hAnsi="Times New Roman" w:cs="Times New Roman"/>
        </w:rPr>
        <w:t xml:space="preserve"> </w:t>
      </w:r>
      <w:r w:rsidR="00DD1936">
        <w:rPr>
          <w:rFonts w:ascii="Times New Roman" w:hAnsi="Times New Roman" w:cs="Times New Roman"/>
        </w:rPr>
        <w:t>word-embedded vectors</w:t>
      </w:r>
      <w:r w:rsidR="003B7BC6">
        <w:rPr>
          <w:rFonts w:ascii="Times New Roman" w:hAnsi="Times New Roman" w:cs="Times New Roman"/>
        </w:rPr>
        <w:t xml:space="preserve"> against </w:t>
      </w:r>
      <w:proofErr w:type="spellStart"/>
      <w:r w:rsidR="003B7BC6">
        <w:rPr>
          <w:rFonts w:ascii="Times New Roman" w:hAnsi="Times New Roman" w:cs="Times New Roman"/>
        </w:rPr>
        <w:t>Gensim’s</w:t>
      </w:r>
      <w:proofErr w:type="spellEnd"/>
      <w:r w:rsidR="003B7BC6">
        <w:rPr>
          <w:rFonts w:ascii="Times New Roman" w:hAnsi="Times New Roman" w:cs="Times New Roman"/>
        </w:rPr>
        <w:t xml:space="preserve"> TFIDF</w:t>
      </w:r>
      <w:r w:rsidR="00873906">
        <w:rPr>
          <w:rFonts w:ascii="Times New Roman" w:hAnsi="Times New Roman" w:cs="Times New Roman"/>
        </w:rPr>
        <w:t xml:space="preserve"> is that the </w:t>
      </w:r>
      <w:r w:rsidR="006B1000">
        <w:rPr>
          <w:rFonts w:ascii="Times New Roman" w:hAnsi="Times New Roman" w:cs="Times New Roman"/>
        </w:rPr>
        <w:t>initial query words are within the vocabulary.</w:t>
      </w:r>
      <w:r w:rsidR="00A22D08">
        <w:rPr>
          <w:rFonts w:ascii="Times New Roman" w:hAnsi="Times New Roman" w:cs="Times New Roman"/>
        </w:rPr>
        <w:t xml:space="preserve"> </w:t>
      </w:r>
      <w:r w:rsidR="003C76DF">
        <w:rPr>
          <w:rFonts w:ascii="Times New Roman" w:hAnsi="Times New Roman" w:cs="Times New Roman"/>
        </w:rPr>
        <w:t>The</w:t>
      </w:r>
      <w:r w:rsidR="00650F54">
        <w:rPr>
          <w:rFonts w:ascii="Times New Roman" w:hAnsi="Times New Roman" w:cs="Times New Roman"/>
        </w:rPr>
        <w:t xml:space="preserve"> same pre-processing steps in the above Data Cleaning Considerations section </w:t>
      </w:r>
      <w:r w:rsidR="003C76DF">
        <w:rPr>
          <w:rFonts w:ascii="Times New Roman" w:hAnsi="Times New Roman" w:cs="Times New Roman"/>
        </w:rPr>
        <w:t>were used</w:t>
      </w:r>
      <w:r w:rsidR="00650F54">
        <w:rPr>
          <w:rFonts w:ascii="Times New Roman" w:hAnsi="Times New Roman" w:cs="Times New Roman"/>
        </w:rPr>
        <w:t xml:space="preserve"> to ensure the same dataset </w:t>
      </w:r>
      <w:r w:rsidR="00D25D60">
        <w:rPr>
          <w:rFonts w:ascii="Times New Roman" w:hAnsi="Times New Roman" w:cs="Times New Roman"/>
        </w:rPr>
        <w:t xml:space="preserve">was </w:t>
      </w:r>
      <w:r w:rsidR="00650F54">
        <w:rPr>
          <w:rFonts w:ascii="Times New Roman" w:hAnsi="Times New Roman" w:cs="Times New Roman"/>
        </w:rPr>
        <w:t>used</w:t>
      </w:r>
      <w:r w:rsidR="00D25D60">
        <w:rPr>
          <w:rFonts w:ascii="Times New Roman" w:hAnsi="Times New Roman" w:cs="Times New Roman"/>
        </w:rPr>
        <w:t xml:space="preserve"> for </w:t>
      </w:r>
      <w:proofErr w:type="spellStart"/>
      <w:r w:rsidR="00D25D60">
        <w:rPr>
          <w:rFonts w:ascii="Times New Roman" w:hAnsi="Times New Roman" w:cs="Times New Roman"/>
        </w:rPr>
        <w:t>Gensim’s</w:t>
      </w:r>
      <w:proofErr w:type="spellEnd"/>
      <w:r w:rsidR="00D25D60">
        <w:rPr>
          <w:rFonts w:ascii="Times New Roman" w:hAnsi="Times New Roman" w:cs="Times New Roman"/>
        </w:rPr>
        <w:t xml:space="preserve"> TFIDF</w:t>
      </w:r>
      <w:r w:rsidR="00650F54">
        <w:rPr>
          <w:rFonts w:ascii="Times New Roman" w:hAnsi="Times New Roman" w:cs="Times New Roman"/>
        </w:rPr>
        <w:t xml:space="preserve">. </w:t>
      </w:r>
      <w:r w:rsidR="00EA305D">
        <w:rPr>
          <w:rFonts w:ascii="Times New Roman" w:hAnsi="Times New Roman" w:cs="Times New Roman"/>
        </w:rPr>
        <w:t xml:space="preserve">This dataset was </w:t>
      </w:r>
      <w:r w:rsidR="00D25D60">
        <w:rPr>
          <w:rFonts w:ascii="Times New Roman" w:hAnsi="Times New Roman" w:cs="Times New Roman"/>
        </w:rPr>
        <w:t>then</w:t>
      </w:r>
      <w:r w:rsidR="00EA305D">
        <w:rPr>
          <w:rFonts w:ascii="Times New Roman" w:hAnsi="Times New Roman" w:cs="Times New Roman"/>
        </w:rPr>
        <w:t xml:space="preserve"> </w:t>
      </w:r>
      <w:r w:rsidR="005E66EF">
        <w:rPr>
          <w:rFonts w:ascii="Times New Roman" w:hAnsi="Times New Roman" w:cs="Times New Roman"/>
        </w:rPr>
        <w:t>converted into a dictionary</w:t>
      </w:r>
      <w:r w:rsidR="00D129FE">
        <w:rPr>
          <w:rFonts w:ascii="Times New Roman" w:hAnsi="Times New Roman" w:cs="Times New Roman"/>
        </w:rPr>
        <w:t xml:space="preserve">, and </w:t>
      </w:r>
      <w:r w:rsidR="00FC50F0">
        <w:rPr>
          <w:rFonts w:ascii="Times New Roman" w:hAnsi="Times New Roman" w:cs="Times New Roman"/>
        </w:rPr>
        <w:t xml:space="preserve">its </w:t>
      </w:r>
      <w:r w:rsidR="006956DF">
        <w:rPr>
          <w:rFonts w:ascii="Times New Roman" w:hAnsi="Times New Roman" w:cs="Times New Roman"/>
        </w:rPr>
        <w:t>similarity</w:t>
      </w:r>
      <w:r w:rsidR="00E9189C">
        <w:rPr>
          <w:rFonts w:ascii="Times New Roman" w:hAnsi="Times New Roman" w:cs="Times New Roman"/>
        </w:rPr>
        <w:t xml:space="preserve"> matrix </w:t>
      </w:r>
      <w:r w:rsidR="006956DF">
        <w:rPr>
          <w:rFonts w:ascii="Times New Roman" w:hAnsi="Times New Roman" w:cs="Times New Roman"/>
        </w:rPr>
        <w:t>based on TFIDF was calculated</w:t>
      </w:r>
      <w:r w:rsidR="00E45D62">
        <w:rPr>
          <w:rFonts w:ascii="Times New Roman" w:hAnsi="Times New Roman" w:cs="Times New Roman"/>
        </w:rPr>
        <w:t xml:space="preserve"> as per Figure 11</w:t>
      </w:r>
      <w:r w:rsidR="006956DF">
        <w:rPr>
          <w:rFonts w:ascii="Times New Roman" w:hAnsi="Times New Roman" w:cs="Times New Roman"/>
        </w:rPr>
        <w:t xml:space="preserve">. </w:t>
      </w:r>
    </w:p>
    <w:p w14:paraId="79D2717D" w14:textId="70621E1B" w:rsidR="00901A16" w:rsidRDefault="00901A16" w:rsidP="0042293F">
      <w:pPr>
        <w:pStyle w:val="ListParagraph"/>
        <w:ind w:left="284"/>
        <w:rPr>
          <w:rFonts w:ascii="Times New Roman" w:hAnsi="Times New Roman" w:cs="Times New Roman"/>
        </w:rPr>
      </w:pPr>
    </w:p>
    <w:p w14:paraId="32954421" w14:textId="70621E1B" w:rsidR="00901A16" w:rsidRDefault="009E362D" w:rsidP="00901A16">
      <w:pPr>
        <w:pStyle w:val="ListParagraph"/>
        <w:ind w:left="284"/>
        <w:jc w:val="center"/>
        <w:rPr>
          <w:rFonts w:ascii="Times New Roman" w:hAnsi="Times New Roman" w:cs="Times New Roman"/>
        </w:rPr>
      </w:pPr>
      <w:r>
        <w:rPr>
          <w:noProof/>
        </w:rPr>
        <w:drawing>
          <wp:inline distT="0" distB="0" distL="0" distR="0" wp14:anchorId="5B3F5AE3" wp14:editId="455A17CC">
            <wp:extent cx="4168800" cy="1697806"/>
            <wp:effectExtent l="0" t="0" r="3175"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4168800" cy="1697806"/>
                    </a:xfrm>
                    <a:prstGeom prst="rect">
                      <a:avLst/>
                    </a:prstGeom>
                  </pic:spPr>
                </pic:pic>
              </a:graphicData>
            </a:graphic>
          </wp:inline>
        </w:drawing>
      </w:r>
    </w:p>
    <w:p w14:paraId="2363866C" w14:textId="4DEDA20F" w:rsidR="00901A16" w:rsidRPr="00A72211" w:rsidRDefault="00901A16" w:rsidP="00901A16">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4465D8">
        <w:rPr>
          <w:rFonts w:ascii="Times New Roman" w:hAnsi="Times New Roman" w:cs="Times New Roman"/>
          <w:i/>
          <w:iCs/>
          <w:sz w:val="18"/>
          <w:szCs w:val="18"/>
        </w:rPr>
        <w:t>11</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 xml:space="preserve">Sample </w:t>
      </w:r>
      <w:r w:rsidR="009E362D">
        <w:rPr>
          <w:rFonts w:ascii="Times New Roman" w:hAnsi="Times New Roman" w:cs="Times New Roman"/>
          <w:i/>
          <w:iCs/>
          <w:sz w:val="18"/>
          <w:szCs w:val="18"/>
        </w:rPr>
        <w:t>TFIDF</w:t>
      </w:r>
      <w:r>
        <w:rPr>
          <w:rFonts w:ascii="Times New Roman" w:hAnsi="Times New Roman" w:cs="Times New Roman"/>
          <w:i/>
          <w:iCs/>
          <w:sz w:val="18"/>
          <w:szCs w:val="18"/>
        </w:rPr>
        <w:t xml:space="preserve"> Cosine Similarity Calculations Between 3 Plot Summaries and The Rest of the Corpus</w:t>
      </w:r>
    </w:p>
    <w:p w14:paraId="7B4C20DA" w14:textId="2A1E2862" w:rsidR="00901A16" w:rsidRDefault="00860FF3" w:rsidP="001D487D">
      <w:pPr>
        <w:pStyle w:val="ListParagraph"/>
        <w:ind w:left="284"/>
        <w:jc w:val="both"/>
        <w:rPr>
          <w:rFonts w:ascii="Times New Roman" w:hAnsi="Times New Roman" w:cs="Times New Roman"/>
        </w:rPr>
      </w:pPr>
      <w:r>
        <w:rPr>
          <w:rFonts w:ascii="Times New Roman" w:hAnsi="Times New Roman" w:cs="Times New Roman"/>
        </w:rPr>
        <w:t xml:space="preserve">A comparison of the same three </w:t>
      </w:r>
      <w:r w:rsidR="00F45A67" w:rsidRPr="00F45A67">
        <w:rPr>
          <w:rFonts w:ascii="Times New Roman" w:hAnsi="Times New Roman" w:cs="Times New Roman"/>
          <w:i/>
          <w:iCs/>
        </w:rPr>
        <w:t>‘L</w:t>
      </w:r>
      <w:r w:rsidR="007D50A3" w:rsidRPr="00F45A67">
        <w:rPr>
          <w:rFonts w:ascii="Times New Roman" w:hAnsi="Times New Roman" w:cs="Times New Roman"/>
          <w:i/>
          <w:iCs/>
        </w:rPr>
        <w:t>iked</w:t>
      </w:r>
      <w:r w:rsidR="00F45A67" w:rsidRPr="00F45A67">
        <w:rPr>
          <w:rFonts w:ascii="Times New Roman" w:hAnsi="Times New Roman" w:cs="Times New Roman"/>
          <w:i/>
          <w:iCs/>
        </w:rPr>
        <w:t>’</w:t>
      </w:r>
      <w:r>
        <w:rPr>
          <w:rFonts w:ascii="Times New Roman" w:hAnsi="Times New Roman" w:cs="Times New Roman"/>
        </w:rPr>
        <w:t xml:space="preserve"> </w:t>
      </w:r>
      <w:r w:rsidR="007D50A3">
        <w:rPr>
          <w:rFonts w:ascii="Times New Roman" w:hAnsi="Times New Roman" w:cs="Times New Roman"/>
        </w:rPr>
        <w:t xml:space="preserve">movies were used for this TFIDF calculation. </w:t>
      </w:r>
      <w:r w:rsidR="00997319">
        <w:rPr>
          <w:rFonts w:ascii="Times New Roman" w:hAnsi="Times New Roman" w:cs="Times New Roman"/>
        </w:rPr>
        <w:t xml:space="preserve">Given that the </w:t>
      </w:r>
      <w:r w:rsidR="00920CCE">
        <w:rPr>
          <w:rFonts w:ascii="Times New Roman" w:hAnsi="Times New Roman" w:cs="Times New Roman"/>
        </w:rPr>
        <w:t xml:space="preserve">TFIDF </w:t>
      </w:r>
      <w:r w:rsidR="00997319">
        <w:rPr>
          <w:rFonts w:ascii="Times New Roman" w:hAnsi="Times New Roman" w:cs="Times New Roman"/>
        </w:rPr>
        <w:t xml:space="preserve">cosine similarity </w:t>
      </w:r>
      <w:r w:rsidR="00920CCE">
        <w:rPr>
          <w:rFonts w:ascii="Times New Roman" w:hAnsi="Times New Roman" w:cs="Times New Roman"/>
        </w:rPr>
        <w:t xml:space="preserve">results </w:t>
      </w:r>
      <w:r w:rsidR="00473EC3">
        <w:rPr>
          <w:rFonts w:ascii="Times New Roman" w:hAnsi="Times New Roman" w:cs="Times New Roman"/>
        </w:rPr>
        <w:t>are</w:t>
      </w:r>
      <w:r w:rsidR="00920CCE">
        <w:rPr>
          <w:rFonts w:ascii="Times New Roman" w:hAnsi="Times New Roman" w:cs="Times New Roman"/>
        </w:rPr>
        <w:t xml:space="preserve"> lower than the </w:t>
      </w:r>
      <w:r w:rsidR="007D50A3">
        <w:rPr>
          <w:rFonts w:ascii="Times New Roman" w:hAnsi="Times New Roman" w:cs="Times New Roman"/>
        </w:rPr>
        <w:t>word</w:t>
      </w:r>
      <w:r w:rsidR="000731B4">
        <w:rPr>
          <w:rFonts w:ascii="Times New Roman" w:hAnsi="Times New Roman" w:cs="Times New Roman"/>
        </w:rPr>
        <w:t>-embedded</w:t>
      </w:r>
      <w:r w:rsidR="007D50A3">
        <w:rPr>
          <w:rFonts w:ascii="Times New Roman" w:hAnsi="Times New Roman" w:cs="Times New Roman"/>
        </w:rPr>
        <w:t xml:space="preserve"> vector cosine similarity results, a lower threshold of 0.1 </w:t>
      </w:r>
      <w:r w:rsidR="00473EC3">
        <w:rPr>
          <w:rFonts w:ascii="Times New Roman" w:hAnsi="Times New Roman" w:cs="Times New Roman"/>
        </w:rPr>
        <w:t>was used on the max column. In similar fashion, t</w:t>
      </w:r>
      <w:r w:rsidR="00473EC3" w:rsidRPr="00473EC3">
        <w:rPr>
          <w:rFonts w:ascii="Times New Roman" w:hAnsi="Times New Roman" w:cs="Times New Roman"/>
        </w:rPr>
        <w:t>he plot summaries were then sorted in descending order of the total column scores. The eventual top 20 plot summaries were then generated as a concluding result.</w:t>
      </w:r>
    </w:p>
    <w:p w14:paraId="315A9E40" w14:textId="70621E1B" w:rsidR="0051428B" w:rsidRDefault="0051428B" w:rsidP="0042293F">
      <w:pPr>
        <w:pStyle w:val="ListParagraph"/>
        <w:ind w:left="284"/>
        <w:rPr>
          <w:rFonts w:ascii="Times New Roman" w:hAnsi="Times New Roman" w:cs="Times New Roman"/>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3402"/>
        <w:gridCol w:w="3963"/>
      </w:tblGrid>
      <w:tr w:rsidR="006D18BC" w:rsidRPr="005B3EDE" w14:paraId="6A2AA178" w14:textId="77777777" w:rsidTr="00567EA0">
        <w:tc>
          <w:tcPr>
            <w:tcW w:w="1701" w:type="dxa"/>
            <w:shd w:val="clear" w:color="auto" w:fill="808080" w:themeFill="background1" w:themeFillShade="80"/>
            <w:vAlign w:val="bottom"/>
          </w:tcPr>
          <w:p w14:paraId="4DF9D09F" w14:textId="26471077" w:rsidR="006D18BC" w:rsidRPr="005B3EDE" w:rsidRDefault="005B3EDE" w:rsidP="005B3EDE">
            <w:pPr>
              <w:pStyle w:val="ListParagraph"/>
              <w:ind w:left="0"/>
              <w:jc w:val="center"/>
              <w:rPr>
                <w:rFonts w:cstheme="minorHAnsi"/>
                <w:color w:val="FFFFFF" w:themeColor="background1"/>
                <w:sz w:val="20"/>
                <w:szCs w:val="20"/>
              </w:rPr>
            </w:pPr>
            <w:r w:rsidRPr="005B3EDE">
              <w:rPr>
                <w:rFonts w:cstheme="minorHAnsi"/>
                <w:color w:val="FFFFFF" w:themeColor="background1"/>
                <w:sz w:val="20"/>
                <w:szCs w:val="20"/>
              </w:rPr>
              <w:t>Ranked In Terms of Best Match</w:t>
            </w:r>
          </w:p>
        </w:tc>
        <w:tc>
          <w:tcPr>
            <w:tcW w:w="3402" w:type="dxa"/>
            <w:shd w:val="clear" w:color="auto" w:fill="808080" w:themeFill="background1" w:themeFillShade="80"/>
            <w:vAlign w:val="bottom"/>
          </w:tcPr>
          <w:p w14:paraId="03C534EA" w14:textId="36DC09E4" w:rsidR="006D18BC" w:rsidRPr="005B3EDE" w:rsidRDefault="006D18BC" w:rsidP="005B3EDE">
            <w:pPr>
              <w:pStyle w:val="ListParagraph"/>
              <w:ind w:left="0"/>
              <w:jc w:val="center"/>
              <w:rPr>
                <w:rFonts w:cstheme="minorHAnsi"/>
                <w:color w:val="FFFFFF" w:themeColor="background1"/>
                <w:sz w:val="20"/>
                <w:szCs w:val="20"/>
              </w:rPr>
            </w:pPr>
            <w:r w:rsidRPr="005B3EDE">
              <w:rPr>
                <w:rFonts w:cstheme="minorHAnsi"/>
                <w:color w:val="FFFFFF" w:themeColor="background1"/>
                <w:sz w:val="20"/>
                <w:szCs w:val="20"/>
              </w:rPr>
              <w:t>TFIDF</w:t>
            </w:r>
          </w:p>
        </w:tc>
        <w:tc>
          <w:tcPr>
            <w:tcW w:w="3963" w:type="dxa"/>
            <w:shd w:val="clear" w:color="auto" w:fill="808080" w:themeFill="background1" w:themeFillShade="80"/>
            <w:vAlign w:val="bottom"/>
          </w:tcPr>
          <w:p w14:paraId="3F8B9D9F" w14:textId="669ED4BF" w:rsidR="006D18BC" w:rsidRPr="005B3EDE" w:rsidRDefault="006D18BC" w:rsidP="005B3EDE">
            <w:pPr>
              <w:pStyle w:val="ListParagraph"/>
              <w:ind w:left="0"/>
              <w:jc w:val="center"/>
              <w:rPr>
                <w:rFonts w:cstheme="minorHAnsi"/>
                <w:color w:val="FFFFFF" w:themeColor="background1"/>
                <w:sz w:val="20"/>
                <w:szCs w:val="20"/>
              </w:rPr>
            </w:pPr>
            <w:proofErr w:type="spellStart"/>
            <w:r w:rsidRPr="005B3EDE">
              <w:rPr>
                <w:rFonts w:cstheme="minorHAnsi"/>
                <w:color w:val="FFFFFF" w:themeColor="background1"/>
                <w:sz w:val="20"/>
                <w:szCs w:val="20"/>
              </w:rPr>
              <w:t>spaCy’s</w:t>
            </w:r>
            <w:proofErr w:type="spellEnd"/>
            <w:r w:rsidRPr="005B3EDE">
              <w:rPr>
                <w:rFonts w:cstheme="minorHAnsi"/>
                <w:color w:val="FFFFFF" w:themeColor="background1"/>
                <w:sz w:val="20"/>
                <w:szCs w:val="20"/>
              </w:rPr>
              <w:t xml:space="preserve"> </w:t>
            </w:r>
            <w:r w:rsidR="00DD1936" w:rsidRPr="005B3EDE">
              <w:rPr>
                <w:rFonts w:cstheme="minorHAnsi"/>
                <w:color w:val="FFFFFF" w:themeColor="background1"/>
                <w:sz w:val="20"/>
                <w:szCs w:val="20"/>
              </w:rPr>
              <w:t>word-embedded vectors</w:t>
            </w:r>
          </w:p>
        </w:tc>
      </w:tr>
      <w:tr w:rsidR="006D18BC" w:rsidRPr="005B3EDE" w14:paraId="3FBE25E8" w14:textId="77777777" w:rsidTr="00567EA0">
        <w:tc>
          <w:tcPr>
            <w:tcW w:w="1701" w:type="dxa"/>
            <w:vAlign w:val="center"/>
          </w:tcPr>
          <w:p w14:paraId="00816817" w14:textId="0609735A" w:rsidR="006D18BC" w:rsidRPr="005B3EDE" w:rsidRDefault="00B45E62" w:rsidP="00213816">
            <w:pPr>
              <w:pStyle w:val="ListParagraph"/>
              <w:ind w:left="0"/>
              <w:jc w:val="center"/>
              <w:rPr>
                <w:rFonts w:cstheme="minorHAnsi"/>
                <w:sz w:val="20"/>
                <w:szCs w:val="20"/>
              </w:rPr>
            </w:pPr>
            <w:r w:rsidRPr="005B3EDE">
              <w:rPr>
                <w:rFonts w:cstheme="minorHAnsi"/>
                <w:sz w:val="20"/>
                <w:szCs w:val="20"/>
              </w:rPr>
              <w:t>Top Match</w:t>
            </w:r>
          </w:p>
        </w:tc>
        <w:tc>
          <w:tcPr>
            <w:tcW w:w="3402" w:type="dxa"/>
            <w:vAlign w:val="center"/>
          </w:tcPr>
          <w:p w14:paraId="7F82F89E" w14:textId="7A6AE1DE" w:rsidR="006D18BC" w:rsidRPr="005B3EDE" w:rsidRDefault="003A695D" w:rsidP="00213816">
            <w:pPr>
              <w:pStyle w:val="ListParagraph"/>
              <w:ind w:left="0"/>
              <w:jc w:val="center"/>
              <w:rPr>
                <w:rFonts w:cstheme="minorHAnsi"/>
                <w:sz w:val="20"/>
                <w:szCs w:val="20"/>
              </w:rPr>
            </w:pPr>
            <w:r w:rsidRPr="005B3EDE">
              <w:rPr>
                <w:rFonts w:cstheme="minorHAnsi"/>
                <w:sz w:val="20"/>
                <w:szCs w:val="20"/>
              </w:rPr>
              <w:t>Day One</w:t>
            </w:r>
          </w:p>
        </w:tc>
        <w:tc>
          <w:tcPr>
            <w:tcW w:w="3963" w:type="dxa"/>
            <w:vAlign w:val="center"/>
          </w:tcPr>
          <w:p w14:paraId="5E88C36D" w14:textId="40102152" w:rsidR="006D18BC" w:rsidRPr="005B3EDE" w:rsidRDefault="003A695D" w:rsidP="00213816">
            <w:pPr>
              <w:pStyle w:val="ListParagraph"/>
              <w:ind w:left="0"/>
              <w:jc w:val="center"/>
              <w:rPr>
                <w:rFonts w:cstheme="minorHAnsi"/>
                <w:sz w:val="20"/>
                <w:szCs w:val="20"/>
              </w:rPr>
            </w:pPr>
            <w:r w:rsidRPr="005B3EDE">
              <w:rPr>
                <w:rFonts w:cstheme="minorHAnsi"/>
                <w:sz w:val="20"/>
                <w:szCs w:val="20"/>
              </w:rPr>
              <w:t>Deterrence</w:t>
            </w:r>
          </w:p>
        </w:tc>
      </w:tr>
      <w:tr w:rsidR="006D18BC" w:rsidRPr="005B3EDE" w14:paraId="04F2D6FD" w14:textId="77777777" w:rsidTr="00567EA0">
        <w:tc>
          <w:tcPr>
            <w:tcW w:w="1701" w:type="dxa"/>
            <w:tcBorders>
              <w:right w:val="single" w:sz="2" w:space="0" w:color="FFFFFF" w:themeColor="background1"/>
            </w:tcBorders>
            <w:shd w:val="clear" w:color="auto" w:fill="D9D9D9" w:themeFill="background1" w:themeFillShade="D9"/>
            <w:vAlign w:val="center"/>
          </w:tcPr>
          <w:p w14:paraId="7CC1120A" w14:textId="0444E210" w:rsidR="006D18BC" w:rsidRPr="005B3EDE" w:rsidRDefault="00B45E62" w:rsidP="00213816">
            <w:pPr>
              <w:pStyle w:val="ListParagraph"/>
              <w:ind w:left="0"/>
              <w:jc w:val="center"/>
              <w:rPr>
                <w:rFonts w:cstheme="minorHAnsi"/>
                <w:sz w:val="20"/>
                <w:szCs w:val="20"/>
              </w:rPr>
            </w:pPr>
            <w:r w:rsidRPr="005B3EDE">
              <w:rPr>
                <w:rFonts w:cstheme="minorHAnsi"/>
                <w:sz w:val="20"/>
                <w:szCs w:val="20"/>
              </w:rPr>
              <w:t>2</w:t>
            </w:r>
            <w:r w:rsidRPr="005B3EDE">
              <w:rPr>
                <w:rFonts w:cstheme="minorHAnsi"/>
                <w:sz w:val="20"/>
                <w:szCs w:val="20"/>
                <w:vertAlign w:val="superscript"/>
              </w:rPr>
              <w:t>nd</w:t>
            </w:r>
          </w:p>
        </w:tc>
        <w:tc>
          <w:tcPr>
            <w:tcW w:w="3402" w:type="dxa"/>
            <w:tcBorders>
              <w:left w:val="single" w:sz="2" w:space="0" w:color="FFFFFF" w:themeColor="background1"/>
              <w:right w:val="single" w:sz="2" w:space="0" w:color="FFFFFF" w:themeColor="background1"/>
            </w:tcBorders>
            <w:shd w:val="clear" w:color="auto" w:fill="D9D9D9" w:themeFill="background1" w:themeFillShade="D9"/>
            <w:vAlign w:val="center"/>
          </w:tcPr>
          <w:p w14:paraId="15DE04E5" w14:textId="24D1C17C" w:rsidR="006D18BC" w:rsidRPr="005B3EDE" w:rsidRDefault="003A695D" w:rsidP="00213816">
            <w:pPr>
              <w:pStyle w:val="ListParagraph"/>
              <w:ind w:left="0"/>
              <w:jc w:val="center"/>
              <w:rPr>
                <w:rFonts w:cstheme="minorHAnsi"/>
                <w:sz w:val="20"/>
                <w:szCs w:val="20"/>
              </w:rPr>
            </w:pPr>
            <w:r w:rsidRPr="005B3EDE">
              <w:rPr>
                <w:rFonts w:cstheme="minorHAnsi"/>
                <w:sz w:val="20"/>
                <w:szCs w:val="20"/>
              </w:rPr>
              <w:t>W.</w:t>
            </w:r>
          </w:p>
        </w:tc>
        <w:tc>
          <w:tcPr>
            <w:tcW w:w="3963" w:type="dxa"/>
            <w:tcBorders>
              <w:left w:val="single" w:sz="2" w:space="0" w:color="FFFFFF" w:themeColor="background1"/>
            </w:tcBorders>
            <w:shd w:val="clear" w:color="auto" w:fill="D9D9D9" w:themeFill="background1" w:themeFillShade="D9"/>
            <w:vAlign w:val="center"/>
          </w:tcPr>
          <w:p w14:paraId="016E7107" w14:textId="08245D8A" w:rsidR="006D18BC" w:rsidRPr="005B3EDE" w:rsidRDefault="003A695D" w:rsidP="00213816">
            <w:pPr>
              <w:pStyle w:val="ListParagraph"/>
              <w:ind w:left="0"/>
              <w:jc w:val="center"/>
              <w:rPr>
                <w:rFonts w:cstheme="minorHAnsi"/>
                <w:sz w:val="20"/>
                <w:szCs w:val="20"/>
              </w:rPr>
            </w:pPr>
            <w:r w:rsidRPr="005B3EDE">
              <w:rPr>
                <w:rFonts w:cstheme="minorHAnsi"/>
                <w:sz w:val="20"/>
                <w:szCs w:val="20"/>
              </w:rPr>
              <w:t>The Sum of All Fears</w:t>
            </w:r>
          </w:p>
        </w:tc>
      </w:tr>
      <w:tr w:rsidR="006D18BC" w:rsidRPr="005B3EDE" w14:paraId="000F946B" w14:textId="77777777" w:rsidTr="00567EA0">
        <w:tc>
          <w:tcPr>
            <w:tcW w:w="1701" w:type="dxa"/>
            <w:vAlign w:val="center"/>
          </w:tcPr>
          <w:p w14:paraId="732E5949" w14:textId="20D2F8A2" w:rsidR="006D18BC" w:rsidRPr="005B3EDE" w:rsidRDefault="00B45E62" w:rsidP="00213816">
            <w:pPr>
              <w:pStyle w:val="ListParagraph"/>
              <w:ind w:left="0"/>
              <w:jc w:val="center"/>
              <w:rPr>
                <w:rFonts w:cstheme="minorHAnsi"/>
                <w:sz w:val="20"/>
                <w:szCs w:val="20"/>
              </w:rPr>
            </w:pPr>
            <w:r w:rsidRPr="005B3EDE">
              <w:rPr>
                <w:rFonts w:cstheme="minorHAnsi"/>
                <w:sz w:val="20"/>
                <w:szCs w:val="20"/>
              </w:rPr>
              <w:t>3</w:t>
            </w:r>
            <w:r w:rsidRPr="005B3EDE">
              <w:rPr>
                <w:rFonts w:cstheme="minorHAnsi"/>
                <w:sz w:val="20"/>
                <w:szCs w:val="20"/>
                <w:vertAlign w:val="superscript"/>
              </w:rPr>
              <w:t>rd</w:t>
            </w:r>
          </w:p>
        </w:tc>
        <w:tc>
          <w:tcPr>
            <w:tcW w:w="3402" w:type="dxa"/>
            <w:vAlign w:val="center"/>
          </w:tcPr>
          <w:p w14:paraId="542445C1" w14:textId="0CD9218B" w:rsidR="006D18BC" w:rsidRPr="005B3EDE" w:rsidRDefault="003A695D" w:rsidP="00213816">
            <w:pPr>
              <w:pStyle w:val="ListParagraph"/>
              <w:ind w:left="0"/>
              <w:jc w:val="center"/>
              <w:rPr>
                <w:rFonts w:cstheme="minorHAnsi"/>
                <w:sz w:val="20"/>
                <w:szCs w:val="20"/>
              </w:rPr>
            </w:pPr>
            <w:r w:rsidRPr="005B3EDE">
              <w:rPr>
                <w:rFonts w:cstheme="minorHAnsi"/>
                <w:sz w:val="20"/>
                <w:szCs w:val="20"/>
              </w:rPr>
              <w:t>Red Corner</w:t>
            </w:r>
          </w:p>
        </w:tc>
        <w:tc>
          <w:tcPr>
            <w:tcW w:w="3963" w:type="dxa"/>
            <w:vAlign w:val="center"/>
          </w:tcPr>
          <w:p w14:paraId="0E94DDD9" w14:textId="3CA17390" w:rsidR="006D18BC" w:rsidRPr="005B3EDE" w:rsidRDefault="003A695D" w:rsidP="00213816">
            <w:pPr>
              <w:pStyle w:val="ListParagraph"/>
              <w:ind w:left="0"/>
              <w:jc w:val="center"/>
              <w:rPr>
                <w:rFonts w:cstheme="minorHAnsi"/>
                <w:sz w:val="20"/>
                <w:szCs w:val="20"/>
              </w:rPr>
            </w:pPr>
            <w:r w:rsidRPr="005B3EDE">
              <w:rPr>
                <w:rFonts w:cstheme="minorHAnsi"/>
                <w:sz w:val="20"/>
                <w:szCs w:val="20"/>
              </w:rPr>
              <w:t>Red Dawn</w:t>
            </w:r>
          </w:p>
        </w:tc>
      </w:tr>
      <w:tr w:rsidR="006D18BC" w:rsidRPr="005B3EDE" w14:paraId="3FAB187E" w14:textId="77777777" w:rsidTr="00567EA0">
        <w:tc>
          <w:tcPr>
            <w:tcW w:w="1701" w:type="dxa"/>
            <w:tcBorders>
              <w:right w:val="single" w:sz="2" w:space="0" w:color="FFFFFF" w:themeColor="background1"/>
            </w:tcBorders>
            <w:shd w:val="clear" w:color="auto" w:fill="D9D9D9" w:themeFill="background1" w:themeFillShade="D9"/>
            <w:vAlign w:val="center"/>
          </w:tcPr>
          <w:p w14:paraId="70BD8464" w14:textId="17511E3F" w:rsidR="006D18BC" w:rsidRPr="005B3EDE" w:rsidRDefault="00B45E62" w:rsidP="00213816">
            <w:pPr>
              <w:pStyle w:val="ListParagraph"/>
              <w:ind w:left="0"/>
              <w:jc w:val="center"/>
              <w:rPr>
                <w:rFonts w:cstheme="minorHAnsi"/>
                <w:sz w:val="20"/>
                <w:szCs w:val="20"/>
              </w:rPr>
            </w:pPr>
            <w:r w:rsidRPr="005B3EDE">
              <w:rPr>
                <w:rFonts w:cstheme="minorHAnsi"/>
                <w:sz w:val="20"/>
                <w:szCs w:val="20"/>
              </w:rPr>
              <w:t>4</w:t>
            </w:r>
            <w:r w:rsidRPr="005B3EDE">
              <w:rPr>
                <w:rFonts w:cstheme="minorHAnsi"/>
                <w:sz w:val="20"/>
                <w:szCs w:val="20"/>
                <w:vertAlign w:val="superscript"/>
              </w:rPr>
              <w:t>th</w:t>
            </w:r>
          </w:p>
        </w:tc>
        <w:tc>
          <w:tcPr>
            <w:tcW w:w="3402" w:type="dxa"/>
            <w:tcBorders>
              <w:left w:val="single" w:sz="2" w:space="0" w:color="FFFFFF" w:themeColor="background1"/>
              <w:right w:val="single" w:sz="2" w:space="0" w:color="FFFFFF" w:themeColor="background1"/>
            </w:tcBorders>
            <w:shd w:val="clear" w:color="auto" w:fill="D9D9D9" w:themeFill="background1" w:themeFillShade="D9"/>
            <w:vAlign w:val="center"/>
          </w:tcPr>
          <w:p w14:paraId="318CE106" w14:textId="2126859D" w:rsidR="006D18BC" w:rsidRPr="005B3EDE" w:rsidRDefault="003A695D" w:rsidP="00213816">
            <w:pPr>
              <w:pStyle w:val="ListParagraph"/>
              <w:ind w:left="0"/>
              <w:jc w:val="center"/>
              <w:rPr>
                <w:rFonts w:cstheme="minorHAnsi"/>
                <w:sz w:val="20"/>
                <w:szCs w:val="20"/>
              </w:rPr>
            </w:pPr>
            <w:r w:rsidRPr="005B3EDE">
              <w:rPr>
                <w:rFonts w:cstheme="minorHAnsi"/>
                <w:sz w:val="20"/>
                <w:szCs w:val="20"/>
              </w:rPr>
              <w:t>Capitalism: A Love Story</w:t>
            </w:r>
          </w:p>
        </w:tc>
        <w:tc>
          <w:tcPr>
            <w:tcW w:w="3963" w:type="dxa"/>
            <w:tcBorders>
              <w:left w:val="single" w:sz="2" w:space="0" w:color="FFFFFF" w:themeColor="background1"/>
            </w:tcBorders>
            <w:shd w:val="clear" w:color="auto" w:fill="D9D9D9" w:themeFill="background1" w:themeFillShade="D9"/>
            <w:vAlign w:val="center"/>
          </w:tcPr>
          <w:p w14:paraId="04A16BA4" w14:textId="7810C888" w:rsidR="006D18BC" w:rsidRPr="005B3EDE" w:rsidRDefault="003A695D" w:rsidP="00213816">
            <w:pPr>
              <w:pStyle w:val="ListParagraph"/>
              <w:ind w:left="0"/>
              <w:jc w:val="center"/>
              <w:rPr>
                <w:rFonts w:cstheme="minorHAnsi"/>
                <w:sz w:val="20"/>
                <w:szCs w:val="20"/>
              </w:rPr>
            </w:pPr>
            <w:r w:rsidRPr="005B3EDE">
              <w:rPr>
                <w:rFonts w:cstheme="minorHAnsi"/>
                <w:sz w:val="20"/>
                <w:szCs w:val="20"/>
              </w:rPr>
              <w:t>Countdown to Looking Glass</w:t>
            </w:r>
          </w:p>
        </w:tc>
      </w:tr>
      <w:tr w:rsidR="006D18BC" w:rsidRPr="005B3EDE" w14:paraId="6065BC56" w14:textId="77777777" w:rsidTr="00567EA0">
        <w:tc>
          <w:tcPr>
            <w:tcW w:w="1701" w:type="dxa"/>
            <w:vAlign w:val="center"/>
          </w:tcPr>
          <w:p w14:paraId="21D7702B" w14:textId="08E09A07" w:rsidR="006D18BC" w:rsidRPr="005B3EDE" w:rsidRDefault="00B45E62" w:rsidP="00213816">
            <w:pPr>
              <w:pStyle w:val="ListParagraph"/>
              <w:ind w:left="0"/>
              <w:jc w:val="center"/>
              <w:rPr>
                <w:rFonts w:cstheme="minorHAnsi"/>
                <w:sz w:val="20"/>
                <w:szCs w:val="20"/>
              </w:rPr>
            </w:pPr>
            <w:r w:rsidRPr="005B3EDE">
              <w:rPr>
                <w:rFonts w:cstheme="minorHAnsi"/>
                <w:sz w:val="20"/>
                <w:szCs w:val="20"/>
              </w:rPr>
              <w:t>5</w:t>
            </w:r>
            <w:r w:rsidRPr="005B3EDE">
              <w:rPr>
                <w:rFonts w:cstheme="minorHAnsi"/>
                <w:sz w:val="20"/>
                <w:szCs w:val="20"/>
                <w:vertAlign w:val="superscript"/>
              </w:rPr>
              <w:t>th</w:t>
            </w:r>
          </w:p>
        </w:tc>
        <w:tc>
          <w:tcPr>
            <w:tcW w:w="3402" w:type="dxa"/>
            <w:vAlign w:val="center"/>
          </w:tcPr>
          <w:p w14:paraId="60F6E5A8" w14:textId="7EB6CA8A" w:rsidR="006D18BC" w:rsidRPr="005B3EDE" w:rsidRDefault="003A695D" w:rsidP="00213816">
            <w:pPr>
              <w:pStyle w:val="ListParagraph"/>
              <w:ind w:left="0"/>
              <w:jc w:val="center"/>
              <w:rPr>
                <w:rFonts w:cstheme="minorHAnsi"/>
                <w:sz w:val="20"/>
                <w:szCs w:val="20"/>
              </w:rPr>
            </w:pPr>
            <w:r w:rsidRPr="005B3EDE">
              <w:rPr>
                <w:rFonts w:cstheme="minorHAnsi"/>
                <w:sz w:val="20"/>
                <w:szCs w:val="20"/>
              </w:rPr>
              <w:t>DC 9/11: Time of Crisis</w:t>
            </w:r>
          </w:p>
        </w:tc>
        <w:tc>
          <w:tcPr>
            <w:tcW w:w="3963" w:type="dxa"/>
            <w:vAlign w:val="center"/>
          </w:tcPr>
          <w:p w14:paraId="7AD5352B" w14:textId="37D5D222" w:rsidR="006D18BC" w:rsidRPr="005B3EDE" w:rsidRDefault="003A695D" w:rsidP="00213816">
            <w:pPr>
              <w:pStyle w:val="ListParagraph"/>
              <w:ind w:left="0"/>
              <w:jc w:val="center"/>
              <w:rPr>
                <w:rFonts w:cstheme="minorHAnsi"/>
                <w:sz w:val="20"/>
                <w:szCs w:val="20"/>
              </w:rPr>
            </w:pPr>
            <w:r w:rsidRPr="005B3EDE">
              <w:rPr>
                <w:rFonts w:cstheme="minorHAnsi"/>
                <w:sz w:val="20"/>
                <w:szCs w:val="20"/>
              </w:rPr>
              <w:t>Mother Night</w:t>
            </w:r>
          </w:p>
        </w:tc>
      </w:tr>
      <w:tr w:rsidR="006D18BC" w:rsidRPr="005B3EDE" w14:paraId="1A91AA3B" w14:textId="77777777" w:rsidTr="00567EA0">
        <w:tc>
          <w:tcPr>
            <w:tcW w:w="1701" w:type="dxa"/>
            <w:tcBorders>
              <w:right w:val="single" w:sz="2" w:space="0" w:color="FFFFFF" w:themeColor="background1"/>
            </w:tcBorders>
            <w:shd w:val="clear" w:color="auto" w:fill="D9D9D9" w:themeFill="background1" w:themeFillShade="D9"/>
            <w:vAlign w:val="center"/>
          </w:tcPr>
          <w:p w14:paraId="39F72A0D" w14:textId="43656461" w:rsidR="006D18BC" w:rsidRPr="005B3EDE" w:rsidRDefault="00B45E62" w:rsidP="00213816">
            <w:pPr>
              <w:pStyle w:val="ListParagraph"/>
              <w:ind w:left="0"/>
              <w:jc w:val="center"/>
              <w:rPr>
                <w:rFonts w:cstheme="minorHAnsi"/>
                <w:sz w:val="20"/>
                <w:szCs w:val="20"/>
              </w:rPr>
            </w:pPr>
            <w:r w:rsidRPr="005B3EDE">
              <w:rPr>
                <w:rFonts w:cstheme="minorHAnsi"/>
                <w:sz w:val="20"/>
                <w:szCs w:val="20"/>
              </w:rPr>
              <w:t>6</w:t>
            </w:r>
            <w:r w:rsidRPr="005B3EDE">
              <w:rPr>
                <w:rFonts w:cstheme="minorHAnsi"/>
                <w:sz w:val="20"/>
                <w:szCs w:val="20"/>
                <w:vertAlign w:val="superscript"/>
              </w:rPr>
              <w:t>th</w:t>
            </w:r>
          </w:p>
        </w:tc>
        <w:tc>
          <w:tcPr>
            <w:tcW w:w="3402" w:type="dxa"/>
            <w:tcBorders>
              <w:left w:val="single" w:sz="2" w:space="0" w:color="FFFFFF" w:themeColor="background1"/>
              <w:right w:val="single" w:sz="2" w:space="0" w:color="FFFFFF" w:themeColor="background1"/>
            </w:tcBorders>
            <w:shd w:val="clear" w:color="auto" w:fill="D9D9D9" w:themeFill="background1" w:themeFillShade="D9"/>
            <w:vAlign w:val="center"/>
          </w:tcPr>
          <w:p w14:paraId="5A150365" w14:textId="2A91A37C" w:rsidR="006D18BC" w:rsidRPr="005B3EDE" w:rsidRDefault="003A695D" w:rsidP="00213816">
            <w:pPr>
              <w:pStyle w:val="ListParagraph"/>
              <w:ind w:left="0"/>
              <w:jc w:val="center"/>
              <w:rPr>
                <w:rFonts w:cstheme="minorHAnsi"/>
                <w:sz w:val="20"/>
                <w:szCs w:val="20"/>
              </w:rPr>
            </w:pPr>
            <w:r w:rsidRPr="005B3EDE">
              <w:rPr>
                <w:rFonts w:cstheme="minorHAnsi"/>
                <w:sz w:val="20"/>
                <w:szCs w:val="20"/>
              </w:rPr>
              <w:t>Bush Family Fortunes: The Best Democracy Money Can Buy</w:t>
            </w:r>
          </w:p>
        </w:tc>
        <w:tc>
          <w:tcPr>
            <w:tcW w:w="3963" w:type="dxa"/>
            <w:tcBorders>
              <w:left w:val="single" w:sz="2" w:space="0" w:color="FFFFFF" w:themeColor="background1"/>
            </w:tcBorders>
            <w:shd w:val="clear" w:color="auto" w:fill="D9D9D9" w:themeFill="background1" w:themeFillShade="D9"/>
            <w:vAlign w:val="center"/>
          </w:tcPr>
          <w:p w14:paraId="73302F40" w14:textId="2C6ABAB5" w:rsidR="006D18BC" w:rsidRPr="005B3EDE" w:rsidRDefault="003A695D" w:rsidP="00213816">
            <w:pPr>
              <w:pStyle w:val="ListParagraph"/>
              <w:ind w:left="0"/>
              <w:jc w:val="center"/>
              <w:rPr>
                <w:rFonts w:cstheme="minorHAnsi"/>
                <w:sz w:val="20"/>
                <w:szCs w:val="20"/>
              </w:rPr>
            </w:pPr>
            <w:r w:rsidRPr="005B3EDE">
              <w:rPr>
                <w:rFonts w:cstheme="minorHAnsi"/>
                <w:sz w:val="20"/>
                <w:szCs w:val="20"/>
              </w:rPr>
              <w:t>Megiddo: The Omega Code 2</w:t>
            </w:r>
          </w:p>
        </w:tc>
      </w:tr>
      <w:tr w:rsidR="006D18BC" w:rsidRPr="005B3EDE" w14:paraId="41729D4B" w14:textId="77777777" w:rsidTr="00567EA0">
        <w:tc>
          <w:tcPr>
            <w:tcW w:w="1701" w:type="dxa"/>
            <w:vAlign w:val="center"/>
          </w:tcPr>
          <w:p w14:paraId="613C5633" w14:textId="54C0D56B" w:rsidR="006D18BC" w:rsidRPr="005B3EDE" w:rsidRDefault="00B45E62" w:rsidP="00213816">
            <w:pPr>
              <w:pStyle w:val="ListParagraph"/>
              <w:ind w:left="0"/>
              <w:jc w:val="center"/>
              <w:rPr>
                <w:rFonts w:cstheme="minorHAnsi"/>
                <w:sz w:val="20"/>
                <w:szCs w:val="20"/>
              </w:rPr>
            </w:pPr>
            <w:r w:rsidRPr="005B3EDE">
              <w:rPr>
                <w:rFonts w:cstheme="minorHAnsi"/>
                <w:sz w:val="20"/>
                <w:szCs w:val="20"/>
              </w:rPr>
              <w:t>7</w:t>
            </w:r>
            <w:r w:rsidRPr="005B3EDE">
              <w:rPr>
                <w:rFonts w:cstheme="minorHAnsi"/>
                <w:sz w:val="20"/>
                <w:szCs w:val="20"/>
                <w:vertAlign w:val="superscript"/>
              </w:rPr>
              <w:t>th</w:t>
            </w:r>
          </w:p>
        </w:tc>
        <w:tc>
          <w:tcPr>
            <w:tcW w:w="3402" w:type="dxa"/>
            <w:vAlign w:val="center"/>
          </w:tcPr>
          <w:p w14:paraId="62C3C847" w14:textId="16F28739" w:rsidR="006D18BC" w:rsidRPr="005B3EDE" w:rsidRDefault="003A695D" w:rsidP="00213816">
            <w:pPr>
              <w:pStyle w:val="ListParagraph"/>
              <w:ind w:left="0"/>
              <w:jc w:val="center"/>
              <w:rPr>
                <w:rFonts w:cstheme="minorHAnsi"/>
                <w:sz w:val="20"/>
                <w:szCs w:val="20"/>
              </w:rPr>
            </w:pPr>
            <w:r w:rsidRPr="005B3EDE">
              <w:rPr>
                <w:rFonts w:cstheme="minorHAnsi"/>
                <w:sz w:val="20"/>
                <w:szCs w:val="20"/>
              </w:rPr>
              <w:t>Roger &amp; Me</w:t>
            </w:r>
          </w:p>
        </w:tc>
        <w:tc>
          <w:tcPr>
            <w:tcW w:w="3963" w:type="dxa"/>
            <w:vAlign w:val="center"/>
          </w:tcPr>
          <w:p w14:paraId="0BE73F43" w14:textId="6F0402E4" w:rsidR="006D18BC" w:rsidRPr="005B3EDE" w:rsidRDefault="003A695D" w:rsidP="00213816">
            <w:pPr>
              <w:pStyle w:val="ListParagraph"/>
              <w:ind w:left="0"/>
              <w:jc w:val="center"/>
              <w:rPr>
                <w:rFonts w:cstheme="minorHAnsi"/>
                <w:sz w:val="20"/>
                <w:szCs w:val="20"/>
              </w:rPr>
            </w:pPr>
            <w:r w:rsidRPr="005B3EDE">
              <w:rPr>
                <w:rFonts w:cstheme="minorHAnsi"/>
                <w:sz w:val="20"/>
                <w:szCs w:val="20"/>
              </w:rPr>
              <w:t>Day One</w:t>
            </w:r>
          </w:p>
        </w:tc>
      </w:tr>
      <w:tr w:rsidR="00B45E62" w:rsidRPr="005B3EDE" w14:paraId="06E3C59F" w14:textId="77777777" w:rsidTr="00567EA0">
        <w:tc>
          <w:tcPr>
            <w:tcW w:w="1701" w:type="dxa"/>
            <w:tcBorders>
              <w:right w:val="single" w:sz="2" w:space="0" w:color="FFFFFF" w:themeColor="background1"/>
            </w:tcBorders>
            <w:shd w:val="clear" w:color="auto" w:fill="D9D9D9" w:themeFill="background1" w:themeFillShade="D9"/>
            <w:vAlign w:val="center"/>
          </w:tcPr>
          <w:p w14:paraId="40ED7451" w14:textId="404850FF" w:rsidR="00B45E62" w:rsidRPr="005B3EDE" w:rsidRDefault="00B45E62" w:rsidP="00213816">
            <w:pPr>
              <w:pStyle w:val="ListParagraph"/>
              <w:ind w:left="0"/>
              <w:jc w:val="center"/>
              <w:rPr>
                <w:rFonts w:cstheme="minorHAnsi"/>
                <w:sz w:val="20"/>
                <w:szCs w:val="20"/>
              </w:rPr>
            </w:pPr>
            <w:r w:rsidRPr="005B3EDE">
              <w:rPr>
                <w:rFonts w:cstheme="minorHAnsi"/>
                <w:sz w:val="20"/>
                <w:szCs w:val="20"/>
              </w:rPr>
              <w:t>8</w:t>
            </w:r>
            <w:r w:rsidRPr="005B3EDE">
              <w:rPr>
                <w:rFonts w:cstheme="minorHAnsi"/>
                <w:sz w:val="20"/>
                <w:szCs w:val="20"/>
                <w:vertAlign w:val="superscript"/>
              </w:rPr>
              <w:t>th</w:t>
            </w:r>
          </w:p>
        </w:tc>
        <w:tc>
          <w:tcPr>
            <w:tcW w:w="3402" w:type="dxa"/>
            <w:tcBorders>
              <w:left w:val="single" w:sz="2" w:space="0" w:color="FFFFFF" w:themeColor="background1"/>
              <w:right w:val="single" w:sz="2" w:space="0" w:color="FFFFFF" w:themeColor="background1"/>
            </w:tcBorders>
            <w:shd w:val="clear" w:color="auto" w:fill="D9D9D9" w:themeFill="background1" w:themeFillShade="D9"/>
            <w:vAlign w:val="center"/>
          </w:tcPr>
          <w:p w14:paraId="70943019" w14:textId="5E1DFC3E" w:rsidR="00B45E62" w:rsidRPr="005B3EDE" w:rsidRDefault="003A695D" w:rsidP="00213816">
            <w:pPr>
              <w:pStyle w:val="ListParagraph"/>
              <w:ind w:left="0"/>
              <w:jc w:val="center"/>
              <w:rPr>
                <w:rFonts w:cstheme="minorHAnsi"/>
                <w:sz w:val="20"/>
                <w:szCs w:val="20"/>
              </w:rPr>
            </w:pPr>
            <w:proofErr w:type="gramStart"/>
            <w:r w:rsidRPr="005B3EDE">
              <w:rPr>
                <w:rFonts w:cstheme="minorHAnsi"/>
                <w:sz w:val="20"/>
                <w:szCs w:val="20"/>
              </w:rPr>
              <w:t>Sicko</w:t>
            </w:r>
            <w:proofErr w:type="gramEnd"/>
          </w:p>
        </w:tc>
        <w:tc>
          <w:tcPr>
            <w:tcW w:w="3963" w:type="dxa"/>
            <w:tcBorders>
              <w:left w:val="single" w:sz="2" w:space="0" w:color="FFFFFF" w:themeColor="background1"/>
            </w:tcBorders>
            <w:shd w:val="clear" w:color="auto" w:fill="D9D9D9" w:themeFill="background1" w:themeFillShade="D9"/>
            <w:vAlign w:val="center"/>
          </w:tcPr>
          <w:p w14:paraId="000625C6" w14:textId="3076F1BD" w:rsidR="00B45E62" w:rsidRPr="005B3EDE" w:rsidRDefault="003A695D" w:rsidP="00213816">
            <w:pPr>
              <w:pStyle w:val="ListParagraph"/>
              <w:ind w:left="0"/>
              <w:jc w:val="center"/>
              <w:rPr>
                <w:rFonts w:cstheme="minorHAnsi"/>
                <w:sz w:val="20"/>
                <w:szCs w:val="20"/>
              </w:rPr>
            </w:pPr>
            <w:r w:rsidRPr="005B3EDE">
              <w:rPr>
                <w:rFonts w:cstheme="minorHAnsi"/>
                <w:sz w:val="20"/>
                <w:szCs w:val="20"/>
              </w:rPr>
              <w:t>Why We Fight</w:t>
            </w:r>
          </w:p>
        </w:tc>
      </w:tr>
      <w:tr w:rsidR="00B45E62" w:rsidRPr="005B3EDE" w14:paraId="1A1F7B26" w14:textId="77777777" w:rsidTr="00567EA0">
        <w:tc>
          <w:tcPr>
            <w:tcW w:w="1701" w:type="dxa"/>
            <w:vAlign w:val="center"/>
          </w:tcPr>
          <w:p w14:paraId="7DA1417B" w14:textId="6EBD4FE2" w:rsidR="00B45E62" w:rsidRPr="005B3EDE" w:rsidRDefault="00B45E62" w:rsidP="00213816">
            <w:pPr>
              <w:pStyle w:val="ListParagraph"/>
              <w:ind w:left="0"/>
              <w:jc w:val="center"/>
              <w:rPr>
                <w:rFonts w:cstheme="minorHAnsi"/>
                <w:sz w:val="20"/>
                <w:szCs w:val="20"/>
              </w:rPr>
            </w:pPr>
            <w:r w:rsidRPr="005B3EDE">
              <w:rPr>
                <w:rFonts w:cstheme="minorHAnsi"/>
                <w:sz w:val="20"/>
                <w:szCs w:val="20"/>
              </w:rPr>
              <w:t>9</w:t>
            </w:r>
            <w:r w:rsidRPr="005B3EDE">
              <w:rPr>
                <w:rFonts w:cstheme="minorHAnsi"/>
                <w:sz w:val="20"/>
                <w:szCs w:val="20"/>
                <w:vertAlign w:val="superscript"/>
              </w:rPr>
              <w:t>th</w:t>
            </w:r>
          </w:p>
        </w:tc>
        <w:tc>
          <w:tcPr>
            <w:tcW w:w="3402" w:type="dxa"/>
            <w:vAlign w:val="center"/>
          </w:tcPr>
          <w:p w14:paraId="2E5A13E8" w14:textId="45D14C57" w:rsidR="00B45E62" w:rsidRPr="005B3EDE" w:rsidRDefault="003A695D" w:rsidP="00213816">
            <w:pPr>
              <w:pStyle w:val="ListParagraph"/>
              <w:ind w:left="0"/>
              <w:jc w:val="center"/>
              <w:rPr>
                <w:rFonts w:cstheme="minorHAnsi"/>
                <w:sz w:val="20"/>
                <w:szCs w:val="20"/>
              </w:rPr>
            </w:pPr>
            <w:r w:rsidRPr="005B3EDE">
              <w:rPr>
                <w:rFonts w:cstheme="minorHAnsi"/>
                <w:sz w:val="20"/>
                <w:szCs w:val="20"/>
              </w:rPr>
              <w:t>Footloose</w:t>
            </w:r>
          </w:p>
        </w:tc>
        <w:tc>
          <w:tcPr>
            <w:tcW w:w="3963" w:type="dxa"/>
            <w:vAlign w:val="center"/>
          </w:tcPr>
          <w:p w14:paraId="50BA6773" w14:textId="747AFE46" w:rsidR="00B45E62" w:rsidRPr="005B3EDE" w:rsidRDefault="003A695D" w:rsidP="00213816">
            <w:pPr>
              <w:pStyle w:val="ListParagraph"/>
              <w:ind w:left="0"/>
              <w:jc w:val="center"/>
              <w:rPr>
                <w:rFonts w:cstheme="minorHAnsi"/>
                <w:sz w:val="20"/>
                <w:szCs w:val="20"/>
              </w:rPr>
            </w:pPr>
            <w:r w:rsidRPr="005B3EDE">
              <w:rPr>
                <w:rFonts w:cstheme="minorHAnsi"/>
                <w:sz w:val="20"/>
                <w:szCs w:val="20"/>
              </w:rPr>
              <w:t>The Last Days of Patton</w:t>
            </w:r>
          </w:p>
        </w:tc>
      </w:tr>
      <w:tr w:rsidR="00B45E62" w:rsidRPr="005B3EDE" w14:paraId="4BA0A9F8" w14:textId="77777777" w:rsidTr="00567EA0">
        <w:tc>
          <w:tcPr>
            <w:tcW w:w="1701" w:type="dxa"/>
            <w:tcBorders>
              <w:right w:val="single" w:sz="2" w:space="0" w:color="FFFFFF" w:themeColor="background1"/>
            </w:tcBorders>
            <w:shd w:val="clear" w:color="auto" w:fill="D9D9D9" w:themeFill="background1" w:themeFillShade="D9"/>
            <w:vAlign w:val="center"/>
          </w:tcPr>
          <w:p w14:paraId="20E504C6" w14:textId="24380CBB" w:rsidR="00B45E62" w:rsidRPr="005B3EDE" w:rsidRDefault="00B45E62" w:rsidP="00213816">
            <w:pPr>
              <w:pStyle w:val="ListParagraph"/>
              <w:ind w:left="0"/>
              <w:jc w:val="center"/>
              <w:rPr>
                <w:rFonts w:cstheme="minorHAnsi"/>
                <w:sz w:val="20"/>
                <w:szCs w:val="20"/>
              </w:rPr>
            </w:pPr>
            <w:r w:rsidRPr="005B3EDE">
              <w:rPr>
                <w:rFonts w:cstheme="minorHAnsi"/>
                <w:sz w:val="20"/>
                <w:szCs w:val="20"/>
              </w:rPr>
              <w:t>10</w:t>
            </w:r>
            <w:r w:rsidRPr="005B3EDE">
              <w:rPr>
                <w:rFonts w:cstheme="minorHAnsi"/>
                <w:sz w:val="20"/>
                <w:szCs w:val="20"/>
                <w:vertAlign w:val="superscript"/>
              </w:rPr>
              <w:t>th</w:t>
            </w:r>
          </w:p>
        </w:tc>
        <w:tc>
          <w:tcPr>
            <w:tcW w:w="3402" w:type="dxa"/>
            <w:tcBorders>
              <w:left w:val="single" w:sz="2" w:space="0" w:color="FFFFFF" w:themeColor="background1"/>
              <w:right w:val="single" w:sz="2" w:space="0" w:color="FFFFFF" w:themeColor="background1"/>
            </w:tcBorders>
            <w:shd w:val="clear" w:color="auto" w:fill="D9D9D9" w:themeFill="background1" w:themeFillShade="D9"/>
            <w:vAlign w:val="center"/>
          </w:tcPr>
          <w:p w14:paraId="0CF4D31C" w14:textId="31310F4D" w:rsidR="00B45E62" w:rsidRPr="005B3EDE" w:rsidRDefault="003A695D" w:rsidP="00213816">
            <w:pPr>
              <w:pStyle w:val="ListParagraph"/>
              <w:ind w:left="0"/>
              <w:jc w:val="center"/>
              <w:rPr>
                <w:rFonts w:cstheme="minorHAnsi"/>
                <w:sz w:val="20"/>
                <w:szCs w:val="20"/>
              </w:rPr>
            </w:pPr>
            <w:r w:rsidRPr="005B3EDE">
              <w:rPr>
                <w:rFonts w:cstheme="minorHAnsi"/>
                <w:sz w:val="20"/>
                <w:szCs w:val="20"/>
              </w:rPr>
              <w:t>Best Defense</w:t>
            </w:r>
          </w:p>
        </w:tc>
        <w:tc>
          <w:tcPr>
            <w:tcW w:w="3963" w:type="dxa"/>
            <w:tcBorders>
              <w:left w:val="single" w:sz="2" w:space="0" w:color="FFFFFF" w:themeColor="background1"/>
            </w:tcBorders>
            <w:shd w:val="clear" w:color="auto" w:fill="D9D9D9" w:themeFill="background1" w:themeFillShade="D9"/>
            <w:vAlign w:val="center"/>
          </w:tcPr>
          <w:p w14:paraId="27538EF9" w14:textId="43B83DE7" w:rsidR="00B45E62" w:rsidRPr="005B3EDE" w:rsidRDefault="003A695D" w:rsidP="00213816">
            <w:pPr>
              <w:pStyle w:val="ListParagraph"/>
              <w:ind w:left="0"/>
              <w:jc w:val="center"/>
              <w:rPr>
                <w:rFonts w:cstheme="minorHAnsi"/>
                <w:sz w:val="20"/>
                <w:szCs w:val="20"/>
              </w:rPr>
            </w:pPr>
            <w:r w:rsidRPr="005B3EDE">
              <w:rPr>
                <w:rFonts w:cstheme="minorHAnsi"/>
                <w:sz w:val="20"/>
                <w:szCs w:val="20"/>
              </w:rPr>
              <w:t>5 Days of War</w:t>
            </w:r>
          </w:p>
        </w:tc>
      </w:tr>
    </w:tbl>
    <w:p w14:paraId="48EB67CC" w14:textId="70621E1B" w:rsidR="006D18BC" w:rsidRDefault="006D18BC" w:rsidP="006D18BC">
      <w:pPr>
        <w:pStyle w:val="ListParagraph"/>
        <w:ind w:left="284"/>
        <w:jc w:val="center"/>
        <w:rPr>
          <w:rFonts w:ascii="Times New Roman" w:hAnsi="Times New Roman" w:cs="Times New Roman"/>
        </w:rPr>
      </w:pPr>
    </w:p>
    <w:p w14:paraId="77FE1561" w14:textId="05225093" w:rsidR="0051428B" w:rsidRPr="00A72211" w:rsidRDefault="0051428B" w:rsidP="0051428B">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E45D62">
        <w:rPr>
          <w:rFonts w:ascii="Times New Roman" w:hAnsi="Times New Roman" w:cs="Times New Roman"/>
          <w:i/>
          <w:iCs/>
          <w:sz w:val="18"/>
          <w:szCs w:val="18"/>
        </w:rPr>
        <w:t>12</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 xml:space="preserve">Comparison of Top </w:t>
      </w:r>
      <w:r w:rsidR="00B45E62">
        <w:rPr>
          <w:rFonts w:ascii="Times New Roman" w:hAnsi="Times New Roman" w:cs="Times New Roman"/>
          <w:i/>
          <w:iCs/>
          <w:sz w:val="18"/>
          <w:szCs w:val="18"/>
        </w:rPr>
        <w:t>10</w:t>
      </w:r>
      <w:r>
        <w:rPr>
          <w:rFonts w:ascii="Times New Roman" w:hAnsi="Times New Roman" w:cs="Times New Roman"/>
          <w:i/>
          <w:iCs/>
          <w:sz w:val="18"/>
          <w:szCs w:val="18"/>
        </w:rPr>
        <w:t xml:space="preserve"> </w:t>
      </w:r>
      <w:r w:rsidR="00F45A67">
        <w:rPr>
          <w:rFonts w:ascii="Times New Roman" w:hAnsi="Times New Roman" w:cs="Times New Roman"/>
          <w:i/>
          <w:iCs/>
          <w:sz w:val="18"/>
          <w:szCs w:val="18"/>
        </w:rPr>
        <w:t>‘</w:t>
      </w:r>
      <w:r w:rsidR="006D18BC">
        <w:rPr>
          <w:rFonts w:ascii="Times New Roman" w:hAnsi="Times New Roman" w:cs="Times New Roman"/>
          <w:i/>
          <w:iCs/>
          <w:sz w:val="18"/>
          <w:szCs w:val="18"/>
        </w:rPr>
        <w:t>Liked</w:t>
      </w:r>
      <w:r w:rsidR="00F45A67">
        <w:rPr>
          <w:rFonts w:ascii="Times New Roman" w:hAnsi="Times New Roman" w:cs="Times New Roman"/>
          <w:i/>
          <w:iCs/>
          <w:sz w:val="18"/>
          <w:szCs w:val="18"/>
        </w:rPr>
        <w:t>’</w:t>
      </w:r>
      <w:r w:rsidR="006D18BC">
        <w:rPr>
          <w:rFonts w:ascii="Times New Roman" w:hAnsi="Times New Roman" w:cs="Times New Roman"/>
          <w:i/>
          <w:iCs/>
          <w:sz w:val="18"/>
          <w:szCs w:val="18"/>
        </w:rPr>
        <w:t xml:space="preserve"> War-Related Movies Between TFIDF and Word Vector</w:t>
      </w:r>
    </w:p>
    <w:p w14:paraId="4C0F09F7" w14:textId="13613FC4" w:rsidR="0051428B" w:rsidRDefault="00DC1EFE" w:rsidP="001D487D">
      <w:pPr>
        <w:pStyle w:val="ListParagraph"/>
        <w:ind w:left="284"/>
        <w:jc w:val="both"/>
        <w:rPr>
          <w:rFonts w:ascii="Times New Roman" w:hAnsi="Times New Roman" w:cs="Times New Roman"/>
        </w:rPr>
      </w:pPr>
      <w:r>
        <w:rPr>
          <w:rFonts w:ascii="Times New Roman" w:hAnsi="Times New Roman" w:cs="Times New Roman"/>
        </w:rPr>
        <w:t xml:space="preserve">A comparison was made on the top 10 plot summaries highlighted by both </w:t>
      </w:r>
      <w:proofErr w:type="spellStart"/>
      <w:r>
        <w:rPr>
          <w:rFonts w:ascii="Times New Roman" w:hAnsi="Times New Roman" w:cs="Times New Roman"/>
        </w:rPr>
        <w:t>Gensim’s</w:t>
      </w:r>
      <w:proofErr w:type="spellEnd"/>
      <w:r>
        <w:rPr>
          <w:rFonts w:ascii="Times New Roman" w:hAnsi="Times New Roman" w:cs="Times New Roman"/>
        </w:rPr>
        <w:t xml:space="preserve"> TFIDF and </w:t>
      </w:r>
      <w:proofErr w:type="spellStart"/>
      <w:r>
        <w:rPr>
          <w:rFonts w:ascii="Times New Roman" w:hAnsi="Times New Roman" w:cs="Times New Roman"/>
        </w:rPr>
        <w:t>spaCy’s</w:t>
      </w:r>
      <w:proofErr w:type="spellEnd"/>
      <w:r>
        <w:rPr>
          <w:rFonts w:ascii="Times New Roman" w:hAnsi="Times New Roman" w:cs="Times New Roman"/>
        </w:rPr>
        <w:t xml:space="preserve"> Word Vector</w:t>
      </w:r>
      <w:r w:rsidR="00203657">
        <w:rPr>
          <w:rFonts w:ascii="Times New Roman" w:hAnsi="Times New Roman" w:cs="Times New Roman"/>
        </w:rPr>
        <w:t xml:space="preserve"> within Figure 12</w:t>
      </w:r>
      <w:r>
        <w:rPr>
          <w:rFonts w:ascii="Times New Roman" w:hAnsi="Times New Roman" w:cs="Times New Roman"/>
        </w:rPr>
        <w:t xml:space="preserve">. A cursory </w:t>
      </w:r>
      <w:r w:rsidR="00DA128E">
        <w:rPr>
          <w:rFonts w:ascii="Times New Roman" w:hAnsi="Times New Roman" w:cs="Times New Roman"/>
        </w:rPr>
        <w:t>subjective</w:t>
      </w:r>
      <w:r>
        <w:rPr>
          <w:rFonts w:ascii="Times New Roman" w:hAnsi="Times New Roman" w:cs="Times New Roman"/>
        </w:rPr>
        <w:t xml:space="preserve"> look suggests that </w:t>
      </w:r>
      <w:proofErr w:type="spellStart"/>
      <w:r>
        <w:rPr>
          <w:rFonts w:ascii="Times New Roman" w:hAnsi="Times New Roman" w:cs="Times New Roman"/>
        </w:rPr>
        <w:t>spaCy’s</w:t>
      </w:r>
      <w:proofErr w:type="spellEnd"/>
      <w:r>
        <w:rPr>
          <w:rFonts w:ascii="Times New Roman" w:hAnsi="Times New Roman" w:cs="Times New Roman"/>
        </w:rPr>
        <w:t xml:space="preserve"> Word Vector highlighted more war-like movies than </w:t>
      </w:r>
      <w:proofErr w:type="spellStart"/>
      <w:r>
        <w:rPr>
          <w:rFonts w:ascii="Times New Roman" w:hAnsi="Times New Roman" w:cs="Times New Roman"/>
        </w:rPr>
        <w:t>Gensim’s</w:t>
      </w:r>
      <w:proofErr w:type="spellEnd"/>
      <w:r>
        <w:rPr>
          <w:rFonts w:ascii="Times New Roman" w:hAnsi="Times New Roman" w:cs="Times New Roman"/>
        </w:rPr>
        <w:t xml:space="preserve"> TFIDF. </w:t>
      </w:r>
    </w:p>
    <w:p w14:paraId="698AB214" w14:textId="70621E1B" w:rsidR="0042293F" w:rsidRDefault="0042293F" w:rsidP="00FF742A">
      <w:pPr>
        <w:pStyle w:val="ListParagraph"/>
        <w:ind w:left="284"/>
        <w:jc w:val="both"/>
        <w:rPr>
          <w:rFonts w:ascii="Times New Roman" w:hAnsi="Times New Roman" w:cs="Times New Roman"/>
          <w:u w:val="single"/>
        </w:rPr>
      </w:pPr>
    </w:p>
    <w:p w14:paraId="5DAE5994" w14:textId="70621E1B" w:rsidR="0042293F" w:rsidRDefault="0042293F" w:rsidP="00FF742A">
      <w:pPr>
        <w:pStyle w:val="ListParagraph"/>
        <w:ind w:left="284"/>
        <w:jc w:val="both"/>
        <w:rPr>
          <w:rFonts w:ascii="Times New Roman" w:hAnsi="Times New Roman" w:cs="Times New Roman"/>
          <w:u w:val="single"/>
        </w:rPr>
      </w:pPr>
      <w:r>
        <w:rPr>
          <w:rFonts w:ascii="Times New Roman" w:hAnsi="Times New Roman" w:cs="Times New Roman"/>
          <w:u w:val="single"/>
        </w:rPr>
        <w:t>Second Evaluation – Genre Comparison</w:t>
      </w:r>
    </w:p>
    <w:p w14:paraId="2FEAF338" w14:textId="70621E1B" w:rsidR="00FF742A" w:rsidRDefault="009A16BC" w:rsidP="009A6789">
      <w:pPr>
        <w:pStyle w:val="ListParagraph"/>
        <w:ind w:left="284"/>
        <w:jc w:val="both"/>
        <w:rPr>
          <w:rFonts w:ascii="Times New Roman" w:hAnsi="Times New Roman" w:cs="Times New Roman"/>
        </w:rPr>
      </w:pPr>
      <w:r>
        <w:rPr>
          <w:rFonts w:ascii="Times New Roman" w:hAnsi="Times New Roman" w:cs="Times New Roman"/>
        </w:rPr>
        <w:t xml:space="preserve">To build on the earlier </w:t>
      </w:r>
      <w:r w:rsidR="007F2F41">
        <w:rPr>
          <w:rFonts w:ascii="Times New Roman" w:hAnsi="Times New Roman" w:cs="Times New Roman"/>
        </w:rPr>
        <w:t xml:space="preserve">movie </w:t>
      </w:r>
      <w:r w:rsidR="0005482F">
        <w:rPr>
          <w:rFonts w:ascii="Times New Roman" w:hAnsi="Times New Roman" w:cs="Times New Roman"/>
        </w:rPr>
        <w:t xml:space="preserve">comparison, the genres </w:t>
      </w:r>
      <w:r w:rsidR="004B060C">
        <w:rPr>
          <w:rFonts w:ascii="Times New Roman" w:hAnsi="Times New Roman" w:cs="Times New Roman"/>
        </w:rPr>
        <w:t>of</w:t>
      </w:r>
      <w:r w:rsidR="0005482F">
        <w:rPr>
          <w:rFonts w:ascii="Times New Roman" w:hAnsi="Times New Roman" w:cs="Times New Roman"/>
        </w:rPr>
        <w:t xml:space="preserve"> the </w:t>
      </w:r>
      <w:r w:rsidR="004B060C">
        <w:rPr>
          <w:rFonts w:ascii="Times New Roman" w:hAnsi="Times New Roman" w:cs="Times New Roman"/>
        </w:rPr>
        <w:t>top 100 movies was extracted from both metho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139"/>
        <w:gridCol w:w="2268"/>
      </w:tblGrid>
      <w:tr w:rsidR="004B060C" w:rsidRPr="00244594" w14:paraId="70D1848A" w14:textId="77777777" w:rsidTr="00244594">
        <w:trPr>
          <w:jc w:val="center"/>
        </w:trPr>
        <w:tc>
          <w:tcPr>
            <w:tcW w:w="1696" w:type="dxa"/>
            <w:shd w:val="clear" w:color="auto" w:fill="808080" w:themeFill="background1" w:themeFillShade="80"/>
            <w:vAlign w:val="bottom"/>
          </w:tcPr>
          <w:p w14:paraId="2B4F029C" w14:textId="77777777" w:rsidR="004B060C" w:rsidRPr="00244594" w:rsidRDefault="004B060C" w:rsidP="00244594">
            <w:pPr>
              <w:pStyle w:val="ListParagraph"/>
              <w:ind w:left="0"/>
              <w:jc w:val="center"/>
              <w:rPr>
                <w:rFonts w:cstheme="minorHAnsi"/>
                <w:color w:val="FFFFFF" w:themeColor="background1"/>
                <w:sz w:val="20"/>
                <w:szCs w:val="20"/>
              </w:rPr>
            </w:pPr>
          </w:p>
        </w:tc>
        <w:tc>
          <w:tcPr>
            <w:tcW w:w="1139" w:type="dxa"/>
            <w:shd w:val="clear" w:color="auto" w:fill="808080" w:themeFill="background1" w:themeFillShade="80"/>
            <w:vAlign w:val="bottom"/>
          </w:tcPr>
          <w:p w14:paraId="1123F603" w14:textId="77777777" w:rsidR="004B060C" w:rsidRPr="00244594" w:rsidRDefault="004B060C" w:rsidP="00244594">
            <w:pPr>
              <w:pStyle w:val="ListParagraph"/>
              <w:ind w:left="0"/>
              <w:jc w:val="center"/>
              <w:rPr>
                <w:rFonts w:cstheme="minorHAnsi"/>
                <w:color w:val="FFFFFF" w:themeColor="background1"/>
                <w:sz w:val="20"/>
                <w:szCs w:val="20"/>
              </w:rPr>
            </w:pPr>
            <w:r w:rsidRPr="00244594">
              <w:rPr>
                <w:rFonts w:cstheme="minorHAnsi"/>
                <w:color w:val="FFFFFF" w:themeColor="background1"/>
                <w:sz w:val="20"/>
                <w:szCs w:val="20"/>
              </w:rPr>
              <w:t>TFIDF</w:t>
            </w:r>
          </w:p>
        </w:tc>
        <w:tc>
          <w:tcPr>
            <w:tcW w:w="2268" w:type="dxa"/>
            <w:shd w:val="clear" w:color="auto" w:fill="808080" w:themeFill="background1" w:themeFillShade="80"/>
            <w:vAlign w:val="bottom"/>
          </w:tcPr>
          <w:p w14:paraId="2BA194AD" w14:textId="73FA6493" w:rsidR="004B060C" w:rsidRPr="00244594" w:rsidRDefault="004B060C" w:rsidP="00244594">
            <w:pPr>
              <w:pStyle w:val="ListParagraph"/>
              <w:ind w:left="0"/>
              <w:jc w:val="center"/>
              <w:rPr>
                <w:rFonts w:cstheme="minorHAnsi"/>
                <w:color w:val="FFFFFF" w:themeColor="background1"/>
                <w:sz w:val="20"/>
                <w:szCs w:val="20"/>
              </w:rPr>
            </w:pPr>
            <w:proofErr w:type="spellStart"/>
            <w:r w:rsidRPr="00244594">
              <w:rPr>
                <w:rFonts w:cstheme="minorHAnsi"/>
                <w:color w:val="FFFFFF" w:themeColor="background1"/>
                <w:sz w:val="20"/>
                <w:szCs w:val="20"/>
              </w:rPr>
              <w:t>spaCy’s</w:t>
            </w:r>
            <w:proofErr w:type="spellEnd"/>
            <w:r w:rsidRPr="00244594">
              <w:rPr>
                <w:rFonts w:cstheme="minorHAnsi"/>
                <w:color w:val="FFFFFF" w:themeColor="background1"/>
                <w:sz w:val="20"/>
                <w:szCs w:val="20"/>
              </w:rPr>
              <w:t xml:space="preserve"> Word</w:t>
            </w:r>
            <w:r w:rsidR="00244594" w:rsidRPr="00244594">
              <w:rPr>
                <w:rFonts w:cstheme="minorHAnsi"/>
                <w:color w:val="FFFFFF" w:themeColor="background1"/>
                <w:sz w:val="20"/>
                <w:szCs w:val="20"/>
              </w:rPr>
              <w:t>-Embedded</w:t>
            </w:r>
            <w:r w:rsidRPr="00244594">
              <w:rPr>
                <w:rFonts w:cstheme="minorHAnsi"/>
                <w:color w:val="FFFFFF" w:themeColor="background1"/>
                <w:sz w:val="20"/>
                <w:szCs w:val="20"/>
              </w:rPr>
              <w:t xml:space="preserve"> Vector</w:t>
            </w:r>
          </w:p>
        </w:tc>
      </w:tr>
      <w:tr w:rsidR="004B060C" w:rsidRPr="00244594" w14:paraId="18AE5C21" w14:textId="77777777" w:rsidTr="00244594">
        <w:trPr>
          <w:jc w:val="center"/>
        </w:trPr>
        <w:tc>
          <w:tcPr>
            <w:tcW w:w="1696" w:type="dxa"/>
            <w:tcBorders>
              <w:bottom w:val="single" w:sz="2" w:space="0" w:color="808080" w:themeColor="background1" w:themeShade="80"/>
            </w:tcBorders>
          </w:tcPr>
          <w:p w14:paraId="30D69E37" w14:textId="3F571F06" w:rsidR="004B060C" w:rsidRPr="00244594" w:rsidRDefault="004B060C" w:rsidP="006B71C5">
            <w:pPr>
              <w:pStyle w:val="ListParagraph"/>
              <w:ind w:left="0"/>
              <w:jc w:val="center"/>
              <w:rPr>
                <w:rFonts w:cstheme="minorHAnsi"/>
                <w:sz w:val="20"/>
                <w:szCs w:val="20"/>
              </w:rPr>
            </w:pPr>
            <w:r w:rsidRPr="00244594">
              <w:rPr>
                <w:rFonts w:cstheme="minorHAnsi"/>
                <w:sz w:val="20"/>
                <w:szCs w:val="20"/>
              </w:rPr>
              <w:t>War-Related Genre</w:t>
            </w:r>
          </w:p>
        </w:tc>
        <w:tc>
          <w:tcPr>
            <w:tcW w:w="1139" w:type="dxa"/>
            <w:tcBorders>
              <w:bottom w:val="single" w:sz="2" w:space="0" w:color="808080" w:themeColor="background1" w:themeShade="80"/>
            </w:tcBorders>
            <w:vAlign w:val="center"/>
          </w:tcPr>
          <w:p w14:paraId="34807607" w14:textId="3E7EEB67" w:rsidR="004B060C" w:rsidRPr="00244594" w:rsidRDefault="00A44730" w:rsidP="00E00AA5">
            <w:pPr>
              <w:pStyle w:val="ListParagraph"/>
              <w:ind w:left="0"/>
              <w:jc w:val="center"/>
              <w:rPr>
                <w:rFonts w:cstheme="minorHAnsi"/>
                <w:sz w:val="20"/>
                <w:szCs w:val="20"/>
              </w:rPr>
            </w:pPr>
            <w:r w:rsidRPr="00244594">
              <w:rPr>
                <w:rFonts w:cstheme="minorHAnsi"/>
                <w:sz w:val="20"/>
                <w:szCs w:val="20"/>
              </w:rPr>
              <w:t>22</w:t>
            </w:r>
          </w:p>
        </w:tc>
        <w:tc>
          <w:tcPr>
            <w:tcW w:w="2268" w:type="dxa"/>
            <w:tcBorders>
              <w:bottom w:val="single" w:sz="2" w:space="0" w:color="808080" w:themeColor="background1" w:themeShade="80"/>
            </w:tcBorders>
            <w:vAlign w:val="center"/>
          </w:tcPr>
          <w:p w14:paraId="3F3CC069" w14:textId="42589223" w:rsidR="004B060C" w:rsidRPr="00244594" w:rsidRDefault="00A44730" w:rsidP="00E00AA5">
            <w:pPr>
              <w:pStyle w:val="ListParagraph"/>
              <w:ind w:left="0"/>
              <w:jc w:val="center"/>
              <w:rPr>
                <w:rFonts w:cstheme="minorHAnsi"/>
                <w:sz w:val="20"/>
                <w:szCs w:val="20"/>
              </w:rPr>
            </w:pPr>
            <w:r w:rsidRPr="00244594">
              <w:rPr>
                <w:rFonts w:cstheme="minorHAnsi"/>
                <w:sz w:val="20"/>
                <w:szCs w:val="20"/>
              </w:rPr>
              <w:t>47</w:t>
            </w:r>
          </w:p>
        </w:tc>
      </w:tr>
    </w:tbl>
    <w:p w14:paraId="65C10EBA" w14:textId="70621E1B" w:rsidR="004B060C" w:rsidRDefault="004B060C" w:rsidP="009A6789">
      <w:pPr>
        <w:pStyle w:val="ListParagraph"/>
        <w:ind w:left="284"/>
        <w:jc w:val="both"/>
        <w:rPr>
          <w:rFonts w:ascii="Times New Roman" w:hAnsi="Times New Roman" w:cs="Times New Roman"/>
        </w:rPr>
      </w:pPr>
    </w:p>
    <w:p w14:paraId="43D1E27C" w14:textId="7F1E05DB" w:rsidR="004B060C" w:rsidRPr="00A72211" w:rsidRDefault="004B060C" w:rsidP="004B060C">
      <w:pPr>
        <w:jc w:val="center"/>
        <w:rPr>
          <w:rFonts w:ascii="Times New Roman" w:hAnsi="Times New Roman" w:cs="Times New Roman"/>
          <w:i/>
          <w:iCs/>
          <w:sz w:val="18"/>
          <w:szCs w:val="18"/>
        </w:rPr>
      </w:pPr>
      <w:r w:rsidRPr="00A72211">
        <w:rPr>
          <w:rFonts w:ascii="Times New Roman" w:hAnsi="Times New Roman" w:cs="Times New Roman"/>
          <w:i/>
          <w:iCs/>
          <w:sz w:val="18"/>
          <w:szCs w:val="18"/>
        </w:rPr>
        <w:t xml:space="preserve">Figure </w:t>
      </w:r>
      <w:r w:rsidR="00203657">
        <w:rPr>
          <w:rFonts w:ascii="Times New Roman" w:hAnsi="Times New Roman" w:cs="Times New Roman"/>
          <w:i/>
          <w:iCs/>
          <w:sz w:val="18"/>
          <w:szCs w:val="18"/>
        </w:rPr>
        <w:t>13</w:t>
      </w:r>
      <w:r w:rsidRPr="00A72211">
        <w:rPr>
          <w:rFonts w:ascii="Times New Roman" w:hAnsi="Times New Roman" w:cs="Times New Roman"/>
          <w:i/>
          <w:iCs/>
          <w:sz w:val="18"/>
          <w:szCs w:val="18"/>
        </w:rPr>
        <w:t xml:space="preserve">. </w:t>
      </w:r>
      <w:r>
        <w:rPr>
          <w:rFonts w:ascii="Times New Roman" w:hAnsi="Times New Roman" w:cs="Times New Roman"/>
          <w:i/>
          <w:iCs/>
          <w:sz w:val="18"/>
          <w:szCs w:val="18"/>
        </w:rPr>
        <w:t xml:space="preserve">Extracting Genres </w:t>
      </w:r>
      <w:r w:rsidR="271A061E" w:rsidRPr="2B92B41D">
        <w:rPr>
          <w:rFonts w:ascii="Times New Roman" w:hAnsi="Times New Roman" w:cs="Times New Roman"/>
          <w:i/>
          <w:iCs/>
          <w:sz w:val="18"/>
          <w:szCs w:val="18"/>
        </w:rPr>
        <w:t>from</w:t>
      </w:r>
      <w:r>
        <w:rPr>
          <w:rFonts w:ascii="Times New Roman" w:hAnsi="Times New Roman" w:cs="Times New Roman"/>
          <w:i/>
          <w:iCs/>
          <w:sz w:val="18"/>
          <w:szCs w:val="18"/>
        </w:rPr>
        <w:t xml:space="preserve"> The Top 100 </w:t>
      </w:r>
      <w:r w:rsidR="00F45A67">
        <w:rPr>
          <w:rFonts w:ascii="Times New Roman" w:hAnsi="Times New Roman" w:cs="Times New Roman"/>
          <w:i/>
          <w:iCs/>
          <w:sz w:val="18"/>
          <w:szCs w:val="18"/>
        </w:rPr>
        <w:t>‘</w:t>
      </w:r>
      <w:r>
        <w:rPr>
          <w:rFonts w:ascii="Times New Roman" w:hAnsi="Times New Roman" w:cs="Times New Roman"/>
          <w:i/>
          <w:iCs/>
          <w:sz w:val="18"/>
          <w:szCs w:val="18"/>
        </w:rPr>
        <w:t>Liked</w:t>
      </w:r>
      <w:r w:rsidR="00F45A67">
        <w:rPr>
          <w:rFonts w:ascii="Times New Roman" w:hAnsi="Times New Roman" w:cs="Times New Roman"/>
          <w:i/>
          <w:iCs/>
          <w:sz w:val="18"/>
          <w:szCs w:val="18"/>
        </w:rPr>
        <w:t>’</w:t>
      </w:r>
      <w:r>
        <w:rPr>
          <w:rFonts w:ascii="Times New Roman" w:hAnsi="Times New Roman" w:cs="Times New Roman"/>
          <w:i/>
          <w:iCs/>
          <w:sz w:val="18"/>
          <w:szCs w:val="18"/>
        </w:rPr>
        <w:t xml:space="preserve"> War-Related Movies Between TFIDF and </w:t>
      </w:r>
      <w:r w:rsidR="00DD1936">
        <w:rPr>
          <w:rFonts w:ascii="Times New Roman" w:hAnsi="Times New Roman" w:cs="Times New Roman"/>
          <w:i/>
          <w:iCs/>
          <w:sz w:val="18"/>
          <w:szCs w:val="18"/>
        </w:rPr>
        <w:t>Word-Embedded Vectors</w:t>
      </w:r>
    </w:p>
    <w:p w14:paraId="7B43C937" w14:textId="12D64EC6" w:rsidR="00FF742A" w:rsidRPr="00867227" w:rsidRDefault="00203657" w:rsidP="009A6789">
      <w:pPr>
        <w:pStyle w:val="ListParagraph"/>
        <w:ind w:left="284"/>
        <w:jc w:val="both"/>
        <w:rPr>
          <w:rFonts w:ascii="Times New Roman" w:hAnsi="Times New Roman" w:cs="Times New Roman"/>
        </w:rPr>
      </w:pPr>
      <w:r>
        <w:rPr>
          <w:rFonts w:ascii="Times New Roman" w:hAnsi="Times New Roman" w:cs="Times New Roman"/>
        </w:rPr>
        <w:t>In Figure 13, t</w:t>
      </w:r>
      <w:r w:rsidR="002378E5">
        <w:rPr>
          <w:rFonts w:ascii="Times New Roman" w:hAnsi="Times New Roman" w:cs="Times New Roman"/>
        </w:rPr>
        <w:t xml:space="preserve">his study finds that </w:t>
      </w:r>
      <w:r w:rsidR="00662A97">
        <w:rPr>
          <w:rFonts w:ascii="Times New Roman" w:hAnsi="Times New Roman" w:cs="Times New Roman"/>
        </w:rPr>
        <w:t xml:space="preserve">47 of the top 100 movies recommended by </w:t>
      </w:r>
      <w:proofErr w:type="spellStart"/>
      <w:r w:rsidR="00662A97">
        <w:rPr>
          <w:rFonts w:ascii="Times New Roman" w:hAnsi="Times New Roman" w:cs="Times New Roman"/>
        </w:rPr>
        <w:t>spaCy’s</w:t>
      </w:r>
      <w:proofErr w:type="spellEnd"/>
      <w:r w:rsidR="00662A97">
        <w:rPr>
          <w:rFonts w:ascii="Times New Roman" w:hAnsi="Times New Roman" w:cs="Times New Roman"/>
        </w:rPr>
        <w:t xml:space="preserve"> word</w:t>
      </w:r>
      <w:r w:rsidR="009B0AFC">
        <w:rPr>
          <w:rFonts w:ascii="Times New Roman" w:hAnsi="Times New Roman" w:cs="Times New Roman"/>
        </w:rPr>
        <w:t>-embedded vectors</w:t>
      </w:r>
      <w:r w:rsidR="00662A97">
        <w:rPr>
          <w:rFonts w:ascii="Times New Roman" w:hAnsi="Times New Roman" w:cs="Times New Roman"/>
        </w:rPr>
        <w:t xml:space="preserve"> </w:t>
      </w:r>
      <w:r w:rsidR="000570BC">
        <w:rPr>
          <w:rFonts w:ascii="Times New Roman" w:hAnsi="Times New Roman" w:cs="Times New Roman"/>
        </w:rPr>
        <w:t xml:space="preserve">had a war-related genre, compared to just 22 </w:t>
      </w:r>
      <w:r w:rsidR="007C7EA1">
        <w:rPr>
          <w:rFonts w:ascii="Times New Roman" w:hAnsi="Times New Roman" w:cs="Times New Roman"/>
        </w:rPr>
        <w:t xml:space="preserve">recommended by </w:t>
      </w:r>
      <w:proofErr w:type="spellStart"/>
      <w:r w:rsidR="007C7EA1">
        <w:rPr>
          <w:rFonts w:ascii="Times New Roman" w:hAnsi="Times New Roman" w:cs="Times New Roman"/>
        </w:rPr>
        <w:t>Gensim’s</w:t>
      </w:r>
      <w:proofErr w:type="spellEnd"/>
      <w:r w:rsidR="007C7EA1">
        <w:rPr>
          <w:rFonts w:ascii="Times New Roman" w:hAnsi="Times New Roman" w:cs="Times New Roman"/>
        </w:rPr>
        <w:t xml:space="preserve"> TFIDF.</w:t>
      </w:r>
    </w:p>
    <w:p w14:paraId="638B3DE8" w14:textId="70621E1B" w:rsidR="00615392" w:rsidRPr="00867227" w:rsidRDefault="00615392" w:rsidP="00DE50E5">
      <w:pPr>
        <w:pStyle w:val="Heading1"/>
        <w:numPr>
          <w:ilvl w:val="0"/>
          <w:numId w:val="10"/>
        </w:numPr>
        <w:ind w:left="284"/>
        <w:rPr>
          <w:rFonts w:ascii="Times New Roman" w:hAnsi="Times New Roman" w:cs="Times New Roman"/>
          <w:b/>
        </w:rPr>
      </w:pPr>
      <w:bookmarkStart w:id="9" w:name="_Toc87305677"/>
      <w:r w:rsidRPr="00DE50E5">
        <w:rPr>
          <w:rFonts w:ascii="Times New Roman" w:hAnsi="Times New Roman" w:cs="Times New Roman"/>
        </w:rPr>
        <w:t>Discussions and Gap Analysis</w:t>
      </w:r>
      <w:bookmarkEnd w:id="9"/>
    </w:p>
    <w:p w14:paraId="00BA30A3" w14:textId="77777777" w:rsidR="00457E35" w:rsidRDefault="00457E35" w:rsidP="00DF3970">
      <w:pPr>
        <w:pStyle w:val="ListParagraph"/>
        <w:ind w:left="284"/>
        <w:jc w:val="both"/>
        <w:rPr>
          <w:rFonts w:ascii="Times New Roman" w:hAnsi="Times New Roman" w:cs="Times New Roman"/>
        </w:rPr>
      </w:pPr>
    </w:p>
    <w:p w14:paraId="0C23F915" w14:textId="5CD03A3A" w:rsidR="00BD462E" w:rsidRPr="00457E35" w:rsidRDefault="00CE0D4C" w:rsidP="004935D8">
      <w:pPr>
        <w:pStyle w:val="ListParagraph"/>
        <w:ind w:left="284"/>
        <w:jc w:val="both"/>
        <w:rPr>
          <w:rFonts w:ascii="Times New Roman" w:hAnsi="Times New Roman" w:cs="Times New Roman"/>
          <w:b/>
          <w:highlight w:val="lightGray"/>
          <w:u w:val="single"/>
        </w:rPr>
      </w:pPr>
      <w:r w:rsidRPr="00457E35">
        <w:rPr>
          <w:rFonts w:ascii="Times New Roman" w:hAnsi="Times New Roman" w:cs="Times New Roman"/>
          <w:u w:val="single"/>
        </w:rPr>
        <w:t>Computational</w:t>
      </w:r>
      <w:r w:rsidR="00F25DC3">
        <w:rPr>
          <w:rFonts w:ascii="Times New Roman" w:hAnsi="Times New Roman" w:cs="Times New Roman"/>
          <w:u w:val="single"/>
        </w:rPr>
        <w:t>ly Intensive</w:t>
      </w:r>
      <w:r w:rsidRPr="00457E35">
        <w:rPr>
          <w:rFonts w:ascii="Times New Roman" w:hAnsi="Times New Roman" w:cs="Times New Roman"/>
          <w:u w:val="single"/>
        </w:rPr>
        <w:t xml:space="preserve"> Processing</w:t>
      </w:r>
      <w:r w:rsidR="00457E35" w:rsidRPr="00457E35">
        <w:rPr>
          <w:rFonts w:ascii="Times New Roman" w:hAnsi="Times New Roman" w:cs="Times New Roman"/>
          <w:u w:val="single"/>
        </w:rPr>
        <w:t xml:space="preserve"> / Scalability</w:t>
      </w:r>
    </w:p>
    <w:p w14:paraId="7FB258D0" w14:textId="3EE2D24E" w:rsidR="71E0628D" w:rsidRDefault="71E0628D" w:rsidP="398F5877">
      <w:pPr>
        <w:pStyle w:val="ListParagraph"/>
        <w:ind w:left="284"/>
        <w:jc w:val="both"/>
        <w:rPr>
          <w:rFonts w:ascii="Times New Roman" w:hAnsi="Times New Roman" w:cs="Times New Roman"/>
        </w:rPr>
      </w:pPr>
      <w:r w:rsidRPr="398F5877">
        <w:rPr>
          <w:rFonts w:ascii="Times New Roman" w:hAnsi="Times New Roman" w:cs="Times New Roman"/>
        </w:rPr>
        <w:t>In our project, two different mechanisms</w:t>
      </w:r>
      <w:r w:rsidR="00505D07">
        <w:rPr>
          <w:rFonts w:ascii="Times New Roman" w:hAnsi="Times New Roman" w:cs="Times New Roman"/>
        </w:rPr>
        <w:t xml:space="preserve"> were used</w:t>
      </w:r>
      <w:r w:rsidRPr="398F5877">
        <w:rPr>
          <w:rFonts w:ascii="Times New Roman" w:hAnsi="Times New Roman" w:cs="Times New Roman"/>
        </w:rPr>
        <w:t xml:space="preserve"> to deal with typical CPU-bound and Memory-bound challenges often </w:t>
      </w:r>
      <w:r w:rsidRPr="27019AC6">
        <w:rPr>
          <w:rFonts w:ascii="Times New Roman" w:hAnsi="Times New Roman" w:cs="Times New Roman"/>
        </w:rPr>
        <w:t xml:space="preserve">encountered for Big Data </w:t>
      </w:r>
      <w:r w:rsidRPr="25C22349">
        <w:rPr>
          <w:rFonts w:ascii="Times New Roman" w:hAnsi="Times New Roman" w:cs="Times New Roman"/>
        </w:rPr>
        <w:t xml:space="preserve">analysis such </w:t>
      </w:r>
      <w:r w:rsidRPr="68C31318">
        <w:rPr>
          <w:rFonts w:ascii="Times New Roman" w:hAnsi="Times New Roman" w:cs="Times New Roman"/>
        </w:rPr>
        <w:t xml:space="preserve">as NLP and </w:t>
      </w:r>
      <w:r w:rsidRPr="3C1EB8FA">
        <w:rPr>
          <w:rFonts w:ascii="Times New Roman" w:hAnsi="Times New Roman" w:cs="Times New Roman"/>
        </w:rPr>
        <w:t>Computer Vision.</w:t>
      </w:r>
    </w:p>
    <w:p w14:paraId="3C717B57" w14:textId="738FEA4F" w:rsidR="637DAD84" w:rsidRDefault="637DAD84" w:rsidP="637DAD84">
      <w:pPr>
        <w:pStyle w:val="ListParagraph"/>
        <w:ind w:left="284"/>
        <w:jc w:val="both"/>
        <w:rPr>
          <w:rFonts w:ascii="Times New Roman" w:hAnsi="Times New Roman" w:cs="Times New Roman"/>
        </w:rPr>
      </w:pPr>
    </w:p>
    <w:p w14:paraId="4FC3D051" w14:textId="227112BD" w:rsidR="637DAD84" w:rsidRDefault="31A03D4B" w:rsidP="637DAD84">
      <w:pPr>
        <w:pStyle w:val="ListParagraph"/>
        <w:ind w:left="284"/>
        <w:jc w:val="both"/>
        <w:rPr>
          <w:rFonts w:ascii="Times New Roman" w:hAnsi="Times New Roman" w:cs="Times New Roman"/>
        </w:rPr>
      </w:pPr>
      <w:r w:rsidRPr="0846E898">
        <w:rPr>
          <w:rFonts w:ascii="Times New Roman" w:hAnsi="Times New Roman" w:cs="Times New Roman"/>
        </w:rPr>
        <w:t>The immediate</w:t>
      </w:r>
      <w:r w:rsidR="00D916CB">
        <w:rPr>
          <w:rFonts w:ascii="Times New Roman" w:hAnsi="Times New Roman" w:cs="Times New Roman"/>
        </w:rPr>
        <w:t xml:space="preserve"> solution</w:t>
      </w:r>
      <w:r w:rsidRPr="0846E898">
        <w:rPr>
          <w:rFonts w:ascii="Times New Roman" w:hAnsi="Times New Roman" w:cs="Times New Roman"/>
        </w:rPr>
        <w:t xml:space="preserve"> that benefited the project was the use of Python’s Multiprocessing library. </w:t>
      </w:r>
      <w:r w:rsidRPr="5F8830F6">
        <w:rPr>
          <w:rFonts w:ascii="Times New Roman" w:hAnsi="Times New Roman" w:cs="Times New Roman"/>
        </w:rPr>
        <w:t xml:space="preserve">Due to the Global Interpreter Lock (GIL) </w:t>
      </w:r>
      <w:r w:rsidRPr="63775490">
        <w:rPr>
          <w:rFonts w:ascii="Times New Roman" w:hAnsi="Times New Roman" w:cs="Times New Roman"/>
        </w:rPr>
        <w:t xml:space="preserve">in </w:t>
      </w:r>
      <w:r w:rsidRPr="385768DE">
        <w:rPr>
          <w:rFonts w:ascii="Times New Roman" w:hAnsi="Times New Roman" w:cs="Times New Roman"/>
        </w:rPr>
        <w:t xml:space="preserve">Python, where </w:t>
      </w:r>
      <w:r w:rsidRPr="1B646BC5">
        <w:rPr>
          <w:rFonts w:ascii="Times New Roman" w:hAnsi="Times New Roman" w:cs="Times New Roman"/>
        </w:rPr>
        <w:t>only one thread is all</w:t>
      </w:r>
      <w:r w:rsidR="1DD72A2D" w:rsidRPr="1B646BC5">
        <w:rPr>
          <w:rFonts w:ascii="Times New Roman" w:hAnsi="Times New Roman" w:cs="Times New Roman"/>
        </w:rPr>
        <w:t xml:space="preserve">owed to hold </w:t>
      </w:r>
      <w:r w:rsidR="1DD72A2D" w:rsidRPr="67F75674">
        <w:rPr>
          <w:rFonts w:ascii="Times New Roman" w:hAnsi="Times New Roman" w:cs="Times New Roman"/>
        </w:rPr>
        <w:t>the</w:t>
      </w:r>
      <w:r w:rsidR="1DD72A2D" w:rsidRPr="5D5C19C3">
        <w:rPr>
          <w:rFonts w:ascii="Times New Roman" w:hAnsi="Times New Roman" w:cs="Times New Roman"/>
        </w:rPr>
        <w:t xml:space="preserve"> Python interpreter</w:t>
      </w:r>
      <w:r w:rsidR="1DD72A2D" w:rsidRPr="12212154">
        <w:rPr>
          <w:rFonts w:ascii="Times New Roman" w:hAnsi="Times New Roman" w:cs="Times New Roman"/>
        </w:rPr>
        <w:t>, it is not natively</w:t>
      </w:r>
      <w:r w:rsidR="1DD72A2D" w:rsidRPr="3B52FC56">
        <w:rPr>
          <w:rFonts w:ascii="Times New Roman" w:hAnsi="Times New Roman" w:cs="Times New Roman"/>
        </w:rPr>
        <w:t xml:space="preserve"> possible to run processes </w:t>
      </w:r>
      <w:r w:rsidR="1DD72A2D" w:rsidRPr="62AF602F">
        <w:rPr>
          <w:rFonts w:ascii="Times New Roman" w:hAnsi="Times New Roman" w:cs="Times New Roman"/>
        </w:rPr>
        <w:t xml:space="preserve">to </w:t>
      </w:r>
      <w:r w:rsidR="3D6EA208" w:rsidRPr="2B92B41D">
        <w:rPr>
          <w:rFonts w:ascii="Times New Roman" w:hAnsi="Times New Roman" w:cs="Times New Roman"/>
        </w:rPr>
        <w:t>utilize</w:t>
      </w:r>
      <w:r w:rsidR="1DD72A2D" w:rsidRPr="62AF602F">
        <w:rPr>
          <w:rFonts w:ascii="Times New Roman" w:hAnsi="Times New Roman" w:cs="Times New Roman"/>
        </w:rPr>
        <w:t xml:space="preserve"> the</w:t>
      </w:r>
      <w:r w:rsidR="1DD72A2D" w:rsidRPr="2CCF8C77">
        <w:rPr>
          <w:rFonts w:ascii="Times New Roman" w:hAnsi="Times New Roman" w:cs="Times New Roman"/>
        </w:rPr>
        <w:t xml:space="preserve"> entire </w:t>
      </w:r>
      <w:r w:rsidR="1DD72A2D" w:rsidRPr="24DD0B77">
        <w:rPr>
          <w:rFonts w:ascii="Times New Roman" w:hAnsi="Times New Roman" w:cs="Times New Roman"/>
        </w:rPr>
        <w:t xml:space="preserve">CPU </w:t>
      </w:r>
      <w:r w:rsidR="1DD72A2D" w:rsidRPr="281414C1">
        <w:rPr>
          <w:rFonts w:ascii="Times New Roman" w:hAnsi="Times New Roman" w:cs="Times New Roman"/>
        </w:rPr>
        <w:t xml:space="preserve">cores </w:t>
      </w:r>
      <w:r w:rsidR="1DD72A2D" w:rsidRPr="0A5CCCC6">
        <w:rPr>
          <w:rFonts w:ascii="Times New Roman" w:hAnsi="Times New Roman" w:cs="Times New Roman"/>
        </w:rPr>
        <w:t xml:space="preserve">available. </w:t>
      </w:r>
      <w:r w:rsidR="0067489A">
        <w:rPr>
          <w:rFonts w:ascii="Times New Roman" w:hAnsi="Times New Roman" w:cs="Times New Roman"/>
        </w:rPr>
        <w:t>This study</w:t>
      </w:r>
      <w:r w:rsidR="1DD72A2D" w:rsidRPr="0A5CCCC6">
        <w:rPr>
          <w:rFonts w:ascii="Times New Roman" w:hAnsi="Times New Roman" w:cs="Times New Roman"/>
        </w:rPr>
        <w:t xml:space="preserve"> had </w:t>
      </w:r>
      <w:r w:rsidR="1DD72A2D" w:rsidRPr="7FC19014">
        <w:rPr>
          <w:rFonts w:ascii="Times New Roman" w:hAnsi="Times New Roman" w:cs="Times New Roman"/>
        </w:rPr>
        <w:t xml:space="preserve">access to a server </w:t>
      </w:r>
      <w:r w:rsidR="1DD72A2D" w:rsidRPr="1BF469A4">
        <w:rPr>
          <w:rFonts w:ascii="Times New Roman" w:hAnsi="Times New Roman" w:cs="Times New Roman"/>
        </w:rPr>
        <w:t xml:space="preserve">with </w:t>
      </w:r>
      <w:r w:rsidR="1DD72A2D" w:rsidRPr="34CC6BF0">
        <w:rPr>
          <w:rFonts w:ascii="Times New Roman" w:hAnsi="Times New Roman" w:cs="Times New Roman"/>
        </w:rPr>
        <w:t xml:space="preserve">a 32-core CPU but was only able to properly </w:t>
      </w:r>
      <w:r w:rsidR="318DA712" w:rsidRPr="2B92B41D">
        <w:rPr>
          <w:rFonts w:ascii="Times New Roman" w:hAnsi="Times New Roman" w:cs="Times New Roman"/>
        </w:rPr>
        <w:t>utilize</w:t>
      </w:r>
      <w:r w:rsidR="036BBCC0" w:rsidRPr="34CC6BF0">
        <w:rPr>
          <w:rFonts w:ascii="Times New Roman" w:hAnsi="Times New Roman" w:cs="Times New Roman"/>
        </w:rPr>
        <w:t xml:space="preserve"> </w:t>
      </w:r>
      <w:r w:rsidR="036BBCC0" w:rsidRPr="58B57351">
        <w:rPr>
          <w:rFonts w:ascii="Times New Roman" w:hAnsi="Times New Roman" w:cs="Times New Roman"/>
        </w:rPr>
        <w:t xml:space="preserve">one </w:t>
      </w:r>
      <w:r w:rsidR="036BBCC0" w:rsidRPr="59FE6BEB">
        <w:rPr>
          <w:rFonts w:ascii="Times New Roman" w:hAnsi="Times New Roman" w:cs="Times New Roman"/>
        </w:rPr>
        <w:t>core while the other 31 cores were idling.</w:t>
      </w:r>
    </w:p>
    <w:p w14:paraId="31B5CA5A" w14:textId="357A1A77" w:rsidR="59FE6BEB" w:rsidRDefault="59FE6BEB" w:rsidP="59FE6BEB">
      <w:pPr>
        <w:pStyle w:val="ListParagraph"/>
        <w:ind w:left="284"/>
        <w:jc w:val="both"/>
        <w:rPr>
          <w:rFonts w:ascii="Times New Roman" w:hAnsi="Times New Roman" w:cs="Times New Roman"/>
        </w:rPr>
      </w:pPr>
    </w:p>
    <w:p w14:paraId="050DEF33" w14:textId="69B3974E" w:rsidR="036BBCC0" w:rsidRDefault="036BBCC0" w:rsidP="59FE6BEB">
      <w:pPr>
        <w:pStyle w:val="ListParagraph"/>
        <w:ind w:left="284"/>
        <w:jc w:val="both"/>
        <w:rPr>
          <w:rFonts w:ascii="Times New Roman" w:hAnsi="Times New Roman" w:cs="Times New Roman"/>
        </w:rPr>
      </w:pPr>
      <w:r w:rsidRPr="04038B76">
        <w:rPr>
          <w:rFonts w:ascii="Times New Roman" w:hAnsi="Times New Roman" w:cs="Times New Roman"/>
        </w:rPr>
        <w:t xml:space="preserve">When the </w:t>
      </w:r>
      <w:r w:rsidRPr="700F1A41">
        <w:rPr>
          <w:rFonts w:ascii="Times New Roman" w:hAnsi="Times New Roman" w:cs="Times New Roman"/>
        </w:rPr>
        <w:t>14k</w:t>
      </w:r>
      <w:r w:rsidRPr="21337644">
        <w:rPr>
          <w:rFonts w:ascii="Times New Roman" w:hAnsi="Times New Roman" w:cs="Times New Roman"/>
        </w:rPr>
        <w:t xml:space="preserve"> x 14k </w:t>
      </w:r>
      <w:r w:rsidRPr="44858C4B">
        <w:rPr>
          <w:rFonts w:ascii="Times New Roman" w:hAnsi="Times New Roman" w:cs="Times New Roman"/>
        </w:rPr>
        <w:t>similarity matrix</w:t>
      </w:r>
      <w:r w:rsidR="00A64633">
        <w:rPr>
          <w:rFonts w:ascii="Times New Roman" w:hAnsi="Times New Roman" w:cs="Times New Roman"/>
        </w:rPr>
        <w:t xml:space="preserve"> was being calculated</w:t>
      </w:r>
      <w:r w:rsidRPr="44858C4B">
        <w:rPr>
          <w:rFonts w:ascii="Times New Roman" w:hAnsi="Times New Roman" w:cs="Times New Roman"/>
        </w:rPr>
        <w:t xml:space="preserve">, </w:t>
      </w:r>
      <w:r w:rsidRPr="00D37298">
        <w:rPr>
          <w:rFonts w:ascii="Times New Roman" w:hAnsi="Times New Roman" w:cs="Times New Roman"/>
        </w:rPr>
        <w:t xml:space="preserve">this </w:t>
      </w:r>
      <w:r w:rsidRPr="040A7BE2">
        <w:rPr>
          <w:rFonts w:ascii="Times New Roman" w:hAnsi="Times New Roman" w:cs="Times New Roman"/>
        </w:rPr>
        <w:t xml:space="preserve">would have needed </w:t>
      </w:r>
      <w:r w:rsidRPr="4D5763A1">
        <w:rPr>
          <w:rFonts w:ascii="Times New Roman" w:hAnsi="Times New Roman" w:cs="Times New Roman"/>
        </w:rPr>
        <w:t xml:space="preserve">approximately </w:t>
      </w:r>
      <w:r w:rsidR="584AA9F0" w:rsidRPr="77FB424D">
        <w:rPr>
          <w:rFonts w:ascii="Times New Roman" w:hAnsi="Times New Roman" w:cs="Times New Roman"/>
        </w:rPr>
        <w:t xml:space="preserve">8 </w:t>
      </w:r>
      <w:r w:rsidR="584AA9F0" w:rsidRPr="51BE0A57">
        <w:rPr>
          <w:rFonts w:ascii="Times New Roman" w:hAnsi="Times New Roman" w:cs="Times New Roman"/>
        </w:rPr>
        <w:t xml:space="preserve">hours to complete </w:t>
      </w:r>
      <w:r w:rsidR="584AA9F0" w:rsidRPr="22FD7317">
        <w:rPr>
          <w:rFonts w:ascii="Times New Roman" w:hAnsi="Times New Roman" w:cs="Times New Roman"/>
        </w:rPr>
        <w:t xml:space="preserve">based on </w:t>
      </w:r>
      <w:r w:rsidR="584AA9F0" w:rsidRPr="01A2EEDD">
        <w:rPr>
          <w:rFonts w:ascii="Times New Roman" w:hAnsi="Times New Roman" w:cs="Times New Roman"/>
        </w:rPr>
        <w:t xml:space="preserve">initial test </w:t>
      </w:r>
      <w:r w:rsidR="584AA9F0" w:rsidRPr="56ECA56E">
        <w:rPr>
          <w:rFonts w:ascii="Times New Roman" w:hAnsi="Times New Roman" w:cs="Times New Roman"/>
        </w:rPr>
        <w:t>runs.</w:t>
      </w:r>
      <w:r w:rsidR="584AA9F0" w:rsidRPr="5A23AEB8">
        <w:rPr>
          <w:rFonts w:ascii="Times New Roman" w:hAnsi="Times New Roman" w:cs="Times New Roman"/>
        </w:rPr>
        <w:t xml:space="preserve"> </w:t>
      </w:r>
      <w:r w:rsidR="584AA9F0" w:rsidRPr="1D90D17D">
        <w:rPr>
          <w:rFonts w:ascii="Times New Roman" w:hAnsi="Times New Roman" w:cs="Times New Roman"/>
        </w:rPr>
        <w:t xml:space="preserve">However, given </w:t>
      </w:r>
      <w:r w:rsidR="584AA9F0" w:rsidRPr="60FDF441">
        <w:rPr>
          <w:rFonts w:ascii="Times New Roman" w:hAnsi="Times New Roman" w:cs="Times New Roman"/>
        </w:rPr>
        <w:t xml:space="preserve">the </w:t>
      </w:r>
      <w:r w:rsidR="584AA9F0" w:rsidRPr="72074386">
        <w:rPr>
          <w:rFonts w:ascii="Times New Roman" w:hAnsi="Times New Roman" w:cs="Times New Roman"/>
        </w:rPr>
        <w:t xml:space="preserve">availability of </w:t>
      </w:r>
      <w:r w:rsidR="584AA9F0" w:rsidRPr="35083356">
        <w:rPr>
          <w:rFonts w:ascii="Times New Roman" w:hAnsi="Times New Roman" w:cs="Times New Roman"/>
        </w:rPr>
        <w:t>CPU</w:t>
      </w:r>
      <w:r w:rsidR="584AA9F0" w:rsidRPr="72074386">
        <w:rPr>
          <w:rFonts w:ascii="Times New Roman" w:hAnsi="Times New Roman" w:cs="Times New Roman"/>
        </w:rPr>
        <w:t xml:space="preserve"> </w:t>
      </w:r>
      <w:r w:rsidR="584AA9F0" w:rsidRPr="662C8F58">
        <w:rPr>
          <w:rFonts w:ascii="Times New Roman" w:hAnsi="Times New Roman" w:cs="Times New Roman"/>
        </w:rPr>
        <w:t xml:space="preserve">cores and the </w:t>
      </w:r>
      <w:r w:rsidR="584AA9F0" w:rsidRPr="05082499">
        <w:rPr>
          <w:rFonts w:ascii="Times New Roman" w:hAnsi="Times New Roman" w:cs="Times New Roman"/>
        </w:rPr>
        <w:t>fact that this is a</w:t>
      </w:r>
      <w:r w:rsidR="584AA9F0" w:rsidRPr="285A3AA0">
        <w:rPr>
          <w:rFonts w:ascii="Times New Roman" w:hAnsi="Times New Roman" w:cs="Times New Roman"/>
        </w:rPr>
        <w:t xml:space="preserve"> typical </w:t>
      </w:r>
      <w:r w:rsidR="584AA9F0" w:rsidRPr="6C040226">
        <w:rPr>
          <w:rFonts w:ascii="Times New Roman" w:hAnsi="Times New Roman" w:cs="Times New Roman"/>
          <w:i/>
        </w:rPr>
        <w:t>embar</w:t>
      </w:r>
      <w:r w:rsidR="69AEB4CC" w:rsidRPr="6C040226">
        <w:rPr>
          <w:rFonts w:ascii="Times New Roman" w:hAnsi="Times New Roman" w:cs="Times New Roman"/>
          <w:i/>
        </w:rPr>
        <w:t>r</w:t>
      </w:r>
      <w:r w:rsidR="584AA9F0" w:rsidRPr="6C040226">
        <w:rPr>
          <w:rFonts w:ascii="Times New Roman" w:hAnsi="Times New Roman" w:cs="Times New Roman"/>
          <w:i/>
        </w:rPr>
        <w:t>assingly parallel</w:t>
      </w:r>
      <w:r w:rsidR="584AA9F0" w:rsidRPr="525F5A2A">
        <w:rPr>
          <w:rFonts w:ascii="Times New Roman" w:hAnsi="Times New Roman" w:cs="Times New Roman"/>
        </w:rPr>
        <w:t xml:space="preserve"> problem </w:t>
      </w:r>
      <w:r w:rsidR="584AA9F0" w:rsidRPr="129C6411">
        <w:rPr>
          <w:rFonts w:ascii="Times New Roman" w:hAnsi="Times New Roman" w:cs="Times New Roman"/>
        </w:rPr>
        <w:t xml:space="preserve">where no state </w:t>
      </w:r>
      <w:r w:rsidR="584AA9F0" w:rsidRPr="75B8609D">
        <w:rPr>
          <w:rFonts w:ascii="Times New Roman" w:hAnsi="Times New Roman" w:cs="Times New Roman"/>
        </w:rPr>
        <w:t xml:space="preserve">information </w:t>
      </w:r>
      <w:r w:rsidR="51E2AE08" w:rsidRPr="4BA3FE7A">
        <w:rPr>
          <w:rFonts w:ascii="Times New Roman" w:hAnsi="Times New Roman" w:cs="Times New Roman"/>
        </w:rPr>
        <w:t>needs</w:t>
      </w:r>
      <w:r w:rsidR="584AA9F0" w:rsidRPr="75B8609D">
        <w:rPr>
          <w:rFonts w:ascii="Times New Roman" w:hAnsi="Times New Roman" w:cs="Times New Roman"/>
        </w:rPr>
        <w:t xml:space="preserve"> t</w:t>
      </w:r>
      <w:r w:rsidR="509325C3" w:rsidRPr="75B8609D">
        <w:rPr>
          <w:rFonts w:ascii="Times New Roman" w:hAnsi="Times New Roman" w:cs="Times New Roman"/>
        </w:rPr>
        <w:t xml:space="preserve">o be </w:t>
      </w:r>
      <w:r w:rsidR="509325C3" w:rsidRPr="26DCBCA0">
        <w:rPr>
          <w:rFonts w:ascii="Times New Roman" w:hAnsi="Times New Roman" w:cs="Times New Roman"/>
        </w:rPr>
        <w:t xml:space="preserve">exchanged, </w:t>
      </w:r>
      <w:r w:rsidR="509325C3" w:rsidRPr="53D3EE85">
        <w:rPr>
          <w:rFonts w:ascii="Times New Roman" w:hAnsi="Times New Roman" w:cs="Times New Roman"/>
        </w:rPr>
        <w:t xml:space="preserve">the </w:t>
      </w:r>
      <w:r w:rsidR="509325C3" w:rsidRPr="04F84A88">
        <w:rPr>
          <w:rFonts w:ascii="Times New Roman" w:hAnsi="Times New Roman" w:cs="Times New Roman"/>
        </w:rPr>
        <w:t xml:space="preserve">Python </w:t>
      </w:r>
      <w:r w:rsidR="509325C3" w:rsidRPr="4F1876CF">
        <w:rPr>
          <w:rFonts w:ascii="Times New Roman" w:hAnsi="Times New Roman" w:cs="Times New Roman"/>
        </w:rPr>
        <w:t>Multiprocessing library</w:t>
      </w:r>
      <w:r w:rsidR="00C25D14">
        <w:rPr>
          <w:rFonts w:ascii="Times New Roman" w:hAnsi="Times New Roman" w:cs="Times New Roman"/>
        </w:rPr>
        <w:t xml:space="preserve"> could have been easily used</w:t>
      </w:r>
      <w:r w:rsidR="509325C3" w:rsidRPr="4F1876CF">
        <w:rPr>
          <w:rFonts w:ascii="Times New Roman" w:hAnsi="Times New Roman" w:cs="Times New Roman"/>
        </w:rPr>
        <w:t xml:space="preserve"> </w:t>
      </w:r>
      <w:r w:rsidR="509325C3" w:rsidRPr="003CD2D2">
        <w:rPr>
          <w:rFonts w:ascii="Times New Roman" w:hAnsi="Times New Roman" w:cs="Times New Roman"/>
        </w:rPr>
        <w:t xml:space="preserve">to split the </w:t>
      </w:r>
      <w:r w:rsidR="509325C3" w:rsidRPr="0373DC1C">
        <w:rPr>
          <w:rFonts w:ascii="Times New Roman" w:hAnsi="Times New Roman" w:cs="Times New Roman"/>
        </w:rPr>
        <w:t>load.</w:t>
      </w:r>
    </w:p>
    <w:p w14:paraId="37274A10" w14:textId="4EA4B65C" w:rsidR="0373DC1C" w:rsidRDefault="0373DC1C" w:rsidP="0373DC1C">
      <w:pPr>
        <w:pStyle w:val="ListParagraph"/>
        <w:ind w:left="284"/>
        <w:jc w:val="both"/>
        <w:rPr>
          <w:rFonts w:ascii="Times New Roman" w:hAnsi="Times New Roman" w:cs="Times New Roman"/>
        </w:rPr>
      </w:pPr>
    </w:p>
    <w:p w14:paraId="74A7CE94" w14:textId="264A95D7" w:rsidR="0373DC1C" w:rsidRDefault="509325C3" w:rsidP="0373DC1C">
      <w:pPr>
        <w:pStyle w:val="ListParagraph"/>
        <w:ind w:left="284"/>
        <w:jc w:val="both"/>
        <w:rPr>
          <w:rFonts w:ascii="Times New Roman" w:hAnsi="Times New Roman" w:cs="Times New Roman"/>
        </w:rPr>
      </w:pPr>
      <w:r w:rsidRPr="27E7AEB7">
        <w:rPr>
          <w:rFonts w:ascii="Times New Roman" w:hAnsi="Times New Roman" w:cs="Times New Roman"/>
        </w:rPr>
        <w:t xml:space="preserve">By creating such </w:t>
      </w:r>
      <w:r w:rsidRPr="79271776">
        <w:rPr>
          <w:rFonts w:ascii="Times New Roman" w:hAnsi="Times New Roman" w:cs="Times New Roman"/>
        </w:rPr>
        <w:t xml:space="preserve">logic to split and </w:t>
      </w:r>
      <w:r w:rsidRPr="5523D78B">
        <w:rPr>
          <w:rFonts w:ascii="Times New Roman" w:hAnsi="Times New Roman" w:cs="Times New Roman"/>
        </w:rPr>
        <w:t xml:space="preserve">rejoin back </w:t>
      </w:r>
      <w:r w:rsidRPr="662D26D0">
        <w:rPr>
          <w:rFonts w:ascii="Times New Roman" w:hAnsi="Times New Roman" w:cs="Times New Roman"/>
        </w:rPr>
        <w:t xml:space="preserve">the results, </w:t>
      </w:r>
      <w:r w:rsidR="00DE597E">
        <w:rPr>
          <w:rFonts w:ascii="Times New Roman" w:hAnsi="Times New Roman" w:cs="Times New Roman"/>
        </w:rPr>
        <w:t>the computation of</w:t>
      </w:r>
      <w:r w:rsidRPr="6964301A">
        <w:rPr>
          <w:rFonts w:ascii="Times New Roman" w:hAnsi="Times New Roman" w:cs="Times New Roman"/>
        </w:rPr>
        <w:t xml:space="preserve"> </w:t>
      </w:r>
      <w:r w:rsidRPr="3A3765E5">
        <w:rPr>
          <w:rFonts w:ascii="Times New Roman" w:hAnsi="Times New Roman" w:cs="Times New Roman"/>
        </w:rPr>
        <w:t xml:space="preserve">the </w:t>
      </w:r>
      <w:r w:rsidRPr="134B94BC">
        <w:rPr>
          <w:rFonts w:ascii="Times New Roman" w:hAnsi="Times New Roman" w:cs="Times New Roman"/>
        </w:rPr>
        <w:t xml:space="preserve">similarity </w:t>
      </w:r>
      <w:r w:rsidRPr="2F7E6E4B">
        <w:rPr>
          <w:rFonts w:ascii="Times New Roman" w:hAnsi="Times New Roman" w:cs="Times New Roman"/>
        </w:rPr>
        <w:t xml:space="preserve">matrix </w:t>
      </w:r>
      <w:r w:rsidR="00DE597E">
        <w:rPr>
          <w:rFonts w:ascii="Times New Roman" w:hAnsi="Times New Roman" w:cs="Times New Roman"/>
        </w:rPr>
        <w:t xml:space="preserve">was completed </w:t>
      </w:r>
      <w:r w:rsidRPr="2F7E6E4B">
        <w:rPr>
          <w:rFonts w:ascii="Times New Roman" w:hAnsi="Times New Roman" w:cs="Times New Roman"/>
        </w:rPr>
        <w:t xml:space="preserve">in 19 minutes </w:t>
      </w:r>
      <w:r w:rsidRPr="799E9A92">
        <w:rPr>
          <w:rFonts w:ascii="Times New Roman" w:hAnsi="Times New Roman" w:cs="Times New Roman"/>
        </w:rPr>
        <w:t xml:space="preserve">using 24 </w:t>
      </w:r>
      <w:r w:rsidRPr="1F996C4B">
        <w:rPr>
          <w:rFonts w:ascii="Times New Roman" w:hAnsi="Times New Roman" w:cs="Times New Roman"/>
        </w:rPr>
        <w:t>CPU cores</w:t>
      </w:r>
      <w:r w:rsidRPr="183538E4">
        <w:rPr>
          <w:rFonts w:ascii="Times New Roman" w:hAnsi="Times New Roman" w:cs="Times New Roman"/>
        </w:rPr>
        <w:t>.</w:t>
      </w:r>
    </w:p>
    <w:p w14:paraId="5A6CDF0E" w14:textId="1B63904E" w:rsidR="7C83638D" w:rsidRDefault="7C83638D" w:rsidP="7C83638D">
      <w:pPr>
        <w:pStyle w:val="ListParagraph"/>
        <w:ind w:left="284"/>
        <w:jc w:val="both"/>
        <w:rPr>
          <w:rFonts w:ascii="Times New Roman" w:hAnsi="Times New Roman" w:cs="Times New Roman"/>
        </w:rPr>
      </w:pPr>
    </w:p>
    <w:p w14:paraId="4CEF57C5" w14:textId="0A05114C" w:rsidR="677BF7FB" w:rsidRDefault="677BF7FB" w:rsidP="6D71A615">
      <w:pPr>
        <w:pStyle w:val="ListParagraph"/>
        <w:ind w:left="284"/>
        <w:jc w:val="both"/>
        <w:rPr>
          <w:rFonts w:ascii="Times New Roman" w:hAnsi="Times New Roman" w:cs="Times New Roman"/>
        </w:rPr>
      </w:pPr>
      <w:r w:rsidRPr="2CB42F6E">
        <w:rPr>
          <w:rFonts w:ascii="Times New Roman" w:hAnsi="Times New Roman" w:cs="Times New Roman"/>
        </w:rPr>
        <w:t xml:space="preserve">Another external library used was </w:t>
      </w:r>
      <w:proofErr w:type="spellStart"/>
      <w:r w:rsidRPr="2CB42F6E">
        <w:rPr>
          <w:rFonts w:ascii="Times New Roman" w:hAnsi="Times New Roman" w:cs="Times New Roman"/>
        </w:rPr>
        <w:t>Dask</w:t>
      </w:r>
      <w:proofErr w:type="spellEnd"/>
      <w:r w:rsidRPr="1C69EAE5">
        <w:rPr>
          <w:rStyle w:val="FootnoteReference"/>
          <w:rFonts w:ascii="Times New Roman" w:hAnsi="Times New Roman" w:cs="Times New Roman"/>
        </w:rPr>
        <w:footnoteReference w:id="2"/>
      </w:r>
      <w:r w:rsidRPr="2CB42F6E">
        <w:rPr>
          <w:rFonts w:ascii="Times New Roman" w:hAnsi="Times New Roman" w:cs="Times New Roman"/>
        </w:rPr>
        <w:t xml:space="preserve"> </w:t>
      </w:r>
      <w:r w:rsidR="7FDB3DCB" w:rsidRPr="19582468">
        <w:rPr>
          <w:rFonts w:ascii="Times New Roman" w:hAnsi="Times New Roman" w:cs="Times New Roman"/>
        </w:rPr>
        <w:t xml:space="preserve">, which </w:t>
      </w:r>
      <w:r w:rsidR="7FDB3DCB" w:rsidRPr="4A104D75">
        <w:rPr>
          <w:rFonts w:ascii="Times New Roman" w:hAnsi="Times New Roman" w:cs="Times New Roman"/>
        </w:rPr>
        <w:t>allowed us</w:t>
      </w:r>
      <w:r w:rsidR="7FDB3DCB" w:rsidRPr="61CCA63D">
        <w:rPr>
          <w:rFonts w:ascii="Times New Roman" w:hAnsi="Times New Roman" w:cs="Times New Roman"/>
        </w:rPr>
        <w:t xml:space="preserve"> to split a </w:t>
      </w:r>
      <w:r w:rsidR="7FDB3DCB" w:rsidRPr="1749C81E">
        <w:rPr>
          <w:rFonts w:ascii="Times New Roman" w:hAnsi="Times New Roman" w:cs="Times New Roman"/>
        </w:rPr>
        <w:t xml:space="preserve">Pandas </w:t>
      </w:r>
      <w:proofErr w:type="spellStart"/>
      <w:r w:rsidR="7FDB3DCB" w:rsidRPr="1749C81E">
        <w:rPr>
          <w:rFonts w:ascii="Times New Roman" w:hAnsi="Times New Roman" w:cs="Times New Roman"/>
        </w:rPr>
        <w:t>Dataframe</w:t>
      </w:r>
      <w:proofErr w:type="spellEnd"/>
      <w:r w:rsidR="7FDB3DCB" w:rsidRPr="20C3483B">
        <w:rPr>
          <w:rFonts w:ascii="Times New Roman" w:hAnsi="Times New Roman" w:cs="Times New Roman"/>
        </w:rPr>
        <w:t xml:space="preserve"> into smaller </w:t>
      </w:r>
      <w:r w:rsidR="7FDB3DCB" w:rsidRPr="4D299BD6">
        <w:rPr>
          <w:rFonts w:ascii="Times New Roman" w:hAnsi="Times New Roman" w:cs="Times New Roman"/>
        </w:rPr>
        <w:t xml:space="preserve">chunks of </w:t>
      </w:r>
      <w:r w:rsidR="7FDB3DCB" w:rsidRPr="48292D31">
        <w:rPr>
          <w:rFonts w:ascii="Times New Roman" w:hAnsi="Times New Roman" w:cs="Times New Roman"/>
        </w:rPr>
        <w:t xml:space="preserve">Pandas </w:t>
      </w:r>
      <w:r w:rsidR="58DB6FEB" w:rsidRPr="46E9B5B4">
        <w:rPr>
          <w:rFonts w:ascii="Times New Roman" w:hAnsi="Times New Roman" w:cs="Times New Roman"/>
        </w:rPr>
        <w:t>Data frames</w:t>
      </w:r>
      <w:r w:rsidR="7FDB3DCB" w:rsidRPr="46E9B5B4">
        <w:rPr>
          <w:rFonts w:ascii="Times New Roman" w:hAnsi="Times New Roman" w:cs="Times New Roman"/>
        </w:rPr>
        <w:t xml:space="preserve">. </w:t>
      </w:r>
      <w:r w:rsidR="7FDB3DCB" w:rsidRPr="7C185F88">
        <w:rPr>
          <w:rFonts w:ascii="Times New Roman" w:hAnsi="Times New Roman" w:cs="Times New Roman"/>
        </w:rPr>
        <w:t xml:space="preserve">Combined with its </w:t>
      </w:r>
      <w:r w:rsidR="7FDB3DCB" w:rsidRPr="7B451B00">
        <w:rPr>
          <w:rFonts w:ascii="Times New Roman" w:hAnsi="Times New Roman" w:cs="Times New Roman"/>
        </w:rPr>
        <w:t xml:space="preserve">lazy evaluation </w:t>
      </w:r>
      <w:r w:rsidR="7FDB3DCB" w:rsidRPr="45654748">
        <w:rPr>
          <w:rFonts w:ascii="Times New Roman" w:hAnsi="Times New Roman" w:cs="Times New Roman"/>
        </w:rPr>
        <w:t xml:space="preserve">methods, </w:t>
      </w:r>
      <w:r w:rsidR="7FDB3DCB" w:rsidRPr="6CC1AB21">
        <w:rPr>
          <w:rFonts w:ascii="Times New Roman" w:hAnsi="Times New Roman" w:cs="Times New Roman"/>
        </w:rPr>
        <w:t xml:space="preserve">one can build </w:t>
      </w:r>
      <w:r w:rsidR="7FDB3DCB" w:rsidRPr="3FF8A5AE">
        <w:rPr>
          <w:rFonts w:ascii="Times New Roman" w:hAnsi="Times New Roman" w:cs="Times New Roman"/>
        </w:rPr>
        <w:t xml:space="preserve">a series of steps which are then </w:t>
      </w:r>
      <w:r w:rsidR="7FDB3DCB" w:rsidRPr="52F986C0">
        <w:rPr>
          <w:rFonts w:ascii="Times New Roman" w:hAnsi="Times New Roman" w:cs="Times New Roman"/>
        </w:rPr>
        <w:t xml:space="preserve">internally </w:t>
      </w:r>
      <w:r w:rsidR="6CC08F98" w:rsidRPr="52F986C0">
        <w:rPr>
          <w:rFonts w:ascii="Times New Roman" w:hAnsi="Times New Roman" w:cs="Times New Roman"/>
        </w:rPr>
        <w:t>optimized</w:t>
      </w:r>
      <w:r w:rsidR="3A5E849B" w:rsidRPr="52F986C0">
        <w:rPr>
          <w:rFonts w:ascii="Times New Roman" w:hAnsi="Times New Roman" w:cs="Times New Roman"/>
        </w:rPr>
        <w:t xml:space="preserve"> when a</w:t>
      </w:r>
      <w:r w:rsidR="3A5E849B" w:rsidRPr="7CFEA64A">
        <w:rPr>
          <w:rFonts w:ascii="Times New Roman" w:hAnsi="Times New Roman" w:cs="Times New Roman"/>
        </w:rPr>
        <w:t xml:space="preserve"> compute call is made</w:t>
      </w:r>
      <w:r w:rsidR="3A5E849B" w:rsidRPr="6739DF4F">
        <w:rPr>
          <w:rFonts w:ascii="Times New Roman" w:hAnsi="Times New Roman" w:cs="Times New Roman"/>
        </w:rPr>
        <w:t xml:space="preserve"> to execute the </w:t>
      </w:r>
      <w:r w:rsidR="3A5E849B" w:rsidRPr="036CB8DF">
        <w:rPr>
          <w:rFonts w:ascii="Times New Roman" w:hAnsi="Times New Roman" w:cs="Times New Roman"/>
        </w:rPr>
        <w:t xml:space="preserve">stream of </w:t>
      </w:r>
      <w:r w:rsidR="3A5E849B" w:rsidRPr="78D17C2D">
        <w:rPr>
          <w:rFonts w:ascii="Times New Roman" w:hAnsi="Times New Roman" w:cs="Times New Roman"/>
        </w:rPr>
        <w:t>activities.</w:t>
      </w:r>
      <w:r w:rsidR="3A5E849B" w:rsidRPr="60219343">
        <w:rPr>
          <w:rFonts w:ascii="Times New Roman" w:hAnsi="Times New Roman" w:cs="Times New Roman"/>
        </w:rPr>
        <w:t xml:space="preserve"> </w:t>
      </w:r>
      <w:r w:rsidR="00B3398E">
        <w:rPr>
          <w:rFonts w:ascii="Times New Roman" w:hAnsi="Times New Roman" w:cs="Times New Roman"/>
        </w:rPr>
        <w:t>This study</w:t>
      </w:r>
      <w:r w:rsidR="3A5E849B" w:rsidRPr="441CE626">
        <w:rPr>
          <w:rFonts w:ascii="Times New Roman" w:hAnsi="Times New Roman" w:cs="Times New Roman"/>
        </w:rPr>
        <w:t xml:space="preserve"> used this in our lemmatizatio</w:t>
      </w:r>
      <w:r w:rsidR="3A5E849B" w:rsidRPr="064800BD">
        <w:rPr>
          <w:rFonts w:ascii="Times New Roman" w:hAnsi="Times New Roman" w:cs="Times New Roman"/>
        </w:rPr>
        <w:t xml:space="preserve">n processes as the corpus was loaded into </w:t>
      </w:r>
      <w:r w:rsidR="149E43CB" w:rsidRPr="064800BD">
        <w:rPr>
          <w:rFonts w:ascii="Times New Roman" w:hAnsi="Times New Roman" w:cs="Times New Roman"/>
        </w:rPr>
        <w:t>data frames</w:t>
      </w:r>
      <w:r w:rsidR="1E2B958B" w:rsidRPr="064800BD">
        <w:rPr>
          <w:rFonts w:ascii="Times New Roman" w:hAnsi="Times New Roman" w:cs="Times New Roman"/>
        </w:rPr>
        <w:t xml:space="preserve"> which could be automatically handled by </w:t>
      </w:r>
      <w:proofErr w:type="spellStart"/>
      <w:r w:rsidR="1E2B958B" w:rsidRPr="064800BD">
        <w:rPr>
          <w:rFonts w:ascii="Times New Roman" w:hAnsi="Times New Roman" w:cs="Times New Roman"/>
        </w:rPr>
        <w:t>Dask</w:t>
      </w:r>
      <w:proofErr w:type="spellEnd"/>
      <w:r w:rsidR="1E2B958B" w:rsidRPr="064800BD">
        <w:rPr>
          <w:rFonts w:ascii="Times New Roman" w:hAnsi="Times New Roman" w:cs="Times New Roman"/>
        </w:rPr>
        <w:t xml:space="preserve"> in the parallel processing. </w:t>
      </w:r>
      <w:r w:rsidR="00840863">
        <w:rPr>
          <w:rFonts w:ascii="Times New Roman" w:hAnsi="Times New Roman" w:cs="Times New Roman"/>
        </w:rPr>
        <w:t>This study</w:t>
      </w:r>
      <w:r w:rsidR="1E2B958B" w:rsidRPr="064800BD">
        <w:rPr>
          <w:rFonts w:ascii="Times New Roman" w:hAnsi="Times New Roman" w:cs="Times New Roman"/>
        </w:rPr>
        <w:t xml:space="preserve"> managed to cut down the lemmatization process across the entire dataset from about </w:t>
      </w:r>
      <w:r w:rsidR="38F162A3" w:rsidRPr="064800BD">
        <w:rPr>
          <w:rFonts w:ascii="Times New Roman" w:hAnsi="Times New Roman" w:cs="Times New Roman"/>
        </w:rPr>
        <w:t xml:space="preserve">20 minutes to complete in 5 minutes. </w:t>
      </w:r>
    </w:p>
    <w:p w14:paraId="39251771" w14:textId="0FA7B091" w:rsidR="4F7C24C6" w:rsidRDefault="4F7C24C6" w:rsidP="4F7C24C6">
      <w:pPr>
        <w:pStyle w:val="ListParagraph"/>
        <w:ind w:left="284"/>
        <w:jc w:val="both"/>
        <w:rPr>
          <w:rFonts w:ascii="Times New Roman" w:hAnsi="Times New Roman" w:cs="Times New Roman"/>
        </w:rPr>
      </w:pPr>
    </w:p>
    <w:p w14:paraId="50E05B49" w14:textId="00F15B9E" w:rsidR="38F162A3" w:rsidRDefault="38F162A3" w:rsidP="4F7C24C6">
      <w:pPr>
        <w:pStyle w:val="ListParagraph"/>
        <w:ind w:left="284"/>
        <w:jc w:val="both"/>
        <w:rPr>
          <w:rFonts w:ascii="Times New Roman" w:hAnsi="Times New Roman" w:cs="Times New Roman"/>
        </w:rPr>
      </w:pPr>
      <w:r w:rsidRPr="4F7C24C6">
        <w:rPr>
          <w:rFonts w:ascii="Times New Roman" w:hAnsi="Times New Roman" w:cs="Times New Roman"/>
        </w:rPr>
        <w:t xml:space="preserve">While </w:t>
      </w:r>
      <w:r w:rsidR="00B3398E">
        <w:rPr>
          <w:rFonts w:ascii="Times New Roman" w:hAnsi="Times New Roman" w:cs="Times New Roman"/>
        </w:rPr>
        <w:t>this study</w:t>
      </w:r>
      <w:r w:rsidRPr="4F7C24C6">
        <w:rPr>
          <w:rFonts w:ascii="Times New Roman" w:hAnsi="Times New Roman" w:cs="Times New Roman"/>
        </w:rPr>
        <w:t xml:space="preserve"> could have made use of the Python Multiprocessing logic, </w:t>
      </w:r>
      <w:r w:rsidR="009456C9">
        <w:rPr>
          <w:rFonts w:ascii="Times New Roman" w:hAnsi="Times New Roman" w:cs="Times New Roman"/>
        </w:rPr>
        <w:t xml:space="preserve">the data frames </w:t>
      </w:r>
      <w:r w:rsidRPr="4F7C24C6">
        <w:rPr>
          <w:rFonts w:ascii="Times New Roman" w:hAnsi="Times New Roman" w:cs="Times New Roman"/>
        </w:rPr>
        <w:t xml:space="preserve">would have needed to </w:t>
      </w:r>
      <w:r w:rsidR="009456C9">
        <w:rPr>
          <w:rFonts w:ascii="Times New Roman" w:hAnsi="Times New Roman" w:cs="Times New Roman"/>
        </w:rPr>
        <w:t xml:space="preserve">be broken up </w:t>
      </w:r>
      <w:r w:rsidR="570E849F" w:rsidRPr="0C8915CF">
        <w:rPr>
          <w:rFonts w:ascii="Times New Roman" w:hAnsi="Times New Roman" w:cs="Times New Roman"/>
        </w:rPr>
        <w:t>and recombine</w:t>
      </w:r>
      <w:r w:rsidR="009456C9">
        <w:rPr>
          <w:rFonts w:ascii="Times New Roman" w:hAnsi="Times New Roman" w:cs="Times New Roman"/>
        </w:rPr>
        <w:t>d</w:t>
      </w:r>
      <w:r w:rsidR="570E849F" w:rsidRPr="0C8915CF">
        <w:rPr>
          <w:rFonts w:ascii="Times New Roman" w:hAnsi="Times New Roman" w:cs="Times New Roman"/>
        </w:rPr>
        <w:t xml:space="preserve"> manually. In addition, </w:t>
      </w:r>
      <w:proofErr w:type="spellStart"/>
      <w:r w:rsidR="570E849F" w:rsidRPr="1D926514">
        <w:rPr>
          <w:rFonts w:ascii="Times New Roman" w:hAnsi="Times New Roman" w:cs="Times New Roman"/>
        </w:rPr>
        <w:t>Dask</w:t>
      </w:r>
      <w:proofErr w:type="spellEnd"/>
      <w:r w:rsidR="570E849F" w:rsidRPr="1D926514">
        <w:rPr>
          <w:rFonts w:ascii="Times New Roman" w:hAnsi="Times New Roman" w:cs="Times New Roman"/>
        </w:rPr>
        <w:t xml:space="preserve"> supports </w:t>
      </w:r>
      <w:r w:rsidR="570E849F" w:rsidRPr="10538E14">
        <w:rPr>
          <w:rFonts w:ascii="Times New Roman" w:hAnsi="Times New Roman" w:cs="Times New Roman"/>
        </w:rPr>
        <w:t xml:space="preserve">distributed compute over a </w:t>
      </w:r>
      <w:r w:rsidR="68D44DEF" w:rsidRPr="1229AD92">
        <w:rPr>
          <w:rFonts w:ascii="Times New Roman" w:hAnsi="Times New Roman" w:cs="Times New Roman"/>
        </w:rPr>
        <w:t xml:space="preserve">local </w:t>
      </w:r>
      <w:r w:rsidR="68D44DEF" w:rsidRPr="19F8A9F2">
        <w:rPr>
          <w:rFonts w:ascii="Times New Roman" w:hAnsi="Times New Roman" w:cs="Times New Roman"/>
        </w:rPr>
        <w:t xml:space="preserve">or network cluster, and </w:t>
      </w:r>
      <w:r w:rsidR="68D44DEF" w:rsidRPr="6418D639">
        <w:rPr>
          <w:rFonts w:ascii="Times New Roman" w:hAnsi="Times New Roman" w:cs="Times New Roman"/>
        </w:rPr>
        <w:t xml:space="preserve">this </w:t>
      </w:r>
      <w:r w:rsidR="68D44DEF" w:rsidRPr="550718C1">
        <w:rPr>
          <w:rFonts w:ascii="Times New Roman" w:hAnsi="Times New Roman" w:cs="Times New Roman"/>
        </w:rPr>
        <w:t>scaffold allows us</w:t>
      </w:r>
      <w:r w:rsidR="68D44DEF" w:rsidRPr="3ACBD0FF">
        <w:rPr>
          <w:rFonts w:ascii="Times New Roman" w:hAnsi="Times New Roman" w:cs="Times New Roman"/>
        </w:rPr>
        <w:t xml:space="preserve"> to scale the implementation</w:t>
      </w:r>
      <w:r w:rsidR="68D44DEF" w:rsidRPr="492C6493">
        <w:rPr>
          <w:rFonts w:ascii="Times New Roman" w:hAnsi="Times New Roman" w:cs="Times New Roman"/>
        </w:rPr>
        <w:t xml:space="preserve"> </w:t>
      </w:r>
      <w:r w:rsidR="68D44DEF" w:rsidRPr="08230691">
        <w:rPr>
          <w:rFonts w:ascii="Times New Roman" w:hAnsi="Times New Roman" w:cs="Times New Roman"/>
        </w:rPr>
        <w:t>for even larger</w:t>
      </w:r>
      <w:r w:rsidR="68D44DEF" w:rsidRPr="0771DCAD">
        <w:rPr>
          <w:rFonts w:ascii="Times New Roman" w:hAnsi="Times New Roman" w:cs="Times New Roman"/>
        </w:rPr>
        <w:t xml:space="preserve"> datasets and </w:t>
      </w:r>
      <w:r w:rsidR="68D44DEF" w:rsidRPr="3176FC37">
        <w:rPr>
          <w:rFonts w:ascii="Times New Roman" w:hAnsi="Times New Roman" w:cs="Times New Roman"/>
        </w:rPr>
        <w:t xml:space="preserve">more complex </w:t>
      </w:r>
      <w:proofErr w:type="spellStart"/>
      <w:r w:rsidR="68D44DEF" w:rsidRPr="41AA7643">
        <w:rPr>
          <w:rFonts w:ascii="Times New Roman" w:hAnsi="Times New Roman" w:cs="Times New Roman"/>
        </w:rPr>
        <w:t>dataframe</w:t>
      </w:r>
      <w:proofErr w:type="spellEnd"/>
      <w:r w:rsidR="68D44DEF" w:rsidRPr="41AA7643">
        <w:rPr>
          <w:rFonts w:ascii="Times New Roman" w:hAnsi="Times New Roman" w:cs="Times New Roman"/>
        </w:rPr>
        <w:t xml:space="preserve"> operations in the future.</w:t>
      </w:r>
    </w:p>
    <w:p w14:paraId="30B4E6FE" w14:textId="3E970BBB" w:rsidR="41AA7643" w:rsidRDefault="41AA7643" w:rsidP="41AA7643">
      <w:pPr>
        <w:pStyle w:val="ListParagraph"/>
        <w:ind w:left="284"/>
        <w:jc w:val="both"/>
        <w:rPr>
          <w:rFonts w:ascii="Times New Roman" w:hAnsi="Times New Roman" w:cs="Times New Roman"/>
        </w:rPr>
      </w:pPr>
    </w:p>
    <w:p w14:paraId="5BDD6F0A" w14:textId="7B00DB04" w:rsidR="41AA7643" w:rsidRDefault="68D44DEF" w:rsidP="41AA7643">
      <w:pPr>
        <w:pStyle w:val="ListParagraph"/>
        <w:ind w:left="284"/>
        <w:jc w:val="both"/>
        <w:rPr>
          <w:rFonts w:ascii="Times New Roman" w:hAnsi="Times New Roman" w:cs="Times New Roman"/>
        </w:rPr>
      </w:pPr>
      <w:r w:rsidRPr="17F13E14">
        <w:rPr>
          <w:rFonts w:ascii="Times New Roman" w:hAnsi="Times New Roman" w:cs="Times New Roman"/>
        </w:rPr>
        <w:t xml:space="preserve">Thirdly, </w:t>
      </w:r>
      <w:r w:rsidR="00B3398E">
        <w:rPr>
          <w:rFonts w:ascii="Times New Roman" w:hAnsi="Times New Roman" w:cs="Times New Roman"/>
        </w:rPr>
        <w:t>this study</w:t>
      </w:r>
      <w:r w:rsidRPr="17F13E14">
        <w:rPr>
          <w:rFonts w:ascii="Times New Roman" w:hAnsi="Times New Roman" w:cs="Times New Roman"/>
        </w:rPr>
        <w:t xml:space="preserve"> also noted </w:t>
      </w:r>
      <w:r w:rsidRPr="2FAD96DC">
        <w:rPr>
          <w:rFonts w:ascii="Times New Roman" w:hAnsi="Times New Roman" w:cs="Times New Roman"/>
        </w:rPr>
        <w:t xml:space="preserve">that the </w:t>
      </w:r>
      <w:proofErr w:type="spellStart"/>
      <w:r w:rsidRPr="2FAD96DC">
        <w:rPr>
          <w:rFonts w:ascii="Times New Roman" w:hAnsi="Times New Roman" w:cs="Times New Roman"/>
        </w:rPr>
        <w:t>spaCy</w:t>
      </w:r>
      <w:proofErr w:type="spellEnd"/>
      <w:r w:rsidRPr="2FAD96DC">
        <w:rPr>
          <w:rFonts w:ascii="Times New Roman" w:hAnsi="Times New Roman" w:cs="Times New Roman"/>
        </w:rPr>
        <w:t xml:space="preserve"> </w:t>
      </w:r>
      <w:r w:rsidRPr="4C0A3D22">
        <w:rPr>
          <w:rFonts w:ascii="Times New Roman" w:hAnsi="Times New Roman" w:cs="Times New Roman"/>
        </w:rPr>
        <w:t xml:space="preserve">algorithms </w:t>
      </w:r>
      <w:r w:rsidRPr="07EBF07A">
        <w:rPr>
          <w:rFonts w:ascii="Times New Roman" w:hAnsi="Times New Roman" w:cs="Times New Roman"/>
        </w:rPr>
        <w:t xml:space="preserve">also support </w:t>
      </w:r>
      <w:r w:rsidR="55021086" w:rsidRPr="2B92B41D">
        <w:rPr>
          <w:rFonts w:ascii="Times New Roman" w:hAnsi="Times New Roman" w:cs="Times New Roman"/>
        </w:rPr>
        <w:t>parallelized</w:t>
      </w:r>
      <w:r w:rsidRPr="0D5F8280">
        <w:rPr>
          <w:rFonts w:ascii="Times New Roman" w:hAnsi="Times New Roman" w:cs="Times New Roman"/>
        </w:rPr>
        <w:t xml:space="preserve"> </w:t>
      </w:r>
      <w:r w:rsidRPr="75EF1112">
        <w:rPr>
          <w:rFonts w:ascii="Times New Roman" w:hAnsi="Times New Roman" w:cs="Times New Roman"/>
        </w:rPr>
        <w:t xml:space="preserve">methods </w:t>
      </w:r>
      <w:r w:rsidRPr="46C246DD">
        <w:rPr>
          <w:rFonts w:ascii="Times New Roman" w:hAnsi="Times New Roman" w:cs="Times New Roman"/>
        </w:rPr>
        <w:t xml:space="preserve">to convert </w:t>
      </w:r>
      <w:r w:rsidRPr="6C50E5A0">
        <w:rPr>
          <w:rFonts w:ascii="Times New Roman" w:hAnsi="Times New Roman" w:cs="Times New Roman"/>
        </w:rPr>
        <w:t>the texts</w:t>
      </w:r>
      <w:r w:rsidRPr="24284B26">
        <w:rPr>
          <w:rFonts w:ascii="Times New Roman" w:hAnsi="Times New Roman" w:cs="Times New Roman"/>
        </w:rPr>
        <w:t xml:space="preserve"> to the </w:t>
      </w:r>
      <w:proofErr w:type="spellStart"/>
      <w:r w:rsidRPr="24284B26">
        <w:rPr>
          <w:rFonts w:ascii="Times New Roman" w:hAnsi="Times New Roman" w:cs="Times New Roman"/>
        </w:rPr>
        <w:t>spaCy</w:t>
      </w:r>
      <w:proofErr w:type="spellEnd"/>
      <w:r w:rsidRPr="24284B26">
        <w:rPr>
          <w:rFonts w:ascii="Times New Roman" w:hAnsi="Times New Roman" w:cs="Times New Roman"/>
        </w:rPr>
        <w:t xml:space="preserve"> </w:t>
      </w:r>
      <w:r w:rsidRPr="02CDC6EC">
        <w:rPr>
          <w:rFonts w:ascii="Times New Roman" w:hAnsi="Times New Roman" w:cs="Times New Roman"/>
        </w:rPr>
        <w:t xml:space="preserve">Doc objects. </w:t>
      </w:r>
      <w:r w:rsidRPr="15627509">
        <w:rPr>
          <w:rFonts w:ascii="Times New Roman" w:hAnsi="Times New Roman" w:cs="Times New Roman"/>
        </w:rPr>
        <w:t xml:space="preserve">This was found </w:t>
      </w:r>
      <w:r w:rsidRPr="343E0A49">
        <w:rPr>
          <w:rFonts w:ascii="Times New Roman" w:hAnsi="Times New Roman" w:cs="Times New Roman"/>
        </w:rPr>
        <w:t xml:space="preserve">when reading </w:t>
      </w:r>
      <w:r w:rsidR="00320DC2" w:rsidRPr="415964E4">
        <w:rPr>
          <w:rFonts w:ascii="Times New Roman" w:hAnsi="Times New Roman" w:cs="Times New Roman"/>
        </w:rPr>
        <w:t>textbooks</w:t>
      </w:r>
      <w:r w:rsidR="39B19C4F" w:rsidRPr="07258675">
        <w:rPr>
          <w:rFonts w:ascii="Times New Roman" w:hAnsi="Times New Roman" w:cs="Times New Roman"/>
        </w:rPr>
        <w:t xml:space="preserve"> </w:t>
      </w:r>
      <w:r w:rsidR="39B19C4F" w:rsidRPr="03D1C897">
        <w:rPr>
          <w:rFonts w:ascii="Times New Roman" w:hAnsi="Times New Roman" w:cs="Times New Roman"/>
        </w:rPr>
        <w:t>and API documentations</w:t>
      </w:r>
      <w:r w:rsidR="39B19C4F" w:rsidRPr="146EE4E7">
        <w:rPr>
          <w:rFonts w:ascii="Times New Roman" w:hAnsi="Times New Roman" w:cs="Times New Roman"/>
        </w:rPr>
        <w:t xml:space="preserve">, and </w:t>
      </w:r>
      <w:r w:rsidR="39B19C4F" w:rsidRPr="2BED372C">
        <w:rPr>
          <w:rFonts w:ascii="Times New Roman" w:hAnsi="Times New Roman" w:cs="Times New Roman"/>
        </w:rPr>
        <w:t xml:space="preserve">the results are much faster than building Python loops as </w:t>
      </w:r>
      <w:proofErr w:type="spellStart"/>
      <w:r w:rsidR="39B19C4F" w:rsidRPr="1CDB79B4">
        <w:rPr>
          <w:rFonts w:ascii="Times New Roman" w:hAnsi="Times New Roman" w:cs="Times New Roman"/>
        </w:rPr>
        <w:t>spaCy</w:t>
      </w:r>
      <w:proofErr w:type="spellEnd"/>
      <w:r w:rsidR="39B19C4F" w:rsidRPr="1CDB79B4">
        <w:rPr>
          <w:rFonts w:ascii="Times New Roman" w:hAnsi="Times New Roman" w:cs="Times New Roman"/>
        </w:rPr>
        <w:t xml:space="preserve"> </w:t>
      </w:r>
      <w:r w:rsidR="39B19C4F" w:rsidRPr="5685C5B1">
        <w:rPr>
          <w:rFonts w:ascii="Times New Roman" w:hAnsi="Times New Roman" w:cs="Times New Roman"/>
        </w:rPr>
        <w:t>distributes</w:t>
      </w:r>
      <w:r w:rsidR="39B19C4F" w:rsidRPr="678F14F6">
        <w:rPr>
          <w:rFonts w:ascii="Times New Roman" w:hAnsi="Times New Roman" w:cs="Times New Roman"/>
        </w:rPr>
        <w:t xml:space="preserve"> the workload to</w:t>
      </w:r>
      <w:r w:rsidR="39B19C4F" w:rsidRPr="2A9004C6">
        <w:rPr>
          <w:rFonts w:ascii="Times New Roman" w:hAnsi="Times New Roman" w:cs="Times New Roman"/>
        </w:rPr>
        <w:t xml:space="preserve"> multiple CPU </w:t>
      </w:r>
      <w:r w:rsidR="39B19C4F" w:rsidRPr="5E7F371D">
        <w:rPr>
          <w:rFonts w:ascii="Times New Roman" w:hAnsi="Times New Roman" w:cs="Times New Roman"/>
        </w:rPr>
        <w:t>cores</w:t>
      </w:r>
      <w:r w:rsidR="3195E610" w:rsidRPr="4A432FE6">
        <w:rPr>
          <w:rFonts w:ascii="Times New Roman" w:hAnsi="Times New Roman" w:cs="Times New Roman"/>
        </w:rPr>
        <w:t>.</w:t>
      </w:r>
      <w:r w:rsidR="3195E610" w:rsidRPr="29A36510">
        <w:rPr>
          <w:rFonts w:ascii="Times New Roman" w:hAnsi="Times New Roman" w:cs="Times New Roman"/>
        </w:rPr>
        <w:t xml:space="preserve"> </w:t>
      </w:r>
      <w:r w:rsidR="00CE479A">
        <w:rPr>
          <w:rFonts w:ascii="Times New Roman" w:hAnsi="Times New Roman" w:cs="Times New Roman"/>
        </w:rPr>
        <w:t>This study</w:t>
      </w:r>
      <w:r w:rsidR="3195E610" w:rsidRPr="1336F54E">
        <w:rPr>
          <w:rFonts w:ascii="Times New Roman" w:hAnsi="Times New Roman" w:cs="Times New Roman"/>
        </w:rPr>
        <w:t xml:space="preserve"> used this during the conversion of the movie </w:t>
      </w:r>
      <w:r w:rsidR="3195E610" w:rsidRPr="6B296790">
        <w:rPr>
          <w:rFonts w:ascii="Times New Roman" w:hAnsi="Times New Roman" w:cs="Times New Roman"/>
        </w:rPr>
        <w:t xml:space="preserve">plots into the </w:t>
      </w:r>
      <w:proofErr w:type="spellStart"/>
      <w:r w:rsidR="3195E610" w:rsidRPr="35FF1D77">
        <w:rPr>
          <w:rFonts w:ascii="Times New Roman" w:hAnsi="Times New Roman" w:cs="Times New Roman"/>
        </w:rPr>
        <w:t>spaCy</w:t>
      </w:r>
      <w:proofErr w:type="spellEnd"/>
      <w:r w:rsidR="3195E610" w:rsidRPr="35FF1D77">
        <w:rPr>
          <w:rFonts w:ascii="Times New Roman" w:hAnsi="Times New Roman" w:cs="Times New Roman"/>
        </w:rPr>
        <w:t xml:space="preserve"> Doc objects </w:t>
      </w:r>
      <w:r w:rsidR="3195E610" w:rsidRPr="4DBB763F">
        <w:rPr>
          <w:rFonts w:ascii="Times New Roman" w:hAnsi="Times New Roman" w:cs="Times New Roman"/>
        </w:rPr>
        <w:t xml:space="preserve">in our reference </w:t>
      </w:r>
      <w:r w:rsidR="3195E610" w:rsidRPr="7A69517A">
        <w:rPr>
          <w:rFonts w:ascii="Times New Roman" w:hAnsi="Times New Roman" w:cs="Times New Roman"/>
        </w:rPr>
        <w:t xml:space="preserve">dictionary used by the </w:t>
      </w:r>
      <w:r w:rsidR="3195E610" w:rsidRPr="246E7105">
        <w:rPr>
          <w:rFonts w:ascii="Times New Roman" w:hAnsi="Times New Roman" w:cs="Times New Roman"/>
        </w:rPr>
        <w:t xml:space="preserve">core engine (which </w:t>
      </w:r>
      <w:r w:rsidR="3195E610" w:rsidRPr="676F60D4">
        <w:rPr>
          <w:rFonts w:ascii="Times New Roman" w:hAnsi="Times New Roman" w:cs="Times New Roman"/>
        </w:rPr>
        <w:t xml:space="preserve">needed access to all </w:t>
      </w:r>
      <w:r w:rsidR="1174805F" w:rsidRPr="028B2403">
        <w:rPr>
          <w:rFonts w:ascii="Times New Roman" w:hAnsi="Times New Roman" w:cs="Times New Roman"/>
        </w:rPr>
        <w:t xml:space="preserve">word vectors </w:t>
      </w:r>
      <w:r w:rsidR="1174805F" w:rsidRPr="506B225C">
        <w:rPr>
          <w:rFonts w:ascii="Times New Roman" w:hAnsi="Times New Roman" w:cs="Times New Roman"/>
        </w:rPr>
        <w:t xml:space="preserve">and </w:t>
      </w:r>
      <w:r w:rsidR="1174805F" w:rsidRPr="415964E4">
        <w:rPr>
          <w:rFonts w:ascii="Times New Roman" w:hAnsi="Times New Roman" w:cs="Times New Roman"/>
        </w:rPr>
        <w:t>text).</w:t>
      </w:r>
    </w:p>
    <w:p w14:paraId="4B0870B3" w14:textId="393DCB82" w:rsidR="00F63B41" w:rsidRPr="00867227" w:rsidRDefault="00F63B41" w:rsidP="004935D8">
      <w:pPr>
        <w:pStyle w:val="ListParagraph"/>
        <w:ind w:left="284"/>
        <w:jc w:val="both"/>
        <w:rPr>
          <w:rFonts w:ascii="Times New Roman" w:hAnsi="Times New Roman" w:cs="Times New Roman"/>
        </w:rPr>
      </w:pPr>
    </w:p>
    <w:p w14:paraId="0445211D" w14:textId="26E96BD3" w:rsidR="005905AE" w:rsidRPr="005F07B8" w:rsidRDefault="00E020FF" w:rsidP="004935D8">
      <w:pPr>
        <w:pStyle w:val="ListParagraph"/>
        <w:ind w:left="284"/>
        <w:jc w:val="both"/>
        <w:rPr>
          <w:rFonts w:ascii="Times New Roman" w:hAnsi="Times New Roman" w:cs="Times New Roman"/>
          <w:u w:val="single"/>
        </w:rPr>
      </w:pPr>
      <w:r w:rsidRPr="005F07B8">
        <w:rPr>
          <w:rFonts w:ascii="Times New Roman" w:hAnsi="Times New Roman" w:cs="Times New Roman"/>
          <w:u w:val="single"/>
        </w:rPr>
        <w:t xml:space="preserve">Further Enhancing Recommendation Engine </w:t>
      </w:r>
      <w:r w:rsidR="005F07B8" w:rsidRPr="005F07B8">
        <w:rPr>
          <w:rFonts w:ascii="Times New Roman" w:hAnsi="Times New Roman" w:cs="Times New Roman"/>
          <w:u w:val="single"/>
        </w:rPr>
        <w:t>by</w:t>
      </w:r>
      <w:r w:rsidRPr="005F07B8">
        <w:rPr>
          <w:rFonts w:ascii="Times New Roman" w:hAnsi="Times New Roman" w:cs="Times New Roman"/>
          <w:u w:val="single"/>
        </w:rPr>
        <w:t xml:space="preserve"> Incorporating Additional </w:t>
      </w:r>
      <w:r w:rsidR="009313CF" w:rsidRPr="005F07B8">
        <w:rPr>
          <w:rFonts w:ascii="Times New Roman" w:hAnsi="Times New Roman" w:cs="Times New Roman"/>
          <w:u w:val="single"/>
        </w:rPr>
        <w:t xml:space="preserve">Attributes Such </w:t>
      </w:r>
      <w:r w:rsidR="14912B81" w:rsidRPr="2B92B41D">
        <w:rPr>
          <w:rFonts w:ascii="Times New Roman" w:hAnsi="Times New Roman" w:cs="Times New Roman"/>
          <w:u w:val="single"/>
        </w:rPr>
        <w:t>as</w:t>
      </w:r>
      <w:r w:rsidR="009313CF" w:rsidRPr="005F07B8">
        <w:rPr>
          <w:rFonts w:ascii="Times New Roman" w:hAnsi="Times New Roman" w:cs="Times New Roman"/>
          <w:u w:val="single"/>
        </w:rPr>
        <w:t xml:space="preserve"> Cast</w:t>
      </w:r>
      <w:r w:rsidR="00EE2FC2" w:rsidRPr="005F07B8">
        <w:rPr>
          <w:rFonts w:ascii="Times New Roman" w:hAnsi="Times New Roman" w:cs="Times New Roman"/>
          <w:u w:val="single"/>
        </w:rPr>
        <w:t xml:space="preserve">, Character Names and </w:t>
      </w:r>
      <w:r w:rsidR="005F07B8" w:rsidRPr="005F07B8">
        <w:rPr>
          <w:rFonts w:ascii="Times New Roman" w:hAnsi="Times New Roman" w:cs="Times New Roman"/>
          <w:u w:val="single"/>
        </w:rPr>
        <w:t>Sentiments of Movie Reviews</w:t>
      </w:r>
    </w:p>
    <w:p w14:paraId="7B012A48" w14:textId="77777777" w:rsidR="0062505C" w:rsidRPr="00867227" w:rsidRDefault="0062505C" w:rsidP="004935D8">
      <w:pPr>
        <w:pStyle w:val="ListParagraph"/>
        <w:ind w:left="284"/>
        <w:jc w:val="both"/>
        <w:rPr>
          <w:rFonts w:ascii="Times New Roman" w:hAnsi="Times New Roman" w:cs="Times New Roman"/>
        </w:rPr>
      </w:pPr>
    </w:p>
    <w:p w14:paraId="5C4205F0" w14:textId="3CCE3C86" w:rsidR="005E3212" w:rsidRPr="00B80DAA" w:rsidRDefault="0008784D" w:rsidP="00B80DAA">
      <w:pPr>
        <w:pStyle w:val="ListParagraph"/>
        <w:ind w:left="284"/>
        <w:jc w:val="both"/>
        <w:rPr>
          <w:rFonts w:ascii="Times New Roman" w:hAnsi="Times New Roman" w:cs="Times New Roman"/>
        </w:rPr>
      </w:pPr>
      <w:r w:rsidRPr="367E3D3F">
        <w:rPr>
          <w:rFonts w:ascii="Times New Roman" w:hAnsi="Times New Roman" w:cs="Times New Roman"/>
        </w:rPr>
        <w:t xml:space="preserve">The recommendations that are currently only based on the plot summaries of the movies can </w:t>
      </w:r>
      <w:r w:rsidR="00992EAA" w:rsidRPr="367E3D3F">
        <w:rPr>
          <w:rFonts w:ascii="Times New Roman" w:hAnsi="Times New Roman" w:cs="Times New Roman"/>
        </w:rPr>
        <w:t xml:space="preserve">be </w:t>
      </w:r>
      <w:r w:rsidR="00D655F6" w:rsidRPr="367E3D3F">
        <w:rPr>
          <w:rFonts w:ascii="Times New Roman" w:hAnsi="Times New Roman" w:cs="Times New Roman"/>
        </w:rPr>
        <w:t xml:space="preserve">improved </w:t>
      </w:r>
      <w:r w:rsidR="003B2238" w:rsidRPr="367E3D3F">
        <w:rPr>
          <w:rFonts w:ascii="Times New Roman" w:hAnsi="Times New Roman" w:cs="Times New Roman"/>
        </w:rPr>
        <w:t xml:space="preserve">by including </w:t>
      </w:r>
      <w:r w:rsidR="004A3B6B" w:rsidRPr="367E3D3F">
        <w:rPr>
          <w:rFonts w:ascii="Times New Roman" w:hAnsi="Times New Roman" w:cs="Times New Roman"/>
        </w:rPr>
        <w:t xml:space="preserve">other attributes </w:t>
      </w:r>
      <w:r w:rsidR="00821DB3" w:rsidRPr="367E3D3F">
        <w:rPr>
          <w:rFonts w:ascii="Times New Roman" w:hAnsi="Times New Roman" w:cs="Times New Roman"/>
        </w:rPr>
        <w:t xml:space="preserve">such as </w:t>
      </w:r>
      <w:r w:rsidR="009E5359" w:rsidRPr="367E3D3F">
        <w:rPr>
          <w:rFonts w:ascii="Times New Roman" w:hAnsi="Times New Roman" w:cs="Times New Roman"/>
        </w:rPr>
        <w:t xml:space="preserve">movie cast, directors, </w:t>
      </w:r>
      <w:r w:rsidR="00F36D94" w:rsidRPr="367E3D3F">
        <w:rPr>
          <w:rFonts w:ascii="Times New Roman" w:hAnsi="Times New Roman" w:cs="Times New Roman"/>
        </w:rPr>
        <w:t>revenue (</w:t>
      </w:r>
      <w:r w:rsidR="005B077C" w:rsidRPr="367E3D3F">
        <w:rPr>
          <w:rFonts w:ascii="Times New Roman" w:hAnsi="Times New Roman" w:cs="Times New Roman"/>
        </w:rPr>
        <w:t xml:space="preserve">a symbol </w:t>
      </w:r>
      <w:r w:rsidR="00AE06AC" w:rsidRPr="367E3D3F">
        <w:rPr>
          <w:rFonts w:ascii="Times New Roman" w:hAnsi="Times New Roman" w:cs="Times New Roman"/>
        </w:rPr>
        <w:t>to ascertain</w:t>
      </w:r>
      <w:r w:rsidR="009703B5" w:rsidRPr="367E3D3F">
        <w:rPr>
          <w:rFonts w:ascii="Times New Roman" w:hAnsi="Times New Roman" w:cs="Times New Roman"/>
        </w:rPr>
        <w:t xml:space="preserve"> popularity</w:t>
      </w:r>
      <w:r w:rsidR="005B077C" w:rsidRPr="367E3D3F">
        <w:rPr>
          <w:rFonts w:ascii="Times New Roman" w:hAnsi="Times New Roman" w:cs="Times New Roman"/>
        </w:rPr>
        <w:t xml:space="preserve"> of </w:t>
      </w:r>
      <w:r w:rsidR="00AE06AC" w:rsidRPr="367E3D3F">
        <w:rPr>
          <w:rFonts w:ascii="Times New Roman" w:hAnsi="Times New Roman" w:cs="Times New Roman"/>
        </w:rPr>
        <w:t>a</w:t>
      </w:r>
      <w:r w:rsidR="005B077C" w:rsidRPr="367E3D3F">
        <w:rPr>
          <w:rFonts w:ascii="Times New Roman" w:hAnsi="Times New Roman" w:cs="Times New Roman"/>
        </w:rPr>
        <w:t xml:space="preserve"> movie)</w:t>
      </w:r>
      <w:r w:rsidR="00187519" w:rsidRPr="367E3D3F">
        <w:rPr>
          <w:rFonts w:ascii="Times New Roman" w:hAnsi="Times New Roman" w:cs="Times New Roman"/>
        </w:rPr>
        <w:t>, genres,</w:t>
      </w:r>
      <w:r w:rsidR="005B077C" w:rsidRPr="367E3D3F">
        <w:rPr>
          <w:rFonts w:ascii="Times New Roman" w:hAnsi="Times New Roman" w:cs="Times New Roman"/>
        </w:rPr>
        <w:t xml:space="preserve"> </w:t>
      </w:r>
      <w:r w:rsidR="00140172" w:rsidRPr="367E3D3F">
        <w:rPr>
          <w:rFonts w:ascii="Times New Roman" w:hAnsi="Times New Roman" w:cs="Times New Roman"/>
        </w:rPr>
        <w:t xml:space="preserve">movie reviews and </w:t>
      </w:r>
      <w:r w:rsidR="005C206B" w:rsidRPr="367E3D3F">
        <w:rPr>
          <w:rFonts w:ascii="Times New Roman" w:hAnsi="Times New Roman" w:cs="Times New Roman"/>
        </w:rPr>
        <w:t>aspect-based</w:t>
      </w:r>
      <w:r w:rsidR="00140172" w:rsidRPr="367E3D3F">
        <w:rPr>
          <w:rFonts w:ascii="Times New Roman" w:hAnsi="Times New Roman" w:cs="Times New Roman"/>
        </w:rPr>
        <w:t xml:space="preserve"> sentiment analysis.</w:t>
      </w:r>
    </w:p>
    <w:p w14:paraId="3138BAE7" w14:textId="77777777" w:rsidR="001D487D" w:rsidRPr="00B80DAA" w:rsidRDefault="001D487D" w:rsidP="00B80DAA">
      <w:pPr>
        <w:pStyle w:val="ListParagraph"/>
        <w:ind w:left="284"/>
        <w:jc w:val="both"/>
        <w:rPr>
          <w:rFonts w:ascii="Times New Roman" w:hAnsi="Times New Roman" w:cs="Times New Roman"/>
        </w:rPr>
      </w:pPr>
    </w:p>
    <w:p w14:paraId="76EA938A" w14:textId="70E9EDBC" w:rsidR="005C206B" w:rsidRPr="00867227" w:rsidRDefault="00140172" w:rsidP="005C206B">
      <w:pPr>
        <w:pStyle w:val="ListParagraph"/>
        <w:ind w:left="284"/>
        <w:jc w:val="both"/>
        <w:rPr>
          <w:rFonts w:ascii="Times New Roman" w:hAnsi="Times New Roman" w:cs="Times New Roman"/>
        </w:rPr>
      </w:pPr>
      <w:r w:rsidRPr="367E3D3F">
        <w:rPr>
          <w:rFonts w:ascii="Times New Roman" w:hAnsi="Times New Roman" w:cs="Times New Roman"/>
        </w:rPr>
        <w:t xml:space="preserve">Movie plots could </w:t>
      </w:r>
      <w:r w:rsidR="00E80AF9" w:rsidRPr="367E3D3F">
        <w:rPr>
          <w:rFonts w:ascii="Times New Roman" w:hAnsi="Times New Roman" w:cs="Times New Roman"/>
        </w:rPr>
        <w:t xml:space="preserve">match </w:t>
      </w:r>
      <w:r w:rsidR="00425BD6" w:rsidRPr="367E3D3F">
        <w:rPr>
          <w:rFonts w:ascii="Times New Roman" w:hAnsi="Times New Roman" w:cs="Times New Roman"/>
        </w:rPr>
        <w:t xml:space="preserve">a user’s liking but still the </w:t>
      </w:r>
      <w:r w:rsidR="00646DD9" w:rsidRPr="367E3D3F">
        <w:rPr>
          <w:rFonts w:ascii="Times New Roman" w:hAnsi="Times New Roman" w:cs="Times New Roman"/>
        </w:rPr>
        <w:t>overall</w:t>
      </w:r>
      <w:r w:rsidR="00982297" w:rsidRPr="367E3D3F">
        <w:rPr>
          <w:rFonts w:ascii="Times New Roman" w:hAnsi="Times New Roman" w:cs="Times New Roman"/>
        </w:rPr>
        <w:t xml:space="preserve"> delivery of the movie including the acting skills of the actors, cinematography, etc. might not match </w:t>
      </w:r>
      <w:r w:rsidR="00982B9B" w:rsidRPr="367E3D3F">
        <w:rPr>
          <w:rFonts w:ascii="Times New Roman" w:hAnsi="Times New Roman" w:cs="Times New Roman"/>
        </w:rPr>
        <w:t xml:space="preserve">the </w:t>
      </w:r>
      <w:r w:rsidR="00982297" w:rsidRPr="367E3D3F">
        <w:rPr>
          <w:rFonts w:ascii="Times New Roman" w:hAnsi="Times New Roman" w:cs="Times New Roman"/>
        </w:rPr>
        <w:t xml:space="preserve">user’s interests. </w:t>
      </w:r>
      <w:r w:rsidR="00306DC0" w:rsidRPr="367E3D3F">
        <w:rPr>
          <w:rFonts w:ascii="Times New Roman" w:hAnsi="Times New Roman" w:cs="Times New Roman"/>
        </w:rPr>
        <w:t>Hence, b</w:t>
      </w:r>
      <w:r w:rsidR="00551D1C" w:rsidRPr="367E3D3F">
        <w:rPr>
          <w:rFonts w:ascii="Times New Roman" w:hAnsi="Times New Roman" w:cs="Times New Roman"/>
        </w:rPr>
        <w:t>y taking the sentiments of the movie reviews into account</w:t>
      </w:r>
      <w:r w:rsidR="00306DC0" w:rsidRPr="367E3D3F">
        <w:rPr>
          <w:rFonts w:ascii="Times New Roman" w:hAnsi="Times New Roman" w:cs="Times New Roman"/>
        </w:rPr>
        <w:t xml:space="preserve">, the recommendations can be improved. </w:t>
      </w:r>
      <w:r w:rsidR="002B5FFD" w:rsidRPr="367E3D3F">
        <w:rPr>
          <w:rFonts w:ascii="Times New Roman" w:hAnsi="Times New Roman" w:cs="Times New Roman"/>
        </w:rPr>
        <w:t>Aspect based sentiment analysis can further</w:t>
      </w:r>
      <w:r w:rsidR="005251B0" w:rsidRPr="367E3D3F">
        <w:rPr>
          <w:rFonts w:ascii="Times New Roman" w:hAnsi="Times New Roman" w:cs="Times New Roman"/>
        </w:rPr>
        <w:t xml:space="preserve"> leverage </w:t>
      </w:r>
      <w:r w:rsidR="00A36A80" w:rsidRPr="367E3D3F">
        <w:rPr>
          <w:rFonts w:ascii="Times New Roman" w:hAnsi="Times New Roman" w:cs="Times New Roman"/>
        </w:rPr>
        <w:t>insights on a particular user’s preferences</w:t>
      </w:r>
      <w:r w:rsidR="00B5411C" w:rsidRPr="367E3D3F">
        <w:rPr>
          <w:rFonts w:ascii="Times New Roman" w:hAnsi="Times New Roman" w:cs="Times New Roman"/>
        </w:rPr>
        <w:t>-</w:t>
      </w:r>
      <w:r w:rsidR="00583DCF" w:rsidRPr="367E3D3F">
        <w:rPr>
          <w:rFonts w:ascii="Times New Roman" w:hAnsi="Times New Roman" w:cs="Times New Roman"/>
        </w:rPr>
        <w:t xml:space="preserve"> whether they like to watch movies based on the cast, </w:t>
      </w:r>
      <w:r w:rsidR="008D640E" w:rsidRPr="367E3D3F">
        <w:rPr>
          <w:rFonts w:ascii="Times New Roman" w:hAnsi="Times New Roman" w:cs="Times New Roman"/>
        </w:rPr>
        <w:t xml:space="preserve">popularity, </w:t>
      </w:r>
      <w:r w:rsidR="0056616C" w:rsidRPr="367E3D3F">
        <w:rPr>
          <w:rFonts w:ascii="Times New Roman" w:hAnsi="Times New Roman" w:cs="Times New Roman"/>
        </w:rPr>
        <w:t>or the plot</w:t>
      </w:r>
      <w:r w:rsidR="00E31821" w:rsidRPr="367E3D3F">
        <w:rPr>
          <w:rFonts w:ascii="Times New Roman" w:hAnsi="Times New Roman" w:cs="Times New Roman"/>
        </w:rPr>
        <w:t>.</w:t>
      </w:r>
      <w:r w:rsidR="005C206B" w:rsidRPr="367E3D3F">
        <w:rPr>
          <w:rFonts w:ascii="Times New Roman" w:hAnsi="Times New Roman" w:cs="Times New Roman"/>
        </w:rPr>
        <w:t xml:space="preserve"> </w:t>
      </w:r>
      <w:r w:rsidR="00F930A9" w:rsidRPr="367E3D3F">
        <w:rPr>
          <w:rFonts w:ascii="Times New Roman" w:hAnsi="Times New Roman" w:cs="Times New Roman"/>
        </w:rPr>
        <w:t>In addition, movies released within the same time could also receive a boost in likelihood for recommendation.</w:t>
      </w:r>
      <w:r w:rsidR="005C206B" w:rsidRPr="367E3D3F">
        <w:rPr>
          <w:rFonts w:ascii="Times New Roman" w:hAnsi="Times New Roman" w:cs="Times New Roman"/>
        </w:rPr>
        <w:t xml:space="preserve"> However, the above ideas may lead to overfitting, given that a user’s taste can be highly varied</w:t>
      </w:r>
      <w:r w:rsidR="009F5B26">
        <w:rPr>
          <w:rFonts w:ascii="Times New Roman" w:hAnsi="Times New Roman" w:cs="Times New Roman"/>
        </w:rPr>
        <w:t>.</w:t>
      </w:r>
    </w:p>
    <w:p w14:paraId="30C19995" w14:textId="77777777" w:rsidR="002F26B6" w:rsidRPr="00867227" w:rsidRDefault="002F26B6" w:rsidP="002F26B6">
      <w:pPr>
        <w:pStyle w:val="ListParagraph"/>
        <w:ind w:left="284"/>
        <w:rPr>
          <w:rFonts w:ascii="Times New Roman" w:hAnsi="Times New Roman" w:cs="Times New Roman"/>
        </w:rPr>
      </w:pPr>
    </w:p>
    <w:p w14:paraId="3E3F00BF" w14:textId="73CA7366" w:rsidR="00B764C7" w:rsidRPr="001A0379" w:rsidRDefault="004A52AB" w:rsidP="002F26B6">
      <w:pPr>
        <w:pStyle w:val="ListParagraph"/>
        <w:ind w:left="284"/>
        <w:rPr>
          <w:rFonts w:ascii="Times New Roman" w:hAnsi="Times New Roman" w:cs="Times New Roman"/>
          <w:u w:val="single"/>
        </w:rPr>
      </w:pPr>
      <w:r w:rsidRPr="001A0379">
        <w:rPr>
          <w:rFonts w:ascii="Times New Roman" w:hAnsi="Times New Roman" w:cs="Times New Roman"/>
          <w:u w:val="single"/>
        </w:rPr>
        <w:t xml:space="preserve">Additional Evaluation Based on Human Annotators </w:t>
      </w:r>
      <w:r w:rsidR="00E007D6" w:rsidRPr="001A0379">
        <w:rPr>
          <w:rFonts w:ascii="Times New Roman" w:hAnsi="Times New Roman" w:cs="Times New Roman"/>
          <w:u w:val="single"/>
        </w:rPr>
        <w:t>and</w:t>
      </w:r>
      <w:r w:rsidRPr="001A0379">
        <w:rPr>
          <w:rFonts w:ascii="Times New Roman" w:hAnsi="Times New Roman" w:cs="Times New Roman"/>
          <w:u w:val="single"/>
        </w:rPr>
        <w:t xml:space="preserve"> </w:t>
      </w:r>
      <w:r w:rsidR="001A0379" w:rsidRPr="001A0379">
        <w:rPr>
          <w:rFonts w:ascii="Times New Roman" w:hAnsi="Times New Roman" w:cs="Times New Roman"/>
          <w:u w:val="single"/>
        </w:rPr>
        <w:t>Publicly Accessible Movie Databases (IMDb Movie Recommendations)</w:t>
      </w:r>
    </w:p>
    <w:p w14:paraId="29F9EA69" w14:textId="3752A680" w:rsidR="00CF5F76" w:rsidRDefault="001C1EF9" w:rsidP="008D5D9D">
      <w:pPr>
        <w:pStyle w:val="ListParagraph"/>
        <w:ind w:left="284"/>
        <w:jc w:val="both"/>
        <w:rPr>
          <w:rFonts w:ascii="Times New Roman" w:hAnsi="Times New Roman" w:cs="Times New Roman"/>
        </w:rPr>
      </w:pPr>
      <w:r>
        <w:rPr>
          <w:rFonts w:ascii="Times New Roman" w:hAnsi="Times New Roman" w:cs="Times New Roman"/>
        </w:rPr>
        <w:t xml:space="preserve">The most appropriate model for </w:t>
      </w:r>
      <w:r w:rsidR="00FE1C8B">
        <w:rPr>
          <w:rFonts w:ascii="Times New Roman" w:hAnsi="Times New Roman" w:cs="Times New Roman"/>
        </w:rPr>
        <w:t xml:space="preserve">generating text summaries of movie plots was selected on a basis of </w:t>
      </w:r>
      <w:r w:rsidR="00C00B9E">
        <w:rPr>
          <w:rFonts w:ascii="Times New Roman" w:hAnsi="Times New Roman" w:cs="Times New Roman"/>
        </w:rPr>
        <w:t>uniform consensus of the team</w:t>
      </w:r>
      <w:r w:rsidR="00192B2D">
        <w:rPr>
          <w:rFonts w:ascii="Times New Roman" w:hAnsi="Times New Roman" w:cs="Times New Roman"/>
        </w:rPr>
        <w:t xml:space="preserve">. This </w:t>
      </w:r>
      <w:r w:rsidR="00F264E4">
        <w:rPr>
          <w:rFonts w:ascii="Times New Roman" w:hAnsi="Times New Roman" w:cs="Times New Roman"/>
        </w:rPr>
        <w:t xml:space="preserve">internal evaluation was restricted to </w:t>
      </w:r>
      <w:r w:rsidR="00EA391D">
        <w:rPr>
          <w:rFonts w:ascii="Times New Roman" w:hAnsi="Times New Roman" w:cs="Times New Roman"/>
        </w:rPr>
        <w:t>some random samples selected</w:t>
      </w:r>
      <w:r w:rsidR="004B12D6">
        <w:rPr>
          <w:rFonts w:ascii="Times New Roman" w:hAnsi="Times New Roman" w:cs="Times New Roman"/>
        </w:rPr>
        <w:t xml:space="preserve"> by the team</w:t>
      </w:r>
      <w:r w:rsidR="00267884">
        <w:rPr>
          <w:rFonts w:ascii="Times New Roman" w:hAnsi="Times New Roman" w:cs="Times New Roman"/>
        </w:rPr>
        <w:t xml:space="preserve"> members</w:t>
      </w:r>
      <w:r w:rsidR="004B12D6">
        <w:rPr>
          <w:rFonts w:ascii="Times New Roman" w:hAnsi="Times New Roman" w:cs="Times New Roman"/>
        </w:rPr>
        <w:t xml:space="preserve">. </w:t>
      </w:r>
      <w:r w:rsidR="00AB2C38">
        <w:rPr>
          <w:rFonts w:ascii="Times New Roman" w:hAnsi="Times New Roman" w:cs="Times New Roman"/>
        </w:rPr>
        <w:t xml:space="preserve">There lies further scope </w:t>
      </w:r>
      <w:r w:rsidR="007A75E1">
        <w:rPr>
          <w:rFonts w:ascii="Times New Roman" w:hAnsi="Times New Roman" w:cs="Times New Roman"/>
        </w:rPr>
        <w:t>on</w:t>
      </w:r>
      <w:r w:rsidR="00AB2C38">
        <w:rPr>
          <w:rFonts w:ascii="Times New Roman" w:hAnsi="Times New Roman" w:cs="Times New Roman"/>
        </w:rPr>
        <w:t xml:space="preserve"> model evaluation </w:t>
      </w:r>
      <w:r w:rsidR="000C0E71">
        <w:rPr>
          <w:rFonts w:ascii="Times New Roman" w:hAnsi="Times New Roman" w:cs="Times New Roman"/>
        </w:rPr>
        <w:t xml:space="preserve">by introducing Human Annotators who can </w:t>
      </w:r>
      <w:r w:rsidR="009D7055">
        <w:rPr>
          <w:rFonts w:ascii="Times New Roman" w:hAnsi="Times New Roman" w:cs="Times New Roman"/>
        </w:rPr>
        <w:t>provide</w:t>
      </w:r>
      <w:r w:rsidR="000C0E71">
        <w:rPr>
          <w:rFonts w:ascii="Times New Roman" w:hAnsi="Times New Roman" w:cs="Times New Roman"/>
        </w:rPr>
        <w:t xml:space="preserve"> independent assurance </w:t>
      </w:r>
      <w:r w:rsidR="00E52796">
        <w:rPr>
          <w:rFonts w:ascii="Times New Roman" w:hAnsi="Times New Roman" w:cs="Times New Roman"/>
        </w:rPr>
        <w:t xml:space="preserve">on the functionality </w:t>
      </w:r>
      <w:r w:rsidR="00234492">
        <w:rPr>
          <w:rFonts w:ascii="Times New Roman" w:hAnsi="Times New Roman" w:cs="Times New Roman"/>
        </w:rPr>
        <w:t xml:space="preserve">and efficiency of the model. </w:t>
      </w:r>
    </w:p>
    <w:p w14:paraId="3061D74D" w14:textId="77777777" w:rsidR="001D487D" w:rsidRDefault="001D487D" w:rsidP="008D5D9D">
      <w:pPr>
        <w:pStyle w:val="ListParagraph"/>
        <w:ind w:left="284"/>
        <w:jc w:val="both"/>
        <w:rPr>
          <w:rFonts w:ascii="Times New Roman" w:hAnsi="Times New Roman" w:cs="Times New Roman"/>
        </w:rPr>
      </w:pPr>
    </w:p>
    <w:p w14:paraId="74CFF45D" w14:textId="7C4BBF39" w:rsidR="005D0DE1" w:rsidRPr="005D0DE1" w:rsidRDefault="00E3490A" w:rsidP="008D5D9D">
      <w:pPr>
        <w:pStyle w:val="ListParagraph"/>
        <w:ind w:left="284"/>
        <w:jc w:val="both"/>
        <w:rPr>
          <w:rFonts w:ascii="Times New Roman" w:hAnsi="Times New Roman" w:cs="Times New Roman"/>
        </w:rPr>
      </w:pPr>
      <w:r>
        <w:rPr>
          <w:rFonts w:ascii="Times New Roman" w:hAnsi="Times New Roman" w:cs="Times New Roman"/>
        </w:rPr>
        <w:t>Further, to assess the quality of recommendations given by the recommendation en</w:t>
      </w:r>
      <w:r w:rsidR="004214C1">
        <w:rPr>
          <w:rFonts w:ascii="Times New Roman" w:hAnsi="Times New Roman" w:cs="Times New Roman"/>
        </w:rPr>
        <w:t>gine</w:t>
      </w:r>
      <w:r w:rsidR="00CD76FB">
        <w:rPr>
          <w:rFonts w:ascii="Times New Roman" w:hAnsi="Times New Roman" w:cs="Times New Roman"/>
        </w:rPr>
        <w:t xml:space="preserve">, a comparison </w:t>
      </w:r>
      <w:r w:rsidR="00F222CB">
        <w:rPr>
          <w:rFonts w:ascii="Times New Roman" w:hAnsi="Times New Roman" w:cs="Times New Roman"/>
        </w:rPr>
        <w:t>could</w:t>
      </w:r>
      <w:r w:rsidR="00CD76FB">
        <w:rPr>
          <w:rFonts w:ascii="Times New Roman" w:hAnsi="Times New Roman" w:cs="Times New Roman"/>
        </w:rPr>
        <w:t xml:space="preserve"> be made with publicly accessible movie databases (IMD</w:t>
      </w:r>
      <w:r w:rsidR="005D0DE1">
        <w:rPr>
          <w:rFonts w:ascii="Times New Roman" w:hAnsi="Times New Roman" w:cs="Times New Roman"/>
        </w:rPr>
        <w:t xml:space="preserve">b </w:t>
      </w:r>
      <w:r w:rsidR="00295B05">
        <w:rPr>
          <w:rFonts w:ascii="Times New Roman" w:hAnsi="Times New Roman" w:cs="Times New Roman"/>
        </w:rPr>
        <w:t xml:space="preserve">Movie Recommendations). </w:t>
      </w:r>
      <w:r w:rsidR="008A10C3">
        <w:rPr>
          <w:rFonts w:ascii="Times New Roman" w:hAnsi="Times New Roman" w:cs="Times New Roman"/>
        </w:rPr>
        <w:t>Th</w:t>
      </w:r>
      <w:r w:rsidR="008C4F91">
        <w:rPr>
          <w:rFonts w:ascii="Times New Roman" w:hAnsi="Times New Roman" w:cs="Times New Roman"/>
        </w:rPr>
        <w:t xml:space="preserve">is comparison currently was left unexplored due to limitations </w:t>
      </w:r>
      <w:r w:rsidR="00F222CB">
        <w:rPr>
          <w:rFonts w:ascii="Times New Roman" w:hAnsi="Times New Roman" w:cs="Times New Roman"/>
        </w:rPr>
        <w:t>on</w:t>
      </w:r>
      <w:r w:rsidR="008C4F91">
        <w:rPr>
          <w:rFonts w:ascii="Times New Roman" w:hAnsi="Times New Roman" w:cs="Times New Roman"/>
        </w:rPr>
        <w:t xml:space="preserve"> the dataset. </w:t>
      </w:r>
      <w:r w:rsidR="00643C76">
        <w:rPr>
          <w:rFonts w:ascii="Times New Roman" w:hAnsi="Times New Roman" w:cs="Times New Roman"/>
        </w:rPr>
        <w:t xml:space="preserve">For movies </w:t>
      </w:r>
      <w:r w:rsidR="00E344EC">
        <w:rPr>
          <w:rFonts w:ascii="Times New Roman" w:hAnsi="Times New Roman" w:cs="Times New Roman"/>
        </w:rPr>
        <w:t>which</w:t>
      </w:r>
      <w:r w:rsidR="00643C76">
        <w:rPr>
          <w:rFonts w:ascii="Times New Roman" w:hAnsi="Times New Roman" w:cs="Times New Roman"/>
        </w:rPr>
        <w:t xml:space="preserve"> are not part of the base data</w:t>
      </w:r>
      <w:r w:rsidR="00E344EC">
        <w:rPr>
          <w:rFonts w:ascii="Times New Roman" w:hAnsi="Times New Roman" w:cs="Times New Roman"/>
        </w:rPr>
        <w:t>, it would naturally</w:t>
      </w:r>
      <w:r w:rsidR="00643C76">
        <w:rPr>
          <w:rFonts w:ascii="Times New Roman" w:hAnsi="Times New Roman" w:cs="Times New Roman"/>
        </w:rPr>
        <w:t xml:space="preserve"> not be recommended by the engine, thereby creating a biased view </w:t>
      </w:r>
      <w:r w:rsidR="00E344EC">
        <w:rPr>
          <w:rFonts w:ascii="Times New Roman" w:hAnsi="Times New Roman" w:cs="Times New Roman"/>
        </w:rPr>
        <w:t>when</w:t>
      </w:r>
      <w:r w:rsidR="00643C76">
        <w:rPr>
          <w:rFonts w:ascii="Times New Roman" w:hAnsi="Times New Roman" w:cs="Times New Roman"/>
        </w:rPr>
        <w:t xml:space="preserve"> compared.</w:t>
      </w:r>
    </w:p>
    <w:p w14:paraId="53E00CAB" w14:textId="77777777" w:rsidR="001A0379" w:rsidRDefault="001A0379" w:rsidP="002F26B6">
      <w:pPr>
        <w:pStyle w:val="ListParagraph"/>
        <w:ind w:left="284"/>
        <w:rPr>
          <w:rFonts w:ascii="Times New Roman" w:hAnsi="Times New Roman" w:cs="Times New Roman"/>
        </w:rPr>
      </w:pPr>
    </w:p>
    <w:p w14:paraId="532FDDB3" w14:textId="41CB88BF" w:rsidR="00195831" w:rsidRPr="00BD4518" w:rsidRDefault="00E007D6" w:rsidP="00BD4518">
      <w:pPr>
        <w:pStyle w:val="ListParagraph"/>
        <w:ind w:left="284"/>
        <w:rPr>
          <w:rFonts w:ascii="Times New Roman" w:hAnsi="Times New Roman" w:cs="Times New Roman"/>
          <w:u w:val="single"/>
        </w:rPr>
      </w:pPr>
      <w:r w:rsidRPr="00E007D6">
        <w:rPr>
          <w:rFonts w:ascii="Times New Roman" w:hAnsi="Times New Roman" w:cs="Times New Roman"/>
          <w:u w:val="single"/>
        </w:rPr>
        <w:t xml:space="preserve">Adapting Recommendation Model on Academic Journals with Formulae </w:t>
      </w:r>
      <w:r w:rsidR="55F6266E" w:rsidRPr="2B92B41D">
        <w:rPr>
          <w:rFonts w:ascii="Times New Roman" w:hAnsi="Times New Roman" w:cs="Times New Roman"/>
          <w:u w:val="single"/>
        </w:rPr>
        <w:t>and</w:t>
      </w:r>
      <w:r w:rsidRPr="00E007D6">
        <w:rPr>
          <w:rFonts w:ascii="Times New Roman" w:hAnsi="Times New Roman" w:cs="Times New Roman"/>
          <w:u w:val="single"/>
        </w:rPr>
        <w:t xml:space="preserve"> Equations</w:t>
      </w:r>
      <w:r w:rsidR="0039741B">
        <w:rPr>
          <w:rFonts w:ascii="Times New Roman" w:hAnsi="Times New Roman" w:cs="Times New Roman"/>
          <w:u w:val="single"/>
        </w:rPr>
        <w:t xml:space="preserve"> </w:t>
      </w:r>
    </w:p>
    <w:p w14:paraId="5F025B38" w14:textId="20017CF2" w:rsidR="00E007D6" w:rsidRDefault="001400C1" w:rsidP="001D487D">
      <w:pPr>
        <w:pStyle w:val="ListParagraph"/>
        <w:ind w:left="284"/>
        <w:jc w:val="both"/>
        <w:rPr>
          <w:rFonts w:ascii="Times New Roman" w:hAnsi="Times New Roman" w:cs="Times New Roman"/>
        </w:rPr>
      </w:pPr>
      <w:r>
        <w:rPr>
          <w:rFonts w:ascii="Times New Roman" w:hAnsi="Times New Roman" w:cs="Times New Roman"/>
        </w:rPr>
        <w:t xml:space="preserve">Given that this recommendation engine builds off word vectors, </w:t>
      </w:r>
      <w:r w:rsidR="28C99F01" w:rsidRPr="2B92B41D">
        <w:rPr>
          <w:rFonts w:ascii="Times New Roman" w:hAnsi="Times New Roman" w:cs="Times New Roman"/>
        </w:rPr>
        <w:t>it is</w:t>
      </w:r>
      <w:r w:rsidR="005F4A33">
        <w:rPr>
          <w:rFonts w:ascii="Times New Roman" w:hAnsi="Times New Roman" w:cs="Times New Roman"/>
        </w:rPr>
        <w:t xml:space="preserve"> natural to consider other </w:t>
      </w:r>
      <w:r w:rsidR="009D272C">
        <w:rPr>
          <w:rFonts w:ascii="Times New Roman" w:hAnsi="Times New Roman" w:cs="Times New Roman"/>
        </w:rPr>
        <w:t xml:space="preserve">documents </w:t>
      </w:r>
      <w:r w:rsidR="00923132">
        <w:rPr>
          <w:rFonts w:ascii="Times New Roman" w:hAnsi="Times New Roman" w:cs="Times New Roman"/>
        </w:rPr>
        <w:t xml:space="preserve">that contain large tracts of words beyond plot summaries. A noted consideration would be to implement this recommendation model on academic journals. </w:t>
      </w:r>
      <w:r w:rsidR="0020029B">
        <w:rPr>
          <w:rFonts w:ascii="Times New Roman" w:hAnsi="Times New Roman" w:cs="Times New Roman"/>
        </w:rPr>
        <w:t>The added ben</w:t>
      </w:r>
      <w:r w:rsidR="00A42F68">
        <w:rPr>
          <w:rFonts w:ascii="Times New Roman" w:hAnsi="Times New Roman" w:cs="Times New Roman"/>
        </w:rPr>
        <w:t>efit is th</w:t>
      </w:r>
      <w:r w:rsidR="00BB63C5">
        <w:rPr>
          <w:rFonts w:ascii="Times New Roman" w:hAnsi="Times New Roman" w:cs="Times New Roman"/>
        </w:rPr>
        <w:t xml:space="preserve">at the double filtering mechanism within the recommendation engine would </w:t>
      </w:r>
      <w:r w:rsidR="00910596">
        <w:rPr>
          <w:rFonts w:ascii="Times New Roman" w:hAnsi="Times New Roman" w:cs="Times New Roman"/>
        </w:rPr>
        <w:t>identify</w:t>
      </w:r>
      <w:r w:rsidR="003A1C1A">
        <w:rPr>
          <w:rFonts w:ascii="Times New Roman" w:hAnsi="Times New Roman" w:cs="Times New Roman"/>
        </w:rPr>
        <w:t xml:space="preserve"> word vectors that closely match the query words, leading to a</w:t>
      </w:r>
      <w:r w:rsidR="00BB63C5">
        <w:rPr>
          <w:rFonts w:ascii="Times New Roman" w:hAnsi="Times New Roman" w:cs="Times New Roman"/>
        </w:rPr>
        <w:t xml:space="preserve"> more robust </w:t>
      </w:r>
      <w:r w:rsidR="00BB16B9">
        <w:rPr>
          <w:rFonts w:ascii="Times New Roman" w:hAnsi="Times New Roman" w:cs="Times New Roman"/>
        </w:rPr>
        <w:t>search result</w:t>
      </w:r>
      <w:r w:rsidR="00D97588">
        <w:rPr>
          <w:rFonts w:ascii="Times New Roman" w:hAnsi="Times New Roman" w:cs="Times New Roman"/>
        </w:rPr>
        <w:t xml:space="preserve">. </w:t>
      </w:r>
      <w:r w:rsidR="00756ED3">
        <w:rPr>
          <w:rFonts w:ascii="Times New Roman" w:hAnsi="Times New Roman" w:cs="Times New Roman"/>
        </w:rPr>
        <w:t>This recommendation engine could also be added to return journals that match certain formulas or equations entered by the user.</w:t>
      </w:r>
    </w:p>
    <w:p w14:paraId="1BE641A6" w14:textId="77777777" w:rsidR="00E007D6" w:rsidRDefault="00E007D6" w:rsidP="00E007D6">
      <w:pPr>
        <w:pStyle w:val="ListParagraph"/>
        <w:ind w:left="284"/>
        <w:rPr>
          <w:rFonts w:ascii="Times New Roman" w:hAnsi="Times New Roman" w:cs="Times New Roman"/>
        </w:rPr>
      </w:pPr>
    </w:p>
    <w:p w14:paraId="4EB0E649" w14:textId="0EB6A72C" w:rsidR="00E007D6" w:rsidRPr="00E007D6" w:rsidRDefault="00E007D6" w:rsidP="00E007D6">
      <w:pPr>
        <w:pStyle w:val="ListParagraph"/>
        <w:ind w:left="284"/>
        <w:rPr>
          <w:rFonts w:ascii="Times New Roman" w:hAnsi="Times New Roman" w:cs="Times New Roman"/>
          <w:u w:val="single"/>
        </w:rPr>
      </w:pPr>
      <w:r>
        <w:rPr>
          <w:rFonts w:ascii="Times New Roman" w:hAnsi="Times New Roman" w:cs="Times New Roman"/>
          <w:u w:val="single"/>
        </w:rPr>
        <w:t xml:space="preserve">A Fully Functional User Interface </w:t>
      </w:r>
      <w:r w:rsidR="00CD473D">
        <w:rPr>
          <w:rFonts w:ascii="Times New Roman" w:hAnsi="Times New Roman" w:cs="Times New Roman"/>
          <w:u w:val="single"/>
        </w:rPr>
        <w:t>t</w:t>
      </w:r>
      <w:r>
        <w:rPr>
          <w:rFonts w:ascii="Times New Roman" w:hAnsi="Times New Roman" w:cs="Times New Roman"/>
          <w:u w:val="single"/>
        </w:rPr>
        <w:t>o Deploy Models Built and Facilitate Easy User Interaction</w:t>
      </w:r>
    </w:p>
    <w:p w14:paraId="737F5F19" w14:textId="699DCFAD" w:rsidR="00E007D6" w:rsidRDefault="00FA0506" w:rsidP="001D487D">
      <w:pPr>
        <w:pStyle w:val="ListParagraph"/>
        <w:ind w:left="284"/>
        <w:jc w:val="both"/>
        <w:rPr>
          <w:rFonts w:ascii="Times New Roman" w:hAnsi="Times New Roman" w:cs="Times New Roman"/>
        </w:rPr>
      </w:pPr>
      <w:r>
        <w:rPr>
          <w:rFonts w:ascii="Times New Roman" w:hAnsi="Times New Roman" w:cs="Times New Roman"/>
        </w:rPr>
        <w:t>While a</w:t>
      </w:r>
      <w:r w:rsidR="00F16DE5">
        <w:rPr>
          <w:rFonts w:ascii="Times New Roman" w:hAnsi="Times New Roman" w:cs="Times New Roman"/>
        </w:rPr>
        <w:t xml:space="preserve">s of now, the Proof-of-concept designed </w:t>
      </w:r>
      <w:r w:rsidR="0059243C">
        <w:rPr>
          <w:rFonts w:ascii="Times New Roman" w:hAnsi="Times New Roman" w:cs="Times New Roman"/>
        </w:rPr>
        <w:t xml:space="preserve">effectively </w:t>
      </w:r>
      <w:r w:rsidR="4CA8AA03" w:rsidRPr="2B92B41D">
        <w:rPr>
          <w:rFonts w:ascii="Times New Roman" w:hAnsi="Times New Roman" w:cs="Times New Roman"/>
        </w:rPr>
        <w:t>highlights</w:t>
      </w:r>
      <w:r w:rsidR="0059243C">
        <w:rPr>
          <w:rFonts w:ascii="Times New Roman" w:hAnsi="Times New Roman" w:cs="Times New Roman"/>
        </w:rPr>
        <w:t xml:space="preserve"> the summarization work </w:t>
      </w:r>
      <w:r w:rsidR="00627C16">
        <w:rPr>
          <w:rFonts w:ascii="Times New Roman" w:hAnsi="Times New Roman" w:cs="Times New Roman"/>
        </w:rPr>
        <w:t xml:space="preserve">but only a portion of the recommendation model has been deployed. </w:t>
      </w:r>
      <w:r w:rsidR="004E72FF">
        <w:rPr>
          <w:rFonts w:ascii="Times New Roman" w:hAnsi="Times New Roman" w:cs="Times New Roman"/>
        </w:rPr>
        <w:t xml:space="preserve">The interface to </w:t>
      </w:r>
      <w:r w:rsidR="009E1BDB">
        <w:rPr>
          <w:rFonts w:ascii="Times New Roman" w:hAnsi="Times New Roman" w:cs="Times New Roman"/>
        </w:rPr>
        <w:t xml:space="preserve">allow users to enter keywords for </w:t>
      </w:r>
      <w:r w:rsidR="00CB0B7F">
        <w:rPr>
          <w:rFonts w:ascii="Times New Roman" w:hAnsi="Times New Roman" w:cs="Times New Roman"/>
        </w:rPr>
        <w:t xml:space="preserve">an effective search is yet to be designed. </w:t>
      </w:r>
      <w:r w:rsidR="00DF5D84">
        <w:rPr>
          <w:rFonts w:ascii="Times New Roman" w:hAnsi="Times New Roman" w:cs="Times New Roman"/>
        </w:rPr>
        <w:t xml:space="preserve">A fully functional User Interface </w:t>
      </w:r>
      <w:r w:rsidR="00C132F2">
        <w:rPr>
          <w:rFonts w:ascii="Times New Roman" w:hAnsi="Times New Roman" w:cs="Times New Roman"/>
        </w:rPr>
        <w:t xml:space="preserve">(UI) </w:t>
      </w:r>
      <w:r w:rsidR="00DF5D84">
        <w:rPr>
          <w:rFonts w:ascii="Times New Roman" w:hAnsi="Times New Roman" w:cs="Times New Roman"/>
        </w:rPr>
        <w:t xml:space="preserve">to deploy both the models </w:t>
      </w:r>
      <w:r w:rsidR="009C2AA7">
        <w:rPr>
          <w:rFonts w:ascii="Times New Roman" w:hAnsi="Times New Roman" w:cs="Times New Roman"/>
        </w:rPr>
        <w:t xml:space="preserve">and </w:t>
      </w:r>
      <w:r w:rsidR="00087F1E">
        <w:rPr>
          <w:rFonts w:ascii="Times New Roman" w:hAnsi="Times New Roman" w:cs="Times New Roman"/>
        </w:rPr>
        <w:t xml:space="preserve">facilitate easy </w:t>
      </w:r>
      <w:r w:rsidR="009D6299">
        <w:rPr>
          <w:rFonts w:ascii="Times New Roman" w:hAnsi="Times New Roman" w:cs="Times New Roman"/>
        </w:rPr>
        <w:t xml:space="preserve">user interaction </w:t>
      </w:r>
      <w:r w:rsidR="00090923">
        <w:rPr>
          <w:rFonts w:ascii="Times New Roman" w:hAnsi="Times New Roman" w:cs="Times New Roman"/>
        </w:rPr>
        <w:t>can</w:t>
      </w:r>
      <w:r w:rsidR="007247AD">
        <w:rPr>
          <w:rFonts w:ascii="Times New Roman" w:hAnsi="Times New Roman" w:cs="Times New Roman"/>
        </w:rPr>
        <w:t xml:space="preserve"> solve the </w:t>
      </w:r>
      <w:r w:rsidR="20D5C548" w:rsidRPr="2B92B41D">
        <w:rPr>
          <w:rFonts w:ascii="Times New Roman" w:hAnsi="Times New Roman" w:cs="Times New Roman"/>
        </w:rPr>
        <w:t>widespread</w:t>
      </w:r>
      <w:r w:rsidR="007247AD">
        <w:rPr>
          <w:rFonts w:ascii="Times New Roman" w:hAnsi="Times New Roman" w:cs="Times New Roman"/>
        </w:rPr>
        <w:t xml:space="preserve"> problem of </w:t>
      </w:r>
      <w:r w:rsidR="006F11D7">
        <w:rPr>
          <w:rFonts w:ascii="Times New Roman" w:hAnsi="Times New Roman" w:cs="Times New Roman"/>
        </w:rPr>
        <w:t xml:space="preserve">finding </w:t>
      </w:r>
      <w:r w:rsidR="006F11D7" w:rsidRPr="00F45A67">
        <w:rPr>
          <w:rFonts w:ascii="Times New Roman" w:hAnsi="Times New Roman" w:cs="Times New Roman"/>
          <w:i/>
          <w:iCs/>
        </w:rPr>
        <w:t>‘Like’</w:t>
      </w:r>
      <w:r w:rsidR="006F11D7">
        <w:rPr>
          <w:rFonts w:ascii="Times New Roman" w:hAnsi="Times New Roman" w:cs="Times New Roman"/>
        </w:rPr>
        <w:t xml:space="preserve"> movies.</w:t>
      </w:r>
    </w:p>
    <w:p w14:paraId="4EBF1BF8" w14:textId="77777777" w:rsidR="00E007D6" w:rsidRDefault="00E007D6" w:rsidP="002F26B6">
      <w:pPr>
        <w:pStyle w:val="ListParagraph"/>
        <w:ind w:left="284"/>
        <w:rPr>
          <w:rFonts w:ascii="Times New Roman" w:hAnsi="Times New Roman" w:cs="Times New Roman"/>
        </w:rPr>
      </w:pPr>
    </w:p>
    <w:p w14:paraId="1E3D47A5" w14:textId="2313422F" w:rsidR="00BE4C3F" w:rsidRPr="00652F3B" w:rsidRDefault="00BE4C3F" w:rsidP="00BE4C3F">
      <w:pPr>
        <w:pStyle w:val="ListParagraph"/>
        <w:ind w:left="284"/>
        <w:rPr>
          <w:rFonts w:ascii="Times New Roman" w:hAnsi="Times New Roman" w:cs="Times New Roman"/>
          <w:u w:val="single"/>
        </w:rPr>
      </w:pPr>
      <w:r w:rsidRPr="00652F3B">
        <w:rPr>
          <w:rFonts w:ascii="Times New Roman" w:hAnsi="Times New Roman" w:cs="Times New Roman"/>
          <w:u w:val="single"/>
        </w:rPr>
        <w:t xml:space="preserve">Incorporating </w:t>
      </w:r>
      <w:proofErr w:type="spellStart"/>
      <w:r w:rsidRPr="00652F3B">
        <w:rPr>
          <w:rFonts w:ascii="Times New Roman" w:hAnsi="Times New Roman" w:cs="Times New Roman"/>
          <w:u w:val="single"/>
        </w:rPr>
        <w:t>Rocc</w:t>
      </w:r>
      <w:r w:rsidR="004F31BF" w:rsidRPr="00652F3B">
        <w:rPr>
          <w:rFonts w:ascii="Times New Roman" w:hAnsi="Times New Roman" w:cs="Times New Roman"/>
          <w:u w:val="single"/>
        </w:rPr>
        <w:t>h</w:t>
      </w:r>
      <w:r w:rsidRPr="00652F3B">
        <w:rPr>
          <w:rFonts w:ascii="Times New Roman" w:hAnsi="Times New Roman" w:cs="Times New Roman"/>
          <w:u w:val="single"/>
        </w:rPr>
        <w:t>io</w:t>
      </w:r>
      <w:proofErr w:type="spellEnd"/>
      <w:r w:rsidRPr="00652F3B">
        <w:rPr>
          <w:rFonts w:ascii="Times New Roman" w:hAnsi="Times New Roman" w:cs="Times New Roman"/>
          <w:u w:val="single"/>
        </w:rPr>
        <w:t xml:space="preserve"> Algorithm </w:t>
      </w:r>
      <w:r w:rsidR="13F772D8" w:rsidRPr="00652F3B">
        <w:rPr>
          <w:rFonts w:ascii="Times New Roman" w:hAnsi="Times New Roman" w:cs="Times New Roman"/>
          <w:u w:val="single"/>
        </w:rPr>
        <w:t>in</w:t>
      </w:r>
      <w:r w:rsidRPr="00652F3B">
        <w:rPr>
          <w:rFonts w:ascii="Times New Roman" w:hAnsi="Times New Roman" w:cs="Times New Roman"/>
          <w:u w:val="single"/>
        </w:rPr>
        <w:t xml:space="preserve"> Recommendation Engine</w:t>
      </w:r>
    </w:p>
    <w:p w14:paraId="54D32D8A" w14:textId="30B48584" w:rsidR="00A23FC9" w:rsidRPr="00867227" w:rsidRDefault="00605BE8" w:rsidP="005C3015">
      <w:pPr>
        <w:pStyle w:val="ListParagraph"/>
        <w:ind w:left="284"/>
        <w:jc w:val="both"/>
        <w:rPr>
          <w:rFonts w:ascii="Times New Roman" w:hAnsi="Times New Roman" w:cs="Times New Roman"/>
        </w:rPr>
      </w:pPr>
      <w:r>
        <w:rPr>
          <w:rFonts w:ascii="Times New Roman" w:hAnsi="Times New Roman" w:cs="Times New Roman"/>
        </w:rPr>
        <w:t>Given that the</w:t>
      </w:r>
      <w:r w:rsidR="00D846CC">
        <w:rPr>
          <w:rFonts w:ascii="Times New Roman" w:hAnsi="Times New Roman" w:cs="Times New Roman"/>
        </w:rPr>
        <w:t xml:space="preserve"> </w:t>
      </w:r>
      <w:r w:rsidR="00E7079E">
        <w:rPr>
          <w:rFonts w:ascii="Times New Roman" w:hAnsi="Times New Roman" w:cs="Times New Roman"/>
        </w:rPr>
        <w:t xml:space="preserve">latter half of the double filtering mechanism involves the use of </w:t>
      </w:r>
      <w:r w:rsidR="00F45A67" w:rsidRPr="00F45A67">
        <w:rPr>
          <w:rFonts w:ascii="Times New Roman" w:hAnsi="Times New Roman" w:cs="Times New Roman"/>
          <w:i/>
          <w:iCs/>
        </w:rPr>
        <w:t>‘L</w:t>
      </w:r>
      <w:r w:rsidR="00E7079E" w:rsidRPr="00F45A67">
        <w:rPr>
          <w:rFonts w:ascii="Times New Roman" w:hAnsi="Times New Roman" w:cs="Times New Roman"/>
          <w:i/>
          <w:iCs/>
        </w:rPr>
        <w:t>iked</w:t>
      </w:r>
      <w:r w:rsidR="00F45A67" w:rsidRPr="00F45A67">
        <w:rPr>
          <w:rFonts w:ascii="Times New Roman" w:hAnsi="Times New Roman" w:cs="Times New Roman"/>
          <w:i/>
          <w:iCs/>
        </w:rPr>
        <w:t>’</w:t>
      </w:r>
      <w:r w:rsidR="00E7079E">
        <w:rPr>
          <w:rFonts w:ascii="Times New Roman" w:hAnsi="Times New Roman" w:cs="Times New Roman"/>
        </w:rPr>
        <w:t xml:space="preserve"> movies</w:t>
      </w:r>
      <w:r w:rsidR="00837F74">
        <w:rPr>
          <w:rFonts w:ascii="Times New Roman" w:hAnsi="Times New Roman" w:cs="Times New Roman"/>
        </w:rPr>
        <w:t xml:space="preserve">, </w:t>
      </w:r>
      <w:r w:rsidR="00587340">
        <w:rPr>
          <w:rFonts w:ascii="Times New Roman" w:hAnsi="Times New Roman" w:cs="Times New Roman"/>
        </w:rPr>
        <w:t>tweaking</w:t>
      </w:r>
      <w:r w:rsidR="003C049B">
        <w:rPr>
          <w:rFonts w:ascii="Times New Roman" w:hAnsi="Times New Roman" w:cs="Times New Roman"/>
        </w:rPr>
        <w:t xml:space="preserve"> this to include the </w:t>
      </w:r>
      <w:proofErr w:type="spellStart"/>
      <w:r w:rsidR="003C049B">
        <w:rPr>
          <w:rFonts w:ascii="Times New Roman" w:hAnsi="Times New Roman" w:cs="Times New Roman"/>
        </w:rPr>
        <w:t>Rocchio</w:t>
      </w:r>
      <w:proofErr w:type="spellEnd"/>
      <w:r w:rsidR="003C049B">
        <w:rPr>
          <w:rFonts w:ascii="Times New Roman" w:hAnsi="Times New Roman" w:cs="Times New Roman"/>
        </w:rPr>
        <w:t xml:space="preserve"> </w:t>
      </w:r>
      <w:r w:rsidR="00842BC0">
        <w:rPr>
          <w:rFonts w:ascii="Times New Roman" w:hAnsi="Times New Roman" w:cs="Times New Roman"/>
        </w:rPr>
        <w:t xml:space="preserve">algorithm seems a </w:t>
      </w:r>
      <w:r w:rsidR="00587340">
        <w:rPr>
          <w:rFonts w:ascii="Times New Roman" w:hAnsi="Times New Roman" w:cs="Times New Roman"/>
        </w:rPr>
        <w:t>progressive step.</w:t>
      </w:r>
      <w:r w:rsidR="005C3015">
        <w:rPr>
          <w:rFonts w:ascii="Times New Roman" w:hAnsi="Times New Roman" w:cs="Times New Roman"/>
        </w:rPr>
        <w:t xml:space="preserve"> The </w:t>
      </w:r>
      <w:proofErr w:type="spellStart"/>
      <w:r w:rsidR="005C3015">
        <w:rPr>
          <w:rFonts w:ascii="Times New Roman" w:hAnsi="Times New Roman" w:cs="Times New Roman"/>
        </w:rPr>
        <w:t>Rocchio</w:t>
      </w:r>
      <w:proofErr w:type="spellEnd"/>
      <w:r w:rsidR="005C3015">
        <w:rPr>
          <w:rFonts w:ascii="Times New Roman" w:hAnsi="Times New Roman" w:cs="Times New Roman"/>
        </w:rPr>
        <w:t xml:space="preserve"> algorithm assigns </w:t>
      </w:r>
      <w:r w:rsidR="00484EFA">
        <w:rPr>
          <w:rFonts w:ascii="Times New Roman" w:hAnsi="Times New Roman" w:cs="Times New Roman"/>
        </w:rPr>
        <w:t xml:space="preserve">positive </w:t>
      </w:r>
      <w:r w:rsidR="005C3015">
        <w:rPr>
          <w:rFonts w:ascii="Times New Roman" w:hAnsi="Times New Roman" w:cs="Times New Roman"/>
        </w:rPr>
        <w:t xml:space="preserve">weights </w:t>
      </w:r>
      <w:r w:rsidR="00AF754E">
        <w:rPr>
          <w:rFonts w:ascii="Times New Roman" w:hAnsi="Times New Roman" w:cs="Times New Roman"/>
        </w:rPr>
        <w:t>t</w:t>
      </w:r>
      <w:r w:rsidR="00484EFA">
        <w:rPr>
          <w:rFonts w:ascii="Times New Roman" w:hAnsi="Times New Roman" w:cs="Times New Roman"/>
        </w:rPr>
        <w:t>o documents that match</w:t>
      </w:r>
      <w:r w:rsidR="0012581C">
        <w:rPr>
          <w:rFonts w:ascii="Times New Roman" w:hAnsi="Times New Roman" w:cs="Times New Roman"/>
        </w:rPr>
        <w:t xml:space="preserve"> the original query and </w:t>
      </w:r>
      <w:r w:rsidR="001C6B7B">
        <w:rPr>
          <w:rFonts w:ascii="Times New Roman" w:hAnsi="Times New Roman" w:cs="Times New Roman"/>
        </w:rPr>
        <w:t xml:space="preserve">negative weights to </w:t>
      </w:r>
      <w:r w:rsidR="007766BF">
        <w:rPr>
          <w:rFonts w:ascii="Times New Roman" w:hAnsi="Times New Roman" w:cs="Times New Roman"/>
        </w:rPr>
        <w:t>non-related documents. This is akin to the user “</w:t>
      </w:r>
      <w:r w:rsidR="000A53DB">
        <w:rPr>
          <w:rFonts w:ascii="Times New Roman" w:hAnsi="Times New Roman" w:cs="Times New Roman"/>
        </w:rPr>
        <w:t xml:space="preserve">disliking” movies that does not match his </w:t>
      </w:r>
      <w:r w:rsidR="000D61C0">
        <w:rPr>
          <w:rFonts w:ascii="Times New Roman" w:hAnsi="Times New Roman" w:cs="Times New Roman"/>
        </w:rPr>
        <w:t xml:space="preserve">preference, on top of currently “liking” movies that do match his preference. </w:t>
      </w:r>
      <w:r w:rsidR="00A848B4">
        <w:rPr>
          <w:rFonts w:ascii="Times New Roman" w:hAnsi="Times New Roman" w:cs="Times New Roman"/>
        </w:rPr>
        <w:t xml:space="preserve">Though </w:t>
      </w:r>
      <w:r w:rsidR="00635B79">
        <w:rPr>
          <w:rFonts w:ascii="Times New Roman" w:hAnsi="Times New Roman" w:cs="Times New Roman"/>
        </w:rPr>
        <w:t>it is advantage</w:t>
      </w:r>
      <w:r w:rsidR="00E768A5">
        <w:rPr>
          <w:rFonts w:ascii="Times New Roman" w:hAnsi="Times New Roman" w:cs="Times New Roman"/>
        </w:rPr>
        <w:t>ou</w:t>
      </w:r>
      <w:r w:rsidR="00635B79">
        <w:rPr>
          <w:rFonts w:ascii="Times New Roman" w:hAnsi="Times New Roman" w:cs="Times New Roman"/>
        </w:rPr>
        <w:t xml:space="preserve">s to </w:t>
      </w:r>
      <w:r w:rsidR="00E768A5">
        <w:rPr>
          <w:rFonts w:ascii="Times New Roman" w:hAnsi="Times New Roman" w:cs="Times New Roman"/>
        </w:rPr>
        <w:t>rank</w:t>
      </w:r>
      <w:r w:rsidR="00635B79">
        <w:rPr>
          <w:rFonts w:ascii="Times New Roman" w:hAnsi="Times New Roman" w:cs="Times New Roman"/>
        </w:rPr>
        <w:t xml:space="preserve"> movies </w:t>
      </w:r>
      <w:r w:rsidR="008B2062">
        <w:rPr>
          <w:rFonts w:ascii="Times New Roman" w:hAnsi="Times New Roman" w:cs="Times New Roman"/>
        </w:rPr>
        <w:t>as</w:t>
      </w:r>
      <w:r w:rsidR="00635B79">
        <w:rPr>
          <w:rFonts w:ascii="Times New Roman" w:hAnsi="Times New Roman" w:cs="Times New Roman"/>
        </w:rPr>
        <w:t xml:space="preserve"> no</w:t>
      </w:r>
      <w:r w:rsidR="008B2062">
        <w:rPr>
          <w:rFonts w:ascii="Times New Roman" w:hAnsi="Times New Roman" w:cs="Times New Roman"/>
        </w:rPr>
        <w:t>n-</w:t>
      </w:r>
      <w:r w:rsidR="00635B79">
        <w:rPr>
          <w:rFonts w:ascii="Times New Roman" w:hAnsi="Times New Roman" w:cs="Times New Roman"/>
        </w:rPr>
        <w:t>rele</w:t>
      </w:r>
      <w:r w:rsidR="00577042">
        <w:rPr>
          <w:rFonts w:ascii="Times New Roman" w:hAnsi="Times New Roman" w:cs="Times New Roman"/>
        </w:rPr>
        <w:t xml:space="preserve">vant, the algorithm places a </w:t>
      </w:r>
      <w:r w:rsidR="00E40B58">
        <w:rPr>
          <w:rFonts w:ascii="Times New Roman" w:hAnsi="Times New Roman" w:cs="Times New Roman"/>
        </w:rPr>
        <w:t>greater weight on relevant matches</w:t>
      </w:r>
      <w:r w:rsidR="00365CA1">
        <w:rPr>
          <w:rFonts w:ascii="Times New Roman" w:hAnsi="Times New Roman" w:cs="Times New Roman"/>
        </w:rPr>
        <w:t>, b</w:t>
      </w:r>
      <w:r w:rsidR="00B374BF">
        <w:rPr>
          <w:rFonts w:ascii="Times New Roman" w:hAnsi="Times New Roman" w:cs="Times New Roman"/>
        </w:rPr>
        <w:t>ased on its traditional values.</w:t>
      </w:r>
      <w:r w:rsidR="00782B55">
        <w:rPr>
          <w:rFonts w:ascii="Times New Roman" w:hAnsi="Times New Roman" w:cs="Times New Roman"/>
        </w:rPr>
        <w:t xml:space="preserve"> The </w:t>
      </w:r>
      <w:proofErr w:type="spellStart"/>
      <w:r w:rsidR="00782B55">
        <w:rPr>
          <w:rFonts w:ascii="Times New Roman" w:hAnsi="Times New Roman" w:cs="Times New Roman"/>
        </w:rPr>
        <w:t>Rocchio</w:t>
      </w:r>
      <w:proofErr w:type="spellEnd"/>
      <w:r w:rsidR="00782B55">
        <w:rPr>
          <w:rFonts w:ascii="Times New Roman" w:hAnsi="Times New Roman" w:cs="Times New Roman"/>
        </w:rPr>
        <w:t xml:space="preserve"> algorithm does allow for</w:t>
      </w:r>
      <w:r w:rsidR="008234A3">
        <w:rPr>
          <w:rFonts w:ascii="Times New Roman" w:hAnsi="Times New Roman" w:cs="Times New Roman"/>
        </w:rPr>
        <w:t xml:space="preserve"> tweaking </w:t>
      </w:r>
      <w:r w:rsidR="001308CC">
        <w:rPr>
          <w:rFonts w:ascii="Times New Roman" w:hAnsi="Times New Roman" w:cs="Times New Roman"/>
        </w:rPr>
        <w:t>of the weights between relevant and non-relevant matches</w:t>
      </w:r>
      <w:r w:rsidR="00647D62">
        <w:rPr>
          <w:rFonts w:ascii="Times New Roman" w:hAnsi="Times New Roman" w:cs="Times New Roman"/>
        </w:rPr>
        <w:t>.</w:t>
      </w:r>
      <w:r w:rsidR="00DE0D57">
        <w:rPr>
          <w:rFonts w:ascii="Times New Roman" w:hAnsi="Times New Roman" w:cs="Times New Roman"/>
        </w:rPr>
        <w:t xml:space="preserve"> On this basis,</w:t>
      </w:r>
      <w:r w:rsidR="00E40B58">
        <w:rPr>
          <w:rFonts w:ascii="Times New Roman" w:hAnsi="Times New Roman" w:cs="Times New Roman"/>
        </w:rPr>
        <w:t xml:space="preserve"> </w:t>
      </w:r>
      <w:r w:rsidR="0070748B">
        <w:rPr>
          <w:rFonts w:ascii="Times New Roman" w:hAnsi="Times New Roman" w:cs="Times New Roman"/>
        </w:rPr>
        <w:t>f</w:t>
      </w:r>
      <w:r w:rsidR="00E7107A">
        <w:rPr>
          <w:rFonts w:ascii="Times New Roman" w:hAnsi="Times New Roman" w:cs="Times New Roman"/>
        </w:rPr>
        <w:t>urther study is required to compare the</w:t>
      </w:r>
      <w:r w:rsidR="00551250">
        <w:rPr>
          <w:rFonts w:ascii="Times New Roman" w:hAnsi="Times New Roman" w:cs="Times New Roman"/>
        </w:rPr>
        <w:t xml:space="preserve"> increase in accuracy from the recommendations made from the current engine against one that utilizes the </w:t>
      </w:r>
      <w:r w:rsidR="0070748B">
        <w:rPr>
          <w:rFonts w:ascii="Times New Roman" w:hAnsi="Times New Roman" w:cs="Times New Roman"/>
        </w:rPr>
        <w:t xml:space="preserve">traditional </w:t>
      </w:r>
      <w:proofErr w:type="spellStart"/>
      <w:r w:rsidR="00551250">
        <w:rPr>
          <w:rFonts w:ascii="Times New Roman" w:hAnsi="Times New Roman" w:cs="Times New Roman"/>
        </w:rPr>
        <w:t>Rocchio</w:t>
      </w:r>
      <w:proofErr w:type="spellEnd"/>
      <w:r w:rsidR="00551250">
        <w:rPr>
          <w:rFonts w:ascii="Times New Roman" w:hAnsi="Times New Roman" w:cs="Times New Roman"/>
        </w:rPr>
        <w:t xml:space="preserve"> algorithm</w:t>
      </w:r>
      <w:r w:rsidR="005B7474">
        <w:rPr>
          <w:rFonts w:ascii="Times New Roman" w:hAnsi="Times New Roman" w:cs="Times New Roman"/>
        </w:rPr>
        <w:t xml:space="preserve"> as well as its various </w:t>
      </w:r>
      <w:r w:rsidR="00056861">
        <w:rPr>
          <w:rFonts w:ascii="Times New Roman" w:hAnsi="Times New Roman" w:cs="Times New Roman"/>
        </w:rPr>
        <w:t>changes in weights</w:t>
      </w:r>
      <w:r w:rsidR="00551250">
        <w:rPr>
          <w:rFonts w:ascii="Times New Roman" w:hAnsi="Times New Roman" w:cs="Times New Roman"/>
        </w:rPr>
        <w:t xml:space="preserve">. </w:t>
      </w:r>
    </w:p>
    <w:p w14:paraId="1F37FFD2" w14:textId="3B24E562" w:rsidR="00C71539" w:rsidRPr="007E0E0D" w:rsidRDefault="001107FF" w:rsidP="00DE50E5">
      <w:pPr>
        <w:pStyle w:val="Heading1"/>
        <w:numPr>
          <w:ilvl w:val="0"/>
          <w:numId w:val="10"/>
        </w:numPr>
        <w:ind w:left="284"/>
        <w:rPr>
          <w:rFonts w:ascii="Times New Roman" w:hAnsi="Times New Roman" w:cs="Times New Roman"/>
        </w:rPr>
      </w:pPr>
      <w:bookmarkStart w:id="10" w:name="_Toc87305678"/>
      <w:r w:rsidRPr="00DE50E5">
        <w:rPr>
          <w:rFonts w:ascii="Times New Roman" w:hAnsi="Times New Roman" w:cs="Times New Roman"/>
        </w:rPr>
        <w:t>Conclusion</w:t>
      </w:r>
      <w:bookmarkEnd w:id="10"/>
    </w:p>
    <w:p w14:paraId="05C72BB0" w14:textId="3FB38C87" w:rsidR="004954F9" w:rsidRDefault="004954F9" w:rsidP="002C29AA">
      <w:pPr>
        <w:pStyle w:val="ListParagraph"/>
        <w:ind w:left="284"/>
        <w:jc w:val="both"/>
        <w:rPr>
          <w:rFonts w:ascii="Times New Roman" w:hAnsi="Times New Roman" w:cs="Times New Roman"/>
        </w:rPr>
      </w:pPr>
    </w:p>
    <w:p w14:paraId="1D3685E7" w14:textId="7772E522" w:rsidR="001959E2" w:rsidRDefault="001959E2" w:rsidP="502D193B">
      <w:pPr>
        <w:pStyle w:val="ListParagraph"/>
        <w:spacing w:after="0"/>
        <w:ind w:left="284"/>
        <w:jc w:val="both"/>
        <w:rPr>
          <w:rFonts w:ascii="Times New Roman" w:hAnsi="Times New Roman" w:cs="Times New Roman"/>
        </w:rPr>
      </w:pPr>
      <w:r w:rsidRPr="502D193B">
        <w:rPr>
          <w:rFonts w:ascii="Times New Roman" w:hAnsi="Times New Roman" w:cs="Times New Roman"/>
        </w:rPr>
        <w:t xml:space="preserve">Recommendation engines enable users to </w:t>
      </w:r>
      <w:r w:rsidR="00315AA1" w:rsidRPr="502D193B">
        <w:rPr>
          <w:rFonts w:ascii="Times New Roman" w:hAnsi="Times New Roman" w:cs="Times New Roman"/>
        </w:rPr>
        <w:t xml:space="preserve">search </w:t>
      </w:r>
      <w:r w:rsidR="00AB2457" w:rsidRPr="502D193B">
        <w:rPr>
          <w:rFonts w:ascii="Times New Roman" w:hAnsi="Times New Roman" w:cs="Times New Roman"/>
        </w:rPr>
        <w:t xml:space="preserve">an endless amount of </w:t>
      </w:r>
      <w:r w:rsidR="00B1077B" w:rsidRPr="502D193B">
        <w:rPr>
          <w:rFonts w:ascii="Times New Roman" w:hAnsi="Times New Roman" w:cs="Times New Roman"/>
        </w:rPr>
        <w:t>data and</w:t>
      </w:r>
      <w:r w:rsidR="00315AA1" w:rsidRPr="502D193B">
        <w:rPr>
          <w:rFonts w:ascii="Times New Roman" w:hAnsi="Times New Roman" w:cs="Times New Roman"/>
        </w:rPr>
        <w:t xml:space="preserve"> retrieve </w:t>
      </w:r>
      <w:r w:rsidR="00AB2457" w:rsidRPr="502D193B">
        <w:rPr>
          <w:rFonts w:ascii="Times New Roman" w:hAnsi="Times New Roman" w:cs="Times New Roman"/>
        </w:rPr>
        <w:t xml:space="preserve">only </w:t>
      </w:r>
      <w:r w:rsidR="003449AF" w:rsidRPr="502D193B">
        <w:rPr>
          <w:rFonts w:ascii="Times New Roman" w:hAnsi="Times New Roman" w:cs="Times New Roman"/>
        </w:rPr>
        <w:t xml:space="preserve">relevant </w:t>
      </w:r>
      <w:r w:rsidR="007538EF" w:rsidRPr="502D193B">
        <w:rPr>
          <w:rFonts w:ascii="Times New Roman" w:hAnsi="Times New Roman" w:cs="Times New Roman"/>
        </w:rPr>
        <w:t>information</w:t>
      </w:r>
      <w:r w:rsidR="00B53BBB" w:rsidRPr="502D193B">
        <w:rPr>
          <w:rFonts w:ascii="Times New Roman" w:hAnsi="Times New Roman" w:cs="Times New Roman"/>
        </w:rPr>
        <w:t xml:space="preserve"> </w:t>
      </w:r>
      <w:r w:rsidR="00AB2457" w:rsidRPr="502D193B">
        <w:rPr>
          <w:rFonts w:ascii="Times New Roman" w:hAnsi="Times New Roman" w:cs="Times New Roman"/>
        </w:rPr>
        <w:t>that fit</w:t>
      </w:r>
      <w:r w:rsidR="002E22F1" w:rsidRPr="502D193B">
        <w:rPr>
          <w:rFonts w:ascii="Times New Roman" w:hAnsi="Times New Roman" w:cs="Times New Roman"/>
        </w:rPr>
        <w:t>s</w:t>
      </w:r>
      <w:r w:rsidR="00AB2457" w:rsidRPr="502D193B">
        <w:rPr>
          <w:rFonts w:ascii="Times New Roman" w:hAnsi="Times New Roman" w:cs="Times New Roman"/>
        </w:rPr>
        <w:t xml:space="preserve"> the user</w:t>
      </w:r>
      <w:r w:rsidR="002E22F1" w:rsidRPr="502D193B">
        <w:rPr>
          <w:rFonts w:ascii="Times New Roman" w:hAnsi="Times New Roman" w:cs="Times New Roman"/>
        </w:rPr>
        <w:t>’s search queries</w:t>
      </w:r>
      <w:r w:rsidR="00AB2457" w:rsidRPr="502D193B">
        <w:rPr>
          <w:rFonts w:ascii="Times New Roman" w:hAnsi="Times New Roman" w:cs="Times New Roman"/>
        </w:rPr>
        <w:t xml:space="preserve"> in a timely manner. </w:t>
      </w:r>
      <w:r w:rsidR="00E7089B" w:rsidRPr="502D193B">
        <w:rPr>
          <w:rFonts w:ascii="Times New Roman" w:hAnsi="Times New Roman" w:cs="Times New Roman"/>
        </w:rPr>
        <w:t xml:space="preserve">This study has </w:t>
      </w:r>
      <w:r w:rsidR="002C29AA" w:rsidRPr="502D193B">
        <w:rPr>
          <w:rFonts w:ascii="Times New Roman" w:hAnsi="Times New Roman" w:cs="Times New Roman"/>
        </w:rPr>
        <w:t>demonstrated</w:t>
      </w:r>
      <w:r w:rsidR="00A738BE" w:rsidRPr="502D193B">
        <w:rPr>
          <w:rFonts w:ascii="Times New Roman" w:hAnsi="Times New Roman" w:cs="Times New Roman"/>
        </w:rPr>
        <w:t xml:space="preserve"> </w:t>
      </w:r>
      <w:r w:rsidR="00F22767" w:rsidRPr="502D193B">
        <w:rPr>
          <w:rFonts w:ascii="Times New Roman" w:hAnsi="Times New Roman" w:cs="Times New Roman"/>
        </w:rPr>
        <w:t>that</w:t>
      </w:r>
      <w:r w:rsidR="005E417B" w:rsidRPr="502D193B">
        <w:rPr>
          <w:rFonts w:ascii="Times New Roman" w:hAnsi="Times New Roman" w:cs="Times New Roman"/>
        </w:rPr>
        <w:t xml:space="preserve"> the use of a double filter</w:t>
      </w:r>
      <w:r w:rsidR="003B24AB" w:rsidRPr="502D193B">
        <w:rPr>
          <w:rFonts w:ascii="Times New Roman" w:hAnsi="Times New Roman" w:cs="Times New Roman"/>
        </w:rPr>
        <w:t xml:space="preserve"> </w:t>
      </w:r>
      <w:r w:rsidR="12D68738" w:rsidRPr="54D7FB43">
        <w:rPr>
          <w:rFonts w:ascii="Times New Roman" w:hAnsi="Times New Roman" w:cs="Times New Roman"/>
        </w:rPr>
        <w:t>i.e</w:t>
      </w:r>
      <w:r w:rsidR="135A7FCE" w:rsidRPr="74FE06F4">
        <w:rPr>
          <w:rFonts w:ascii="Times New Roman" w:hAnsi="Times New Roman" w:cs="Times New Roman"/>
        </w:rPr>
        <w:t>.,</w:t>
      </w:r>
      <w:r w:rsidR="003B24AB" w:rsidRPr="502D193B">
        <w:rPr>
          <w:rFonts w:ascii="Times New Roman" w:hAnsi="Times New Roman" w:cs="Times New Roman"/>
        </w:rPr>
        <w:t xml:space="preserve"> </w:t>
      </w:r>
      <w:proofErr w:type="spellStart"/>
      <w:r w:rsidR="003B24AB" w:rsidRPr="502D193B">
        <w:rPr>
          <w:rFonts w:ascii="Times New Roman" w:hAnsi="Times New Roman" w:cs="Times New Roman"/>
        </w:rPr>
        <w:t>spaCy’s</w:t>
      </w:r>
      <w:proofErr w:type="spellEnd"/>
      <w:r w:rsidR="003B24AB" w:rsidRPr="502D193B">
        <w:rPr>
          <w:rFonts w:ascii="Times New Roman" w:hAnsi="Times New Roman" w:cs="Times New Roman"/>
        </w:rPr>
        <w:t xml:space="preserve"> </w:t>
      </w:r>
      <w:r w:rsidR="009B0AFC" w:rsidRPr="502D193B">
        <w:rPr>
          <w:rFonts w:ascii="Times New Roman" w:hAnsi="Times New Roman" w:cs="Times New Roman"/>
        </w:rPr>
        <w:t>word-embedded vector</w:t>
      </w:r>
      <w:r w:rsidR="003B24AB" w:rsidRPr="502D193B">
        <w:rPr>
          <w:rFonts w:ascii="Times New Roman" w:hAnsi="Times New Roman" w:cs="Times New Roman"/>
        </w:rPr>
        <w:t xml:space="preserve"> algo</w:t>
      </w:r>
      <w:r w:rsidR="00D41C3F" w:rsidRPr="502D193B">
        <w:rPr>
          <w:rFonts w:ascii="Times New Roman" w:hAnsi="Times New Roman" w:cs="Times New Roman"/>
        </w:rPr>
        <w:t>rithm</w:t>
      </w:r>
      <w:r w:rsidR="003B24AB" w:rsidRPr="502D193B">
        <w:rPr>
          <w:rFonts w:ascii="Times New Roman" w:hAnsi="Times New Roman" w:cs="Times New Roman"/>
        </w:rPr>
        <w:t xml:space="preserve"> and </w:t>
      </w:r>
      <w:r w:rsidR="00F45A67" w:rsidRPr="00F45A67">
        <w:rPr>
          <w:rFonts w:ascii="Times New Roman" w:hAnsi="Times New Roman" w:cs="Times New Roman"/>
          <w:i/>
          <w:iCs/>
        </w:rPr>
        <w:t>‘L</w:t>
      </w:r>
      <w:r w:rsidR="003B4FD5" w:rsidRPr="00F45A67">
        <w:rPr>
          <w:rFonts w:ascii="Times New Roman" w:hAnsi="Times New Roman" w:cs="Times New Roman"/>
          <w:i/>
          <w:iCs/>
        </w:rPr>
        <w:t>iked</w:t>
      </w:r>
      <w:r w:rsidR="00F45A67" w:rsidRPr="00F45A67">
        <w:rPr>
          <w:rFonts w:ascii="Times New Roman" w:hAnsi="Times New Roman" w:cs="Times New Roman"/>
          <w:i/>
          <w:iCs/>
        </w:rPr>
        <w:t>’</w:t>
      </w:r>
      <w:r w:rsidR="003B4FD5" w:rsidRPr="502D193B">
        <w:rPr>
          <w:rFonts w:ascii="Times New Roman" w:hAnsi="Times New Roman" w:cs="Times New Roman"/>
        </w:rPr>
        <w:t xml:space="preserve"> movies</w:t>
      </w:r>
      <w:r w:rsidR="00F22767" w:rsidRPr="502D193B">
        <w:rPr>
          <w:rFonts w:ascii="Times New Roman" w:hAnsi="Times New Roman" w:cs="Times New Roman"/>
        </w:rPr>
        <w:t xml:space="preserve">, </w:t>
      </w:r>
      <w:r w:rsidR="00994C91" w:rsidRPr="502D193B">
        <w:rPr>
          <w:rFonts w:ascii="Times New Roman" w:hAnsi="Times New Roman" w:cs="Times New Roman"/>
        </w:rPr>
        <w:t>generated a more relevant search result</w:t>
      </w:r>
      <w:r w:rsidR="00AF78AF" w:rsidRPr="502D193B">
        <w:rPr>
          <w:rFonts w:ascii="Times New Roman" w:hAnsi="Times New Roman" w:cs="Times New Roman"/>
        </w:rPr>
        <w:t xml:space="preserve"> than just solely relying on TFID</w:t>
      </w:r>
      <w:r w:rsidR="00705A2A" w:rsidRPr="502D193B">
        <w:rPr>
          <w:rFonts w:ascii="Times New Roman" w:hAnsi="Times New Roman" w:cs="Times New Roman"/>
        </w:rPr>
        <w:t>F.</w:t>
      </w:r>
      <w:r w:rsidR="00994C91" w:rsidRPr="502D193B">
        <w:rPr>
          <w:rFonts w:ascii="Times New Roman" w:hAnsi="Times New Roman" w:cs="Times New Roman"/>
        </w:rPr>
        <w:t xml:space="preserve"> </w:t>
      </w:r>
      <w:r w:rsidR="0D8E2C4C" w:rsidRPr="502D193B">
        <w:rPr>
          <w:rFonts w:ascii="Times New Roman" w:hAnsi="Times New Roman" w:cs="Times New Roman"/>
        </w:rPr>
        <w:t>Additionally, t</w:t>
      </w:r>
      <w:r w:rsidR="4DA5F365" w:rsidRPr="502D193B">
        <w:rPr>
          <w:rFonts w:ascii="Times New Roman" w:hAnsi="Times New Roman" w:cs="Times New Roman"/>
        </w:rPr>
        <w:t xml:space="preserve">his study also </w:t>
      </w:r>
      <w:r w:rsidR="35EAC98D" w:rsidRPr="76FE7133">
        <w:rPr>
          <w:rFonts w:ascii="Times New Roman" w:hAnsi="Times New Roman" w:cs="Times New Roman"/>
        </w:rPr>
        <w:t>presents</w:t>
      </w:r>
      <w:r w:rsidR="4DA5F365" w:rsidRPr="502D193B">
        <w:rPr>
          <w:rFonts w:ascii="Times New Roman" w:hAnsi="Times New Roman" w:cs="Times New Roman"/>
        </w:rPr>
        <w:t xml:space="preserve"> users</w:t>
      </w:r>
      <w:r w:rsidR="4DA5F365" w:rsidRPr="76FE7133">
        <w:rPr>
          <w:rFonts w:ascii="Times New Roman" w:hAnsi="Times New Roman" w:cs="Times New Roman"/>
        </w:rPr>
        <w:t xml:space="preserve"> </w:t>
      </w:r>
      <w:r w:rsidR="59CDBDDE" w:rsidRPr="76FE7133">
        <w:rPr>
          <w:rFonts w:ascii="Times New Roman" w:hAnsi="Times New Roman" w:cs="Times New Roman"/>
        </w:rPr>
        <w:t>with</w:t>
      </w:r>
      <w:r w:rsidR="4DA5F365" w:rsidRPr="502D193B">
        <w:rPr>
          <w:rFonts w:ascii="Times New Roman" w:hAnsi="Times New Roman" w:cs="Times New Roman"/>
        </w:rPr>
        <w:t xml:space="preserve"> shortened summaries of movie plots </w:t>
      </w:r>
      <w:r w:rsidR="3B400932" w:rsidRPr="502D193B">
        <w:rPr>
          <w:rFonts w:ascii="Times New Roman" w:hAnsi="Times New Roman" w:cs="Times New Roman"/>
        </w:rPr>
        <w:t xml:space="preserve">to help them </w:t>
      </w:r>
      <w:r w:rsidR="3B400932" w:rsidRPr="7ED1D74B">
        <w:rPr>
          <w:rFonts w:ascii="Times New Roman" w:hAnsi="Times New Roman" w:cs="Times New Roman"/>
        </w:rPr>
        <w:t xml:space="preserve">choose </w:t>
      </w:r>
      <w:r w:rsidR="3B400932" w:rsidRPr="0E366C8B">
        <w:rPr>
          <w:rFonts w:ascii="Times New Roman" w:hAnsi="Times New Roman" w:cs="Times New Roman"/>
        </w:rPr>
        <w:t xml:space="preserve">a movie based </w:t>
      </w:r>
      <w:r w:rsidR="3B400932" w:rsidRPr="0FC45C14">
        <w:rPr>
          <w:rFonts w:ascii="Times New Roman" w:hAnsi="Times New Roman" w:cs="Times New Roman"/>
        </w:rPr>
        <w:t xml:space="preserve">on the plots they </w:t>
      </w:r>
      <w:r w:rsidR="7FED3AEB" w:rsidRPr="2C9C49F3">
        <w:rPr>
          <w:rFonts w:ascii="Times New Roman" w:hAnsi="Times New Roman" w:cs="Times New Roman"/>
          <w:i/>
        </w:rPr>
        <w:t>'</w:t>
      </w:r>
      <w:r w:rsidR="31364243" w:rsidRPr="2C9C49F3">
        <w:rPr>
          <w:rFonts w:ascii="Times New Roman" w:hAnsi="Times New Roman" w:cs="Times New Roman"/>
          <w:i/>
        </w:rPr>
        <w:t>L</w:t>
      </w:r>
      <w:r w:rsidR="3B400932" w:rsidRPr="2C9C49F3">
        <w:rPr>
          <w:rFonts w:ascii="Times New Roman" w:hAnsi="Times New Roman" w:cs="Times New Roman"/>
          <w:i/>
        </w:rPr>
        <w:t>ike</w:t>
      </w:r>
      <w:r w:rsidR="71700488" w:rsidRPr="2C9C49F3">
        <w:rPr>
          <w:rFonts w:ascii="Times New Roman" w:hAnsi="Times New Roman" w:cs="Times New Roman"/>
          <w:i/>
        </w:rPr>
        <w:t>'</w:t>
      </w:r>
      <w:r w:rsidR="3B400932" w:rsidRPr="6847ACA0">
        <w:rPr>
          <w:rFonts w:ascii="Times New Roman" w:hAnsi="Times New Roman" w:cs="Times New Roman"/>
        </w:rPr>
        <w:t xml:space="preserve"> </w:t>
      </w:r>
      <w:r w:rsidR="3B400932" w:rsidRPr="54E419B6">
        <w:rPr>
          <w:rFonts w:ascii="Times New Roman" w:hAnsi="Times New Roman" w:cs="Times New Roman"/>
        </w:rPr>
        <w:t xml:space="preserve">instead of wasting time </w:t>
      </w:r>
      <w:r w:rsidR="04D6DF14" w:rsidRPr="2C9C49F3">
        <w:rPr>
          <w:rFonts w:ascii="Times New Roman" w:hAnsi="Times New Roman" w:cs="Times New Roman"/>
        </w:rPr>
        <w:t>going through</w:t>
      </w:r>
      <w:r w:rsidR="04D6DF14" w:rsidRPr="54F8EAFA">
        <w:rPr>
          <w:rFonts w:ascii="Times New Roman" w:hAnsi="Times New Roman" w:cs="Times New Roman"/>
        </w:rPr>
        <w:t xml:space="preserve"> </w:t>
      </w:r>
      <w:r w:rsidR="04D6DF14" w:rsidRPr="20CBB220">
        <w:rPr>
          <w:rFonts w:ascii="Times New Roman" w:hAnsi="Times New Roman" w:cs="Times New Roman"/>
        </w:rPr>
        <w:t xml:space="preserve">often </w:t>
      </w:r>
      <w:r w:rsidR="04D6DF14" w:rsidRPr="54F8EAFA">
        <w:rPr>
          <w:rFonts w:ascii="Times New Roman" w:hAnsi="Times New Roman" w:cs="Times New Roman"/>
        </w:rPr>
        <w:t xml:space="preserve">mixed </w:t>
      </w:r>
      <w:r w:rsidR="04D6DF14" w:rsidRPr="20CBB220">
        <w:rPr>
          <w:rFonts w:ascii="Times New Roman" w:hAnsi="Times New Roman" w:cs="Times New Roman"/>
        </w:rPr>
        <w:t xml:space="preserve">and </w:t>
      </w:r>
      <w:r w:rsidR="04D6DF14" w:rsidRPr="6B7F4D62">
        <w:rPr>
          <w:rFonts w:ascii="Times New Roman" w:hAnsi="Times New Roman" w:cs="Times New Roman"/>
        </w:rPr>
        <w:t>subjective</w:t>
      </w:r>
      <w:r w:rsidR="04D6DF14" w:rsidRPr="20CBB220">
        <w:rPr>
          <w:rFonts w:ascii="Times New Roman" w:hAnsi="Times New Roman" w:cs="Times New Roman"/>
        </w:rPr>
        <w:t xml:space="preserve"> </w:t>
      </w:r>
      <w:r w:rsidR="6C45488A" w:rsidRPr="636ED9E4">
        <w:rPr>
          <w:rFonts w:ascii="Times New Roman" w:hAnsi="Times New Roman" w:cs="Times New Roman"/>
        </w:rPr>
        <w:t>onlin</w:t>
      </w:r>
      <w:r w:rsidR="04D6DF14" w:rsidRPr="636ED9E4">
        <w:rPr>
          <w:rFonts w:ascii="Times New Roman" w:hAnsi="Times New Roman" w:cs="Times New Roman"/>
        </w:rPr>
        <w:t>e</w:t>
      </w:r>
      <w:r w:rsidR="04D6DF14" w:rsidRPr="54F8EAFA">
        <w:rPr>
          <w:rFonts w:ascii="Times New Roman" w:hAnsi="Times New Roman" w:cs="Times New Roman"/>
        </w:rPr>
        <w:t xml:space="preserve"> reviews</w:t>
      </w:r>
      <w:r w:rsidR="04D6DF14" w:rsidRPr="5B698E3F">
        <w:rPr>
          <w:rFonts w:ascii="Times New Roman" w:hAnsi="Times New Roman" w:cs="Times New Roman"/>
        </w:rPr>
        <w:t xml:space="preserve"> </w:t>
      </w:r>
      <w:r w:rsidR="04D6DF14" w:rsidRPr="6B7F4D62">
        <w:rPr>
          <w:rFonts w:ascii="Times New Roman" w:hAnsi="Times New Roman" w:cs="Times New Roman"/>
        </w:rPr>
        <w:t xml:space="preserve">or reading </w:t>
      </w:r>
      <w:r w:rsidR="04D6DF14" w:rsidRPr="6108BC06">
        <w:rPr>
          <w:rFonts w:ascii="Times New Roman" w:hAnsi="Times New Roman" w:cs="Times New Roman"/>
        </w:rPr>
        <w:t xml:space="preserve">a long </w:t>
      </w:r>
      <w:r w:rsidR="04D6DF14" w:rsidRPr="0964C1D0">
        <w:rPr>
          <w:rFonts w:ascii="Times New Roman" w:hAnsi="Times New Roman" w:cs="Times New Roman"/>
        </w:rPr>
        <w:t xml:space="preserve">Wikipedia page about the movie. </w:t>
      </w:r>
    </w:p>
    <w:p w14:paraId="6990C953" w14:textId="77777777" w:rsidR="00BE297B" w:rsidRDefault="00BE297B" w:rsidP="502D193B">
      <w:pPr>
        <w:pStyle w:val="ListParagraph"/>
        <w:spacing w:after="0"/>
        <w:ind w:left="284"/>
        <w:jc w:val="both"/>
        <w:rPr>
          <w:rFonts w:ascii="Times New Roman" w:hAnsi="Times New Roman" w:cs="Times New Roman"/>
        </w:rPr>
      </w:pPr>
    </w:p>
    <w:p w14:paraId="44A7A47D" w14:textId="36DF8E28" w:rsidR="004954F9" w:rsidRDefault="004954F9" w:rsidP="002C29AA">
      <w:pPr>
        <w:pStyle w:val="ListParagraph"/>
        <w:ind w:left="284"/>
        <w:jc w:val="both"/>
        <w:rPr>
          <w:rFonts w:ascii="Times New Roman" w:hAnsi="Times New Roman" w:cs="Times New Roman"/>
        </w:rPr>
      </w:pPr>
      <w:r w:rsidRPr="383D527D">
        <w:rPr>
          <w:rFonts w:ascii="Times New Roman" w:hAnsi="Times New Roman" w:cs="Times New Roman"/>
        </w:rPr>
        <w:t>Having said that, further studies</w:t>
      </w:r>
      <w:r w:rsidR="7B459564" w:rsidRPr="383D527D">
        <w:rPr>
          <w:rFonts w:ascii="Times New Roman" w:hAnsi="Times New Roman" w:cs="Times New Roman"/>
        </w:rPr>
        <w:t xml:space="preserve"> </w:t>
      </w:r>
      <w:r w:rsidR="27C75B79" w:rsidRPr="190EB2A5">
        <w:rPr>
          <w:rFonts w:ascii="Times New Roman" w:hAnsi="Times New Roman" w:cs="Times New Roman"/>
        </w:rPr>
        <w:t>need to</w:t>
      </w:r>
      <w:r w:rsidR="7B459564" w:rsidRPr="383D527D">
        <w:rPr>
          <w:rFonts w:ascii="Times New Roman" w:hAnsi="Times New Roman" w:cs="Times New Roman"/>
        </w:rPr>
        <w:t xml:space="preserve"> be conducted on how to effectively incorporate other attributes mentioned in the gap analysis section. Furthermore, the similarity matrices and the summaries </w:t>
      </w:r>
      <w:r w:rsidR="50344999" w:rsidRPr="383D527D">
        <w:rPr>
          <w:rFonts w:ascii="Times New Roman" w:hAnsi="Times New Roman" w:cs="Times New Roman"/>
        </w:rPr>
        <w:t xml:space="preserve">can be improved </w:t>
      </w:r>
      <w:r w:rsidR="50344999" w:rsidRPr="67535235">
        <w:rPr>
          <w:rFonts w:ascii="Times New Roman" w:hAnsi="Times New Roman" w:cs="Times New Roman"/>
        </w:rPr>
        <w:t>in terms of</w:t>
      </w:r>
      <w:r w:rsidR="50344999" w:rsidRPr="383D527D">
        <w:rPr>
          <w:rFonts w:ascii="Times New Roman" w:hAnsi="Times New Roman" w:cs="Times New Roman"/>
        </w:rPr>
        <w:t xml:space="preserve"> accuracy</w:t>
      </w:r>
      <w:r w:rsidR="50344999" w:rsidRPr="66A4B902">
        <w:rPr>
          <w:rFonts w:ascii="Times New Roman" w:hAnsi="Times New Roman" w:cs="Times New Roman"/>
        </w:rPr>
        <w:t xml:space="preserve"> by considering </w:t>
      </w:r>
      <w:r w:rsidR="3FEF3660" w:rsidRPr="1F0CFCD2">
        <w:rPr>
          <w:rFonts w:ascii="Times New Roman" w:hAnsi="Times New Roman" w:cs="Times New Roman"/>
        </w:rPr>
        <w:t xml:space="preserve">other models and </w:t>
      </w:r>
      <w:r w:rsidR="3795E3F6" w:rsidRPr="1DE4B479">
        <w:rPr>
          <w:rFonts w:ascii="Times New Roman" w:hAnsi="Times New Roman" w:cs="Times New Roman"/>
        </w:rPr>
        <w:t>perhaps</w:t>
      </w:r>
      <w:r w:rsidR="3795E3F6" w:rsidRPr="43910E25">
        <w:rPr>
          <w:rFonts w:ascii="Times New Roman" w:hAnsi="Times New Roman" w:cs="Times New Roman"/>
        </w:rPr>
        <w:t xml:space="preserve"> </w:t>
      </w:r>
      <w:r w:rsidR="3FEF3660" w:rsidRPr="2192DC38">
        <w:rPr>
          <w:rFonts w:ascii="Times New Roman" w:hAnsi="Times New Roman" w:cs="Times New Roman"/>
        </w:rPr>
        <w:t>creating an ensemble</w:t>
      </w:r>
      <w:r w:rsidR="3FEF3660" w:rsidRPr="606BC34C">
        <w:rPr>
          <w:rFonts w:ascii="Times New Roman" w:hAnsi="Times New Roman" w:cs="Times New Roman"/>
        </w:rPr>
        <w:t xml:space="preserve"> of relevant models</w:t>
      </w:r>
      <w:r w:rsidR="3FEF3660" w:rsidRPr="3882E0E4">
        <w:rPr>
          <w:rFonts w:ascii="Times New Roman" w:hAnsi="Times New Roman" w:cs="Times New Roman"/>
        </w:rPr>
        <w:t xml:space="preserve"> and techniques</w:t>
      </w:r>
      <w:r w:rsidR="50344999" w:rsidRPr="383D527D">
        <w:rPr>
          <w:rFonts w:ascii="Times New Roman" w:hAnsi="Times New Roman" w:cs="Times New Roman"/>
        </w:rPr>
        <w:t>.</w:t>
      </w:r>
      <w:r w:rsidR="7D1FC6D3" w:rsidRPr="659174BE">
        <w:rPr>
          <w:rFonts w:ascii="Times New Roman" w:hAnsi="Times New Roman" w:cs="Times New Roman"/>
        </w:rPr>
        <w:t xml:space="preserve"> </w:t>
      </w:r>
    </w:p>
    <w:p w14:paraId="473D032A" w14:textId="77777777" w:rsidR="00E054D2" w:rsidRDefault="00E054D2">
      <w:pPr>
        <w:rPr>
          <w:rFonts w:ascii="Times New Roman" w:hAnsi="Times New Roman" w:cs="Times New Roman"/>
          <w:b/>
          <w:sz w:val="32"/>
        </w:rPr>
      </w:pPr>
      <w:r>
        <w:rPr>
          <w:rFonts w:ascii="Times New Roman" w:hAnsi="Times New Roman" w:cs="Times New Roman"/>
          <w:b/>
          <w:sz w:val="32"/>
        </w:rPr>
        <w:br w:type="page"/>
      </w:r>
    </w:p>
    <w:p w14:paraId="3E7ABD91" w14:textId="36005EAE" w:rsidR="00AB30FF" w:rsidRPr="007E0E0D" w:rsidRDefault="00AB30FF" w:rsidP="008A42AE">
      <w:pPr>
        <w:pStyle w:val="Heading1"/>
        <w:numPr>
          <w:ilvl w:val="0"/>
          <w:numId w:val="10"/>
        </w:numPr>
        <w:ind w:left="283" w:hanging="357"/>
        <w:rPr>
          <w:rFonts w:ascii="Times New Roman" w:hAnsi="Times New Roman" w:cs="Times New Roman"/>
        </w:rPr>
      </w:pPr>
      <w:bookmarkStart w:id="11" w:name="_Toc87305679"/>
      <w:r w:rsidRPr="00DE50E5">
        <w:rPr>
          <w:rFonts w:ascii="Times New Roman" w:hAnsi="Times New Roman" w:cs="Times New Roman"/>
        </w:rPr>
        <w:t>Project Experiences</w:t>
      </w:r>
      <w:r w:rsidR="00AC6893" w:rsidRPr="007E0E0D">
        <w:rPr>
          <w:rFonts w:ascii="Times New Roman" w:hAnsi="Times New Roman" w:cs="Times New Roman"/>
        </w:rPr>
        <w:t>/Reflections</w:t>
      </w:r>
      <w:bookmarkEnd w:id="11"/>
    </w:p>
    <w:p w14:paraId="425DE7A4" w14:textId="77777777" w:rsidR="002B1C73" w:rsidRPr="00867227" w:rsidRDefault="002B1C73" w:rsidP="002B1C73">
      <w:pPr>
        <w:pStyle w:val="ListParagraph"/>
        <w:ind w:left="284"/>
        <w:rPr>
          <w:rFonts w:ascii="Times New Roman" w:hAnsi="Times New Roman" w:cs="Times New Roman"/>
        </w:rPr>
      </w:pPr>
    </w:p>
    <w:p w14:paraId="683D8B34" w14:textId="0C33622B" w:rsidR="6C301A3A" w:rsidRDefault="00706A97" w:rsidP="6C301A3A">
      <w:pPr>
        <w:pStyle w:val="ListParagraph"/>
        <w:ind w:left="284"/>
        <w:jc w:val="both"/>
        <w:rPr>
          <w:rFonts w:ascii="Times New Roman" w:hAnsi="Times New Roman" w:cs="Times New Roman"/>
        </w:rPr>
      </w:pPr>
      <w:r w:rsidRPr="00867227">
        <w:rPr>
          <w:rFonts w:ascii="Times New Roman" w:hAnsi="Times New Roman" w:cs="Times New Roman"/>
          <w:b/>
        </w:rPr>
        <w:t>Gerry CHNG Kian Woon:</w:t>
      </w:r>
      <w:r w:rsidRPr="00867227">
        <w:rPr>
          <w:rFonts w:ascii="Times New Roman" w:hAnsi="Times New Roman" w:cs="Times New Roman"/>
        </w:rPr>
        <w:t xml:space="preserve"> </w:t>
      </w:r>
      <w:r w:rsidR="2BA2C8A3" w:rsidRPr="2B92B41D">
        <w:rPr>
          <w:rFonts w:ascii="Times New Roman" w:hAnsi="Times New Roman" w:cs="Times New Roman"/>
        </w:rPr>
        <w:t>There are multiple libraries available which can be confusing for adopters (</w:t>
      </w:r>
      <w:r w:rsidR="6BDEE56E" w:rsidRPr="2B92B41D">
        <w:rPr>
          <w:rFonts w:ascii="Times New Roman" w:hAnsi="Times New Roman" w:cs="Times New Roman"/>
        </w:rPr>
        <w:t>e.g.,</w:t>
      </w:r>
      <w:r w:rsidR="2BA2C8A3" w:rsidRPr="2B92B41D">
        <w:rPr>
          <w:rFonts w:ascii="Times New Roman" w:hAnsi="Times New Roman" w:cs="Times New Roman"/>
        </w:rPr>
        <w:t xml:space="preserve"> NLTK, </w:t>
      </w:r>
      <w:proofErr w:type="spellStart"/>
      <w:r w:rsidR="2BA2C8A3" w:rsidRPr="2B92B41D">
        <w:rPr>
          <w:rFonts w:ascii="Times New Roman" w:hAnsi="Times New Roman" w:cs="Times New Roman"/>
        </w:rPr>
        <w:t>CoreNLP</w:t>
      </w:r>
      <w:proofErr w:type="spellEnd"/>
      <w:r w:rsidR="2BA2C8A3" w:rsidRPr="2B92B41D">
        <w:rPr>
          <w:rFonts w:ascii="Times New Roman" w:hAnsi="Times New Roman" w:cs="Times New Roman"/>
        </w:rPr>
        <w:t xml:space="preserve">, </w:t>
      </w:r>
      <w:proofErr w:type="spellStart"/>
      <w:r w:rsidR="2BA2C8A3" w:rsidRPr="2B92B41D">
        <w:rPr>
          <w:rFonts w:ascii="Times New Roman" w:hAnsi="Times New Roman" w:cs="Times New Roman"/>
        </w:rPr>
        <w:t>spaCy</w:t>
      </w:r>
      <w:proofErr w:type="spellEnd"/>
      <w:r w:rsidR="2BA2C8A3" w:rsidRPr="2B92B41D">
        <w:rPr>
          <w:rFonts w:ascii="Times New Roman" w:hAnsi="Times New Roman" w:cs="Times New Roman"/>
        </w:rPr>
        <w:t xml:space="preserve">, </w:t>
      </w:r>
      <w:proofErr w:type="spellStart"/>
      <w:r w:rsidR="2BA2C8A3" w:rsidRPr="2B92B41D">
        <w:rPr>
          <w:rFonts w:ascii="Times New Roman" w:hAnsi="Times New Roman" w:cs="Times New Roman"/>
        </w:rPr>
        <w:t>gensim</w:t>
      </w:r>
      <w:proofErr w:type="spellEnd"/>
      <w:r w:rsidR="2BA2C8A3" w:rsidRPr="2B92B41D">
        <w:rPr>
          <w:rFonts w:ascii="Times New Roman" w:hAnsi="Times New Roman" w:cs="Times New Roman"/>
        </w:rPr>
        <w:t xml:space="preserve">, </w:t>
      </w:r>
      <w:proofErr w:type="spellStart"/>
      <w:r w:rsidR="2BA2C8A3" w:rsidRPr="2B92B41D">
        <w:rPr>
          <w:rFonts w:ascii="Times New Roman" w:hAnsi="Times New Roman" w:cs="Times New Roman"/>
        </w:rPr>
        <w:t>Huggingface</w:t>
      </w:r>
      <w:proofErr w:type="spellEnd"/>
      <w:r w:rsidR="2BA2C8A3" w:rsidRPr="2B92B41D">
        <w:rPr>
          <w:rFonts w:ascii="Times New Roman" w:hAnsi="Times New Roman" w:cs="Times New Roman"/>
        </w:rPr>
        <w:t>, etc.)</w:t>
      </w:r>
      <w:r w:rsidR="6215EA8A" w:rsidRPr="2B92B41D">
        <w:rPr>
          <w:rFonts w:ascii="Times New Roman" w:hAnsi="Times New Roman" w:cs="Times New Roman"/>
        </w:rPr>
        <w:t xml:space="preserve">. </w:t>
      </w:r>
      <w:r w:rsidR="2BA2C8A3" w:rsidRPr="2B92B41D">
        <w:rPr>
          <w:rFonts w:ascii="Times New Roman" w:hAnsi="Times New Roman" w:cs="Times New Roman"/>
        </w:rPr>
        <w:t xml:space="preserve">Both NLTK and </w:t>
      </w:r>
      <w:proofErr w:type="spellStart"/>
      <w:r w:rsidR="2BA2C8A3" w:rsidRPr="2B92B41D">
        <w:rPr>
          <w:rFonts w:ascii="Times New Roman" w:hAnsi="Times New Roman" w:cs="Times New Roman"/>
        </w:rPr>
        <w:t>CoreNLP</w:t>
      </w:r>
      <w:proofErr w:type="spellEnd"/>
      <w:r w:rsidR="2BA2C8A3" w:rsidRPr="2B92B41D">
        <w:rPr>
          <w:rFonts w:ascii="Times New Roman" w:hAnsi="Times New Roman" w:cs="Times New Roman"/>
        </w:rPr>
        <w:t xml:space="preserve"> are </w:t>
      </w:r>
      <w:r w:rsidR="308B07CD" w:rsidRPr="2B92B41D">
        <w:rPr>
          <w:rFonts w:ascii="Times New Roman" w:hAnsi="Times New Roman" w:cs="Times New Roman"/>
        </w:rPr>
        <w:t>useful</w:t>
      </w:r>
      <w:r w:rsidR="2BA2C8A3" w:rsidRPr="2B92B41D">
        <w:rPr>
          <w:rFonts w:ascii="Times New Roman" w:hAnsi="Times New Roman" w:cs="Times New Roman"/>
        </w:rPr>
        <w:t xml:space="preserve"> for academic uses, and </w:t>
      </w:r>
      <w:r w:rsidR="4565376D" w:rsidRPr="2B92B41D">
        <w:rPr>
          <w:rFonts w:ascii="Times New Roman" w:hAnsi="Times New Roman" w:cs="Times New Roman"/>
        </w:rPr>
        <w:t>some of the others are more popularly used in production environments</w:t>
      </w:r>
      <w:r w:rsidR="217E3F33" w:rsidRPr="2B92B41D">
        <w:rPr>
          <w:rFonts w:ascii="Times New Roman" w:hAnsi="Times New Roman" w:cs="Times New Roman"/>
        </w:rPr>
        <w:t xml:space="preserve">. </w:t>
      </w:r>
      <w:r w:rsidR="4565376D" w:rsidRPr="2B92B41D">
        <w:rPr>
          <w:rFonts w:ascii="Times New Roman" w:hAnsi="Times New Roman" w:cs="Times New Roman"/>
        </w:rPr>
        <w:t xml:space="preserve">It is also important to go through the API documents to understand more about how the algorithms are implemented, and whether there are methods created to </w:t>
      </w:r>
      <w:r w:rsidR="182B8D76" w:rsidRPr="2B92B41D">
        <w:rPr>
          <w:rFonts w:ascii="Times New Roman" w:hAnsi="Times New Roman" w:cs="Times New Roman"/>
        </w:rPr>
        <w:t>facilitate</w:t>
      </w:r>
      <w:r w:rsidR="4565376D" w:rsidRPr="2B92B41D">
        <w:rPr>
          <w:rFonts w:ascii="Times New Roman" w:hAnsi="Times New Roman" w:cs="Times New Roman"/>
        </w:rPr>
        <w:t xml:space="preserve"> common tasks.</w:t>
      </w:r>
    </w:p>
    <w:p w14:paraId="7E152267" w14:textId="730B45A1" w:rsidR="7DB18413" w:rsidRDefault="7DB18413" w:rsidP="7DB18413">
      <w:pPr>
        <w:pStyle w:val="ListParagraph"/>
        <w:ind w:left="284"/>
        <w:jc w:val="both"/>
        <w:rPr>
          <w:rFonts w:ascii="Times New Roman" w:hAnsi="Times New Roman" w:cs="Times New Roman"/>
        </w:rPr>
      </w:pPr>
    </w:p>
    <w:p w14:paraId="64C14E69" w14:textId="67A14A64" w:rsidR="7DB18413" w:rsidRDefault="4565376D" w:rsidP="7DB18413">
      <w:pPr>
        <w:pStyle w:val="ListParagraph"/>
        <w:ind w:left="284"/>
        <w:jc w:val="both"/>
        <w:rPr>
          <w:rFonts w:ascii="Times New Roman" w:hAnsi="Times New Roman" w:cs="Times New Roman"/>
        </w:rPr>
      </w:pPr>
      <w:r w:rsidRPr="2B92B41D">
        <w:rPr>
          <w:rFonts w:ascii="Times New Roman" w:hAnsi="Times New Roman" w:cs="Times New Roman"/>
        </w:rPr>
        <w:t>One of the other key learning is that tasks in NLP will very quickly hit CPU-bound and Memory-bound challenges due to the large corpus size, or the vocabulary size</w:t>
      </w:r>
      <w:r w:rsidR="1386BDC6" w:rsidRPr="2B92B41D">
        <w:rPr>
          <w:rFonts w:ascii="Times New Roman" w:hAnsi="Times New Roman" w:cs="Times New Roman"/>
        </w:rPr>
        <w:t xml:space="preserve">. </w:t>
      </w:r>
      <w:r w:rsidRPr="2B92B41D">
        <w:rPr>
          <w:rFonts w:ascii="Times New Roman" w:hAnsi="Times New Roman" w:cs="Times New Roman"/>
        </w:rPr>
        <w:t>In these situations, design choices will have to be made about filtering to the necessary components, using distributed and/or parallel computing (</w:t>
      </w:r>
      <w:r w:rsidR="3D11A03A" w:rsidRPr="2B92B41D">
        <w:rPr>
          <w:rFonts w:ascii="Times New Roman" w:hAnsi="Times New Roman" w:cs="Times New Roman"/>
        </w:rPr>
        <w:t>e.g.,</w:t>
      </w:r>
      <w:r w:rsidRPr="2B92B41D">
        <w:rPr>
          <w:rFonts w:ascii="Times New Roman" w:hAnsi="Times New Roman" w:cs="Times New Roman"/>
        </w:rPr>
        <w:t xml:space="preserve"> using </w:t>
      </w:r>
      <w:proofErr w:type="spellStart"/>
      <w:r w:rsidRPr="2B92B41D">
        <w:rPr>
          <w:rFonts w:ascii="Times New Roman" w:hAnsi="Times New Roman" w:cs="Times New Roman"/>
        </w:rPr>
        <w:t>Dask</w:t>
      </w:r>
      <w:proofErr w:type="spellEnd"/>
      <w:r w:rsidR="6297B01C" w:rsidRPr="2B92B41D">
        <w:rPr>
          <w:rFonts w:ascii="Times New Roman" w:hAnsi="Times New Roman" w:cs="Times New Roman"/>
        </w:rPr>
        <w:t xml:space="preserve"> or Multiprocessing as discussed in this paper), or dimension reduction through PCA or SVD to </w:t>
      </w:r>
      <w:r w:rsidR="26C9F28C" w:rsidRPr="2B92B41D">
        <w:rPr>
          <w:rFonts w:ascii="Times New Roman" w:hAnsi="Times New Roman" w:cs="Times New Roman"/>
        </w:rPr>
        <w:t xml:space="preserve">satisfy </w:t>
      </w:r>
      <w:r w:rsidR="6297B01C" w:rsidRPr="2B92B41D">
        <w:rPr>
          <w:rFonts w:ascii="Times New Roman" w:hAnsi="Times New Roman" w:cs="Times New Roman"/>
        </w:rPr>
        <w:t>prac</w:t>
      </w:r>
      <w:r w:rsidR="0A25514E" w:rsidRPr="2B92B41D">
        <w:rPr>
          <w:rFonts w:ascii="Times New Roman" w:hAnsi="Times New Roman" w:cs="Times New Roman"/>
        </w:rPr>
        <w:t xml:space="preserve">tical </w:t>
      </w:r>
      <w:r w:rsidR="6297B01C" w:rsidRPr="2B92B41D">
        <w:rPr>
          <w:rFonts w:ascii="Times New Roman" w:hAnsi="Times New Roman" w:cs="Times New Roman"/>
        </w:rPr>
        <w:t xml:space="preserve">time and space </w:t>
      </w:r>
      <w:r w:rsidR="2105CBA3" w:rsidRPr="2B92B41D">
        <w:rPr>
          <w:rFonts w:ascii="Times New Roman" w:hAnsi="Times New Roman" w:cs="Times New Roman"/>
        </w:rPr>
        <w:t>constraints.</w:t>
      </w:r>
    </w:p>
    <w:p w14:paraId="048885A2" w14:textId="57F1C438" w:rsidR="595DCA41" w:rsidRDefault="595DCA41" w:rsidP="595DCA41">
      <w:pPr>
        <w:pStyle w:val="ListParagraph"/>
        <w:ind w:left="284"/>
        <w:jc w:val="both"/>
        <w:rPr>
          <w:rFonts w:ascii="Times New Roman" w:hAnsi="Times New Roman" w:cs="Times New Roman"/>
        </w:rPr>
      </w:pPr>
    </w:p>
    <w:p w14:paraId="7CCA320C" w14:textId="0F680E94" w:rsidR="2105CBA3" w:rsidRDefault="2105CBA3" w:rsidP="595DCA41">
      <w:pPr>
        <w:pStyle w:val="ListParagraph"/>
        <w:ind w:left="284"/>
        <w:jc w:val="both"/>
        <w:rPr>
          <w:rFonts w:ascii="Times New Roman" w:hAnsi="Times New Roman" w:cs="Times New Roman"/>
        </w:rPr>
      </w:pPr>
      <w:r w:rsidRPr="2B92B41D">
        <w:rPr>
          <w:rFonts w:ascii="Times New Roman" w:hAnsi="Times New Roman" w:cs="Times New Roman"/>
        </w:rPr>
        <w:t>In considering multi-processing, the solution architecture and algorithm design choices are also important to ensure that the overheads in multiprocessing (</w:t>
      </w:r>
      <w:r w:rsidR="07F71812" w:rsidRPr="2B92B41D">
        <w:rPr>
          <w:rFonts w:ascii="Times New Roman" w:hAnsi="Times New Roman" w:cs="Times New Roman"/>
        </w:rPr>
        <w:t>due</w:t>
      </w:r>
      <w:r w:rsidRPr="2B92B41D">
        <w:rPr>
          <w:rFonts w:ascii="Times New Roman" w:hAnsi="Times New Roman" w:cs="Times New Roman"/>
        </w:rPr>
        <w:t xml:space="preserve"> to state information exchange) is minimized as it can significantly compromise the benefits of parallel computing.</w:t>
      </w:r>
    </w:p>
    <w:p w14:paraId="123AC228" w14:textId="193A6E25" w:rsidR="595DCA41" w:rsidRDefault="595DCA41" w:rsidP="595DCA41">
      <w:pPr>
        <w:pStyle w:val="ListParagraph"/>
        <w:ind w:left="284"/>
        <w:jc w:val="both"/>
        <w:rPr>
          <w:rFonts w:ascii="Times New Roman" w:hAnsi="Times New Roman" w:cs="Times New Roman"/>
        </w:rPr>
      </w:pPr>
    </w:p>
    <w:p w14:paraId="126CC60D" w14:textId="45814F8D" w:rsidR="2105CBA3" w:rsidRDefault="2105CBA3" w:rsidP="595DCA41">
      <w:pPr>
        <w:pStyle w:val="ListParagraph"/>
        <w:ind w:left="284"/>
        <w:jc w:val="both"/>
        <w:rPr>
          <w:rFonts w:ascii="Times New Roman" w:hAnsi="Times New Roman" w:cs="Times New Roman"/>
        </w:rPr>
      </w:pPr>
      <w:r w:rsidRPr="2B92B41D">
        <w:rPr>
          <w:rFonts w:ascii="Times New Roman" w:hAnsi="Times New Roman" w:cs="Times New Roman"/>
        </w:rPr>
        <w:t xml:space="preserve">Additionally, I also learnt that web-scrapping and data cleansing skills are </w:t>
      </w:r>
      <w:r w:rsidR="027B5D5C" w:rsidRPr="2B92B41D">
        <w:rPr>
          <w:rFonts w:ascii="Times New Roman" w:hAnsi="Times New Roman" w:cs="Times New Roman"/>
        </w:rPr>
        <w:t>particularly important</w:t>
      </w:r>
      <w:r w:rsidRPr="2B92B41D">
        <w:rPr>
          <w:rFonts w:ascii="Times New Roman" w:hAnsi="Times New Roman" w:cs="Times New Roman"/>
        </w:rPr>
        <w:t xml:space="preserve"> in NLP as not all the datasets may be available in the formats that is needed</w:t>
      </w:r>
      <w:r w:rsidR="20126B08" w:rsidRPr="2B92B41D">
        <w:rPr>
          <w:rFonts w:ascii="Times New Roman" w:hAnsi="Times New Roman" w:cs="Times New Roman"/>
        </w:rPr>
        <w:t xml:space="preserve">. </w:t>
      </w:r>
      <w:r w:rsidRPr="2B92B41D">
        <w:rPr>
          <w:rFonts w:ascii="Times New Roman" w:hAnsi="Times New Roman" w:cs="Times New Roman"/>
        </w:rPr>
        <w:t xml:space="preserve">In our project, we used scrapy to build the </w:t>
      </w:r>
      <w:r w:rsidR="27605FDF" w:rsidRPr="2B92B41D">
        <w:rPr>
          <w:rFonts w:ascii="Times New Roman" w:hAnsi="Times New Roman" w:cs="Times New Roman"/>
        </w:rPr>
        <w:t>IMDb web-scrapper for initial evaluation to compare whether an alternative dataset can be better.</w:t>
      </w:r>
    </w:p>
    <w:p w14:paraId="277A4156" w14:textId="61298CA2" w:rsidR="00AB30FF" w:rsidRPr="00867227" w:rsidRDefault="00AB30FF" w:rsidP="00246EF2">
      <w:pPr>
        <w:pStyle w:val="ListParagraph"/>
        <w:ind w:left="284"/>
        <w:jc w:val="both"/>
        <w:rPr>
          <w:rFonts w:ascii="Times New Roman" w:hAnsi="Times New Roman" w:cs="Times New Roman"/>
        </w:rPr>
      </w:pPr>
    </w:p>
    <w:p w14:paraId="3E9DF072" w14:textId="57BE87AC" w:rsidR="00706A97" w:rsidRDefault="00706A97" w:rsidP="539A3547">
      <w:pPr>
        <w:pStyle w:val="ListParagraph"/>
        <w:spacing w:after="0"/>
        <w:ind w:left="284"/>
        <w:jc w:val="both"/>
        <w:rPr>
          <w:rFonts w:ascii="Times New Roman" w:hAnsi="Times New Roman" w:cs="Times New Roman"/>
        </w:rPr>
      </w:pPr>
      <w:r w:rsidRPr="539A3547">
        <w:rPr>
          <w:rFonts w:ascii="Times New Roman" w:hAnsi="Times New Roman" w:cs="Times New Roman"/>
          <w:b/>
          <w:bCs/>
        </w:rPr>
        <w:t>Karishma YADAV:</w:t>
      </w:r>
      <w:r w:rsidRPr="539A3547">
        <w:rPr>
          <w:rFonts w:ascii="Times New Roman" w:hAnsi="Times New Roman" w:cs="Times New Roman"/>
        </w:rPr>
        <w:t xml:space="preserve"> </w:t>
      </w:r>
      <w:r w:rsidR="5FF3F570" w:rsidRPr="539A3547">
        <w:rPr>
          <w:rFonts w:ascii="Times New Roman" w:hAnsi="Times New Roman" w:cs="Times New Roman"/>
        </w:rPr>
        <w:t xml:space="preserve">Through this project, I have learnt the application of text mining models studied in class, </w:t>
      </w:r>
      <w:r w:rsidR="04588573" w:rsidRPr="539A3547">
        <w:rPr>
          <w:rFonts w:ascii="Times New Roman" w:hAnsi="Times New Roman" w:cs="Times New Roman"/>
        </w:rPr>
        <w:t>specifically</w:t>
      </w:r>
      <w:r w:rsidR="5FF3F570" w:rsidRPr="539A3547">
        <w:rPr>
          <w:rFonts w:ascii="Times New Roman" w:hAnsi="Times New Roman" w:cs="Times New Roman"/>
        </w:rPr>
        <w:t xml:space="preserve"> </w:t>
      </w:r>
      <w:r w:rsidR="70EE021C" w:rsidRPr="539A3547">
        <w:rPr>
          <w:rFonts w:ascii="Times New Roman" w:hAnsi="Times New Roman" w:cs="Times New Roman"/>
        </w:rPr>
        <w:t>the analyt</w:t>
      </w:r>
      <w:r w:rsidR="6976FEB9" w:rsidRPr="539A3547">
        <w:rPr>
          <w:rFonts w:ascii="Times New Roman" w:hAnsi="Times New Roman" w:cs="Times New Roman"/>
        </w:rPr>
        <w:t xml:space="preserve">ical tasks performed in this </w:t>
      </w:r>
      <w:r w:rsidR="3A86D137" w:rsidRPr="539A3547">
        <w:rPr>
          <w:rFonts w:ascii="Times New Roman" w:hAnsi="Times New Roman" w:cs="Times New Roman"/>
        </w:rPr>
        <w:t xml:space="preserve">project – document representation and retrieval and text summarization. </w:t>
      </w:r>
      <w:r w:rsidR="1731A9FB" w:rsidRPr="3F8DAFC4">
        <w:rPr>
          <w:rFonts w:ascii="Times New Roman" w:hAnsi="Times New Roman" w:cs="Times New Roman"/>
        </w:rPr>
        <w:t xml:space="preserve">One of the key learnings is how to handle </w:t>
      </w:r>
      <w:r w:rsidR="1731A9FB" w:rsidRPr="0C7B4312">
        <w:rPr>
          <w:rFonts w:ascii="Times New Roman" w:hAnsi="Times New Roman" w:cs="Times New Roman"/>
        </w:rPr>
        <w:t>unstructured data and</w:t>
      </w:r>
      <w:r w:rsidR="1731A9FB" w:rsidRPr="371140E6">
        <w:rPr>
          <w:rFonts w:ascii="Times New Roman" w:hAnsi="Times New Roman" w:cs="Times New Roman"/>
        </w:rPr>
        <w:t xml:space="preserve"> cleaning it to</w:t>
      </w:r>
      <w:r w:rsidR="1731A9FB" w:rsidRPr="0C7B4312">
        <w:rPr>
          <w:rFonts w:ascii="Times New Roman" w:hAnsi="Times New Roman" w:cs="Times New Roman"/>
        </w:rPr>
        <w:t xml:space="preserve"> </w:t>
      </w:r>
      <w:r w:rsidR="1731A9FB" w:rsidRPr="39BE5C52">
        <w:rPr>
          <w:rFonts w:ascii="Times New Roman" w:hAnsi="Times New Roman" w:cs="Times New Roman"/>
        </w:rPr>
        <w:t xml:space="preserve">transform as </w:t>
      </w:r>
      <w:r w:rsidR="1731A9FB" w:rsidRPr="2013F2DA">
        <w:rPr>
          <w:rFonts w:ascii="Times New Roman" w:hAnsi="Times New Roman" w:cs="Times New Roman"/>
        </w:rPr>
        <w:t xml:space="preserve">inputs for our models. </w:t>
      </w:r>
      <w:r w:rsidR="38B6489F" w:rsidRPr="2013F2DA">
        <w:rPr>
          <w:rFonts w:ascii="Times New Roman" w:hAnsi="Times New Roman" w:cs="Times New Roman"/>
        </w:rPr>
        <w:t>I</w:t>
      </w:r>
      <w:r w:rsidR="07ECE3C0" w:rsidRPr="539A3547">
        <w:rPr>
          <w:rFonts w:ascii="Times New Roman" w:hAnsi="Times New Roman" w:cs="Times New Roman"/>
        </w:rPr>
        <w:t xml:space="preserve"> have</w:t>
      </w:r>
      <w:r w:rsidR="38B6489F" w:rsidRPr="539A3547">
        <w:rPr>
          <w:rFonts w:ascii="Times New Roman" w:hAnsi="Times New Roman" w:cs="Times New Roman"/>
        </w:rPr>
        <w:t xml:space="preserve"> also learnt about the various techniques available for </w:t>
      </w:r>
      <w:r w:rsidR="38B6489F" w:rsidRPr="351D6EA3">
        <w:rPr>
          <w:rFonts w:ascii="Times New Roman" w:hAnsi="Times New Roman" w:cs="Times New Roman"/>
        </w:rPr>
        <w:t>the</w:t>
      </w:r>
      <w:r w:rsidR="3BBCDE8B" w:rsidRPr="351D6EA3">
        <w:rPr>
          <w:rFonts w:ascii="Times New Roman" w:hAnsi="Times New Roman" w:cs="Times New Roman"/>
        </w:rPr>
        <w:t xml:space="preserve"> analytical</w:t>
      </w:r>
      <w:r w:rsidR="38B6489F" w:rsidRPr="539A3547">
        <w:rPr>
          <w:rFonts w:ascii="Times New Roman" w:hAnsi="Times New Roman" w:cs="Times New Roman"/>
        </w:rPr>
        <w:t xml:space="preserve"> tasks </w:t>
      </w:r>
      <w:r w:rsidR="18FEAE54" w:rsidRPr="48E08B53">
        <w:rPr>
          <w:rFonts w:ascii="Times New Roman" w:hAnsi="Times New Roman" w:cs="Times New Roman"/>
        </w:rPr>
        <w:t>we performed in this study</w:t>
      </w:r>
      <w:r w:rsidR="38B6489F" w:rsidRPr="351D6EA3">
        <w:rPr>
          <w:rFonts w:ascii="Times New Roman" w:hAnsi="Times New Roman" w:cs="Times New Roman"/>
        </w:rPr>
        <w:t xml:space="preserve"> </w:t>
      </w:r>
      <w:r w:rsidR="38B6489F" w:rsidRPr="539A3547">
        <w:rPr>
          <w:rFonts w:ascii="Times New Roman" w:hAnsi="Times New Roman" w:cs="Times New Roman"/>
        </w:rPr>
        <w:t xml:space="preserve">and how </w:t>
      </w:r>
      <w:r w:rsidR="0E17A599" w:rsidRPr="3EDC540A">
        <w:rPr>
          <w:rFonts w:ascii="Times New Roman" w:hAnsi="Times New Roman" w:cs="Times New Roman"/>
        </w:rPr>
        <w:t>to</w:t>
      </w:r>
      <w:r w:rsidR="38B6489F" w:rsidRPr="539A3547">
        <w:rPr>
          <w:rFonts w:ascii="Times New Roman" w:hAnsi="Times New Roman" w:cs="Times New Roman"/>
        </w:rPr>
        <w:t xml:space="preserve"> </w:t>
      </w:r>
      <w:r w:rsidR="10B92B14" w:rsidRPr="7F195DF0">
        <w:rPr>
          <w:rFonts w:ascii="Times New Roman" w:hAnsi="Times New Roman" w:cs="Times New Roman"/>
        </w:rPr>
        <w:t>choose</w:t>
      </w:r>
      <w:r w:rsidR="38B6489F" w:rsidRPr="539A3547">
        <w:rPr>
          <w:rFonts w:ascii="Times New Roman" w:hAnsi="Times New Roman" w:cs="Times New Roman"/>
        </w:rPr>
        <w:t xml:space="preserve"> the </w:t>
      </w:r>
      <w:r w:rsidR="3A5FAC25" w:rsidRPr="1FDCDCC3">
        <w:rPr>
          <w:rFonts w:ascii="Times New Roman" w:hAnsi="Times New Roman" w:cs="Times New Roman"/>
        </w:rPr>
        <w:t xml:space="preserve">most </w:t>
      </w:r>
      <w:r w:rsidR="605F6CB7" w:rsidRPr="1FDCDCC3">
        <w:rPr>
          <w:rFonts w:ascii="Times New Roman" w:hAnsi="Times New Roman" w:cs="Times New Roman"/>
        </w:rPr>
        <w:t>appropriate</w:t>
      </w:r>
      <w:r w:rsidR="1FF6935F" w:rsidRPr="1FDCDCC3">
        <w:rPr>
          <w:rFonts w:ascii="Times New Roman" w:hAnsi="Times New Roman" w:cs="Times New Roman"/>
        </w:rPr>
        <w:t xml:space="preserve"> models</w:t>
      </w:r>
      <w:r w:rsidR="242BA401" w:rsidRPr="1FDCDCC3">
        <w:rPr>
          <w:rFonts w:ascii="Times New Roman" w:hAnsi="Times New Roman" w:cs="Times New Roman"/>
        </w:rPr>
        <w:t xml:space="preserve"> by evaluating and comparing </w:t>
      </w:r>
      <w:r w:rsidR="242BA401" w:rsidRPr="3EDD1D58">
        <w:rPr>
          <w:rFonts w:ascii="Times New Roman" w:hAnsi="Times New Roman" w:cs="Times New Roman"/>
        </w:rPr>
        <w:t>them against one another</w:t>
      </w:r>
      <w:r w:rsidR="38B6489F" w:rsidRPr="3EDD1D58">
        <w:rPr>
          <w:rFonts w:ascii="Times New Roman" w:hAnsi="Times New Roman" w:cs="Times New Roman"/>
        </w:rPr>
        <w:t>.</w:t>
      </w:r>
      <w:r w:rsidR="38B6489F" w:rsidRPr="539A3547">
        <w:rPr>
          <w:rFonts w:ascii="Times New Roman" w:hAnsi="Times New Roman" w:cs="Times New Roman"/>
        </w:rPr>
        <w:t xml:space="preserve"> Addit</w:t>
      </w:r>
      <w:r w:rsidR="57CDEB29" w:rsidRPr="539A3547">
        <w:rPr>
          <w:rFonts w:ascii="Times New Roman" w:hAnsi="Times New Roman" w:cs="Times New Roman"/>
        </w:rPr>
        <w:t xml:space="preserve">ionally, I </w:t>
      </w:r>
      <w:r w:rsidR="54DA770D" w:rsidRPr="539A3547">
        <w:rPr>
          <w:rFonts w:ascii="Times New Roman" w:hAnsi="Times New Roman" w:cs="Times New Roman"/>
        </w:rPr>
        <w:t>understood the intricacies involved in the</w:t>
      </w:r>
      <w:r w:rsidR="57CDEB29" w:rsidRPr="539A3547">
        <w:rPr>
          <w:rFonts w:ascii="Times New Roman" w:hAnsi="Times New Roman" w:cs="Times New Roman"/>
        </w:rPr>
        <w:t xml:space="preserve"> deployment of models built in python into R shiny through the integrated file format – R Markdown</w:t>
      </w:r>
      <w:r w:rsidR="3FDD71A2" w:rsidRPr="631FAD98">
        <w:rPr>
          <w:rFonts w:ascii="Times New Roman" w:hAnsi="Times New Roman" w:cs="Times New Roman"/>
        </w:rPr>
        <w:t xml:space="preserve"> and 'reticulate' package in R that facilitates embedding of a python session inside an R session</w:t>
      </w:r>
      <w:r w:rsidR="57CDEB29" w:rsidRPr="631FAD98">
        <w:rPr>
          <w:rFonts w:ascii="Times New Roman" w:hAnsi="Times New Roman" w:cs="Times New Roman"/>
        </w:rPr>
        <w:t>.</w:t>
      </w:r>
      <w:r w:rsidR="57CDEB29" w:rsidRPr="539A3547">
        <w:rPr>
          <w:rFonts w:ascii="Times New Roman" w:hAnsi="Times New Roman" w:cs="Times New Roman"/>
        </w:rPr>
        <w:t xml:space="preserve"> </w:t>
      </w:r>
      <w:r w:rsidR="3BBF8A1E" w:rsidRPr="539A3547">
        <w:rPr>
          <w:rFonts w:ascii="Times New Roman" w:hAnsi="Times New Roman" w:cs="Times New Roman"/>
        </w:rPr>
        <w:t xml:space="preserve">I also learnt how </w:t>
      </w:r>
      <w:proofErr w:type="spellStart"/>
      <w:r w:rsidR="3BBF8A1E" w:rsidRPr="539A3547">
        <w:rPr>
          <w:rFonts w:ascii="Times New Roman" w:hAnsi="Times New Roman" w:cs="Times New Roman"/>
        </w:rPr>
        <w:t>RShiny</w:t>
      </w:r>
      <w:proofErr w:type="spellEnd"/>
      <w:r w:rsidR="3BBF8A1E" w:rsidRPr="539A3547">
        <w:rPr>
          <w:rFonts w:ascii="Times New Roman" w:hAnsi="Times New Roman" w:cs="Times New Roman"/>
        </w:rPr>
        <w:t xml:space="preserve"> can be used to create an effective interface and how to </w:t>
      </w:r>
      <w:r w:rsidR="3BBF8A1E" w:rsidRPr="631FAD98">
        <w:rPr>
          <w:rFonts w:ascii="Times New Roman" w:hAnsi="Times New Roman" w:cs="Times New Roman"/>
        </w:rPr>
        <w:t xml:space="preserve">troubleshoot some of the common issues that one may encounter while building an interface. </w:t>
      </w:r>
      <w:r w:rsidR="4C4BA346" w:rsidRPr="145DB82B">
        <w:rPr>
          <w:rFonts w:ascii="Times New Roman" w:hAnsi="Times New Roman" w:cs="Times New Roman"/>
        </w:rPr>
        <w:t xml:space="preserve">Another key learning is the </w:t>
      </w:r>
      <w:r w:rsidR="4C4BA346" w:rsidRPr="03341D4C">
        <w:rPr>
          <w:rFonts w:ascii="Times New Roman" w:hAnsi="Times New Roman" w:cs="Times New Roman"/>
        </w:rPr>
        <w:t xml:space="preserve">limitations </w:t>
      </w:r>
      <w:r w:rsidR="4C4BA346" w:rsidRPr="70A8F04B">
        <w:rPr>
          <w:rFonts w:ascii="Times New Roman" w:hAnsi="Times New Roman" w:cs="Times New Roman"/>
        </w:rPr>
        <w:t xml:space="preserve">regarding the </w:t>
      </w:r>
      <w:r w:rsidR="4C4BA346" w:rsidRPr="6D519B67">
        <w:rPr>
          <w:rFonts w:ascii="Times New Roman" w:hAnsi="Times New Roman" w:cs="Times New Roman"/>
        </w:rPr>
        <w:t xml:space="preserve">data set, </w:t>
      </w:r>
      <w:r w:rsidR="4C4BA346" w:rsidRPr="11A0C2AE">
        <w:rPr>
          <w:rFonts w:ascii="Times New Roman" w:hAnsi="Times New Roman" w:cs="Times New Roman"/>
        </w:rPr>
        <w:t>the big</w:t>
      </w:r>
      <w:r w:rsidR="4C4BA346" w:rsidRPr="3E071649">
        <w:rPr>
          <w:rFonts w:ascii="Times New Roman" w:hAnsi="Times New Roman" w:cs="Times New Roman"/>
        </w:rPr>
        <w:t xml:space="preserve"> data challenges that </w:t>
      </w:r>
      <w:r w:rsidR="4C4BA346" w:rsidRPr="76032723">
        <w:rPr>
          <w:rFonts w:ascii="Times New Roman" w:hAnsi="Times New Roman" w:cs="Times New Roman"/>
        </w:rPr>
        <w:t>textual data might face and how</w:t>
      </w:r>
      <w:r w:rsidR="4C4BA346" w:rsidRPr="2E6B6AF3">
        <w:rPr>
          <w:rFonts w:ascii="Times New Roman" w:hAnsi="Times New Roman" w:cs="Times New Roman"/>
        </w:rPr>
        <w:t xml:space="preserve"> to overcome them via use of </w:t>
      </w:r>
      <w:r w:rsidR="4C4BA346" w:rsidRPr="7B58FE40">
        <w:rPr>
          <w:rFonts w:ascii="Times New Roman" w:hAnsi="Times New Roman" w:cs="Times New Roman"/>
        </w:rPr>
        <w:t>multi</w:t>
      </w:r>
      <w:r w:rsidR="637850BE" w:rsidRPr="7B58FE40">
        <w:rPr>
          <w:rFonts w:ascii="Times New Roman" w:hAnsi="Times New Roman" w:cs="Times New Roman"/>
        </w:rPr>
        <w:t xml:space="preserve">threading </w:t>
      </w:r>
      <w:r w:rsidR="637850BE" w:rsidRPr="459DD5DD">
        <w:rPr>
          <w:rFonts w:ascii="Times New Roman" w:hAnsi="Times New Roman" w:cs="Times New Roman"/>
        </w:rPr>
        <w:t xml:space="preserve">or </w:t>
      </w:r>
      <w:proofErr w:type="spellStart"/>
      <w:r w:rsidR="637850BE" w:rsidRPr="459DD5DD">
        <w:rPr>
          <w:rFonts w:ascii="Times New Roman" w:hAnsi="Times New Roman" w:cs="Times New Roman"/>
        </w:rPr>
        <w:t>Dask</w:t>
      </w:r>
      <w:proofErr w:type="spellEnd"/>
      <w:r w:rsidR="637850BE" w:rsidRPr="459DD5DD">
        <w:rPr>
          <w:rFonts w:ascii="Times New Roman" w:hAnsi="Times New Roman" w:cs="Times New Roman"/>
        </w:rPr>
        <w:t>.</w:t>
      </w:r>
      <w:r w:rsidR="1B4F606E" w:rsidRPr="0CD445E8">
        <w:rPr>
          <w:rFonts w:ascii="Times New Roman" w:hAnsi="Times New Roman" w:cs="Times New Roman"/>
        </w:rPr>
        <w:t xml:space="preserve"> </w:t>
      </w:r>
    </w:p>
    <w:p w14:paraId="120519EA" w14:textId="26A1F235" w:rsidR="00706A97" w:rsidRPr="00867227" w:rsidRDefault="00706A97" w:rsidP="00246EF2">
      <w:pPr>
        <w:pStyle w:val="ListParagraph"/>
        <w:ind w:left="284"/>
        <w:jc w:val="both"/>
        <w:rPr>
          <w:rFonts w:ascii="Times New Roman" w:hAnsi="Times New Roman" w:cs="Times New Roman"/>
        </w:rPr>
      </w:pPr>
    </w:p>
    <w:p w14:paraId="3B0A19A7" w14:textId="7EA094D5" w:rsidR="00706A97" w:rsidRPr="00867227" w:rsidRDefault="55478D19" w:rsidP="1EC58CF2">
      <w:pPr>
        <w:pStyle w:val="ListParagraph"/>
        <w:ind w:left="284"/>
        <w:jc w:val="both"/>
        <w:rPr>
          <w:rFonts w:ascii="Times New Roman" w:hAnsi="Times New Roman" w:cs="Times New Roman"/>
        </w:rPr>
      </w:pPr>
      <w:r w:rsidRPr="1EC58CF2">
        <w:rPr>
          <w:rFonts w:ascii="Times New Roman" w:hAnsi="Times New Roman" w:cs="Times New Roman"/>
          <w:b/>
          <w:bCs/>
        </w:rPr>
        <w:t xml:space="preserve">Mayurapriyann ARULMOZHI BASKARAN: </w:t>
      </w:r>
      <w:r w:rsidR="5A9831EB" w:rsidRPr="1EC58CF2">
        <w:rPr>
          <w:rFonts w:ascii="Times New Roman" w:hAnsi="Times New Roman" w:cs="Times New Roman"/>
        </w:rPr>
        <w:t xml:space="preserve">With this project, I gained a much better understanding of how the content-based recommendation system works. The concepts such as text pre-processing, document similarity, text retrieval, and summarization techniques discussed in our coursework were helpful during the project phase. I was able to learn about the limitations of the TF-IDF model in our use case and how the use of the </w:t>
      </w:r>
      <w:proofErr w:type="spellStart"/>
      <w:r w:rsidR="5A9831EB" w:rsidRPr="1EC58CF2">
        <w:rPr>
          <w:rFonts w:ascii="Times New Roman" w:hAnsi="Times New Roman" w:cs="Times New Roman"/>
        </w:rPr>
        <w:t>spaCy</w:t>
      </w:r>
      <w:proofErr w:type="spellEnd"/>
      <w:r w:rsidR="5A9831EB" w:rsidRPr="1EC58CF2">
        <w:rPr>
          <w:rFonts w:ascii="Times New Roman" w:hAnsi="Times New Roman" w:cs="Times New Roman"/>
        </w:rPr>
        <w:t xml:space="preserve"> model over the TF-IDF model helped to overcome these limitations. As part of this project, I had the opportunity to learn and explore the internal workings of various extractive and abstractive summarization models. The optimal model for our dataset was selected manually through trial</w:t>
      </w:r>
      <w:r w:rsidR="1DB570D7" w:rsidRPr="5BFAE8F0">
        <w:rPr>
          <w:rFonts w:ascii="Times New Roman" w:hAnsi="Times New Roman" w:cs="Times New Roman"/>
        </w:rPr>
        <w:t>-</w:t>
      </w:r>
      <w:r w:rsidR="5A9831EB" w:rsidRPr="1EC58CF2">
        <w:rPr>
          <w:rFonts w:ascii="Times New Roman" w:hAnsi="Times New Roman" w:cs="Times New Roman"/>
        </w:rPr>
        <w:t>and</w:t>
      </w:r>
      <w:r w:rsidR="1DB570D7" w:rsidRPr="5BFAE8F0">
        <w:rPr>
          <w:rFonts w:ascii="Times New Roman" w:hAnsi="Times New Roman" w:cs="Times New Roman"/>
        </w:rPr>
        <w:t>-</w:t>
      </w:r>
      <w:r w:rsidR="4C5969A6" w:rsidRPr="624F4112">
        <w:rPr>
          <w:rFonts w:ascii="Times New Roman" w:hAnsi="Times New Roman" w:cs="Times New Roman"/>
        </w:rPr>
        <w:t>error</w:t>
      </w:r>
      <w:r w:rsidR="1DB570D7" w:rsidRPr="624F4112">
        <w:rPr>
          <w:rFonts w:ascii="Times New Roman" w:hAnsi="Times New Roman" w:cs="Times New Roman"/>
        </w:rPr>
        <w:t xml:space="preserve"> approach. But</w:t>
      </w:r>
      <w:r w:rsidR="5A9831EB" w:rsidRPr="1EC58CF2">
        <w:rPr>
          <w:rFonts w:ascii="Times New Roman" w:hAnsi="Times New Roman" w:cs="Times New Roman"/>
        </w:rPr>
        <w:t xml:space="preserve"> the evaluation of the model's performance on our dataset is </w:t>
      </w:r>
      <w:proofErr w:type="gramStart"/>
      <w:r w:rsidR="5A9831EB" w:rsidRPr="1EC58CF2">
        <w:rPr>
          <w:rFonts w:ascii="Times New Roman" w:hAnsi="Times New Roman" w:cs="Times New Roman"/>
        </w:rPr>
        <w:t xml:space="preserve">still </w:t>
      </w:r>
      <w:r w:rsidR="5DD22F23" w:rsidRPr="343A7AB8">
        <w:rPr>
          <w:rFonts w:ascii="Times New Roman" w:hAnsi="Times New Roman" w:cs="Times New Roman"/>
        </w:rPr>
        <w:t>remains</w:t>
      </w:r>
      <w:proofErr w:type="gramEnd"/>
      <w:r w:rsidR="5DD22F23" w:rsidRPr="343A7AB8">
        <w:rPr>
          <w:rFonts w:ascii="Times New Roman" w:hAnsi="Times New Roman" w:cs="Times New Roman"/>
        </w:rPr>
        <w:t xml:space="preserve"> </w:t>
      </w:r>
      <w:r w:rsidR="5A9831EB" w:rsidRPr="1EC58CF2">
        <w:rPr>
          <w:rFonts w:ascii="Times New Roman" w:hAnsi="Times New Roman" w:cs="Times New Roman"/>
        </w:rPr>
        <w:t xml:space="preserve">challenging. Another key learning was speeding up the computations with </w:t>
      </w:r>
      <w:proofErr w:type="spellStart"/>
      <w:r w:rsidR="5A9831EB" w:rsidRPr="1EC58CF2">
        <w:rPr>
          <w:rFonts w:ascii="Times New Roman" w:hAnsi="Times New Roman" w:cs="Times New Roman"/>
        </w:rPr>
        <w:t>Dask</w:t>
      </w:r>
      <w:proofErr w:type="spellEnd"/>
      <w:r w:rsidR="5A9831EB" w:rsidRPr="1EC58CF2">
        <w:rPr>
          <w:rFonts w:ascii="Times New Roman" w:hAnsi="Times New Roman" w:cs="Times New Roman"/>
        </w:rPr>
        <w:t>, a parallel computing framework that helped to cut down our processing time of our dataset while performing computation intensive tasks.</w:t>
      </w:r>
    </w:p>
    <w:p w14:paraId="77B9EC1B" w14:textId="7FB31781" w:rsidR="00706A97" w:rsidRPr="00867227" w:rsidRDefault="00706A97" w:rsidP="00246EF2">
      <w:pPr>
        <w:pStyle w:val="ListParagraph"/>
        <w:ind w:left="284"/>
        <w:jc w:val="both"/>
        <w:rPr>
          <w:rFonts w:ascii="Times New Roman" w:hAnsi="Times New Roman" w:cs="Times New Roman"/>
          <w:b/>
        </w:rPr>
      </w:pPr>
    </w:p>
    <w:p w14:paraId="2DD5A223" w14:textId="32A3CE62" w:rsidR="00706A97" w:rsidRPr="00867227" w:rsidRDefault="00706A97" w:rsidP="00246EF2">
      <w:pPr>
        <w:pStyle w:val="ListParagraph"/>
        <w:ind w:left="284"/>
        <w:jc w:val="both"/>
        <w:rPr>
          <w:rFonts w:ascii="Times New Roman" w:hAnsi="Times New Roman" w:cs="Times New Roman"/>
        </w:rPr>
      </w:pPr>
    </w:p>
    <w:p w14:paraId="4DB4D180" w14:textId="5047EC90" w:rsidR="00DE6682" w:rsidRDefault="00706A97" w:rsidP="00246EF2">
      <w:pPr>
        <w:pStyle w:val="ListParagraph"/>
        <w:ind w:left="284"/>
        <w:jc w:val="both"/>
        <w:rPr>
          <w:rFonts w:ascii="Times New Roman" w:hAnsi="Times New Roman" w:cs="Times New Roman"/>
        </w:rPr>
      </w:pPr>
      <w:r w:rsidRPr="00867227">
        <w:rPr>
          <w:rFonts w:ascii="Times New Roman" w:hAnsi="Times New Roman" w:cs="Times New Roman"/>
          <w:b/>
        </w:rPr>
        <w:t xml:space="preserve">SYED Ahmad Zaki Bin Syed </w:t>
      </w:r>
      <w:proofErr w:type="spellStart"/>
      <w:r w:rsidRPr="00867227">
        <w:rPr>
          <w:rFonts w:ascii="Times New Roman" w:hAnsi="Times New Roman" w:cs="Times New Roman"/>
          <w:b/>
        </w:rPr>
        <w:t>Sakaf</w:t>
      </w:r>
      <w:proofErr w:type="spellEnd"/>
      <w:r w:rsidRPr="00867227">
        <w:rPr>
          <w:rFonts w:ascii="Times New Roman" w:hAnsi="Times New Roman" w:cs="Times New Roman"/>
          <w:b/>
        </w:rPr>
        <w:t xml:space="preserve"> </w:t>
      </w:r>
      <w:proofErr w:type="spellStart"/>
      <w:r w:rsidRPr="00867227">
        <w:rPr>
          <w:rFonts w:ascii="Times New Roman" w:hAnsi="Times New Roman" w:cs="Times New Roman"/>
          <w:b/>
        </w:rPr>
        <w:t>Al-Attas</w:t>
      </w:r>
      <w:proofErr w:type="spellEnd"/>
      <w:r w:rsidRPr="00867227">
        <w:rPr>
          <w:rFonts w:ascii="Times New Roman" w:hAnsi="Times New Roman" w:cs="Times New Roman"/>
          <w:b/>
        </w:rPr>
        <w:t>:</w:t>
      </w:r>
      <w:r w:rsidRPr="00867227">
        <w:rPr>
          <w:rFonts w:ascii="Times New Roman" w:hAnsi="Times New Roman" w:cs="Times New Roman"/>
        </w:rPr>
        <w:t xml:space="preserve"> </w:t>
      </w:r>
      <w:r w:rsidR="00F43FA7">
        <w:rPr>
          <w:rFonts w:ascii="Times New Roman" w:hAnsi="Times New Roman" w:cs="Times New Roman"/>
        </w:rPr>
        <w:t xml:space="preserve">I did not </w:t>
      </w:r>
      <w:proofErr w:type="spellStart"/>
      <w:r w:rsidR="00F43FA7">
        <w:rPr>
          <w:rFonts w:ascii="Times New Roman" w:hAnsi="Times New Roman" w:cs="Times New Roman"/>
        </w:rPr>
        <w:t>realise</w:t>
      </w:r>
      <w:proofErr w:type="spellEnd"/>
      <w:r w:rsidR="00F43FA7">
        <w:rPr>
          <w:rFonts w:ascii="Times New Roman" w:hAnsi="Times New Roman" w:cs="Times New Roman"/>
        </w:rPr>
        <w:t xml:space="preserve"> how deep and wide t</w:t>
      </w:r>
      <w:r w:rsidR="00E306F1">
        <w:rPr>
          <w:rFonts w:ascii="Times New Roman" w:hAnsi="Times New Roman" w:cs="Times New Roman"/>
        </w:rPr>
        <w:t>he field of text analytics</w:t>
      </w:r>
      <w:r w:rsidR="00440566">
        <w:rPr>
          <w:rFonts w:ascii="Times New Roman" w:hAnsi="Times New Roman" w:cs="Times New Roman"/>
        </w:rPr>
        <w:t xml:space="preserve"> was</w:t>
      </w:r>
      <w:r w:rsidR="00E306F1">
        <w:rPr>
          <w:rFonts w:ascii="Times New Roman" w:hAnsi="Times New Roman" w:cs="Times New Roman"/>
        </w:rPr>
        <w:t xml:space="preserve"> </w:t>
      </w:r>
      <w:proofErr w:type="spellStart"/>
      <w:r w:rsidR="008F5C11">
        <w:rPr>
          <w:rFonts w:ascii="Times New Roman" w:hAnsi="Times New Roman" w:cs="Times New Roman"/>
        </w:rPr>
        <w:t>til</w:t>
      </w:r>
      <w:proofErr w:type="spellEnd"/>
      <w:r w:rsidR="008F5C11">
        <w:rPr>
          <w:rFonts w:ascii="Times New Roman" w:hAnsi="Times New Roman" w:cs="Times New Roman"/>
        </w:rPr>
        <w:t xml:space="preserve"> I embarked on </w:t>
      </w:r>
      <w:r w:rsidR="0087023B">
        <w:rPr>
          <w:rFonts w:ascii="Times New Roman" w:hAnsi="Times New Roman" w:cs="Times New Roman"/>
        </w:rPr>
        <w:t>the</w:t>
      </w:r>
      <w:r w:rsidR="008F5C11">
        <w:rPr>
          <w:rFonts w:ascii="Times New Roman" w:hAnsi="Times New Roman" w:cs="Times New Roman"/>
        </w:rPr>
        <w:t xml:space="preserve"> course as well as this project</w:t>
      </w:r>
      <w:r w:rsidR="00E306F1">
        <w:rPr>
          <w:rFonts w:ascii="Times New Roman" w:hAnsi="Times New Roman" w:cs="Times New Roman"/>
        </w:rPr>
        <w:t xml:space="preserve">! </w:t>
      </w:r>
      <w:r w:rsidR="00ED7920">
        <w:rPr>
          <w:rFonts w:ascii="Times New Roman" w:hAnsi="Times New Roman" w:cs="Times New Roman"/>
        </w:rPr>
        <w:t xml:space="preserve">With many of the text analytics packages residing in a Python </w:t>
      </w:r>
      <w:r w:rsidR="00192251">
        <w:rPr>
          <w:rFonts w:ascii="Times New Roman" w:hAnsi="Times New Roman" w:cs="Times New Roman"/>
        </w:rPr>
        <w:t xml:space="preserve">environment, one is expected to have a working knowledge of this </w:t>
      </w:r>
      <w:r w:rsidR="009A5B2F">
        <w:rPr>
          <w:rFonts w:ascii="Times New Roman" w:hAnsi="Times New Roman" w:cs="Times New Roman"/>
        </w:rPr>
        <w:t>programming language.</w:t>
      </w:r>
      <w:r w:rsidR="00FC43CE">
        <w:rPr>
          <w:rFonts w:ascii="Times New Roman" w:hAnsi="Times New Roman" w:cs="Times New Roman"/>
        </w:rPr>
        <w:t xml:space="preserve"> While there are other software and programming languages that cover text analytics, neither are as </w:t>
      </w:r>
      <w:r w:rsidR="00201AB2">
        <w:rPr>
          <w:rFonts w:ascii="Times New Roman" w:hAnsi="Times New Roman" w:cs="Times New Roman"/>
        </w:rPr>
        <w:t xml:space="preserve">trailblazing in terms of </w:t>
      </w:r>
      <w:r w:rsidR="00674D2B">
        <w:rPr>
          <w:rFonts w:ascii="Times New Roman" w:hAnsi="Times New Roman" w:cs="Times New Roman"/>
        </w:rPr>
        <w:t xml:space="preserve">both </w:t>
      </w:r>
      <w:r w:rsidR="00201AB2">
        <w:rPr>
          <w:rFonts w:ascii="Times New Roman" w:hAnsi="Times New Roman" w:cs="Times New Roman"/>
        </w:rPr>
        <w:t>research and application as these Python packages.</w:t>
      </w:r>
      <w:r w:rsidR="009A5B2F">
        <w:rPr>
          <w:rFonts w:ascii="Times New Roman" w:hAnsi="Times New Roman" w:cs="Times New Roman"/>
        </w:rPr>
        <w:t xml:space="preserve"> </w:t>
      </w:r>
    </w:p>
    <w:p w14:paraId="7DFFD8E0" w14:textId="77777777" w:rsidR="00A918E7" w:rsidRDefault="00A918E7" w:rsidP="00246EF2">
      <w:pPr>
        <w:pStyle w:val="ListParagraph"/>
        <w:ind w:left="284"/>
        <w:jc w:val="both"/>
        <w:rPr>
          <w:rFonts w:ascii="Times New Roman" w:hAnsi="Times New Roman" w:cs="Times New Roman"/>
        </w:rPr>
      </w:pPr>
    </w:p>
    <w:p w14:paraId="2779B90C" w14:textId="3DDE4622" w:rsidR="00DE6682" w:rsidRDefault="00A918E7" w:rsidP="00246EF2">
      <w:pPr>
        <w:pStyle w:val="ListParagraph"/>
        <w:ind w:left="284"/>
        <w:jc w:val="both"/>
        <w:rPr>
          <w:rFonts w:ascii="Times New Roman" w:hAnsi="Times New Roman" w:cs="Times New Roman"/>
        </w:rPr>
      </w:pPr>
      <w:r>
        <w:rPr>
          <w:rFonts w:ascii="Times New Roman" w:hAnsi="Times New Roman" w:cs="Times New Roman"/>
        </w:rPr>
        <w:t xml:space="preserve">Another reflection </w:t>
      </w:r>
      <w:r w:rsidR="003E213E">
        <w:rPr>
          <w:rFonts w:ascii="Times New Roman" w:hAnsi="Times New Roman" w:cs="Times New Roman"/>
        </w:rPr>
        <w:t xml:space="preserve">from this study was on </w:t>
      </w:r>
      <w:r w:rsidR="00AB7CE7">
        <w:rPr>
          <w:rFonts w:ascii="Times New Roman" w:hAnsi="Times New Roman" w:cs="Times New Roman"/>
        </w:rPr>
        <w:t xml:space="preserve">evaluating </w:t>
      </w:r>
      <w:r w:rsidR="003E213E">
        <w:rPr>
          <w:rFonts w:ascii="Times New Roman" w:hAnsi="Times New Roman" w:cs="Times New Roman"/>
        </w:rPr>
        <w:t xml:space="preserve">the accuracy and usefulness of the </w:t>
      </w:r>
      <w:r w:rsidR="00E647CA">
        <w:rPr>
          <w:rFonts w:ascii="Times New Roman" w:hAnsi="Times New Roman" w:cs="Times New Roman"/>
        </w:rPr>
        <w:t xml:space="preserve">summarization </w:t>
      </w:r>
      <w:r w:rsidR="003E213E">
        <w:rPr>
          <w:rFonts w:ascii="Times New Roman" w:hAnsi="Times New Roman" w:cs="Times New Roman"/>
        </w:rPr>
        <w:t xml:space="preserve">model. </w:t>
      </w:r>
      <w:r w:rsidR="00526691">
        <w:rPr>
          <w:rFonts w:ascii="Times New Roman" w:hAnsi="Times New Roman" w:cs="Times New Roman"/>
        </w:rPr>
        <w:t xml:space="preserve">While there are computational </w:t>
      </w:r>
      <w:r w:rsidR="00EC5A13">
        <w:rPr>
          <w:rFonts w:ascii="Times New Roman" w:hAnsi="Times New Roman" w:cs="Times New Roman"/>
        </w:rPr>
        <w:t xml:space="preserve">evaluation </w:t>
      </w:r>
      <w:r w:rsidR="00526691">
        <w:rPr>
          <w:rFonts w:ascii="Times New Roman" w:hAnsi="Times New Roman" w:cs="Times New Roman"/>
        </w:rPr>
        <w:t>models</w:t>
      </w:r>
      <w:r w:rsidR="00FA1BB5">
        <w:rPr>
          <w:rFonts w:ascii="Times New Roman" w:hAnsi="Times New Roman" w:cs="Times New Roman"/>
        </w:rPr>
        <w:t xml:space="preserve"> such as ROUGE</w:t>
      </w:r>
      <w:r w:rsidR="00D653EF">
        <w:rPr>
          <w:rFonts w:ascii="Times New Roman" w:hAnsi="Times New Roman" w:cs="Times New Roman"/>
        </w:rPr>
        <w:t xml:space="preserve"> to measure the </w:t>
      </w:r>
      <w:r w:rsidR="00E647CA">
        <w:rPr>
          <w:rFonts w:ascii="Times New Roman" w:hAnsi="Times New Roman" w:cs="Times New Roman"/>
        </w:rPr>
        <w:t>accuracy of such summaries</w:t>
      </w:r>
      <w:r w:rsidR="0071608F">
        <w:rPr>
          <w:rFonts w:ascii="Times New Roman" w:hAnsi="Times New Roman" w:cs="Times New Roman"/>
        </w:rPr>
        <w:t xml:space="preserve">, it does not provide </w:t>
      </w:r>
      <w:r w:rsidR="005B2575">
        <w:rPr>
          <w:rFonts w:ascii="Times New Roman" w:hAnsi="Times New Roman" w:cs="Times New Roman"/>
        </w:rPr>
        <w:t xml:space="preserve">a </w:t>
      </w:r>
      <w:r w:rsidR="00175F1D">
        <w:rPr>
          <w:rFonts w:ascii="Times New Roman" w:hAnsi="Times New Roman" w:cs="Times New Roman"/>
        </w:rPr>
        <w:t xml:space="preserve">good </w:t>
      </w:r>
      <w:r w:rsidR="00356C0B">
        <w:rPr>
          <w:rFonts w:ascii="Times New Roman" w:hAnsi="Times New Roman" w:cs="Times New Roman"/>
        </w:rPr>
        <w:t>gauge</w:t>
      </w:r>
      <w:r w:rsidR="00175F1D">
        <w:rPr>
          <w:rFonts w:ascii="Times New Roman" w:hAnsi="Times New Roman" w:cs="Times New Roman"/>
        </w:rPr>
        <w:t xml:space="preserve"> on either </w:t>
      </w:r>
      <w:r w:rsidR="009646FD">
        <w:rPr>
          <w:rFonts w:ascii="Times New Roman" w:hAnsi="Times New Roman" w:cs="Times New Roman"/>
        </w:rPr>
        <w:t xml:space="preserve">the fluency or </w:t>
      </w:r>
      <w:r w:rsidR="00A50435">
        <w:rPr>
          <w:rFonts w:ascii="Times New Roman" w:hAnsi="Times New Roman" w:cs="Times New Roman"/>
        </w:rPr>
        <w:t xml:space="preserve">how </w:t>
      </w:r>
      <w:r w:rsidR="00E11FD9">
        <w:rPr>
          <w:rFonts w:ascii="Times New Roman" w:hAnsi="Times New Roman" w:cs="Times New Roman"/>
        </w:rPr>
        <w:t>close</w:t>
      </w:r>
      <w:r w:rsidR="00A50435">
        <w:rPr>
          <w:rFonts w:ascii="Times New Roman" w:hAnsi="Times New Roman" w:cs="Times New Roman"/>
        </w:rPr>
        <w:t xml:space="preserve"> it</w:t>
      </w:r>
      <w:r w:rsidR="00E11FD9">
        <w:rPr>
          <w:rFonts w:ascii="Times New Roman" w:hAnsi="Times New Roman" w:cs="Times New Roman"/>
        </w:rPr>
        <w:t xml:space="preserve"> </w:t>
      </w:r>
      <w:r w:rsidR="00CC73F5">
        <w:rPr>
          <w:rFonts w:ascii="Times New Roman" w:hAnsi="Times New Roman" w:cs="Times New Roman"/>
        </w:rPr>
        <w:t>mimics</w:t>
      </w:r>
      <w:r w:rsidR="00E11FD9">
        <w:rPr>
          <w:rFonts w:ascii="Times New Roman" w:hAnsi="Times New Roman" w:cs="Times New Roman"/>
        </w:rPr>
        <w:t xml:space="preserve"> a human annotator.</w:t>
      </w:r>
      <w:r w:rsidR="00356C0B">
        <w:rPr>
          <w:rFonts w:ascii="Times New Roman" w:hAnsi="Times New Roman" w:cs="Times New Roman"/>
        </w:rPr>
        <w:t xml:space="preserve"> Text </w:t>
      </w:r>
      <w:proofErr w:type="spellStart"/>
      <w:r w:rsidR="00356C0B">
        <w:rPr>
          <w:rFonts w:ascii="Times New Roman" w:hAnsi="Times New Roman" w:cs="Times New Roman"/>
        </w:rPr>
        <w:t>summarisations</w:t>
      </w:r>
      <w:proofErr w:type="spellEnd"/>
      <w:r w:rsidR="00DC399D">
        <w:rPr>
          <w:rFonts w:ascii="Times New Roman" w:hAnsi="Times New Roman" w:cs="Times New Roman"/>
        </w:rPr>
        <w:t>,</w:t>
      </w:r>
      <w:r w:rsidR="00356C0B">
        <w:rPr>
          <w:rFonts w:ascii="Times New Roman" w:hAnsi="Times New Roman" w:cs="Times New Roman"/>
        </w:rPr>
        <w:t xml:space="preserve"> done by humans</w:t>
      </w:r>
      <w:r w:rsidR="00DC399D">
        <w:rPr>
          <w:rFonts w:ascii="Times New Roman" w:hAnsi="Times New Roman" w:cs="Times New Roman"/>
        </w:rPr>
        <w:t>,</w:t>
      </w:r>
      <w:r w:rsidR="00356C0B">
        <w:rPr>
          <w:rFonts w:ascii="Times New Roman" w:hAnsi="Times New Roman" w:cs="Times New Roman"/>
        </w:rPr>
        <w:t xml:space="preserve"> have an element of </w:t>
      </w:r>
      <w:r w:rsidR="0089685A">
        <w:rPr>
          <w:rFonts w:ascii="Times New Roman" w:hAnsi="Times New Roman" w:cs="Times New Roman"/>
        </w:rPr>
        <w:t xml:space="preserve">language competency, </w:t>
      </w:r>
      <w:r w:rsidR="00CB2B01">
        <w:rPr>
          <w:rFonts w:ascii="Times New Roman" w:hAnsi="Times New Roman" w:cs="Times New Roman"/>
        </w:rPr>
        <w:t xml:space="preserve">background, cultural </w:t>
      </w:r>
      <w:proofErr w:type="gramStart"/>
      <w:r w:rsidR="00CB2B01">
        <w:rPr>
          <w:rFonts w:ascii="Times New Roman" w:hAnsi="Times New Roman" w:cs="Times New Roman"/>
        </w:rPr>
        <w:t>nuances</w:t>
      </w:r>
      <w:proofErr w:type="gramEnd"/>
      <w:r w:rsidR="00CB2B01">
        <w:rPr>
          <w:rFonts w:ascii="Times New Roman" w:hAnsi="Times New Roman" w:cs="Times New Roman"/>
        </w:rPr>
        <w:t xml:space="preserve"> and style of writing</w:t>
      </w:r>
      <w:r w:rsidR="006053B2">
        <w:rPr>
          <w:rFonts w:ascii="Times New Roman" w:hAnsi="Times New Roman" w:cs="Times New Roman"/>
        </w:rPr>
        <w:t>. Conversely,</w:t>
      </w:r>
      <w:r w:rsidR="00D2109D">
        <w:rPr>
          <w:rFonts w:ascii="Times New Roman" w:hAnsi="Times New Roman" w:cs="Times New Roman"/>
        </w:rPr>
        <w:t xml:space="preserve"> while the abstractive </w:t>
      </w:r>
      <w:proofErr w:type="spellStart"/>
      <w:r w:rsidR="00D2109D">
        <w:rPr>
          <w:rFonts w:ascii="Times New Roman" w:hAnsi="Times New Roman" w:cs="Times New Roman"/>
        </w:rPr>
        <w:t>summarisations</w:t>
      </w:r>
      <w:proofErr w:type="spellEnd"/>
      <w:r w:rsidR="00D2109D">
        <w:rPr>
          <w:rFonts w:ascii="Times New Roman" w:hAnsi="Times New Roman" w:cs="Times New Roman"/>
        </w:rPr>
        <w:t xml:space="preserve"> </w:t>
      </w:r>
      <w:r w:rsidR="0098404D">
        <w:rPr>
          <w:rFonts w:ascii="Times New Roman" w:hAnsi="Times New Roman" w:cs="Times New Roman"/>
        </w:rPr>
        <w:t xml:space="preserve">such as PEGASUS was pre-trained </w:t>
      </w:r>
      <w:r w:rsidR="00B12E25">
        <w:rPr>
          <w:rFonts w:ascii="Times New Roman" w:hAnsi="Times New Roman" w:cs="Times New Roman"/>
        </w:rPr>
        <w:t xml:space="preserve">on a wide variety of </w:t>
      </w:r>
      <w:r w:rsidR="0025373C">
        <w:rPr>
          <w:rFonts w:ascii="Times New Roman" w:hAnsi="Times New Roman" w:cs="Times New Roman"/>
        </w:rPr>
        <w:t>corpus</w:t>
      </w:r>
      <w:r w:rsidR="006053B2">
        <w:rPr>
          <w:rFonts w:ascii="Times New Roman" w:hAnsi="Times New Roman" w:cs="Times New Roman"/>
        </w:rPr>
        <w:t>,</w:t>
      </w:r>
      <w:r w:rsidR="009B349E">
        <w:rPr>
          <w:rFonts w:ascii="Times New Roman" w:hAnsi="Times New Roman" w:cs="Times New Roman"/>
        </w:rPr>
        <w:t xml:space="preserve"> </w:t>
      </w:r>
      <w:r w:rsidR="006053B2">
        <w:rPr>
          <w:rFonts w:ascii="Times New Roman" w:hAnsi="Times New Roman" w:cs="Times New Roman"/>
        </w:rPr>
        <w:t>t</w:t>
      </w:r>
      <w:r w:rsidR="009B349E">
        <w:rPr>
          <w:rFonts w:ascii="Times New Roman" w:hAnsi="Times New Roman" w:cs="Times New Roman"/>
        </w:rPr>
        <w:t xml:space="preserve">his meant that </w:t>
      </w:r>
      <w:r w:rsidR="006F3D4F">
        <w:rPr>
          <w:rFonts w:ascii="Times New Roman" w:hAnsi="Times New Roman" w:cs="Times New Roman"/>
        </w:rPr>
        <w:t xml:space="preserve">the abstractive summarizations may </w:t>
      </w:r>
      <w:r w:rsidR="006B5FD3">
        <w:rPr>
          <w:rFonts w:ascii="Times New Roman" w:hAnsi="Times New Roman" w:cs="Times New Roman"/>
        </w:rPr>
        <w:t xml:space="preserve">‘regress to the mean’ </w:t>
      </w:r>
      <w:r w:rsidR="008F53D6">
        <w:rPr>
          <w:rFonts w:ascii="Times New Roman" w:hAnsi="Times New Roman" w:cs="Times New Roman"/>
        </w:rPr>
        <w:t xml:space="preserve">from </w:t>
      </w:r>
      <w:r w:rsidR="00BC7978">
        <w:rPr>
          <w:rFonts w:ascii="Times New Roman" w:hAnsi="Times New Roman" w:cs="Times New Roman"/>
        </w:rPr>
        <w:t>all</w:t>
      </w:r>
      <w:r w:rsidR="008F53D6">
        <w:rPr>
          <w:rFonts w:ascii="Times New Roman" w:hAnsi="Times New Roman" w:cs="Times New Roman"/>
        </w:rPr>
        <w:t xml:space="preserve"> its pre-trainings. </w:t>
      </w:r>
      <w:r w:rsidR="008141D9">
        <w:rPr>
          <w:rFonts w:ascii="Times New Roman" w:hAnsi="Times New Roman" w:cs="Times New Roman"/>
        </w:rPr>
        <w:t xml:space="preserve">As such, </w:t>
      </w:r>
      <w:r w:rsidR="001A006C">
        <w:rPr>
          <w:rFonts w:ascii="Times New Roman" w:hAnsi="Times New Roman" w:cs="Times New Roman"/>
        </w:rPr>
        <w:t xml:space="preserve">PEGASUS may not be able to tweak its summarization output </w:t>
      </w:r>
      <w:r w:rsidR="00124E32">
        <w:rPr>
          <w:rFonts w:ascii="Times New Roman" w:hAnsi="Times New Roman" w:cs="Times New Roman"/>
        </w:rPr>
        <w:t>according to</w:t>
      </w:r>
      <w:r w:rsidR="008E176C">
        <w:rPr>
          <w:rFonts w:ascii="Times New Roman" w:hAnsi="Times New Roman" w:cs="Times New Roman"/>
        </w:rPr>
        <w:t xml:space="preserve"> its target reader.</w:t>
      </w:r>
    </w:p>
    <w:p w14:paraId="513141C5" w14:textId="5E721CE4" w:rsidR="00706A97" w:rsidRPr="00867227" w:rsidRDefault="00706A97" w:rsidP="00246EF2">
      <w:pPr>
        <w:pStyle w:val="ListParagraph"/>
        <w:ind w:left="284"/>
        <w:jc w:val="both"/>
        <w:rPr>
          <w:rFonts w:ascii="Times New Roman" w:hAnsi="Times New Roman" w:cs="Times New Roman"/>
        </w:rPr>
      </w:pPr>
    </w:p>
    <w:p w14:paraId="44DC8AD4" w14:textId="6CCCA355" w:rsidR="00706A97" w:rsidRPr="00867227" w:rsidRDefault="00706A97" w:rsidP="00246EF2">
      <w:pPr>
        <w:pStyle w:val="ListParagraph"/>
        <w:ind w:left="284"/>
        <w:jc w:val="both"/>
        <w:rPr>
          <w:rFonts w:ascii="Times New Roman" w:hAnsi="Times New Roman" w:cs="Times New Roman"/>
        </w:rPr>
      </w:pPr>
      <w:r w:rsidRPr="00867227">
        <w:rPr>
          <w:rFonts w:ascii="Times New Roman" w:hAnsi="Times New Roman" w:cs="Times New Roman"/>
          <w:b/>
        </w:rPr>
        <w:t>Vertika PODDAR:</w:t>
      </w:r>
      <w:r w:rsidRPr="00867227">
        <w:rPr>
          <w:rFonts w:ascii="Times New Roman" w:hAnsi="Times New Roman" w:cs="Times New Roman"/>
        </w:rPr>
        <w:t xml:space="preserve"> </w:t>
      </w:r>
      <w:r w:rsidR="00976C17">
        <w:rPr>
          <w:rFonts w:ascii="Times New Roman" w:hAnsi="Times New Roman" w:cs="Times New Roman"/>
        </w:rPr>
        <w:t xml:space="preserve">The objective of taking the module was to gain a better understanding of the subjective world of Text Analytics. Text Summarization and Document Similarity were the two main themes of our project. Given the sensitivity of the deadline, we decided to adopt the approach of divide and conquer and put the best use of our skills. I had teamed up with another team member to design </w:t>
      </w:r>
      <w:proofErr w:type="gramStart"/>
      <w:r w:rsidR="00976C17">
        <w:rPr>
          <w:rFonts w:ascii="Times New Roman" w:hAnsi="Times New Roman" w:cs="Times New Roman"/>
        </w:rPr>
        <w:t>an</w:t>
      </w:r>
      <w:proofErr w:type="gramEnd"/>
      <w:r w:rsidR="00976C17">
        <w:rPr>
          <w:rFonts w:ascii="Times New Roman" w:hAnsi="Times New Roman" w:cs="Times New Roman"/>
        </w:rPr>
        <w:t xml:space="preserve"> User Interface (UI) to showcase the output of our project idea. UI execution demanded rewriting the python codes using the ‘reticulate’ package in R. This activity empowered me to refine and solidify my understanding of the models designed by my fellow team members. The trial-and-error method used to explore various techniques, helped me appreciate the peculiarities of </w:t>
      </w:r>
      <w:r w:rsidR="00766A60">
        <w:rPr>
          <w:rFonts w:ascii="Times New Roman" w:hAnsi="Times New Roman" w:cs="Times New Roman"/>
        </w:rPr>
        <w:t xml:space="preserve">text pre-processing, </w:t>
      </w:r>
      <w:r w:rsidR="00976C17">
        <w:rPr>
          <w:rFonts w:ascii="Times New Roman" w:hAnsi="Times New Roman" w:cs="Times New Roman"/>
        </w:rPr>
        <w:t>extractive and abstractive text summarization</w:t>
      </w:r>
      <w:r w:rsidR="00107EF2">
        <w:rPr>
          <w:rFonts w:ascii="Times New Roman" w:hAnsi="Times New Roman" w:cs="Times New Roman"/>
        </w:rPr>
        <w:t xml:space="preserve">, and document </w:t>
      </w:r>
      <w:r w:rsidR="004645F8">
        <w:rPr>
          <w:rFonts w:ascii="Times New Roman" w:hAnsi="Times New Roman" w:cs="Times New Roman"/>
        </w:rPr>
        <w:t>similarity</w:t>
      </w:r>
      <w:r w:rsidR="00976C17">
        <w:rPr>
          <w:rFonts w:ascii="Times New Roman" w:hAnsi="Times New Roman" w:cs="Times New Roman"/>
        </w:rPr>
        <w:t xml:space="preserve"> techniques. I understood the limitations poised by TF-IDF models. Further, another major learning is parallel computing with the use of </w:t>
      </w:r>
      <w:proofErr w:type="spellStart"/>
      <w:r w:rsidR="00976C17">
        <w:rPr>
          <w:rFonts w:ascii="Times New Roman" w:hAnsi="Times New Roman" w:cs="Times New Roman"/>
        </w:rPr>
        <w:t>Dask</w:t>
      </w:r>
      <w:proofErr w:type="spellEnd"/>
      <w:r w:rsidR="00976C17">
        <w:rPr>
          <w:rFonts w:ascii="Times New Roman" w:hAnsi="Times New Roman" w:cs="Times New Roman"/>
        </w:rPr>
        <w:t xml:space="preserve"> to solve the issue associated with processing time. Having worked on the UI, </w:t>
      </w:r>
      <w:r w:rsidR="00241B61">
        <w:rPr>
          <w:rFonts w:ascii="Times New Roman" w:hAnsi="Times New Roman" w:cs="Times New Roman"/>
        </w:rPr>
        <w:t>not only</w:t>
      </w:r>
      <w:r w:rsidR="00976C17">
        <w:rPr>
          <w:rFonts w:ascii="Times New Roman" w:hAnsi="Times New Roman" w:cs="Times New Roman"/>
        </w:rPr>
        <w:t xml:space="preserve"> I have gained an in-depth understanding of the models built and the practical challenges encountered</w:t>
      </w:r>
      <w:r w:rsidR="00241B61">
        <w:rPr>
          <w:rFonts w:ascii="Times New Roman" w:hAnsi="Times New Roman" w:cs="Times New Roman"/>
        </w:rPr>
        <w:t xml:space="preserve"> but </w:t>
      </w:r>
      <w:r w:rsidR="0088164F">
        <w:rPr>
          <w:rFonts w:ascii="Times New Roman" w:hAnsi="Times New Roman" w:cs="Times New Roman"/>
        </w:rPr>
        <w:t xml:space="preserve">I am now better equipped </w:t>
      </w:r>
      <w:r w:rsidR="003A0ED9">
        <w:rPr>
          <w:rFonts w:ascii="Times New Roman" w:hAnsi="Times New Roman" w:cs="Times New Roman"/>
        </w:rPr>
        <w:t>in designing an interface</w:t>
      </w:r>
      <w:r w:rsidR="00976C17">
        <w:rPr>
          <w:rFonts w:ascii="Times New Roman" w:hAnsi="Times New Roman" w:cs="Times New Roman"/>
        </w:rPr>
        <w:t>. All this is a product of peer learning. I am grateful to my team members who discussed and explained the challenges they encountered while writing the codes for the models. My learnings and takeaways from the project would not be so rich if not for the diverse and experienced background of all my team members</w:t>
      </w:r>
      <w:r w:rsidR="00050A41">
        <w:rPr>
          <w:rFonts w:ascii="Times New Roman" w:hAnsi="Times New Roman" w:cs="Times New Roman"/>
        </w:rPr>
        <w:t>.</w:t>
      </w:r>
    </w:p>
    <w:p w14:paraId="595A9032" w14:textId="2271DA72" w:rsidR="002034E1" w:rsidRPr="00867227" w:rsidRDefault="002034E1" w:rsidP="00246EF2">
      <w:pPr>
        <w:pStyle w:val="ListParagraph"/>
        <w:ind w:left="284"/>
        <w:jc w:val="both"/>
        <w:rPr>
          <w:rFonts w:ascii="Times New Roman" w:hAnsi="Times New Roman" w:cs="Times New Roman"/>
        </w:rPr>
      </w:pPr>
    </w:p>
    <w:p w14:paraId="5ACB5083" w14:textId="77777777" w:rsidR="00706A97" w:rsidRPr="00867227" w:rsidRDefault="00706A97" w:rsidP="00246EF2">
      <w:pPr>
        <w:pStyle w:val="ListParagraph"/>
        <w:ind w:left="284"/>
        <w:jc w:val="both"/>
        <w:rPr>
          <w:rFonts w:ascii="Times New Roman" w:hAnsi="Times New Roman" w:cs="Times New Roman"/>
        </w:rPr>
      </w:pPr>
    </w:p>
    <w:p w14:paraId="0B37053D" w14:textId="77777777" w:rsidR="00185480" w:rsidRPr="00867227" w:rsidRDefault="00185480">
      <w:pPr>
        <w:rPr>
          <w:rFonts w:ascii="Times New Roman" w:hAnsi="Times New Roman" w:cs="Times New Roman"/>
          <w:b/>
          <w:sz w:val="32"/>
          <w:szCs w:val="32"/>
        </w:rPr>
      </w:pPr>
      <w:r w:rsidRPr="00867227">
        <w:rPr>
          <w:rFonts w:ascii="Times New Roman" w:hAnsi="Times New Roman" w:cs="Times New Roman"/>
          <w:b/>
          <w:sz w:val="32"/>
          <w:szCs w:val="32"/>
        </w:rPr>
        <w:br w:type="page"/>
      </w:r>
    </w:p>
    <w:p w14:paraId="4E0F68BF" w14:textId="0633C5C7" w:rsidR="00CC618F" w:rsidRPr="00C36890" w:rsidRDefault="00AB30FF" w:rsidP="00C36890">
      <w:pPr>
        <w:pStyle w:val="Heading1"/>
        <w:numPr>
          <w:ilvl w:val="0"/>
          <w:numId w:val="10"/>
        </w:numPr>
        <w:ind w:left="73" w:hanging="357"/>
        <w:rPr>
          <w:rFonts w:ascii="Times New Roman" w:hAnsi="Times New Roman" w:cs="Times New Roman"/>
        </w:rPr>
      </w:pPr>
      <w:bookmarkStart w:id="12" w:name="_Toc87305680"/>
      <w:r w:rsidRPr="185163B9">
        <w:t>Re</w:t>
      </w:r>
      <w:r w:rsidRPr="00C36890">
        <w:rPr>
          <w:rFonts w:ascii="Times New Roman" w:hAnsi="Times New Roman" w:cs="Times New Roman"/>
        </w:rPr>
        <w:t>ferences</w:t>
      </w:r>
      <w:bookmarkEnd w:id="12"/>
    </w:p>
    <w:p w14:paraId="456074DA" w14:textId="4EA12DA0" w:rsidR="00436F50" w:rsidRPr="00D263D9" w:rsidRDefault="006F1C44" w:rsidP="00426264">
      <w:pPr>
        <w:ind w:left="227"/>
        <w:jc w:val="both"/>
        <w:rPr>
          <w:rFonts w:ascii="Times New Roman" w:hAnsi="Times New Roman" w:cs="Times New Roman"/>
          <w:color w:val="222222"/>
          <w:shd w:val="clear" w:color="auto" w:fill="FFFFFF"/>
        </w:rPr>
      </w:pPr>
      <w:proofErr w:type="spellStart"/>
      <w:r w:rsidRPr="00D263D9">
        <w:rPr>
          <w:rFonts w:ascii="Times New Roman" w:hAnsi="Times New Roman" w:cs="Times New Roman"/>
          <w:color w:val="222222"/>
          <w:shd w:val="clear" w:color="auto" w:fill="FFFFFF"/>
        </w:rPr>
        <w:t>Bamman</w:t>
      </w:r>
      <w:proofErr w:type="spellEnd"/>
      <w:r w:rsidRPr="00D263D9">
        <w:rPr>
          <w:rFonts w:ascii="Times New Roman" w:hAnsi="Times New Roman" w:cs="Times New Roman"/>
          <w:color w:val="222222"/>
          <w:shd w:val="clear" w:color="auto" w:fill="FFFFFF"/>
        </w:rPr>
        <w:t>, D., O’Connor, B., &amp; Smith, N. A. (2013, August). Learning latent personas of film characters. In </w:t>
      </w:r>
      <w:r w:rsidRPr="00D263D9">
        <w:rPr>
          <w:rFonts w:ascii="Times New Roman" w:hAnsi="Times New Roman" w:cs="Times New Roman"/>
          <w:i/>
          <w:iCs/>
          <w:color w:val="222222"/>
          <w:shd w:val="clear" w:color="auto" w:fill="FFFFFF"/>
        </w:rPr>
        <w:t>Proceedings of the 51st Annual Meeting of the Association for Computational Linguistics (Volume 1: Long Papers)</w:t>
      </w:r>
      <w:r w:rsidRPr="00D263D9">
        <w:rPr>
          <w:rFonts w:ascii="Times New Roman" w:hAnsi="Times New Roman" w:cs="Times New Roman"/>
          <w:color w:val="222222"/>
          <w:shd w:val="clear" w:color="auto" w:fill="FFFFFF"/>
        </w:rPr>
        <w:t> (pp. 352-361)</w:t>
      </w:r>
      <w:r w:rsidR="00D111F0" w:rsidRPr="00D263D9">
        <w:rPr>
          <w:rFonts w:ascii="Times New Roman" w:hAnsi="Times New Roman" w:cs="Times New Roman"/>
          <w:color w:val="222222"/>
          <w:shd w:val="clear" w:color="auto" w:fill="FFFFFF"/>
        </w:rPr>
        <w:t xml:space="preserve"> [Data set]</w:t>
      </w:r>
      <w:r w:rsidRPr="00D263D9">
        <w:rPr>
          <w:rFonts w:ascii="Times New Roman" w:hAnsi="Times New Roman" w:cs="Times New Roman"/>
          <w:color w:val="222222"/>
          <w:shd w:val="clear" w:color="auto" w:fill="FFFFFF"/>
        </w:rPr>
        <w:t>.</w:t>
      </w:r>
    </w:p>
    <w:p w14:paraId="2852359E" w14:textId="7BF1FF96" w:rsidR="007C33D8" w:rsidRPr="00D263D9" w:rsidRDefault="007C33D8" w:rsidP="00426264">
      <w:pPr>
        <w:ind w:left="227"/>
        <w:jc w:val="both"/>
        <w:rPr>
          <w:rFonts w:ascii="Times New Roman" w:hAnsi="Times New Roman" w:cs="Times New Roman"/>
        </w:rPr>
      </w:pPr>
      <w:proofErr w:type="spellStart"/>
      <w:r w:rsidRPr="00D263D9">
        <w:rPr>
          <w:rFonts w:ascii="Times New Roman" w:hAnsi="Times New Roman" w:cs="Times New Roman"/>
        </w:rPr>
        <w:t>Shinywidgets</w:t>
      </w:r>
      <w:proofErr w:type="spellEnd"/>
      <w:r w:rsidRPr="00D263D9">
        <w:rPr>
          <w:rFonts w:ascii="Times New Roman" w:hAnsi="Times New Roman" w:cs="Times New Roman"/>
        </w:rPr>
        <w:t xml:space="preserve"> overview. </w:t>
      </w:r>
      <w:proofErr w:type="spellStart"/>
      <w:r w:rsidRPr="00D263D9">
        <w:rPr>
          <w:rFonts w:ascii="Times New Roman" w:hAnsi="Times New Roman" w:cs="Times New Roman"/>
        </w:rPr>
        <w:t>shinyWidgets</w:t>
      </w:r>
      <w:proofErr w:type="spellEnd"/>
      <w:r w:rsidRPr="00D263D9">
        <w:rPr>
          <w:rFonts w:ascii="Times New Roman" w:hAnsi="Times New Roman" w:cs="Times New Roman"/>
        </w:rPr>
        <w:t xml:space="preserve">. (n.d.). Retrieved from </w:t>
      </w:r>
      <w:hyperlink r:id="rId26">
        <w:r w:rsidR="00797534" w:rsidRPr="00D263D9">
          <w:rPr>
            <w:rStyle w:val="Hyperlink"/>
            <w:rFonts w:ascii="Times New Roman" w:hAnsi="Times New Roman" w:cs="Times New Roman"/>
          </w:rPr>
          <w:t>http://shinyapps.dreamrs.fr/shinyWidgets/</w:t>
        </w:r>
      </w:hyperlink>
      <w:r w:rsidR="00797534" w:rsidRPr="00D263D9">
        <w:rPr>
          <w:rFonts w:ascii="Times New Roman" w:hAnsi="Times New Roman" w:cs="Times New Roman"/>
        </w:rPr>
        <w:t xml:space="preserve"> </w:t>
      </w:r>
    </w:p>
    <w:p w14:paraId="3C3B70B5" w14:textId="6447CABD" w:rsidR="00DA495A" w:rsidRPr="00D263D9" w:rsidRDefault="00DA495A" w:rsidP="00426264">
      <w:pPr>
        <w:ind w:left="227"/>
        <w:jc w:val="both"/>
        <w:rPr>
          <w:rFonts w:ascii="Times New Roman" w:hAnsi="Times New Roman" w:cs="Times New Roman"/>
        </w:rPr>
      </w:pPr>
      <w:r w:rsidRPr="00D263D9">
        <w:rPr>
          <w:rFonts w:ascii="Times New Roman" w:hAnsi="Times New Roman" w:cs="Times New Roman"/>
        </w:rPr>
        <w:t xml:space="preserve">Welcome to shiny. Shiny. (n.d.). Retrieved from </w:t>
      </w:r>
      <w:hyperlink r:id="rId27" w:history="1">
        <w:r w:rsidRPr="00D263D9">
          <w:rPr>
            <w:rStyle w:val="Hyperlink"/>
            <w:rFonts w:ascii="Times New Roman" w:hAnsi="Times New Roman" w:cs="Times New Roman"/>
          </w:rPr>
          <w:t>https://shiny.rstudio.com/tutorial/written-tutorial/lesson1/</w:t>
        </w:r>
      </w:hyperlink>
      <w:r w:rsidRPr="00D263D9">
        <w:rPr>
          <w:rFonts w:ascii="Times New Roman" w:hAnsi="Times New Roman" w:cs="Times New Roman"/>
        </w:rPr>
        <w:t xml:space="preserve">. </w:t>
      </w:r>
    </w:p>
    <w:p w14:paraId="60A6295B" w14:textId="51D6158F" w:rsidR="2435FBD3" w:rsidRPr="00D263D9" w:rsidRDefault="0C4094CB" w:rsidP="00426264">
      <w:pPr>
        <w:ind w:left="227"/>
        <w:jc w:val="both"/>
        <w:rPr>
          <w:rFonts w:ascii="Times New Roman" w:eastAsia="Times New Roman" w:hAnsi="Times New Roman" w:cs="Times New Roman"/>
        </w:rPr>
      </w:pPr>
      <w:proofErr w:type="spellStart"/>
      <w:r w:rsidRPr="00D263D9">
        <w:rPr>
          <w:rFonts w:ascii="Times New Roman" w:eastAsia="Times New Roman" w:hAnsi="Times New Roman" w:cs="Times New Roman"/>
        </w:rPr>
        <w:t>Ushey</w:t>
      </w:r>
      <w:proofErr w:type="spellEnd"/>
      <w:r w:rsidRPr="00D263D9">
        <w:rPr>
          <w:rFonts w:ascii="Times New Roman" w:eastAsia="Times New Roman" w:hAnsi="Times New Roman" w:cs="Times New Roman"/>
        </w:rPr>
        <w:t xml:space="preserve">, K., &amp; Allaire, J. J. Interface to python. Interface to Python • reticulate. Retrieved from </w:t>
      </w:r>
      <w:hyperlink r:id="rId28">
        <w:r w:rsidRPr="00D263D9">
          <w:rPr>
            <w:rStyle w:val="Hyperlink"/>
            <w:rFonts w:ascii="Times New Roman" w:eastAsia="Times New Roman" w:hAnsi="Times New Roman" w:cs="Times New Roman"/>
          </w:rPr>
          <w:t>https://rstudio.github.io/reticulate/</w:t>
        </w:r>
      </w:hyperlink>
    </w:p>
    <w:p w14:paraId="3B713852" w14:textId="51D6158F" w:rsidR="2DA59709" w:rsidRDefault="2DA59709" w:rsidP="2DA59709">
      <w:pPr>
        <w:jc w:val="both"/>
        <w:rPr>
          <w:rFonts w:ascii="Times New Roman" w:eastAsia="Times New Roman" w:hAnsi="Times New Roman" w:cs="Times New Roman"/>
        </w:rPr>
      </w:pPr>
    </w:p>
    <w:p w14:paraId="07CEC43E" w14:textId="1CAC765A" w:rsidR="4A902641" w:rsidRDefault="4A902641" w:rsidP="4A902641">
      <w:pPr>
        <w:jc w:val="both"/>
        <w:rPr>
          <w:rFonts w:ascii="Times New Roman" w:hAnsi="Times New Roman" w:cs="Times New Roman"/>
          <w:color w:val="222222"/>
        </w:rPr>
      </w:pPr>
    </w:p>
    <w:p w14:paraId="3386D52A" w14:textId="658E7094" w:rsidR="00436F50" w:rsidRDefault="00436F50" w:rsidP="00494E7D">
      <w:pPr>
        <w:jc w:val="both"/>
        <w:rPr>
          <w:rFonts w:ascii="Times New Roman" w:hAnsi="Times New Roman" w:cs="Times New Roman"/>
          <w:color w:val="222222"/>
        </w:rPr>
      </w:pPr>
    </w:p>
    <w:sectPr w:rsidR="00436F5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AD5F4" w14:textId="77777777" w:rsidR="00B67F70" w:rsidRDefault="00B67F70">
      <w:pPr>
        <w:spacing w:after="0" w:line="240" w:lineRule="auto"/>
      </w:pPr>
      <w:r>
        <w:separator/>
      </w:r>
    </w:p>
  </w:endnote>
  <w:endnote w:type="continuationSeparator" w:id="0">
    <w:p w14:paraId="4973524B" w14:textId="77777777" w:rsidR="00B67F70" w:rsidRDefault="00B67F70">
      <w:pPr>
        <w:spacing w:after="0" w:line="240" w:lineRule="auto"/>
      </w:pPr>
      <w:r>
        <w:continuationSeparator/>
      </w:r>
    </w:p>
  </w:endnote>
  <w:endnote w:type="continuationNotice" w:id="1">
    <w:p w14:paraId="041BF17C" w14:textId="77777777" w:rsidR="00B67F70" w:rsidRDefault="00B67F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2734E" w14:textId="77777777" w:rsidR="00B67F70" w:rsidRDefault="00B67F70">
      <w:pPr>
        <w:spacing w:after="0" w:line="240" w:lineRule="auto"/>
      </w:pPr>
      <w:r>
        <w:separator/>
      </w:r>
    </w:p>
  </w:footnote>
  <w:footnote w:type="continuationSeparator" w:id="0">
    <w:p w14:paraId="747B6CEC" w14:textId="77777777" w:rsidR="00B67F70" w:rsidRDefault="00B67F70">
      <w:pPr>
        <w:spacing w:after="0" w:line="240" w:lineRule="auto"/>
      </w:pPr>
      <w:r>
        <w:continuationSeparator/>
      </w:r>
    </w:p>
  </w:footnote>
  <w:footnote w:type="continuationNotice" w:id="1">
    <w:p w14:paraId="525C70B0" w14:textId="77777777" w:rsidR="00B67F70" w:rsidRDefault="00B67F70">
      <w:pPr>
        <w:spacing w:after="0" w:line="240" w:lineRule="auto"/>
      </w:pPr>
    </w:p>
  </w:footnote>
  <w:footnote w:id="2">
    <w:p w14:paraId="35B3D54C" w14:textId="62D02A9A" w:rsidR="1C69EAE5" w:rsidRDefault="1C69EAE5" w:rsidP="1C69EAE5">
      <w:pPr>
        <w:pStyle w:val="FootnoteText"/>
      </w:pPr>
      <w:r w:rsidRPr="1C69EAE5">
        <w:rPr>
          <w:rStyle w:val="FootnoteReference"/>
        </w:rPr>
        <w:footnoteRef/>
      </w:r>
      <w:r w:rsidR="5F1F8AD1" w:rsidRPr="5F1F8AD1">
        <w:t xml:space="preserve"> </w:t>
      </w:r>
      <w:hyperlink r:id="rId1">
        <w:r w:rsidR="5F1F8AD1" w:rsidRPr="5F1F8AD1">
          <w:rPr>
            <w:rStyle w:val="Hyperlink"/>
          </w:rPr>
          <w:t>https://dask.org</w:t>
        </w:r>
      </w:hyperlink>
      <w:r w:rsidR="5F1F8AD1" w:rsidRPr="5F1F8AD1">
        <w:t xml:space="preserve"> </w:t>
      </w:r>
    </w:p>
  </w:footnote>
</w:footnotes>
</file>

<file path=word/intelligence.xml><?xml version="1.0" encoding="utf-8"?>
<int:Intelligence xmlns:int="http://schemas.microsoft.com/office/intelligence/2019/intelligence">
  <int:IntelligenceSettings/>
  <int:Manifest>
    <int:WordHash hashCode="LK0cS9LVNzGj/1" id="sHVjPtaA"/>
    <int:WordHash hashCode="F1wvPprxDCVMZb" id="WWHds7DR"/>
    <int:WordHash hashCode="sVP7AgmxqwxS0b" id="J6k8eZ7Z"/>
    <int:WordHash hashCode="K9zee1IcX+XlqD" id="VNHkwvhm"/>
    <int:WordHash hashCode="GyT3tr50Txct1I" id="y3c14sX9"/>
    <int:WordHash hashCode="+PFlZAcqonW7CB" id="DwrRodWm"/>
    <int:WordHash hashCode="yTunHQI8tE2/1E" id="/kif8dcf"/>
    <int:WordHash hashCode="PhINEXLK+/9+j7" id="kYfkogpi"/>
  </int:Manifest>
  <int:Observations>
    <int:Content id="sHVjPtaA">
      <int:Rejection type="LegacyProofing"/>
    </int:Content>
    <int:Content id="WWHds7DR">
      <int:Rejection type="LegacyProofing"/>
    </int:Content>
    <int:Content id="J6k8eZ7Z">
      <int:Rejection type="LegacyProofing"/>
    </int:Content>
    <int:Content id="VNHkwvhm">
      <int:Rejection type="LegacyProofing"/>
    </int:Content>
    <int:Content id="y3c14sX9">
      <int:Rejection type="LegacyProofing"/>
    </int:Content>
    <int:Content id="DwrRodWm">
      <int:Rejection type="LegacyProofing"/>
    </int:Content>
    <int:Content id="/kif8dcf">
      <int:Rejection type="LegacyProofing"/>
    </int:Content>
    <int:Content id="kYfkogp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6109"/>
    <w:multiLevelType w:val="hybridMultilevel"/>
    <w:tmpl w:val="61B82EB4"/>
    <w:lvl w:ilvl="0" w:tplc="7826B124">
      <w:start w:val="1"/>
      <w:numFmt w:val="decimal"/>
      <w:lvlText w:val="%1."/>
      <w:lvlJc w:val="left"/>
      <w:pPr>
        <w:ind w:left="644" w:hanging="360"/>
      </w:pPr>
      <w:rPr>
        <w:rFonts w:hint="default"/>
      </w:rPr>
    </w:lvl>
    <w:lvl w:ilvl="1" w:tplc="48090019" w:tentative="1">
      <w:start w:val="1"/>
      <w:numFmt w:val="lowerLetter"/>
      <w:lvlText w:val="%2."/>
      <w:lvlJc w:val="left"/>
      <w:pPr>
        <w:ind w:left="1364" w:hanging="360"/>
      </w:pPr>
    </w:lvl>
    <w:lvl w:ilvl="2" w:tplc="4809001B" w:tentative="1">
      <w:start w:val="1"/>
      <w:numFmt w:val="lowerRoman"/>
      <w:lvlText w:val="%3."/>
      <w:lvlJc w:val="right"/>
      <w:pPr>
        <w:ind w:left="2084" w:hanging="180"/>
      </w:pPr>
    </w:lvl>
    <w:lvl w:ilvl="3" w:tplc="4809000F" w:tentative="1">
      <w:start w:val="1"/>
      <w:numFmt w:val="decimal"/>
      <w:lvlText w:val="%4."/>
      <w:lvlJc w:val="left"/>
      <w:pPr>
        <w:ind w:left="2804" w:hanging="360"/>
      </w:pPr>
    </w:lvl>
    <w:lvl w:ilvl="4" w:tplc="48090019" w:tentative="1">
      <w:start w:val="1"/>
      <w:numFmt w:val="lowerLetter"/>
      <w:lvlText w:val="%5."/>
      <w:lvlJc w:val="left"/>
      <w:pPr>
        <w:ind w:left="3524" w:hanging="360"/>
      </w:pPr>
    </w:lvl>
    <w:lvl w:ilvl="5" w:tplc="4809001B" w:tentative="1">
      <w:start w:val="1"/>
      <w:numFmt w:val="lowerRoman"/>
      <w:lvlText w:val="%6."/>
      <w:lvlJc w:val="right"/>
      <w:pPr>
        <w:ind w:left="4244" w:hanging="180"/>
      </w:pPr>
    </w:lvl>
    <w:lvl w:ilvl="6" w:tplc="4809000F" w:tentative="1">
      <w:start w:val="1"/>
      <w:numFmt w:val="decimal"/>
      <w:lvlText w:val="%7."/>
      <w:lvlJc w:val="left"/>
      <w:pPr>
        <w:ind w:left="4964" w:hanging="360"/>
      </w:pPr>
    </w:lvl>
    <w:lvl w:ilvl="7" w:tplc="48090019" w:tentative="1">
      <w:start w:val="1"/>
      <w:numFmt w:val="lowerLetter"/>
      <w:lvlText w:val="%8."/>
      <w:lvlJc w:val="left"/>
      <w:pPr>
        <w:ind w:left="5684" w:hanging="360"/>
      </w:pPr>
    </w:lvl>
    <w:lvl w:ilvl="8" w:tplc="4809001B" w:tentative="1">
      <w:start w:val="1"/>
      <w:numFmt w:val="lowerRoman"/>
      <w:lvlText w:val="%9."/>
      <w:lvlJc w:val="right"/>
      <w:pPr>
        <w:ind w:left="6404" w:hanging="180"/>
      </w:pPr>
    </w:lvl>
  </w:abstractNum>
  <w:abstractNum w:abstractNumId="1" w15:restartNumberingAfterBreak="0">
    <w:nsid w:val="0DC62174"/>
    <w:multiLevelType w:val="hybridMultilevel"/>
    <w:tmpl w:val="0C800E94"/>
    <w:lvl w:ilvl="0" w:tplc="04090011">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0DC85CCA"/>
    <w:multiLevelType w:val="hybridMultilevel"/>
    <w:tmpl w:val="F2649D0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233B19"/>
    <w:multiLevelType w:val="hybridMultilevel"/>
    <w:tmpl w:val="7096A56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28C00A2"/>
    <w:multiLevelType w:val="hybridMultilevel"/>
    <w:tmpl w:val="906C14F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5363898"/>
    <w:multiLevelType w:val="hybridMultilevel"/>
    <w:tmpl w:val="4EC44A62"/>
    <w:lvl w:ilvl="0" w:tplc="1EC6FD26">
      <w:start w:val="1"/>
      <w:numFmt w:val="decimal"/>
      <w:lvlText w:val="%1."/>
      <w:lvlJc w:val="left"/>
      <w:pPr>
        <w:ind w:left="644" w:hanging="360"/>
      </w:pPr>
      <w:rPr>
        <w:rFonts w:hint="default"/>
      </w:rPr>
    </w:lvl>
    <w:lvl w:ilvl="1" w:tplc="48090019" w:tentative="1">
      <w:start w:val="1"/>
      <w:numFmt w:val="lowerLetter"/>
      <w:lvlText w:val="%2."/>
      <w:lvlJc w:val="left"/>
      <w:pPr>
        <w:ind w:left="1364" w:hanging="360"/>
      </w:pPr>
    </w:lvl>
    <w:lvl w:ilvl="2" w:tplc="4809001B" w:tentative="1">
      <w:start w:val="1"/>
      <w:numFmt w:val="lowerRoman"/>
      <w:lvlText w:val="%3."/>
      <w:lvlJc w:val="right"/>
      <w:pPr>
        <w:ind w:left="2084" w:hanging="180"/>
      </w:pPr>
    </w:lvl>
    <w:lvl w:ilvl="3" w:tplc="4809000F" w:tentative="1">
      <w:start w:val="1"/>
      <w:numFmt w:val="decimal"/>
      <w:lvlText w:val="%4."/>
      <w:lvlJc w:val="left"/>
      <w:pPr>
        <w:ind w:left="2804" w:hanging="360"/>
      </w:pPr>
    </w:lvl>
    <w:lvl w:ilvl="4" w:tplc="48090019" w:tentative="1">
      <w:start w:val="1"/>
      <w:numFmt w:val="lowerLetter"/>
      <w:lvlText w:val="%5."/>
      <w:lvlJc w:val="left"/>
      <w:pPr>
        <w:ind w:left="3524" w:hanging="360"/>
      </w:pPr>
    </w:lvl>
    <w:lvl w:ilvl="5" w:tplc="4809001B" w:tentative="1">
      <w:start w:val="1"/>
      <w:numFmt w:val="lowerRoman"/>
      <w:lvlText w:val="%6."/>
      <w:lvlJc w:val="right"/>
      <w:pPr>
        <w:ind w:left="4244" w:hanging="180"/>
      </w:pPr>
    </w:lvl>
    <w:lvl w:ilvl="6" w:tplc="4809000F" w:tentative="1">
      <w:start w:val="1"/>
      <w:numFmt w:val="decimal"/>
      <w:lvlText w:val="%7."/>
      <w:lvlJc w:val="left"/>
      <w:pPr>
        <w:ind w:left="4964" w:hanging="360"/>
      </w:pPr>
    </w:lvl>
    <w:lvl w:ilvl="7" w:tplc="48090019" w:tentative="1">
      <w:start w:val="1"/>
      <w:numFmt w:val="lowerLetter"/>
      <w:lvlText w:val="%8."/>
      <w:lvlJc w:val="left"/>
      <w:pPr>
        <w:ind w:left="5684" w:hanging="360"/>
      </w:pPr>
    </w:lvl>
    <w:lvl w:ilvl="8" w:tplc="4809001B" w:tentative="1">
      <w:start w:val="1"/>
      <w:numFmt w:val="lowerRoman"/>
      <w:lvlText w:val="%9."/>
      <w:lvlJc w:val="right"/>
      <w:pPr>
        <w:ind w:left="6404" w:hanging="180"/>
      </w:pPr>
    </w:lvl>
  </w:abstractNum>
  <w:abstractNum w:abstractNumId="6" w15:restartNumberingAfterBreak="0">
    <w:nsid w:val="27B3395F"/>
    <w:multiLevelType w:val="hybridMultilevel"/>
    <w:tmpl w:val="4C8E7BB2"/>
    <w:lvl w:ilvl="0" w:tplc="0409001B">
      <w:start w:val="1"/>
      <w:numFmt w:val="lowerRoman"/>
      <w:lvlText w:val="%1."/>
      <w:lvlJc w:val="right"/>
      <w:pPr>
        <w:ind w:left="2444" w:hanging="360"/>
      </w:pPr>
    </w:lvl>
    <w:lvl w:ilvl="1" w:tplc="04090019" w:tentative="1">
      <w:start w:val="1"/>
      <w:numFmt w:val="lowerLetter"/>
      <w:lvlText w:val="%2."/>
      <w:lvlJc w:val="left"/>
      <w:pPr>
        <w:ind w:left="3164" w:hanging="360"/>
      </w:pPr>
    </w:lvl>
    <w:lvl w:ilvl="2" w:tplc="0409001B" w:tentative="1">
      <w:start w:val="1"/>
      <w:numFmt w:val="lowerRoman"/>
      <w:lvlText w:val="%3."/>
      <w:lvlJc w:val="right"/>
      <w:pPr>
        <w:ind w:left="3884" w:hanging="180"/>
      </w:pPr>
    </w:lvl>
    <w:lvl w:ilvl="3" w:tplc="0409000F" w:tentative="1">
      <w:start w:val="1"/>
      <w:numFmt w:val="decimal"/>
      <w:lvlText w:val="%4."/>
      <w:lvlJc w:val="left"/>
      <w:pPr>
        <w:ind w:left="4604" w:hanging="360"/>
      </w:pPr>
    </w:lvl>
    <w:lvl w:ilvl="4" w:tplc="04090019" w:tentative="1">
      <w:start w:val="1"/>
      <w:numFmt w:val="lowerLetter"/>
      <w:lvlText w:val="%5."/>
      <w:lvlJc w:val="left"/>
      <w:pPr>
        <w:ind w:left="5324" w:hanging="360"/>
      </w:pPr>
    </w:lvl>
    <w:lvl w:ilvl="5" w:tplc="0409001B" w:tentative="1">
      <w:start w:val="1"/>
      <w:numFmt w:val="lowerRoman"/>
      <w:lvlText w:val="%6."/>
      <w:lvlJc w:val="right"/>
      <w:pPr>
        <w:ind w:left="6044" w:hanging="180"/>
      </w:pPr>
    </w:lvl>
    <w:lvl w:ilvl="6" w:tplc="0409000F" w:tentative="1">
      <w:start w:val="1"/>
      <w:numFmt w:val="decimal"/>
      <w:lvlText w:val="%7."/>
      <w:lvlJc w:val="left"/>
      <w:pPr>
        <w:ind w:left="6764" w:hanging="360"/>
      </w:pPr>
    </w:lvl>
    <w:lvl w:ilvl="7" w:tplc="04090019" w:tentative="1">
      <w:start w:val="1"/>
      <w:numFmt w:val="lowerLetter"/>
      <w:lvlText w:val="%8."/>
      <w:lvlJc w:val="left"/>
      <w:pPr>
        <w:ind w:left="7484" w:hanging="360"/>
      </w:pPr>
    </w:lvl>
    <w:lvl w:ilvl="8" w:tplc="0409001B" w:tentative="1">
      <w:start w:val="1"/>
      <w:numFmt w:val="lowerRoman"/>
      <w:lvlText w:val="%9."/>
      <w:lvlJc w:val="right"/>
      <w:pPr>
        <w:ind w:left="8204" w:hanging="180"/>
      </w:pPr>
    </w:lvl>
  </w:abstractNum>
  <w:abstractNum w:abstractNumId="7" w15:restartNumberingAfterBreak="0">
    <w:nsid w:val="33F20CE5"/>
    <w:multiLevelType w:val="hybridMultilevel"/>
    <w:tmpl w:val="840AD470"/>
    <w:lvl w:ilvl="0" w:tplc="FFFFFFFF">
      <w:start w:val="1"/>
      <w:numFmt w:val="decimal"/>
      <w:lvlText w:val="%1."/>
      <w:lvlJc w:val="left"/>
      <w:pPr>
        <w:ind w:left="64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 w15:restartNumberingAfterBreak="0">
    <w:nsid w:val="3FCD5C50"/>
    <w:multiLevelType w:val="hybridMultilevel"/>
    <w:tmpl w:val="63BA3F06"/>
    <w:lvl w:ilvl="0" w:tplc="FFFFFFFF">
      <w:start w:val="1"/>
      <w:numFmt w:val="decimal"/>
      <w:lvlText w:val="%1."/>
      <w:lvlJc w:val="left"/>
      <w:pPr>
        <w:ind w:left="644"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65570C42"/>
    <w:multiLevelType w:val="hybridMultilevel"/>
    <w:tmpl w:val="F368955E"/>
    <w:lvl w:ilvl="0" w:tplc="F25407C8">
      <w:start w:val="1"/>
      <w:numFmt w:val="decimal"/>
      <w:lvlText w:val="%1."/>
      <w:lvlJc w:val="left"/>
      <w:pPr>
        <w:ind w:left="1084" w:hanging="360"/>
      </w:pPr>
      <w:rPr>
        <w:rFonts w:hint="default"/>
      </w:rPr>
    </w:lvl>
    <w:lvl w:ilvl="1" w:tplc="48090019" w:tentative="1">
      <w:start w:val="1"/>
      <w:numFmt w:val="lowerLetter"/>
      <w:lvlText w:val="%2."/>
      <w:lvlJc w:val="left"/>
      <w:pPr>
        <w:ind w:left="1804" w:hanging="360"/>
      </w:pPr>
    </w:lvl>
    <w:lvl w:ilvl="2" w:tplc="4809001B" w:tentative="1">
      <w:start w:val="1"/>
      <w:numFmt w:val="lowerRoman"/>
      <w:lvlText w:val="%3."/>
      <w:lvlJc w:val="right"/>
      <w:pPr>
        <w:ind w:left="2524" w:hanging="180"/>
      </w:pPr>
    </w:lvl>
    <w:lvl w:ilvl="3" w:tplc="4809000F" w:tentative="1">
      <w:start w:val="1"/>
      <w:numFmt w:val="decimal"/>
      <w:lvlText w:val="%4."/>
      <w:lvlJc w:val="left"/>
      <w:pPr>
        <w:ind w:left="3244" w:hanging="360"/>
      </w:pPr>
    </w:lvl>
    <w:lvl w:ilvl="4" w:tplc="48090019" w:tentative="1">
      <w:start w:val="1"/>
      <w:numFmt w:val="lowerLetter"/>
      <w:lvlText w:val="%5."/>
      <w:lvlJc w:val="left"/>
      <w:pPr>
        <w:ind w:left="3964" w:hanging="360"/>
      </w:pPr>
    </w:lvl>
    <w:lvl w:ilvl="5" w:tplc="4809001B" w:tentative="1">
      <w:start w:val="1"/>
      <w:numFmt w:val="lowerRoman"/>
      <w:lvlText w:val="%6."/>
      <w:lvlJc w:val="right"/>
      <w:pPr>
        <w:ind w:left="4684" w:hanging="180"/>
      </w:pPr>
    </w:lvl>
    <w:lvl w:ilvl="6" w:tplc="4809000F" w:tentative="1">
      <w:start w:val="1"/>
      <w:numFmt w:val="decimal"/>
      <w:lvlText w:val="%7."/>
      <w:lvlJc w:val="left"/>
      <w:pPr>
        <w:ind w:left="5404" w:hanging="360"/>
      </w:pPr>
    </w:lvl>
    <w:lvl w:ilvl="7" w:tplc="48090019" w:tentative="1">
      <w:start w:val="1"/>
      <w:numFmt w:val="lowerLetter"/>
      <w:lvlText w:val="%8."/>
      <w:lvlJc w:val="left"/>
      <w:pPr>
        <w:ind w:left="6124" w:hanging="360"/>
      </w:pPr>
    </w:lvl>
    <w:lvl w:ilvl="8" w:tplc="4809001B" w:tentative="1">
      <w:start w:val="1"/>
      <w:numFmt w:val="lowerRoman"/>
      <w:lvlText w:val="%9."/>
      <w:lvlJc w:val="right"/>
      <w:pPr>
        <w:ind w:left="6844" w:hanging="180"/>
      </w:pPr>
    </w:lvl>
  </w:abstractNum>
  <w:abstractNum w:abstractNumId="10" w15:restartNumberingAfterBreak="0">
    <w:nsid w:val="6BAF60C3"/>
    <w:multiLevelType w:val="hybridMultilevel"/>
    <w:tmpl w:val="8F2C2ACA"/>
    <w:lvl w:ilvl="0" w:tplc="0F8491B8">
      <w:start w:val="1"/>
      <w:numFmt w:val="decimal"/>
      <w:lvlText w:val="%1."/>
      <w:lvlJc w:val="left"/>
      <w:pPr>
        <w:ind w:left="720" w:hanging="360"/>
      </w:pPr>
      <w:rPr>
        <w:b w:val="0"/>
        <w:b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0"/>
  </w:num>
  <w:num w:numId="5">
    <w:abstractNumId w:val="3"/>
  </w:num>
  <w:num w:numId="6">
    <w:abstractNumId w:val="4"/>
  </w:num>
  <w:num w:numId="7">
    <w:abstractNumId w:val="9"/>
  </w:num>
  <w:num w:numId="8">
    <w:abstractNumId w:val="7"/>
  </w:num>
  <w:num w:numId="9">
    <w:abstractNumId w:val="8"/>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MzG1sDS1NDI3NDJR0lEKTi0uzszPAykwrAUAUDewwSwAAAA="/>
  </w:docVars>
  <w:rsids>
    <w:rsidRoot w:val="004E45E3"/>
    <w:rsid w:val="00000F4E"/>
    <w:rsid w:val="000010F0"/>
    <w:rsid w:val="00001242"/>
    <w:rsid w:val="000019B5"/>
    <w:rsid w:val="00002D54"/>
    <w:rsid w:val="0000314E"/>
    <w:rsid w:val="0000363F"/>
    <w:rsid w:val="00003D7F"/>
    <w:rsid w:val="00004EC3"/>
    <w:rsid w:val="0000558A"/>
    <w:rsid w:val="00005593"/>
    <w:rsid w:val="000059AE"/>
    <w:rsid w:val="000060A7"/>
    <w:rsid w:val="00007209"/>
    <w:rsid w:val="00007913"/>
    <w:rsid w:val="00007B79"/>
    <w:rsid w:val="00010209"/>
    <w:rsid w:val="00010AE9"/>
    <w:rsid w:val="00011678"/>
    <w:rsid w:val="00012CCE"/>
    <w:rsid w:val="00013A38"/>
    <w:rsid w:val="00015B66"/>
    <w:rsid w:val="000161B8"/>
    <w:rsid w:val="00016630"/>
    <w:rsid w:val="00016688"/>
    <w:rsid w:val="00016871"/>
    <w:rsid w:val="00016AE8"/>
    <w:rsid w:val="000179C3"/>
    <w:rsid w:val="000179D2"/>
    <w:rsid w:val="00020ACC"/>
    <w:rsid w:val="00021490"/>
    <w:rsid w:val="000223BB"/>
    <w:rsid w:val="00022ACB"/>
    <w:rsid w:val="00022C05"/>
    <w:rsid w:val="00022D1F"/>
    <w:rsid w:val="00022F50"/>
    <w:rsid w:val="000230E7"/>
    <w:rsid w:val="00023AA9"/>
    <w:rsid w:val="00024ADB"/>
    <w:rsid w:val="00025B04"/>
    <w:rsid w:val="00026199"/>
    <w:rsid w:val="000278A0"/>
    <w:rsid w:val="00027CBA"/>
    <w:rsid w:val="0003003C"/>
    <w:rsid w:val="000301B3"/>
    <w:rsid w:val="00030E10"/>
    <w:rsid w:val="00032122"/>
    <w:rsid w:val="00033A79"/>
    <w:rsid w:val="00033FE7"/>
    <w:rsid w:val="00034217"/>
    <w:rsid w:val="000367D9"/>
    <w:rsid w:val="00037444"/>
    <w:rsid w:val="000402BD"/>
    <w:rsid w:val="00040734"/>
    <w:rsid w:val="00040FDA"/>
    <w:rsid w:val="0004172E"/>
    <w:rsid w:val="00041E7E"/>
    <w:rsid w:val="0004221C"/>
    <w:rsid w:val="00042B81"/>
    <w:rsid w:val="00043170"/>
    <w:rsid w:val="000431C0"/>
    <w:rsid w:val="0004388E"/>
    <w:rsid w:val="000438B3"/>
    <w:rsid w:val="00044578"/>
    <w:rsid w:val="0004478F"/>
    <w:rsid w:val="0004524F"/>
    <w:rsid w:val="00045644"/>
    <w:rsid w:val="00045C9F"/>
    <w:rsid w:val="00045E24"/>
    <w:rsid w:val="0004646E"/>
    <w:rsid w:val="0004676D"/>
    <w:rsid w:val="000501B8"/>
    <w:rsid w:val="0005089F"/>
    <w:rsid w:val="000509F2"/>
    <w:rsid w:val="00050A41"/>
    <w:rsid w:val="000515C5"/>
    <w:rsid w:val="00051799"/>
    <w:rsid w:val="00051EB6"/>
    <w:rsid w:val="00052769"/>
    <w:rsid w:val="0005277E"/>
    <w:rsid w:val="00052BB9"/>
    <w:rsid w:val="00052D1F"/>
    <w:rsid w:val="00053173"/>
    <w:rsid w:val="0005342D"/>
    <w:rsid w:val="000535A3"/>
    <w:rsid w:val="00053646"/>
    <w:rsid w:val="00054043"/>
    <w:rsid w:val="0005482F"/>
    <w:rsid w:val="000548D4"/>
    <w:rsid w:val="00055DB6"/>
    <w:rsid w:val="000560A5"/>
    <w:rsid w:val="00056857"/>
    <w:rsid w:val="0005685D"/>
    <w:rsid w:val="00056861"/>
    <w:rsid w:val="00056A51"/>
    <w:rsid w:val="000570BC"/>
    <w:rsid w:val="000571BA"/>
    <w:rsid w:val="000577F8"/>
    <w:rsid w:val="00057820"/>
    <w:rsid w:val="00057B7A"/>
    <w:rsid w:val="00060746"/>
    <w:rsid w:val="000608D7"/>
    <w:rsid w:val="00060C1B"/>
    <w:rsid w:val="00060E81"/>
    <w:rsid w:val="000618A8"/>
    <w:rsid w:val="00061999"/>
    <w:rsid w:val="000620BA"/>
    <w:rsid w:val="000637B7"/>
    <w:rsid w:val="00063A90"/>
    <w:rsid w:val="00063DF3"/>
    <w:rsid w:val="0006565E"/>
    <w:rsid w:val="00065BE5"/>
    <w:rsid w:val="00065D71"/>
    <w:rsid w:val="00066E34"/>
    <w:rsid w:val="00070055"/>
    <w:rsid w:val="000703DB"/>
    <w:rsid w:val="0007218C"/>
    <w:rsid w:val="00072D4F"/>
    <w:rsid w:val="000731B4"/>
    <w:rsid w:val="000731C2"/>
    <w:rsid w:val="00073729"/>
    <w:rsid w:val="000747B3"/>
    <w:rsid w:val="00074D94"/>
    <w:rsid w:val="00075D0F"/>
    <w:rsid w:val="000761E9"/>
    <w:rsid w:val="000767AF"/>
    <w:rsid w:val="00081E85"/>
    <w:rsid w:val="00085AB6"/>
    <w:rsid w:val="00085C0E"/>
    <w:rsid w:val="00085E2B"/>
    <w:rsid w:val="00085E6F"/>
    <w:rsid w:val="0008784D"/>
    <w:rsid w:val="00087F1E"/>
    <w:rsid w:val="00090923"/>
    <w:rsid w:val="0009116A"/>
    <w:rsid w:val="0009161D"/>
    <w:rsid w:val="0009168F"/>
    <w:rsid w:val="00091BD7"/>
    <w:rsid w:val="00092710"/>
    <w:rsid w:val="0009289F"/>
    <w:rsid w:val="000929C4"/>
    <w:rsid w:val="00092FCA"/>
    <w:rsid w:val="00093A7A"/>
    <w:rsid w:val="00094C6C"/>
    <w:rsid w:val="00094ED0"/>
    <w:rsid w:val="00095645"/>
    <w:rsid w:val="000956A1"/>
    <w:rsid w:val="00095B59"/>
    <w:rsid w:val="00095E9D"/>
    <w:rsid w:val="00096B6F"/>
    <w:rsid w:val="0009777F"/>
    <w:rsid w:val="00097985"/>
    <w:rsid w:val="00097E4A"/>
    <w:rsid w:val="00097E8D"/>
    <w:rsid w:val="000A00C6"/>
    <w:rsid w:val="000A0B57"/>
    <w:rsid w:val="000A0C74"/>
    <w:rsid w:val="000A0D90"/>
    <w:rsid w:val="000A10EE"/>
    <w:rsid w:val="000A1131"/>
    <w:rsid w:val="000A13BF"/>
    <w:rsid w:val="000A19C3"/>
    <w:rsid w:val="000A1A3A"/>
    <w:rsid w:val="000A27EE"/>
    <w:rsid w:val="000A394D"/>
    <w:rsid w:val="000A4165"/>
    <w:rsid w:val="000A439B"/>
    <w:rsid w:val="000A457E"/>
    <w:rsid w:val="000A53DB"/>
    <w:rsid w:val="000A55A4"/>
    <w:rsid w:val="000A6A8F"/>
    <w:rsid w:val="000A7C77"/>
    <w:rsid w:val="000A7E28"/>
    <w:rsid w:val="000B0017"/>
    <w:rsid w:val="000B00F6"/>
    <w:rsid w:val="000B068C"/>
    <w:rsid w:val="000B0AB4"/>
    <w:rsid w:val="000B0D54"/>
    <w:rsid w:val="000B105F"/>
    <w:rsid w:val="000B113E"/>
    <w:rsid w:val="000B1361"/>
    <w:rsid w:val="000B1BC9"/>
    <w:rsid w:val="000B2341"/>
    <w:rsid w:val="000B26F7"/>
    <w:rsid w:val="000B2A79"/>
    <w:rsid w:val="000B38C7"/>
    <w:rsid w:val="000B39C2"/>
    <w:rsid w:val="000B40D3"/>
    <w:rsid w:val="000B42CC"/>
    <w:rsid w:val="000B49FA"/>
    <w:rsid w:val="000B4DCE"/>
    <w:rsid w:val="000B5415"/>
    <w:rsid w:val="000B571F"/>
    <w:rsid w:val="000B66F7"/>
    <w:rsid w:val="000B7086"/>
    <w:rsid w:val="000B7BA5"/>
    <w:rsid w:val="000B7D60"/>
    <w:rsid w:val="000C0290"/>
    <w:rsid w:val="000C0D7D"/>
    <w:rsid w:val="000C0D94"/>
    <w:rsid w:val="000C0E71"/>
    <w:rsid w:val="000C0ED9"/>
    <w:rsid w:val="000C1663"/>
    <w:rsid w:val="000C1813"/>
    <w:rsid w:val="000C1B20"/>
    <w:rsid w:val="000C2A46"/>
    <w:rsid w:val="000C3074"/>
    <w:rsid w:val="000C3179"/>
    <w:rsid w:val="000C4CBC"/>
    <w:rsid w:val="000C5109"/>
    <w:rsid w:val="000C53FC"/>
    <w:rsid w:val="000C5F4B"/>
    <w:rsid w:val="000C64FA"/>
    <w:rsid w:val="000C690D"/>
    <w:rsid w:val="000C6994"/>
    <w:rsid w:val="000C6F6A"/>
    <w:rsid w:val="000C7260"/>
    <w:rsid w:val="000C74D7"/>
    <w:rsid w:val="000C79CE"/>
    <w:rsid w:val="000C7BA1"/>
    <w:rsid w:val="000D1EEC"/>
    <w:rsid w:val="000D2209"/>
    <w:rsid w:val="000D3C2C"/>
    <w:rsid w:val="000D4194"/>
    <w:rsid w:val="000D4876"/>
    <w:rsid w:val="000D61C0"/>
    <w:rsid w:val="000D61E1"/>
    <w:rsid w:val="000E0F64"/>
    <w:rsid w:val="000E0F92"/>
    <w:rsid w:val="000E15D0"/>
    <w:rsid w:val="000E2490"/>
    <w:rsid w:val="000E2E15"/>
    <w:rsid w:val="000E35FC"/>
    <w:rsid w:val="000E3912"/>
    <w:rsid w:val="000E485D"/>
    <w:rsid w:val="000E527E"/>
    <w:rsid w:val="000E5561"/>
    <w:rsid w:val="000E5A31"/>
    <w:rsid w:val="000E5E82"/>
    <w:rsid w:val="000E61DD"/>
    <w:rsid w:val="000E65ED"/>
    <w:rsid w:val="000E72D0"/>
    <w:rsid w:val="000E76C1"/>
    <w:rsid w:val="000E7CD8"/>
    <w:rsid w:val="000F0BBE"/>
    <w:rsid w:val="000F0C23"/>
    <w:rsid w:val="000F2414"/>
    <w:rsid w:val="000F2A66"/>
    <w:rsid w:val="000F2D51"/>
    <w:rsid w:val="000F2DDE"/>
    <w:rsid w:val="000F3038"/>
    <w:rsid w:val="000F3B67"/>
    <w:rsid w:val="000F4002"/>
    <w:rsid w:val="000F4D9B"/>
    <w:rsid w:val="000F53DD"/>
    <w:rsid w:val="000F5485"/>
    <w:rsid w:val="000F6CE0"/>
    <w:rsid w:val="000F6EAC"/>
    <w:rsid w:val="00100104"/>
    <w:rsid w:val="0010017A"/>
    <w:rsid w:val="001001F2"/>
    <w:rsid w:val="00100F61"/>
    <w:rsid w:val="00101B93"/>
    <w:rsid w:val="00101BC5"/>
    <w:rsid w:val="00101F05"/>
    <w:rsid w:val="00102CD1"/>
    <w:rsid w:val="00103764"/>
    <w:rsid w:val="00103AD5"/>
    <w:rsid w:val="0010400F"/>
    <w:rsid w:val="0010413D"/>
    <w:rsid w:val="00104755"/>
    <w:rsid w:val="00105149"/>
    <w:rsid w:val="001055EE"/>
    <w:rsid w:val="001060AA"/>
    <w:rsid w:val="001068D6"/>
    <w:rsid w:val="00106B58"/>
    <w:rsid w:val="001074E2"/>
    <w:rsid w:val="00107665"/>
    <w:rsid w:val="00107EF2"/>
    <w:rsid w:val="00110123"/>
    <w:rsid w:val="001107FF"/>
    <w:rsid w:val="00110D03"/>
    <w:rsid w:val="00112045"/>
    <w:rsid w:val="00112478"/>
    <w:rsid w:val="00113487"/>
    <w:rsid w:val="00113763"/>
    <w:rsid w:val="001148DA"/>
    <w:rsid w:val="0011536F"/>
    <w:rsid w:val="00115B27"/>
    <w:rsid w:val="001163CE"/>
    <w:rsid w:val="001176B8"/>
    <w:rsid w:val="001176BD"/>
    <w:rsid w:val="00117C8E"/>
    <w:rsid w:val="00117DBB"/>
    <w:rsid w:val="00117DEA"/>
    <w:rsid w:val="00117E75"/>
    <w:rsid w:val="00120290"/>
    <w:rsid w:val="00120327"/>
    <w:rsid w:val="00120601"/>
    <w:rsid w:val="0012106A"/>
    <w:rsid w:val="00122A2B"/>
    <w:rsid w:val="0012369F"/>
    <w:rsid w:val="0012439E"/>
    <w:rsid w:val="00124789"/>
    <w:rsid w:val="00124A48"/>
    <w:rsid w:val="00124E32"/>
    <w:rsid w:val="0012581C"/>
    <w:rsid w:val="00125F53"/>
    <w:rsid w:val="00125F83"/>
    <w:rsid w:val="00126B0F"/>
    <w:rsid w:val="0013082F"/>
    <w:rsid w:val="001308CC"/>
    <w:rsid w:val="0013113D"/>
    <w:rsid w:val="00131289"/>
    <w:rsid w:val="00131D7D"/>
    <w:rsid w:val="00131FC3"/>
    <w:rsid w:val="00132C7F"/>
    <w:rsid w:val="00132E8E"/>
    <w:rsid w:val="00132E8F"/>
    <w:rsid w:val="00133D9D"/>
    <w:rsid w:val="001351EE"/>
    <w:rsid w:val="0013719E"/>
    <w:rsid w:val="00137232"/>
    <w:rsid w:val="0013727E"/>
    <w:rsid w:val="00137712"/>
    <w:rsid w:val="001378B7"/>
    <w:rsid w:val="001400C1"/>
    <w:rsid w:val="00140172"/>
    <w:rsid w:val="001406F6"/>
    <w:rsid w:val="00140DBF"/>
    <w:rsid w:val="00141EA1"/>
    <w:rsid w:val="0014255E"/>
    <w:rsid w:val="001429C7"/>
    <w:rsid w:val="00142D01"/>
    <w:rsid w:val="001438CF"/>
    <w:rsid w:val="0014391F"/>
    <w:rsid w:val="00143A04"/>
    <w:rsid w:val="00144377"/>
    <w:rsid w:val="001444AE"/>
    <w:rsid w:val="00144B5B"/>
    <w:rsid w:val="00144E25"/>
    <w:rsid w:val="00145A4D"/>
    <w:rsid w:val="00146135"/>
    <w:rsid w:val="00147D7D"/>
    <w:rsid w:val="00150878"/>
    <w:rsid w:val="00150E12"/>
    <w:rsid w:val="001519DE"/>
    <w:rsid w:val="00152493"/>
    <w:rsid w:val="00152A6D"/>
    <w:rsid w:val="0015330B"/>
    <w:rsid w:val="0015399A"/>
    <w:rsid w:val="00155611"/>
    <w:rsid w:val="0015650A"/>
    <w:rsid w:val="001571FC"/>
    <w:rsid w:val="00157C13"/>
    <w:rsid w:val="00160A16"/>
    <w:rsid w:val="00161C61"/>
    <w:rsid w:val="00161D2B"/>
    <w:rsid w:val="001621AE"/>
    <w:rsid w:val="0016228A"/>
    <w:rsid w:val="00162CE7"/>
    <w:rsid w:val="00163A54"/>
    <w:rsid w:val="00163B4E"/>
    <w:rsid w:val="00163BA2"/>
    <w:rsid w:val="00164ABD"/>
    <w:rsid w:val="00165B85"/>
    <w:rsid w:val="00165C24"/>
    <w:rsid w:val="00166245"/>
    <w:rsid w:val="001674EF"/>
    <w:rsid w:val="001705A2"/>
    <w:rsid w:val="00170F67"/>
    <w:rsid w:val="001712F5"/>
    <w:rsid w:val="001722A1"/>
    <w:rsid w:val="001726DF"/>
    <w:rsid w:val="001735F2"/>
    <w:rsid w:val="00173B30"/>
    <w:rsid w:val="00174E9D"/>
    <w:rsid w:val="00174EE6"/>
    <w:rsid w:val="0017585B"/>
    <w:rsid w:val="001758B5"/>
    <w:rsid w:val="00175CDB"/>
    <w:rsid w:val="00175F1D"/>
    <w:rsid w:val="00175FDC"/>
    <w:rsid w:val="00176024"/>
    <w:rsid w:val="001772B4"/>
    <w:rsid w:val="0018070F"/>
    <w:rsid w:val="0018089B"/>
    <w:rsid w:val="0018158D"/>
    <w:rsid w:val="00182319"/>
    <w:rsid w:val="00182A8A"/>
    <w:rsid w:val="00182AFF"/>
    <w:rsid w:val="0018392E"/>
    <w:rsid w:val="00184571"/>
    <w:rsid w:val="001845BB"/>
    <w:rsid w:val="00184B50"/>
    <w:rsid w:val="00184E98"/>
    <w:rsid w:val="00185480"/>
    <w:rsid w:val="0018633A"/>
    <w:rsid w:val="00186603"/>
    <w:rsid w:val="00186AA5"/>
    <w:rsid w:val="00186CF4"/>
    <w:rsid w:val="00186D64"/>
    <w:rsid w:val="001873C9"/>
    <w:rsid w:val="00187519"/>
    <w:rsid w:val="00187DA9"/>
    <w:rsid w:val="00190271"/>
    <w:rsid w:val="00190AD6"/>
    <w:rsid w:val="00191140"/>
    <w:rsid w:val="00191808"/>
    <w:rsid w:val="00191DE3"/>
    <w:rsid w:val="00192251"/>
    <w:rsid w:val="00192B2D"/>
    <w:rsid w:val="00192C14"/>
    <w:rsid w:val="001946D1"/>
    <w:rsid w:val="001947E6"/>
    <w:rsid w:val="001951B6"/>
    <w:rsid w:val="00195831"/>
    <w:rsid w:val="001959E2"/>
    <w:rsid w:val="00195BF4"/>
    <w:rsid w:val="00195E62"/>
    <w:rsid w:val="00196410"/>
    <w:rsid w:val="00196486"/>
    <w:rsid w:val="001967C8"/>
    <w:rsid w:val="00196B4F"/>
    <w:rsid w:val="001974E9"/>
    <w:rsid w:val="00197EEC"/>
    <w:rsid w:val="001A006C"/>
    <w:rsid w:val="001A0104"/>
    <w:rsid w:val="001A0379"/>
    <w:rsid w:val="001A0C67"/>
    <w:rsid w:val="001A0F26"/>
    <w:rsid w:val="001A17EE"/>
    <w:rsid w:val="001A2462"/>
    <w:rsid w:val="001A25D5"/>
    <w:rsid w:val="001A359E"/>
    <w:rsid w:val="001A3808"/>
    <w:rsid w:val="001A4806"/>
    <w:rsid w:val="001A4B4B"/>
    <w:rsid w:val="001A5573"/>
    <w:rsid w:val="001A5EE0"/>
    <w:rsid w:val="001A670E"/>
    <w:rsid w:val="001A79A7"/>
    <w:rsid w:val="001A7D4A"/>
    <w:rsid w:val="001A7FE6"/>
    <w:rsid w:val="001B0BB8"/>
    <w:rsid w:val="001B11DE"/>
    <w:rsid w:val="001B1F9C"/>
    <w:rsid w:val="001B2319"/>
    <w:rsid w:val="001B2603"/>
    <w:rsid w:val="001B4372"/>
    <w:rsid w:val="001B4622"/>
    <w:rsid w:val="001B5FE1"/>
    <w:rsid w:val="001B6105"/>
    <w:rsid w:val="001B6313"/>
    <w:rsid w:val="001B6684"/>
    <w:rsid w:val="001B6F30"/>
    <w:rsid w:val="001B72B7"/>
    <w:rsid w:val="001B7890"/>
    <w:rsid w:val="001B7A54"/>
    <w:rsid w:val="001C097C"/>
    <w:rsid w:val="001C0A70"/>
    <w:rsid w:val="001C11C2"/>
    <w:rsid w:val="001C11C5"/>
    <w:rsid w:val="001C16E3"/>
    <w:rsid w:val="001C1711"/>
    <w:rsid w:val="001C1ADE"/>
    <w:rsid w:val="001C1EF9"/>
    <w:rsid w:val="001C21EC"/>
    <w:rsid w:val="001C33DC"/>
    <w:rsid w:val="001C4CF0"/>
    <w:rsid w:val="001C4DDC"/>
    <w:rsid w:val="001C523C"/>
    <w:rsid w:val="001C6413"/>
    <w:rsid w:val="001C6B7B"/>
    <w:rsid w:val="001C6C1F"/>
    <w:rsid w:val="001C7313"/>
    <w:rsid w:val="001C7E22"/>
    <w:rsid w:val="001D01A8"/>
    <w:rsid w:val="001D159C"/>
    <w:rsid w:val="001D1F0E"/>
    <w:rsid w:val="001D44EF"/>
    <w:rsid w:val="001D487D"/>
    <w:rsid w:val="001D5564"/>
    <w:rsid w:val="001D5DEE"/>
    <w:rsid w:val="001D6B9D"/>
    <w:rsid w:val="001D74FE"/>
    <w:rsid w:val="001D782E"/>
    <w:rsid w:val="001D78DD"/>
    <w:rsid w:val="001D7CD1"/>
    <w:rsid w:val="001D7E2E"/>
    <w:rsid w:val="001E1702"/>
    <w:rsid w:val="001E18AE"/>
    <w:rsid w:val="001E1C53"/>
    <w:rsid w:val="001E201C"/>
    <w:rsid w:val="001E2240"/>
    <w:rsid w:val="001E2B1E"/>
    <w:rsid w:val="001E2F10"/>
    <w:rsid w:val="001E3736"/>
    <w:rsid w:val="001E51E3"/>
    <w:rsid w:val="001E53B7"/>
    <w:rsid w:val="001E5740"/>
    <w:rsid w:val="001E5C2E"/>
    <w:rsid w:val="001E6CA3"/>
    <w:rsid w:val="001E74E1"/>
    <w:rsid w:val="001E7C18"/>
    <w:rsid w:val="001F1395"/>
    <w:rsid w:val="001F2140"/>
    <w:rsid w:val="001F2157"/>
    <w:rsid w:val="001F21EA"/>
    <w:rsid w:val="001F2635"/>
    <w:rsid w:val="001F2B14"/>
    <w:rsid w:val="001F3351"/>
    <w:rsid w:val="001F46D1"/>
    <w:rsid w:val="001F4DB6"/>
    <w:rsid w:val="001F4FC3"/>
    <w:rsid w:val="001F5C1B"/>
    <w:rsid w:val="001F5DA9"/>
    <w:rsid w:val="001F5FDA"/>
    <w:rsid w:val="001F6587"/>
    <w:rsid w:val="001F6B22"/>
    <w:rsid w:val="001F6C76"/>
    <w:rsid w:val="001F6D34"/>
    <w:rsid w:val="001F6E9C"/>
    <w:rsid w:val="001F748E"/>
    <w:rsid w:val="001F77FA"/>
    <w:rsid w:val="001F7D54"/>
    <w:rsid w:val="0020029B"/>
    <w:rsid w:val="00201AB2"/>
    <w:rsid w:val="00202E63"/>
    <w:rsid w:val="00202EFE"/>
    <w:rsid w:val="00202F4E"/>
    <w:rsid w:val="00203080"/>
    <w:rsid w:val="002034E1"/>
    <w:rsid w:val="00203657"/>
    <w:rsid w:val="002038D1"/>
    <w:rsid w:val="00203AFF"/>
    <w:rsid w:val="0020469C"/>
    <w:rsid w:val="002061EC"/>
    <w:rsid w:val="002069EF"/>
    <w:rsid w:val="00206B23"/>
    <w:rsid w:val="00206BFF"/>
    <w:rsid w:val="00207225"/>
    <w:rsid w:val="00207533"/>
    <w:rsid w:val="00207EA5"/>
    <w:rsid w:val="00207F7E"/>
    <w:rsid w:val="00210ADB"/>
    <w:rsid w:val="00210DA8"/>
    <w:rsid w:val="002113ED"/>
    <w:rsid w:val="00211677"/>
    <w:rsid w:val="002117FD"/>
    <w:rsid w:val="002118B9"/>
    <w:rsid w:val="00211C60"/>
    <w:rsid w:val="00211D88"/>
    <w:rsid w:val="00211F8A"/>
    <w:rsid w:val="002125A8"/>
    <w:rsid w:val="002133A9"/>
    <w:rsid w:val="00213816"/>
    <w:rsid w:val="00213B21"/>
    <w:rsid w:val="00213B33"/>
    <w:rsid w:val="00213BC7"/>
    <w:rsid w:val="00213E6C"/>
    <w:rsid w:val="00214C49"/>
    <w:rsid w:val="0021595E"/>
    <w:rsid w:val="00215CB4"/>
    <w:rsid w:val="0021614D"/>
    <w:rsid w:val="002162F6"/>
    <w:rsid w:val="002163EB"/>
    <w:rsid w:val="002165F8"/>
    <w:rsid w:val="00216C21"/>
    <w:rsid w:val="00216F04"/>
    <w:rsid w:val="00217021"/>
    <w:rsid w:val="002172DA"/>
    <w:rsid w:val="00217D60"/>
    <w:rsid w:val="00221703"/>
    <w:rsid w:val="00222223"/>
    <w:rsid w:val="002224CC"/>
    <w:rsid w:val="0022269E"/>
    <w:rsid w:val="0022274D"/>
    <w:rsid w:val="002228B0"/>
    <w:rsid w:val="00222E55"/>
    <w:rsid w:val="00222E67"/>
    <w:rsid w:val="0022316A"/>
    <w:rsid w:val="002233CC"/>
    <w:rsid w:val="00223557"/>
    <w:rsid w:val="00223DD6"/>
    <w:rsid w:val="002241EF"/>
    <w:rsid w:val="00224202"/>
    <w:rsid w:val="002242B5"/>
    <w:rsid w:val="00224C92"/>
    <w:rsid w:val="00224F17"/>
    <w:rsid w:val="00224F7D"/>
    <w:rsid w:val="00225191"/>
    <w:rsid w:val="00226ED3"/>
    <w:rsid w:val="00227133"/>
    <w:rsid w:val="00227FF5"/>
    <w:rsid w:val="00230132"/>
    <w:rsid w:val="00230295"/>
    <w:rsid w:val="0023156C"/>
    <w:rsid w:val="0023167B"/>
    <w:rsid w:val="00231AF0"/>
    <w:rsid w:val="00231FEF"/>
    <w:rsid w:val="00232298"/>
    <w:rsid w:val="0023238F"/>
    <w:rsid w:val="002325DF"/>
    <w:rsid w:val="00232A75"/>
    <w:rsid w:val="00233059"/>
    <w:rsid w:val="00233E67"/>
    <w:rsid w:val="00233ED5"/>
    <w:rsid w:val="00234205"/>
    <w:rsid w:val="0023442D"/>
    <w:rsid w:val="00234492"/>
    <w:rsid w:val="00234FA7"/>
    <w:rsid w:val="00235631"/>
    <w:rsid w:val="00235669"/>
    <w:rsid w:val="00235A47"/>
    <w:rsid w:val="00235FF1"/>
    <w:rsid w:val="0023749A"/>
    <w:rsid w:val="002377E5"/>
    <w:rsid w:val="002378E5"/>
    <w:rsid w:val="00240258"/>
    <w:rsid w:val="002408FC"/>
    <w:rsid w:val="00240980"/>
    <w:rsid w:val="00240CD6"/>
    <w:rsid w:val="00241030"/>
    <w:rsid w:val="00241B61"/>
    <w:rsid w:val="00241C03"/>
    <w:rsid w:val="00241F73"/>
    <w:rsid w:val="002422BF"/>
    <w:rsid w:val="002423C4"/>
    <w:rsid w:val="00242F28"/>
    <w:rsid w:val="002443C8"/>
    <w:rsid w:val="00244594"/>
    <w:rsid w:val="0024467E"/>
    <w:rsid w:val="002448E3"/>
    <w:rsid w:val="00245262"/>
    <w:rsid w:val="00245B38"/>
    <w:rsid w:val="0024657B"/>
    <w:rsid w:val="00246617"/>
    <w:rsid w:val="002468A0"/>
    <w:rsid w:val="00246C58"/>
    <w:rsid w:val="00246EB5"/>
    <w:rsid w:val="00246EF2"/>
    <w:rsid w:val="0025037F"/>
    <w:rsid w:val="00251722"/>
    <w:rsid w:val="00252855"/>
    <w:rsid w:val="00252AD3"/>
    <w:rsid w:val="00252B59"/>
    <w:rsid w:val="00252DBB"/>
    <w:rsid w:val="002532B4"/>
    <w:rsid w:val="0025373C"/>
    <w:rsid w:val="0025429B"/>
    <w:rsid w:val="00254E48"/>
    <w:rsid w:val="0025544D"/>
    <w:rsid w:val="0025611F"/>
    <w:rsid w:val="0025692C"/>
    <w:rsid w:val="00257931"/>
    <w:rsid w:val="00257BFF"/>
    <w:rsid w:val="00257CE9"/>
    <w:rsid w:val="00260740"/>
    <w:rsid w:val="00260EBB"/>
    <w:rsid w:val="0026253E"/>
    <w:rsid w:val="00262924"/>
    <w:rsid w:val="00262AA2"/>
    <w:rsid w:val="002634D6"/>
    <w:rsid w:val="00263D92"/>
    <w:rsid w:val="00263F08"/>
    <w:rsid w:val="00264772"/>
    <w:rsid w:val="00265731"/>
    <w:rsid w:val="002662A5"/>
    <w:rsid w:val="002663FB"/>
    <w:rsid w:val="002665E2"/>
    <w:rsid w:val="00266D2A"/>
    <w:rsid w:val="00267884"/>
    <w:rsid w:val="00270C51"/>
    <w:rsid w:val="002712AE"/>
    <w:rsid w:val="00271BFA"/>
    <w:rsid w:val="00271C0B"/>
    <w:rsid w:val="002721C3"/>
    <w:rsid w:val="002724F5"/>
    <w:rsid w:val="00272FC2"/>
    <w:rsid w:val="00273D76"/>
    <w:rsid w:val="00274D55"/>
    <w:rsid w:val="0027537C"/>
    <w:rsid w:val="002753DF"/>
    <w:rsid w:val="002754D7"/>
    <w:rsid w:val="002757C4"/>
    <w:rsid w:val="00275A8D"/>
    <w:rsid w:val="00275B12"/>
    <w:rsid w:val="0027683D"/>
    <w:rsid w:val="00277084"/>
    <w:rsid w:val="00277163"/>
    <w:rsid w:val="00277320"/>
    <w:rsid w:val="00277968"/>
    <w:rsid w:val="00280BF6"/>
    <w:rsid w:val="00281472"/>
    <w:rsid w:val="00281C2F"/>
    <w:rsid w:val="00283627"/>
    <w:rsid w:val="002836D5"/>
    <w:rsid w:val="00283BC4"/>
    <w:rsid w:val="00283C9C"/>
    <w:rsid w:val="00283FC0"/>
    <w:rsid w:val="00284281"/>
    <w:rsid w:val="00284C15"/>
    <w:rsid w:val="002854A2"/>
    <w:rsid w:val="002860BF"/>
    <w:rsid w:val="002866B7"/>
    <w:rsid w:val="002872D7"/>
    <w:rsid w:val="00287D49"/>
    <w:rsid w:val="00287DBA"/>
    <w:rsid w:val="002900E1"/>
    <w:rsid w:val="002913B2"/>
    <w:rsid w:val="00291610"/>
    <w:rsid w:val="00292025"/>
    <w:rsid w:val="00292242"/>
    <w:rsid w:val="00292FCB"/>
    <w:rsid w:val="00293098"/>
    <w:rsid w:val="00293269"/>
    <w:rsid w:val="00294A02"/>
    <w:rsid w:val="00294C00"/>
    <w:rsid w:val="00294F32"/>
    <w:rsid w:val="002953EC"/>
    <w:rsid w:val="0029596B"/>
    <w:rsid w:val="00295B05"/>
    <w:rsid w:val="00296218"/>
    <w:rsid w:val="002970DD"/>
    <w:rsid w:val="0029723C"/>
    <w:rsid w:val="0029783D"/>
    <w:rsid w:val="00297C91"/>
    <w:rsid w:val="002A1CA3"/>
    <w:rsid w:val="002A20E4"/>
    <w:rsid w:val="002A2917"/>
    <w:rsid w:val="002A33E2"/>
    <w:rsid w:val="002A3DCE"/>
    <w:rsid w:val="002A4688"/>
    <w:rsid w:val="002A57E9"/>
    <w:rsid w:val="002A5F98"/>
    <w:rsid w:val="002A711D"/>
    <w:rsid w:val="002A724C"/>
    <w:rsid w:val="002A7502"/>
    <w:rsid w:val="002A78AC"/>
    <w:rsid w:val="002A7D13"/>
    <w:rsid w:val="002B0041"/>
    <w:rsid w:val="002B0156"/>
    <w:rsid w:val="002B0371"/>
    <w:rsid w:val="002B1667"/>
    <w:rsid w:val="002B1C73"/>
    <w:rsid w:val="002B1EB9"/>
    <w:rsid w:val="002B20CB"/>
    <w:rsid w:val="002B248A"/>
    <w:rsid w:val="002B2CB4"/>
    <w:rsid w:val="002B3526"/>
    <w:rsid w:val="002B36C4"/>
    <w:rsid w:val="002B39F3"/>
    <w:rsid w:val="002B4888"/>
    <w:rsid w:val="002B4D60"/>
    <w:rsid w:val="002B4F90"/>
    <w:rsid w:val="002B5A8B"/>
    <w:rsid w:val="002B5FFD"/>
    <w:rsid w:val="002B6530"/>
    <w:rsid w:val="002B6C9E"/>
    <w:rsid w:val="002B6DDB"/>
    <w:rsid w:val="002B7415"/>
    <w:rsid w:val="002B77AB"/>
    <w:rsid w:val="002C0168"/>
    <w:rsid w:val="002C12AF"/>
    <w:rsid w:val="002C13B6"/>
    <w:rsid w:val="002C1C64"/>
    <w:rsid w:val="002C29AA"/>
    <w:rsid w:val="002C3527"/>
    <w:rsid w:val="002C3C4C"/>
    <w:rsid w:val="002C3F06"/>
    <w:rsid w:val="002C4D8D"/>
    <w:rsid w:val="002C57D4"/>
    <w:rsid w:val="002C5D6F"/>
    <w:rsid w:val="002C6CF8"/>
    <w:rsid w:val="002C7050"/>
    <w:rsid w:val="002C772B"/>
    <w:rsid w:val="002C7AEA"/>
    <w:rsid w:val="002C7E79"/>
    <w:rsid w:val="002C7E95"/>
    <w:rsid w:val="002D00CF"/>
    <w:rsid w:val="002D00D8"/>
    <w:rsid w:val="002D0428"/>
    <w:rsid w:val="002D04CE"/>
    <w:rsid w:val="002D055C"/>
    <w:rsid w:val="002D21A4"/>
    <w:rsid w:val="002D3460"/>
    <w:rsid w:val="002D378D"/>
    <w:rsid w:val="002D3FB0"/>
    <w:rsid w:val="002D46DD"/>
    <w:rsid w:val="002D5EC8"/>
    <w:rsid w:val="002D5EF0"/>
    <w:rsid w:val="002D6F82"/>
    <w:rsid w:val="002E0129"/>
    <w:rsid w:val="002E0609"/>
    <w:rsid w:val="002E0D89"/>
    <w:rsid w:val="002E144C"/>
    <w:rsid w:val="002E20CB"/>
    <w:rsid w:val="002E22F1"/>
    <w:rsid w:val="002E24DC"/>
    <w:rsid w:val="002E2FBC"/>
    <w:rsid w:val="002E3313"/>
    <w:rsid w:val="002E4B9B"/>
    <w:rsid w:val="002E4DB1"/>
    <w:rsid w:val="002E53C3"/>
    <w:rsid w:val="002E5C3C"/>
    <w:rsid w:val="002E7427"/>
    <w:rsid w:val="002E748F"/>
    <w:rsid w:val="002E76C5"/>
    <w:rsid w:val="002E7B57"/>
    <w:rsid w:val="002E7FA4"/>
    <w:rsid w:val="002ECEED"/>
    <w:rsid w:val="002F01FB"/>
    <w:rsid w:val="002F0BBB"/>
    <w:rsid w:val="002F0BCD"/>
    <w:rsid w:val="002F1010"/>
    <w:rsid w:val="002F1D37"/>
    <w:rsid w:val="002F26B6"/>
    <w:rsid w:val="002F297B"/>
    <w:rsid w:val="002F3431"/>
    <w:rsid w:val="002F366C"/>
    <w:rsid w:val="002F4933"/>
    <w:rsid w:val="002F4DE3"/>
    <w:rsid w:val="002F5047"/>
    <w:rsid w:val="002F5221"/>
    <w:rsid w:val="002F54F2"/>
    <w:rsid w:val="002F56AA"/>
    <w:rsid w:val="002F5E64"/>
    <w:rsid w:val="002F6B06"/>
    <w:rsid w:val="002F6B14"/>
    <w:rsid w:val="00300CF9"/>
    <w:rsid w:val="00300DF0"/>
    <w:rsid w:val="0030122A"/>
    <w:rsid w:val="00301A04"/>
    <w:rsid w:val="00301FB6"/>
    <w:rsid w:val="0030238D"/>
    <w:rsid w:val="003032E1"/>
    <w:rsid w:val="003042F1"/>
    <w:rsid w:val="00305287"/>
    <w:rsid w:val="0030545F"/>
    <w:rsid w:val="00305F21"/>
    <w:rsid w:val="00306DC0"/>
    <w:rsid w:val="00307C8F"/>
    <w:rsid w:val="0030B172"/>
    <w:rsid w:val="00311024"/>
    <w:rsid w:val="00312E85"/>
    <w:rsid w:val="0031306A"/>
    <w:rsid w:val="00313079"/>
    <w:rsid w:val="0031311E"/>
    <w:rsid w:val="0031399A"/>
    <w:rsid w:val="00315AA1"/>
    <w:rsid w:val="0031651E"/>
    <w:rsid w:val="00316A51"/>
    <w:rsid w:val="00316D72"/>
    <w:rsid w:val="00320DC2"/>
    <w:rsid w:val="00320EEE"/>
    <w:rsid w:val="0032132B"/>
    <w:rsid w:val="00321622"/>
    <w:rsid w:val="00321902"/>
    <w:rsid w:val="00322206"/>
    <w:rsid w:val="00322241"/>
    <w:rsid w:val="003236AC"/>
    <w:rsid w:val="003248E0"/>
    <w:rsid w:val="003254B9"/>
    <w:rsid w:val="00325F5A"/>
    <w:rsid w:val="00326EF6"/>
    <w:rsid w:val="00327786"/>
    <w:rsid w:val="00327DA7"/>
    <w:rsid w:val="00327E45"/>
    <w:rsid w:val="00330A6E"/>
    <w:rsid w:val="00330ACD"/>
    <w:rsid w:val="0033196A"/>
    <w:rsid w:val="00332122"/>
    <w:rsid w:val="00332B89"/>
    <w:rsid w:val="00333E68"/>
    <w:rsid w:val="00333FC9"/>
    <w:rsid w:val="003348BD"/>
    <w:rsid w:val="00334F5F"/>
    <w:rsid w:val="003359DC"/>
    <w:rsid w:val="003365C2"/>
    <w:rsid w:val="0033680A"/>
    <w:rsid w:val="003405AB"/>
    <w:rsid w:val="00340DC9"/>
    <w:rsid w:val="00341596"/>
    <w:rsid w:val="0034176B"/>
    <w:rsid w:val="00341835"/>
    <w:rsid w:val="00342F0E"/>
    <w:rsid w:val="00342F1B"/>
    <w:rsid w:val="003441C0"/>
    <w:rsid w:val="003449AF"/>
    <w:rsid w:val="00344EEA"/>
    <w:rsid w:val="0034569F"/>
    <w:rsid w:val="00345F89"/>
    <w:rsid w:val="00346162"/>
    <w:rsid w:val="00346365"/>
    <w:rsid w:val="003476B2"/>
    <w:rsid w:val="00347AB9"/>
    <w:rsid w:val="00347D47"/>
    <w:rsid w:val="00350448"/>
    <w:rsid w:val="00350B41"/>
    <w:rsid w:val="00351343"/>
    <w:rsid w:val="003513BA"/>
    <w:rsid w:val="00351408"/>
    <w:rsid w:val="003516B3"/>
    <w:rsid w:val="0035358C"/>
    <w:rsid w:val="00353722"/>
    <w:rsid w:val="003540D1"/>
    <w:rsid w:val="003543AE"/>
    <w:rsid w:val="00354870"/>
    <w:rsid w:val="00354A83"/>
    <w:rsid w:val="00356C0B"/>
    <w:rsid w:val="00357351"/>
    <w:rsid w:val="003573F1"/>
    <w:rsid w:val="003578B2"/>
    <w:rsid w:val="00360A34"/>
    <w:rsid w:val="00360C86"/>
    <w:rsid w:val="003610B0"/>
    <w:rsid w:val="003613B0"/>
    <w:rsid w:val="0036213F"/>
    <w:rsid w:val="003644C3"/>
    <w:rsid w:val="00364F15"/>
    <w:rsid w:val="00365902"/>
    <w:rsid w:val="00365CA1"/>
    <w:rsid w:val="0036612A"/>
    <w:rsid w:val="00366350"/>
    <w:rsid w:val="0036646E"/>
    <w:rsid w:val="003666F5"/>
    <w:rsid w:val="003668DE"/>
    <w:rsid w:val="00366CC1"/>
    <w:rsid w:val="00366ECB"/>
    <w:rsid w:val="0036712B"/>
    <w:rsid w:val="00367739"/>
    <w:rsid w:val="00367B24"/>
    <w:rsid w:val="0037094D"/>
    <w:rsid w:val="00371A62"/>
    <w:rsid w:val="00371C60"/>
    <w:rsid w:val="00371EF1"/>
    <w:rsid w:val="0037211E"/>
    <w:rsid w:val="003735ED"/>
    <w:rsid w:val="00373EA4"/>
    <w:rsid w:val="00375CC0"/>
    <w:rsid w:val="00376264"/>
    <w:rsid w:val="00376307"/>
    <w:rsid w:val="003777C1"/>
    <w:rsid w:val="0038122C"/>
    <w:rsid w:val="0038203F"/>
    <w:rsid w:val="003828A4"/>
    <w:rsid w:val="003829BA"/>
    <w:rsid w:val="003837E6"/>
    <w:rsid w:val="003853C2"/>
    <w:rsid w:val="00385ECB"/>
    <w:rsid w:val="00386554"/>
    <w:rsid w:val="00386BF1"/>
    <w:rsid w:val="00386CF0"/>
    <w:rsid w:val="00386D92"/>
    <w:rsid w:val="00386F4A"/>
    <w:rsid w:val="003875FD"/>
    <w:rsid w:val="00387CC8"/>
    <w:rsid w:val="00387D7A"/>
    <w:rsid w:val="0039032D"/>
    <w:rsid w:val="00390911"/>
    <w:rsid w:val="00391737"/>
    <w:rsid w:val="0039270D"/>
    <w:rsid w:val="00393114"/>
    <w:rsid w:val="0039325F"/>
    <w:rsid w:val="003939A3"/>
    <w:rsid w:val="00393DF9"/>
    <w:rsid w:val="00394D98"/>
    <w:rsid w:val="003952B0"/>
    <w:rsid w:val="00395E38"/>
    <w:rsid w:val="00395FD9"/>
    <w:rsid w:val="00396896"/>
    <w:rsid w:val="00396C88"/>
    <w:rsid w:val="00396E56"/>
    <w:rsid w:val="00396F7D"/>
    <w:rsid w:val="0039741B"/>
    <w:rsid w:val="00397A05"/>
    <w:rsid w:val="003A0705"/>
    <w:rsid w:val="003A0A2C"/>
    <w:rsid w:val="003A0ED9"/>
    <w:rsid w:val="003A0FA5"/>
    <w:rsid w:val="003A18AC"/>
    <w:rsid w:val="003A1C1A"/>
    <w:rsid w:val="003A21F3"/>
    <w:rsid w:val="003A257F"/>
    <w:rsid w:val="003A3556"/>
    <w:rsid w:val="003A35F8"/>
    <w:rsid w:val="003A3705"/>
    <w:rsid w:val="003A38DB"/>
    <w:rsid w:val="003A48A4"/>
    <w:rsid w:val="003A5065"/>
    <w:rsid w:val="003A5D9A"/>
    <w:rsid w:val="003A5E35"/>
    <w:rsid w:val="003A650D"/>
    <w:rsid w:val="003A695D"/>
    <w:rsid w:val="003B106D"/>
    <w:rsid w:val="003B17E9"/>
    <w:rsid w:val="003B1A70"/>
    <w:rsid w:val="003B1AAB"/>
    <w:rsid w:val="003B1E21"/>
    <w:rsid w:val="003B2238"/>
    <w:rsid w:val="003B24AB"/>
    <w:rsid w:val="003B276A"/>
    <w:rsid w:val="003B2935"/>
    <w:rsid w:val="003B2A0D"/>
    <w:rsid w:val="003B3D23"/>
    <w:rsid w:val="003B3E4E"/>
    <w:rsid w:val="003B3EDD"/>
    <w:rsid w:val="003B45F0"/>
    <w:rsid w:val="003B4EFC"/>
    <w:rsid w:val="003B4FD5"/>
    <w:rsid w:val="003B5933"/>
    <w:rsid w:val="003B67CC"/>
    <w:rsid w:val="003B67ED"/>
    <w:rsid w:val="003B7BC6"/>
    <w:rsid w:val="003C049B"/>
    <w:rsid w:val="003C0886"/>
    <w:rsid w:val="003C096C"/>
    <w:rsid w:val="003C12A5"/>
    <w:rsid w:val="003C2C78"/>
    <w:rsid w:val="003C32BD"/>
    <w:rsid w:val="003C32DC"/>
    <w:rsid w:val="003C3B3C"/>
    <w:rsid w:val="003C43F4"/>
    <w:rsid w:val="003C49A5"/>
    <w:rsid w:val="003C5015"/>
    <w:rsid w:val="003C5266"/>
    <w:rsid w:val="003C5D64"/>
    <w:rsid w:val="003C5F86"/>
    <w:rsid w:val="003C605D"/>
    <w:rsid w:val="003C692E"/>
    <w:rsid w:val="003C6C40"/>
    <w:rsid w:val="003C7443"/>
    <w:rsid w:val="003C74F1"/>
    <w:rsid w:val="003C76DF"/>
    <w:rsid w:val="003C77C1"/>
    <w:rsid w:val="003C790A"/>
    <w:rsid w:val="003C7CA0"/>
    <w:rsid w:val="003CD2D2"/>
    <w:rsid w:val="003D08AA"/>
    <w:rsid w:val="003D0C4A"/>
    <w:rsid w:val="003D1BFF"/>
    <w:rsid w:val="003D221F"/>
    <w:rsid w:val="003D2314"/>
    <w:rsid w:val="003D24C1"/>
    <w:rsid w:val="003D2A77"/>
    <w:rsid w:val="003D4928"/>
    <w:rsid w:val="003D492C"/>
    <w:rsid w:val="003D5811"/>
    <w:rsid w:val="003D59D0"/>
    <w:rsid w:val="003D768A"/>
    <w:rsid w:val="003D7FAC"/>
    <w:rsid w:val="003E04D8"/>
    <w:rsid w:val="003E08F4"/>
    <w:rsid w:val="003E2027"/>
    <w:rsid w:val="003E213E"/>
    <w:rsid w:val="003E2ABA"/>
    <w:rsid w:val="003E2DF6"/>
    <w:rsid w:val="003E33CA"/>
    <w:rsid w:val="003E3546"/>
    <w:rsid w:val="003E3BBE"/>
    <w:rsid w:val="003E457A"/>
    <w:rsid w:val="003E4ACC"/>
    <w:rsid w:val="003E5244"/>
    <w:rsid w:val="003E52A6"/>
    <w:rsid w:val="003E5335"/>
    <w:rsid w:val="003E6B90"/>
    <w:rsid w:val="003E7922"/>
    <w:rsid w:val="003E79C6"/>
    <w:rsid w:val="003F040D"/>
    <w:rsid w:val="003F14E8"/>
    <w:rsid w:val="003F1503"/>
    <w:rsid w:val="003F1718"/>
    <w:rsid w:val="003F1A00"/>
    <w:rsid w:val="003F1FE2"/>
    <w:rsid w:val="003F28B0"/>
    <w:rsid w:val="003F3F64"/>
    <w:rsid w:val="003F46C7"/>
    <w:rsid w:val="003F490A"/>
    <w:rsid w:val="003F4D3C"/>
    <w:rsid w:val="003F4D8A"/>
    <w:rsid w:val="003F5041"/>
    <w:rsid w:val="003F5AF9"/>
    <w:rsid w:val="003F5B6B"/>
    <w:rsid w:val="003F6BC7"/>
    <w:rsid w:val="003F73D1"/>
    <w:rsid w:val="003F7A57"/>
    <w:rsid w:val="003F7B37"/>
    <w:rsid w:val="003F7F49"/>
    <w:rsid w:val="00400347"/>
    <w:rsid w:val="00400DF8"/>
    <w:rsid w:val="00400FDC"/>
    <w:rsid w:val="00401217"/>
    <w:rsid w:val="004017C0"/>
    <w:rsid w:val="00401CDF"/>
    <w:rsid w:val="004020AA"/>
    <w:rsid w:val="00402185"/>
    <w:rsid w:val="00402F69"/>
    <w:rsid w:val="00403904"/>
    <w:rsid w:val="00403CDA"/>
    <w:rsid w:val="00404132"/>
    <w:rsid w:val="00404CF5"/>
    <w:rsid w:val="004058D5"/>
    <w:rsid w:val="00406A90"/>
    <w:rsid w:val="00407007"/>
    <w:rsid w:val="004103DB"/>
    <w:rsid w:val="0041062E"/>
    <w:rsid w:val="004107C5"/>
    <w:rsid w:val="004117FA"/>
    <w:rsid w:val="00411B4E"/>
    <w:rsid w:val="004125B1"/>
    <w:rsid w:val="0041391C"/>
    <w:rsid w:val="00414810"/>
    <w:rsid w:val="004169CC"/>
    <w:rsid w:val="00416FBC"/>
    <w:rsid w:val="004170FD"/>
    <w:rsid w:val="00417157"/>
    <w:rsid w:val="00417CD5"/>
    <w:rsid w:val="0042000A"/>
    <w:rsid w:val="004207D9"/>
    <w:rsid w:val="00420F9E"/>
    <w:rsid w:val="004214C1"/>
    <w:rsid w:val="00421DBD"/>
    <w:rsid w:val="0042293F"/>
    <w:rsid w:val="004232BF"/>
    <w:rsid w:val="004240A4"/>
    <w:rsid w:val="004241F3"/>
    <w:rsid w:val="00424492"/>
    <w:rsid w:val="00425048"/>
    <w:rsid w:val="0042507F"/>
    <w:rsid w:val="00425415"/>
    <w:rsid w:val="00425A09"/>
    <w:rsid w:val="00425BD6"/>
    <w:rsid w:val="004261EB"/>
    <w:rsid w:val="00426264"/>
    <w:rsid w:val="00426688"/>
    <w:rsid w:val="00426D66"/>
    <w:rsid w:val="00427D0B"/>
    <w:rsid w:val="00431228"/>
    <w:rsid w:val="0043178B"/>
    <w:rsid w:val="00431E31"/>
    <w:rsid w:val="004327A9"/>
    <w:rsid w:val="004327AF"/>
    <w:rsid w:val="00433AE6"/>
    <w:rsid w:val="004341AE"/>
    <w:rsid w:val="00434E3A"/>
    <w:rsid w:val="004354C3"/>
    <w:rsid w:val="00435922"/>
    <w:rsid w:val="00435D55"/>
    <w:rsid w:val="00436029"/>
    <w:rsid w:val="00436170"/>
    <w:rsid w:val="00436F50"/>
    <w:rsid w:val="0043706E"/>
    <w:rsid w:val="004378EB"/>
    <w:rsid w:val="00440566"/>
    <w:rsid w:val="00440945"/>
    <w:rsid w:val="0044098E"/>
    <w:rsid w:val="0044148A"/>
    <w:rsid w:val="00441DA4"/>
    <w:rsid w:val="00441DAB"/>
    <w:rsid w:val="004428D4"/>
    <w:rsid w:val="00442B4B"/>
    <w:rsid w:val="00442EA9"/>
    <w:rsid w:val="004432EE"/>
    <w:rsid w:val="004433C6"/>
    <w:rsid w:val="004435B0"/>
    <w:rsid w:val="00443D25"/>
    <w:rsid w:val="00443D6D"/>
    <w:rsid w:val="0044408E"/>
    <w:rsid w:val="004456C0"/>
    <w:rsid w:val="004457E7"/>
    <w:rsid w:val="00445F0C"/>
    <w:rsid w:val="00446476"/>
    <w:rsid w:val="004465D8"/>
    <w:rsid w:val="004466E2"/>
    <w:rsid w:val="00447F5C"/>
    <w:rsid w:val="00447F92"/>
    <w:rsid w:val="0045021B"/>
    <w:rsid w:val="00450DEC"/>
    <w:rsid w:val="00450E7D"/>
    <w:rsid w:val="0045156A"/>
    <w:rsid w:val="004515E6"/>
    <w:rsid w:val="004517A4"/>
    <w:rsid w:val="0045373F"/>
    <w:rsid w:val="004547A8"/>
    <w:rsid w:val="004563F0"/>
    <w:rsid w:val="00456BED"/>
    <w:rsid w:val="00456CBA"/>
    <w:rsid w:val="00457373"/>
    <w:rsid w:val="004576E3"/>
    <w:rsid w:val="00457D97"/>
    <w:rsid w:val="00457E35"/>
    <w:rsid w:val="0046058F"/>
    <w:rsid w:val="004605B3"/>
    <w:rsid w:val="00460E21"/>
    <w:rsid w:val="00460E8A"/>
    <w:rsid w:val="00461A2E"/>
    <w:rsid w:val="00462A97"/>
    <w:rsid w:val="004632C9"/>
    <w:rsid w:val="004633D6"/>
    <w:rsid w:val="0046343E"/>
    <w:rsid w:val="004637A2"/>
    <w:rsid w:val="00463C6C"/>
    <w:rsid w:val="004645F8"/>
    <w:rsid w:val="00464B39"/>
    <w:rsid w:val="004658A0"/>
    <w:rsid w:val="00465EA5"/>
    <w:rsid w:val="00467018"/>
    <w:rsid w:val="004670F8"/>
    <w:rsid w:val="00470355"/>
    <w:rsid w:val="004704B6"/>
    <w:rsid w:val="00471438"/>
    <w:rsid w:val="00471B01"/>
    <w:rsid w:val="00471EA3"/>
    <w:rsid w:val="00471FB0"/>
    <w:rsid w:val="004721EB"/>
    <w:rsid w:val="00472604"/>
    <w:rsid w:val="0047273B"/>
    <w:rsid w:val="00472E33"/>
    <w:rsid w:val="00473DE1"/>
    <w:rsid w:val="00473EC3"/>
    <w:rsid w:val="004744B2"/>
    <w:rsid w:val="0047461D"/>
    <w:rsid w:val="004759FC"/>
    <w:rsid w:val="00475A58"/>
    <w:rsid w:val="00475ACA"/>
    <w:rsid w:val="00475D0C"/>
    <w:rsid w:val="00477034"/>
    <w:rsid w:val="00477FFD"/>
    <w:rsid w:val="0048051F"/>
    <w:rsid w:val="004809C6"/>
    <w:rsid w:val="00481481"/>
    <w:rsid w:val="004816DD"/>
    <w:rsid w:val="004817E6"/>
    <w:rsid w:val="004820B3"/>
    <w:rsid w:val="0048225E"/>
    <w:rsid w:val="0048287B"/>
    <w:rsid w:val="00482E29"/>
    <w:rsid w:val="00482E74"/>
    <w:rsid w:val="00483B06"/>
    <w:rsid w:val="004848AC"/>
    <w:rsid w:val="00484C46"/>
    <w:rsid w:val="00484EFA"/>
    <w:rsid w:val="0048528C"/>
    <w:rsid w:val="00485294"/>
    <w:rsid w:val="00485508"/>
    <w:rsid w:val="00485E58"/>
    <w:rsid w:val="004867C4"/>
    <w:rsid w:val="00486AE0"/>
    <w:rsid w:val="00487D2D"/>
    <w:rsid w:val="0049097E"/>
    <w:rsid w:val="00490C4F"/>
    <w:rsid w:val="004910A1"/>
    <w:rsid w:val="00491322"/>
    <w:rsid w:val="004916F2"/>
    <w:rsid w:val="004918D7"/>
    <w:rsid w:val="00491A1A"/>
    <w:rsid w:val="00492290"/>
    <w:rsid w:val="004935D8"/>
    <w:rsid w:val="00493922"/>
    <w:rsid w:val="0049464D"/>
    <w:rsid w:val="00494E7D"/>
    <w:rsid w:val="004954A2"/>
    <w:rsid w:val="004954F9"/>
    <w:rsid w:val="004955B5"/>
    <w:rsid w:val="004956BE"/>
    <w:rsid w:val="00496010"/>
    <w:rsid w:val="0049630B"/>
    <w:rsid w:val="004965B5"/>
    <w:rsid w:val="00496C2E"/>
    <w:rsid w:val="00496D63"/>
    <w:rsid w:val="004972E9"/>
    <w:rsid w:val="0049752A"/>
    <w:rsid w:val="0049796D"/>
    <w:rsid w:val="0049D84E"/>
    <w:rsid w:val="004A0FE6"/>
    <w:rsid w:val="004A246E"/>
    <w:rsid w:val="004A2887"/>
    <w:rsid w:val="004A3293"/>
    <w:rsid w:val="004A39A5"/>
    <w:rsid w:val="004A3B6B"/>
    <w:rsid w:val="004A477E"/>
    <w:rsid w:val="004A4CF7"/>
    <w:rsid w:val="004A4D1B"/>
    <w:rsid w:val="004A4E27"/>
    <w:rsid w:val="004A52AB"/>
    <w:rsid w:val="004A52D2"/>
    <w:rsid w:val="004A55B7"/>
    <w:rsid w:val="004A5A10"/>
    <w:rsid w:val="004A5B3C"/>
    <w:rsid w:val="004A6D7E"/>
    <w:rsid w:val="004A71DD"/>
    <w:rsid w:val="004A7C0E"/>
    <w:rsid w:val="004B060C"/>
    <w:rsid w:val="004B12D6"/>
    <w:rsid w:val="004B2454"/>
    <w:rsid w:val="004B266C"/>
    <w:rsid w:val="004B2C35"/>
    <w:rsid w:val="004B32D0"/>
    <w:rsid w:val="004B354A"/>
    <w:rsid w:val="004B38EC"/>
    <w:rsid w:val="004B3B4E"/>
    <w:rsid w:val="004B3D60"/>
    <w:rsid w:val="004B4409"/>
    <w:rsid w:val="004B5BF7"/>
    <w:rsid w:val="004B5E2A"/>
    <w:rsid w:val="004B6ABE"/>
    <w:rsid w:val="004B717E"/>
    <w:rsid w:val="004B76DF"/>
    <w:rsid w:val="004B79DB"/>
    <w:rsid w:val="004B7D06"/>
    <w:rsid w:val="004C0025"/>
    <w:rsid w:val="004C055D"/>
    <w:rsid w:val="004C0698"/>
    <w:rsid w:val="004C0899"/>
    <w:rsid w:val="004C1336"/>
    <w:rsid w:val="004C147E"/>
    <w:rsid w:val="004C2780"/>
    <w:rsid w:val="004C4782"/>
    <w:rsid w:val="004C4878"/>
    <w:rsid w:val="004C4E10"/>
    <w:rsid w:val="004C5313"/>
    <w:rsid w:val="004C608A"/>
    <w:rsid w:val="004C7235"/>
    <w:rsid w:val="004C7399"/>
    <w:rsid w:val="004C74F1"/>
    <w:rsid w:val="004C7B0A"/>
    <w:rsid w:val="004D006D"/>
    <w:rsid w:val="004D048B"/>
    <w:rsid w:val="004D10B5"/>
    <w:rsid w:val="004D14F1"/>
    <w:rsid w:val="004D1666"/>
    <w:rsid w:val="004D16BD"/>
    <w:rsid w:val="004D2115"/>
    <w:rsid w:val="004D2379"/>
    <w:rsid w:val="004D27F5"/>
    <w:rsid w:val="004D2CCB"/>
    <w:rsid w:val="004D40EC"/>
    <w:rsid w:val="004D5AE1"/>
    <w:rsid w:val="004D5D09"/>
    <w:rsid w:val="004D5F75"/>
    <w:rsid w:val="004D674B"/>
    <w:rsid w:val="004D6FB8"/>
    <w:rsid w:val="004E041E"/>
    <w:rsid w:val="004E04C0"/>
    <w:rsid w:val="004E0719"/>
    <w:rsid w:val="004E0C9E"/>
    <w:rsid w:val="004E186C"/>
    <w:rsid w:val="004E20DA"/>
    <w:rsid w:val="004E273F"/>
    <w:rsid w:val="004E356C"/>
    <w:rsid w:val="004E4008"/>
    <w:rsid w:val="004E45E3"/>
    <w:rsid w:val="004E5C0D"/>
    <w:rsid w:val="004E72FF"/>
    <w:rsid w:val="004F04AB"/>
    <w:rsid w:val="004F0B24"/>
    <w:rsid w:val="004F1377"/>
    <w:rsid w:val="004F1BE5"/>
    <w:rsid w:val="004F1C2E"/>
    <w:rsid w:val="004F2063"/>
    <w:rsid w:val="004F2123"/>
    <w:rsid w:val="004F31BF"/>
    <w:rsid w:val="004F32B7"/>
    <w:rsid w:val="004F35E5"/>
    <w:rsid w:val="004F3C81"/>
    <w:rsid w:val="004F3DE6"/>
    <w:rsid w:val="004F4452"/>
    <w:rsid w:val="004F4E8B"/>
    <w:rsid w:val="004F534D"/>
    <w:rsid w:val="004F6721"/>
    <w:rsid w:val="00500AA6"/>
    <w:rsid w:val="00500D69"/>
    <w:rsid w:val="00501433"/>
    <w:rsid w:val="00501A5F"/>
    <w:rsid w:val="00501AB3"/>
    <w:rsid w:val="00501D55"/>
    <w:rsid w:val="0050280F"/>
    <w:rsid w:val="00502907"/>
    <w:rsid w:val="00503069"/>
    <w:rsid w:val="0050394D"/>
    <w:rsid w:val="00503E3A"/>
    <w:rsid w:val="00505AC5"/>
    <w:rsid w:val="00505D07"/>
    <w:rsid w:val="005060E9"/>
    <w:rsid w:val="00507518"/>
    <w:rsid w:val="00507BCF"/>
    <w:rsid w:val="00507DD6"/>
    <w:rsid w:val="005116D5"/>
    <w:rsid w:val="0051173F"/>
    <w:rsid w:val="00511D46"/>
    <w:rsid w:val="005124BB"/>
    <w:rsid w:val="00512C32"/>
    <w:rsid w:val="005138BD"/>
    <w:rsid w:val="0051428B"/>
    <w:rsid w:val="00515130"/>
    <w:rsid w:val="005153DD"/>
    <w:rsid w:val="005153E2"/>
    <w:rsid w:val="0051561A"/>
    <w:rsid w:val="00515E25"/>
    <w:rsid w:val="005164E9"/>
    <w:rsid w:val="00516500"/>
    <w:rsid w:val="00516D5D"/>
    <w:rsid w:val="005178A5"/>
    <w:rsid w:val="00520AAC"/>
    <w:rsid w:val="0052155B"/>
    <w:rsid w:val="00521D05"/>
    <w:rsid w:val="005241B2"/>
    <w:rsid w:val="0052510A"/>
    <w:rsid w:val="005251B0"/>
    <w:rsid w:val="00525619"/>
    <w:rsid w:val="0052592D"/>
    <w:rsid w:val="00525BB1"/>
    <w:rsid w:val="00526691"/>
    <w:rsid w:val="00526764"/>
    <w:rsid w:val="00527576"/>
    <w:rsid w:val="0052789B"/>
    <w:rsid w:val="00527BA0"/>
    <w:rsid w:val="00527E7B"/>
    <w:rsid w:val="00527F0F"/>
    <w:rsid w:val="00530055"/>
    <w:rsid w:val="005305FF"/>
    <w:rsid w:val="00530636"/>
    <w:rsid w:val="005306D8"/>
    <w:rsid w:val="00530F24"/>
    <w:rsid w:val="00531283"/>
    <w:rsid w:val="00531C32"/>
    <w:rsid w:val="00531F36"/>
    <w:rsid w:val="005324AB"/>
    <w:rsid w:val="00532560"/>
    <w:rsid w:val="00532FA1"/>
    <w:rsid w:val="005336A1"/>
    <w:rsid w:val="00534606"/>
    <w:rsid w:val="00534778"/>
    <w:rsid w:val="00535F55"/>
    <w:rsid w:val="00536610"/>
    <w:rsid w:val="0053685E"/>
    <w:rsid w:val="00536B67"/>
    <w:rsid w:val="00536FED"/>
    <w:rsid w:val="005374DD"/>
    <w:rsid w:val="00537E7E"/>
    <w:rsid w:val="005401F6"/>
    <w:rsid w:val="00540B36"/>
    <w:rsid w:val="005412A3"/>
    <w:rsid w:val="00541C2C"/>
    <w:rsid w:val="0054237E"/>
    <w:rsid w:val="0054395E"/>
    <w:rsid w:val="00543BDB"/>
    <w:rsid w:val="00543F01"/>
    <w:rsid w:val="00544224"/>
    <w:rsid w:val="00544227"/>
    <w:rsid w:val="00544D11"/>
    <w:rsid w:val="0054511C"/>
    <w:rsid w:val="005461AB"/>
    <w:rsid w:val="00550236"/>
    <w:rsid w:val="00550ABA"/>
    <w:rsid w:val="00550FE3"/>
    <w:rsid w:val="00551250"/>
    <w:rsid w:val="005517CF"/>
    <w:rsid w:val="00551D1C"/>
    <w:rsid w:val="00552023"/>
    <w:rsid w:val="0055294D"/>
    <w:rsid w:val="00553A8D"/>
    <w:rsid w:val="0055444B"/>
    <w:rsid w:val="00555037"/>
    <w:rsid w:val="0055563F"/>
    <w:rsid w:val="005556F2"/>
    <w:rsid w:val="005565B5"/>
    <w:rsid w:val="005575E4"/>
    <w:rsid w:val="00557712"/>
    <w:rsid w:val="0056030C"/>
    <w:rsid w:val="005609E9"/>
    <w:rsid w:val="00560DEA"/>
    <w:rsid w:val="00563082"/>
    <w:rsid w:val="0056401E"/>
    <w:rsid w:val="00565360"/>
    <w:rsid w:val="005653C8"/>
    <w:rsid w:val="005655E4"/>
    <w:rsid w:val="00565B5A"/>
    <w:rsid w:val="0056600D"/>
    <w:rsid w:val="0056616C"/>
    <w:rsid w:val="00566793"/>
    <w:rsid w:val="005669EB"/>
    <w:rsid w:val="0056748D"/>
    <w:rsid w:val="00567EA0"/>
    <w:rsid w:val="00571E4F"/>
    <w:rsid w:val="005729B9"/>
    <w:rsid w:val="00573B28"/>
    <w:rsid w:val="00573E88"/>
    <w:rsid w:val="0057402A"/>
    <w:rsid w:val="00574AB4"/>
    <w:rsid w:val="00575C23"/>
    <w:rsid w:val="00575F8C"/>
    <w:rsid w:val="00577042"/>
    <w:rsid w:val="00577127"/>
    <w:rsid w:val="005773A1"/>
    <w:rsid w:val="0057766F"/>
    <w:rsid w:val="00577913"/>
    <w:rsid w:val="00577916"/>
    <w:rsid w:val="00577F1A"/>
    <w:rsid w:val="0058133C"/>
    <w:rsid w:val="00582020"/>
    <w:rsid w:val="0058281B"/>
    <w:rsid w:val="005830EB"/>
    <w:rsid w:val="005835BA"/>
    <w:rsid w:val="0058361C"/>
    <w:rsid w:val="00583DCF"/>
    <w:rsid w:val="00584789"/>
    <w:rsid w:val="0058483A"/>
    <w:rsid w:val="005848A5"/>
    <w:rsid w:val="00584C12"/>
    <w:rsid w:val="00584D94"/>
    <w:rsid w:val="00584E00"/>
    <w:rsid w:val="00586A9D"/>
    <w:rsid w:val="00586B53"/>
    <w:rsid w:val="00587340"/>
    <w:rsid w:val="00590157"/>
    <w:rsid w:val="0059019E"/>
    <w:rsid w:val="00590303"/>
    <w:rsid w:val="005905AE"/>
    <w:rsid w:val="00590899"/>
    <w:rsid w:val="005908E6"/>
    <w:rsid w:val="00590A04"/>
    <w:rsid w:val="00590E5A"/>
    <w:rsid w:val="00591E8C"/>
    <w:rsid w:val="005922C6"/>
    <w:rsid w:val="0059243C"/>
    <w:rsid w:val="00593804"/>
    <w:rsid w:val="00593A69"/>
    <w:rsid w:val="00594424"/>
    <w:rsid w:val="00594B83"/>
    <w:rsid w:val="0059559E"/>
    <w:rsid w:val="00596C16"/>
    <w:rsid w:val="00596D3F"/>
    <w:rsid w:val="00597443"/>
    <w:rsid w:val="00597B57"/>
    <w:rsid w:val="005A1D13"/>
    <w:rsid w:val="005A26D2"/>
    <w:rsid w:val="005A2B54"/>
    <w:rsid w:val="005A2BAC"/>
    <w:rsid w:val="005A3004"/>
    <w:rsid w:val="005A32FC"/>
    <w:rsid w:val="005A34A7"/>
    <w:rsid w:val="005A3B5D"/>
    <w:rsid w:val="005A4F3C"/>
    <w:rsid w:val="005A760F"/>
    <w:rsid w:val="005B077C"/>
    <w:rsid w:val="005B0780"/>
    <w:rsid w:val="005B094F"/>
    <w:rsid w:val="005B0D55"/>
    <w:rsid w:val="005B1152"/>
    <w:rsid w:val="005B1826"/>
    <w:rsid w:val="005B2575"/>
    <w:rsid w:val="005B2C2B"/>
    <w:rsid w:val="005B2DAE"/>
    <w:rsid w:val="005B3EDE"/>
    <w:rsid w:val="005B4514"/>
    <w:rsid w:val="005B4B59"/>
    <w:rsid w:val="005B57D3"/>
    <w:rsid w:val="005B5965"/>
    <w:rsid w:val="005B5B9E"/>
    <w:rsid w:val="005B6264"/>
    <w:rsid w:val="005B62B0"/>
    <w:rsid w:val="005B67B9"/>
    <w:rsid w:val="005B737E"/>
    <w:rsid w:val="005B7474"/>
    <w:rsid w:val="005C03D2"/>
    <w:rsid w:val="005C12EB"/>
    <w:rsid w:val="005C1371"/>
    <w:rsid w:val="005C17C3"/>
    <w:rsid w:val="005C206B"/>
    <w:rsid w:val="005C2688"/>
    <w:rsid w:val="005C2A49"/>
    <w:rsid w:val="005C3015"/>
    <w:rsid w:val="005C3E36"/>
    <w:rsid w:val="005C43C9"/>
    <w:rsid w:val="005C4939"/>
    <w:rsid w:val="005C4F0A"/>
    <w:rsid w:val="005C546E"/>
    <w:rsid w:val="005C638D"/>
    <w:rsid w:val="005C67CF"/>
    <w:rsid w:val="005C6980"/>
    <w:rsid w:val="005C6BFC"/>
    <w:rsid w:val="005C7053"/>
    <w:rsid w:val="005C71CB"/>
    <w:rsid w:val="005C7319"/>
    <w:rsid w:val="005C7CBE"/>
    <w:rsid w:val="005D0862"/>
    <w:rsid w:val="005D08F8"/>
    <w:rsid w:val="005D0DE1"/>
    <w:rsid w:val="005D105D"/>
    <w:rsid w:val="005D118B"/>
    <w:rsid w:val="005D13F5"/>
    <w:rsid w:val="005D20C9"/>
    <w:rsid w:val="005D2391"/>
    <w:rsid w:val="005D243F"/>
    <w:rsid w:val="005D26AE"/>
    <w:rsid w:val="005D26E5"/>
    <w:rsid w:val="005D2ACA"/>
    <w:rsid w:val="005D3B92"/>
    <w:rsid w:val="005D3FC6"/>
    <w:rsid w:val="005D4F91"/>
    <w:rsid w:val="005D52F7"/>
    <w:rsid w:val="005D5438"/>
    <w:rsid w:val="005D58D0"/>
    <w:rsid w:val="005D6574"/>
    <w:rsid w:val="005D66FB"/>
    <w:rsid w:val="005D6D9D"/>
    <w:rsid w:val="005D7A5C"/>
    <w:rsid w:val="005D7C3D"/>
    <w:rsid w:val="005E0FDF"/>
    <w:rsid w:val="005E1311"/>
    <w:rsid w:val="005E14E3"/>
    <w:rsid w:val="005E1E1B"/>
    <w:rsid w:val="005E2515"/>
    <w:rsid w:val="005E2987"/>
    <w:rsid w:val="005E3212"/>
    <w:rsid w:val="005E402F"/>
    <w:rsid w:val="005E417B"/>
    <w:rsid w:val="005E4314"/>
    <w:rsid w:val="005E51FE"/>
    <w:rsid w:val="005E5585"/>
    <w:rsid w:val="005E5673"/>
    <w:rsid w:val="005E6589"/>
    <w:rsid w:val="005E6645"/>
    <w:rsid w:val="005E66EF"/>
    <w:rsid w:val="005E778B"/>
    <w:rsid w:val="005E783A"/>
    <w:rsid w:val="005E7F43"/>
    <w:rsid w:val="005F075F"/>
    <w:rsid w:val="005F07B8"/>
    <w:rsid w:val="005F0B25"/>
    <w:rsid w:val="005F1336"/>
    <w:rsid w:val="005F17ED"/>
    <w:rsid w:val="005F18F5"/>
    <w:rsid w:val="005F1C9F"/>
    <w:rsid w:val="005F212B"/>
    <w:rsid w:val="005F227D"/>
    <w:rsid w:val="005F2731"/>
    <w:rsid w:val="005F2AC9"/>
    <w:rsid w:val="005F2FB7"/>
    <w:rsid w:val="005F30FF"/>
    <w:rsid w:val="005F36F8"/>
    <w:rsid w:val="005F45EC"/>
    <w:rsid w:val="005F4709"/>
    <w:rsid w:val="005F498D"/>
    <w:rsid w:val="005F4A33"/>
    <w:rsid w:val="005F5537"/>
    <w:rsid w:val="005F5F48"/>
    <w:rsid w:val="005F6421"/>
    <w:rsid w:val="005F732A"/>
    <w:rsid w:val="005F7546"/>
    <w:rsid w:val="005F7568"/>
    <w:rsid w:val="005F7EC2"/>
    <w:rsid w:val="00600675"/>
    <w:rsid w:val="00600832"/>
    <w:rsid w:val="00600F23"/>
    <w:rsid w:val="00600FB4"/>
    <w:rsid w:val="00601B2E"/>
    <w:rsid w:val="00601C1A"/>
    <w:rsid w:val="00602478"/>
    <w:rsid w:val="0060268F"/>
    <w:rsid w:val="00603419"/>
    <w:rsid w:val="00603F33"/>
    <w:rsid w:val="00604B4F"/>
    <w:rsid w:val="00604CA5"/>
    <w:rsid w:val="00604CC3"/>
    <w:rsid w:val="006053B2"/>
    <w:rsid w:val="00605BE8"/>
    <w:rsid w:val="00605F43"/>
    <w:rsid w:val="006062ED"/>
    <w:rsid w:val="00606499"/>
    <w:rsid w:val="006068DF"/>
    <w:rsid w:val="006071D5"/>
    <w:rsid w:val="00607B02"/>
    <w:rsid w:val="006107D7"/>
    <w:rsid w:val="006126F9"/>
    <w:rsid w:val="00612B7A"/>
    <w:rsid w:val="006145A3"/>
    <w:rsid w:val="006148E6"/>
    <w:rsid w:val="00614DC8"/>
    <w:rsid w:val="00615313"/>
    <w:rsid w:val="00615392"/>
    <w:rsid w:val="0061633F"/>
    <w:rsid w:val="00617960"/>
    <w:rsid w:val="006201F3"/>
    <w:rsid w:val="006205CA"/>
    <w:rsid w:val="00620D2F"/>
    <w:rsid w:val="00620EC9"/>
    <w:rsid w:val="006215E7"/>
    <w:rsid w:val="006224E8"/>
    <w:rsid w:val="00622A94"/>
    <w:rsid w:val="006233FC"/>
    <w:rsid w:val="00623EA5"/>
    <w:rsid w:val="00624688"/>
    <w:rsid w:val="0062496A"/>
    <w:rsid w:val="00624C3F"/>
    <w:rsid w:val="00624F37"/>
    <w:rsid w:val="00625005"/>
    <w:rsid w:val="0062505C"/>
    <w:rsid w:val="00625708"/>
    <w:rsid w:val="00625F1A"/>
    <w:rsid w:val="00625F60"/>
    <w:rsid w:val="00626134"/>
    <w:rsid w:val="00626466"/>
    <w:rsid w:val="006267D1"/>
    <w:rsid w:val="006277F9"/>
    <w:rsid w:val="00627C16"/>
    <w:rsid w:val="00627C37"/>
    <w:rsid w:val="0063011E"/>
    <w:rsid w:val="00630745"/>
    <w:rsid w:val="00630D43"/>
    <w:rsid w:val="006317D7"/>
    <w:rsid w:val="00631C67"/>
    <w:rsid w:val="00632CFC"/>
    <w:rsid w:val="006335B1"/>
    <w:rsid w:val="00633B37"/>
    <w:rsid w:val="00634284"/>
    <w:rsid w:val="00635728"/>
    <w:rsid w:val="00635B79"/>
    <w:rsid w:val="00635E04"/>
    <w:rsid w:val="00636415"/>
    <w:rsid w:val="00636C21"/>
    <w:rsid w:val="0063724A"/>
    <w:rsid w:val="0063791A"/>
    <w:rsid w:val="00637EE2"/>
    <w:rsid w:val="00637F37"/>
    <w:rsid w:val="006401AC"/>
    <w:rsid w:val="006401CD"/>
    <w:rsid w:val="006418EB"/>
    <w:rsid w:val="00641BAC"/>
    <w:rsid w:val="00641BB4"/>
    <w:rsid w:val="00641CEE"/>
    <w:rsid w:val="00642BAF"/>
    <w:rsid w:val="00643C76"/>
    <w:rsid w:val="00643E58"/>
    <w:rsid w:val="006440B8"/>
    <w:rsid w:val="0064472E"/>
    <w:rsid w:val="006450E9"/>
    <w:rsid w:val="00646DD9"/>
    <w:rsid w:val="006472E0"/>
    <w:rsid w:val="00647739"/>
    <w:rsid w:val="00647D62"/>
    <w:rsid w:val="00647D88"/>
    <w:rsid w:val="006500FE"/>
    <w:rsid w:val="00650F54"/>
    <w:rsid w:val="006517DB"/>
    <w:rsid w:val="0065253A"/>
    <w:rsid w:val="0065294B"/>
    <w:rsid w:val="00652F3B"/>
    <w:rsid w:val="0065456C"/>
    <w:rsid w:val="006552C1"/>
    <w:rsid w:val="00655377"/>
    <w:rsid w:val="00656918"/>
    <w:rsid w:val="0065772A"/>
    <w:rsid w:val="0065794E"/>
    <w:rsid w:val="00660078"/>
    <w:rsid w:val="006620E9"/>
    <w:rsid w:val="00662A97"/>
    <w:rsid w:val="00663419"/>
    <w:rsid w:val="006637C3"/>
    <w:rsid w:val="006642A7"/>
    <w:rsid w:val="00664EEE"/>
    <w:rsid w:val="00665B6A"/>
    <w:rsid w:val="00667399"/>
    <w:rsid w:val="00667D96"/>
    <w:rsid w:val="00667E26"/>
    <w:rsid w:val="006700CD"/>
    <w:rsid w:val="0067082A"/>
    <w:rsid w:val="006717C8"/>
    <w:rsid w:val="00671CA8"/>
    <w:rsid w:val="00671DC6"/>
    <w:rsid w:val="00672163"/>
    <w:rsid w:val="006739DA"/>
    <w:rsid w:val="00673AF8"/>
    <w:rsid w:val="006744E1"/>
    <w:rsid w:val="0067489A"/>
    <w:rsid w:val="00674D2B"/>
    <w:rsid w:val="0067521D"/>
    <w:rsid w:val="00676669"/>
    <w:rsid w:val="0067691A"/>
    <w:rsid w:val="00676AC3"/>
    <w:rsid w:val="006776CB"/>
    <w:rsid w:val="006779CD"/>
    <w:rsid w:val="00677A3C"/>
    <w:rsid w:val="006803B3"/>
    <w:rsid w:val="0068076D"/>
    <w:rsid w:val="00680D9A"/>
    <w:rsid w:val="0068183C"/>
    <w:rsid w:val="00682CCA"/>
    <w:rsid w:val="00683426"/>
    <w:rsid w:val="00683507"/>
    <w:rsid w:val="00683832"/>
    <w:rsid w:val="0068465F"/>
    <w:rsid w:val="0068470F"/>
    <w:rsid w:val="006859DA"/>
    <w:rsid w:val="00685B96"/>
    <w:rsid w:val="00685F07"/>
    <w:rsid w:val="00686870"/>
    <w:rsid w:val="00687001"/>
    <w:rsid w:val="006920A6"/>
    <w:rsid w:val="0069277F"/>
    <w:rsid w:val="00692D76"/>
    <w:rsid w:val="0069384A"/>
    <w:rsid w:val="006938E7"/>
    <w:rsid w:val="00693A4D"/>
    <w:rsid w:val="00693F84"/>
    <w:rsid w:val="00694A07"/>
    <w:rsid w:val="00694A5A"/>
    <w:rsid w:val="006956DF"/>
    <w:rsid w:val="006958FA"/>
    <w:rsid w:val="0069595F"/>
    <w:rsid w:val="006969C0"/>
    <w:rsid w:val="00696EF3"/>
    <w:rsid w:val="00697161"/>
    <w:rsid w:val="00697A8C"/>
    <w:rsid w:val="00697E73"/>
    <w:rsid w:val="006A0481"/>
    <w:rsid w:val="006A06D6"/>
    <w:rsid w:val="006A0CF0"/>
    <w:rsid w:val="006A0FDF"/>
    <w:rsid w:val="006A1B2C"/>
    <w:rsid w:val="006A28C7"/>
    <w:rsid w:val="006A3850"/>
    <w:rsid w:val="006A47A7"/>
    <w:rsid w:val="006A4BCE"/>
    <w:rsid w:val="006A50F7"/>
    <w:rsid w:val="006A5110"/>
    <w:rsid w:val="006A5742"/>
    <w:rsid w:val="006A5A6A"/>
    <w:rsid w:val="006A5BF6"/>
    <w:rsid w:val="006A5D9F"/>
    <w:rsid w:val="006A6BF5"/>
    <w:rsid w:val="006A6EB8"/>
    <w:rsid w:val="006A749F"/>
    <w:rsid w:val="006A75F8"/>
    <w:rsid w:val="006B0EF7"/>
    <w:rsid w:val="006B1000"/>
    <w:rsid w:val="006B1DD2"/>
    <w:rsid w:val="006B2693"/>
    <w:rsid w:val="006B26B6"/>
    <w:rsid w:val="006B2FF0"/>
    <w:rsid w:val="006B34FC"/>
    <w:rsid w:val="006B36A4"/>
    <w:rsid w:val="006B3B1F"/>
    <w:rsid w:val="006B3D01"/>
    <w:rsid w:val="006B3DB8"/>
    <w:rsid w:val="006B5FD3"/>
    <w:rsid w:val="006B632C"/>
    <w:rsid w:val="006B67FD"/>
    <w:rsid w:val="006B6856"/>
    <w:rsid w:val="006B71C5"/>
    <w:rsid w:val="006B7DA8"/>
    <w:rsid w:val="006C073A"/>
    <w:rsid w:val="006C112F"/>
    <w:rsid w:val="006C1458"/>
    <w:rsid w:val="006C1800"/>
    <w:rsid w:val="006C2052"/>
    <w:rsid w:val="006C21A7"/>
    <w:rsid w:val="006C3901"/>
    <w:rsid w:val="006C426E"/>
    <w:rsid w:val="006C431A"/>
    <w:rsid w:val="006C4C00"/>
    <w:rsid w:val="006C54A1"/>
    <w:rsid w:val="006C598C"/>
    <w:rsid w:val="006C5D18"/>
    <w:rsid w:val="006C6B4E"/>
    <w:rsid w:val="006C6CBD"/>
    <w:rsid w:val="006C7303"/>
    <w:rsid w:val="006C7A1C"/>
    <w:rsid w:val="006D0071"/>
    <w:rsid w:val="006D17E8"/>
    <w:rsid w:val="006D18BC"/>
    <w:rsid w:val="006D18E7"/>
    <w:rsid w:val="006D2384"/>
    <w:rsid w:val="006D2DEB"/>
    <w:rsid w:val="006D31F4"/>
    <w:rsid w:val="006D3E34"/>
    <w:rsid w:val="006D412C"/>
    <w:rsid w:val="006D5869"/>
    <w:rsid w:val="006D6527"/>
    <w:rsid w:val="006D7C06"/>
    <w:rsid w:val="006D7FA5"/>
    <w:rsid w:val="006D9D38"/>
    <w:rsid w:val="006E107C"/>
    <w:rsid w:val="006E13CB"/>
    <w:rsid w:val="006E19C0"/>
    <w:rsid w:val="006E271A"/>
    <w:rsid w:val="006E2B44"/>
    <w:rsid w:val="006E2C23"/>
    <w:rsid w:val="006E2C7E"/>
    <w:rsid w:val="006E3179"/>
    <w:rsid w:val="006E34FE"/>
    <w:rsid w:val="006E3573"/>
    <w:rsid w:val="006E3836"/>
    <w:rsid w:val="006E497A"/>
    <w:rsid w:val="006E4EF6"/>
    <w:rsid w:val="006E51F1"/>
    <w:rsid w:val="006E5451"/>
    <w:rsid w:val="006E5616"/>
    <w:rsid w:val="006E6401"/>
    <w:rsid w:val="006E6539"/>
    <w:rsid w:val="006F00C7"/>
    <w:rsid w:val="006F03F5"/>
    <w:rsid w:val="006F064C"/>
    <w:rsid w:val="006F0B4B"/>
    <w:rsid w:val="006F0E7E"/>
    <w:rsid w:val="006F0FEC"/>
    <w:rsid w:val="006F11D7"/>
    <w:rsid w:val="006F14C9"/>
    <w:rsid w:val="006F1BAF"/>
    <w:rsid w:val="006F1C44"/>
    <w:rsid w:val="006F1D5C"/>
    <w:rsid w:val="006F2254"/>
    <w:rsid w:val="006F2272"/>
    <w:rsid w:val="006F23F2"/>
    <w:rsid w:val="006F24AE"/>
    <w:rsid w:val="006F35BD"/>
    <w:rsid w:val="006F3656"/>
    <w:rsid w:val="006F3CFE"/>
    <w:rsid w:val="006F3D4F"/>
    <w:rsid w:val="006F4BD5"/>
    <w:rsid w:val="006F4D45"/>
    <w:rsid w:val="006F5B66"/>
    <w:rsid w:val="006F6258"/>
    <w:rsid w:val="006F6BBD"/>
    <w:rsid w:val="006F6F14"/>
    <w:rsid w:val="006F6F74"/>
    <w:rsid w:val="006F7405"/>
    <w:rsid w:val="006F7B73"/>
    <w:rsid w:val="00700D7B"/>
    <w:rsid w:val="007011A2"/>
    <w:rsid w:val="007016CA"/>
    <w:rsid w:val="0070222B"/>
    <w:rsid w:val="00702C4A"/>
    <w:rsid w:val="00703873"/>
    <w:rsid w:val="007041FF"/>
    <w:rsid w:val="007049B8"/>
    <w:rsid w:val="00704AE8"/>
    <w:rsid w:val="00705157"/>
    <w:rsid w:val="00705A2A"/>
    <w:rsid w:val="0070614E"/>
    <w:rsid w:val="00706A97"/>
    <w:rsid w:val="00707408"/>
    <w:rsid w:val="0070748B"/>
    <w:rsid w:val="007079FF"/>
    <w:rsid w:val="00707A37"/>
    <w:rsid w:val="007100F3"/>
    <w:rsid w:val="007104AA"/>
    <w:rsid w:val="00710658"/>
    <w:rsid w:val="00710ABE"/>
    <w:rsid w:val="00710F6A"/>
    <w:rsid w:val="00711F39"/>
    <w:rsid w:val="00712CD2"/>
    <w:rsid w:val="00713BB4"/>
    <w:rsid w:val="007142DF"/>
    <w:rsid w:val="0071451A"/>
    <w:rsid w:val="00715270"/>
    <w:rsid w:val="0071543E"/>
    <w:rsid w:val="0071554D"/>
    <w:rsid w:val="007157E4"/>
    <w:rsid w:val="007158C9"/>
    <w:rsid w:val="0071608F"/>
    <w:rsid w:val="00716225"/>
    <w:rsid w:val="00716926"/>
    <w:rsid w:val="00716B76"/>
    <w:rsid w:val="00716D3E"/>
    <w:rsid w:val="007175D8"/>
    <w:rsid w:val="00717AF7"/>
    <w:rsid w:val="00717C37"/>
    <w:rsid w:val="0072009F"/>
    <w:rsid w:val="007206BA"/>
    <w:rsid w:val="00721150"/>
    <w:rsid w:val="00721584"/>
    <w:rsid w:val="0072159B"/>
    <w:rsid w:val="00721A87"/>
    <w:rsid w:val="007221CB"/>
    <w:rsid w:val="00722213"/>
    <w:rsid w:val="0072285E"/>
    <w:rsid w:val="007247AD"/>
    <w:rsid w:val="007248EC"/>
    <w:rsid w:val="00724FE2"/>
    <w:rsid w:val="00725059"/>
    <w:rsid w:val="0072511A"/>
    <w:rsid w:val="00725E10"/>
    <w:rsid w:val="00725F53"/>
    <w:rsid w:val="00726269"/>
    <w:rsid w:val="00726BD3"/>
    <w:rsid w:val="00726C0B"/>
    <w:rsid w:val="00730E0D"/>
    <w:rsid w:val="007318EA"/>
    <w:rsid w:val="00731BAB"/>
    <w:rsid w:val="007326D8"/>
    <w:rsid w:val="00733A48"/>
    <w:rsid w:val="00733C31"/>
    <w:rsid w:val="00733D6E"/>
    <w:rsid w:val="007341A1"/>
    <w:rsid w:val="0073554D"/>
    <w:rsid w:val="00735FDE"/>
    <w:rsid w:val="00737A75"/>
    <w:rsid w:val="00740D9F"/>
    <w:rsid w:val="007428FD"/>
    <w:rsid w:val="007434FF"/>
    <w:rsid w:val="007436DE"/>
    <w:rsid w:val="00744742"/>
    <w:rsid w:val="00745420"/>
    <w:rsid w:val="007457E0"/>
    <w:rsid w:val="0074663C"/>
    <w:rsid w:val="00746B12"/>
    <w:rsid w:val="00747328"/>
    <w:rsid w:val="007473B0"/>
    <w:rsid w:val="0075176B"/>
    <w:rsid w:val="007527DF"/>
    <w:rsid w:val="00752884"/>
    <w:rsid w:val="007528E1"/>
    <w:rsid w:val="0075315F"/>
    <w:rsid w:val="00753861"/>
    <w:rsid w:val="007538ED"/>
    <w:rsid w:val="007538EF"/>
    <w:rsid w:val="00753E9F"/>
    <w:rsid w:val="0075469A"/>
    <w:rsid w:val="00754D74"/>
    <w:rsid w:val="00756ED3"/>
    <w:rsid w:val="007570D3"/>
    <w:rsid w:val="007572F3"/>
    <w:rsid w:val="0075774C"/>
    <w:rsid w:val="00757B0D"/>
    <w:rsid w:val="00760075"/>
    <w:rsid w:val="00760ACA"/>
    <w:rsid w:val="00760BD3"/>
    <w:rsid w:val="00760EA0"/>
    <w:rsid w:val="00761706"/>
    <w:rsid w:val="00761ADD"/>
    <w:rsid w:val="00761BD8"/>
    <w:rsid w:val="00762865"/>
    <w:rsid w:val="00762BC5"/>
    <w:rsid w:val="00763813"/>
    <w:rsid w:val="007639EE"/>
    <w:rsid w:val="00763A54"/>
    <w:rsid w:val="00764E75"/>
    <w:rsid w:val="0076548B"/>
    <w:rsid w:val="0076580D"/>
    <w:rsid w:val="00765CE0"/>
    <w:rsid w:val="00765D8B"/>
    <w:rsid w:val="00766056"/>
    <w:rsid w:val="00766A19"/>
    <w:rsid w:val="00766A60"/>
    <w:rsid w:val="00767369"/>
    <w:rsid w:val="00770511"/>
    <w:rsid w:val="007707FC"/>
    <w:rsid w:val="00770B71"/>
    <w:rsid w:val="00771757"/>
    <w:rsid w:val="00772272"/>
    <w:rsid w:val="007724DA"/>
    <w:rsid w:val="007724E7"/>
    <w:rsid w:val="00772F22"/>
    <w:rsid w:val="007732E0"/>
    <w:rsid w:val="00773BD2"/>
    <w:rsid w:val="0077444F"/>
    <w:rsid w:val="0077469D"/>
    <w:rsid w:val="00774E7F"/>
    <w:rsid w:val="007760C8"/>
    <w:rsid w:val="007766BF"/>
    <w:rsid w:val="007769F2"/>
    <w:rsid w:val="007774DA"/>
    <w:rsid w:val="00777627"/>
    <w:rsid w:val="00780492"/>
    <w:rsid w:val="00780512"/>
    <w:rsid w:val="00780BF1"/>
    <w:rsid w:val="007819D2"/>
    <w:rsid w:val="007829AE"/>
    <w:rsid w:val="00782B55"/>
    <w:rsid w:val="00782F93"/>
    <w:rsid w:val="00783C1B"/>
    <w:rsid w:val="00783D34"/>
    <w:rsid w:val="0078459A"/>
    <w:rsid w:val="00784757"/>
    <w:rsid w:val="00784E5B"/>
    <w:rsid w:val="00785102"/>
    <w:rsid w:val="00785FDB"/>
    <w:rsid w:val="0078620D"/>
    <w:rsid w:val="0078714B"/>
    <w:rsid w:val="00787469"/>
    <w:rsid w:val="00787694"/>
    <w:rsid w:val="00787731"/>
    <w:rsid w:val="0079048B"/>
    <w:rsid w:val="00790969"/>
    <w:rsid w:val="00790DB3"/>
    <w:rsid w:val="00791509"/>
    <w:rsid w:val="00791AB1"/>
    <w:rsid w:val="00792313"/>
    <w:rsid w:val="0079262E"/>
    <w:rsid w:val="0079393F"/>
    <w:rsid w:val="007940F2"/>
    <w:rsid w:val="007942F0"/>
    <w:rsid w:val="007944C2"/>
    <w:rsid w:val="00796FBD"/>
    <w:rsid w:val="00797276"/>
    <w:rsid w:val="00797534"/>
    <w:rsid w:val="007A00CB"/>
    <w:rsid w:val="007A02A8"/>
    <w:rsid w:val="007A2D6E"/>
    <w:rsid w:val="007A3B97"/>
    <w:rsid w:val="007A3CC9"/>
    <w:rsid w:val="007A3D08"/>
    <w:rsid w:val="007A3D1E"/>
    <w:rsid w:val="007A5633"/>
    <w:rsid w:val="007A66F4"/>
    <w:rsid w:val="007A67E2"/>
    <w:rsid w:val="007A6C8E"/>
    <w:rsid w:val="007A6DDE"/>
    <w:rsid w:val="007A75E1"/>
    <w:rsid w:val="007A7FE6"/>
    <w:rsid w:val="007B0828"/>
    <w:rsid w:val="007B0E54"/>
    <w:rsid w:val="007B0FF6"/>
    <w:rsid w:val="007B1978"/>
    <w:rsid w:val="007B202A"/>
    <w:rsid w:val="007B266F"/>
    <w:rsid w:val="007B28B5"/>
    <w:rsid w:val="007B3263"/>
    <w:rsid w:val="007B3F4E"/>
    <w:rsid w:val="007B43F9"/>
    <w:rsid w:val="007B489C"/>
    <w:rsid w:val="007B4CBA"/>
    <w:rsid w:val="007B4F49"/>
    <w:rsid w:val="007B65A4"/>
    <w:rsid w:val="007B6ECB"/>
    <w:rsid w:val="007B7668"/>
    <w:rsid w:val="007B7CA3"/>
    <w:rsid w:val="007C0230"/>
    <w:rsid w:val="007C28A8"/>
    <w:rsid w:val="007C28EC"/>
    <w:rsid w:val="007C294E"/>
    <w:rsid w:val="007C33D8"/>
    <w:rsid w:val="007C390D"/>
    <w:rsid w:val="007C4755"/>
    <w:rsid w:val="007C47E6"/>
    <w:rsid w:val="007C4F20"/>
    <w:rsid w:val="007C6C03"/>
    <w:rsid w:val="007C6C30"/>
    <w:rsid w:val="007C6D85"/>
    <w:rsid w:val="007C7CDE"/>
    <w:rsid w:val="007C7EA1"/>
    <w:rsid w:val="007D0D36"/>
    <w:rsid w:val="007D1E29"/>
    <w:rsid w:val="007D25EE"/>
    <w:rsid w:val="007D2A10"/>
    <w:rsid w:val="007D4CC6"/>
    <w:rsid w:val="007D50A3"/>
    <w:rsid w:val="007D5151"/>
    <w:rsid w:val="007D5800"/>
    <w:rsid w:val="007D583B"/>
    <w:rsid w:val="007D6DBD"/>
    <w:rsid w:val="007D6EAC"/>
    <w:rsid w:val="007D7BBC"/>
    <w:rsid w:val="007E0333"/>
    <w:rsid w:val="007E07FB"/>
    <w:rsid w:val="007E0820"/>
    <w:rsid w:val="007E0E0D"/>
    <w:rsid w:val="007E117E"/>
    <w:rsid w:val="007E13CD"/>
    <w:rsid w:val="007E1885"/>
    <w:rsid w:val="007E2188"/>
    <w:rsid w:val="007E244D"/>
    <w:rsid w:val="007E27EA"/>
    <w:rsid w:val="007E288C"/>
    <w:rsid w:val="007E3607"/>
    <w:rsid w:val="007E41A2"/>
    <w:rsid w:val="007E5ECD"/>
    <w:rsid w:val="007E6BEF"/>
    <w:rsid w:val="007E71DD"/>
    <w:rsid w:val="007E7BB7"/>
    <w:rsid w:val="007F010E"/>
    <w:rsid w:val="007F0AA7"/>
    <w:rsid w:val="007F0B28"/>
    <w:rsid w:val="007F2010"/>
    <w:rsid w:val="007F26AE"/>
    <w:rsid w:val="007F2C05"/>
    <w:rsid w:val="007F2F41"/>
    <w:rsid w:val="007F3D53"/>
    <w:rsid w:val="007F50E8"/>
    <w:rsid w:val="007F5304"/>
    <w:rsid w:val="007F6ECD"/>
    <w:rsid w:val="007F7351"/>
    <w:rsid w:val="007F7DB5"/>
    <w:rsid w:val="0080095C"/>
    <w:rsid w:val="00800D4E"/>
    <w:rsid w:val="00800E5B"/>
    <w:rsid w:val="00800F48"/>
    <w:rsid w:val="00801A71"/>
    <w:rsid w:val="00801B14"/>
    <w:rsid w:val="00802580"/>
    <w:rsid w:val="00802DE1"/>
    <w:rsid w:val="008030D1"/>
    <w:rsid w:val="00803BF8"/>
    <w:rsid w:val="00803E23"/>
    <w:rsid w:val="0080406F"/>
    <w:rsid w:val="00805B84"/>
    <w:rsid w:val="00806133"/>
    <w:rsid w:val="00806636"/>
    <w:rsid w:val="0080723C"/>
    <w:rsid w:val="0080744C"/>
    <w:rsid w:val="00807617"/>
    <w:rsid w:val="0080790E"/>
    <w:rsid w:val="00812041"/>
    <w:rsid w:val="008129EE"/>
    <w:rsid w:val="00813498"/>
    <w:rsid w:val="0081389F"/>
    <w:rsid w:val="00813C38"/>
    <w:rsid w:val="008141D9"/>
    <w:rsid w:val="008156F0"/>
    <w:rsid w:val="0081653D"/>
    <w:rsid w:val="00816A8C"/>
    <w:rsid w:val="0081705D"/>
    <w:rsid w:val="00817D74"/>
    <w:rsid w:val="00820464"/>
    <w:rsid w:val="00820D16"/>
    <w:rsid w:val="0082178A"/>
    <w:rsid w:val="008218C8"/>
    <w:rsid w:val="00821DB3"/>
    <w:rsid w:val="00821E9C"/>
    <w:rsid w:val="00822A36"/>
    <w:rsid w:val="008232E0"/>
    <w:rsid w:val="008234A3"/>
    <w:rsid w:val="00823762"/>
    <w:rsid w:val="00823804"/>
    <w:rsid w:val="008240B1"/>
    <w:rsid w:val="008247B5"/>
    <w:rsid w:val="00824E09"/>
    <w:rsid w:val="00825721"/>
    <w:rsid w:val="00825C3E"/>
    <w:rsid w:val="00826DEF"/>
    <w:rsid w:val="00827E98"/>
    <w:rsid w:val="00830C94"/>
    <w:rsid w:val="00830CAD"/>
    <w:rsid w:val="00830E6F"/>
    <w:rsid w:val="0083114F"/>
    <w:rsid w:val="008314EF"/>
    <w:rsid w:val="008314F2"/>
    <w:rsid w:val="00832A39"/>
    <w:rsid w:val="008335CD"/>
    <w:rsid w:val="00833D46"/>
    <w:rsid w:val="0083421A"/>
    <w:rsid w:val="00834B62"/>
    <w:rsid w:val="00834DDC"/>
    <w:rsid w:val="00834F6F"/>
    <w:rsid w:val="0083553A"/>
    <w:rsid w:val="00835B80"/>
    <w:rsid w:val="00835BEB"/>
    <w:rsid w:val="00837B38"/>
    <w:rsid w:val="00837CA0"/>
    <w:rsid w:val="00837DB4"/>
    <w:rsid w:val="00837F74"/>
    <w:rsid w:val="0084034B"/>
    <w:rsid w:val="0084046B"/>
    <w:rsid w:val="0084051D"/>
    <w:rsid w:val="008405BC"/>
    <w:rsid w:val="00840645"/>
    <w:rsid w:val="00840863"/>
    <w:rsid w:val="008411BA"/>
    <w:rsid w:val="00841402"/>
    <w:rsid w:val="00841CCD"/>
    <w:rsid w:val="00842BC0"/>
    <w:rsid w:val="008430A0"/>
    <w:rsid w:val="008432CB"/>
    <w:rsid w:val="008443AE"/>
    <w:rsid w:val="00844B0F"/>
    <w:rsid w:val="00845D86"/>
    <w:rsid w:val="00845DB0"/>
    <w:rsid w:val="008461EA"/>
    <w:rsid w:val="00846CC5"/>
    <w:rsid w:val="0084704F"/>
    <w:rsid w:val="0084709A"/>
    <w:rsid w:val="00847323"/>
    <w:rsid w:val="00847A37"/>
    <w:rsid w:val="00847BFF"/>
    <w:rsid w:val="0084B829"/>
    <w:rsid w:val="00850286"/>
    <w:rsid w:val="00850889"/>
    <w:rsid w:val="008517D6"/>
    <w:rsid w:val="00852396"/>
    <w:rsid w:val="00852749"/>
    <w:rsid w:val="008529DB"/>
    <w:rsid w:val="00853A07"/>
    <w:rsid w:val="00853ABA"/>
    <w:rsid w:val="00854086"/>
    <w:rsid w:val="00854F89"/>
    <w:rsid w:val="0085547F"/>
    <w:rsid w:val="00855786"/>
    <w:rsid w:val="00855881"/>
    <w:rsid w:val="00855B5F"/>
    <w:rsid w:val="0085621F"/>
    <w:rsid w:val="0085673D"/>
    <w:rsid w:val="00856A13"/>
    <w:rsid w:val="008575A2"/>
    <w:rsid w:val="00857C3F"/>
    <w:rsid w:val="00857D94"/>
    <w:rsid w:val="00860FF3"/>
    <w:rsid w:val="008621C1"/>
    <w:rsid w:val="00862286"/>
    <w:rsid w:val="0086239F"/>
    <w:rsid w:val="00862794"/>
    <w:rsid w:val="00863844"/>
    <w:rsid w:val="00863EFA"/>
    <w:rsid w:val="00864E1A"/>
    <w:rsid w:val="00865F50"/>
    <w:rsid w:val="008661D1"/>
    <w:rsid w:val="00866204"/>
    <w:rsid w:val="00866444"/>
    <w:rsid w:val="00866B1F"/>
    <w:rsid w:val="00867227"/>
    <w:rsid w:val="008672C7"/>
    <w:rsid w:val="0086779F"/>
    <w:rsid w:val="0087023B"/>
    <w:rsid w:val="008706DE"/>
    <w:rsid w:val="00870CCB"/>
    <w:rsid w:val="00870FF4"/>
    <w:rsid w:val="00871605"/>
    <w:rsid w:val="00871DEC"/>
    <w:rsid w:val="00871EA6"/>
    <w:rsid w:val="00873906"/>
    <w:rsid w:val="00873B7C"/>
    <w:rsid w:val="00875D27"/>
    <w:rsid w:val="00876914"/>
    <w:rsid w:val="00876A3D"/>
    <w:rsid w:val="00876D5B"/>
    <w:rsid w:val="00876D98"/>
    <w:rsid w:val="00877911"/>
    <w:rsid w:val="00877A8B"/>
    <w:rsid w:val="00877CCF"/>
    <w:rsid w:val="00880667"/>
    <w:rsid w:val="0088101C"/>
    <w:rsid w:val="008812F3"/>
    <w:rsid w:val="0088164F"/>
    <w:rsid w:val="00881A21"/>
    <w:rsid w:val="00882082"/>
    <w:rsid w:val="00882093"/>
    <w:rsid w:val="00883450"/>
    <w:rsid w:val="00883D76"/>
    <w:rsid w:val="00883EE0"/>
    <w:rsid w:val="00884778"/>
    <w:rsid w:val="00884C7A"/>
    <w:rsid w:val="0088513F"/>
    <w:rsid w:val="008852FD"/>
    <w:rsid w:val="0088570B"/>
    <w:rsid w:val="00885C34"/>
    <w:rsid w:val="00886162"/>
    <w:rsid w:val="00886EA6"/>
    <w:rsid w:val="00887A66"/>
    <w:rsid w:val="00887C36"/>
    <w:rsid w:val="008905C8"/>
    <w:rsid w:val="0089068C"/>
    <w:rsid w:val="0089080B"/>
    <w:rsid w:val="00891543"/>
    <w:rsid w:val="00891B67"/>
    <w:rsid w:val="00892A22"/>
    <w:rsid w:val="00892B7F"/>
    <w:rsid w:val="00892D05"/>
    <w:rsid w:val="00892D6D"/>
    <w:rsid w:val="00892FC8"/>
    <w:rsid w:val="00893DA3"/>
    <w:rsid w:val="008944A8"/>
    <w:rsid w:val="00894CCF"/>
    <w:rsid w:val="00894F10"/>
    <w:rsid w:val="00895330"/>
    <w:rsid w:val="00895338"/>
    <w:rsid w:val="00895FEB"/>
    <w:rsid w:val="008962A1"/>
    <w:rsid w:val="0089653A"/>
    <w:rsid w:val="0089685A"/>
    <w:rsid w:val="00896A48"/>
    <w:rsid w:val="00896CED"/>
    <w:rsid w:val="008974FC"/>
    <w:rsid w:val="0089791A"/>
    <w:rsid w:val="008A01F5"/>
    <w:rsid w:val="008A0773"/>
    <w:rsid w:val="008A09FD"/>
    <w:rsid w:val="008A10C3"/>
    <w:rsid w:val="008A248C"/>
    <w:rsid w:val="008A3519"/>
    <w:rsid w:val="008A3CE0"/>
    <w:rsid w:val="008A40EB"/>
    <w:rsid w:val="008A41EC"/>
    <w:rsid w:val="008A42AE"/>
    <w:rsid w:val="008A453E"/>
    <w:rsid w:val="008A4E4C"/>
    <w:rsid w:val="008A4E9E"/>
    <w:rsid w:val="008A54EE"/>
    <w:rsid w:val="008A7B89"/>
    <w:rsid w:val="008B1652"/>
    <w:rsid w:val="008B1AD7"/>
    <w:rsid w:val="008B1E4B"/>
    <w:rsid w:val="008B2062"/>
    <w:rsid w:val="008B2894"/>
    <w:rsid w:val="008B3256"/>
    <w:rsid w:val="008B3785"/>
    <w:rsid w:val="008B37D3"/>
    <w:rsid w:val="008B47BA"/>
    <w:rsid w:val="008B493A"/>
    <w:rsid w:val="008B4A3E"/>
    <w:rsid w:val="008B4C03"/>
    <w:rsid w:val="008B50D2"/>
    <w:rsid w:val="008B5449"/>
    <w:rsid w:val="008B5786"/>
    <w:rsid w:val="008B5961"/>
    <w:rsid w:val="008B6168"/>
    <w:rsid w:val="008B6188"/>
    <w:rsid w:val="008B6352"/>
    <w:rsid w:val="008C01E2"/>
    <w:rsid w:val="008C0396"/>
    <w:rsid w:val="008C0473"/>
    <w:rsid w:val="008C0814"/>
    <w:rsid w:val="008C0CA4"/>
    <w:rsid w:val="008C0F16"/>
    <w:rsid w:val="008C106F"/>
    <w:rsid w:val="008C1490"/>
    <w:rsid w:val="008C21B2"/>
    <w:rsid w:val="008C223A"/>
    <w:rsid w:val="008C23C7"/>
    <w:rsid w:val="008C2D3F"/>
    <w:rsid w:val="008C374E"/>
    <w:rsid w:val="008C3D18"/>
    <w:rsid w:val="008C3E69"/>
    <w:rsid w:val="008C4F81"/>
    <w:rsid w:val="008C4F91"/>
    <w:rsid w:val="008C57FD"/>
    <w:rsid w:val="008C5BBD"/>
    <w:rsid w:val="008C5C22"/>
    <w:rsid w:val="008C635B"/>
    <w:rsid w:val="008C71FB"/>
    <w:rsid w:val="008C7DDA"/>
    <w:rsid w:val="008D05FC"/>
    <w:rsid w:val="008D06AE"/>
    <w:rsid w:val="008D0A79"/>
    <w:rsid w:val="008D312A"/>
    <w:rsid w:val="008D342E"/>
    <w:rsid w:val="008D4FD2"/>
    <w:rsid w:val="008D5C46"/>
    <w:rsid w:val="008D5D9D"/>
    <w:rsid w:val="008D640E"/>
    <w:rsid w:val="008D7942"/>
    <w:rsid w:val="008D7BF0"/>
    <w:rsid w:val="008E041F"/>
    <w:rsid w:val="008E055F"/>
    <w:rsid w:val="008E08C2"/>
    <w:rsid w:val="008E0D49"/>
    <w:rsid w:val="008E176C"/>
    <w:rsid w:val="008E23F2"/>
    <w:rsid w:val="008E26FC"/>
    <w:rsid w:val="008E2EC1"/>
    <w:rsid w:val="008E31B7"/>
    <w:rsid w:val="008E4330"/>
    <w:rsid w:val="008E44CD"/>
    <w:rsid w:val="008E46D9"/>
    <w:rsid w:val="008E5074"/>
    <w:rsid w:val="008E5C73"/>
    <w:rsid w:val="008E675A"/>
    <w:rsid w:val="008E6BF4"/>
    <w:rsid w:val="008E766D"/>
    <w:rsid w:val="008E7DB6"/>
    <w:rsid w:val="008E7E8A"/>
    <w:rsid w:val="008F065D"/>
    <w:rsid w:val="008F0A5D"/>
    <w:rsid w:val="008F1074"/>
    <w:rsid w:val="008F20D0"/>
    <w:rsid w:val="008F262D"/>
    <w:rsid w:val="008F2686"/>
    <w:rsid w:val="008F2A3A"/>
    <w:rsid w:val="008F2CC9"/>
    <w:rsid w:val="008F32F2"/>
    <w:rsid w:val="008F34AF"/>
    <w:rsid w:val="008F39CD"/>
    <w:rsid w:val="008F3E7C"/>
    <w:rsid w:val="008F53D6"/>
    <w:rsid w:val="008F5C11"/>
    <w:rsid w:val="008F60E6"/>
    <w:rsid w:val="008F618F"/>
    <w:rsid w:val="008F642F"/>
    <w:rsid w:val="008F7269"/>
    <w:rsid w:val="008F75B6"/>
    <w:rsid w:val="008F7D18"/>
    <w:rsid w:val="008F7FE2"/>
    <w:rsid w:val="00900631"/>
    <w:rsid w:val="00900C27"/>
    <w:rsid w:val="00901A16"/>
    <w:rsid w:val="00902110"/>
    <w:rsid w:val="00902F3B"/>
    <w:rsid w:val="009031B0"/>
    <w:rsid w:val="00903D9B"/>
    <w:rsid w:val="00904BD3"/>
    <w:rsid w:val="00904E00"/>
    <w:rsid w:val="00904E41"/>
    <w:rsid w:val="009060F2"/>
    <w:rsid w:val="0090628B"/>
    <w:rsid w:val="009064AC"/>
    <w:rsid w:val="00906512"/>
    <w:rsid w:val="0090658B"/>
    <w:rsid w:val="009070A3"/>
    <w:rsid w:val="00910455"/>
    <w:rsid w:val="00910596"/>
    <w:rsid w:val="00910A9D"/>
    <w:rsid w:val="00910DC8"/>
    <w:rsid w:val="0091129A"/>
    <w:rsid w:val="009113F2"/>
    <w:rsid w:val="00911479"/>
    <w:rsid w:val="00911CBA"/>
    <w:rsid w:val="00913A67"/>
    <w:rsid w:val="00913B27"/>
    <w:rsid w:val="00914431"/>
    <w:rsid w:val="00916123"/>
    <w:rsid w:val="00916734"/>
    <w:rsid w:val="00916EDD"/>
    <w:rsid w:val="0091731B"/>
    <w:rsid w:val="009175BF"/>
    <w:rsid w:val="00917A81"/>
    <w:rsid w:val="00917B84"/>
    <w:rsid w:val="00917D3F"/>
    <w:rsid w:val="00917D5B"/>
    <w:rsid w:val="009205C2"/>
    <w:rsid w:val="0092076A"/>
    <w:rsid w:val="00920CCE"/>
    <w:rsid w:val="00921056"/>
    <w:rsid w:val="009210FC"/>
    <w:rsid w:val="009217E1"/>
    <w:rsid w:val="00921C33"/>
    <w:rsid w:val="00921D6C"/>
    <w:rsid w:val="00922DDA"/>
    <w:rsid w:val="00923001"/>
    <w:rsid w:val="00923132"/>
    <w:rsid w:val="00923223"/>
    <w:rsid w:val="009233B9"/>
    <w:rsid w:val="009240EF"/>
    <w:rsid w:val="0092447F"/>
    <w:rsid w:val="009246DD"/>
    <w:rsid w:val="00924772"/>
    <w:rsid w:val="00924E8E"/>
    <w:rsid w:val="00925570"/>
    <w:rsid w:val="00925669"/>
    <w:rsid w:val="009257C5"/>
    <w:rsid w:val="009259C8"/>
    <w:rsid w:val="00925BEB"/>
    <w:rsid w:val="00925DAF"/>
    <w:rsid w:val="00926113"/>
    <w:rsid w:val="00926912"/>
    <w:rsid w:val="00926F4B"/>
    <w:rsid w:val="009272C7"/>
    <w:rsid w:val="00927623"/>
    <w:rsid w:val="0093092B"/>
    <w:rsid w:val="009313CF"/>
    <w:rsid w:val="0093161A"/>
    <w:rsid w:val="00931A86"/>
    <w:rsid w:val="0093228D"/>
    <w:rsid w:val="0093292C"/>
    <w:rsid w:val="00932E3E"/>
    <w:rsid w:val="00933106"/>
    <w:rsid w:val="009338CC"/>
    <w:rsid w:val="009342F1"/>
    <w:rsid w:val="0093459E"/>
    <w:rsid w:val="0093466F"/>
    <w:rsid w:val="00935AE5"/>
    <w:rsid w:val="009360E3"/>
    <w:rsid w:val="00936220"/>
    <w:rsid w:val="00936B2F"/>
    <w:rsid w:val="009376E6"/>
    <w:rsid w:val="009406AD"/>
    <w:rsid w:val="0094107D"/>
    <w:rsid w:val="0094133D"/>
    <w:rsid w:val="009413FA"/>
    <w:rsid w:val="0094162F"/>
    <w:rsid w:val="00941AAA"/>
    <w:rsid w:val="00941ADD"/>
    <w:rsid w:val="00941D0C"/>
    <w:rsid w:val="0094268E"/>
    <w:rsid w:val="00943606"/>
    <w:rsid w:val="00943ADA"/>
    <w:rsid w:val="009442F2"/>
    <w:rsid w:val="009452E0"/>
    <w:rsid w:val="009456C9"/>
    <w:rsid w:val="00946402"/>
    <w:rsid w:val="0094743E"/>
    <w:rsid w:val="009475E4"/>
    <w:rsid w:val="00947890"/>
    <w:rsid w:val="00947B51"/>
    <w:rsid w:val="009500FE"/>
    <w:rsid w:val="00950C4E"/>
    <w:rsid w:val="00950CA6"/>
    <w:rsid w:val="009512D1"/>
    <w:rsid w:val="0095284D"/>
    <w:rsid w:val="00952A5F"/>
    <w:rsid w:val="00953478"/>
    <w:rsid w:val="009538FB"/>
    <w:rsid w:val="0095483B"/>
    <w:rsid w:val="00954AFA"/>
    <w:rsid w:val="00954BE2"/>
    <w:rsid w:val="00955FE8"/>
    <w:rsid w:val="00956A72"/>
    <w:rsid w:val="00956CAB"/>
    <w:rsid w:val="00956EE1"/>
    <w:rsid w:val="0095760F"/>
    <w:rsid w:val="0095776E"/>
    <w:rsid w:val="00957925"/>
    <w:rsid w:val="0096042A"/>
    <w:rsid w:val="00960ADA"/>
    <w:rsid w:val="00961572"/>
    <w:rsid w:val="0096183E"/>
    <w:rsid w:val="0096264D"/>
    <w:rsid w:val="00962768"/>
    <w:rsid w:val="00962914"/>
    <w:rsid w:val="009646FD"/>
    <w:rsid w:val="00965346"/>
    <w:rsid w:val="00965364"/>
    <w:rsid w:val="009655C6"/>
    <w:rsid w:val="00965C0D"/>
    <w:rsid w:val="00965CD9"/>
    <w:rsid w:val="00965D64"/>
    <w:rsid w:val="009665FA"/>
    <w:rsid w:val="00966B62"/>
    <w:rsid w:val="00966C17"/>
    <w:rsid w:val="00966D8A"/>
    <w:rsid w:val="009673D2"/>
    <w:rsid w:val="009677CB"/>
    <w:rsid w:val="0097002F"/>
    <w:rsid w:val="0097036F"/>
    <w:rsid w:val="009703B5"/>
    <w:rsid w:val="00970470"/>
    <w:rsid w:val="0097083B"/>
    <w:rsid w:val="00970B5F"/>
    <w:rsid w:val="00970FD1"/>
    <w:rsid w:val="00971210"/>
    <w:rsid w:val="00971AFB"/>
    <w:rsid w:val="00971EAE"/>
    <w:rsid w:val="00972428"/>
    <w:rsid w:val="00972545"/>
    <w:rsid w:val="00972B10"/>
    <w:rsid w:val="0097480A"/>
    <w:rsid w:val="0097568C"/>
    <w:rsid w:val="00975D68"/>
    <w:rsid w:val="00975E95"/>
    <w:rsid w:val="00975F8B"/>
    <w:rsid w:val="00976A61"/>
    <w:rsid w:val="00976ACC"/>
    <w:rsid w:val="00976C17"/>
    <w:rsid w:val="00976CD8"/>
    <w:rsid w:val="00976D7C"/>
    <w:rsid w:val="009802D2"/>
    <w:rsid w:val="00980497"/>
    <w:rsid w:val="009807ED"/>
    <w:rsid w:val="00980B93"/>
    <w:rsid w:val="00980D56"/>
    <w:rsid w:val="0098165A"/>
    <w:rsid w:val="00982297"/>
    <w:rsid w:val="0098254A"/>
    <w:rsid w:val="00982B9B"/>
    <w:rsid w:val="0098379D"/>
    <w:rsid w:val="009838DB"/>
    <w:rsid w:val="0098404D"/>
    <w:rsid w:val="00984426"/>
    <w:rsid w:val="00984710"/>
    <w:rsid w:val="00984A7D"/>
    <w:rsid w:val="0098506D"/>
    <w:rsid w:val="00985A76"/>
    <w:rsid w:val="00985ADC"/>
    <w:rsid w:val="00987E14"/>
    <w:rsid w:val="00990393"/>
    <w:rsid w:val="00990525"/>
    <w:rsid w:val="009906F0"/>
    <w:rsid w:val="009908A9"/>
    <w:rsid w:val="00990E1C"/>
    <w:rsid w:val="009910F9"/>
    <w:rsid w:val="00991105"/>
    <w:rsid w:val="00991533"/>
    <w:rsid w:val="00991BC5"/>
    <w:rsid w:val="009929F2"/>
    <w:rsid w:val="00992EAA"/>
    <w:rsid w:val="0099337C"/>
    <w:rsid w:val="0099434E"/>
    <w:rsid w:val="00994C91"/>
    <w:rsid w:val="009957CB"/>
    <w:rsid w:val="009959CD"/>
    <w:rsid w:val="00996C19"/>
    <w:rsid w:val="00996F58"/>
    <w:rsid w:val="0099715E"/>
    <w:rsid w:val="00997217"/>
    <w:rsid w:val="00997319"/>
    <w:rsid w:val="0099757E"/>
    <w:rsid w:val="00997E55"/>
    <w:rsid w:val="009A0664"/>
    <w:rsid w:val="009A0B76"/>
    <w:rsid w:val="009A14DD"/>
    <w:rsid w:val="009A16BC"/>
    <w:rsid w:val="009A1DB3"/>
    <w:rsid w:val="009A2092"/>
    <w:rsid w:val="009A22FE"/>
    <w:rsid w:val="009A2E05"/>
    <w:rsid w:val="009A3615"/>
    <w:rsid w:val="009A3812"/>
    <w:rsid w:val="009A38D1"/>
    <w:rsid w:val="009A3B3B"/>
    <w:rsid w:val="009A4225"/>
    <w:rsid w:val="009A4FFA"/>
    <w:rsid w:val="009A5B2F"/>
    <w:rsid w:val="009A6016"/>
    <w:rsid w:val="009A6789"/>
    <w:rsid w:val="009A6800"/>
    <w:rsid w:val="009A6C83"/>
    <w:rsid w:val="009A6DAA"/>
    <w:rsid w:val="009A702B"/>
    <w:rsid w:val="009A7644"/>
    <w:rsid w:val="009B0173"/>
    <w:rsid w:val="009B0348"/>
    <w:rsid w:val="009B06F0"/>
    <w:rsid w:val="009B0AFC"/>
    <w:rsid w:val="009B1006"/>
    <w:rsid w:val="009B349E"/>
    <w:rsid w:val="009B3D21"/>
    <w:rsid w:val="009B49A4"/>
    <w:rsid w:val="009B547F"/>
    <w:rsid w:val="009B56AD"/>
    <w:rsid w:val="009B5A67"/>
    <w:rsid w:val="009B5B06"/>
    <w:rsid w:val="009B5C99"/>
    <w:rsid w:val="009B642D"/>
    <w:rsid w:val="009B6AD7"/>
    <w:rsid w:val="009B7181"/>
    <w:rsid w:val="009B765F"/>
    <w:rsid w:val="009C0801"/>
    <w:rsid w:val="009C0B99"/>
    <w:rsid w:val="009C14CF"/>
    <w:rsid w:val="009C17CD"/>
    <w:rsid w:val="009C1D00"/>
    <w:rsid w:val="009C21D5"/>
    <w:rsid w:val="009C274F"/>
    <w:rsid w:val="009C2807"/>
    <w:rsid w:val="009C2AA7"/>
    <w:rsid w:val="009C2CC5"/>
    <w:rsid w:val="009C3209"/>
    <w:rsid w:val="009C40F8"/>
    <w:rsid w:val="009C42B6"/>
    <w:rsid w:val="009C477A"/>
    <w:rsid w:val="009C524B"/>
    <w:rsid w:val="009C58D5"/>
    <w:rsid w:val="009C5AF8"/>
    <w:rsid w:val="009C5B5D"/>
    <w:rsid w:val="009C6329"/>
    <w:rsid w:val="009C67EF"/>
    <w:rsid w:val="009C6971"/>
    <w:rsid w:val="009C739B"/>
    <w:rsid w:val="009C7ABF"/>
    <w:rsid w:val="009D0274"/>
    <w:rsid w:val="009D06A7"/>
    <w:rsid w:val="009D1027"/>
    <w:rsid w:val="009D1259"/>
    <w:rsid w:val="009D1952"/>
    <w:rsid w:val="009D1FB4"/>
    <w:rsid w:val="009D272C"/>
    <w:rsid w:val="009D572E"/>
    <w:rsid w:val="009D57D1"/>
    <w:rsid w:val="009D6299"/>
    <w:rsid w:val="009D6696"/>
    <w:rsid w:val="009D6F37"/>
    <w:rsid w:val="009D6F67"/>
    <w:rsid w:val="009D7055"/>
    <w:rsid w:val="009D72E0"/>
    <w:rsid w:val="009D7750"/>
    <w:rsid w:val="009D7BBE"/>
    <w:rsid w:val="009E0DED"/>
    <w:rsid w:val="009E1313"/>
    <w:rsid w:val="009E13CB"/>
    <w:rsid w:val="009E15EF"/>
    <w:rsid w:val="009E1BDB"/>
    <w:rsid w:val="009E1FD0"/>
    <w:rsid w:val="009E20E9"/>
    <w:rsid w:val="009E2B9E"/>
    <w:rsid w:val="009E2F65"/>
    <w:rsid w:val="009E348D"/>
    <w:rsid w:val="009E362D"/>
    <w:rsid w:val="009E36BB"/>
    <w:rsid w:val="009E392B"/>
    <w:rsid w:val="009E3BDF"/>
    <w:rsid w:val="009E40F5"/>
    <w:rsid w:val="009E47E5"/>
    <w:rsid w:val="009E47EB"/>
    <w:rsid w:val="009E5031"/>
    <w:rsid w:val="009E5244"/>
    <w:rsid w:val="009E5359"/>
    <w:rsid w:val="009E544A"/>
    <w:rsid w:val="009E6021"/>
    <w:rsid w:val="009E61E1"/>
    <w:rsid w:val="009E62AB"/>
    <w:rsid w:val="009E638C"/>
    <w:rsid w:val="009E684A"/>
    <w:rsid w:val="009E6C92"/>
    <w:rsid w:val="009E6D4E"/>
    <w:rsid w:val="009E700E"/>
    <w:rsid w:val="009E703F"/>
    <w:rsid w:val="009E7253"/>
    <w:rsid w:val="009E7873"/>
    <w:rsid w:val="009F0CC8"/>
    <w:rsid w:val="009F19E7"/>
    <w:rsid w:val="009F2F6D"/>
    <w:rsid w:val="009F3857"/>
    <w:rsid w:val="009F3DCD"/>
    <w:rsid w:val="009F3F9A"/>
    <w:rsid w:val="009F403D"/>
    <w:rsid w:val="009F4C0A"/>
    <w:rsid w:val="009F4CEA"/>
    <w:rsid w:val="009F4D94"/>
    <w:rsid w:val="009F5534"/>
    <w:rsid w:val="009F5870"/>
    <w:rsid w:val="009F5B26"/>
    <w:rsid w:val="009F734E"/>
    <w:rsid w:val="009F73A1"/>
    <w:rsid w:val="009F7AB3"/>
    <w:rsid w:val="009F7E39"/>
    <w:rsid w:val="00A004E3"/>
    <w:rsid w:val="00A00907"/>
    <w:rsid w:val="00A00CFF"/>
    <w:rsid w:val="00A017D6"/>
    <w:rsid w:val="00A028C1"/>
    <w:rsid w:val="00A02A8A"/>
    <w:rsid w:val="00A02EDE"/>
    <w:rsid w:val="00A037C0"/>
    <w:rsid w:val="00A0383D"/>
    <w:rsid w:val="00A04B45"/>
    <w:rsid w:val="00A04EAD"/>
    <w:rsid w:val="00A04F04"/>
    <w:rsid w:val="00A05A77"/>
    <w:rsid w:val="00A05DB9"/>
    <w:rsid w:val="00A065E4"/>
    <w:rsid w:val="00A069FE"/>
    <w:rsid w:val="00A06C9A"/>
    <w:rsid w:val="00A1042D"/>
    <w:rsid w:val="00A10990"/>
    <w:rsid w:val="00A114D2"/>
    <w:rsid w:val="00A11C5B"/>
    <w:rsid w:val="00A1245A"/>
    <w:rsid w:val="00A12AF5"/>
    <w:rsid w:val="00A13219"/>
    <w:rsid w:val="00A13296"/>
    <w:rsid w:val="00A13505"/>
    <w:rsid w:val="00A146F3"/>
    <w:rsid w:val="00A14A6D"/>
    <w:rsid w:val="00A14EEB"/>
    <w:rsid w:val="00A1546B"/>
    <w:rsid w:val="00A155EC"/>
    <w:rsid w:val="00A156D4"/>
    <w:rsid w:val="00A158F5"/>
    <w:rsid w:val="00A16640"/>
    <w:rsid w:val="00A175D0"/>
    <w:rsid w:val="00A17AC0"/>
    <w:rsid w:val="00A17E49"/>
    <w:rsid w:val="00A22298"/>
    <w:rsid w:val="00A224B3"/>
    <w:rsid w:val="00A2282A"/>
    <w:rsid w:val="00A22D08"/>
    <w:rsid w:val="00A23876"/>
    <w:rsid w:val="00A23FC9"/>
    <w:rsid w:val="00A25992"/>
    <w:rsid w:val="00A26D06"/>
    <w:rsid w:val="00A2774C"/>
    <w:rsid w:val="00A27E0F"/>
    <w:rsid w:val="00A3020F"/>
    <w:rsid w:val="00A30244"/>
    <w:rsid w:val="00A30AA4"/>
    <w:rsid w:val="00A3131A"/>
    <w:rsid w:val="00A31D09"/>
    <w:rsid w:val="00A31ED6"/>
    <w:rsid w:val="00A321D3"/>
    <w:rsid w:val="00A32202"/>
    <w:rsid w:val="00A3274E"/>
    <w:rsid w:val="00A327F1"/>
    <w:rsid w:val="00A32A13"/>
    <w:rsid w:val="00A32AA6"/>
    <w:rsid w:val="00A341F9"/>
    <w:rsid w:val="00A3426E"/>
    <w:rsid w:val="00A34DA8"/>
    <w:rsid w:val="00A352A0"/>
    <w:rsid w:val="00A35489"/>
    <w:rsid w:val="00A35B3B"/>
    <w:rsid w:val="00A36487"/>
    <w:rsid w:val="00A36971"/>
    <w:rsid w:val="00A36A80"/>
    <w:rsid w:val="00A372BE"/>
    <w:rsid w:val="00A37FD5"/>
    <w:rsid w:val="00A40E73"/>
    <w:rsid w:val="00A40FCE"/>
    <w:rsid w:val="00A41627"/>
    <w:rsid w:val="00A42776"/>
    <w:rsid w:val="00A42F68"/>
    <w:rsid w:val="00A43273"/>
    <w:rsid w:val="00A43BC6"/>
    <w:rsid w:val="00A43F2B"/>
    <w:rsid w:val="00A4417A"/>
    <w:rsid w:val="00A44730"/>
    <w:rsid w:val="00A44DA0"/>
    <w:rsid w:val="00A45AE4"/>
    <w:rsid w:val="00A45FB1"/>
    <w:rsid w:val="00A462EA"/>
    <w:rsid w:val="00A47283"/>
    <w:rsid w:val="00A47A67"/>
    <w:rsid w:val="00A47A77"/>
    <w:rsid w:val="00A50119"/>
    <w:rsid w:val="00A50435"/>
    <w:rsid w:val="00A50779"/>
    <w:rsid w:val="00A516A8"/>
    <w:rsid w:val="00A52031"/>
    <w:rsid w:val="00A528E1"/>
    <w:rsid w:val="00A52B37"/>
    <w:rsid w:val="00A532D9"/>
    <w:rsid w:val="00A53FA9"/>
    <w:rsid w:val="00A54E16"/>
    <w:rsid w:val="00A55438"/>
    <w:rsid w:val="00A555A3"/>
    <w:rsid w:val="00A557D8"/>
    <w:rsid w:val="00A5601B"/>
    <w:rsid w:val="00A56039"/>
    <w:rsid w:val="00A5681D"/>
    <w:rsid w:val="00A5698C"/>
    <w:rsid w:val="00A56E12"/>
    <w:rsid w:val="00A57132"/>
    <w:rsid w:val="00A61271"/>
    <w:rsid w:val="00A61BB2"/>
    <w:rsid w:val="00A62272"/>
    <w:rsid w:val="00A62EEF"/>
    <w:rsid w:val="00A64633"/>
    <w:rsid w:val="00A646AA"/>
    <w:rsid w:val="00A65A71"/>
    <w:rsid w:val="00A6610A"/>
    <w:rsid w:val="00A6655A"/>
    <w:rsid w:val="00A66891"/>
    <w:rsid w:val="00A66F0F"/>
    <w:rsid w:val="00A67B50"/>
    <w:rsid w:val="00A67F70"/>
    <w:rsid w:val="00A7027A"/>
    <w:rsid w:val="00A70D92"/>
    <w:rsid w:val="00A7108F"/>
    <w:rsid w:val="00A71C94"/>
    <w:rsid w:val="00A72211"/>
    <w:rsid w:val="00A733A4"/>
    <w:rsid w:val="00A738BE"/>
    <w:rsid w:val="00A7403D"/>
    <w:rsid w:val="00A741EA"/>
    <w:rsid w:val="00A74ADB"/>
    <w:rsid w:val="00A75A37"/>
    <w:rsid w:val="00A7685B"/>
    <w:rsid w:val="00A76939"/>
    <w:rsid w:val="00A775AA"/>
    <w:rsid w:val="00A80220"/>
    <w:rsid w:val="00A805C0"/>
    <w:rsid w:val="00A80C3F"/>
    <w:rsid w:val="00A80F9F"/>
    <w:rsid w:val="00A81692"/>
    <w:rsid w:val="00A81E5E"/>
    <w:rsid w:val="00A820BB"/>
    <w:rsid w:val="00A831D0"/>
    <w:rsid w:val="00A83C5D"/>
    <w:rsid w:val="00A8440A"/>
    <w:rsid w:val="00A848B4"/>
    <w:rsid w:val="00A85A34"/>
    <w:rsid w:val="00A85C16"/>
    <w:rsid w:val="00A85C2A"/>
    <w:rsid w:val="00A85D28"/>
    <w:rsid w:val="00A85FC0"/>
    <w:rsid w:val="00A86852"/>
    <w:rsid w:val="00A86B93"/>
    <w:rsid w:val="00A86BEC"/>
    <w:rsid w:val="00A87E56"/>
    <w:rsid w:val="00A9094C"/>
    <w:rsid w:val="00A914CC"/>
    <w:rsid w:val="00A91748"/>
    <w:rsid w:val="00A918E7"/>
    <w:rsid w:val="00A91A72"/>
    <w:rsid w:val="00A92083"/>
    <w:rsid w:val="00A92505"/>
    <w:rsid w:val="00A93814"/>
    <w:rsid w:val="00A93EBB"/>
    <w:rsid w:val="00A94137"/>
    <w:rsid w:val="00A9416A"/>
    <w:rsid w:val="00A941AF"/>
    <w:rsid w:val="00A94EF3"/>
    <w:rsid w:val="00A95F6C"/>
    <w:rsid w:val="00A96C2F"/>
    <w:rsid w:val="00A97BC8"/>
    <w:rsid w:val="00A97FEA"/>
    <w:rsid w:val="00AA0C9F"/>
    <w:rsid w:val="00AA1042"/>
    <w:rsid w:val="00AA112C"/>
    <w:rsid w:val="00AA270E"/>
    <w:rsid w:val="00AA2B90"/>
    <w:rsid w:val="00AA3790"/>
    <w:rsid w:val="00AA5870"/>
    <w:rsid w:val="00AA58DB"/>
    <w:rsid w:val="00AA5C3A"/>
    <w:rsid w:val="00AA7E99"/>
    <w:rsid w:val="00AB0308"/>
    <w:rsid w:val="00AB10FA"/>
    <w:rsid w:val="00AB1555"/>
    <w:rsid w:val="00AB18D3"/>
    <w:rsid w:val="00AB1EB0"/>
    <w:rsid w:val="00AB2457"/>
    <w:rsid w:val="00AB2C38"/>
    <w:rsid w:val="00AB30FF"/>
    <w:rsid w:val="00AB4184"/>
    <w:rsid w:val="00AB5211"/>
    <w:rsid w:val="00AB5D7B"/>
    <w:rsid w:val="00AB5F1E"/>
    <w:rsid w:val="00AB6A9E"/>
    <w:rsid w:val="00AB7BA1"/>
    <w:rsid w:val="00AB7CE7"/>
    <w:rsid w:val="00AC01DB"/>
    <w:rsid w:val="00AC160B"/>
    <w:rsid w:val="00AC2386"/>
    <w:rsid w:val="00AC3466"/>
    <w:rsid w:val="00AC37B6"/>
    <w:rsid w:val="00AC4AC2"/>
    <w:rsid w:val="00AC5DDE"/>
    <w:rsid w:val="00AC6509"/>
    <w:rsid w:val="00AC6586"/>
    <w:rsid w:val="00AC6893"/>
    <w:rsid w:val="00AC6C8A"/>
    <w:rsid w:val="00AC762E"/>
    <w:rsid w:val="00AC79A2"/>
    <w:rsid w:val="00AD0163"/>
    <w:rsid w:val="00AD05AC"/>
    <w:rsid w:val="00AD1735"/>
    <w:rsid w:val="00AD1D0C"/>
    <w:rsid w:val="00AD2544"/>
    <w:rsid w:val="00AD335A"/>
    <w:rsid w:val="00AD341E"/>
    <w:rsid w:val="00AD4B46"/>
    <w:rsid w:val="00AD51F2"/>
    <w:rsid w:val="00AD56FD"/>
    <w:rsid w:val="00AD5FCD"/>
    <w:rsid w:val="00AD7602"/>
    <w:rsid w:val="00AD7ABB"/>
    <w:rsid w:val="00AD7E20"/>
    <w:rsid w:val="00AD7EA4"/>
    <w:rsid w:val="00AD7EB2"/>
    <w:rsid w:val="00AE06AC"/>
    <w:rsid w:val="00AE0BBB"/>
    <w:rsid w:val="00AE0E98"/>
    <w:rsid w:val="00AE2749"/>
    <w:rsid w:val="00AE285D"/>
    <w:rsid w:val="00AE2F93"/>
    <w:rsid w:val="00AE391C"/>
    <w:rsid w:val="00AE4931"/>
    <w:rsid w:val="00AE49C0"/>
    <w:rsid w:val="00AE54B3"/>
    <w:rsid w:val="00AE6783"/>
    <w:rsid w:val="00AE6DF6"/>
    <w:rsid w:val="00AE6FD5"/>
    <w:rsid w:val="00AF0412"/>
    <w:rsid w:val="00AF0504"/>
    <w:rsid w:val="00AF0867"/>
    <w:rsid w:val="00AF0A5C"/>
    <w:rsid w:val="00AF0F83"/>
    <w:rsid w:val="00AF1719"/>
    <w:rsid w:val="00AF1A6E"/>
    <w:rsid w:val="00AF20F5"/>
    <w:rsid w:val="00AF34BC"/>
    <w:rsid w:val="00AF38A8"/>
    <w:rsid w:val="00AF4E45"/>
    <w:rsid w:val="00AF5415"/>
    <w:rsid w:val="00AF5949"/>
    <w:rsid w:val="00AF6116"/>
    <w:rsid w:val="00AF67FC"/>
    <w:rsid w:val="00AF6B3C"/>
    <w:rsid w:val="00AF6C10"/>
    <w:rsid w:val="00AF73D2"/>
    <w:rsid w:val="00AF754E"/>
    <w:rsid w:val="00AF76D5"/>
    <w:rsid w:val="00AF78AF"/>
    <w:rsid w:val="00AF7A01"/>
    <w:rsid w:val="00AF7F07"/>
    <w:rsid w:val="00B00450"/>
    <w:rsid w:val="00B00A2C"/>
    <w:rsid w:val="00B00E7A"/>
    <w:rsid w:val="00B011D0"/>
    <w:rsid w:val="00B01F3B"/>
    <w:rsid w:val="00B020E1"/>
    <w:rsid w:val="00B02724"/>
    <w:rsid w:val="00B03EDE"/>
    <w:rsid w:val="00B041BF"/>
    <w:rsid w:val="00B053AC"/>
    <w:rsid w:val="00B05FE8"/>
    <w:rsid w:val="00B0623A"/>
    <w:rsid w:val="00B06D7B"/>
    <w:rsid w:val="00B072C8"/>
    <w:rsid w:val="00B074D1"/>
    <w:rsid w:val="00B07E9A"/>
    <w:rsid w:val="00B1050E"/>
    <w:rsid w:val="00B1067D"/>
    <w:rsid w:val="00B1077B"/>
    <w:rsid w:val="00B10928"/>
    <w:rsid w:val="00B109FA"/>
    <w:rsid w:val="00B1110E"/>
    <w:rsid w:val="00B11216"/>
    <w:rsid w:val="00B115F5"/>
    <w:rsid w:val="00B12633"/>
    <w:rsid w:val="00B1274E"/>
    <w:rsid w:val="00B12C42"/>
    <w:rsid w:val="00B12CF5"/>
    <w:rsid w:val="00B12E25"/>
    <w:rsid w:val="00B135C8"/>
    <w:rsid w:val="00B1421A"/>
    <w:rsid w:val="00B146FA"/>
    <w:rsid w:val="00B14A90"/>
    <w:rsid w:val="00B159AC"/>
    <w:rsid w:val="00B179B6"/>
    <w:rsid w:val="00B209BA"/>
    <w:rsid w:val="00B21647"/>
    <w:rsid w:val="00B21770"/>
    <w:rsid w:val="00B21FF0"/>
    <w:rsid w:val="00B22D2A"/>
    <w:rsid w:val="00B241A0"/>
    <w:rsid w:val="00B243D7"/>
    <w:rsid w:val="00B25433"/>
    <w:rsid w:val="00B26FE8"/>
    <w:rsid w:val="00B30003"/>
    <w:rsid w:val="00B30F9F"/>
    <w:rsid w:val="00B318CF"/>
    <w:rsid w:val="00B31F65"/>
    <w:rsid w:val="00B32076"/>
    <w:rsid w:val="00B3398E"/>
    <w:rsid w:val="00B340AF"/>
    <w:rsid w:val="00B34113"/>
    <w:rsid w:val="00B34FA4"/>
    <w:rsid w:val="00B3608A"/>
    <w:rsid w:val="00B360B7"/>
    <w:rsid w:val="00B374BF"/>
    <w:rsid w:val="00B3775A"/>
    <w:rsid w:val="00B37AA4"/>
    <w:rsid w:val="00B40BA6"/>
    <w:rsid w:val="00B40DB8"/>
    <w:rsid w:val="00B40E7C"/>
    <w:rsid w:val="00B419A8"/>
    <w:rsid w:val="00B42B4F"/>
    <w:rsid w:val="00B43574"/>
    <w:rsid w:val="00B43B35"/>
    <w:rsid w:val="00B44144"/>
    <w:rsid w:val="00B442C5"/>
    <w:rsid w:val="00B4442F"/>
    <w:rsid w:val="00B4501C"/>
    <w:rsid w:val="00B456A7"/>
    <w:rsid w:val="00B45831"/>
    <w:rsid w:val="00B45E62"/>
    <w:rsid w:val="00B46BC3"/>
    <w:rsid w:val="00B46D63"/>
    <w:rsid w:val="00B4759F"/>
    <w:rsid w:val="00B4788A"/>
    <w:rsid w:val="00B47AA1"/>
    <w:rsid w:val="00B50DD1"/>
    <w:rsid w:val="00B51997"/>
    <w:rsid w:val="00B51A9B"/>
    <w:rsid w:val="00B5217C"/>
    <w:rsid w:val="00B52D3F"/>
    <w:rsid w:val="00B5305C"/>
    <w:rsid w:val="00B5387A"/>
    <w:rsid w:val="00B5393D"/>
    <w:rsid w:val="00B53BBB"/>
    <w:rsid w:val="00B53CBD"/>
    <w:rsid w:val="00B54099"/>
    <w:rsid w:val="00B5411C"/>
    <w:rsid w:val="00B54864"/>
    <w:rsid w:val="00B551C2"/>
    <w:rsid w:val="00B55312"/>
    <w:rsid w:val="00B55376"/>
    <w:rsid w:val="00B558BA"/>
    <w:rsid w:val="00B56897"/>
    <w:rsid w:val="00B56B40"/>
    <w:rsid w:val="00B57639"/>
    <w:rsid w:val="00B60D2A"/>
    <w:rsid w:val="00B60EEE"/>
    <w:rsid w:val="00B62159"/>
    <w:rsid w:val="00B62730"/>
    <w:rsid w:val="00B62948"/>
    <w:rsid w:val="00B62D0D"/>
    <w:rsid w:val="00B636AD"/>
    <w:rsid w:val="00B6394B"/>
    <w:rsid w:val="00B655C7"/>
    <w:rsid w:val="00B65A24"/>
    <w:rsid w:val="00B663C2"/>
    <w:rsid w:val="00B6669A"/>
    <w:rsid w:val="00B6707D"/>
    <w:rsid w:val="00B67193"/>
    <w:rsid w:val="00B6761B"/>
    <w:rsid w:val="00B67F70"/>
    <w:rsid w:val="00B702F2"/>
    <w:rsid w:val="00B71533"/>
    <w:rsid w:val="00B7160E"/>
    <w:rsid w:val="00B7167B"/>
    <w:rsid w:val="00B71EB6"/>
    <w:rsid w:val="00B72260"/>
    <w:rsid w:val="00B7244C"/>
    <w:rsid w:val="00B72CD1"/>
    <w:rsid w:val="00B73CEF"/>
    <w:rsid w:val="00B744B4"/>
    <w:rsid w:val="00B75EBD"/>
    <w:rsid w:val="00B761DC"/>
    <w:rsid w:val="00B764C7"/>
    <w:rsid w:val="00B76E6B"/>
    <w:rsid w:val="00B777DB"/>
    <w:rsid w:val="00B80DAA"/>
    <w:rsid w:val="00B827D7"/>
    <w:rsid w:val="00B829B9"/>
    <w:rsid w:val="00B82C04"/>
    <w:rsid w:val="00B82F5F"/>
    <w:rsid w:val="00B842C5"/>
    <w:rsid w:val="00B85E7A"/>
    <w:rsid w:val="00B85EBE"/>
    <w:rsid w:val="00B863B4"/>
    <w:rsid w:val="00B869A9"/>
    <w:rsid w:val="00B86A8B"/>
    <w:rsid w:val="00B86D00"/>
    <w:rsid w:val="00B86DE0"/>
    <w:rsid w:val="00B87064"/>
    <w:rsid w:val="00B87560"/>
    <w:rsid w:val="00B87ADD"/>
    <w:rsid w:val="00B87C1B"/>
    <w:rsid w:val="00B87D61"/>
    <w:rsid w:val="00B87F08"/>
    <w:rsid w:val="00B90598"/>
    <w:rsid w:val="00B91671"/>
    <w:rsid w:val="00B91A17"/>
    <w:rsid w:val="00B91B65"/>
    <w:rsid w:val="00B92556"/>
    <w:rsid w:val="00B928EC"/>
    <w:rsid w:val="00B92988"/>
    <w:rsid w:val="00B92B1B"/>
    <w:rsid w:val="00B9301D"/>
    <w:rsid w:val="00B934B4"/>
    <w:rsid w:val="00B94239"/>
    <w:rsid w:val="00B94AF4"/>
    <w:rsid w:val="00B94FF5"/>
    <w:rsid w:val="00B957B7"/>
    <w:rsid w:val="00B96020"/>
    <w:rsid w:val="00B96DFF"/>
    <w:rsid w:val="00B96F58"/>
    <w:rsid w:val="00BA0670"/>
    <w:rsid w:val="00BA077C"/>
    <w:rsid w:val="00BA12A7"/>
    <w:rsid w:val="00BA1A54"/>
    <w:rsid w:val="00BA1C86"/>
    <w:rsid w:val="00BA1FB9"/>
    <w:rsid w:val="00BA285B"/>
    <w:rsid w:val="00BA308A"/>
    <w:rsid w:val="00BA3161"/>
    <w:rsid w:val="00BA3ACC"/>
    <w:rsid w:val="00BA41F1"/>
    <w:rsid w:val="00BA440A"/>
    <w:rsid w:val="00BA5818"/>
    <w:rsid w:val="00BA6070"/>
    <w:rsid w:val="00BA7AAC"/>
    <w:rsid w:val="00BB16B9"/>
    <w:rsid w:val="00BB1827"/>
    <w:rsid w:val="00BB21AF"/>
    <w:rsid w:val="00BB2267"/>
    <w:rsid w:val="00BB3577"/>
    <w:rsid w:val="00BB3964"/>
    <w:rsid w:val="00BB3D5D"/>
    <w:rsid w:val="00BB41D8"/>
    <w:rsid w:val="00BB4BDC"/>
    <w:rsid w:val="00BB4E69"/>
    <w:rsid w:val="00BB5488"/>
    <w:rsid w:val="00BB6230"/>
    <w:rsid w:val="00BB63C5"/>
    <w:rsid w:val="00BB64FD"/>
    <w:rsid w:val="00BB6F8B"/>
    <w:rsid w:val="00BC038C"/>
    <w:rsid w:val="00BC0924"/>
    <w:rsid w:val="00BC09D4"/>
    <w:rsid w:val="00BC0D07"/>
    <w:rsid w:val="00BC16C3"/>
    <w:rsid w:val="00BC1959"/>
    <w:rsid w:val="00BC1992"/>
    <w:rsid w:val="00BC200A"/>
    <w:rsid w:val="00BC27F1"/>
    <w:rsid w:val="00BC2811"/>
    <w:rsid w:val="00BC2C4A"/>
    <w:rsid w:val="00BC30C7"/>
    <w:rsid w:val="00BC316A"/>
    <w:rsid w:val="00BC36C7"/>
    <w:rsid w:val="00BC36EF"/>
    <w:rsid w:val="00BC41B0"/>
    <w:rsid w:val="00BC4AE5"/>
    <w:rsid w:val="00BC5471"/>
    <w:rsid w:val="00BC56A0"/>
    <w:rsid w:val="00BC6DC9"/>
    <w:rsid w:val="00BC74C5"/>
    <w:rsid w:val="00BC767A"/>
    <w:rsid w:val="00BC7978"/>
    <w:rsid w:val="00BC7F46"/>
    <w:rsid w:val="00BD02A2"/>
    <w:rsid w:val="00BD0AFA"/>
    <w:rsid w:val="00BD0EF5"/>
    <w:rsid w:val="00BD204B"/>
    <w:rsid w:val="00BD22F4"/>
    <w:rsid w:val="00BD23CB"/>
    <w:rsid w:val="00BD29F6"/>
    <w:rsid w:val="00BD2C18"/>
    <w:rsid w:val="00BD2DBE"/>
    <w:rsid w:val="00BD3187"/>
    <w:rsid w:val="00BD330F"/>
    <w:rsid w:val="00BD4165"/>
    <w:rsid w:val="00BD4518"/>
    <w:rsid w:val="00BD462E"/>
    <w:rsid w:val="00BD46B5"/>
    <w:rsid w:val="00BD4B9E"/>
    <w:rsid w:val="00BD4F87"/>
    <w:rsid w:val="00BD573A"/>
    <w:rsid w:val="00BD6531"/>
    <w:rsid w:val="00BD686C"/>
    <w:rsid w:val="00BD7680"/>
    <w:rsid w:val="00BD7AC9"/>
    <w:rsid w:val="00BD7EAB"/>
    <w:rsid w:val="00BD7EB3"/>
    <w:rsid w:val="00BE00E8"/>
    <w:rsid w:val="00BE1272"/>
    <w:rsid w:val="00BE16FD"/>
    <w:rsid w:val="00BE1B42"/>
    <w:rsid w:val="00BE297B"/>
    <w:rsid w:val="00BE2FD2"/>
    <w:rsid w:val="00BE33EC"/>
    <w:rsid w:val="00BE3EFC"/>
    <w:rsid w:val="00BE4797"/>
    <w:rsid w:val="00BE49C5"/>
    <w:rsid w:val="00BE4B72"/>
    <w:rsid w:val="00BE4C3F"/>
    <w:rsid w:val="00BE4FC9"/>
    <w:rsid w:val="00BE5FC5"/>
    <w:rsid w:val="00BE6013"/>
    <w:rsid w:val="00BE634E"/>
    <w:rsid w:val="00BE64BB"/>
    <w:rsid w:val="00BE72F0"/>
    <w:rsid w:val="00BE7E26"/>
    <w:rsid w:val="00BF00BD"/>
    <w:rsid w:val="00BF0553"/>
    <w:rsid w:val="00BF0A05"/>
    <w:rsid w:val="00BF0BAE"/>
    <w:rsid w:val="00BF187F"/>
    <w:rsid w:val="00BF2028"/>
    <w:rsid w:val="00BF2030"/>
    <w:rsid w:val="00BF252A"/>
    <w:rsid w:val="00BF31B9"/>
    <w:rsid w:val="00BF3C3C"/>
    <w:rsid w:val="00BF47C9"/>
    <w:rsid w:val="00BF5B5F"/>
    <w:rsid w:val="00BF6452"/>
    <w:rsid w:val="00BF68A8"/>
    <w:rsid w:val="00C0055F"/>
    <w:rsid w:val="00C00A1B"/>
    <w:rsid w:val="00C00B9E"/>
    <w:rsid w:val="00C00F64"/>
    <w:rsid w:val="00C02AAC"/>
    <w:rsid w:val="00C02FA0"/>
    <w:rsid w:val="00C030B3"/>
    <w:rsid w:val="00C036F1"/>
    <w:rsid w:val="00C038B1"/>
    <w:rsid w:val="00C03B12"/>
    <w:rsid w:val="00C03C5E"/>
    <w:rsid w:val="00C04072"/>
    <w:rsid w:val="00C04549"/>
    <w:rsid w:val="00C0514C"/>
    <w:rsid w:val="00C054AF"/>
    <w:rsid w:val="00C05ADB"/>
    <w:rsid w:val="00C06880"/>
    <w:rsid w:val="00C070A1"/>
    <w:rsid w:val="00C07669"/>
    <w:rsid w:val="00C079C4"/>
    <w:rsid w:val="00C07F75"/>
    <w:rsid w:val="00C10119"/>
    <w:rsid w:val="00C10E19"/>
    <w:rsid w:val="00C122E9"/>
    <w:rsid w:val="00C12552"/>
    <w:rsid w:val="00C132F2"/>
    <w:rsid w:val="00C135D1"/>
    <w:rsid w:val="00C137FF"/>
    <w:rsid w:val="00C13911"/>
    <w:rsid w:val="00C13949"/>
    <w:rsid w:val="00C13D18"/>
    <w:rsid w:val="00C13EA0"/>
    <w:rsid w:val="00C1415B"/>
    <w:rsid w:val="00C15982"/>
    <w:rsid w:val="00C15A3B"/>
    <w:rsid w:val="00C16106"/>
    <w:rsid w:val="00C16E52"/>
    <w:rsid w:val="00C1726E"/>
    <w:rsid w:val="00C17B93"/>
    <w:rsid w:val="00C17FC1"/>
    <w:rsid w:val="00C201B1"/>
    <w:rsid w:val="00C211F4"/>
    <w:rsid w:val="00C214B4"/>
    <w:rsid w:val="00C2176B"/>
    <w:rsid w:val="00C219C9"/>
    <w:rsid w:val="00C21DA9"/>
    <w:rsid w:val="00C25729"/>
    <w:rsid w:val="00C259FD"/>
    <w:rsid w:val="00C25D14"/>
    <w:rsid w:val="00C25F33"/>
    <w:rsid w:val="00C26799"/>
    <w:rsid w:val="00C270E6"/>
    <w:rsid w:val="00C276A4"/>
    <w:rsid w:val="00C307A5"/>
    <w:rsid w:val="00C30C56"/>
    <w:rsid w:val="00C30EF8"/>
    <w:rsid w:val="00C316FF"/>
    <w:rsid w:val="00C33617"/>
    <w:rsid w:val="00C33C8C"/>
    <w:rsid w:val="00C33EE0"/>
    <w:rsid w:val="00C34B14"/>
    <w:rsid w:val="00C351FB"/>
    <w:rsid w:val="00C3652F"/>
    <w:rsid w:val="00C36890"/>
    <w:rsid w:val="00C36CFD"/>
    <w:rsid w:val="00C37738"/>
    <w:rsid w:val="00C37D4C"/>
    <w:rsid w:val="00C37DDC"/>
    <w:rsid w:val="00C403A5"/>
    <w:rsid w:val="00C40446"/>
    <w:rsid w:val="00C40783"/>
    <w:rsid w:val="00C413E8"/>
    <w:rsid w:val="00C41791"/>
    <w:rsid w:val="00C41C01"/>
    <w:rsid w:val="00C429CC"/>
    <w:rsid w:val="00C42CE5"/>
    <w:rsid w:val="00C42FA6"/>
    <w:rsid w:val="00C4303B"/>
    <w:rsid w:val="00C43C8C"/>
    <w:rsid w:val="00C43F89"/>
    <w:rsid w:val="00C449C7"/>
    <w:rsid w:val="00C45C01"/>
    <w:rsid w:val="00C4639E"/>
    <w:rsid w:val="00C46429"/>
    <w:rsid w:val="00C46E41"/>
    <w:rsid w:val="00C47ED5"/>
    <w:rsid w:val="00C47F33"/>
    <w:rsid w:val="00C519E3"/>
    <w:rsid w:val="00C51DC4"/>
    <w:rsid w:val="00C51E54"/>
    <w:rsid w:val="00C534B3"/>
    <w:rsid w:val="00C53833"/>
    <w:rsid w:val="00C54677"/>
    <w:rsid w:val="00C54C50"/>
    <w:rsid w:val="00C55688"/>
    <w:rsid w:val="00C56038"/>
    <w:rsid w:val="00C5633C"/>
    <w:rsid w:val="00C56FF7"/>
    <w:rsid w:val="00C5785B"/>
    <w:rsid w:val="00C579AD"/>
    <w:rsid w:val="00C57D78"/>
    <w:rsid w:val="00C57F30"/>
    <w:rsid w:val="00C6177B"/>
    <w:rsid w:val="00C619CF"/>
    <w:rsid w:val="00C61BE4"/>
    <w:rsid w:val="00C6208C"/>
    <w:rsid w:val="00C62E2E"/>
    <w:rsid w:val="00C63195"/>
    <w:rsid w:val="00C6404B"/>
    <w:rsid w:val="00C640E1"/>
    <w:rsid w:val="00C65E02"/>
    <w:rsid w:val="00C65F85"/>
    <w:rsid w:val="00C667A3"/>
    <w:rsid w:val="00C67570"/>
    <w:rsid w:val="00C679BD"/>
    <w:rsid w:val="00C679FA"/>
    <w:rsid w:val="00C706D5"/>
    <w:rsid w:val="00C70B37"/>
    <w:rsid w:val="00C70D65"/>
    <w:rsid w:val="00C71539"/>
    <w:rsid w:val="00C71A1F"/>
    <w:rsid w:val="00C725F1"/>
    <w:rsid w:val="00C726A5"/>
    <w:rsid w:val="00C7285D"/>
    <w:rsid w:val="00C73A62"/>
    <w:rsid w:val="00C73D71"/>
    <w:rsid w:val="00C7472D"/>
    <w:rsid w:val="00C74D59"/>
    <w:rsid w:val="00C7546A"/>
    <w:rsid w:val="00C7585C"/>
    <w:rsid w:val="00C764F3"/>
    <w:rsid w:val="00C768FA"/>
    <w:rsid w:val="00C7747E"/>
    <w:rsid w:val="00C77F74"/>
    <w:rsid w:val="00C80948"/>
    <w:rsid w:val="00C815D7"/>
    <w:rsid w:val="00C821E9"/>
    <w:rsid w:val="00C82B09"/>
    <w:rsid w:val="00C8335A"/>
    <w:rsid w:val="00C837C5"/>
    <w:rsid w:val="00C853A1"/>
    <w:rsid w:val="00C856BE"/>
    <w:rsid w:val="00C85781"/>
    <w:rsid w:val="00C862A0"/>
    <w:rsid w:val="00C86934"/>
    <w:rsid w:val="00C86C61"/>
    <w:rsid w:val="00C876BF"/>
    <w:rsid w:val="00C877C9"/>
    <w:rsid w:val="00C87D04"/>
    <w:rsid w:val="00C92024"/>
    <w:rsid w:val="00C920E7"/>
    <w:rsid w:val="00C93191"/>
    <w:rsid w:val="00C94826"/>
    <w:rsid w:val="00C94F09"/>
    <w:rsid w:val="00C94F14"/>
    <w:rsid w:val="00C959C5"/>
    <w:rsid w:val="00C95CD1"/>
    <w:rsid w:val="00C967F9"/>
    <w:rsid w:val="00C9777C"/>
    <w:rsid w:val="00C97987"/>
    <w:rsid w:val="00C97DF2"/>
    <w:rsid w:val="00CA019D"/>
    <w:rsid w:val="00CA0C4B"/>
    <w:rsid w:val="00CA0D07"/>
    <w:rsid w:val="00CA1157"/>
    <w:rsid w:val="00CA182C"/>
    <w:rsid w:val="00CA1FA7"/>
    <w:rsid w:val="00CA2D82"/>
    <w:rsid w:val="00CA2EDC"/>
    <w:rsid w:val="00CA36F8"/>
    <w:rsid w:val="00CA37E9"/>
    <w:rsid w:val="00CA3A1E"/>
    <w:rsid w:val="00CA4612"/>
    <w:rsid w:val="00CA5DA9"/>
    <w:rsid w:val="00CA5E0E"/>
    <w:rsid w:val="00CA6A7A"/>
    <w:rsid w:val="00CA6B26"/>
    <w:rsid w:val="00CA7163"/>
    <w:rsid w:val="00CA7174"/>
    <w:rsid w:val="00CA717C"/>
    <w:rsid w:val="00CA782B"/>
    <w:rsid w:val="00CB0B7F"/>
    <w:rsid w:val="00CB0C7C"/>
    <w:rsid w:val="00CB0F5B"/>
    <w:rsid w:val="00CB2B01"/>
    <w:rsid w:val="00CB2FE8"/>
    <w:rsid w:val="00CB3BA9"/>
    <w:rsid w:val="00CB3EA9"/>
    <w:rsid w:val="00CB432C"/>
    <w:rsid w:val="00CB4425"/>
    <w:rsid w:val="00CB490B"/>
    <w:rsid w:val="00CB5111"/>
    <w:rsid w:val="00CB6022"/>
    <w:rsid w:val="00CC066C"/>
    <w:rsid w:val="00CC0809"/>
    <w:rsid w:val="00CC0C43"/>
    <w:rsid w:val="00CC1EBC"/>
    <w:rsid w:val="00CC24C0"/>
    <w:rsid w:val="00CC2CDA"/>
    <w:rsid w:val="00CC38E4"/>
    <w:rsid w:val="00CC4677"/>
    <w:rsid w:val="00CC4DCA"/>
    <w:rsid w:val="00CC5E77"/>
    <w:rsid w:val="00CC618F"/>
    <w:rsid w:val="00CC6AD1"/>
    <w:rsid w:val="00CC6E4A"/>
    <w:rsid w:val="00CC73F5"/>
    <w:rsid w:val="00CC7ED9"/>
    <w:rsid w:val="00CD0F8E"/>
    <w:rsid w:val="00CD120C"/>
    <w:rsid w:val="00CD16AF"/>
    <w:rsid w:val="00CD31F2"/>
    <w:rsid w:val="00CD3CE2"/>
    <w:rsid w:val="00CD473D"/>
    <w:rsid w:val="00CD500A"/>
    <w:rsid w:val="00CD5B7B"/>
    <w:rsid w:val="00CD5DC0"/>
    <w:rsid w:val="00CD63F5"/>
    <w:rsid w:val="00CD6539"/>
    <w:rsid w:val="00CD7214"/>
    <w:rsid w:val="00CD76FB"/>
    <w:rsid w:val="00CE09B5"/>
    <w:rsid w:val="00CE0A7F"/>
    <w:rsid w:val="00CE0D4C"/>
    <w:rsid w:val="00CE0D53"/>
    <w:rsid w:val="00CE14E5"/>
    <w:rsid w:val="00CE311D"/>
    <w:rsid w:val="00CE4173"/>
    <w:rsid w:val="00CE44A5"/>
    <w:rsid w:val="00CE479A"/>
    <w:rsid w:val="00CE4A5D"/>
    <w:rsid w:val="00CE4EE2"/>
    <w:rsid w:val="00CE5CAE"/>
    <w:rsid w:val="00CE69D1"/>
    <w:rsid w:val="00CE7978"/>
    <w:rsid w:val="00CF07E7"/>
    <w:rsid w:val="00CF106C"/>
    <w:rsid w:val="00CF1457"/>
    <w:rsid w:val="00CF1C80"/>
    <w:rsid w:val="00CF2631"/>
    <w:rsid w:val="00CF28A9"/>
    <w:rsid w:val="00CF2BDA"/>
    <w:rsid w:val="00CF2D0B"/>
    <w:rsid w:val="00CF3078"/>
    <w:rsid w:val="00CF46AE"/>
    <w:rsid w:val="00CF4DEB"/>
    <w:rsid w:val="00CF56FA"/>
    <w:rsid w:val="00CF5C7A"/>
    <w:rsid w:val="00CF5F76"/>
    <w:rsid w:val="00CF6441"/>
    <w:rsid w:val="00CF6F21"/>
    <w:rsid w:val="00CF7057"/>
    <w:rsid w:val="00CF7629"/>
    <w:rsid w:val="00D00E1B"/>
    <w:rsid w:val="00D01750"/>
    <w:rsid w:val="00D02378"/>
    <w:rsid w:val="00D04098"/>
    <w:rsid w:val="00D05EFE"/>
    <w:rsid w:val="00D06B4B"/>
    <w:rsid w:val="00D07F27"/>
    <w:rsid w:val="00D10AD9"/>
    <w:rsid w:val="00D111F0"/>
    <w:rsid w:val="00D117BE"/>
    <w:rsid w:val="00D11C8C"/>
    <w:rsid w:val="00D127E5"/>
    <w:rsid w:val="00D1284D"/>
    <w:rsid w:val="00D1295A"/>
    <w:rsid w:val="00D129FE"/>
    <w:rsid w:val="00D13083"/>
    <w:rsid w:val="00D13CCF"/>
    <w:rsid w:val="00D14229"/>
    <w:rsid w:val="00D14CC5"/>
    <w:rsid w:val="00D15338"/>
    <w:rsid w:val="00D156CF"/>
    <w:rsid w:val="00D160A3"/>
    <w:rsid w:val="00D1643A"/>
    <w:rsid w:val="00D1671A"/>
    <w:rsid w:val="00D1693A"/>
    <w:rsid w:val="00D16A7B"/>
    <w:rsid w:val="00D20338"/>
    <w:rsid w:val="00D20B90"/>
    <w:rsid w:val="00D20BFD"/>
    <w:rsid w:val="00D20E52"/>
    <w:rsid w:val="00D20FFB"/>
    <w:rsid w:val="00D2109D"/>
    <w:rsid w:val="00D2114A"/>
    <w:rsid w:val="00D21DEA"/>
    <w:rsid w:val="00D220A3"/>
    <w:rsid w:val="00D222A5"/>
    <w:rsid w:val="00D22B32"/>
    <w:rsid w:val="00D23319"/>
    <w:rsid w:val="00D23A00"/>
    <w:rsid w:val="00D247CB"/>
    <w:rsid w:val="00D25416"/>
    <w:rsid w:val="00D2578B"/>
    <w:rsid w:val="00D25D60"/>
    <w:rsid w:val="00D263D9"/>
    <w:rsid w:val="00D26C0A"/>
    <w:rsid w:val="00D27679"/>
    <w:rsid w:val="00D27787"/>
    <w:rsid w:val="00D27D31"/>
    <w:rsid w:val="00D30379"/>
    <w:rsid w:val="00D3041F"/>
    <w:rsid w:val="00D3053D"/>
    <w:rsid w:val="00D3083D"/>
    <w:rsid w:val="00D31361"/>
    <w:rsid w:val="00D31CC2"/>
    <w:rsid w:val="00D31F17"/>
    <w:rsid w:val="00D33421"/>
    <w:rsid w:val="00D33D00"/>
    <w:rsid w:val="00D34DC9"/>
    <w:rsid w:val="00D35D0D"/>
    <w:rsid w:val="00D36A3C"/>
    <w:rsid w:val="00D36A9D"/>
    <w:rsid w:val="00D36C29"/>
    <w:rsid w:val="00D36E86"/>
    <w:rsid w:val="00D36FFC"/>
    <w:rsid w:val="00D37298"/>
    <w:rsid w:val="00D3734F"/>
    <w:rsid w:val="00D37DBB"/>
    <w:rsid w:val="00D37E4D"/>
    <w:rsid w:val="00D4015B"/>
    <w:rsid w:val="00D4039C"/>
    <w:rsid w:val="00D41C3F"/>
    <w:rsid w:val="00D41F52"/>
    <w:rsid w:val="00D433A0"/>
    <w:rsid w:val="00D43C8F"/>
    <w:rsid w:val="00D4472A"/>
    <w:rsid w:val="00D44EBE"/>
    <w:rsid w:val="00D44F38"/>
    <w:rsid w:val="00D45CFA"/>
    <w:rsid w:val="00D45DEB"/>
    <w:rsid w:val="00D460FC"/>
    <w:rsid w:val="00D46916"/>
    <w:rsid w:val="00D469C9"/>
    <w:rsid w:val="00D475C3"/>
    <w:rsid w:val="00D47CFA"/>
    <w:rsid w:val="00D47DD3"/>
    <w:rsid w:val="00D50A7D"/>
    <w:rsid w:val="00D50BC6"/>
    <w:rsid w:val="00D517AD"/>
    <w:rsid w:val="00D5188A"/>
    <w:rsid w:val="00D5326D"/>
    <w:rsid w:val="00D53E87"/>
    <w:rsid w:val="00D544D4"/>
    <w:rsid w:val="00D54B3D"/>
    <w:rsid w:val="00D556EA"/>
    <w:rsid w:val="00D56B90"/>
    <w:rsid w:val="00D56F0F"/>
    <w:rsid w:val="00D57106"/>
    <w:rsid w:val="00D57D6D"/>
    <w:rsid w:val="00D57F02"/>
    <w:rsid w:val="00D60CB2"/>
    <w:rsid w:val="00D60D2A"/>
    <w:rsid w:val="00D6135D"/>
    <w:rsid w:val="00D6148B"/>
    <w:rsid w:val="00D62189"/>
    <w:rsid w:val="00D62F17"/>
    <w:rsid w:val="00D6316A"/>
    <w:rsid w:val="00D632A6"/>
    <w:rsid w:val="00D64D4A"/>
    <w:rsid w:val="00D653EF"/>
    <w:rsid w:val="00D655F6"/>
    <w:rsid w:val="00D6561A"/>
    <w:rsid w:val="00D66109"/>
    <w:rsid w:val="00D66493"/>
    <w:rsid w:val="00D66FEA"/>
    <w:rsid w:val="00D67231"/>
    <w:rsid w:val="00D67308"/>
    <w:rsid w:val="00D677AE"/>
    <w:rsid w:val="00D70DA0"/>
    <w:rsid w:val="00D71773"/>
    <w:rsid w:val="00D71EEC"/>
    <w:rsid w:val="00D71FA3"/>
    <w:rsid w:val="00D71FE2"/>
    <w:rsid w:val="00D733F4"/>
    <w:rsid w:val="00D73A88"/>
    <w:rsid w:val="00D73BC1"/>
    <w:rsid w:val="00D759A6"/>
    <w:rsid w:val="00D75E32"/>
    <w:rsid w:val="00D7664A"/>
    <w:rsid w:val="00D76C7D"/>
    <w:rsid w:val="00D77DEE"/>
    <w:rsid w:val="00D80C6E"/>
    <w:rsid w:val="00D81956"/>
    <w:rsid w:val="00D82BDC"/>
    <w:rsid w:val="00D8433D"/>
    <w:rsid w:val="00D846CC"/>
    <w:rsid w:val="00D84C8B"/>
    <w:rsid w:val="00D84F75"/>
    <w:rsid w:val="00D854FC"/>
    <w:rsid w:val="00D858D7"/>
    <w:rsid w:val="00D86386"/>
    <w:rsid w:val="00D871EA"/>
    <w:rsid w:val="00D87487"/>
    <w:rsid w:val="00D87A69"/>
    <w:rsid w:val="00D87B69"/>
    <w:rsid w:val="00D87DB8"/>
    <w:rsid w:val="00D9100D"/>
    <w:rsid w:val="00D916CB"/>
    <w:rsid w:val="00D92108"/>
    <w:rsid w:val="00D926CD"/>
    <w:rsid w:val="00D927B4"/>
    <w:rsid w:val="00D93DDA"/>
    <w:rsid w:val="00D93FF7"/>
    <w:rsid w:val="00D94F07"/>
    <w:rsid w:val="00D95187"/>
    <w:rsid w:val="00D952A2"/>
    <w:rsid w:val="00D95307"/>
    <w:rsid w:val="00D96EE1"/>
    <w:rsid w:val="00D97588"/>
    <w:rsid w:val="00D979C3"/>
    <w:rsid w:val="00DA00E2"/>
    <w:rsid w:val="00DA0475"/>
    <w:rsid w:val="00DA128E"/>
    <w:rsid w:val="00DA1578"/>
    <w:rsid w:val="00DA19F9"/>
    <w:rsid w:val="00DA247B"/>
    <w:rsid w:val="00DA2826"/>
    <w:rsid w:val="00DA2A84"/>
    <w:rsid w:val="00DA2BE1"/>
    <w:rsid w:val="00DA2F54"/>
    <w:rsid w:val="00DA322F"/>
    <w:rsid w:val="00DA37A4"/>
    <w:rsid w:val="00DA3943"/>
    <w:rsid w:val="00DA495A"/>
    <w:rsid w:val="00DA53FD"/>
    <w:rsid w:val="00DA59BB"/>
    <w:rsid w:val="00DA6730"/>
    <w:rsid w:val="00DA6758"/>
    <w:rsid w:val="00DA6DFF"/>
    <w:rsid w:val="00DA7309"/>
    <w:rsid w:val="00DA7433"/>
    <w:rsid w:val="00DA77D9"/>
    <w:rsid w:val="00DA7894"/>
    <w:rsid w:val="00DA79DE"/>
    <w:rsid w:val="00DA79FD"/>
    <w:rsid w:val="00DB0413"/>
    <w:rsid w:val="00DB06BE"/>
    <w:rsid w:val="00DB0E83"/>
    <w:rsid w:val="00DB1162"/>
    <w:rsid w:val="00DB11CC"/>
    <w:rsid w:val="00DB11D9"/>
    <w:rsid w:val="00DB1217"/>
    <w:rsid w:val="00DB128D"/>
    <w:rsid w:val="00DB1439"/>
    <w:rsid w:val="00DB1ECD"/>
    <w:rsid w:val="00DB2F2C"/>
    <w:rsid w:val="00DB32E7"/>
    <w:rsid w:val="00DB3847"/>
    <w:rsid w:val="00DB4461"/>
    <w:rsid w:val="00DB48C4"/>
    <w:rsid w:val="00DB6520"/>
    <w:rsid w:val="00DB6A43"/>
    <w:rsid w:val="00DB6CA9"/>
    <w:rsid w:val="00DB7254"/>
    <w:rsid w:val="00DB72FA"/>
    <w:rsid w:val="00DC0306"/>
    <w:rsid w:val="00DC065F"/>
    <w:rsid w:val="00DC0D12"/>
    <w:rsid w:val="00DC1C57"/>
    <w:rsid w:val="00DC1C93"/>
    <w:rsid w:val="00DC1DCC"/>
    <w:rsid w:val="00DC1EFE"/>
    <w:rsid w:val="00DC2885"/>
    <w:rsid w:val="00DC28B8"/>
    <w:rsid w:val="00DC34A6"/>
    <w:rsid w:val="00DC399D"/>
    <w:rsid w:val="00DC3A0E"/>
    <w:rsid w:val="00DC3E7F"/>
    <w:rsid w:val="00DC430A"/>
    <w:rsid w:val="00DC47D4"/>
    <w:rsid w:val="00DC55A5"/>
    <w:rsid w:val="00DC588C"/>
    <w:rsid w:val="00DC5AD9"/>
    <w:rsid w:val="00DC5CE1"/>
    <w:rsid w:val="00DC5D5B"/>
    <w:rsid w:val="00DC620B"/>
    <w:rsid w:val="00DC6578"/>
    <w:rsid w:val="00DC68B6"/>
    <w:rsid w:val="00DC6F43"/>
    <w:rsid w:val="00DC7087"/>
    <w:rsid w:val="00DD0122"/>
    <w:rsid w:val="00DD05CF"/>
    <w:rsid w:val="00DD1936"/>
    <w:rsid w:val="00DD2055"/>
    <w:rsid w:val="00DD27CB"/>
    <w:rsid w:val="00DD3204"/>
    <w:rsid w:val="00DD32A8"/>
    <w:rsid w:val="00DD3824"/>
    <w:rsid w:val="00DD410A"/>
    <w:rsid w:val="00DD4C99"/>
    <w:rsid w:val="00DD4FD7"/>
    <w:rsid w:val="00DD575B"/>
    <w:rsid w:val="00DD5A40"/>
    <w:rsid w:val="00DD61DA"/>
    <w:rsid w:val="00DD634C"/>
    <w:rsid w:val="00DD6973"/>
    <w:rsid w:val="00DD759F"/>
    <w:rsid w:val="00DE0005"/>
    <w:rsid w:val="00DE09DF"/>
    <w:rsid w:val="00DE0BB9"/>
    <w:rsid w:val="00DE0D57"/>
    <w:rsid w:val="00DE1BD3"/>
    <w:rsid w:val="00DE1C39"/>
    <w:rsid w:val="00DE2526"/>
    <w:rsid w:val="00DE2971"/>
    <w:rsid w:val="00DE380C"/>
    <w:rsid w:val="00DE4067"/>
    <w:rsid w:val="00DE491F"/>
    <w:rsid w:val="00DE4A56"/>
    <w:rsid w:val="00DE4AF1"/>
    <w:rsid w:val="00DE4FA9"/>
    <w:rsid w:val="00DE50E5"/>
    <w:rsid w:val="00DE5909"/>
    <w:rsid w:val="00DE597E"/>
    <w:rsid w:val="00DE5D5A"/>
    <w:rsid w:val="00DE6193"/>
    <w:rsid w:val="00DE643C"/>
    <w:rsid w:val="00DE6682"/>
    <w:rsid w:val="00DE6FC3"/>
    <w:rsid w:val="00DE7359"/>
    <w:rsid w:val="00DE7A8F"/>
    <w:rsid w:val="00DF04D5"/>
    <w:rsid w:val="00DF09AA"/>
    <w:rsid w:val="00DF21EA"/>
    <w:rsid w:val="00DF2653"/>
    <w:rsid w:val="00DF27B3"/>
    <w:rsid w:val="00DF29C0"/>
    <w:rsid w:val="00DF37F2"/>
    <w:rsid w:val="00DF3970"/>
    <w:rsid w:val="00DF4114"/>
    <w:rsid w:val="00DF46E0"/>
    <w:rsid w:val="00DF4740"/>
    <w:rsid w:val="00DF4A67"/>
    <w:rsid w:val="00DF4DC3"/>
    <w:rsid w:val="00DF4F29"/>
    <w:rsid w:val="00DF504F"/>
    <w:rsid w:val="00DF540E"/>
    <w:rsid w:val="00DF5585"/>
    <w:rsid w:val="00DF5D84"/>
    <w:rsid w:val="00DF7293"/>
    <w:rsid w:val="00DF7706"/>
    <w:rsid w:val="00DF7DE4"/>
    <w:rsid w:val="00E0042A"/>
    <w:rsid w:val="00E007AE"/>
    <w:rsid w:val="00E007D6"/>
    <w:rsid w:val="00E00AA5"/>
    <w:rsid w:val="00E00DB9"/>
    <w:rsid w:val="00E00EF8"/>
    <w:rsid w:val="00E01288"/>
    <w:rsid w:val="00E01388"/>
    <w:rsid w:val="00E01870"/>
    <w:rsid w:val="00E01BC4"/>
    <w:rsid w:val="00E020FF"/>
    <w:rsid w:val="00E043E0"/>
    <w:rsid w:val="00E054D2"/>
    <w:rsid w:val="00E05C42"/>
    <w:rsid w:val="00E06607"/>
    <w:rsid w:val="00E066F7"/>
    <w:rsid w:val="00E06F29"/>
    <w:rsid w:val="00E07AE3"/>
    <w:rsid w:val="00E10102"/>
    <w:rsid w:val="00E10693"/>
    <w:rsid w:val="00E10D1C"/>
    <w:rsid w:val="00E11105"/>
    <w:rsid w:val="00E1112E"/>
    <w:rsid w:val="00E11194"/>
    <w:rsid w:val="00E11F7E"/>
    <w:rsid w:val="00E11FD9"/>
    <w:rsid w:val="00E12328"/>
    <w:rsid w:val="00E12485"/>
    <w:rsid w:val="00E12A77"/>
    <w:rsid w:val="00E12D23"/>
    <w:rsid w:val="00E13168"/>
    <w:rsid w:val="00E131BC"/>
    <w:rsid w:val="00E13339"/>
    <w:rsid w:val="00E13543"/>
    <w:rsid w:val="00E14174"/>
    <w:rsid w:val="00E15634"/>
    <w:rsid w:val="00E15F1D"/>
    <w:rsid w:val="00E165BE"/>
    <w:rsid w:val="00E166C3"/>
    <w:rsid w:val="00E17137"/>
    <w:rsid w:val="00E204D0"/>
    <w:rsid w:val="00E204F6"/>
    <w:rsid w:val="00E20DC2"/>
    <w:rsid w:val="00E21006"/>
    <w:rsid w:val="00E21B66"/>
    <w:rsid w:val="00E21C06"/>
    <w:rsid w:val="00E21E04"/>
    <w:rsid w:val="00E22550"/>
    <w:rsid w:val="00E2488E"/>
    <w:rsid w:val="00E24ADB"/>
    <w:rsid w:val="00E25FE0"/>
    <w:rsid w:val="00E261E5"/>
    <w:rsid w:val="00E2688B"/>
    <w:rsid w:val="00E27152"/>
    <w:rsid w:val="00E27168"/>
    <w:rsid w:val="00E27D5C"/>
    <w:rsid w:val="00E306F1"/>
    <w:rsid w:val="00E30880"/>
    <w:rsid w:val="00E308C2"/>
    <w:rsid w:val="00E30C51"/>
    <w:rsid w:val="00E312AD"/>
    <w:rsid w:val="00E31821"/>
    <w:rsid w:val="00E31A78"/>
    <w:rsid w:val="00E33E47"/>
    <w:rsid w:val="00E342A1"/>
    <w:rsid w:val="00E344EC"/>
    <w:rsid w:val="00E3490A"/>
    <w:rsid w:val="00E34BC1"/>
    <w:rsid w:val="00E34CFE"/>
    <w:rsid w:val="00E35867"/>
    <w:rsid w:val="00E37614"/>
    <w:rsid w:val="00E376DF"/>
    <w:rsid w:val="00E402A0"/>
    <w:rsid w:val="00E40688"/>
    <w:rsid w:val="00E407F6"/>
    <w:rsid w:val="00E40B58"/>
    <w:rsid w:val="00E40C85"/>
    <w:rsid w:val="00E414A5"/>
    <w:rsid w:val="00E41658"/>
    <w:rsid w:val="00E42CFE"/>
    <w:rsid w:val="00E42D6A"/>
    <w:rsid w:val="00E435EE"/>
    <w:rsid w:val="00E43A4C"/>
    <w:rsid w:val="00E44AF6"/>
    <w:rsid w:val="00E44E56"/>
    <w:rsid w:val="00E45D23"/>
    <w:rsid w:val="00E45D62"/>
    <w:rsid w:val="00E45FA5"/>
    <w:rsid w:val="00E4615A"/>
    <w:rsid w:val="00E47D27"/>
    <w:rsid w:val="00E500BC"/>
    <w:rsid w:val="00E50A28"/>
    <w:rsid w:val="00E51303"/>
    <w:rsid w:val="00E5150B"/>
    <w:rsid w:val="00E5158B"/>
    <w:rsid w:val="00E52796"/>
    <w:rsid w:val="00E52A8C"/>
    <w:rsid w:val="00E52AC5"/>
    <w:rsid w:val="00E53153"/>
    <w:rsid w:val="00E53417"/>
    <w:rsid w:val="00E53707"/>
    <w:rsid w:val="00E53806"/>
    <w:rsid w:val="00E5381B"/>
    <w:rsid w:val="00E5425D"/>
    <w:rsid w:val="00E54E56"/>
    <w:rsid w:val="00E567D0"/>
    <w:rsid w:val="00E567D8"/>
    <w:rsid w:val="00E56966"/>
    <w:rsid w:val="00E56D01"/>
    <w:rsid w:val="00E56FA7"/>
    <w:rsid w:val="00E57D1F"/>
    <w:rsid w:val="00E607DB"/>
    <w:rsid w:val="00E60EC7"/>
    <w:rsid w:val="00E6109C"/>
    <w:rsid w:val="00E616C1"/>
    <w:rsid w:val="00E61A63"/>
    <w:rsid w:val="00E61A8E"/>
    <w:rsid w:val="00E61D59"/>
    <w:rsid w:val="00E62220"/>
    <w:rsid w:val="00E62B62"/>
    <w:rsid w:val="00E63037"/>
    <w:rsid w:val="00E6380D"/>
    <w:rsid w:val="00E64210"/>
    <w:rsid w:val="00E647CA"/>
    <w:rsid w:val="00E64CEB"/>
    <w:rsid w:val="00E6583F"/>
    <w:rsid w:val="00E664E1"/>
    <w:rsid w:val="00E66854"/>
    <w:rsid w:val="00E66CC5"/>
    <w:rsid w:val="00E672CA"/>
    <w:rsid w:val="00E678FB"/>
    <w:rsid w:val="00E67AAB"/>
    <w:rsid w:val="00E67FFB"/>
    <w:rsid w:val="00E70644"/>
    <w:rsid w:val="00E7079E"/>
    <w:rsid w:val="00E70887"/>
    <w:rsid w:val="00E7089B"/>
    <w:rsid w:val="00E70A43"/>
    <w:rsid w:val="00E70FFA"/>
    <w:rsid w:val="00E7107A"/>
    <w:rsid w:val="00E711B7"/>
    <w:rsid w:val="00E71963"/>
    <w:rsid w:val="00E71E2F"/>
    <w:rsid w:val="00E71EF5"/>
    <w:rsid w:val="00E72440"/>
    <w:rsid w:val="00E72DC3"/>
    <w:rsid w:val="00E73B70"/>
    <w:rsid w:val="00E73CF8"/>
    <w:rsid w:val="00E7410B"/>
    <w:rsid w:val="00E74958"/>
    <w:rsid w:val="00E749EC"/>
    <w:rsid w:val="00E74C83"/>
    <w:rsid w:val="00E75EC9"/>
    <w:rsid w:val="00E768A5"/>
    <w:rsid w:val="00E77028"/>
    <w:rsid w:val="00E77E53"/>
    <w:rsid w:val="00E804F5"/>
    <w:rsid w:val="00E8053A"/>
    <w:rsid w:val="00E807EE"/>
    <w:rsid w:val="00E80A4A"/>
    <w:rsid w:val="00E80AF9"/>
    <w:rsid w:val="00E80C81"/>
    <w:rsid w:val="00E80F50"/>
    <w:rsid w:val="00E80F86"/>
    <w:rsid w:val="00E80FA3"/>
    <w:rsid w:val="00E81D0E"/>
    <w:rsid w:val="00E8242B"/>
    <w:rsid w:val="00E83434"/>
    <w:rsid w:val="00E83A69"/>
    <w:rsid w:val="00E840A7"/>
    <w:rsid w:val="00E84648"/>
    <w:rsid w:val="00E84772"/>
    <w:rsid w:val="00E84996"/>
    <w:rsid w:val="00E84A60"/>
    <w:rsid w:val="00E84C59"/>
    <w:rsid w:val="00E84DC0"/>
    <w:rsid w:val="00E8531D"/>
    <w:rsid w:val="00E85965"/>
    <w:rsid w:val="00E86889"/>
    <w:rsid w:val="00E87889"/>
    <w:rsid w:val="00E87DB6"/>
    <w:rsid w:val="00E900B6"/>
    <w:rsid w:val="00E901EE"/>
    <w:rsid w:val="00E908F5"/>
    <w:rsid w:val="00E9189C"/>
    <w:rsid w:val="00E91BB9"/>
    <w:rsid w:val="00E91EB8"/>
    <w:rsid w:val="00E93A14"/>
    <w:rsid w:val="00E93BD6"/>
    <w:rsid w:val="00E943A9"/>
    <w:rsid w:val="00E95148"/>
    <w:rsid w:val="00E95906"/>
    <w:rsid w:val="00E95AAE"/>
    <w:rsid w:val="00E95B9C"/>
    <w:rsid w:val="00E96639"/>
    <w:rsid w:val="00E96E45"/>
    <w:rsid w:val="00E97063"/>
    <w:rsid w:val="00E97112"/>
    <w:rsid w:val="00E97A54"/>
    <w:rsid w:val="00EA11C3"/>
    <w:rsid w:val="00EA305D"/>
    <w:rsid w:val="00EA391D"/>
    <w:rsid w:val="00EA43C6"/>
    <w:rsid w:val="00EA497A"/>
    <w:rsid w:val="00EA5E81"/>
    <w:rsid w:val="00EA5ECC"/>
    <w:rsid w:val="00EA6EB8"/>
    <w:rsid w:val="00EA6FD5"/>
    <w:rsid w:val="00EA74F5"/>
    <w:rsid w:val="00EB024A"/>
    <w:rsid w:val="00EB0638"/>
    <w:rsid w:val="00EB0EFD"/>
    <w:rsid w:val="00EB1A60"/>
    <w:rsid w:val="00EB29D0"/>
    <w:rsid w:val="00EB2F55"/>
    <w:rsid w:val="00EB4AC6"/>
    <w:rsid w:val="00EB52F2"/>
    <w:rsid w:val="00EB5896"/>
    <w:rsid w:val="00EB5B78"/>
    <w:rsid w:val="00EB61D1"/>
    <w:rsid w:val="00EB69E0"/>
    <w:rsid w:val="00EB6B61"/>
    <w:rsid w:val="00EB771C"/>
    <w:rsid w:val="00EB79F5"/>
    <w:rsid w:val="00EC1075"/>
    <w:rsid w:val="00EC11A8"/>
    <w:rsid w:val="00EC1CEC"/>
    <w:rsid w:val="00EC1FB5"/>
    <w:rsid w:val="00EC4950"/>
    <w:rsid w:val="00EC4C87"/>
    <w:rsid w:val="00EC4FAD"/>
    <w:rsid w:val="00EC5029"/>
    <w:rsid w:val="00EC5232"/>
    <w:rsid w:val="00EC5A13"/>
    <w:rsid w:val="00EC6A01"/>
    <w:rsid w:val="00EC7088"/>
    <w:rsid w:val="00EC7BB4"/>
    <w:rsid w:val="00EC7E05"/>
    <w:rsid w:val="00EC7E23"/>
    <w:rsid w:val="00EC7E32"/>
    <w:rsid w:val="00ED0B7E"/>
    <w:rsid w:val="00ED2221"/>
    <w:rsid w:val="00ED251C"/>
    <w:rsid w:val="00ED3022"/>
    <w:rsid w:val="00ED31C2"/>
    <w:rsid w:val="00ED387D"/>
    <w:rsid w:val="00ED3914"/>
    <w:rsid w:val="00ED3A72"/>
    <w:rsid w:val="00ED4C31"/>
    <w:rsid w:val="00ED4E50"/>
    <w:rsid w:val="00ED512A"/>
    <w:rsid w:val="00ED5365"/>
    <w:rsid w:val="00ED5450"/>
    <w:rsid w:val="00ED6431"/>
    <w:rsid w:val="00ED7385"/>
    <w:rsid w:val="00ED7776"/>
    <w:rsid w:val="00ED7920"/>
    <w:rsid w:val="00ED7C3D"/>
    <w:rsid w:val="00EE017B"/>
    <w:rsid w:val="00EE1238"/>
    <w:rsid w:val="00EE1389"/>
    <w:rsid w:val="00EE168E"/>
    <w:rsid w:val="00EE243A"/>
    <w:rsid w:val="00EE2564"/>
    <w:rsid w:val="00EE2A18"/>
    <w:rsid w:val="00EE2D8A"/>
    <w:rsid w:val="00EE2FC2"/>
    <w:rsid w:val="00EE321B"/>
    <w:rsid w:val="00EE33AA"/>
    <w:rsid w:val="00EE3768"/>
    <w:rsid w:val="00EE3CBE"/>
    <w:rsid w:val="00EE3E87"/>
    <w:rsid w:val="00EE3EFE"/>
    <w:rsid w:val="00EE54BF"/>
    <w:rsid w:val="00EE7E1A"/>
    <w:rsid w:val="00EF0204"/>
    <w:rsid w:val="00EF068E"/>
    <w:rsid w:val="00EF0CDF"/>
    <w:rsid w:val="00EF10B5"/>
    <w:rsid w:val="00EF1474"/>
    <w:rsid w:val="00EF1B38"/>
    <w:rsid w:val="00EF1B8E"/>
    <w:rsid w:val="00EF201B"/>
    <w:rsid w:val="00EF2A31"/>
    <w:rsid w:val="00EF4281"/>
    <w:rsid w:val="00EF4816"/>
    <w:rsid w:val="00EF5436"/>
    <w:rsid w:val="00EF5CEC"/>
    <w:rsid w:val="00EF5E48"/>
    <w:rsid w:val="00EF6E45"/>
    <w:rsid w:val="00EF6FE7"/>
    <w:rsid w:val="00EF71DC"/>
    <w:rsid w:val="00EF7D1F"/>
    <w:rsid w:val="00F000CC"/>
    <w:rsid w:val="00F01F0C"/>
    <w:rsid w:val="00F02CE6"/>
    <w:rsid w:val="00F04434"/>
    <w:rsid w:val="00F04BF8"/>
    <w:rsid w:val="00F0527E"/>
    <w:rsid w:val="00F05665"/>
    <w:rsid w:val="00F05C3F"/>
    <w:rsid w:val="00F061F9"/>
    <w:rsid w:val="00F06AF4"/>
    <w:rsid w:val="00F07E32"/>
    <w:rsid w:val="00F104C3"/>
    <w:rsid w:val="00F10527"/>
    <w:rsid w:val="00F10B37"/>
    <w:rsid w:val="00F1115F"/>
    <w:rsid w:val="00F115CB"/>
    <w:rsid w:val="00F11C06"/>
    <w:rsid w:val="00F125FA"/>
    <w:rsid w:val="00F12642"/>
    <w:rsid w:val="00F129AF"/>
    <w:rsid w:val="00F12AAB"/>
    <w:rsid w:val="00F13217"/>
    <w:rsid w:val="00F142A1"/>
    <w:rsid w:val="00F144F6"/>
    <w:rsid w:val="00F1472D"/>
    <w:rsid w:val="00F14D4B"/>
    <w:rsid w:val="00F15861"/>
    <w:rsid w:val="00F159C7"/>
    <w:rsid w:val="00F15AAF"/>
    <w:rsid w:val="00F1633E"/>
    <w:rsid w:val="00F16DE5"/>
    <w:rsid w:val="00F17304"/>
    <w:rsid w:val="00F17D19"/>
    <w:rsid w:val="00F204B9"/>
    <w:rsid w:val="00F204E7"/>
    <w:rsid w:val="00F20AAD"/>
    <w:rsid w:val="00F20B3D"/>
    <w:rsid w:val="00F221B4"/>
    <w:rsid w:val="00F222CB"/>
    <w:rsid w:val="00F224BA"/>
    <w:rsid w:val="00F22767"/>
    <w:rsid w:val="00F23029"/>
    <w:rsid w:val="00F23750"/>
    <w:rsid w:val="00F23A1E"/>
    <w:rsid w:val="00F23F4A"/>
    <w:rsid w:val="00F23FA0"/>
    <w:rsid w:val="00F2411C"/>
    <w:rsid w:val="00F245B6"/>
    <w:rsid w:val="00F24819"/>
    <w:rsid w:val="00F24C53"/>
    <w:rsid w:val="00F2512A"/>
    <w:rsid w:val="00F2515E"/>
    <w:rsid w:val="00F25DC3"/>
    <w:rsid w:val="00F262B8"/>
    <w:rsid w:val="00F264E4"/>
    <w:rsid w:val="00F27083"/>
    <w:rsid w:val="00F279EA"/>
    <w:rsid w:val="00F27C20"/>
    <w:rsid w:val="00F27EAB"/>
    <w:rsid w:val="00F311C6"/>
    <w:rsid w:val="00F31D28"/>
    <w:rsid w:val="00F31D86"/>
    <w:rsid w:val="00F3218A"/>
    <w:rsid w:val="00F32BBD"/>
    <w:rsid w:val="00F32CA6"/>
    <w:rsid w:val="00F32EE6"/>
    <w:rsid w:val="00F3424C"/>
    <w:rsid w:val="00F34330"/>
    <w:rsid w:val="00F34864"/>
    <w:rsid w:val="00F35297"/>
    <w:rsid w:val="00F35764"/>
    <w:rsid w:val="00F35F42"/>
    <w:rsid w:val="00F365E6"/>
    <w:rsid w:val="00F36D94"/>
    <w:rsid w:val="00F37AD9"/>
    <w:rsid w:val="00F37F87"/>
    <w:rsid w:val="00F406CD"/>
    <w:rsid w:val="00F407E2"/>
    <w:rsid w:val="00F408E0"/>
    <w:rsid w:val="00F409C0"/>
    <w:rsid w:val="00F40F0F"/>
    <w:rsid w:val="00F40F40"/>
    <w:rsid w:val="00F417EB"/>
    <w:rsid w:val="00F428A3"/>
    <w:rsid w:val="00F42A03"/>
    <w:rsid w:val="00F42DA6"/>
    <w:rsid w:val="00F430A8"/>
    <w:rsid w:val="00F432DE"/>
    <w:rsid w:val="00F43BBC"/>
    <w:rsid w:val="00F43FA7"/>
    <w:rsid w:val="00F44A61"/>
    <w:rsid w:val="00F44D68"/>
    <w:rsid w:val="00F458C0"/>
    <w:rsid w:val="00F45A67"/>
    <w:rsid w:val="00F46DCC"/>
    <w:rsid w:val="00F4702D"/>
    <w:rsid w:val="00F475CC"/>
    <w:rsid w:val="00F478AB"/>
    <w:rsid w:val="00F50F45"/>
    <w:rsid w:val="00F50FA0"/>
    <w:rsid w:val="00F51300"/>
    <w:rsid w:val="00F51DB9"/>
    <w:rsid w:val="00F52E64"/>
    <w:rsid w:val="00F5370E"/>
    <w:rsid w:val="00F53FA6"/>
    <w:rsid w:val="00F543FB"/>
    <w:rsid w:val="00F54A83"/>
    <w:rsid w:val="00F557A4"/>
    <w:rsid w:val="00F571F4"/>
    <w:rsid w:val="00F57E68"/>
    <w:rsid w:val="00F60E03"/>
    <w:rsid w:val="00F61AA6"/>
    <w:rsid w:val="00F62FAD"/>
    <w:rsid w:val="00F63B41"/>
    <w:rsid w:val="00F63E41"/>
    <w:rsid w:val="00F641BA"/>
    <w:rsid w:val="00F65529"/>
    <w:rsid w:val="00F65E7E"/>
    <w:rsid w:val="00F65FEF"/>
    <w:rsid w:val="00F67A34"/>
    <w:rsid w:val="00F70777"/>
    <w:rsid w:val="00F70E4F"/>
    <w:rsid w:val="00F70EBB"/>
    <w:rsid w:val="00F71825"/>
    <w:rsid w:val="00F726E4"/>
    <w:rsid w:val="00F72D4F"/>
    <w:rsid w:val="00F73832"/>
    <w:rsid w:val="00F7489C"/>
    <w:rsid w:val="00F74B04"/>
    <w:rsid w:val="00F74B3B"/>
    <w:rsid w:val="00F74EF4"/>
    <w:rsid w:val="00F7564A"/>
    <w:rsid w:val="00F75D95"/>
    <w:rsid w:val="00F770D8"/>
    <w:rsid w:val="00F77131"/>
    <w:rsid w:val="00F77744"/>
    <w:rsid w:val="00F80468"/>
    <w:rsid w:val="00F816F0"/>
    <w:rsid w:val="00F81F4B"/>
    <w:rsid w:val="00F82690"/>
    <w:rsid w:val="00F83022"/>
    <w:rsid w:val="00F8601F"/>
    <w:rsid w:val="00F8614C"/>
    <w:rsid w:val="00F864E0"/>
    <w:rsid w:val="00F86A60"/>
    <w:rsid w:val="00F86CE2"/>
    <w:rsid w:val="00F903E0"/>
    <w:rsid w:val="00F907BD"/>
    <w:rsid w:val="00F918F1"/>
    <w:rsid w:val="00F926E4"/>
    <w:rsid w:val="00F927CF"/>
    <w:rsid w:val="00F928E2"/>
    <w:rsid w:val="00F92EDF"/>
    <w:rsid w:val="00F92F92"/>
    <w:rsid w:val="00F930A9"/>
    <w:rsid w:val="00F9351D"/>
    <w:rsid w:val="00F937D6"/>
    <w:rsid w:val="00F93BD3"/>
    <w:rsid w:val="00F93CD5"/>
    <w:rsid w:val="00F94037"/>
    <w:rsid w:val="00F945AB"/>
    <w:rsid w:val="00F94723"/>
    <w:rsid w:val="00F95745"/>
    <w:rsid w:val="00F96369"/>
    <w:rsid w:val="00F968D5"/>
    <w:rsid w:val="00F97FE9"/>
    <w:rsid w:val="00FA0506"/>
    <w:rsid w:val="00FA0736"/>
    <w:rsid w:val="00FA0BFA"/>
    <w:rsid w:val="00FA1BB5"/>
    <w:rsid w:val="00FA21D2"/>
    <w:rsid w:val="00FA370E"/>
    <w:rsid w:val="00FA5572"/>
    <w:rsid w:val="00FA570D"/>
    <w:rsid w:val="00FA5BFA"/>
    <w:rsid w:val="00FA7072"/>
    <w:rsid w:val="00FA7721"/>
    <w:rsid w:val="00FB1AA3"/>
    <w:rsid w:val="00FB20FB"/>
    <w:rsid w:val="00FB3026"/>
    <w:rsid w:val="00FB32D0"/>
    <w:rsid w:val="00FB34DC"/>
    <w:rsid w:val="00FB3EC5"/>
    <w:rsid w:val="00FB4162"/>
    <w:rsid w:val="00FB5685"/>
    <w:rsid w:val="00FB6616"/>
    <w:rsid w:val="00FB76A7"/>
    <w:rsid w:val="00FC085C"/>
    <w:rsid w:val="00FC1178"/>
    <w:rsid w:val="00FC18DE"/>
    <w:rsid w:val="00FC26BB"/>
    <w:rsid w:val="00FC2C3B"/>
    <w:rsid w:val="00FC3005"/>
    <w:rsid w:val="00FC3230"/>
    <w:rsid w:val="00FC38CC"/>
    <w:rsid w:val="00FC3B07"/>
    <w:rsid w:val="00FC4228"/>
    <w:rsid w:val="00FC43CE"/>
    <w:rsid w:val="00FC4715"/>
    <w:rsid w:val="00FC4D0F"/>
    <w:rsid w:val="00FC4E14"/>
    <w:rsid w:val="00FC5031"/>
    <w:rsid w:val="00FC50F0"/>
    <w:rsid w:val="00FC652F"/>
    <w:rsid w:val="00FC6EFF"/>
    <w:rsid w:val="00FC7454"/>
    <w:rsid w:val="00FC7626"/>
    <w:rsid w:val="00FC78BE"/>
    <w:rsid w:val="00FC7EBB"/>
    <w:rsid w:val="00FD00C8"/>
    <w:rsid w:val="00FD00E2"/>
    <w:rsid w:val="00FD03AB"/>
    <w:rsid w:val="00FD0ADA"/>
    <w:rsid w:val="00FD0ED2"/>
    <w:rsid w:val="00FD1028"/>
    <w:rsid w:val="00FD14EF"/>
    <w:rsid w:val="00FD18F8"/>
    <w:rsid w:val="00FD1A3B"/>
    <w:rsid w:val="00FD1D40"/>
    <w:rsid w:val="00FD3161"/>
    <w:rsid w:val="00FD34CB"/>
    <w:rsid w:val="00FD3C5B"/>
    <w:rsid w:val="00FD3DEA"/>
    <w:rsid w:val="00FD4B85"/>
    <w:rsid w:val="00FD5E33"/>
    <w:rsid w:val="00FD645C"/>
    <w:rsid w:val="00FD6FEE"/>
    <w:rsid w:val="00FD7117"/>
    <w:rsid w:val="00FD7934"/>
    <w:rsid w:val="00FD79B1"/>
    <w:rsid w:val="00FE034A"/>
    <w:rsid w:val="00FE068D"/>
    <w:rsid w:val="00FE0EAF"/>
    <w:rsid w:val="00FE1C8B"/>
    <w:rsid w:val="00FE20E9"/>
    <w:rsid w:val="00FE2A86"/>
    <w:rsid w:val="00FE320A"/>
    <w:rsid w:val="00FE3652"/>
    <w:rsid w:val="00FE36F6"/>
    <w:rsid w:val="00FE382B"/>
    <w:rsid w:val="00FE3B42"/>
    <w:rsid w:val="00FE3CD7"/>
    <w:rsid w:val="00FE451C"/>
    <w:rsid w:val="00FE5929"/>
    <w:rsid w:val="00FE59DE"/>
    <w:rsid w:val="00FE69E0"/>
    <w:rsid w:val="00FF0328"/>
    <w:rsid w:val="00FF049E"/>
    <w:rsid w:val="00FF0953"/>
    <w:rsid w:val="00FF14AB"/>
    <w:rsid w:val="00FF19E6"/>
    <w:rsid w:val="00FF25BF"/>
    <w:rsid w:val="00FF2BFF"/>
    <w:rsid w:val="00FF3F7E"/>
    <w:rsid w:val="00FF49CB"/>
    <w:rsid w:val="00FF4A10"/>
    <w:rsid w:val="00FF5638"/>
    <w:rsid w:val="00FF6017"/>
    <w:rsid w:val="00FF6CBE"/>
    <w:rsid w:val="00FF6DCE"/>
    <w:rsid w:val="00FF742A"/>
    <w:rsid w:val="00FF7D55"/>
    <w:rsid w:val="015060D7"/>
    <w:rsid w:val="015E37F8"/>
    <w:rsid w:val="016354C3"/>
    <w:rsid w:val="01762BB2"/>
    <w:rsid w:val="01A2EEDD"/>
    <w:rsid w:val="01ABC6B4"/>
    <w:rsid w:val="01ACCACD"/>
    <w:rsid w:val="01CDFC5B"/>
    <w:rsid w:val="01D4ECC7"/>
    <w:rsid w:val="01FB564A"/>
    <w:rsid w:val="0206100C"/>
    <w:rsid w:val="024BF0AE"/>
    <w:rsid w:val="0268A621"/>
    <w:rsid w:val="027B5D5C"/>
    <w:rsid w:val="027E646B"/>
    <w:rsid w:val="028B2403"/>
    <w:rsid w:val="0299A038"/>
    <w:rsid w:val="0299BEE0"/>
    <w:rsid w:val="029ACF28"/>
    <w:rsid w:val="02CDC6EC"/>
    <w:rsid w:val="02E75E88"/>
    <w:rsid w:val="02EC77FF"/>
    <w:rsid w:val="02EFB8EF"/>
    <w:rsid w:val="030751B9"/>
    <w:rsid w:val="030A9E7F"/>
    <w:rsid w:val="0333DD5B"/>
    <w:rsid w:val="03341D4C"/>
    <w:rsid w:val="036BBCC0"/>
    <w:rsid w:val="036CB8DF"/>
    <w:rsid w:val="0373DC1C"/>
    <w:rsid w:val="038F2233"/>
    <w:rsid w:val="039CD011"/>
    <w:rsid w:val="03B92ED9"/>
    <w:rsid w:val="03BE62B1"/>
    <w:rsid w:val="03CFDD92"/>
    <w:rsid w:val="03D1C897"/>
    <w:rsid w:val="03F046D9"/>
    <w:rsid w:val="04038B76"/>
    <w:rsid w:val="040A7BE2"/>
    <w:rsid w:val="04264CA8"/>
    <w:rsid w:val="04276D7D"/>
    <w:rsid w:val="042A3B7B"/>
    <w:rsid w:val="04588573"/>
    <w:rsid w:val="0466C439"/>
    <w:rsid w:val="049598B0"/>
    <w:rsid w:val="04B64579"/>
    <w:rsid w:val="04C40665"/>
    <w:rsid w:val="04D6DF14"/>
    <w:rsid w:val="04EA36DF"/>
    <w:rsid w:val="04F7FC92"/>
    <w:rsid w:val="04F84A88"/>
    <w:rsid w:val="0502F3A5"/>
    <w:rsid w:val="05082499"/>
    <w:rsid w:val="0515D39B"/>
    <w:rsid w:val="053EE329"/>
    <w:rsid w:val="0551F796"/>
    <w:rsid w:val="055E9FA4"/>
    <w:rsid w:val="057D048E"/>
    <w:rsid w:val="057D375F"/>
    <w:rsid w:val="0590C859"/>
    <w:rsid w:val="060CD750"/>
    <w:rsid w:val="064800BD"/>
    <w:rsid w:val="064CA25F"/>
    <w:rsid w:val="065E89F7"/>
    <w:rsid w:val="066538C4"/>
    <w:rsid w:val="0673C125"/>
    <w:rsid w:val="067A71C5"/>
    <w:rsid w:val="0691DF4D"/>
    <w:rsid w:val="06A8DFF8"/>
    <w:rsid w:val="06DB9B99"/>
    <w:rsid w:val="071E6495"/>
    <w:rsid w:val="07258675"/>
    <w:rsid w:val="07372750"/>
    <w:rsid w:val="0758D694"/>
    <w:rsid w:val="0771DCAD"/>
    <w:rsid w:val="07762CD6"/>
    <w:rsid w:val="0798679B"/>
    <w:rsid w:val="079EE726"/>
    <w:rsid w:val="07A01E35"/>
    <w:rsid w:val="07B79A5A"/>
    <w:rsid w:val="07EBF07A"/>
    <w:rsid w:val="07ECE3C0"/>
    <w:rsid w:val="07F71812"/>
    <w:rsid w:val="07F9A3CE"/>
    <w:rsid w:val="08124A50"/>
    <w:rsid w:val="08230691"/>
    <w:rsid w:val="08273476"/>
    <w:rsid w:val="0846E898"/>
    <w:rsid w:val="085989CD"/>
    <w:rsid w:val="0877BEB0"/>
    <w:rsid w:val="0877F7DF"/>
    <w:rsid w:val="087DAB6F"/>
    <w:rsid w:val="090160DF"/>
    <w:rsid w:val="095E6B0A"/>
    <w:rsid w:val="095E8C97"/>
    <w:rsid w:val="0964C1D0"/>
    <w:rsid w:val="09870E3E"/>
    <w:rsid w:val="09A59B60"/>
    <w:rsid w:val="09ABB6AF"/>
    <w:rsid w:val="09AE325C"/>
    <w:rsid w:val="09CF7178"/>
    <w:rsid w:val="09FA8DB0"/>
    <w:rsid w:val="0A217FF1"/>
    <w:rsid w:val="0A25514E"/>
    <w:rsid w:val="0A2EA054"/>
    <w:rsid w:val="0A5CCCC6"/>
    <w:rsid w:val="0A9735EC"/>
    <w:rsid w:val="0AB66C3B"/>
    <w:rsid w:val="0AF0B820"/>
    <w:rsid w:val="0AF0EAD8"/>
    <w:rsid w:val="0B083ECB"/>
    <w:rsid w:val="0B199A65"/>
    <w:rsid w:val="0B3D5BA9"/>
    <w:rsid w:val="0B651059"/>
    <w:rsid w:val="0B9A61BB"/>
    <w:rsid w:val="0BB31716"/>
    <w:rsid w:val="0BBB60ED"/>
    <w:rsid w:val="0C024B0C"/>
    <w:rsid w:val="0C3D55E4"/>
    <w:rsid w:val="0C4094CB"/>
    <w:rsid w:val="0C5E6D54"/>
    <w:rsid w:val="0C7B4312"/>
    <w:rsid w:val="0C7C63E7"/>
    <w:rsid w:val="0C8915CF"/>
    <w:rsid w:val="0C9307BF"/>
    <w:rsid w:val="0C98D97C"/>
    <w:rsid w:val="0CCC52FF"/>
    <w:rsid w:val="0CD445E8"/>
    <w:rsid w:val="0D1149D9"/>
    <w:rsid w:val="0D1C8F26"/>
    <w:rsid w:val="0D2313A6"/>
    <w:rsid w:val="0D23C04B"/>
    <w:rsid w:val="0D261DB8"/>
    <w:rsid w:val="0D5F8280"/>
    <w:rsid w:val="0D60DD51"/>
    <w:rsid w:val="0D6C3AF8"/>
    <w:rsid w:val="0D71F6DF"/>
    <w:rsid w:val="0D77231D"/>
    <w:rsid w:val="0D7FCE1A"/>
    <w:rsid w:val="0D8E2C4C"/>
    <w:rsid w:val="0D9C2742"/>
    <w:rsid w:val="0E04CE62"/>
    <w:rsid w:val="0E17A599"/>
    <w:rsid w:val="0E3044DB"/>
    <w:rsid w:val="0E366C8B"/>
    <w:rsid w:val="0E659B38"/>
    <w:rsid w:val="0E812B1C"/>
    <w:rsid w:val="0E851E7E"/>
    <w:rsid w:val="0EA0E9AF"/>
    <w:rsid w:val="0EAD8081"/>
    <w:rsid w:val="0EC1A8C5"/>
    <w:rsid w:val="0EC341A6"/>
    <w:rsid w:val="0F0225BD"/>
    <w:rsid w:val="0F335F22"/>
    <w:rsid w:val="0F363236"/>
    <w:rsid w:val="0F393F46"/>
    <w:rsid w:val="0F5B270D"/>
    <w:rsid w:val="0F5CA3F3"/>
    <w:rsid w:val="0F7F28FC"/>
    <w:rsid w:val="0F811D72"/>
    <w:rsid w:val="0F97B51E"/>
    <w:rsid w:val="0F9DD6C8"/>
    <w:rsid w:val="0FC45C14"/>
    <w:rsid w:val="0FD210FC"/>
    <w:rsid w:val="0FFC9B3A"/>
    <w:rsid w:val="1047588B"/>
    <w:rsid w:val="10538E14"/>
    <w:rsid w:val="10617E28"/>
    <w:rsid w:val="1066568D"/>
    <w:rsid w:val="107420FA"/>
    <w:rsid w:val="10B8729E"/>
    <w:rsid w:val="10B92B14"/>
    <w:rsid w:val="10D17858"/>
    <w:rsid w:val="10DC2366"/>
    <w:rsid w:val="10F15E50"/>
    <w:rsid w:val="10F55B41"/>
    <w:rsid w:val="11001DE1"/>
    <w:rsid w:val="111D527A"/>
    <w:rsid w:val="111E57CE"/>
    <w:rsid w:val="11624BF1"/>
    <w:rsid w:val="11666836"/>
    <w:rsid w:val="11684BD1"/>
    <w:rsid w:val="116FB50D"/>
    <w:rsid w:val="1174805F"/>
    <w:rsid w:val="118D3D25"/>
    <w:rsid w:val="11A0C2AE"/>
    <w:rsid w:val="11AB8F86"/>
    <w:rsid w:val="11C749DC"/>
    <w:rsid w:val="11CC2050"/>
    <w:rsid w:val="11E2E8FB"/>
    <w:rsid w:val="11E5BF4F"/>
    <w:rsid w:val="1204DFB7"/>
    <w:rsid w:val="12212154"/>
    <w:rsid w:val="1229AD92"/>
    <w:rsid w:val="123F0F0E"/>
    <w:rsid w:val="124D22B7"/>
    <w:rsid w:val="1250BE44"/>
    <w:rsid w:val="129C6411"/>
    <w:rsid w:val="12D68738"/>
    <w:rsid w:val="12D819ED"/>
    <w:rsid w:val="12DEAAF7"/>
    <w:rsid w:val="1336F54E"/>
    <w:rsid w:val="13438C11"/>
    <w:rsid w:val="13479466"/>
    <w:rsid w:val="134B94BC"/>
    <w:rsid w:val="135A7FCE"/>
    <w:rsid w:val="13613A67"/>
    <w:rsid w:val="136183DD"/>
    <w:rsid w:val="137F7CB5"/>
    <w:rsid w:val="1386BDC6"/>
    <w:rsid w:val="138A975E"/>
    <w:rsid w:val="13A276AD"/>
    <w:rsid w:val="13F772D8"/>
    <w:rsid w:val="14260BAF"/>
    <w:rsid w:val="144EFEEF"/>
    <w:rsid w:val="145DB82B"/>
    <w:rsid w:val="146EE4E7"/>
    <w:rsid w:val="1488A25E"/>
    <w:rsid w:val="148D6A19"/>
    <w:rsid w:val="14912B81"/>
    <w:rsid w:val="149E43CB"/>
    <w:rsid w:val="14B7B24D"/>
    <w:rsid w:val="14CD142B"/>
    <w:rsid w:val="1500E12E"/>
    <w:rsid w:val="1510C542"/>
    <w:rsid w:val="15627509"/>
    <w:rsid w:val="15673B61"/>
    <w:rsid w:val="156F27EC"/>
    <w:rsid w:val="157E8136"/>
    <w:rsid w:val="15862D74"/>
    <w:rsid w:val="158C620E"/>
    <w:rsid w:val="15B61719"/>
    <w:rsid w:val="15C5400F"/>
    <w:rsid w:val="15F0B310"/>
    <w:rsid w:val="1676C004"/>
    <w:rsid w:val="16B1712A"/>
    <w:rsid w:val="16BA20E1"/>
    <w:rsid w:val="16BCF31C"/>
    <w:rsid w:val="16C4D26E"/>
    <w:rsid w:val="16D2D58A"/>
    <w:rsid w:val="16DF8E62"/>
    <w:rsid w:val="16EEFA37"/>
    <w:rsid w:val="171A9351"/>
    <w:rsid w:val="1731A9FB"/>
    <w:rsid w:val="1733C7EA"/>
    <w:rsid w:val="1749C81E"/>
    <w:rsid w:val="17607E2A"/>
    <w:rsid w:val="1771442E"/>
    <w:rsid w:val="17860839"/>
    <w:rsid w:val="179534AD"/>
    <w:rsid w:val="1796EE61"/>
    <w:rsid w:val="17A36BB4"/>
    <w:rsid w:val="17B91968"/>
    <w:rsid w:val="17BCC81B"/>
    <w:rsid w:val="17F13E14"/>
    <w:rsid w:val="181EAF53"/>
    <w:rsid w:val="182B8D76"/>
    <w:rsid w:val="183538E4"/>
    <w:rsid w:val="183E2FC2"/>
    <w:rsid w:val="185163B9"/>
    <w:rsid w:val="1855E925"/>
    <w:rsid w:val="18614780"/>
    <w:rsid w:val="18617552"/>
    <w:rsid w:val="18724C9C"/>
    <w:rsid w:val="18AAF693"/>
    <w:rsid w:val="18B754A8"/>
    <w:rsid w:val="18C4F9C1"/>
    <w:rsid w:val="18E00E50"/>
    <w:rsid w:val="18EBD64E"/>
    <w:rsid w:val="18FEAE54"/>
    <w:rsid w:val="1907C6EC"/>
    <w:rsid w:val="190B69EB"/>
    <w:rsid w:val="190BAD67"/>
    <w:rsid w:val="190EB2A5"/>
    <w:rsid w:val="19582468"/>
    <w:rsid w:val="195BD61B"/>
    <w:rsid w:val="196C430F"/>
    <w:rsid w:val="1997B792"/>
    <w:rsid w:val="19A2782C"/>
    <w:rsid w:val="19C2ECC3"/>
    <w:rsid w:val="19E76F1B"/>
    <w:rsid w:val="19E8746F"/>
    <w:rsid w:val="19F8A9F2"/>
    <w:rsid w:val="1A0EDCF7"/>
    <w:rsid w:val="1A15CD63"/>
    <w:rsid w:val="1A2930A3"/>
    <w:rsid w:val="1A578104"/>
    <w:rsid w:val="1A60109A"/>
    <w:rsid w:val="1A6980E2"/>
    <w:rsid w:val="1A717DBC"/>
    <w:rsid w:val="1A75A4A2"/>
    <w:rsid w:val="1A928C41"/>
    <w:rsid w:val="1A9A5C0E"/>
    <w:rsid w:val="1ABC5C02"/>
    <w:rsid w:val="1AC6A658"/>
    <w:rsid w:val="1ACD9045"/>
    <w:rsid w:val="1B45D70B"/>
    <w:rsid w:val="1B4BDB6F"/>
    <w:rsid w:val="1B4D0DB0"/>
    <w:rsid w:val="1B4E394F"/>
    <w:rsid w:val="1B4F606E"/>
    <w:rsid w:val="1B646BC5"/>
    <w:rsid w:val="1B78D0BD"/>
    <w:rsid w:val="1B7FD4F0"/>
    <w:rsid w:val="1B90469A"/>
    <w:rsid w:val="1B974772"/>
    <w:rsid w:val="1B98FBCC"/>
    <w:rsid w:val="1B9E5DB9"/>
    <w:rsid w:val="1BA98A8F"/>
    <w:rsid w:val="1BE92105"/>
    <w:rsid w:val="1BF469A4"/>
    <w:rsid w:val="1C0D0206"/>
    <w:rsid w:val="1C33079F"/>
    <w:rsid w:val="1C4DBCA3"/>
    <w:rsid w:val="1C69EAE5"/>
    <w:rsid w:val="1C85254B"/>
    <w:rsid w:val="1C945848"/>
    <w:rsid w:val="1CB2427A"/>
    <w:rsid w:val="1CCD219C"/>
    <w:rsid w:val="1CDB79B4"/>
    <w:rsid w:val="1CE35FC5"/>
    <w:rsid w:val="1CE42162"/>
    <w:rsid w:val="1D06ECD4"/>
    <w:rsid w:val="1D2DEDCF"/>
    <w:rsid w:val="1D3C7B23"/>
    <w:rsid w:val="1D41CA67"/>
    <w:rsid w:val="1D787369"/>
    <w:rsid w:val="1D90D17D"/>
    <w:rsid w:val="1D926514"/>
    <w:rsid w:val="1DA3D05E"/>
    <w:rsid w:val="1DB570D7"/>
    <w:rsid w:val="1DC170A5"/>
    <w:rsid w:val="1DD29596"/>
    <w:rsid w:val="1DD5FFC3"/>
    <w:rsid w:val="1DD72A2D"/>
    <w:rsid w:val="1DE4B479"/>
    <w:rsid w:val="1E2B958B"/>
    <w:rsid w:val="1E3D19A4"/>
    <w:rsid w:val="1E5682A2"/>
    <w:rsid w:val="1E7D73AC"/>
    <w:rsid w:val="1E8683D5"/>
    <w:rsid w:val="1E92978C"/>
    <w:rsid w:val="1EC58CF2"/>
    <w:rsid w:val="1EE6C581"/>
    <w:rsid w:val="1EF70439"/>
    <w:rsid w:val="1F0CFCD2"/>
    <w:rsid w:val="1F68B023"/>
    <w:rsid w:val="1F996C4B"/>
    <w:rsid w:val="1FB87ACF"/>
    <w:rsid w:val="1FC95835"/>
    <w:rsid w:val="1FDCDCC3"/>
    <w:rsid w:val="1FE80F3D"/>
    <w:rsid w:val="1FF6935F"/>
    <w:rsid w:val="200498B7"/>
    <w:rsid w:val="20126B08"/>
    <w:rsid w:val="2013F2DA"/>
    <w:rsid w:val="202193C1"/>
    <w:rsid w:val="20270747"/>
    <w:rsid w:val="2035A931"/>
    <w:rsid w:val="20A13734"/>
    <w:rsid w:val="20A25416"/>
    <w:rsid w:val="20BCBC76"/>
    <w:rsid w:val="20C3483B"/>
    <w:rsid w:val="20CBB220"/>
    <w:rsid w:val="20D5C548"/>
    <w:rsid w:val="20ECCF9E"/>
    <w:rsid w:val="20F5B943"/>
    <w:rsid w:val="2104C90B"/>
    <w:rsid w:val="2105CBA3"/>
    <w:rsid w:val="211D106E"/>
    <w:rsid w:val="21337644"/>
    <w:rsid w:val="215075FA"/>
    <w:rsid w:val="217E3F33"/>
    <w:rsid w:val="2192DC38"/>
    <w:rsid w:val="2194FEDB"/>
    <w:rsid w:val="21C1BC73"/>
    <w:rsid w:val="21CD0B62"/>
    <w:rsid w:val="21D52ABE"/>
    <w:rsid w:val="21DFE468"/>
    <w:rsid w:val="2203245F"/>
    <w:rsid w:val="220462BC"/>
    <w:rsid w:val="228A8FC0"/>
    <w:rsid w:val="228FEC31"/>
    <w:rsid w:val="22A2ADCA"/>
    <w:rsid w:val="22AC27F7"/>
    <w:rsid w:val="22C45151"/>
    <w:rsid w:val="22D07595"/>
    <w:rsid w:val="22E64F16"/>
    <w:rsid w:val="22F29134"/>
    <w:rsid w:val="22FD7317"/>
    <w:rsid w:val="2330E357"/>
    <w:rsid w:val="233A4AAA"/>
    <w:rsid w:val="235CA748"/>
    <w:rsid w:val="237CD7D8"/>
    <w:rsid w:val="23DB289E"/>
    <w:rsid w:val="23DC2821"/>
    <w:rsid w:val="2412BF3E"/>
    <w:rsid w:val="24284B26"/>
    <w:rsid w:val="242BA401"/>
    <w:rsid w:val="242CF55E"/>
    <w:rsid w:val="2435FBD3"/>
    <w:rsid w:val="2453EC2F"/>
    <w:rsid w:val="2455E020"/>
    <w:rsid w:val="246E7105"/>
    <w:rsid w:val="247A3003"/>
    <w:rsid w:val="248773B1"/>
    <w:rsid w:val="248DCA1D"/>
    <w:rsid w:val="24A4C76B"/>
    <w:rsid w:val="24BC7D7A"/>
    <w:rsid w:val="24BE219E"/>
    <w:rsid w:val="24D75224"/>
    <w:rsid w:val="24DBB2EB"/>
    <w:rsid w:val="24DD0B77"/>
    <w:rsid w:val="24DF073B"/>
    <w:rsid w:val="24EBC3D1"/>
    <w:rsid w:val="256EDD07"/>
    <w:rsid w:val="25C22349"/>
    <w:rsid w:val="25D149C2"/>
    <w:rsid w:val="25DDE0A2"/>
    <w:rsid w:val="25F3C8B4"/>
    <w:rsid w:val="2608D6CC"/>
    <w:rsid w:val="261388C2"/>
    <w:rsid w:val="26142884"/>
    <w:rsid w:val="2615C7E1"/>
    <w:rsid w:val="2634387D"/>
    <w:rsid w:val="26557A8C"/>
    <w:rsid w:val="2656B463"/>
    <w:rsid w:val="2698A16F"/>
    <w:rsid w:val="26B086BE"/>
    <w:rsid w:val="26BE9C15"/>
    <w:rsid w:val="26C563E0"/>
    <w:rsid w:val="26C9F28C"/>
    <w:rsid w:val="26D11704"/>
    <w:rsid w:val="26D52EC7"/>
    <w:rsid w:val="26DCBCA0"/>
    <w:rsid w:val="27019AC6"/>
    <w:rsid w:val="271A061E"/>
    <w:rsid w:val="273A2974"/>
    <w:rsid w:val="273AA664"/>
    <w:rsid w:val="274358FF"/>
    <w:rsid w:val="27466999"/>
    <w:rsid w:val="274B3D8B"/>
    <w:rsid w:val="27605FDF"/>
    <w:rsid w:val="276AB0B6"/>
    <w:rsid w:val="277AB274"/>
    <w:rsid w:val="277ADE55"/>
    <w:rsid w:val="27884FEE"/>
    <w:rsid w:val="27926323"/>
    <w:rsid w:val="279A97D2"/>
    <w:rsid w:val="279FC36B"/>
    <w:rsid w:val="27AC9D8C"/>
    <w:rsid w:val="27C2E8F5"/>
    <w:rsid w:val="27C75B79"/>
    <w:rsid w:val="27D073D1"/>
    <w:rsid w:val="27D3F9E0"/>
    <w:rsid w:val="27E7AEB7"/>
    <w:rsid w:val="28078136"/>
    <w:rsid w:val="280D5726"/>
    <w:rsid w:val="281414C1"/>
    <w:rsid w:val="28242EC3"/>
    <w:rsid w:val="283D5BEE"/>
    <w:rsid w:val="285A3AA0"/>
    <w:rsid w:val="285A7BE3"/>
    <w:rsid w:val="28680599"/>
    <w:rsid w:val="287EF429"/>
    <w:rsid w:val="28860932"/>
    <w:rsid w:val="2887FB0A"/>
    <w:rsid w:val="2890FDA9"/>
    <w:rsid w:val="289C0A61"/>
    <w:rsid w:val="28AF3D76"/>
    <w:rsid w:val="28C99F01"/>
    <w:rsid w:val="291C6DEF"/>
    <w:rsid w:val="293539DD"/>
    <w:rsid w:val="2936F4CA"/>
    <w:rsid w:val="294B1574"/>
    <w:rsid w:val="2991C592"/>
    <w:rsid w:val="299FB3A3"/>
    <w:rsid w:val="29A36510"/>
    <w:rsid w:val="29A71DC1"/>
    <w:rsid w:val="29CD6E35"/>
    <w:rsid w:val="29CED830"/>
    <w:rsid w:val="29E15175"/>
    <w:rsid w:val="29E27993"/>
    <w:rsid w:val="2A105B5E"/>
    <w:rsid w:val="2A180A80"/>
    <w:rsid w:val="2A473311"/>
    <w:rsid w:val="2A7773E1"/>
    <w:rsid w:val="2A9004C6"/>
    <w:rsid w:val="2AA2F848"/>
    <w:rsid w:val="2AA6E770"/>
    <w:rsid w:val="2AAA0109"/>
    <w:rsid w:val="2AC5A77C"/>
    <w:rsid w:val="2ADEEC11"/>
    <w:rsid w:val="2B1EFA3E"/>
    <w:rsid w:val="2B21D93A"/>
    <w:rsid w:val="2B2414D6"/>
    <w:rsid w:val="2B26B2C0"/>
    <w:rsid w:val="2B5889AF"/>
    <w:rsid w:val="2B7DC496"/>
    <w:rsid w:val="2B90BB9F"/>
    <w:rsid w:val="2B92B41D"/>
    <w:rsid w:val="2B949974"/>
    <w:rsid w:val="2B96F9D5"/>
    <w:rsid w:val="2B9AFBAB"/>
    <w:rsid w:val="2B9C950C"/>
    <w:rsid w:val="2BA2C8A3"/>
    <w:rsid w:val="2BA39C74"/>
    <w:rsid w:val="2BDB0036"/>
    <w:rsid w:val="2BE5A2E8"/>
    <w:rsid w:val="2BED372C"/>
    <w:rsid w:val="2BEE2C7F"/>
    <w:rsid w:val="2BF294FC"/>
    <w:rsid w:val="2BF653A2"/>
    <w:rsid w:val="2C0E6D5D"/>
    <w:rsid w:val="2C2A7461"/>
    <w:rsid w:val="2C6A6C32"/>
    <w:rsid w:val="2C71C240"/>
    <w:rsid w:val="2C9C49F3"/>
    <w:rsid w:val="2CA270EC"/>
    <w:rsid w:val="2CB42F6E"/>
    <w:rsid w:val="2CC4DD65"/>
    <w:rsid w:val="2CC763FD"/>
    <w:rsid w:val="2CCF8C77"/>
    <w:rsid w:val="2CDA6E5A"/>
    <w:rsid w:val="2CF2E521"/>
    <w:rsid w:val="2D12A147"/>
    <w:rsid w:val="2D15296A"/>
    <w:rsid w:val="2D2221DB"/>
    <w:rsid w:val="2D419A4D"/>
    <w:rsid w:val="2D45B250"/>
    <w:rsid w:val="2D55C815"/>
    <w:rsid w:val="2D86DD79"/>
    <w:rsid w:val="2DA59709"/>
    <w:rsid w:val="2DAD4C05"/>
    <w:rsid w:val="2DD77AAB"/>
    <w:rsid w:val="2DEE4541"/>
    <w:rsid w:val="2E2D5F8A"/>
    <w:rsid w:val="2E3009AD"/>
    <w:rsid w:val="2E3EA8D8"/>
    <w:rsid w:val="2E6B6AF3"/>
    <w:rsid w:val="2E77CC5D"/>
    <w:rsid w:val="2E85A274"/>
    <w:rsid w:val="2E99AB39"/>
    <w:rsid w:val="2EA2B599"/>
    <w:rsid w:val="2EABC13B"/>
    <w:rsid w:val="2F040C88"/>
    <w:rsid w:val="2F0B2827"/>
    <w:rsid w:val="2F212FF9"/>
    <w:rsid w:val="2F295AE8"/>
    <w:rsid w:val="2F321711"/>
    <w:rsid w:val="2F5F03AB"/>
    <w:rsid w:val="2F7E6E4B"/>
    <w:rsid w:val="2F96DA93"/>
    <w:rsid w:val="2FAD96DC"/>
    <w:rsid w:val="2FC10FC4"/>
    <w:rsid w:val="2FDE8FA0"/>
    <w:rsid w:val="300F2715"/>
    <w:rsid w:val="307EFF2C"/>
    <w:rsid w:val="308B07CD"/>
    <w:rsid w:val="30974CB0"/>
    <w:rsid w:val="3098926E"/>
    <w:rsid w:val="30D54B40"/>
    <w:rsid w:val="3104EDF1"/>
    <w:rsid w:val="310611B4"/>
    <w:rsid w:val="310A32C5"/>
    <w:rsid w:val="31219C2B"/>
    <w:rsid w:val="31364243"/>
    <w:rsid w:val="31373047"/>
    <w:rsid w:val="3141ED74"/>
    <w:rsid w:val="31574A7B"/>
    <w:rsid w:val="315C9274"/>
    <w:rsid w:val="3160FC03"/>
    <w:rsid w:val="3173963D"/>
    <w:rsid w:val="3176FC37"/>
    <w:rsid w:val="317D5000"/>
    <w:rsid w:val="318DA712"/>
    <w:rsid w:val="31949EE4"/>
    <w:rsid w:val="3195E610"/>
    <w:rsid w:val="31A03D4B"/>
    <w:rsid w:val="31AF2052"/>
    <w:rsid w:val="31D8E4C1"/>
    <w:rsid w:val="32181D42"/>
    <w:rsid w:val="322E59B2"/>
    <w:rsid w:val="3247FA8B"/>
    <w:rsid w:val="324FE4C7"/>
    <w:rsid w:val="326D6793"/>
    <w:rsid w:val="32B49227"/>
    <w:rsid w:val="32C83E25"/>
    <w:rsid w:val="32F98916"/>
    <w:rsid w:val="32F9E42E"/>
    <w:rsid w:val="33044E10"/>
    <w:rsid w:val="330B44B4"/>
    <w:rsid w:val="3312361B"/>
    <w:rsid w:val="3316312F"/>
    <w:rsid w:val="3316E9F0"/>
    <w:rsid w:val="336355AE"/>
    <w:rsid w:val="33833BA6"/>
    <w:rsid w:val="338DD68F"/>
    <w:rsid w:val="339286BC"/>
    <w:rsid w:val="339A4E19"/>
    <w:rsid w:val="33A7FB0B"/>
    <w:rsid w:val="33C56C96"/>
    <w:rsid w:val="341CF561"/>
    <w:rsid w:val="343A7AB8"/>
    <w:rsid w:val="343E0A49"/>
    <w:rsid w:val="344FA3D2"/>
    <w:rsid w:val="34530E5E"/>
    <w:rsid w:val="34555D19"/>
    <w:rsid w:val="347AB645"/>
    <w:rsid w:val="3480836C"/>
    <w:rsid w:val="34CC6BF0"/>
    <w:rsid w:val="34D2B1D1"/>
    <w:rsid w:val="34E7C41A"/>
    <w:rsid w:val="34F56E23"/>
    <w:rsid w:val="34F6507A"/>
    <w:rsid w:val="35083356"/>
    <w:rsid w:val="35096B7B"/>
    <w:rsid w:val="351D6EA3"/>
    <w:rsid w:val="35336A1B"/>
    <w:rsid w:val="35CA7374"/>
    <w:rsid w:val="35EAC98D"/>
    <w:rsid w:val="35F290B9"/>
    <w:rsid w:val="35FF1D77"/>
    <w:rsid w:val="361191D6"/>
    <w:rsid w:val="367E3D3F"/>
    <w:rsid w:val="36905A73"/>
    <w:rsid w:val="36A323EE"/>
    <w:rsid w:val="36AFE70D"/>
    <w:rsid w:val="36C60BE5"/>
    <w:rsid w:val="36D20A39"/>
    <w:rsid w:val="36D34829"/>
    <w:rsid w:val="36E26CF9"/>
    <w:rsid w:val="36F2E06A"/>
    <w:rsid w:val="3702156F"/>
    <w:rsid w:val="371140E6"/>
    <w:rsid w:val="37255172"/>
    <w:rsid w:val="3725A2EB"/>
    <w:rsid w:val="373271AB"/>
    <w:rsid w:val="373FBB0B"/>
    <w:rsid w:val="3795E3F6"/>
    <w:rsid w:val="37AF289F"/>
    <w:rsid w:val="37C1BE47"/>
    <w:rsid w:val="37C45C40"/>
    <w:rsid w:val="37E9218B"/>
    <w:rsid w:val="3803C0D9"/>
    <w:rsid w:val="3805D7BF"/>
    <w:rsid w:val="38394853"/>
    <w:rsid w:val="383D527D"/>
    <w:rsid w:val="385768DE"/>
    <w:rsid w:val="385CE6FC"/>
    <w:rsid w:val="386D22B6"/>
    <w:rsid w:val="3882E0E4"/>
    <w:rsid w:val="388D3FA7"/>
    <w:rsid w:val="38AB1827"/>
    <w:rsid w:val="38B6489F"/>
    <w:rsid w:val="38CCAE75"/>
    <w:rsid w:val="38D267B7"/>
    <w:rsid w:val="38F162A3"/>
    <w:rsid w:val="38FBA435"/>
    <w:rsid w:val="3905CF3C"/>
    <w:rsid w:val="394B071B"/>
    <w:rsid w:val="394B9078"/>
    <w:rsid w:val="394DE768"/>
    <w:rsid w:val="3953CED9"/>
    <w:rsid w:val="39688213"/>
    <w:rsid w:val="3975D815"/>
    <w:rsid w:val="3985EE0B"/>
    <w:rsid w:val="398F5877"/>
    <w:rsid w:val="399ECDE1"/>
    <w:rsid w:val="39A39DAE"/>
    <w:rsid w:val="39B19C4F"/>
    <w:rsid w:val="39BE5C52"/>
    <w:rsid w:val="39C0A441"/>
    <w:rsid w:val="39DA10E2"/>
    <w:rsid w:val="39DADB2B"/>
    <w:rsid w:val="39DDFB41"/>
    <w:rsid w:val="3A1DA70B"/>
    <w:rsid w:val="3A292D9F"/>
    <w:rsid w:val="3A3765E5"/>
    <w:rsid w:val="3A5022AB"/>
    <w:rsid w:val="3A5E849B"/>
    <w:rsid w:val="3A5FAC25"/>
    <w:rsid w:val="3A86D137"/>
    <w:rsid w:val="3A985759"/>
    <w:rsid w:val="3A9EACEC"/>
    <w:rsid w:val="3AB28305"/>
    <w:rsid w:val="3AB7A0D0"/>
    <w:rsid w:val="3AB81C28"/>
    <w:rsid w:val="3AC01446"/>
    <w:rsid w:val="3ACBD0FF"/>
    <w:rsid w:val="3AD031B5"/>
    <w:rsid w:val="3AD18168"/>
    <w:rsid w:val="3AE9B7C9"/>
    <w:rsid w:val="3AEFB306"/>
    <w:rsid w:val="3B0C2E72"/>
    <w:rsid w:val="3B3BCC37"/>
    <w:rsid w:val="3B400932"/>
    <w:rsid w:val="3B52FC56"/>
    <w:rsid w:val="3B77E14D"/>
    <w:rsid w:val="3B8E7228"/>
    <w:rsid w:val="3B9DE792"/>
    <w:rsid w:val="3BBCDE8B"/>
    <w:rsid w:val="3BBF8A1E"/>
    <w:rsid w:val="3C0B745D"/>
    <w:rsid w:val="3C1EB8FA"/>
    <w:rsid w:val="3C23D271"/>
    <w:rsid w:val="3C24AD47"/>
    <w:rsid w:val="3C4AF4D6"/>
    <w:rsid w:val="3C58B2D0"/>
    <w:rsid w:val="3C884D02"/>
    <w:rsid w:val="3C8EF0E5"/>
    <w:rsid w:val="3CD35ED6"/>
    <w:rsid w:val="3CD3CD65"/>
    <w:rsid w:val="3D11A03A"/>
    <w:rsid w:val="3D1DA63C"/>
    <w:rsid w:val="3D5DD10E"/>
    <w:rsid w:val="3D6D0E69"/>
    <w:rsid w:val="3D6EA208"/>
    <w:rsid w:val="3D952094"/>
    <w:rsid w:val="3DABEB73"/>
    <w:rsid w:val="3DB41904"/>
    <w:rsid w:val="3DC7E1D1"/>
    <w:rsid w:val="3DC9BB67"/>
    <w:rsid w:val="3DCA963D"/>
    <w:rsid w:val="3DE94EB5"/>
    <w:rsid w:val="3DEA0EDE"/>
    <w:rsid w:val="3DEC7F0B"/>
    <w:rsid w:val="3DEF841F"/>
    <w:rsid w:val="3E071649"/>
    <w:rsid w:val="3E313AF0"/>
    <w:rsid w:val="3E4239EB"/>
    <w:rsid w:val="3E6C9A39"/>
    <w:rsid w:val="3E7099E5"/>
    <w:rsid w:val="3EABDDE1"/>
    <w:rsid w:val="3EB8A828"/>
    <w:rsid w:val="3EC5E019"/>
    <w:rsid w:val="3ECB9108"/>
    <w:rsid w:val="3EDC540A"/>
    <w:rsid w:val="3EDD1D58"/>
    <w:rsid w:val="3EE509FC"/>
    <w:rsid w:val="3EE727D2"/>
    <w:rsid w:val="3EF93FC4"/>
    <w:rsid w:val="3F0B2911"/>
    <w:rsid w:val="3F1FE951"/>
    <w:rsid w:val="3F2FCBDF"/>
    <w:rsid w:val="3F69F015"/>
    <w:rsid w:val="3F789ED9"/>
    <w:rsid w:val="3F8DAFC4"/>
    <w:rsid w:val="3FBB343B"/>
    <w:rsid w:val="3FDD71A2"/>
    <w:rsid w:val="3FEF3660"/>
    <w:rsid w:val="3FF8A5AE"/>
    <w:rsid w:val="4002638C"/>
    <w:rsid w:val="400BFBEA"/>
    <w:rsid w:val="4060E72C"/>
    <w:rsid w:val="4065232C"/>
    <w:rsid w:val="407D23B1"/>
    <w:rsid w:val="407DEE7D"/>
    <w:rsid w:val="40842062"/>
    <w:rsid w:val="40C4ED87"/>
    <w:rsid w:val="41158B00"/>
    <w:rsid w:val="412E80E9"/>
    <w:rsid w:val="41347DE5"/>
    <w:rsid w:val="415964E4"/>
    <w:rsid w:val="416A3F75"/>
    <w:rsid w:val="417FEF54"/>
    <w:rsid w:val="418F1345"/>
    <w:rsid w:val="41AA7643"/>
    <w:rsid w:val="41C5B827"/>
    <w:rsid w:val="41E71C00"/>
    <w:rsid w:val="41E7DC75"/>
    <w:rsid w:val="41F36D49"/>
    <w:rsid w:val="4218DEDF"/>
    <w:rsid w:val="422ACC67"/>
    <w:rsid w:val="4258F451"/>
    <w:rsid w:val="42C8FB1C"/>
    <w:rsid w:val="42D8C99A"/>
    <w:rsid w:val="42E3174F"/>
    <w:rsid w:val="42F0AC56"/>
    <w:rsid w:val="432D1FA9"/>
    <w:rsid w:val="432EDC42"/>
    <w:rsid w:val="432F8A5B"/>
    <w:rsid w:val="433647F6"/>
    <w:rsid w:val="43426443"/>
    <w:rsid w:val="4377723D"/>
    <w:rsid w:val="437D85B8"/>
    <w:rsid w:val="43910E25"/>
    <w:rsid w:val="43941969"/>
    <w:rsid w:val="43BD49F4"/>
    <w:rsid w:val="44086B7F"/>
    <w:rsid w:val="4413FC81"/>
    <w:rsid w:val="441CE626"/>
    <w:rsid w:val="4424169C"/>
    <w:rsid w:val="44342E16"/>
    <w:rsid w:val="4443C0D9"/>
    <w:rsid w:val="447ADD39"/>
    <w:rsid w:val="447E34D5"/>
    <w:rsid w:val="44858C4B"/>
    <w:rsid w:val="44966595"/>
    <w:rsid w:val="44A23A88"/>
    <w:rsid w:val="44B861FA"/>
    <w:rsid w:val="44D66BD4"/>
    <w:rsid w:val="45363544"/>
    <w:rsid w:val="4536E805"/>
    <w:rsid w:val="45448757"/>
    <w:rsid w:val="4565376D"/>
    <w:rsid w:val="45654748"/>
    <w:rsid w:val="4578BA4E"/>
    <w:rsid w:val="459DD5DD"/>
    <w:rsid w:val="45AA57E1"/>
    <w:rsid w:val="45B84AF0"/>
    <w:rsid w:val="45C2FAFD"/>
    <w:rsid w:val="46527786"/>
    <w:rsid w:val="465D1288"/>
    <w:rsid w:val="468C7762"/>
    <w:rsid w:val="46BDBEE9"/>
    <w:rsid w:val="46C246DD"/>
    <w:rsid w:val="46E9B5B4"/>
    <w:rsid w:val="471CE78D"/>
    <w:rsid w:val="475F7363"/>
    <w:rsid w:val="476780B1"/>
    <w:rsid w:val="4795FA3C"/>
    <w:rsid w:val="47BBCC47"/>
    <w:rsid w:val="47DD71B7"/>
    <w:rsid w:val="47DF378A"/>
    <w:rsid w:val="4808C672"/>
    <w:rsid w:val="48292D31"/>
    <w:rsid w:val="4830B515"/>
    <w:rsid w:val="486815B5"/>
    <w:rsid w:val="48959CFA"/>
    <w:rsid w:val="48A9C01A"/>
    <w:rsid w:val="48AFA4F0"/>
    <w:rsid w:val="48D60923"/>
    <w:rsid w:val="48E08B53"/>
    <w:rsid w:val="48F51CA6"/>
    <w:rsid w:val="490611F3"/>
    <w:rsid w:val="491AE8B8"/>
    <w:rsid w:val="4922BAD5"/>
    <w:rsid w:val="4924952D"/>
    <w:rsid w:val="492C6493"/>
    <w:rsid w:val="49429798"/>
    <w:rsid w:val="4948D404"/>
    <w:rsid w:val="494FF8A4"/>
    <w:rsid w:val="495110E3"/>
    <w:rsid w:val="497CDF75"/>
    <w:rsid w:val="4986B5CC"/>
    <w:rsid w:val="4A038A25"/>
    <w:rsid w:val="4A104D75"/>
    <w:rsid w:val="4A250DA6"/>
    <w:rsid w:val="4A259194"/>
    <w:rsid w:val="4A432FE6"/>
    <w:rsid w:val="4A902641"/>
    <w:rsid w:val="4A90A015"/>
    <w:rsid w:val="4A9F042C"/>
    <w:rsid w:val="4AA3EBE8"/>
    <w:rsid w:val="4AA88A07"/>
    <w:rsid w:val="4AC5672A"/>
    <w:rsid w:val="4ACD367A"/>
    <w:rsid w:val="4AD3DEC2"/>
    <w:rsid w:val="4B28064D"/>
    <w:rsid w:val="4B403B0F"/>
    <w:rsid w:val="4B447E68"/>
    <w:rsid w:val="4B67024A"/>
    <w:rsid w:val="4B8AE765"/>
    <w:rsid w:val="4BA3FE7A"/>
    <w:rsid w:val="4BB6039A"/>
    <w:rsid w:val="4BD9A1BD"/>
    <w:rsid w:val="4BDDA6DB"/>
    <w:rsid w:val="4BDEDDCF"/>
    <w:rsid w:val="4BF40548"/>
    <w:rsid w:val="4C021DC6"/>
    <w:rsid w:val="4C0A3D22"/>
    <w:rsid w:val="4C3FEA88"/>
    <w:rsid w:val="4C404D46"/>
    <w:rsid w:val="4C4BA346"/>
    <w:rsid w:val="4C5969A6"/>
    <w:rsid w:val="4C62C778"/>
    <w:rsid w:val="4C91B1FD"/>
    <w:rsid w:val="4C979176"/>
    <w:rsid w:val="4CA031BC"/>
    <w:rsid w:val="4CA8AA03"/>
    <w:rsid w:val="4CA8C09A"/>
    <w:rsid w:val="4CE03B58"/>
    <w:rsid w:val="4D299BD6"/>
    <w:rsid w:val="4D4441AE"/>
    <w:rsid w:val="4D55F9CF"/>
    <w:rsid w:val="4D5763A1"/>
    <w:rsid w:val="4D8AA2AC"/>
    <w:rsid w:val="4D8D7C9E"/>
    <w:rsid w:val="4D952FE1"/>
    <w:rsid w:val="4DA5F365"/>
    <w:rsid w:val="4DBB763F"/>
    <w:rsid w:val="4DBEF187"/>
    <w:rsid w:val="4E1616EF"/>
    <w:rsid w:val="4E3A5064"/>
    <w:rsid w:val="4E892C1C"/>
    <w:rsid w:val="4E89A537"/>
    <w:rsid w:val="4EB6F3E7"/>
    <w:rsid w:val="4ECFC13A"/>
    <w:rsid w:val="4EDF687A"/>
    <w:rsid w:val="4F04FD78"/>
    <w:rsid w:val="4F14EAB4"/>
    <w:rsid w:val="4F1876CF"/>
    <w:rsid w:val="4F60D2E8"/>
    <w:rsid w:val="4F7C24C6"/>
    <w:rsid w:val="4F8DAB21"/>
    <w:rsid w:val="4FB79B93"/>
    <w:rsid w:val="4FBBB8EB"/>
    <w:rsid w:val="4FC1EB48"/>
    <w:rsid w:val="4FE45848"/>
    <w:rsid w:val="4FEB4623"/>
    <w:rsid w:val="5000157E"/>
    <w:rsid w:val="5000AFDA"/>
    <w:rsid w:val="501E55F3"/>
    <w:rsid w:val="502D193B"/>
    <w:rsid w:val="50344999"/>
    <w:rsid w:val="5037636E"/>
    <w:rsid w:val="5048E540"/>
    <w:rsid w:val="506B225C"/>
    <w:rsid w:val="506E9D2B"/>
    <w:rsid w:val="509325C3"/>
    <w:rsid w:val="50BF0EF5"/>
    <w:rsid w:val="50CFC67D"/>
    <w:rsid w:val="50D16DBD"/>
    <w:rsid w:val="50E5F2F8"/>
    <w:rsid w:val="50E929FE"/>
    <w:rsid w:val="510CC793"/>
    <w:rsid w:val="5127282A"/>
    <w:rsid w:val="51339BB2"/>
    <w:rsid w:val="513A5864"/>
    <w:rsid w:val="514B59D1"/>
    <w:rsid w:val="515B75E2"/>
    <w:rsid w:val="51A84A2D"/>
    <w:rsid w:val="51BE0A57"/>
    <w:rsid w:val="51E2AE08"/>
    <w:rsid w:val="51E65901"/>
    <w:rsid w:val="51F0B814"/>
    <w:rsid w:val="5209343D"/>
    <w:rsid w:val="521A8B47"/>
    <w:rsid w:val="52489CE6"/>
    <w:rsid w:val="524DD062"/>
    <w:rsid w:val="525F5A2A"/>
    <w:rsid w:val="52F037BC"/>
    <w:rsid w:val="52F986C0"/>
    <w:rsid w:val="530BAC2E"/>
    <w:rsid w:val="53290270"/>
    <w:rsid w:val="53341724"/>
    <w:rsid w:val="533C2D08"/>
    <w:rsid w:val="5355C30E"/>
    <w:rsid w:val="5393A71E"/>
    <w:rsid w:val="539A3547"/>
    <w:rsid w:val="53A0FCB6"/>
    <w:rsid w:val="53B1CC6F"/>
    <w:rsid w:val="53D3EE85"/>
    <w:rsid w:val="53EC583B"/>
    <w:rsid w:val="53F0AD4F"/>
    <w:rsid w:val="542E5765"/>
    <w:rsid w:val="54405350"/>
    <w:rsid w:val="545366E0"/>
    <w:rsid w:val="548F1E7B"/>
    <w:rsid w:val="54A1728C"/>
    <w:rsid w:val="54AA0D40"/>
    <w:rsid w:val="54B4CF99"/>
    <w:rsid w:val="54D7FB43"/>
    <w:rsid w:val="54DA770D"/>
    <w:rsid w:val="54E419B6"/>
    <w:rsid w:val="54F4F87C"/>
    <w:rsid w:val="54F8EAFA"/>
    <w:rsid w:val="55021086"/>
    <w:rsid w:val="550718C1"/>
    <w:rsid w:val="5509F2CB"/>
    <w:rsid w:val="5523D78B"/>
    <w:rsid w:val="55478D19"/>
    <w:rsid w:val="5552A108"/>
    <w:rsid w:val="55764AAB"/>
    <w:rsid w:val="55957E75"/>
    <w:rsid w:val="559BE1E1"/>
    <w:rsid w:val="559CC58F"/>
    <w:rsid w:val="55AB7E3A"/>
    <w:rsid w:val="55DB8D34"/>
    <w:rsid w:val="55EAB3AD"/>
    <w:rsid w:val="55EB664A"/>
    <w:rsid w:val="55F6266E"/>
    <w:rsid w:val="55F81761"/>
    <w:rsid w:val="56145FDF"/>
    <w:rsid w:val="5644A539"/>
    <w:rsid w:val="5680EECC"/>
    <w:rsid w:val="5685C5B1"/>
    <w:rsid w:val="5692493E"/>
    <w:rsid w:val="56A0701D"/>
    <w:rsid w:val="56ECA56E"/>
    <w:rsid w:val="570E849F"/>
    <w:rsid w:val="572FB23A"/>
    <w:rsid w:val="5759D709"/>
    <w:rsid w:val="57ACDF1A"/>
    <w:rsid w:val="57CDEB29"/>
    <w:rsid w:val="57DC2DD1"/>
    <w:rsid w:val="57DFDE22"/>
    <w:rsid w:val="580118A2"/>
    <w:rsid w:val="581E4548"/>
    <w:rsid w:val="582F3E24"/>
    <w:rsid w:val="58331C6D"/>
    <w:rsid w:val="584AA9F0"/>
    <w:rsid w:val="58B57351"/>
    <w:rsid w:val="58B9DEBC"/>
    <w:rsid w:val="58BAF26A"/>
    <w:rsid w:val="58BE16C8"/>
    <w:rsid w:val="58D53454"/>
    <w:rsid w:val="58D7EFAD"/>
    <w:rsid w:val="58DB6FEB"/>
    <w:rsid w:val="58E328F5"/>
    <w:rsid w:val="59192243"/>
    <w:rsid w:val="592491CA"/>
    <w:rsid w:val="5932A857"/>
    <w:rsid w:val="5942915A"/>
    <w:rsid w:val="5943E32E"/>
    <w:rsid w:val="595C03D9"/>
    <w:rsid w:val="595DCA41"/>
    <w:rsid w:val="596DCDAB"/>
    <w:rsid w:val="5973B8E5"/>
    <w:rsid w:val="5995BAB0"/>
    <w:rsid w:val="59AD7558"/>
    <w:rsid w:val="59AFC209"/>
    <w:rsid w:val="59CDBDDE"/>
    <w:rsid w:val="59DA4E3A"/>
    <w:rsid w:val="59F42180"/>
    <w:rsid w:val="59FE6BEB"/>
    <w:rsid w:val="5A00FA4F"/>
    <w:rsid w:val="5A23AEB8"/>
    <w:rsid w:val="5A5649FB"/>
    <w:rsid w:val="5A73E5DC"/>
    <w:rsid w:val="5A927BFB"/>
    <w:rsid w:val="5A9831EB"/>
    <w:rsid w:val="5A9DF556"/>
    <w:rsid w:val="5AC3A0D7"/>
    <w:rsid w:val="5AD0E725"/>
    <w:rsid w:val="5ADEE75D"/>
    <w:rsid w:val="5AE00D9E"/>
    <w:rsid w:val="5B013EA6"/>
    <w:rsid w:val="5B07EBB4"/>
    <w:rsid w:val="5B698E3F"/>
    <w:rsid w:val="5BABB5AF"/>
    <w:rsid w:val="5BB4F150"/>
    <w:rsid w:val="5BB91598"/>
    <w:rsid w:val="5BC39A88"/>
    <w:rsid w:val="5BC57A49"/>
    <w:rsid w:val="5BCA179E"/>
    <w:rsid w:val="5BCAF6FA"/>
    <w:rsid w:val="5BCF489D"/>
    <w:rsid w:val="5BD0ECC1"/>
    <w:rsid w:val="5BFAE8F0"/>
    <w:rsid w:val="5C051AB9"/>
    <w:rsid w:val="5C05694E"/>
    <w:rsid w:val="5C17AA18"/>
    <w:rsid w:val="5C1D236B"/>
    <w:rsid w:val="5C2EBA8A"/>
    <w:rsid w:val="5C4F50EB"/>
    <w:rsid w:val="5C920EB4"/>
    <w:rsid w:val="5CA4FB92"/>
    <w:rsid w:val="5CAC8471"/>
    <w:rsid w:val="5CB2DD65"/>
    <w:rsid w:val="5CFCEAE7"/>
    <w:rsid w:val="5D19FB04"/>
    <w:rsid w:val="5D2482E5"/>
    <w:rsid w:val="5D458217"/>
    <w:rsid w:val="5D5C19C3"/>
    <w:rsid w:val="5D649DC6"/>
    <w:rsid w:val="5DD22F23"/>
    <w:rsid w:val="5DE50104"/>
    <w:rsid w:val="5DED0C27"/>
    <w:rsid w:val="5E25E1D7"/>
    <w:rsid w:val="5E3847F0"/>
    <w:rsid w:val="5E3DBB76"/>
    <w:rsid w:val="5E415A92"/>
    <w:rsid w:val="5E5EF9B7"/>
    <w:rsid w:val="5E7F371D"/>
    <w:rsid w:val="5E949C73"/>
    <w:rsid w:val="5E9CAF83"/>
    <w:rsid w:val="5EADE053"/>
    <w:rsid w:val="5EB9E3A1"/>
    <w:rsid w:val="5EBE8FF4"/>
    <w:rsid w:val="5EBEEB6B"/>
    <w:rsid w:val="5EC685F7"/>
    <w:rsid w:val="5ED1A9BA"/>
    <w:rsid w:val="5ED5C5AC"/>
    <w:rsid w:val="5EEF1BC0"/>
    <w:rsid w:val="5F0B7D46"/>
    <w:rsid w:val="5F1F8AD1"/>
    <w:rsid w:val="5F2C863B"/>
    <w:rsid w:val="5F40FE6B"/>
    <w:rsid w:val="5F454B11"/>
    <w:rsid w:val="5F4896DC"/>
    <w:rsid w:val="5F8830F6"/>
    <w:rsid w:val="5FA1BDFA"/>
    <w:rsid w:val="5FDAD6E7"/>
    <w:rsid w:val="5FEC431D"/>
    <w:rsid w:val="5FF3F570"/>
    <w:rsid w:val="5FF65C29"/>
    <w:rsid w:val="601056D7"/>
    <w:rsid w:val="60219343"/>
    <w:rsid w:val="605F6CB7"/>
    <w:rsid w:val="606BC34C"/>
    <w:rsid w:val="6075CCCB"/>
    <w:rsid w:val="60CE8CBA"/>
    <w:rsid w:val="60EC760C"/>
    <w:rsid w:val="60FDF441"/>
    <w:rsid w:val="6108BC06"/>
    <w:rsid w:val="6156972E"/>
    <w:rsid w:val="6167488F"/>
    <w:rsid w:val="6175FE48"/>
    <w:rsid w:val="618886D0"/>
    <w:rsid w:val="618B18E9"/>
    <w:rsid w:val="61BF08AA"/>
    <w:rsid w:val="61CCA63D"/>
    <w:rsid w:val="61F06FC2"/>
    <w:rsid w:val="620CAF96"/>
    <w:rsid w:val="6215EA8A"/>
    <w:rsid w:val="621D021B"/>
    <w:rsid w:val="62225ACA"/>
    <w:rsid w:val="622C1637"/>
    <w:rsid w:val="624A2A2E"/>
    <w:rsid w:val="624F4112"/>
    <w:rsid w:val="62676A4B"/>
    <w:rsid w:val="62696B71"/>
    <w:rsid w:val="62949A9E"/>
    <w:rsid w:val="6297B01C"/>
    <w:rsid w:val="62A80B1C"/>
    <w:rsid w:val="62AE0D84"/>
    <w:rsid w:val="62AF602F"/>
    <w:rsid w:val="63058A87"/>
    <w:rsid w:val="631AB84E"/>
    <w:rsid w:val="631FAD98"/>
    <w:rsid w:val="632C1BFD"/>
    <w:rsid w:val="63495AEF"/>
    <w:rsid w:val="636ED9E4"/>
    <w:rsid w:val="63775490"/>
    <w:rsid w:val="637850BE"/>
    <w:rsid w:val="637DAD84"/>
    <w:rsid w:val="63D60464"/>
    <w:rsid w:val="63D72185"/>
    <w:rsid w:val="63EEA85E"/>
    <w:rsid w:val="6418D639"/>
    <w:rsid w:val="642C7925"/>
    <w:rsid w:val="6443A8AC"/>
    <w:rsid w:val="6480DD6B"/>
    <w:rsid w:val="64A0EC9C"/>
    <w:rsid w:val="64D4504B"/>
    <w:rsid w:val="64F21364"/>
    <w:rsid w:val="6508BE66"/>
    <w:rsid w:val="65447633"/>
    <w:rsid w:val="65616484"/>
    <w:rsid w:val="65741E95"/>
    <w:rsid w:val="6586ACF9"/>
    <w:rsid w:val="659174BE"/>
    <w:rsid w:val="65ECE4B1"/>
    <w:rsid w:val="6615CD4F"/>
    <w:rsid w:val="661862C5"/>
    <w:rsid w:val="662C8F58"/>
    <w:rsid w:val="662D26D0"/>
    <w:rsid w:val="6632F680"/>
    <w:rsid w:val="667062CD"/>
    <w:rsid w:val="66893919"/>
    <w:rsid w:val="66A4B902"/>
    <w:rsid w:val="66BD5D15"/>
    <w:rsid w:val="66CEDB4A"/>
    <w:rsid w:val="66DDB670"/>
    <w:rsid w:val="67120BD1"/>
    <w:rsid w:val="6739DF4F"/>
    <w:rsid w:val="67535235"/>
    <w:rsid w:val="675D7DF8"/>
    <w:rsid w:val="676F60D4"/>
    <w:rsid w:val="677BF7FB"/>
    <w:rsid w:val="678E7A89"/>
    <w:rsid w:val="678F14F6"/>
    <w:rsid w:val="67B43326"/>
    <w:rsid w:val="67B9FE1A"/>
    <w:rsid w:val="67F75674"/>
    <w:rsid w:val="68183296"/>
    <w:rsid w:val="683DD726"/>
    <w:rsid w:val="683FD343"/>
    <w:rsid w:val="6847ACA0"/>
    <w:rsid w:val="68BFE57E"/>
    <w:rsid w:val="68C31318"/>
    <w:rsid w:val="68D44DEF"/>
    <w:rsid w:val="690C8C06"/>
    <w:rsid w:val="6964301A"/>
    <w:rsid w:val="6976FEB9"/>
    <w:rsid w:val="69863B2C"/>
    <w:rsid w:val="69AEB4CC"/>
    <w:rsid w:val="69D5E0BB"/>
    <w:rsid w:val="69E65230"/>
    <w:rsid w:val="69EA4636"/>
    <w:rsid w:val="6A2EA93A"/>
    <w:rsid w:val="6A4A2159"/>
    <w:rsid w:val="6A7B2C2A"/>
    <w:rsid w:val="6A8D2C35"/>
    <w:rsid w:val="6A92D262"/>
    <w:rsid w:val="6A998307"/>
    <w:rsid w:val="6A9ED431"/>
    <w:rsid w:val="6AA9CEB5"/>
    <w:rsid w:val="6AB996B8"/>
    <w:rsid w:val="6AC9FA17"/>
    <w:rsid w:val="6ADF99BC"/>
    <w:rsid w:val="6AE2AA39"/>
    <w:rsid w:val="6B0AC3D0"/>
    <w:rsid w:val="6B296790"/>
    <w:rsid w:val="6B41AB9F"/>
    <w:rsid w:val="6B42ABF0"/>
    <w:rsid w:val="6B5917B7"/>
    <w:rsid w:val="6B6B45C3"/>
    <w:rsid w:val="6B7F4D62"/>
    <w:rsid w:val="6BA7F2C4"/>
    <w:rsid w:val="6BAFB36B"/>
    <w:rsid w:val="6BD0CE7F"/>
    <w:rsid w:val="6BDEE56E"/>
    <w:rsid w:val="6BE26C77"/>
    <w:rsid w:val="6BE97903"/>
    <w:rsid w:val="6BF6B1D6"/>
    <w:rsid w:val="6C040226"/>
    <w:rsid w:val="6C159BAF"/>
    <w:rsid w:val="6C17A575"/>
    <w:rsid w:val="6C18F5AE"/>
    <w:rsid w:val="6C1DEA84"/>
    <w:rsid w:val="6C2F0FA4"/>
    <w:rsid w:val="6C301A3A"/>
    <w:rsid w:val="6C445F99"/>
    <w:rsid w:val="6C45488A"/>
    <w:rsid w:val="6C50E5A0"/>
    <w:rsid w:val="6C602839"/>
    <w:rsid w:val="6CB4C668"/>
    <w:rsid w:val="6CB9C200"/>
    <w:rsid w:val="6CC08F98"/>
    <w:rsid w:val="6CC1AB21"/>
    <w:rsid w:val="6CC30BB5"/>
    <w:rsid w:val="6CD1AD74"/>
    <w:rsid w:val="6D0C4C0F"/>
    <w:rsid w:val="6D2EA16F"/>
    <w:rsid w:val="6D3042D4"/>
    <w:rsid w:val="6D48C5EB"/>
    <w:rsid w:val="6D519B67"/>
    <w:rsid w:val="6D6D0C99"/>
    <w:rsid w:val="6D71A615"/>
    <w:rsid w:val="6D7735BB"/>
    <w:rsid w:val="6D89AD9D"/>
    <w:rsid w:val="6D9D9F7C"/>
    <w:rsid w:val="6DCC1242"/>
    <w:rsid w:val="6E1CC918"/>
    <w:rsid w:val="6E26CB0D"/>
    <w:rsid w:val="6E2BF5A4"/>
    <w:rsid w:val="6E94F640"/>
    <w:rsid w:val="6E96A79C"/>
    <w:rsid w:val="6EA7A5AA"/>
    <w:rsid w:val="6EA84B99"/>
    <w:rsid w:val="6EAFBCCC"/>
    <w:rsid w:val="6EBF84CF"/>
    <w:rsid w:val="6EFB4CB9"/>
    <w:rsid w:val="6F05C263"/>
    <w:rsid w:val="6F0A4F48"/>
    <w:rsid w:val="6F4EE190"/>
    <w:rsid w:val="6F64C336"/>
    <w:rsid w:val="6F7DC6C3"/>
    <w:rsid w:val="6F87EE40"/>
    <w:rsid w:val="6FB51F3D"/>
    <w:rsid w:val="6FB6EDCE"/>
    <w:rsid w:val="6FCA4596"/>
    <w:rsid w:val="6FDA3D6D"/>
    <w:rsid w:val="6FE8A2A4"/>
    <w:rsid w:val="6FF2F2EF"/>
    <w:rsid w:val="6FF73785"/>
    <w:rsid w:val="700C4804"/>
    <w:rsid w:val="700F1A41"/>
    <w:rsid w:val="702AFC4C"/>
    <w:rsid w:val="70445A83"/>
    <w:rsid w:val="70A0F4AA"/>
    <w:rsid w:val="70A8F04B"/>
    <w:rsid w:val="70B7E0F8"/>
    <w:rsid w:val="70D11365"/>
    <w:rsid w:val="70DF6F41"/>
    <w:rsid w:val="70EE021C"/>
    <w:rsid w:val="71460987"/>
    <w:rsid w:val="71607241"/>
    <w:rsid w:val="71700488"/>
    <w:rsid w:val="71760DCE"/>
    <w:rsid w:val="717C8E04"/>
    <w:rsid w:val="71823D49"/>
    <w:rsid w:val="719A91DA"/>
    <w:rsid w:val="71C5876F"/>
    <w:rsid w:val="71E0628D"/>
    <w:rsid w:val="71E7F506"/>
    <w:rsid w:val="71E88C7E"/>
    <w:rsid w:val="72074386"/>
    <w:rsid w:val="721A3ED0"/>
    <w:rsid w:val="721DB7CE"/>
    <w:rsid w:val="723AFF9E"/>
    <w:rsid w:val="7255ED68"/>
    <w:rsid w:val="72790C2A"/>
    <w:rsid w:val="7286B428"/>
    <w:rsid w:val="72B0FCBB"/>
    <w:rsid w:val="72CCF0B8"/>
    <w:rsid w:val="72D64BB7"/>
    <w:rsid w:val="72E35392"/>
    <w:rsid w:val="730C7421"/>
    <w:rsid w:val="733638ED"/>
    <w:rsid w:val="736B1862"/>
    <w:rsid w:val="73AE547C"/>
    <w:rsid w:val="73D9885A"/>
    <w:rsid w:val="7404219B"/>
    <w:rsid w:val="7412B8AC"/>
    <w:rsid w:val="742878D6"/>
    <w:rsid w:val="742B77BC"/>
    <w:rsid w:val="74A5B3D1"/>
    <w:rsid w:val="74AC679D"/>
    <w:rsid w:val="74FE06F4"/>
    <w:rsid w:val="751636EF"/>
    <w:rsid w:val="753C4121"/>
    <w:rsid w:val="75402044"/>
    <w:rsid w:val="75491472"/>
    <w:rsid w:val="75549686"/>
    <w:rsid w:val="75555757"/>
    <w:rsid w:val="75B8609D"/>
    <w:rsid w:val="75DD3EC3"/>
    <w:rsid w:val="75ED260D"/>
    <w:rsid w:val="75EF1112"/>
    <w:rsid w:val="76032723"/>
    <w:rsid w:val="76269668"/>
    <w:rsid w:val="76318EFC"/>
    <w:rsid w:val="7652B914"/>
    <w:rsid w:val="7673153B"/>
    <w:rsid w:val="76748CB2"/>
    <w:rsid w:val="7678ABB8"/>
    <w:rsid w:val="7684F04E"/>
    <w:rsid w:val="768C16FE"/>
    <w:rsid w:val="76E95229"/>
    <w:rsid w:val="76FE7133"/>
    <w:rsid w:val="76FF7007"/>
    <w:rsid w:val="77148657"/>
    <w:rsid w:val="771F67B4"/>
    <w:rsid w:val="7722C13E"/>
    <w:rsid w:val="775205EF"/>
    <w:rsid w:val="77615F39"/>
    <w:rsid w:val="7768E71D"/>
    <w:rsid w:val="7772835F"/>
    <w:rsid w:val="777B1596"/>
    <w:rsid w:val="777DF6C5"/>
    <w:rsid w:val="77C504F6"/>
    <w:rsid w:val="77D00B33"/>
    <w:rsid w:val="77DC5874"/>
    <w:rsid w:val="77F1B0A3"/>
    <w:rsid w:val="77FB424D"/>
    <w:rsid w:val="77FBA229"/>
    <w:rsid w:val="78165CF3"/>
    <w:rsid w:val="78190FCF"/>
    <w:rsid w:val="789287BF"/>
    <w:rsid w:val="78967AE8"/>
    <w:rsid w:val="78993821"/>
    <w:rsid w:val="78A04AD1"/>
    <w:rsid w:val="78C5798E"/>
    <w:rsid w:val="78D17C2D"/>
    <w:rsid w:val="78D502F1"/>
    <w:rsid w:val="78D6745B"/>
    <w:rsid w:val="78DE45C1"/>
    <w:rsid w:val="79099D37"/>
    <w:rsid w:val="791C6174"/>
    <w:rsid w:val="7922052A"/>
    <w:rsid w:val="79271776"/>
    <w:rsid w:val="792EC857"/>
    <w:rsid w:val="79407C41"/>
    <w:rsid w:val="795E750C"/>
    <w:rsid w:val="799E9A92"/>
    <w:rsid w:val="79B54072"/>
    <w:rsid w:val="79BD3675"/>
    <w:rsid w:val="79CD613E"/>
    <w:rsid w:val="79D1D381"/>
    <w:rsid w:val="79FA2A28"/>
    <w:rsid w:val="7A359FFA"/>
    <w:rsid w:val="7A38E66C"/>
    <w:rsid w:val="7A3BD80C"/>
    <w:rsid w:val="7A3E6407"/>
    <w:rsid w:val="7A5B9C83"/>
    <w:rsid w:val="7A5F061E"/>
    <w:rsid w:val="7A653667"/>
    <w:rsid w:val="7A69517A"/>
    <w:rsid w:val="7A6DF199"/>
    <w:rsid w:val="7AB93739"/>
    <w:rsid w:val="7B021F19"/>
    <w:rsid w:val="7B282370"/>
    <w:rsid w:val="7B3219C1"/>
    <w:rsid w:val="7B451B00"/>
    <w:rsid w:val="7B459564"/>
    <w:rsid w:val="7B58FE40"/>
    <w:rsid w:val="7B599D89"/>
    <w:rsid w:val="7B5FEEC5"/>
    <w:rsid w:val="7B7DBDBE"/>
    <w:rsid w:val="7B8AA277"/>
    <w:rsid w:val="7B95DE69"/>
    <w:rsid w:val="7BC131A3"/>
    <w:rsid w:val="7C185F88"/>
    <w:rsid w:val="7C349D8B"/>
    <w:rsid w:val="7C4A6BE9"/>
    <w:rsid w:val="7C5509F0"/>
    <w:rsid w:val="7C78867B"/>
    <w:rsid w:val="7C83638D"/>
    <w:rsid w:val="7C85C16D"/>
    <w:rsid w:val="7CAB32E2"/>
    <w:rsid w:val="7CC6623E"/>
    <w:rsid w:val="7CDA5F9C"/>
    <w:rsid w:val="7CE3C649"/>
    <w:rsid w:val="7CEB0D93"/>
    <w:rsid w:val="7CEF8F92"/>
    <w:rsid w:val="7CFEA64A"/>
    <w:rsid w:val="7D10AAEB"/>
    <w:rsid w:val="7D1FC6D3"/>
    <w:rsid w:val="7D369047"/>
    <w:rsid w:val="7D4E40D0"/>
    <w:rsid w:val="7D7D8D8F"/>
    <w:rsid w:val="7D83950A"/>
    <w:rsid w:val="7DA61C40"/>
    <w:rsid w:val="7DB18413"/>
    <w:rsid w:val="7DCCECAF"/>
    <w:rsid w:val="7E0BF1D0"/>
    <w:rsid w:val="7E0DBF39"/>
    <w:rsid w:val="7E1FE56B"/>
    <w:rsid w:val="7E2B3DD1"/>
    <w:rsid w:val="7E536B5E"/>
    <w:rsid w:val="7E5BC147"/>
    <w:rsid w:val="7E8820DF"/>
    <w:rsid w:val="7EB76319"/>
    <w:rsid w:val="7EBDA51A"/>
    <w:rsid w:val="7EC3BDA3"/>
    <w:rsid w:val="7EC7742D"/>
    <w:rsid w:val="7ED1D74B"/>
    <w:rsid w:val="7EF281AB"/>
    <w:rsid w:val="7EF4CD7D"/>
    <w:rsid w:val="7F195DF0"/>
    <w:rsid w:val="7F44C5CF"/>
    <w:rsid w:val="7F7EF705"/>
    <w:rsid w:val="7F9245A4"/>
    <w:rsid w:val="7FA9C978"/>
    <w:rsid w:val="7FA9FC49"/>
    <w:rsid w:val="7FC19014"/>
    <w:rsid w:val="7FD93CC4"/>
    <w:rsid w:val="7FDB3DCB"/>
    <w:rsid w:val="7FDBFF19"/>
    <w:rsid w:val="7FED3A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1D3293"/>
  <w15:docId w15:val="{8BB6EDBE-332F-443A-BAA5-DEC994D21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2E0"/>
  </w:style>
  <w:style w:type="paragraph" w:styleId="Heading1">
    <w:name w:val="heading 1"/>
    <w:basedOn w:val="Normal"/>
    <w:next w:val="Normal"/>
    <w:link w:val="Heading1Char"/>
    <w:uiPriority w:val="9"/>
    <w:qFormat/>
    <w:rsid w:val="0030545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8AC"/>
    <w:pPr>
      <w:ind w:left="720"/>
      <w:contextualSpacing/>
    </w:pPr>
  </w:style>
  <w:style w:type="character" w:styleId="Hyperlink">
    <w:name w:val="Hyperlink"/>
    <w:basedOn w:val="DefaultParagraphFont"/>
    <w:uiPriority w:val="99"/>
    <w:unhideWhenUsed/>
    <w:rsid w:val="00A1042D"/>
    <w:rPr>
      <w:color w:val="0563C1" w:themeColor="hyperlink"/>
      <w:u w:val="single"/>
    </w:rPr>
  </w:style>
  <w:style w:type="paragraph" w:styleId="BalloonText">
    <w:name w:val="Balloon Text"/>
    <w:basedOn w:val="Normal"/>
    <w:link w:val="BalloonTextChar"/>
    <w:uiPriority w:val="99"/>
    <w:semiHidden/>
    <w:unhideWhenUsed/>
    <w:rsid w:val="00132C7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32C7F"/>
    <w:rPr>
      <w:rFonts w:ascii="Lucida Grande" w:hAnsi="Lucida Grande" w:cs="Lucida Grande"/>
      <w:sz w:val="18"/>
      <w:szCs w:val="18"/>
    </w:rPr>
  </w:style>
  <w:style w:type="character" w:styleId="Strong">
    <w:name w:val="Strong"/>
    <w:basedOn w:val="DefaultParagraphFont"/>
    <w:uiPriority w:val="22"/>
    <w:qFormat/>
    <w:rsid w:val="00AB30FF"/>
    <w:rPr>
      <w:b/>
      <w:bCs/>
    </w:rPr>
  </w:style>
  <w:style w:type="character" w:styleId="Emphasis">
    <w:name w:val="Emphasis"/>
    <w:basedOn w:val="DefaultParagraphFont"/>
    <w:uiPriority w:val="20"/>
    <w:qFormat/>
    <w:rsid w:val="002B3526"/>
    <w:rPr>
      <w:i/>
      <w:iCs/>
    </w:rPr>
  </w:style>
  <w:style w:type="paragraph" w:styleId="Caption">
    <w:name w:val="caption"/>
    <w:basedOn w:val="Normal"/>
    <w:next w:val="Normal"/>
    <w:uiPriority w:val="35"/>
    <w:unhideWhenUsed/>
    <w:qFormat/>
    <w:rsid w:val="000A439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E2C23"/>
    <w:rPr>
      <w:color w:val="605E5C"/>
      <w:shd w:val="clear" w:color="auto" w:fill="E1DFDD"/>
    </w:rPr>
  </w:style>
  <w:style w:type="paragraph" w:styleId="Header">
    <w:name w:val="header"/>
    <w:basedOn w:val="Normal"/>
    <w:link w:val="HeaderChar"/>
    <w:uiPriority w:val="99"/>
    <w:semiHidden/>
    <w:unhideWhenUsed/>
    <w:rsid w:val="00097E8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97E8D"/>
  </w:style>
  <w:style w:type="paragraph" w:styleId="Footer">
    <w:name w:val="footer"/>
    <w:basedOn w:val="Normal"/>
    <w:link w:val="FooterChar"/>
    <w:uiPriority w:val="99"/>
    <w:semiHidden/>
    <w:unhideWhenUsed/>
    <w:rsid w:val="00097E8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97E8D"/>
  </w:style>
  <w:style w:type="character" w:styleId="FootnoteReference">
    <w:name w:val="footnote reference"/>
    <w:basedOn w:val="DefaultParagraphFont"/>
    <w:uiPriority w:val="99"/>
    <w:semiHidden/>
    <w:unhideWhenUsed/>
    <w:rsid w:val="00097E8D"/>
    <w:rPr>
      <w:vertAlign w:val="superscript"/>
    </w:rPr>
  </w:style>
  <w:style w:type="character" w:customStyle="1" w:styleId="FootnoteTextChar">
    <w:name w:val="Footnote Text Char"/>
    <w:basedOn w:val="DefaultParagraphFont"/>
    <w:link w:val="FootnoteText"/>
    <w:uiPriority w:val="99"/>
    <w:semiHidden/>
    <w:rsid w:val="00097E8D"/>
    <w:rPr>
      <w:sz w:val="20"/>
      <w:szCs w:val="20"/>
    </w:rPr>
  </w:style>
  <w:style w:type="paragraph" w:styleId="FootnoteText">
    <w:name w:val="footnote text"/>
    <w:basedOn w:val="Normal"/>
    <w:link w:val="FootnoteTextChar"/>
    <w:uiPriority w:val="99"/>
    <w:semiHidden/>
    <w:unhideWhenUsed/>
    <w:rsid w:val="00097E8D"/>
    <w:pPr>
      <w:spacing w:after="0" w:line="240" w:lineRule="auto"/>
    </w:pPr>
    <w:rPr>
      <w:sz w:val="20"/>
      <w:szCs w:val="20"/>
    </w:rPr>
  </w:style>
  <w:style w:type="character" w:customStyle="1" w:styleId="FootnoteTextChar1">
    <w:name w:val="Footnote Text Char1"/>
    <w:basedOn w:val="DefaultParagraphFont"/>
    <w:uiPriority w:val="99"/>
    <w:semiHidden/>
    <w:rsid w:val="00FF14AB"/>
    <w:rPr>
      <w:sz w:val="20"/>
      <w:szCs w:val="20"/>
    </w:rPr>
  </w:style>
  <w:style w:type="table" w:styleId="TableGrid">
    <w:name w:val="Table Grid"/>
    <w:basedOn w:val="TableNormal"/>
    <w:uiPriority w:val="39"/>
    <w:rsid w:val="008E7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58361C"/>
    <w:pPr>
      <w:spacing w:line="240" w:lineRule="auto"/>
    </w:pPr>
    <w:rPr>
      <w:sz w:val="20"/>
      <w:szCs w:val="20"/>
    </w:rPr>
  </w:style>
  <w:style w:type="character" w:customStyle="1" w:styleId="CommentTextChar">
    <w:name w:val="Comment Text Char"/>
    <w:basedOn w:val="DefaultParagraphFont"/>
    <w:link w:val="CommentText"/>
    <w:uiPriority w:val="99"/>
    <w:semiHidden/>
    <w:rsid w:val="0058361C"/>
    <w:rPr>
      <w:sz w:val="20"/>
      <w:szCs w:val="20"/>
    </w:rPr>
  </w:style>
  <w:style w:type="character" w:styleId="CommentReference">
    <w:name w:val="annotation reference"/>
    <w:basedOn w:val="DefaultParagraphFont"/>
    <w:uiPriority w:val="99"/>
    <w:semiHidden/>
    <w:unhideWhenUsed/>
    <w:rsid w:val="0058361C"/>
    <w:rPr>
      <w:sz w:val="16"/>
      <w:szCs w:val="16"/>
    </w:rPr>
  </w:style>
  <w:style w:type="paragraph" w:styleId="CommentSubject">
    <w:name w:val="annotation subject"/>
    <w:basedOn w:val="CommentText"/>
    <w:next w:val="CommentText"/>
    <w:link w:val="CommentSubjectChar"/>
    <w:uiPriority w:val="99"/>
    <w:semiHidden/>
    <w:unhideWhenUsed/>
    <w:rsid w:val="00881A21"/>
    <w:rPr>
      <w:b/>
      <w:bCs/>
    </w:rPr>
  </w:style>
  <w:style w:type="character" w:customStyle="1" w:styleId="CommentSubjectChar">
    <w:name w:val="Comment Subject Char"/>
    <w:basedOn w:val="CommentTextChar"/>
    <w:link w:val="CommentSubject"/>
    <w:uiPriority w:val="99"/>
    <w:semiHidden/>
    <w:rsid w:val="00881A21"/>
    <w:rPr>
      <w:b/>
      <w:bCs/>
      <w:sz w:val="20"/>
      <w:szCs w:val="20"/>
    </w:rPr>
  </w:style>
  <w:style w:type="character" w:customStyle="1" w:styleId="Heading1Char">
    <w:name w:val="Heading 1 Char"/>
    <w:basedOn w:val="DefaultParagraphFont"/>
    <w:link w:val="Heading1"/>
    <w:uiPriority w:val="9"/>
    <w:rsid w:val="0030545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0545F"/>
    <w:pPr>
      <w:outlineLvl w:val="9"/>
    </w:pPr>
    <w:rPr>
      <w:lang w:eastAsia="en-US"/>
    </w:rPr>
  </w:style>
  <w:style w:type="paragraph" w:styleId="TOC1">
    <w:name w:val="toc 1"/>
    <w:basedOn w:val="Normal"/>
    <w:next w:val="Normal"/>
    <w:autoRedefine/>
    <w:uiPriority w:val="39"/>
    <w:unhideWhenUsed/>
    <w:rsid w:val="0030545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8609">
      <w:bodyDiv w:val="1"/>
      <w:marLeft w:val="0"/>
      <w:marRight w:val="0"/>
      <w:marTop w:val="0"/>
      <w:marBottom w:val="0"/>
      <w:divBdr>
        <w:top w:val="none" w:sz="0" w:space="0" w:color="auto"/>
        <w:left w:val="none" w:sz="0" w:space="0" w:color="auto"/>
        <w:bottom w:val="none" w:sz="0" w:space="0" w:color="auto"/>
        <w:right w:val="none" w:sz="0" w:space="0" w:color="auto"/>
      </w:divBdr>
    </w:div>
    <w:div w:id="462314741">
      <w:bodyDiv w:val="1"/>
      <w:marLeft w:val="0"/>
      <w:marRight w:val="0"/>
      <w:marTop w:val="0"/>
      <w:marBottom w:val="0"/>
      <w:divBdr>
        <w:top w:val="none" w:sz="0" w:space="0" w:color="auto"/>
        <w:left w:val="none" w:sz="0" w:space="0" w:color="auto"/>
        <w:bottom w:val="none" w:sz="0" w:space="0" w:color="auto"/>
        <w:right w:val="none" w:sz="0" w:space="0" w:color="auto"/>
      </w:divBdr>
    </w:div>
    <w:div w:id="1438788787">
      <w:bodyDiv w:val="1"/>
      <w:marLeft w:val="0"/>
      <w:marRight w:val="0"/>
      <w:marTop w:val="0"/>
      <w:marBottom w:val="0"/>
      <w:divBdr>
        <w:top w:val="none" w:sz="0" w:space="0" w:color="auto"/>
        <w:left w:val="none" w:sz="0" w:space="0" w:color="auto"/>
        <w:bottom w:val="none" w:sz="0" w:space="0" w:color="auto"/>
        <w:right w:val="none" w:sz="0" w:space="0" w:color="auto"/>
      </w:divBdr>
    </w:div>
    <w:div w:id="1730882016">
      <w:bodyDiv w:val="1"/>
      <w:marLeft w:val="0"/>
      <w:marRight w:val="0"/>
      <w:marTop w:val="0"/>
      <w:marBottom w:val="0"/>
      <w:divBdr>
        <w:top w:val="none" w:sz="0" w:space="0" w:color="auto"/>
        <w:left w:val="none" w:sz="0" w:space="0" w:color="auto"/>
        <w:bottom w:val="none" w:sz="0" w:space="0" w:color="auto"/>
        <w:right w:val="none" w:sz="0" w:space="0" w:color="auto"/>
      </w:divBdr>
    </w:div>
    <w:div w:id="176615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hinyapps.dreamrs.fr/shinyWidgets/" TargetMode="External"/><Relationship Id="rId3" Type="http://schemas.openxmlformats.org/officeDocument/2006/relationships/customXml" Target="../customXml/item3.xml"/><Relationship Id="rId21" Type="http://schemas.openxmlformats.org/officeDocument/2006/relationships/image" Target="media/image10.png"/><Relationship Id="R4ae6f2d938b340c3"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http://www.cs.cmu.edu/~ark/personas/"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rstudio.github.io/reticulate/"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shiny.rstudio.com/tutorial/written-tutorial/lesson1/"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das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20793FF4081640921D3EF3AB7A4FAD" ma:contentTypeVersion="4" ma:contentTypeDescription="Create a new document." ma:contentTypeScope="" ma:versionID="4e4832cc627f4d812a30fa7b9bad41b7">
  <xsd:schema xmlns:xsd="http://www.w3.org/2001/XMLSchema" xmlns:xs="http://www.w3.org/2001/XMLSchema" xmlns:p="http://schemas.microsoft.com/office/2006/metadata/properties" xmlns:ns2="f6e7ce08-ad0b-4206-88e3-b6cf423407b5" targetNamespace="http://schemas.microsoft.com/office/2006/metadata/properties" ma:root="true" ma:fieldsID="0cd0ca6968144fb7354c0ff03cbc5978" ns2:_="">
    <xsd:import namespace="f6e7ce08-ad0b-4206-88e3-b6cf423407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e7ce08-ad0b-4206-88e3-b6cf423407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10222-A499-463C-898A-5851AA4D8D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e7ce08-ad0b-4206-88e3-b6cf42340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E6C988-34BC-49EA-B42F-B29322143333}">
  <ds:schemaRefs>
    <ds:schemaRef ds:uri="http://schemas.microsoft.com/sharepoint/v3/contenttype/forms"/>
  </ds:schemaRefs>
</ds:datastoreItem>
</file>

<file path=customXml/itemProps3.xml><?xml version="1.0" encoding="utf-8"?>
<ds:datastoreItem xmlns:ds="http://schemas.openxmlformats.org/officeDocument/2006/customXml" ds:itemID="{8A1417A9-2069-441A-90A5-85CAB78C3EED}">
  <ds:schemaRefs>
    <ds:schemaRef ds:uri="f6e7ce08-ad0b-4206-88e3-b6cf423407b5"/>
    <ds:schemaRef ds:uri="http://purl.org/dc/elements/1.1/"/>
    <ds:schemaRef ds:uri="http://purl.org/dc/dcmitype/"/>
    <ds:schemaRef ds:uri="http://schemas.microsoft.com/office/2006/documentManagement/types"/>
    <ds:schemaRef ds:uri="http://schemas.microsoft.com/office/2006/metadata/properties"/>
    <ds:schemaRef ds:uri="http://www.w3.org/XML/1998/namespace"/>
    <ds:schemaRef ds:uri="http://schemas.openxmlformats.org/package/2006/metadata/core-properties"/>
    <ds:schemaRef ds:uri="http://purl.org/dc/terms/"/>
    <ds:schemaRef ds:uri="http://schemas.microsoft.com/office/infopath/2007/PartnerControls"/>
  </ds:schemaRefs>
</ds:datastoreItem>
</file>

<file path=customXml/itemProps4.xml><?xml version="1.0" encoding="utf-8"?>
<ds:datastoreItem xmlns:ds="http://schemas.openxmlformats.org/officeDocument/2006/customXml" ds:itemID="{43FA53E5-B944-4C81-BB14-3BF472928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7</TotalTime>
  <Pages>1</Pages>
  <Words>6108</Words>
  <Characters>34816</Characters>
  <Application>Microsoft Office Word</Application>
  <DocSecurity>4</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3</CharactersWithSpaces>
  <SharedDoc>false</SharedDoc>
  <HLinks>
    <vt:vector size="102" baseType="variant">
      <vt:variant>
        <vt:i4>524311</vt:i4>
      </vt:variant>
      <vt:variant>
        <vt:i4>84</vt:i4>
      </vt:variant>
      <vt:variant>
        <vt:i4>0</vt:i4>
      </vt:variant>
      <vt:variant>
        <vt:i4>5</vt:i4>
      </vt:variant>
      <vt:variant>
        <vt:lpwstr>https://rstudio.github.io/reticulate/</vt:lpwstr>
      </vt:variant>
      <vt:variant>
        <vt:lpwstr/>
      </vt:variant>
      <vt:variant>
        <vt:i4>4718604</vt:i4>
      </vt:variant>
      <vt:variant>
        <vt:i4>81</vt:i4>
      </vt:variant>
      <vt:variant>
        <vt:i4>0</vt:i4>
      </vt:variant>
      <vt:variant>
        <vt:i4>5</vt:i4>
      </vt:variant>
      <vt:variant>
        <vt:lpwstr>https://shiny.rstudio.com/tutorial/written-tutorial/lesson1/</vt:lpwstr>
      </vt:variant>
      <vt:variant>
        <vt:lpwstr/>
      </vt:variant>
      <vt:variant>
        <vt:i4>1966100</vt:i4>
      </vt:variant>
      <vt:variant>
        <vt:i4>78</vt:i4>
      </vt:variant>
      <vt:variant>
        <vt:i4>0</vt:i4>
      </vt:variant>
      <vt:variant>
        <vt:i4>5</vt:i4>
      </vt:variant>
      <vt:variant>
        <vt:lpwstr>http://shinyapps.dreamrs.fr/shinyWidgets/</vt:lpwstr>
      </vt:variant>
      <vt:variant>
        <vt:lpwstr/>
      </vt:variant>
      <vt:variant>
        <vt:i4>4653069</vt:i4>
      </vt:variant>
      <vt:variant>
        <vt:i4>75</vt:i4>
      </vt:variant>
      <vt:variant>
        <vt:i4>0</vt:i4>
      </vt:variant>
      <vt:variant>
        <vt:i4>5</vt:i4>
      </vt:variant>
      <vt:variant>
        <vt:lpwstr>http://www.cs.cmu.edu/~ark/personas/</vt:lpwstr>
      </vt:variant>
      <vt:variant>
        <vt:lpwstr/>
      </vt:variant>
      <vt:variant>
        <vt:i4>1441846</vt:i4>
      </vt:variant>
      <vt:variant>
        <vt:i4>68</vt:i4>
      </vt:variant>
      <vt:variant>
        <vt:i4>0</vt:i4>
      </vt:variant>
      <vt:variant>
        <vt:i4>5</vt:i4>
      </vt:variant>
      <vt:variant>
        <vt:lpwstr/>
      </vt:variant>
      <vt:variant>
        <vt:lpwstr>_Toc87305680</vt:lpwstr>
      </vt:variant>
      <vt:variant>
        <vt:i4>2031673</vt:i4>
      </vt:variant>
      <vt:variant>
        <vt:i4>62</vt:i4>
      </vt:variant>
      <vt:variant>
        <vt:i4>0</vt:i4>
      </vt:variant>
      <vt:variant>
        <vt:i4>5</vt:i4>
      </vt:variant>
      <vt:variant>
        <vt:lpwstr/>
      </vt:variant>
      <vt:variant>
        <vt:lpwstr>_Toc87305679</vt:lpwstr>
      </vt:variant>
      <vt:variant>
        <vt:i4>1966137</vt:i4>
      </vt:variant>
      <vt:variant>
        <vt:i4>56</vt:i4>
      </vt:variant>
      <vt:variant>
        <vt:i4>0</vt:i4>
      </vt:variant>
      <vt:variant>
        <vt:i4>5</vt:i4>
      </vt:variant>
      <vt:variant>
        <vt:lpwstr/>
      </vt:variant>
      <vt:variant>
        <vt:lpwstr>_Toc87305678</vt:lpwstr>
      </vt:variant>
      <vt:variant>
        <vt:i4>1114169</vt:i4>
      </vt:variant>
      <vt:variant>
        <vt:i4>50</vt:i4>
      </vt:variant>
      <vt:variant>
        <vt:i4>0</vt:i4>
      </vt:variant>
      <vt:variant>
        <vt:i4>5</vt:i4>
      </vt:variant>
      <vt:variant>
        <vt:lpwstr/>
      </vt:variant>
      <vt:variant>
        <vt:lpwstr>_Toc87305677</vt:lpwstr>
      </vt:variant>
      <vt:variant>
        <vt:i4>1048633</vt:i4>
      </vt:variant>
      <vt:variant>
        <vt:i4>44</vt:i4>
      </vt:variant>
      <vt:variant>
        <vt:i4>0</vt:i4>
      </vt:variant>
      <vt:variant>
        <vt:i4>5</vt:i4>
      </vt:variant>
      <vt:variant>
        <vt:lpwstr/>
      </vt:variant>
      <vt:variant>
        <vt:lpwstr>_Toc87305676</vt:lpwstr>
      </vt:variant>
      <vt:variant>
        <vt:i4>1245241</vt:i4>
      </vt:variant>
      <vt:variant>
        <vt:i4>38</vt:i4>
      </vt:variant>
      <vt:variant>
        <vt:i4>0</vt:i4>
      </vt:variant>
      <vt:variant>
        <vt:i4>5</vt:i4>
      </vt:variant>
      <vt:variant>
        <vt:lpwstr/>
      </vt:variant>
      <vt:variant>
        <vt:lpwstr>_Toc87305675</vt:lpwstr>
      </vt:variant>
      <vt:variant>
        <vt:i4>1179705</vt:i4>
      </vt:variant>
      <vt:variant>
        <vt:i4>32</vt:i4>
      </vt:variant>
      <vt:variant>
        <vt:i4>0</vt:i4>
      </vt:variant>
      <vt:variant>
        <vt:i4>5</vt:i4>
      </vt:variant>
      <vt:variant>
        <vt:lpwstr/>
      </vt:variant>
      <vt:variant>
        <vt:lpwstr>_Toc87305674</vt:lpwstr>
      </vt:variant>
      <vt:variant>
        <vt:i4>1376313</vt:i4>
      </vt:variant>
      <vt:variant>
        <vt:i4>26</vt:i4>
      </vt:variant>
      <vt:variant>
        <vt:i4>0</vt:i4>
      </vt:variant>
      <vt:variant>
        <vt:i4>5</vt:i4>
      </vt:variant>
      <vt:variant>
        <vt:lpwstr/>
      </vt:variant>
      <vt:variant>
        <vt:lpwstr>_Toc87305673</vt:lpwstr>
      </vt:variant>
      <vt:variant>
        <vt:i4>1310777</vt:i4>
      </vt:variant>
      <vt:variant>
        <vt:i4>20</vt:i4>
      </vt:variant>
      <vt:variant>
        <vt:i4>0</vt:i4>
      </vt:variant>
      <vt:variant>
        <vt:i4>5</vt:i4>
      </vt:variant>
      <vt:variant>
        <vt:lpwstr/>
      </vt:variant>
      <vt:variant>
        <vt:lpwstr>_Toc87305672</vt:lpwstr>
      </vt:variant>
      <vt:variant>
        <vt:i4>1507385</vt:i4>
      </vt:variant>
      <vt:variant>
        <vt:i4>14</vt:i4>
      </vt:variant>
      <vt:variant>
        <vt:i4>0</vt:i4>
      </vt:variant>
      <vt:variant>
        <vt:i4>5</vt:i4>
      </vt:variant>
      <vt:variant>
        <vt:lpwstr/>
      </vt:variant>
      <vt:variant>
        <vt:lpwstr>_Toc87305671</vt:lpwstr>
      </vt:variant>
      <vt:variant>
        <vt:i4>1441849</vt:i4>
      </vt:variant>
      <vt:variant>
        <vt:i4>8</vt:i4>
      </vt:variant>
      <vt:variant>
        <vt:i4>0</vt:i4>
      </vt:variant>
      <vt:variant>
        <vt:i4>5</vt:i4>
      </vt:variant>
      <vt:variant>
        <vt:lpwstr/>
      </vt:variant>
      <vt:variant>
        <vt:lpwstr>_Toc87305670</vt:lpwstr>
      </vt:variant>
      <vt:variant>
        <vt:i4>2031672</vt:i4>
      </vt:variant>
      <vt:variant>
        <vt:i4>2</vt:i4>
      </vt:variant>
      <vt:variant>
        <vt:i4>0</vt:i4>
      </vt:variant>
      <vt:variant>
        <vt:i4>5</vt:i4>
      </vt:variant>
      <vt:variant>
        <vt:lpwstr/>
      </vt:variant>
      <vt:variant>
        <vt:lpwstr>_Toc87305669</vt:lpwstr>
      </vt:variant>
      <vt:variant>
        <vt:i4>1245195</vt:i4>
      </vt:variant>
      <vt:variant>
        <vt:i4>0</vt:i4>
      </vt:variant>
      <vt:variant>
        <vt:i4>0</vt:i4>
      </vt:variant>
      <vt:variant>
        <vt:i4>5</vt:i4>
      </vt:variant>
      <vt:variant>
        <vt:lpwstr>https://das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Jing</dc:creator>
  <cp:keywords/>
  <dc:description/>
  <cp:lastModifiedBy>SYED AHMAD ZAKI</cp:lastModifiedBy>
  <cp:revision>1597</cp:revision>
  <dcterms:created xsi:type="dcterms:W3CDTF">2021-03-29T19:30:00Z</dcterms:created>
  <dcterms:modified xsi:type="dcterms:W3CDTF">2021-11-0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20793FF4081640921D3EF3AB7A4FAD</vt:lpwstr>
  </property>
</Properties>
</file>